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E9AAFC" w14:textId="765C5310" w:rsidR="00AB0F71" w:rsidRPr="00F8181D" w:rsidRDefault="1832898C">
      <w:pPr>
        <w:tabs>
          <w:tab w:val="left" w:pos="10358"/>
        </w:tabs>
        <w:ind w:left="520"/>
        <w:rPr>
          <w:sz w:val="20"/>
          <w:szCs w:val="20"/>
          <w:lang w:val="uk-UA"/>
        </w:rPr>
      </w:pPr>
      <w:r w:rsidRPr="00F8181D">
        <w:rPr>
          <w:noProof/>
          <w:lang w:val="uk-UA" w:eastAsia="uk-UA"/>
        </w:rPr>
        <w:drawing>
          <wp:inline distT="0" distB="0" distL="0" distR="0" wp14:anchorId="705FC354" wp14:editId="21F03BFF">
            <wp:extent cx="1137245" cy="34832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2">
                      <a:extLst>
                        <a:ext uri="{28A0092B-C50C-407E-A947-70E740481C1C}">
                          <a14:useLocalDpi xmlns:a14="http://schemas.microsoft.com/office/drawing/2010/main" val="0"/>
                        </a:ext>
                      </a:extLst>
                    </a:blip>
                    <a:stretch>
                      <a:fillRect/>
                    </a:stretch>
                  </pic:blipFill>
                  <pic:spPr>
                    <a:xfrm>
                      <a:off x="0" y="0"/>
                      <a:ext cx="1137245" cy="348329"/>
                    </a:xfrm>
                    <a:prstGeom prst="rect">
                      <a:avLst/>
                    </a:prstGeom>
                  </pic:spPr>
                </pic:pic>
              </a:graphicData>
            </a:graphic>
          </wp:inline>
        </w:drawing>
      </w:r>
      <w:r w:rsidRPr="00F8181D">
        <w:rPr>
          <w:lang w:val="uk-UA"/>
        </w:rPr>
        <w:tab/>
      </w:r>
    </w:p>
    <w:p w14:paraId="63513B32" w14:textId="77777777" w:rsidR="00AB0F71" w:rsidRPr="00F8181D" w:rsidRDefault="00AB0F71">
      <w:pPr>
        <w:pStyle w:val="a3"/>
        <w:spacing w:before="2"/>
        <w:rPr>
          <w:sz w:val="20"/>
          <w:szCs w:val="20"/>
          <w:lang w:val="uk-UA"/>
        </w:rPr>
      </w:pPr>
    </w:p>
    <w:p w14:paraId="32E44731" w14:textId="77777777" w:rsidR="008970CA" w:rsidRPr="00F8181D" w:rsidRDefault="008970CA">
      <w:pPr>
        <w:pStyle w:val="1"/>
        <w:spacing w:before="92"/>
        <w:rPr>
          <w:sz w:val="20"/>
          <w:szCs w:val="20"/>
          <w:lang w:val="uk-UA"/>
        </w:rPr>
      </w:pPr>
    </w:p>
    <w:p w14:paraId="65FAE1AC" w14:textId="77777777" w:rsidR="008970CA" w:rsidRPr="00F8181D" w:rsidRDefault="008970CA">
      <w:pPr>
        <w:pStyle w:val="1"/>
        <w:spacing w:before="92"/>
        <w:rPr>
          <w:sz w:val="20"/>
          <w:szCs w:val="20"/>
          <w:lang w:val="uk-UA"/>
        </w:rPr>
      </w:pPr>
    </w:p>
    <w:p w14:paraId="5A0A8CCB" w14:textId="77777777" w:rsidR="008970CA" w:rsidRPr="00F8181D" w:rsidRDefault="008970CA" w:rsidP="008970CA">
      <w:pPr>
        <w:pStyle w:val="Default"/>
        <w:rPr>
          <w:lang w:val="uk-UA"/>
        </w:rPr>
      </w:pPr>
    </w:p>
    <w:p w14:paraId="64DB9CCE" w14:textId="77777777" w:rsidR="008970CA" w:rsidRPr="00F8181D" w:rsidRDefault="008970CA" w:rsidP="008970CA">
      <w:pPr>
        <w:pStyle w:val="Default"/>
        <w:jc w:val="center"/>
        <w:rPr>
          <w:b/>
          <w:bCs/>
          <w:sz w:val="56"/>
          <w:szCs w:val="56"/>
          <w:lang w:val="uk-UA"/>
        </w:rPr>
      </w:pPr>
    </w:p>
    <w:p w14:paraId="61C8281A" w14:textId="469BDF8A" w:rsidR="008970CA" w:rsidRPr="00F8181D" w:rsidRDefault="008970CA" w:rsidP="008970CA">
      <w:pPr>
        <w:pStyle w:val="Default"/>
        <w:jc w:val="center"/>
        <w:rPr>
          <w:sz w:val="56"/>
          <w:szCs w:val="56"/>
          <w:lang w:val="uk-UA"/>
        </w:rPr>
      </w:pPr>
      <w:r w:rsidRPr="00F8181D">
        <w:rPr>
          <w:b/>
          <w:bCs/>
          <w:sz w:val="56"/>
          <w:szCs w:val="56"/>
          <w:lang w:val="uk-UA"/>
        </w:rPr>
        <w:t>Віспа мавп</w:t>
      </w:r>
    </w:p>
    <w:p w14:paraId="609C60EC" w14:textId="2C4FBFEF" w:rsidR="008970CA" w:rsidRPr="00F8181D" w:rsidRDefault="008970CA" w:rsidP="008970CA">
      <w:pPr>
        <w:pStyle w:val="1"/>
        <w:spacing w:before="92"/>
        <w:jc w:val="center"/>
        <w:rPr>
          <w:sz w:val="20"/>
          <w:szCs w:val="20"/>
          <w:lang w:val="uk-UA"/>
        </w:rPr>
      </w:pPr>
      <w:r w:rsidRPr="00F8181D">
        <w:rPr>
          <w:b w:val="0"/>
          <w:bCs w:val="0"/>
          <w:sz w:val="48"/>
          <w:szCs w:val="48"/>
          <w:lang w:val="uk-UA"/>
        </w:rPr>
        <w:t>ФОРМА РОЗСЛІДУВАННЯ ВИПАДКУ</w:t>
      </w:r>
    </w:p>
    <w:p w14:paraId="128667EC" w14:textId="77777777" w:rsidR="008970CA" w:rsidRPr="00F8181D" w:rsidRDefault="008970CA">
      <w:pPr>
        <w:pStyle w:val="1"/>
        <w:spacing w:before="92"/>
        <w:rPr>
          <w:sz w:val="20"/>
          <w:szCs w:val="20"/>
          <w:lang w:val="uk-UA"/>
        </w:rPr>
      </w:pPr>
    </w:p>
    <w:p w14:paraId="6DA4F84F" w14:textId="77777777" w:rsidR="008970CA" w:rsidRPr="00F8181D" w:rsidRDefault="008970CA">
      <w:pPr>
        <w:pStyle w:val="1"/>
        <w:spacing w:before="92"/>
        <w:rPr>
          <w:sz w:val="20"/>
          <w:szCs w:val="20"/>
          <w:lang w:val="uk-UA"/>
        </w:rPr>
      </w:pPr>
    </w:p>
    <w:p w14:paraId="0A789E30" w14:textId="77777777" w:rsidR="008970CA" w:rsidRPr="00F8181D" w:rsidRDefault="008970CA">
      <w:pPr>
        <w:pStyle w:val="1"/>
        <w:spacing w:before="92"/>
        <w:rPr>
          <w:sz w:val="20"/>
          <w:szCs w:val="20"/>
          <w:lang w:val="uk-UA"/>
        </w:rPr>
      </w:pPr>
    </w:p>
    <w:p w14:paraId="0AA1DB72" w14:textId="77777777" w:rsidR="008970CA" w:rsidRPr="00F8181D" w:rsidRDefault="008970CA">
      <w:pPr>
        <w:pStyle w:val="1"/>
        <w:spacing w:before="92"/>
        <w:rPr>
          <w:sz w:val="20"/>
          <w:szCs w:val="20"/>
          <w:lang w:val="uk-UA"/>
        </w:rPr>
      </w:pPr>
    </w:p>
    <w:p w14:paraId="3E58C91A" w14:textId="50593DBA" w:rsidR="00AB0F71" w:rsidRPr="00F8181D" w:rsidRDefault="00CB5AC8">
      <w:pPr>
        <w:pStyle w:val="1"/>
        <w:spacing w:before="92"/>
        <w:rPr>
          <w:sz w:val="20"/>
          <w:szCs w:val="20"/>
          <w:lang w:val="uk-UA"/>
        </w:rPr>
      </w:pPr>
      <w:r w:rsidRPr="00F8181D">
        <w:rPr>
          <w:sz w:val="20"/>
          <w:szCs w:val="20"/>
          <w:lang w:val="uk-UA"/>
        </w:rPr>
        <w:t>СТРУКТУРА ЦІЄЇ ФОРМИ РОЗСЛІДУВАННЯ ВИПАДКУ</w:t>
      </w:r>
    </w:p>
    <w:p w14:paraId="6F27BF69" w14:textId="009B3C2F" w:rsidR="00AB0F71" w:rsidRPr="00F8181D" w:rsidRDefault="00CB5AC8" w:rsidP="00D45728">
      <w:pPr>
        <w:pStyle w:val="a3"/>
        <w:spacing w:before="121"/>
        <w:ind w:left="520" w:right="504"/>
        <w:jc w:val="both"/>
        <w:rPr>
          <w:lang w:val="uk-UA"/>
        </w:rPr>
      </w:pPr>
      <w:r w:rsidRPr="00F8181D">
        <w:rPr>
          <w:lang w:val="uk-UA"/>
        </w:rPr>
        <w:t xml:space="preserve">Форма розслідування випадку призначена для збирання даних, отриманих від осіб із підозрюваним, імовірним або підтвердженим інфікуванням віспою мавп. Збирання даних може бути проспективним або ретроспективним. Ця форма містить модулі як щодо випадків, так і щодо подальшого розслідування контактів. Повна форма призначена для використання всередині країни; її дані не потрібно повідомляти ВООЗ. Існує окрема форма повідомлення про випадок захворювання з мінімальним набором даних, що містить підмножину змінних із цієї форми, що її країни-члени повинні заповнити та подати відповідним регіональним бюро ВООЗ; її можна знайти за посиланням </w:t>
      </w:r>
      <w:hyperlink r:id="rId13">
        <w:r w:rsidRPr="00F8181D">
          <w:rPr>
            <w:rStyle w:val="af3"/>
            <w:lang w:val="uk-UA"/>
          </w:rPr>
          <w:t>https://www.who.int/publications/m/item/monkeypox-minimum-dataset-case-reporting-form-(crf</w:t>
        </w:r>
      </w:hyperlink>
      <w:r w:rsidRPr="00F8181D">
        <w:rPr>
          <w:lang w:val="uk-UA"/>
        </w:rPr>
        <w:t>).</w:t>
      </w:r>
    </w:p>
    <w:p w14:paraId="67896C56" w14:textId="17412F2F" w:rsidR="77EB394D" w:rsidRPr="00F8181D" w:rsidRDefault="77EB394D" w:rsidP="77EB394D">
      <w:pPr>
        <w:pStyle w:val="a3"/>
        <w:spacing w:before="121"/>
        <w:ind w:left="520" w:right="504"/>
        <w:rPr>
          <w:lang w:val="uk-UA"/>
        </w:rPr>
      </w:pPr>
    </w:p>
    <w:p w14:paraId="1770A037" w14:textId="1E6E7102" w:rsidR="00381FB8" w:rsidRPr="00F8181D" w:rsidRDefault="00381FB8">
      <w:pPr>
        <w:pStyle w:val="a3"/>
        <w:spacing w:before="120"/>
        <w:ind w:left="520"/>
        <w:rPr>
          <w:sz w:val="20"/>
          <w:szCs w:val="20"/>
          <w:lang w:val="uk-UA"/>
        </w:rPr>
      </w:pPr>
    </w:p>
    <w:p w14:paraId="40B96C7C" w14:textId="3DBA0334" w:rsidR="00381FB8" w:rsidRPr="00F8181D" w:rsidRDefault="2D93C487" w:rsidP="00D45728">
      <w:pPr>
        <w:pStyle w:val="a3"/>
        <w:spacing w:before="120"/>
        <w:ind w:left="520"/>
        <w:jc w:val="both"/>
        <w:rPr>
          <w:b/>
          <w:sz w:val="20"/>
          <w:szCs w:val="20"/>
          <w:lang w:val="uk-UA"/>
        </w:rPr>
      </w:pPr>
      <w:r w:rsidRPr="00F8181D">
        <w:rPr>
          <w:b/>
          <w:bCs/>
          <w:sz w:val="20"/>
          <w:szCs w:val="20"/>
          <w:lang w:val="uk-UA"/>
        </w:rPr>
        <w:t>ДЛЯ ВИПАДКІВ:</w:t>
      </w:r>
    </w:p>
    <w:p w14:paraId="578DAC5F" w14:textId="406078A3" w:rsidR="00AB0F71" w:rsidRPr="00F8181D" w:rsidRDefault="03C04E59" w:rsidP="00D45728">
      <w:pPr>
        <w:pStyle w:val="a3"/>
        <w:tabs>
          <w:tab w:val="left" w:pos="2681"/>
        </w:tabs>
        <w:spacing w:before="122"/>
        <w:ind w:left="567"/>
        <w:jc w:val="both"/>
        <w:rPr>
          <w:b/>
          <w:bCs/>
          <w:color w:val="000000" w:themeColor="text1"/>
          <w:sz w:val="20"/>
          <w:szCs w:val="20"/>
          <w:lang w:val="uk-UA"/>
        </w:rPr>
      </w:pPr>
      <w:r w:rsidRPr="00F8181D">
        <w:rPr>
          <w:b/>
          <w:bCs/>
          <w:color w:val="000000"/>
          <w:sz w:val="20"/>
          <w:szCs w:val="20"/>
          <w:shd w:val="clear" w:color="auto" w:fill="C5D9F0"/>
          <w:lang w:val="uk-UA"/>
        </w:rPr>
        <w:t>Модуль 1</w:t>
      </w:r>
      <w:r w:rsidRPr="00F8181D">
        <w:rPr>
          <w:color w:val="000000"/>
          <w:sz w:val="20"/>
          <w:szCs w:val="20"/>
          <w:lang w:val="uk-UA"/>
        </w:rPr>
        <w:t xml:space="preserve">: </w:t>
      </w:r>
      <w:r w:rsidRPr="00F8181D">
        <w:rPr>
          <w:b/>
          <w:bCs/>
          <w:color w:val="000000" w:themeColor="text1"/>
          <w:sz w:val="20"/>
          <w:szCs w:val="20"/>
          <w:lang w:val="uk-UA"/>
        </w:rPr>
        <w:t>Виявлення випадку</w:t>
      </w:r>
    </w:p>
    <w:p w14:paraId="711A9BB7" w14:textId="4C25E7C6" w:rsidR="00AB0F71" w:rsidRPr="00F8181D" w:rsidRDefault="03C04E59" w:rsidP="00D45728">
      <w:pPr>
        <w:pStyle w:val="a3"/>
        <w:tabs>
          <w:tab w:val="left" w:pos="2681"/>
        </w:tabs>
        <w:spacing w:before="121"/>
        <w:ind w:left="567" w:right="931"/>
        <w:jc w:val="both"/>
        <w:rPr>
          <w:b/>
          <w:bCs/>
          <w:color w:val="000000" w:themeColor="text1"/>
          <w:sz w:val="20"/>
          <w:szCs w:val="20"/>
          <w:lang w:val="uk-UA"/>
        </w:rPr>
      </w:pPr>
      <w:r w:rsidRPr="00F8181D">
        <w:rPr>
          <w:b/>
          <w:bCs/>
          <w:color w:val="000000"/>
          <w:sz w:val="20"/>
          <w:szCs w:val="20"/>
          <w:shd w:val="clear" w:color="auto" w:fill="C5D9F0"/>
          <w:lang w:val="uk-UA"/>
        </w:rPr>
        <w:t>Модуль 2</w:t>
      </w:r>
      <w:r w:rsidRPr="00F8181D">
        <w:rPr>
          <w:b/>
          <w:bCs/>
          <w:color w:val="000000"/>
          <w:sz w:val="20"/>
          <w:szCs w:val="20"/>
          <w:lang w:val="uk-UA"/>
        </w:rPr>
        <w:t xml:space="preserve">: </w:t>
      </w:r>
      <w:r w:rsidRPr="00F8181D">
        <w:rPr>
          <w:b/>
          <w:bCs/>
          <w:color w:val="000000" w:themeColor="text1"/>
          <w:sz w:val="20"/>
          <w:szCs w:val="20"/>
          <w:lang w:val="uk-UA"/>
        </w:rPr>
        <w:t>Епідеміологічне розслідування</w:t>
      </w:r>
    </w:p>
    <w:p w14:paraId="24D4A834" w14:textId="48AD03E5" w:rsidR="0017753D" w:rsidRPr="00F8181D" w:rsidRDefault="631302B8" w:rsidP="00D45728">
      <w:pPr>
        <w:pStyle w:val="a3"/>
        <w:tabs>
          <w:tab w:val="left" w:pos="2681"/>
        </w:tabs>
        <w:spacing w:before="120"/>
        <w:ind w:left="567"/>
        <w:jc w:val="both"/>
        <w:rPr>
          <w:b/>
          <w:bCs/>
          <w:color w:val="000000" w:themeColor="text1"/>
          <w:sz w:val="20"/>
          <w:szCs w:val="20"/>
          <w:lang w:val="uk-UA"/>
        </w:rPr>
      </w:pPr>
      <w:r w:rsidRPr="00F8181D">
        <w:rPr>
          <w:b/>
          <w:bCs/>
          <w:color w:val="000000"/>
          <w:sz w:val="20"/>
          <w:szCs w:val="20"/>
          <w:shd w:val="clear" w:color="auto" w:fill="C5D9F0"/>
          <w:lang w:val="uk-UA"/>
        </w:rPr>
        <w:t>Модуль 3</w:t>
      </w:r>
      <w:r w:rsidRPr="00F8181D">
        <w:rPr>
          <w:b/>
          <w:bCs/>
          <w:color w:val="000000"/>
          <w:sz w:val="20"/>
          <w:szCs w:val="20"/>
          <w:lang w:val="uk-UA"/>
        </w:rPr>
        <w:t xml:space="preserve">: </w:t>
      </w:r>
      <w:r w:rsidRPr="00F8181D">
        <w:rPr>
          <w:b/>
          <w:bCs/>
          <w:color w:val="000000" w:themeColor="text1"/>
          <w:sz w:val="20"/>
          <w:szCs w:val="20"/>
          <w:lang w:val="uk-UA"/>
        </w:rPr>
        <w:t>Лабораторне дослідження та результат випадку</w:t>
      </w:r>
    </w:p>
    <w:p w14:paraId="04216FA6" w14:textId="73F53196" w:rsidR="1A8AE690" w:rsidRPr="00F8181D" w:rsidRDefault="198B1867" w:rsidP="00D45728">
      <w:pPr>
        <w:pStyle w:val="a3"/>
        <w:tabs>
          <w:tab w:val="left" w:pos="2681"/>
        </w:tabs>
        <w:spacing w:before="120"/>
        <w:ind w:left="567"/>
        <w:jc w:val="both"/>
        <w:rPr>
          <w:b/>
          <w:bCs/>
          <w:color w:val="000000" w:themeColor="text1"/>
          <w:sz w:val="20"/>
          <w:szCs w:val="20"/>
          <w:lang w:val="uk-UA"/>
        </w:rPr>
      </w:pPr>
      <w:r w:rsidRPr="00F8181D">
        <w:rPr>
          <w:b/>
          <w:bCs/>
          <w:color w:val="000000"/>
          <w:sz w:val="20"/>
          <w:szCs w:val="20"/>
          <w:shd w:val="clear" w:color="auto" w:fill="C5D9F0"/>
          <w:lang w:val="uk-UA"/>
        </w:rPr>
        <w:t>Модуль 4</w:t>
      </w:r>
      <w:r w:rsidRPr="00F8181D">
        <w:rPr>
          <w:b/>
          <w:bCs/>
          <w:color w:val="000000"/>
          <w:sz w:val="20"/>
          <w:szCs w:val="20"/>
          <w:lang w:val="uk-UA"/>
        </w:rPr>
        <w:t xml:space="preserve">: </w:t>
      </w:r>
      <w:r w:rsidRPr="00F8181D">
        <w:rPr>
          <w:b/>
          <w:bCs/>
          <w:color w:val="000000" w:themeColor="text1"/>
          <w:sz w:val="20"/>
          <w:szCs w:val="20"/>
          <w:lang w:val="uk-UA"/>
        </w:rPr>
        <w:t>Пряме відстеження контактів та спостереження за контактними особами</w:t>
      </w:r>
    </w:p>
    <w:p w14:paraId="54FBB14C" w14:textId="4445ACF9" w:rsidR="00381FB8" w:rsidRPr="00F8181D" w:rsidRDefault="00381FB8" w:rsidP="00D45728">
      <w:pPr>
        <w:pStyle w:val="a3"/>
        <w:tabs>
          <w:tab w:val="left" w:pos="2681"/>
        </w:tabs>
        <w:spacing w:before="120"/>
        <w:ind w:left="1229"/>
        <w:jc w:val="both"/>
        <w:rPr>
          <w:b/>
          <w:bCs/>
          <w:color w:val="000000" w:themeColor="text1"/>
          <w:sz w:val="20"/>
          <w:szCs w:val="20"/>
          <w:lang w:val="uk-UA"/>
        </w:rPr>
      </w:pPr>
    </w:p>
    <w:p w14:paraId="714F7DFE" w14:textId="59AE27A6" w:rsidR="00707056" w:rsidRPr="00F8181D" w:rsidRDefault="2D93C487" w:rsidP="00D45728">
      <w:pPr>
        <w:pStyle w:val="a3"/>
        <w:spacing w:before="120"/>
        <w:ind w:left="520"/>
        <w:jc w:val="both"/>
        <w:rPr>
          <w:b/>
          <w:bCs/>
          <w:sz w:val="20"/>
          <w:szCs w:val="20"/>
          <w:lang w:val="uk-UA"/>
        </w:rPr>
      </w:pPr>
      <w:r w:rsidRPr="00F8181D">
        <w:rPr>
          <w:b/>
          <w:bCs/>
          <w:sz w:val="20"/>
          <w:szCs w:val="20"/>
          <w:lang w:val="uk-UA"/>
        </w:rPr>
        <w:t>ДЛЯ КОНТАКТІВ</w:t>
      </w:r>
    </w:p>
    <w:p w14:paraId="2B33C248" w14:textId="459C0188" w:rsidR="007600EB" w:rsidRPr="00F8181D" w:rsidRDefault="4012E1E4" w:rsidP="00D45728">
      <w:pPr>
        <w:pStyle w:val="a3"/>
        <w:tabs>
          <w:tab w:val="left" w:pos="2681"/>
        </w:tabs>
        <w:spacing w:before="122"/>
        <w:ind w:left="567" w:right="276"/>
        <w:jc w:val="both"/>
        <w:rPr>
          <w:b/>
          <w:bCs/>
          <w:color w:val="000000" w:themeColor="text1"/>
          <w:sz w:val="20"/>
          <w:szCs w:val="20"/>
          <w:lang w:val="uk-UA"/>
        </w:rPr>
      </w:pPr>
      <w:r w:rsidRPr="00F8181D">
        <w:rPr>
          <w:b/>
          <w:bCs/>
          <w:color w:val="000000"/>
          <w:sz w:val="20"/>
          <w:szCs w:val="20"/>
          <w:shd w:val="clear" w:color="auto" w:fill="C5D9F0"/>
          <w:lang w:val="uk-UA"/>
        </w:rPr>
        <w:t>Форма A</w:t>
      </w:r>
      <w:r w:rsidRPr="00F8181D">
        <w:rPr>
          <w:b/>
          <w:bCs/>
          <w:color w:val="000000" w:themeColor="text1"/>
          <w:sz w:val="20"/>
          <w:szCs w:val="20"/>
          <w:lang w:val="uk-UA"/>
        </w:rPr>
        <w:t xml:space="preserve">: Форма повідомлення мінімальних даних про контактну особу — для безсимптомних контактних осіб пацієнтів із підозрюваним, імовірним та підтвердженим захворюванням на віспу мавп </w:t>
      </w:r>
    </w:p>
    <w:p w14:paraId="3A45D34F" w14:textId="4919547E" w:rsidR="2F6AA2C6" w:rsidRPr="00F8181D" w:rsidRDefault="2F6AA2C6" w:rsidP="00D45728">
      <w:pPr>
        <w:pStyle w:val="a3"/>
        <w:tabs>
          <w:tab w:val="left" w:pos="2681"/>
        </w:tabs>
        <w:spacing w:before="122" w:line="268" w:lineRule="exact"/>
        <w:ind w:left="567" w:right="276"/>
        <w:jc w:val="both"/>
        <w:rPr>
          <w:b/>
          <w:bCs/>
          <w:color w:val="000000" w:themeColor="text1"/>
          <w:sz w:val="20"/>
          <w:szCs w:val="20"/>
          <w:lang w:val="uk-UA"/>
        </w:rPr>
      </w:pPr>
      <w:r w:rsidRPr="00F8181D">
        <w:rPr>
          <w:b/>
          <w:bCs/>
          <w:color w:val="000000"/>
          <w:sz w:val="20"/>
          <w:szCs w:val="20"/>
          <w:shd w:val="clear" w:color="auto" w:fill="C5D9F0"/>
          <w:lang w:val="uk-UA"/>
        </w:rPr>
        <w:t>Форма B:</w:t>
      </w:r>
      <w:r w:rsidRPr="00F8181D">
        <w:rPr>
          <w:b/>
          <w:bCs/>
          <w:color w:val="000000" w:themeColor="text1"/>
          <w:sz w:val="20"/>
          <w:szCs w:val="20"/>
          <w:lang w:val="uk-UA"/>
        </w:rPr>
        <w:t xml:space="preserve"> Щоденник симптомів для контактних осіб пацієнтів із підозрюваним, імовірним та підтвердженим захворюванням на віспу мавп</w:t>
      </w:r>
    </w:p>
    <w:p w14:paraId="3BF6A12E" w14:textId="5993319E" w:rsidR="5BB94BA4" w:rsidRPr="00F8181D" w:rsidRDefault="5BB94BA4" w:rsidP="00D45728">
      <w:pPr>
        <w:pStyle w:val="a3"/>
        <w:tabs>
          <w:tab w:val="left" w:pos="2681"/>
        </w:tabs>
        <w:spacing w:before="122" w:line="268" w:lineRule="exact"/>
        <w:ind w:left="567" w:right="276"/>
        <w:jc w:val="both"/>
        <w:rPr>
          <w:b/>
          <w:bCs/>
          <w:color w:val="000000" w:themeColor="text1"/>
          <w:sz w:val="20"/>
          <w:szCs w:val="20"/>
          <w:lang w:val="uk-UA"/>
        </w:rPr>
      </w:pPr>
    </w:p>
    <w:p w14:paraId="7EE364B8" w14:textId="749BDD61" w:rsidR="008970CA" w:rsidRPr="00F8181D" w:rsidRDefault="008970CA" w:rsidP="00D45728">
      <w:pPr>
        <w:pStyle w:val="a3"/>
        <w:tabs>
          <w:tab w:val="left" w:pos="2681"/>
        </w:tabs>
        <w:spacing w:before="122" w:line="268" w:lineRule="exact"/>
        <w:ind w:left="567" w:right="276"/>
        <w:jc w:val="both"/>
        <w:rPr>
          <w:b/>
          <w:bCs/>
          <w:color w:val="000000" w:themeColor="text1"/>
          <w:sz w:val="20"/>
          <w:szCs w:val="20"/>
          <w:lang w:val="uk-UA"/>
        </w:rPr>
      </w:pPr>
    </w:p>
    <w:p w14:paraId="1A88B9DE" w14:textId="77777777" w:rsidR="008970CA" w:rsidRPr="00F8181D" w:rsidRDefault="008970CA" w:rsidP="00D45728">
      <w:pPr>
        <w:pStyle w:val="a3"/>
        <w:tabs>
          <w:tab w:val="left" w:pos="2681"/>
        </w:tabs>
        <w:spacing w:before="122" w:line="268" w:lineRule="exact"/>
        <w:ind w:left="567" w:right="276"/>
        <w:jc w:val="both"/>
        <w:rPr>
          <w:b/>
          <w:bCs/>
          <w:color w:val="000000" w:themeColor="text1"/>
          <w:sz w:val="20"/>
          <w:szCs w:val="20"/>
          <w:lang w:val="uk-UA"/>
        </w:rPr>
      </w:pPr>
    </w:p>
    <w:p w14:paraId="7AFE65A4" w14:textId="04C2A9AD" w:rsidR="1A3BD53A" w:rsidRPr="00F8181D" w:rsidRDefault="6865663D" w:rsidP="00D45728">
      <w:pPr>
        <w:pStyle w:val="a3"/>
        <w:tabs>
          <w:tab w:val="left" w:pos="2681"/>
        </w:tabs>
        <w:spacing w:before="122" w:line="268" w:lineRule="exact"/>
        <w:ind w:left="567" w:right="276"/>
        <w:jc w:val="both"/>
        <w:rPr>
          <w:color w:val="000000" w:themeColor="text1"/>
          <w:sz w:val="20"/>
          <w:szCs w:val="20"/>
          <w:lang w:val="uk-UA"/>
        </w:rPr>
      </w:pPr>
      <w:r w:rsidRPr="00F8181D">
        <w:rPr>
          <w:color w:val="000000" w:themeColor="text1"/>
          <w:sz w:val="20"/>
          <w:szCs w:val="20"/>
          <w:lang w:val="uk-UA"/>
        </w:rPr>
        <w:t>Зміст цієї форми ґрунтується на отриманих раніше знаннях про віспу мавп, а також на ранніх висновках, зроблених під час поточного спалаху. Країнам рекомендовано адаптувати форму до своїх національних контексту, потреб, мови, моделей поведінки та культурних норм.</w:t>
      </w:r>
    </w:p>
    <w:p w14:paraId="77DCB8A9" w14:textId="150F9839" w:rsidR="655D006B" w:rsidRPr="00F8181D" w:rsidRDefault="655D006B" w:rsidP="00D45728">
      <w:pPr>
        <w:pStyle w:val="a3"/>
        <w:tabs>
          <w:tab w:val="left" w:pos="2681"/>
        </w:tabs>
        <w:spacing w:before="122" w:line="268" w:lineRule="exact"/>
        <w:ind w:left="567" w:right="276"/>
        <w:jc w:val="both"/>
        <w:rPr>
          <w:b/>
          <w:bCs/>
          <w:color w:val="000000" w:themeColor="text1"/>
          <w:sz w:val="20"/>
          <w:szCs w:val="20"/>
          <w:lang w:val="uk-UA"/>
        </w:rPr>
      </w:pPr>
    </w:p>
    <w:p w14:paraId="69C1DAF3" w14:textId="78CA7044" w:rsidR="5BB94BA4" w:rsidRPr="00F8181D" w:rsidRDefault="5BB94BA4">
      <w:pPr>
        <w:rPr>
          <w:lang w:val="uk-UA"/>
        </w:rPr>
        <w:sectPr w:rsidR="5BB94BA4" w:rsidRPr="00F8181D" w:rsidSect="0074064D">
          <w:headerReference w:type="default" r:id="rId14"/>
          <w:footerReference w:type="default" r:id="rId15"/>
          <w:type w:val="continuous"/>
          <w:pgSz w:w="11900" w:h="16850"/>
          <w:pgMar w:top="260" w:right="0" w:bottom="880" w:left="0" w:header="0" w:footer="680" w:gutter="0"/>
          <w:pgNumType w:start="1"/>
          <w:cols w:space="720"/>
          <w:titlePg/>
          <w:docGrid w:linePitch="299"/>
        </w:sectPr>
      </w:pPr>
    </w:p>
    <w:p w14:paraId="13BDBEF9" w14:textId="04901F15" w:rsidR="00AB0F71" w:rsidRPr="00F8181D" w:rsidRDefault="05CEF5DE" w:rsidP="158A2285">
      <w:pPr>
        <w:pStyle w:val="2"/>
        <w:tabs>
          <w:tab w:val="left" w:pos="643"/>
          <w:tab w:val="left" w:pos="11899"/>
        </w:tabs>
        <w:spacing w:after="240"/>
        <w:ind w:left="709"/>
        <w:rPr>
          <w:color w:val="000000"/>
          <w:spacing w:val="-5"/>
          <w:sz w:val="24"/>
          <w:szCs w:val="24"/>
          <w:shd w:val="clear" w:color="auto" w:fill="C5D9F0"/>
          <w:lang w:val="uk-UA"/>
        </w:rPr>
      </w:pPr>
      <w:r w:rsidRPr="00F8181D">
        <w:rPr>
          <w:color w:val="000000"/>
          <w:sz w:val="24"/>
          <w:szCs w:val="24"/>
          <w:shd w:val="clear" w:color="auto" w:fill="C5D9F0"/>
          <w:lang w:val="uk-UA"/>
        </w:rPr>
        <w:lastRenderedPageBreak/>
        <w:t>МОДУЛЬ 1. ВИЯВЛЕННЯ ВИПАДКУ</w:t>
      </w:r>
    </w:p>
    <w:p w14:paraId="798A3163" w14:textId="4F59DCD1" w:rsidR="004F1F4D" w:rsidRPr="00F8181D" w:rsidRDefault="7DC47B70" w:rsidP="00A00263">
      <w:pPr>
        <w:tabs>
          <w:tab w:val="left" w:pos="4891"/>
          <w:tab w:val="left" w:pos="7002"/>
          <w:tab w:val="left" w:pos="9714"/>
        </w:tabs>
        <w:ind w:left="643"/>
        <w:rPr>
          <w:b/>
          <w:bCs/>
          <w:sz w:val="20"/>
          <w:szCs w:val="20"/>
          <w:lang w:val="uk-UA"/>
        </w:rPr>
      </w:pPr>
      <w:r w:rsidRPr="00F8181D">
        <w:rPr>
          <w:b/>
          <w:bCs/>
          <w:sz w:val="20"/>
          <w:szCs w:val="20"/>
          <w:lang w:val="uk-UA"/>
        </w:rPr>
        <w:t xml:space="preserve">Унікальний ідентифікаційний номер випадку: _______________________________ </w:t>
      </w:r>
    </w:p>
    <w:p w14:paraId="17881C02" w14:textId="5B90F470" w:rsidR="004F1F4D" w:rsidRPr="00F8181D" w:rsidRDefault="5596BC61" w:rsidP="00A00263">
      <w:pPr>
        <w:tabs>
          <w:tab w:val="left" w:pos="4891"/>
          <w:tab w:val="left" w:pos="7002"/>
          <w:tab w:val="left" w:pos="9714"/>
        </w:tabs>
        <w:ind w:left="643"/>
        <w:rPr>
          <w:b/>
          <w:bCs/>
          <w:sz w:val="20"/>
          <w:szCs w:val="20"/>
          <w:lang w:val="uk-UA"/>
        </w:rPr>
      </w:pPr>
      <w:r w:rsidRPr="00F8181D">
        <w:rPr>
          <w:i/>
          <w:iCs/>
          <w:color w:val="7030A0"/>
          <w:sz w:val="20"/>
          <w:szCs w:val="20"/>
          <w:lang w:val="uk-UA"/>
        </w:rPr>
        <w:t xml:space="preserve">Двобуквений код країни, номер випадку (напр., AB001, AB002) або національний ідентифікаційний номер випадку, якщо його вже призначено. </w:t>
      </w:r>
      <w:r w:rsidRPr="00F8181D">
        <w:rPr>
          <w:lang w:val="uk-UA"/>
        </w:rPr>
        <w:tab/>
      </w:r>
    </w:p>
    <w:p w14:paraId="7235F015" w14:textId="77F6ECB2" w:rsidR="00997095" w:rsidRPr="00F8181D" w:rsidRDefault="6AE7B674" w:rsidP="707A692E">
      <w:pPr>
        <w:tabs>
          <w:tab w:val="left" w:pos="4891"/>
          <w:tab w:val="left" w:pos="7002"/>
          <w:tab w:val="left" w:pos="9714"/>
        </w:tabs>
        <w:spacing w:before="240"/>
        <w:ind w:left="643"/>
        <w:rPr>
          <w:b/>
          <w:bCs/>
          <w:sz w:val="20"/>
          <w:szCs w:val="20"/>
          <w:lang w:val="uk-UA"/>
        </w:rPr>
      </w:pPr>
      <w:r w:rsidRPr="00F8181D">
        <w:rPr>
          <w:b/>
          <w:bCs/>
          <w:sz w:val="20"/>
          <w:szCs w:val="20"/>
          <w:lang w:val="uk-UA"/>
        </w:rPr>
        <w:t>Номер/ідентифікаційний номер кластера (якщо застосовно): _________________________________</w:t>
      </w:r>
    </w:p>
    <w:p w14:paraId="5C0A87C4" w14:textId="5FA08979" w:rsidR="00997095" w:rsidRPr="00F8181D" w:rsidRDefault="5596BC61" w:rsidP="158A2285">
      <w:pPr>
        <w:tabs>
          <w:tab w:val="left" w:pos="4891"/>
          <w:tab w:val="left" w:pos="7002"/>
          <w:tab w:val="left" w:pos="9714"/>
        </w:tabs>
        <w:ind w:left="643"/>
        <w:rPr>
          <w:b/>
          <w:bCs/>
          <w:sz w:val="20"/>
          <w:szCs w:val="20"/>
          <w:lang w:val="uk-UA"/>
        </w:rPr>
      </w:pPr>
      <w:r w:rsidRPr="00F8181D">
        <w:rPr>
          <w:i/>
          <w:iCs/>
          <w:color w:val="7030A0"/>
          <w:sz w:val="20"/>
          <w:szCs w:val="20"/>
          <w:lang w:val="uk-UA"/>
        </w:rPr>
        <w:t xml:space="preserve">Двобуквений код країни, номер кластера (напр., AB.01.001, AB.02.001) або національний номер/ідентифікаційний номер кластера, якщо його вже призначено. </w:t>
      </w:r>
      <w:r w:rsidRPr="00F8181D">
        <w:rPr>
          <w:lang w:val="uk-UA"/>
        </w:rPr>
        <w:tab/>
      </w:r>
      <w:r w:rsidRPr="00F8181D">
        <w:rPr>
          <w:lang w:val="uk-UA"/>
        </w:rPr>
        <w:tab/>
      </w:r>
    </w:p>
    <w:p w14:paraId="5522C6D0" w14:textId="77777777" w:rsidR="4454F45F" w:rsidRPr="00F8181D" w:rsidRDefault="4454F45F" w:rsidP="251AD40B">
      <w:pPr>
        <w:spacing w:before="93"/>
        <w:ind w:left="645"/>
        <w:rPr>
          <w:sz w:val="20"/>
          <w:szCs w:val="20"/>
          <w:lang w:val="uk-UA"/>
        </w:rPr>
      </w:pPr>
    </w:p>
    <w:tbl>
      <w:tblPr>
        <w:tblStyle w:val="af"/>
        <w:tblW w:w="10631" w:type="dxa"/>
        <w:tblInd w:w="817" w:type="dxa"/>
        <w:tblLayout w:type="fixed"/>
        <w:tblLook w:val="04A0" w:firstRow="1" w:lastRow="0" w:firstColumn="1" w:lastColumn="0" w:noHBand="0" w:noVBand="1"/>
      </w:tblPr>
      <w:tblGrid>
        <w:gridCol w:w="3686"/>
        <w:gridCol w:w="6945"/>
      </w:tblGrid>
      <w:tr w:rsidR="000F4FAF" w:rsidRPr="00F8181D" w14:paraId="357E2341" w14:textId="77777777" w:rsidTr="0057141D">
        <w:trPr>
          <w:trHeight w:val="270"/>
        </w:trPr>
        <w:tc>
          <w:tcPr>
            <w:tcW w:w="10631" w:type="dxa"/>
            <w:gridSpan w:val="2"/>
            <w:shd w:val="clear" w:color="auto" w:fill="D9D9D9" w:themeFill="background1" w:themeFillShade="D9"/>
          </w:tcPr>
          <w:p w14:paraId="7AB60F84" w14:textId="77777777" w:rsidR="000F4FAF" w:rsidRPr="00F8181D" w:rsidRDefault="4CB24BA9" w:rsidP="2981B59F">
            <w:pPr>
              <w:widowControl/>
              <w:autoSpaceDE/>
              <w:autoSpaceDN/>
              <w:contextualSpacing/>
              <w:rPr>
                <w:b/>
                <w:bCs/>
                <w:sz w:val="20"/>
                <w:szCs w:val="20"/>
                <w:lang w:val="uk-UA"/>
              </w:rPr>
            </w:pPr>
            <w:r w:rsidRPr="00F8181D">
              <w:rPr>
                <w:b/>
                <w:bCs/>
                <w:sz w:val="20"/>
                <w:szCs w:val="20"/>
                <w:lang w:val="uk-UA"/>
              </w:rPr>
              <w:t>Інформація про збирача даних</w:t>
            </w:r>
          </w:p>
        </w:tc>
      </w:tr>
      <w:tr w:rsidR="000F4FAF" w:rsidRPr="00F8181D" w14:paraId="05BBB2B4" w14:textId="77777777" w:rsidTr="001E6110">
        <w:trPr>
          <w:trHeight w:val="270"/>
        </w:trPr>
        <w:tc>
          <w:tcPr>
            <w:tcW w:w="3686" w:type="dxa"/>
          </w:tcPr>
          <w:p w14:paraId="431B4875" w14:textId="77777777" w:rsidR="000F4FAF" w:rsidRPr="00F8181D" w:rsidRDefault="4CB24BA9" w:rsidP="000F4FAF">
            <w:pPr>
              <w:rPr>
                <w:sz w:val="20"/>
                <w:szCs w:val="20"/>
                <w:lang w:val="uk-UA"/>
              </w:rPr>
            </w:pPr>
            <w:r w:rsidRPr="00F8181D">
              <w:rPr>
                <w:sz w:val="20"/>
                <w:szCs w:val="20"/>
                <w:lang w:val="uk-UA"/>
              </w:rPr>
              <w:t>Ім’я збирача даних</w:t>
            </w:r>
          </w:p>
        </w:tc>
        <w:tc>
          <w:tcPr>
            <w:tcW w:w="6945" w:type="dxa"/>
          </w:tcPr>
          <w:p w14:paraId="08B7942A" w14:textId="77777777" w:rsidR="000F4FAF" w:rsidRPr="00F8181D" w:rsidRDefault="000F4FAF" w:rsidP="0065397C">
            <w:pPr>
              <w:rPr>
                <w:sz w:val="20"/>
                <w:szCs w:val="20"/>
                <w:lang w:val="uk-UA"/>
              </w:rPr>
            </w:pPr>
          </w:p>
        </w:tc>
      </w:tr>
      <w:tr w:rsidR="00D404DF" w:rsidRPr="00F8181D" w14:paraId="21636907" w14:textId="77777777" w:rsidTr="001E6110">
        <w:trPr>
          <w:trHeight w:val="270"/>
        </w:trPr>
        <w:tc>
          <w:tcPr>
            <w:tcW w:w="3686" w:type="dxa"/>
          </w:tcPr>
          <w:p w14:paraId="228C7BD1" w14:textId="204B4865" w:rsidR="00D404DF" w:rsidRPr="00F8181D" w:rsidRDefault="008663BA" w:rsidP="000F4FAF">
            <w:pPr>
              <w:rPr>
                <w:sz w:val="20"/>
                <w:szCs w:val="20"/>
                <w:lang w:val="uk-UA"/>
              </w:rPr>
            </w:pPr>
            <w:r w:rsidRPr="00F8181D">
              <w:rPr>
                <w:sz w:val="20"/>
                <w:szCs w:val="20"/>
                <w:lang w:val="uk-UA"/>
              </w:rPr>
              <w:t>Роль збирача даних</w:t>
            </w:r>
          </w:p>
        </w:tc>
        <w:tc>
          <w:tcPr>
            <w:tcW w:w="6945" w:type="dxa"/>
          </w:tcPr>
          <w:p w14:paraId="0276C4AA" w14:textId="77777777" w:rsidR="00D404DF" w:rsidRPr="00F8181D" w:rsidRDefault="00D404DF" w:rsidP="0065397C">
            <w:pPr>
              <w:rPr>
                <w:sz w:val="20"/>
                <w:szCs w:val="20"/>
                <w:lang w:val="uk-UA"/>
              </w:rPr>
            </w:pPr>
          </w:p>
        </w:tc>
      </w:tr>
      <w:tr w:rsidR="000F4FAF" w:rsidRPr="00F8181D" w14:paraId="3223DDE2" w14:textId="77777777" w:rsidTr="001E6110">
        <w:trPr>
          <w:trHeight w:val="270"/>
        </w:trPr>
        <w:tc>
          <w:tcPr>
            <w:tcW w:w="3686" w:type="dxa"/>
          </w:tcPr>
          <w:p w14:paraId="0CC353A6" w14:textId="32B4B128" w:rsidR="000F4FAF" w:rsidRPr="00F8181D" w:rsidRDefault="4CB24BA9" w:rsidP="000F4FAF">
            <w:pPr>
              <w:rPr>
                <w:sz w:val="20"/>
                <w:szCs w:val="20"/>
                <w:lang w:val="uk-UA"/>
              </w:rPr>
            </w:pPr>
            <w:r w:rsidRPr="00F8181D">
              <w:rPr>
                <w:sz w:val="20"/>
                <w:szCs w:val="20"/>
                <w:lang w:val="uk-UA"/>
              </w:rPr>
              <w:t>Установа збирача даних</w:t>
            </w:r>
          </w:p>
        </w:tc>
        <w:tc>
          <w:tcPr>
            <w:tcW w:w="6945" w:type="dxa"/>
          </w:tcPr>
          <w:p w14:paraId="3C6CB9E2" w14:textId="77777777" w:rsidR="000F4FAF" w:rsidRPr="00F8181D" w:rsidRDefault="000F4FAF" w:rsidP="0065397C">
            <w:pPr>
              <w:rPr>
                <w:sz w:val="20"/>
                <w:szCs w:val="20"/>
                <w:lang w:val="uk-UA"/>
              </w:rPr>
            </w:pPr>
          </w:p>
        </w:tc>
      </w:tr>
      <w:tr w:rsidR="000F4FAF" w:rsidRPr="00F8181D" w14:paraId="61B52B8D" w14:textId="77777777" w:rsidTr="001E6110">
        <w:trPr>
          <w:trHeight w:val="247"/>
        </w:trPr>
        <w:tc>
          <w:tcPr>
            <w:tcW w:w="3686" w:type="dxa"/>
          </w:tcPr>
          <w:p w14:paraId="2503E538" w14:textId="77777777" w:rsidR="000F4FAF" w:rsidRPr="00F8181D" w:rsidRDefault="4CB24BA9" w:rsidP="000F4FAF">
            <w:pPr>
              <w:rPr>
                <w:sz w:val="20"/>
                <w:szCs w:val="20"/>
                <w:lang w:val="uk-UA"/>
              </w:rPr>
            </w:pPr>
            <w:r w:rsidRPr="00F8181D">
              <w:rPr>
                <w:sz w:val="20"/>
                <w:szCs w:val="20"/>
                <w:lang w:val="uk-UA"/>
              </w:rPr>
              <w:t>Телефонний номер збирача даних</w:t>
            </w:r>
          </w:p>
        </w:tc>
        <w:tc>
          <w:tcPr>
            <w:tcW w:w="6945" w:type="dxa"/>
          </w:tcPr>
          <w:p w14:paraId="217D5F13" w14:textId="77777777" w:rsidR="000F4FAF" w:rsidRPr="00F8181D" w:rsidRDefault="000F4FAF" w:rsidP="0065397C">
            <w:pPr>
              <w:rPr>
                <w:sz w:val="20"/>
                <w:szCs w:val="20"/>
                <w:lang w:val="uk-UA"/>
              </w:rPr>
            </w:pPr>
          </w:p>
        </w:tc>
      </w:tr>
      <w:tr w:rsidR="000F4FAF" w:rsidRPr="00F8181D" w14:paraId="43C31CCF" w14:textId="77777777" w:rsidTr="001E6110">
        <w:trPr>
          <w:trHeight w:val="270"/>
        </w:trPr>
        <w:tc>
          <w:tcPr>
            <w:tcW w:w="3686" w:type="dxa"/>
          </w:tcPr>
          <w:p w14:paraId="7E549D48" w14:textId="77777777" w:rsidR="000F4FAF" w:rsidRPr="00F8181D" w:rsidRDefault="4CB24BA9" w:rsidP="000F4FAF">
            <w:pPr>
              <w:rPr>
                <w:sz w:val="20"/>
                <w:szCs w:val="20"/>
                <w:lang w:val="uk-UA"/>
              </w:rPr>
            </w:pPr>
            <w:r w:rsidRPr="00F8181D">
              <w:rPr>
                <w:sz w:val="20"/>
                <w:szCs w:val="20"/>
                <w:lang w:val="uk-UA"/>
              </w:rPr>
              <w:t>Електронна пошта збирача даних</w:t>
            </w:r>
          </w:p>
        </w:tc>
        <w:tc>
          <w:tcPr>
            <w:tcW w:w="6945" w:type="dxa"/>
          </w:tcPr>
          <w:p w14:paraId="0F22C3ED" w14:textId="77777777" w:rsidR="000F4FAF" w:rsidRPr="00F8181D" w:rsidRDefault="000F4FAF" w:rsidP="0065397C">
            <w:pPr>
              <w:rPr>
                <w:sz w:val="20"/>
                <w:szCs w:val="20"/>
                <w:lang w:val="uk-UA"/>
              </w:rPr>
            </w:pPr>
          </w:p>
        </w:tc>
      </w:tr>
      <w:tr w:rsidR="000F4FAF" w:rsidRPr="00F8181D" w14:paraId="662BE2FF" w14:textId="77777777" w:rsidTr="001E6110">
        <w:trPr>
          <w:trHeight w:val="301"/>
        </w:trPr>
        <w:tc>
          <w:tcPr>
            <w:tcW w:w="3686" w:type="dxa"/>
          </w:tcPr>
          <w:p w14:paraId="2F351681" w14:textId="4543AEE3" w:rsidR="000F4FAF" w:rsidRPr="00F8181D" w:rsidRDefault="4CB24BA9" w:rsidP="000F4FAF">
            <w:pPr>
              <w:rPr>
                <w:sz w:val="20"/>
                <w:szCs w:val="20"/>
                <w:lang w:val="uk-UA"/>
              </w:rPr>
            </w:pPr>
            <w:r w:rsidRPr="00F8181D">
              <w:rPr>
                <w:sz w:val="20"/>
                <w:szCs w:val="20"/>
                <w:lang w:val="uk-UA"/>
              </w:rPr>
              <w:t xml:space="preserve">Дата заповнення форми </w:t>
            </w:r>
          </w:p>
        </w:tc>
        <w:tc>
          <w:tcPr>
            <w:tcW w:w="6945" w:type="dxa"/>
          </w:tcPr>
          <w:p w14:paraId="22AD1C85" w14:textId="11B87B36" w:rsidR="000F4FAF" w:rsidRPr="00F8181D" w:rsidRDefault="00FC46EA" w:rsidP="0065397C">
            <w:pPr>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2251F9" w:rsidRPr="00F8181D" w14:paraId="6C3DB87C" w14:textId="77777777" w:rsidTr="001E6110">
        <w:trPr>
          <w:trHeight w:val="301"/>
        </w:trPr>
        <w:tc>
          <w:tcPr>
            <w:tcW w:w="3686" w:type="dxa"/>
          </w:tcPr>
          <w:p w14:paraId="0915F036" w14:textId="226BA901" w:rsidR="002251F9" w:rsidRPr="00F8181D" w:rsidRDefault="00DB419C" w:rsidP="000F4FAF">
            <w:pPr>
              <w:rPr>
                <w:sz w:val="20"/>
                <w:szCs w:val="20"/>
                <w:lang w:val="uk-UA"/>
              </w:rPr>
            </w:pPr>
            <w:r w:rsidRPr="00F8181D">
              <w:rPr>
                <w:sz w:val="20"/>
                <w:szCs w:val="20"/>
                <w:lang w:val="uk-UA"/>
              </w:rPr>
              <w:t xml:space="preserve">Дата повідомлення </w:t>
            </w:r>
          </w:p>
        </w:tc>
        <w:tc>
          <w:tcPr>
            <w:tcW w:w="6945" w:type="dxa"/>
          </w:tcPr>
          <w:p w14:paraId="29ACFB9E" w14:textId="0FF82E7A" w:rsidR="002251F9" w:rsidRPr="00F8181D" w:rsidRDefault="00DB419C" w:rsidP="0065397C">
            <w:pPr>
              <w:rPr>
                <w:spacing w:val="-2"/>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bl>
    <w:p w14:paraId="208377F7" w14:textId="77777777" w:rsidR="000F4FAF" w:rsidRPr="00F8181D" w:rsidRDefault="000F4FAF" w:rsidP="251AD40B">
      <w:pPr>
        <w:spacing w:before="93"/>
        <w:ind w:left="645"/>
        <w:rPr>
          <w:sz w:val="20"/>
          <w:szCs w:val="20"/>
          <w:lang w:val="uk-UA"/>
        </w:rPr>
      </w:pP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10631"/>
      </w:tblGrid>
      <w:tr w:rsidR="00875603" w:rsidRPr="00F8181D" w14:paraId="14AC3B80" w14:textId="77777777" w:rsidTr="00E378C1">
        <w:trPr>
          <w:trHeight w:val="230"/>
        </w:trPr>
        <w:tc>
          <w:tcPr>
            <w:tcW w:w="10631" w:type="dxa"/>
            <w:shd w:val="clear" w:color="auto" w:fill="D9D9D9" w:themeFill="background1" w:themeFillShade="D9"/>
            <w:vAlign w:val="center"/>
          </w:tcPr>
          <w:p w14:paraId="5B4C2ECC" w14:textId="1FFCD001" w:rsidR="00875603" w:rsidRPr="00F8181D" w:rsidRDefault="00875603" w:rsidP="00591C84">
            <w:pPr>
              <w:pStyle w:val="TableParagraph"/>
              <w:spacing w:before="14" w:line="196" w:lineRule="exact"/>
              <w:ind w:left="117"/>
              <w:rPr>
                <w:b/>
                <w:sz w:val="20"/>
                <w:szCs w:val="20"/>
                <w:lang w:val="uk-UA"/>
              </w:rPr>
            </w:pPr>
            <w:r w:rsidRPr="00F8181D">
              <w:rPr>
                <w:b/>
                <w:bCs/>
                <w:sz w:val="20"/>
                <w:szCs w:val="20"/>
                <w:lang w:val="uk-UA"/>
              </w:rPr>
              <w:t>КЛАСИФІКАЦІЯ ВИПАДКУ</w:t>
            </w:r>
          </w:p>
        </w:tc>
      </w:tr>
      <w:tr w:rsidR="00875603" w:rsidRPr="00F8181D" w14:paraId="07E4F147" w14:textId="77777777" w:rsidTr="00963FD8">
        <w:trPr>
          <w:trHeight w:val="361"/>
        </w:trPr>
        <w:tc>
          <w:tcPr>
            <w:tcW w:w="10631" w:type="dxa"/>
            <w:vAlign w:val="center"/>
          </w:tcPr>
          <w:p w14:paraId="35D001E1" w14:textId="69AAC340" w:rsidR="00875603" w:rsidRPr="00F8181D" w:rsidRDefault="00875603" w:rsidP="008165B9">
            <w:pPr>
              <w:spacing w:before="93"/>
              <w:ind w:firstLine="62"/>
              <w:rPr>
                <w:sz w:val="20"/>
                <w:szCs w:val="20"/>
                <w:lang w:val="uk-UA"/>
              </w:rPr>
            </w:pPr>
            <w:r w:rsidRPr="00F8181D">
              <w:rPr>
                <w:sz w:val="20"/>
                <w:szCs w:val="20"/>
                <w:lang w:val="uk-UA"/>
              </w:rPr>
              <w:t xml:space="preserve">    </w:t>
            </w:r>
            <w:r w:rsidRPr="00F8181D">
              <w:rPr>
                <w:rFonts w:ascii="Segoe UI Symbol" w:hAnsi="Segoe UI Symbol"/>
                <w:sz w:val="20"/>
                <w:szCs w:val="20"/>
                <w:lang w:val="uk-UA"/>
              </w:rPr>
              <w:t xml:space="preserve">☐ </w:t>
            </w:r>
            <w:r w:rsidRPr="00F8181D">
              <w:rPr>
                <w:b/>
                <w:bCs/>
                <w:sz w:val="20"/>
                <w:szCs w:val="20"/>
                <w:lang w:val="uk-UA"/>
              </w:rPr>
              <w:t>Підтверджений</w:t>
            </w:r>
            <w:r w:rsidRPr="00F8181D">
              <w:rPr>
                <w:sz w:val="20"/>
                <w:szCs w:val="20"/>
                <w:lang w:val="uk-UA"/>
              </w:rPr>
              <w:t xml:space="preserve">                        </w:t>
            </w:r>
            <w:r w:rsidRPr="00F8181D">
              <w:rPr>
                <w:rFonts w:ascii="Segoe UI Symbol" w:hAnsi="Segoe UI Symbol"/>
                <w:sz w:val="20"/>
                <w:szCs w:val="20"/>
                <w:lang w:val="uk-UA"/>
              </w:rPr>
              <w:t xml:space="preserve">☐ </w:t>
            </w:r>
            <w:r w:rsidRPr="00F8181D">
              <w:rPr>
                <w:b/>
                <w:bCs/>
                <w:sz w:val="20"/>
                <w:szCs w:val="20"/>
                <w:lang w:val="uk-UA"/>
              </w:rPr>
              <w:t>Імовірний</w:t>
            </w:r>
            <w:r w:rsidRPr="00F8181D">
              <w:rPr>
                <w:sz w:val="20"/>
                <w:szCs w:val="20"/>
                <w:lang w:val="uk-UA"/>
              </w:rPr>
              <w:t xml:space="preserve">                                </w:t>
            </w:r>
            <w:r w:rsidRPr="00F8181D">
              <w:rPr>
                <w:rFonts w:ascii="Segoe UI Symbol" w:hAnsi="Segoe UI Symbol"/>
                <w:sz w:val="20"/>
                <w:szCs w:val="20"/>
                <w:lang w:val="uk-UA"/>
              </w:rPr>
              <w:t xml:space="preserve">☐ </w:t>
            </w:r>
            <w:r w:rsidRPr="00F8181D">
              <w:rPr>
                <w:b/>
                <w:bCs/>
                <w:sz w:val="20"/>
                <w:szCs w:val="20"/>
                <w:lang w:val="uk-UA"/>
              </w:rPr>
              <w:t xml:space="preserve">Підозрюваний                           </w:t>
            </w:r>
          </w:p>
        </w:tc>
      </w:tr>
    </w:tbl>
    <w:p w14:paraId="15BF940E" w14:textId="77777777" w:rsidR="00AB0F71" w:rsidRPr="00F8181D" w:rsidRDefault="00AB0F71">
      <w:pPr>
        <w:pStyle w:val="a3"/>
        <w:spacing w:before="4" w:after="1"/>
        <w:rPr>
          <w:sz w:val="20"/>
          <w:szCs w:val="20"/>
          <w:lang w:val="uk-UA"/>
        </w:rPr>
      </w:pP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1706"/>
        <w:gridCol w:w="2280"/>
        <w:gridCol w:w="2109"/>
        <w:gridCol w:w="4395"/>
        <w:gridCol w:w="141"/>
      </w:tblGrid>
      <w:tr w:rsidR="00AB0F71" w:rsidRPr="00F8181D" w14:paraId="122BEDF8" w14:textId="77777777" w:rsidTr="005864B6">
        <w:trPr>
          <w:trHeight w:val="279"/>
        </w:trPr>
        <w:tc>
          <w:tcPr>
            <w:tcW w:w="10631" w:type="dxa"/>
            <w:gridSpan w:val="5"/>
            <w:shd w:val="clear" w:color="auto" w:fill="D9D9D9" w:themeFill="background1" w:themeFillShade="D9"/>
            <w:vAlign w:val="center"/>
          </w:tcPr>
          <w:p w14:paraId="719F9534" w14:textId="604D8942" w:rsidR="00AB0F71" w:rsidRPr="00F8181D" w:rsidRDefault="03C04E59" w:rsidP="051400C3">
            <w:pPr>
              <w:pStyle w:val="TableParagraph"/>
              <w:spacing w:before="14" w:line="196" w:lineRule="exact"/>
              <w:ind w:left="117"/>
              <w:rPr>
                <w:b/>
                <w:bCs/>
                <w:sz w:val="20"/>
                <w:szCs w:val="20"/>
                <w:lang w:val="uk-UA"/>
              </w:rPr>
            </w:pPr>
            <w:r w:rsidRPr="00F8181D">
              <w:rPr>
                <w:b/>
                <w:bCs/>
                <w:sz w:val="20"/>
                <w:szCs w:val="20"/>
                <w:lang w:val="uk-UA"/>
              </w:rPr>
              <w:t>1a. ІДЕНТИФІКАЦІЙНІ ДАНІ ПАЦІЄНТА</w:t>
            </w:r>
          </w:p>
        </w:tc>
      </w:tr>
      <w:tr w:rsidR="00025427" w:rsidRPr="00F8181D" w14:paraId="16E2BE85" w14:textId="77777777" w:rsidTr="005864B6">
        <w:trPr>
          <w:trHeight w:val="926"/>
        </w:trPr>
        <w:tc>
          <w:tcPr>
            <w:tcW w:w="10631" w:type="dxa"/>
            <w:gridSpan w:val="5"/>
            <w:vAlign w:val="center"/>
          </w:tcPr>
          <w:p w14:paraId="4C805BD6" w14:textId="77777777" w:rsidR="007F7889" w:rsidRPr="00F8181D" w:rsidRDefault="007F7889" w:rsidP="00D2184A">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b/>
                <w:bCs/>
                <w:sz w:val="20"/>
                <w:szCs w:val="20"/>
                <w:lang w:val="uk-UA"/>
              </w:rPr>
            </w:pPr>
          </w:p>
          <w:p w14:paraId="467A6E66" w14:textId="06FDAA71" w:rsidR="00025427" w:rsidRPr="00F8181D" w:rsidRDefault="00025427" w:rsidP="00D2184A">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z w:val="20"/>
                <w:szCs w:val="20"/>
                <w:lang w:val="uk-UA"/>
              </w:rPr>
            </w:pPr>
            <w:r w:rsidRPr="00F8181D">
              <w:rPr>
                <w:b/>
                <w:bCs/>
                <w:sz w:val="20"/>
                <w:szCs w:val="20"/>
                <w:lang w:val="uk-UA"/>
              </w:rPr>
              <w:t xml:space="preserve">Ім’я </w:t>
            </w:r>
            <w:r w:rsidRPr="00F8181D">
              <w:rPr>
                <w:sz w:val="20"/>
                <w:szCs w:val="20"/>
                <w:lang w:val="uk-UA"/>
              </w:rPr>
              <w:t xml:space="preserve">__________________________                    </w:t>
            </w:r>
            <w:r w:rsidRPr="00F8181D">
              <w:rPr>
                <w:b/>
                <w:bCs/>
                <w:sz w:val="20"/>
                <w:szCs w:val="20"/>
                <w:lang w:val="uk-UA"/>
              </w:rPr>
              <w:t xml:space="preserve">Прізвище </w:t>
            </w:r>
            <w:r w:rsidRPr="00F8181D">
              <w:rPr>
                <w:sz w:val="20"/>
                <w:szCs w:val="20"/>
                <w:lang w:val="uk-UA"/>
              </w:rPr>
              <w:t>__________________________</w:t>
            </w:r>
          </w:p>
          <w:p w14:paraId="24616D21" w14:textId="4BD91390" w:rsidR="00025427" w:rsidRPr="00F8181D" w:rsidRDefault="7C8FD24D" w:rsidP="43023FEA">
            <w:pPr>
              <w:pStyle w:val="TableParagraph"/>
              <w:tabs>
                <w:tab w:val="left" w:pos="3996"/>
                <w:tab w:val="left" w:pos="4440"/>
                <w:tab w:val="left" w:pos="4747"/>
                <w:tab w:val="left" w:pos="4884"/>
                <w:tab w:val="left" w:pos="6372"/>
                <w:tab w:val="left" w:pos="6692"/>
                <w:tab w:val="left" w:pos="8439"/>
                <w:tab w:val="left" w:pos="8771"/>
              </w:tabs>
              <w:spacing w:before="14" w:line="360" w:lineRule="auto"/>
              <w:ind w:left="110" w:right="1200"/>
              <w:rPr>
                <w:b/>
                <w:bCs/>
                <w:sz w:val="20"/>
                <w:szCs w:val="20"/>
                <w:lang w:val="uk-UA"/>
              </w:rPr>
            </w:pPr>
            <w:r w:rsidRPr="00F8181D">
              <w:rPr>
                <w:b/>
                <w:bCs/>
                <w:sz w:val="20"/>
                <w:szCs w:val="20"/>
                <w:lang w:val="uk-UA"/>
              </w:rPr>
              <w:t xml:space="preserve">Дата народження: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p w14:paraId="66784C3E" w14:textId="26A85F6C" w:rsidR="00025427" w:rsidRPr="00F8181D" w:rsidRDefault="00025427" w:rsidP="00D2184A">
            <w:pPr>
              <w:pStyle w:val="TableParagraph"/>
              <w:tabs>
                <w:tab w:val="left" w:pos="3996"/>
                <w:tab w:val="left" w:pos="4440"/>
                <w:tab w:val="left" w:pos="4747"/>
                <w:tab w:val="left" w:pos="4884"/>
                <w:tab w:val="left" w:pos="6372"/>
                <w:tab w:val="left" w:pos="6692"/>
                <w:tab w:val="left" w:pos="8439"/>
                <w:tab w:val="left" w:pos="8771"/>
              </w:tabs>
              <w:spacing w:before="14" w:line="360" w:lineRule="auto"/>
              <w:ind w:left="110" w:right="1200"/>
              <w:rPr>
                <w:b/>
                <w:sz w:val="20"/>
                <w:szCs w:val="20"/>
                <w:lang w:val="uk-UA"/>
              </w:rPr>
            </w:pPr>
            <w:r w:rsidRPr="00F8181D">
              <w:rPr>
                <w:sz w:val="20"/>
                <w:szCs w:val="20"/>
                <w:lang w:val="uk-UA"/>
              </w:rPr>
              <w:t xml:space="preserve">Якщо дата народження невідома, зазначити: </w:t>
            </w:r>
          </w:p>
          <w:p w14:paraId="6358ADE7" w14:textId="2D46F38F" w:rsidR="00025427" w:rsidRPr="00F8181D" w:rsidRDefault="00025427" w:rsidP="00094499">
            <w:pPr>
              <w:pStyle w:val="TableParagraph"/>
              <w:tabs>
                <w:tab w:val="left" w:pos="3996"/>
                <w:tab w:val="left" w:pos="4440"/>
                <w:tab w:val="left" w:pos="4747"/>
                <w:tab w:val="left" w:pos="4884"/>
                <w:tab w:val="left" w:pos="6372"/>
                <w:tab w:val="left" w:pos="6692"/>
                <w:tab w:val="left" w:pos="8439"/>
                <w:tab w:val="left" w:pos="8771"/>
              </w:tabs>
              <w:spacing w:before="14" w:line="360" w:lineRule="auto"/>
              <w:ind w:left="110" w:right="1200"/>
              <w:rPr>
                <w:b/>
                <w:sz w:val="20"/>
                <w:szCs w:val="20"/>
                <w:lang w:val="uk-UA"/>
              </w:rPr>
            </w:pPr>
            <w:r w:rsidRPr="00F8181D">
              <w:rPr>
                <w:b/>
                <w:bCs/>
                <w:sz w:val="20"/>
                <w:szCs w:val="20"/>
                <w:lang w:val="uk-UA"/>
              </w:rPr>
              <w:t xml:space="preserve">Вік </w:t>
            </w:r>
            <w:r w:rsidRPr="00F8181D">
              <w:rPr>
                <w:sz w:val="20"/>
                <w:szCs w:val="20"/>
                <w:lang w:val="uk-UA"/>
              </w:rPr>
              <w:t xml:space="preserve">[_][_][_] </w:t>
            </w:r>
            <w:r w:rsidRPr="00F8181D">
              <w:rPr>
                <w:b/>
                <w:bCs/>
                <w:sz w:val="20"/>
                <w:szCs w:val="20"/>
                <w:lang w:val="uk-UA"/>
              </w:rPr>
              <w:t xml:space="preserve">років </w:t>
            </w:r>
            <w:r w:rsidRPr="00F8181D">
              <w:rPr>
                <w:sz w:val="20"/>
                <w:szCs w:val="20"/>
                <w:lang w:val="uk-UA"/>
              </w:rPr>
              <w:t xml:space="preserve">АБО, якщо вік пацієнта менший ніж 2 роки, [_][_] </w:t>
            </w:r>
            <w:r w:rsidRPr="00F8181D">
              <w:rPr>
                <w:b/>
                <w:bCs/>
                <w:sz w:val="20"/>
                <w:szCs w:val="20"/>
                <w:lang w:val="uk-UA"/>
              </w:rPr>
              <w:t xml:space="preserve">місяців </w:t>
            </w:r>
            <w:r w:rsidRPr="00F8181D">
              <w:rPr>
                <w:sz w:val="20"/>
                <w:szCs w:val="20"/>
                <w:lang w:val="uk-UA"/>
              </w:rPr>
              <w:t xml:space="preserve">АБО [_][_] </w:t>
            </w:r>
            <w:r w:rsidRPr="00F8181D">
              <w:rPr>
                <w:b/>
                <w:bCs/>
                <w:sz w:val="20"/>
                <w:szCs w:val="20"/>
                <w:lang w:val="uk-UA"/>
              </w:rPr>
              <w:t xml:space="preserve">днів </w:t>
            </w:r>
          </w:p>
          <w:p w14:paraId="52F7AAB3" w14:textId="4D70885A"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pacing w:val="80"/>
                <w:sz w:val="20"/>
                <w:szCs w:val="20"/>
                <w:lang w:val="uk-UA"/>
              </w:rPr>
            </w:pPr>
            <w:r w:rsidRPr="00F8181D">
              <w:rPr>
                <w:b/>
                <w:bCs/>
                <w:sz w:val="20"/>
                <w:szCs w:val="20"/>
                <w:lang w:val="uk-UA"/>
              </w:rPr>
              <w:t xml:space="preserve">Стать при народженні:   </w:t>
            </w:r>
            <w:r w:rsidRPr="00F8181D">
              <w:rPr>
                <w:rFonts w:ascii="Segoe UI Symbol" w:hAnsi="Segoe UI Symbol"/>
                <w:sz w:val="20"/>
                <w:szCs w:val="20"/>
                <w:lang w:val="uk-UA"/>
              </w:rPr>
              <w:t>☐</w:t>
            </w:r>
            <w:r w:rsidRPr="00F8181D">
              <w:rPr>
                <w:sz w:val="20"/>
                <w:szCs w:val="20"/>
                <w:lang w:val="uk-UA"/>
              </w:rPr>
              <w:t xml:space="preserve">Чоловіча </w:t>
            </w:r>
            <w:r w:rsidRPr="00F8181D">
              <w:rPr>
                <w:rFonts w:ascii="Segoe UI Symbol" w:hAnsi="Segoe UI Symbol"/>
                <w:sz w:val="20"/>
                <w:szCs w:val="20"/>
                <w:lang w:val="uk-UA"/>
              </w:rPr>
              <w:t>☐</w:t>
            </w:r>
            <w:r w:rsidRPr="00F8181D">
              <w:rPr>
                <w:sz w:val="20"/>
                <w:szCs w:val="20"/>
                <w:lang w:val="uk-UA"/>
              </w:rPr>
              <w:t xml:space="preserve">Жіноча </w:t>
            </w:r>
            <w:r w:rsidRPr="00F8181D">
              <w:rPr>
                <w:rFonts w:ascii="Segoe UI Symbol" w:hAnsi="Segoe UI Symbol"/>
                <w:sz w:val="20"/>
                <w:szCs w:val="20"/>
                <w:lang w:val="uk-UA"/>
              </w:rPr>
              <w:t>☐</w:t>
            </w:r>
            <w:r w:rsidRPr="00F8181D">
              <w:rPr>
                <w:sz w:val="20"/>
                <w:szCs w:val="20"/>
                <w:lang w:val="uk-UA"/>
              </w:rPr>
              <w:t xml:space="preserve">Невідома </w:t>
            </w:r>
            <w:r w:rsidRPr="00F8181D">
              <w:rPr>
                <w:rFonts w:ascii="Segoe UI Symbol" w:hAnsi="Segoe UI Symbol"/>
                <w:sz w:val="20"/>
                <w:szCs w:val="20"/>
                <w:lang w:val="uk-UA"/>
              </w:rPr>
              <w:t>☐</w:t>
            </w:r>
            <w:r w:rsidRPr="00F8181D">
              <w:rPr>
                <w:sz w:val="20"/>
                <w:szCs w:val="20"/>
                <w:lang w:val="uk-UA"/>
              </w:rPr>
              <w:t>Інше (зазначити)________________</w:t>
            </w:r>
          </w:p>
          <w:p w14:paraId="5A60901F" w14:textId="24BC8099"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288" w:lineRule="auto"/>
              <w:ind w:left="110" w:right="1200"/>
              <w:rPr>
                <w:sz w:val="20"/>
                <w:szCs w:val="20"/>
                <w:lang w:val="uk-UA"/>
              </w:rPr>
            </w:pPr>
            <w:r w:rsidRPr="00F8181D">
              <w:rPr>
                <w:b/>
                <w:bCs/>
                <w:sz w:val="20"/>
                <w:szCs w:val="20"/>
                <w:lang w:val="uk-UA"/>
              </w:rPr>
              <w:t xml:space="preserve">Гендер: </w:t>
            </w:r>
            <w:r w:rsidRPr="00F8181D">
              <w:rPr>
                <w:rFonts w:ascii="Segoe UI Symbol" w:hAnsi="Segoe UI Symbol"/>
                <w:sz w:val="20"/>
                <w:szCs w:val="20"/>
                <w:lang w:val="uk-UA"/>
              </w:rPr>
              <w:t>☐</w:t>
            </w:r>
            <w:r w:rsidRPr="00F8181D">
              <w:rPr>
                <w:sz w:val="20"/>
                <w:szCs w:val="20"/>
                <w:lang w:val="uk-UA"/>
              </w:rPr>
              <w:t xml:space="preserve"> Чоловік </w:t>
            </w:r>
            <w:r w:rsidRPr="00F8181D">
              <w:rPr>
                <w:rFonts w:ascii="Segoe UI Symbol" w:hAnsi="Segoe UI Symbol"/>
                <w:sz w:val="20"/>
                <w:szCs w:val="20"/>
                <w:lang w:val="uk-UA"/>
              </w:rPr>
              <w:t>☐</w:t>
            </w:r>
            <w:r w:rsidRPr="00F8181D">
              <w:rPr>
                <w:sz w:val="20"/>
                <w:szCs w:val="20"/>
                <w:lang w:val="uk-UA"/>
              </w:rPr>
              <w:t xml:space="preserve">Жінка </w:t>
            </w:r>
            <w:r w:rsidRPr="00F8181D">
              <w:rPr>
                <w:rFonts w:ascii="Segoe UI Symbol" w:hAnsi="Segoe UI Symbol"/>
                <w:sz w:val="20"/>
                <w:szCs w:val="20"/>
                <w:lang w:val="uk-UA"/>
              </w:rPr>
              <w:t>☐</w:t>
            </w:r>
            <w:r w:rsidRPr="00F8181D">
              <w:rPr>
                <w:sz w:val="20"/>
                <w:szCs w:val="20"/>
                <w:lang w:val="uk-UA"/>
              </w:rPr>
              <w:t xml:space="preserve">Небінарна особа </w:t>
            </w:r>
            <w:r w:rsidRPr="00F8181D">
              <w:rPr>
                <w:rFonts w:ascii="Segoe UI Symbol" w:hAnsi="Segoe UI Symbol"/>
                <w:sz w:val="20"/>
                <w:szCs w:val="20"/>
                <w:lang w:val="uk-UA"/>
              </w:rPr>
              <w:t>☐</w:t>
            </w:r>
            <w:r w:rsidRPr="00F8181D">
              <w:rPr>
                <w:sz w:val="20"/>
                <w:szCs w:val="20"/>
                <w:lang w:val="uk-UA"/>
              </w:rPr>
              <w:t>Інше (зазначити)  ________________</w:t>
            </w:r>
          </w:p>
          <w:p w14:paraId="58AFD31A" w14:textId="4E72413E" w:rsidR="00025427" w:rsidRPr="00F8181D" w:rsidRDefault="00ED2459" w:rsidP="051400C3">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z w:val="20"/>
                <w:szCs w:val="20"/>
                <w:lang w:val="uk-UA"/>
              </w:rPr>
            </w:pPr>
            <w:r w:rsidRPr="00F8181D">
              <w:rPr>
                <w:b/>
                <w:bCs/>
                <w:sz w:val="20"/>
                <w:szCs w:val="20"/>
                <w:lang w:val="uk-UA"/>
              </w:rPr>
              <w:t>Національний ідентифікаційний номер особи (якщо застосовно):</w:t>
            </w:r>
            <w:r w:rsidRPr="00F8181D">
              <w:rPr>
                <w:sz w:val="20"/>
                <w:szCs w:val="20"/>
                <w:lang w:val="uk-UA"/>
              </w:rPr>
              <w:t xml:space="preserve"> ____________________</w:t>
            </w:r>
          </w:p>
          <w:p w14:paraId="303D836E" w14:textId="428FBCDD"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z w:val="20"/>
                <w:szCs w:val="20"/>
                <w:lang w:val="uk-UA"/>
              </w:rPr>
            </w:pPr>
            <w:r w:rsidRPr="00F8181D">
              <w:rPr>
                <w:b/>
                <w:bCs/>
                <w:sz w:val="20"/>
                <w:szCs w:val="20"/>
                <w:lang w:val="uk-UA"/>
              </w:rPr>
              <w:t xml:space="preserve">Країна проживання </w:t>
            </w:r>
            <w:r w:rsidRPr="00F8181D">
              <w:rPr>
                <w:sz w:val="20"/>
                <w:szCs w:val="20"/>
                <w:lang w:val="uk-UA"/>
              </w:rPr>
              <w:t>_________________________________</w:t>
            </w:r>
          </w:p>
          <w:p w14:paraId="0AD26451" w14:textId="46870DDC"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z w:val="20"/>
                <w:szCs w:val="20"/>
                <w:lang w:val="uk-UA"/>
              </w:rPr>
            </w:pPr>
            <w:r w:rsidRPr="00F8181D">
              <w:rPr>
                <w:b/>
                <w:bCs/>
                <w:sz w:val="20"/>
                <w:szCs w:val="20"/>
                <w:lang w:val="uk-UA"/>
              </w:rPr>
              <w:t xml:space="preserve">Номер телефону </w:t>
            </w:r>
            <w:r w:rsidRPr="00F8181D">
              <w:rPr>
                <w:sz w:val="20"/>
                <w:szCs w:val="20"/>
                <w:lang w:val="uk-UA"/>
              </w:rPr>
              <w:t>___________________________________</w:t>
            </w:r>
          </w:p>
          <w:p w14:paraId="445F1E50" w14:textId="690A8367"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z w:val="20"/>
                <w:szCs w:val="20"/>
                <w:lang w:val="uk-UA"/>
              </w:rPr>
            </w:pPr>
            <w:r w:rsidRPr="00F8181D">
              <w:rPr>
                <w:b/>
                <w:bCs/>
                <w:sz w:val="20"/>
                <w:szCs w:val="20"/>
                <w:lang w:val="uk-UA"/>
              </w:rPr>
              <w:t xml:space="preserve">Електронна адреса </w:t>
            </w:r>
            <w:r w:rsidRPr="00F8181D">
              <w:rPr>
                <w:sz w:val="20"/>
                <w:szCs w:val="20"/>
                <w:lang w:val="uk-UA"/>
              </w:rPr>
              <w:t>____________________________________________________</w:t>
            </w:r>
          </w:p>
          <w:p w14:paraId="0BDDE80D" w14:textId="16286268" w:rsidR="00025427" w:rsidRPr="00F8181D" w:rsidRDefault="1C12DA1D" w:rsidP="00025427">
            <w:pPr>
              <w:pStyle w:val="TableParagraph"/>
              <w:pBdr>
                <w:bottom w:val="single" w:sz="12" w:space="1" w:color="auto"/>
              </w:pBdr>
              <w:tabs>
                <w:tab w:val="left" w:pos="3996"/>
                <w:tab w:val="left" w:pos="4440"/>
                <w:tab w:val="left" w:pos="4747"/>
                <w:tab w:val="left" w:pos="4884"/>
                <w:tab w:val="left" w:pos="6372"/>
                <w:tab w:val="left" w:pos="6692"/>
                <w:tab w:val="left" w:pos="8439"/>
                <w:tab w:val="left" w:pos="8771"/>
              </w:tabs>
              <w:spacing w:before="14" w:line="480" w:lineRule="auto"/>
              <w:ind w:left="110" w:right="1200"/>
              <w:rPr>
                <w:sz w:val="20"/>
                <w:szCs w:val="20"/>
                <w:lang w:val="uk-UA"/>
              </w:rPr>
            </w:pPr>
            <w:r w:rsidRPr="00F8181D">
              <w:rPr>
                <w:b/>
                <w:bCs/>
                <w:sz w:val="20"/>
                <w:szCs w:val="20"/>
                <w:lang w:val="uk-UA"/>
              </w:rPr>
              <w:t xml:space="preserve">Адреса </w:t>
            </w:r>
            <w:r w:rsidRPr="00F8181D">
              <w:rPr>
                <w:sz w:val="20"/>
                <w:szCs w:val="20"/>
                <w:lang w:val="uk-UA"/>
              </w:rPr>
              <w:t>____________________</w:t>
            </w:r>
          </w:p>
          <w:p w14:paraId="5B1BF04C" w14:textId="77777777" w:rsidR="00025427" w:rsidRPr="00F8181D" w:rsidRDefault="00025427" w:rsidP="0057141D">
            <w:pPr>
              <w:pStyle w:val="TableParagraph"/>
              <w:tabs>
                <w:tab w:val="left" w:pos="3996"/>
                <w:tab w:val="left" w:pos="4440"/>
                <w:tab w:val="left" w:pos="4747"/>
                <w:tab w:val="left" w:pos="4884"/>
                <w:tab w:val="left" w:pos="6372"/>
                <w:tab w:val="left" w:pos="6692"/>
                <w:tab w:val="left" w:pos="8439"/>
                <w:tab w:val="left" w:pos="8771"/>
              </w:tabs>
              <w:spacing w:before="14" w:line="288" w:lineRule="auto"/>
              <w:ind w:right="1200"/>
              <w:rPr>
                <w:b/>
                <w:bCs/>
                <w:sz w:val="20"/>
                <w:szCs w:val="20"/>
                <w:lang w:val="uk-UA"/>
              </w:rPr>
            </w:pPr>
          </w:p>
          <w:p w14:paraId="59DE6894" w14:textId="77777777"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288" w:lineRule="auto"/>
              <w:ind w:left="110" w:right="1200"/>
              <w:rPr>
                <w:sz w:val="20"/>
                <w:szCs w:val="20"/>
                <w:lang w:val="uk-UA"/>
              </w:rPr>
            </w:pPr>
            <w:r w:rsidRPr="00F8181D">
              <w:rPr>
                <w:b/>
                <w:bCs/>
                <w:sz w:val="20"/>
                <w:szCs w:val="20"/>
                <w:lang w:val="uk-UA"/>
              </w:rPr>
              <w:t>Сексуальна орієнтація</w:t>
            </w:r>
            <w:r w:rsidRPr="00F8181D">
              <w:rPr>
                <w:sz w:val="20"/>
                <w:szCs w:val="20"/>
                <w:lang w:val="uk-UA"/>
              </w:rPr>
              <w:t xml:space="preserve"> </w:t>
            </w:r>
          </w:p>
          <w:p w14:paraId="445ECEDB" w14:textId="562A9976"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288" w:lineRule="auto"/>
              <w:ind w:left="110" w:right="1200"/>
              <w:rPr>
                <w:sz w:val="20"/>
                <w:szCs w:val="20"/>
                <w:lang w:val="uk-UA"/>
              </w:rPr>
            </w:pPr>
            <w:r w:rsidRPr="00F8181D">
              <w:rPr>
                <w:rFonts w:ascii="Segoe UI Symbol" w:hAnsi="Segoe UI Symbol"/>
                <w:sz w:val="20"/>
                <w:szCs w:val="20"/>
                <w:lang w:val="uk-UA"/>
              </w:rPr>
              <w:t xml:space="preserve">☐ </w:t>
            </w:r>
            <w:r w:rsidRPr="00F8181D">
              <w:rPr>
                <w:sz w:val="20"/>
                <w:szCs w:val="20"/>
                <w:lang w:val="uk-UA"/>
              </w:rPr>
              <w:t>ЧСЧ (чоловік, який практикує секс із чоловіками) ☐ Лесбі</w:t>
            </w:r>
            <w:r w:rsidR="00F8181D">
              <w:rPr>
                <w:sz w:val="20"/>
                <w:szCs w:val="20"/>
                <w:lang w:val="uk-UA"/>
              </w:rPr>
              <w:t>й</w:t>
            </w:r>
            <w:r w:rsidRPr="00F8181D">
              <w:rPr>
                <w:sz w:val="20"/>
                <w:szCs w:val="20"/>
                <w:lang w:val="uk-UA"/>
              </w:rPr>
              <w:t xml:space="preserve">ка ☐ Гетеросексуал  ☐ Бісексуал </w:t>
            </w:r>
            <w:r w:rsidRPr="00F8181D">
              <w:rPr>
                <w:rFonts w:ascii="Segoe UI Symbol" w:hAnsi="Segoe UI Symbol"/>
                <w:sz w:val="20"/>
                <w:szCs w:val="20"/>
                <w:lang w:val="uk-UA"/>
              </w:rPr>
              <w:t xml:space="preserve">☐ </w:t>
            </w:r>
            <w:r w:rsidRPr="00F8181D">
              <w:rPr>
                <w:sz w:val="20"/>
                <w:szCs w:val="20"/>
                <w:lang w:val="uk-UA"/>
              </w:rPr>
              <w:t xml:space="preserve">Інше   </w:t>
            </w:r>
            <w:r w:rsidRPr="00F8181D">
              <w:rPr>
                <w:rFonts w:ascii="Segoe UI Symbol" w:hAnsi="Segoe UI Symbol"/>
                <w:sz w:val="20"/>
                <w:szCs w:val="20"/>
                <w:lang w:val="uk-UA"/>
              </w:rPr>
              <w:t xml:space="preserve">☐ </w:t>
            </w:r>
            <w:r w:rsidRPr="00F8181D">
              <w:rPr>
                <w:sz w:val="20"/>
                <w:szCs w:val="20"/>
                <w:lang w:val="uk-UA"/>
              </w:rPr>
              <w:t xml:space="preserve">Невідомо  </w:t>
            </w:r>
          </w:p>
          <w:p w14:paraId="04328047" w14:textId="77777777" w:rsidR="00025427" w:rsidRPr="00F8181D" w:rsidRDefault="00025427" w:rsidP="00025427">
            <w:pPr>
              <w:pStyle w:val="TableParagraph"/>
              <w:tabs>
                <w:tab w:val="left" w:pos="3996"/>
                <w:tab w:val="left" w:pos="4440"/>
                <w:tab w:val="left" w:pos="4769"/>
                <w:tab w:val="left" w:pos="4884"/>
                <w:tab w:val="left" w:pos="6372"/>
                <w:tab w:val="left" w:pos="6692"/>
                <w:tab w:val="left" w:pos="8439"/>
                <w:tab w:val="left" w:pos="8759"/>
              </w:tabs>
              <w:spacing w:before="14" w:line="288" w:lineRule="auto"/>
              <w:ind w:left="110" w:right="1200"/>
              <w:rPr>
                <w:sz w:val="20"/>
                <w:szCs w:val="20"/>
                <w:lang w:val="uk-UA"/>
              </w:rPr>
            </w:pPr>
            <w:r w:rsidRPr="00F8181D">
              <w:rPr>
                <w:sz w:val="20"/>
                <w:szCs w:val="20"/>
                <w:lang w:val="uk-UA"/>
              </w:rPr>
              <w:t>Якщо ви обрали варіант «Інше», зазначте, яка саме: ____________________</w:t>
            </w:r>
          </w:p>
          <w:p w14:paraId="206FD9AB" w14:textId="77777777" w:rsidR="00025427" w:rsidRPr="00F8181D" w:rsidRDefault="00025427" w:rsidP="00025427">
            <w:pPr>
              <w:pStyle w:val="TableParagraph"/>
              <w:tabs>
                <w:tab w:val="left" w:pos="3996"/>
                <w:tab w:val="left" w:pos="4440"/>
                <w:tab w:val="left" w:pos="4747"/>
                <w:tab w:val="left" w:pos="4884"/>
                <w:tab w:val="left" w:pos="6372"/>
                <w:tab w:val="left" w:pos="6692"/>
                <w:tab w:val="left" w:pos="8439"/>
                <w:tab w:val="left" w:pos="8771"/>
              </w:tabs>
              <w:spacing w:before="14" w:line="288" w:lineRule="auto"/>
              <w:ind w:left="110" w:right="1200"/>
              <w:rPr>
                <w:b/>
                <w:sz w:val="20"/>
                <w:szCs w:val="20"/>
                <w:lang w:val="uk-UA"/>
              </w:rPr>
            </w:pPr>
          </w:p>
          <w:p w14:paraId="7DFE3F99" w14:textId="2A034626" w:rsidR="00025427" w:rsidRPr="00F8181D" w:rsidDel="005A1E82" w:rsidRDefault="25B0B91D" w:rsidP="00025427">
            <w:pPr>
              <w:pStyle w:val="TableParagraph"/>
              <w:tabs>
                <w:tab w:val="left" w:pos="3996"/>
                <w:tab w:val="left" w:pos="4440"/>
                <w:tab w:val="left" w:pos="4747"/>
                <w:tab w:val="left" w:pos="4884"/>
                <w:tab w:val="left" w:pos="6372"/>
                <w:tab w:val="left" w:pos="6692"/>
                <w:tab w:val="left" w:pos="8439"/>
                <w:tab w:val="left" w:pos="8771"/>
              </w:tabs>
              <w:spacing w:before="14" w:line="288" w:lineRule="auto"/>
              <w:ind w:left="110" w:right="1200"/>
              <w:rPr>
                <w:sz w:val="20"/>
                <w:szCs w:val="20"/>
                <w:lang w:val="uk-UA"/>
              </w:rPr>
            </w:pPr>
            <w:r w:rsidRPr="00F8181D">
              <w:rPr>
                <w:b/>
                <w:bCs/>
                <w:sz w:val="20"/>
                <w:szCs w:val="20"/>
                <w:lang w:val="uk-UA"/>
              </w:rPr>
              <w:t xml:space="preserve">Медичний працівник? </w:t>
            </w:r>
          </w:p>
          <w:p w14:paraId="7A60D1F2" w14:textId="1A6ABFC6" w:rsidR="00025427" w:rsidRPr="00F8181D" w:rsidDel="005A1E82" w:rsidRDefault="00025427" w:rsidP="655D006B">
            <w:pPr>
              <w:pStyle w:val="TableParagraph"/>
              <w:tabs>
                <w:tab w:val="left" w:pos="3996"/>
                <w:tab w:val="left" w:pos="4440"/>
                <w:tab w:val="left" w:pos="4747"/>
                <w:tab w:val="left" w:pos="4884"/>
                <w:tab w:val="left" w:pos="6372"/>
                <w:tab w:val="left" w:pos="6692"/>
                <w:tab w:val="left" w:pos="8439"/>
                <w:tab w:val="left" w:pos="8771"/>
              </w:tabs>
              <w:spacing w:before="14" w:line="288" w:lineRule="auto"/>
              <w:ind w:left="110" w:right="1200"/>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1DDABF8E" w14:textId="0358E760" w:rsidR="00025427" w:rsidRPr="00F8181D" w:rsidDel="005A1E82" w:rsidRDefault="062FEFCE" w:rsidP="00025427">
            <w:pPr>
              <w:pStyle w:val="TableParagraph"/>
              <w:tabs>
                <w:tab w:val="left" w:pos="3996"/>
                <w:tab w:val="left" w:pos="4440"/>
                <w:tab w:val="left" w:pos="4747"/>
                <w:tab w:val="left" w:pos="4884"/>
                <w:tab w:val="left" w:pos="6372"/>
                <w:tab w:val="left" w:pos="6692"/>
                <w:tab w:val="left" w:pos="8439"/>
                <w:tab w:val="left" w:pos="8771"/>
              </w:tabs>
              <w:spacing w:before="14" w:line="288" w:lineRule="auto"/>
              <w:ind w:left="110" w:right="1200"/>
              <w:rPr>
                <w:sz w:val="20"/>
                <w:szCs w:val="20"/>
                <w:lang w:val="uk-UA"/>
              </w:rPr>
            </w:pPr>
            <w:r w:rsidRPr="00F8181D">
              <w:rPr>
                <w:sz w:val="20"/>
                <w:szCs w:val="20"/>
                <w:lang w:val="uk-UA"/>
              </w:rPr>
              <w:lastRenderedPageBreak/>
              <w:t xml:space="preserve">Якщо так, заповніть відповідний розділ (2e). </w:t>
            </w:r>
          </w:p>
          <w:p w14:paraId="6BF35E82" w14:textId="0C4BBFB6" w:rsidR="00025427" w:rsidRPr="00F8181D" w:rsidDel="005A1E82" w:rsidRDefault="00025427" w:rsidP="00025427">
            <w:pPr>
              <w:pStyle w:val="TableParagraph"/>
              <w:tabs>
                <w:tab w:val="left" w:pos="3996"/>
                <w:tab w:val="left" w:pos="4440"/>
                <w:tab w:val="left" w:pos="4747"/>
                <w:tab w:val="left" w:pos="4884"/>
                <w:tab w:val="left" w:pos="6372"/>
                <w:tab w:val="left" w:pos="6692"/>
                <w:tab w:val="left" w:pos="8439"/>
                <w:tab w:val="left" w:pos="8771"/>
              </w:tabs>
              <w:spacing w:before="14" w:line="288" w:lineRule="auto"/>
              <w:ind w:left="110" w:right="1200"/>
              <w:rPr>
                <w:sz w:val="20"/>
                <w:szCs w:val="20"/>
                <w:lang w:val="uk-UA"/>
              </w:rPr>
            </w:pPr>
          </w:p>
          <w:p w14:paraId="4B0C0C2E" w14:textId="7641E8A2" w:rsidR="00025427" w:rsidRPr="00F8181D" w:rsidRDefault="00025427" w:rsidP="007F7889">
            <w:pPr>
              <w:pStyle w:val="TableParagraph"/>
              <w:tabs>
                <w:tab w:val="left" w:pos="3996"/>
                <w:tab w:val="left" w:pos="4440"/>
                <w:tab w:val="left" w:pos="4769"/>
                <w:tab w:val="left" w:pos="4884"/>
                <w:tab w:val="left" w:pos="6372"/>
                <w:tab w:val="left" w:pos="6692"/>
                <w:tab w:val="left" w:pos="8439"/>
                <w:tab w:val="left" w:pos="8759"/>
              </w:tabs>
              <w:spacing w:before="14" w:line="288" w:lineRule="auto"/>
              <w:ind w:left="110" w:right="1200"/>
              <w:rPr>
                <w:sz w:val="20"/>
                <w:szCs w:val="20"/>
                <w:lang w:val="uk-UA"/>
              </w:rPr>
            </w:pPr>
            <w:r w:rsidRPr="00F8181D">
              <w:rPr>
                <w:b/>
                <w:bCs/>
                <w:sz w:val="20"/>
                <w:szCs w:val="20"/>
                <w:lang w:val="uk-UA"/>
              </w:rPr>
              <w:t xml:space="preserve">Вид діяльності пацієнта: </w:t>
            </w:r>
            <w:r w:rsidRPr="00F8181D">
              <w:rPr>
                <w:sz w:val="20"/>
                <w:szCs w:val="20"/>
                <w:lang w:val="uk-UA"/>
              </w:rPr>
              <w:t>____________________</w:t>
            </w:r>
            <w:r w:rsidRPr="00F8181D">
              <w:rPr>
                <w:lang w:val="uk-UA"/>
              </w:rPr>
              <w:tab/>
            </w:r>
          </w:p>
        </w:tc>
      </w:tr>
      <w:tr w:rsidR="00DB5D07" w:rsidRPr="00F8181D" w14:paraId="0A199C37" w14:textId="77777777" w:rsidTr="005864B6">
        <w:trPr>
          <w:gridAfter w:val="1"/>
          <w:wAfter w:w="141" w:type="dxa"/>
          <w:trHeight w:val="278"/>
        </w:trPr>
        <w:tc>
          <w:tcPr>
            <w:tcW w:w="10490" w:type="dxa"/>
            <w:gridSpan w:val="4"/>
            <w:shd w:val="clear" w:color="auto" w:fill="D9D9D9" w:themeFill="background1" w:themeFillShade="D9"/>
            <w:vAlign w:val="center"/>
          </w:tcPr>
          <w:p w14:paraId="4D247141" w14:textId="1205B04E" w:rsidR="00AB0F71" w:rsidRPr="00F8181D" w:rsidRDefault="00CB5AC8" w:rsidP="32E7F784">
            <w:pPr>
              <w:pStyle w:val="TableParagraph"/>
              <w:spacing w:before="14"/>
              <w:ind w:left="117"/>
              <w:rPr>
                <w:i/>
                <w:iCs/>
                <w:sz w:val="20"/>
                <w:szCs w:val="20"/>
                <w:lang w:val="uk-UA"/>
              </w:rPr>
            </w:pPr>
            <w:r w:rsidRPr="00F8181D">
              <w:rPr>
                <w:b/>
                <w:bCs/>
                <w:sz w:val="20"/>
                <w:szCs w:val="20"/>
                <w:lang w:val="uk-UA"/>
              </w:rPr>
              <w:lastRenderedPageBreak/>
              <w:t>1b. ПОТОЧНИЙ МЕДИЧНИЙ АНАМНЕЗ</w:t>
            </w:r>
          </w:p>
        </w:tc>
      </w:tr>
      <w:tr w:rsidR="00DB5D07" w:rsidRPr="00F8181D" w14:paraId="33BCF91B" w14:textId="77777777" w:rsidTr="005864B6">
        <w:trPr>
          <w:gridAfter w:val="1"/>
          <w:wAfter w:w="141" w:type="dxa"/>
          <w:trHeight w:val="313"/>
        </w:trPr>
        <w:tc>
          <w:tcPr>
            <w:tcW w:w="1706" w:type="dxa"/>
            <w:tcBorders>
              <w:right w:val="nil"/>
            </w:tcBorders>
            <w:vAlign w:val="center"/>
          </w:tcPr>
          <w:p w14:paraId="5C7F759C" w14:textId="5B333676" w:rsidR="00960432" w:rsidRPr="00F8181D" w:rsidRDefault="516C1DC8" w:rsidP="00C3717E">
            <w:pPr>
              <w:pStyle w:val="TableParagraph"/>
              <w:spacing w:before="18"/>
              <w:ind w:left="140"/>
              <w:rPr>
                <w:b/>
                <w:spacing w:val="-2"/>
                <w:sz w:val="20"/>
                <w:szCs w:val="20"/>
                <w:lang w:val="uk-UA"/>
              </w:rPr>
            </w:pPr>
            <w:r w:rsidRPr="00F8181D">
              <w:rPr>
                <w:b/>
                <w:bCs/>
                <w:sz w:val="20"/>
                <w:szCs w:val="20"/>
                <w:lang w:val="uk-UA"/>
              </w:rPr>
              <w:t>Супутні інфекції, що передаються статевим шляхом (ІПСШ)</w:t>
            </w:r>
          </w:p>
        </w:tc>
        <w:tc>
          <w:tcPr>
            <w:tcW w:w="2280" w:type="dxa"/>
            <w:tcBorders>
              <w:left w:val="nil"/>
              <w:right w:val="single" w:sz="4" w:space="0" w:color="auto"/>
            </w:tcBorders>
            <w:vAlign w:val="center"/>
          </w:tcPr>
          <w:p w14:paraId="20CFBA04" w14:textId="42A9E54F" w:rsidR="00960432" w:rsidRPr="00F8181D" w:rsidRDefault="00960432" w:rsidP="00873B18">
            <w:pPr>
              <w:pStyle w:val="TableParagraph"/>
              <w:tabs>
                <w:tab w:val="left" w:pos="173"/>
                <w:tab w:val="left" w:pos="846"/>
                <w:tab w:val="left" w:pos="1516"/>
              </w:tabs>
              <w:spacing w:before="21"/>
              <w:ind w:right="107" w:firstLine="146"/>
              <w:rPr>
                <w:spacing w:val="-5"/>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restart"/>
            <w:tcBorders>
              <w:top w:val="single" w:sz="4" w:space="0" w:color="auto"/>
              <w:left w:val="single" w:sz="4" w:space="0" w:color="auto"/>
              <w:bottom w:val="single" w:sz="4" w:space="0" w:color="auto"/>
              <w:right w:val="single" w:sz="4" w:space="0" w:color="auto"/>
            </w:tcBorders>
            <w:vAlign w:val="center"/>
          </w:tcPr>
          <w:p w14:paraId="5C0DB93A" w14:textId="0AC985A8" w:rsidR="00960432" w:rsidRPr="00F8181D" w:rsidRDefault="00960432" w:rsidP="0079269D">
            <w:pPr>
              <w:pStyle w:val="TableParagraph"/>
              <w:spacing w:before="78"/>
              <w:ind w:left="145" w:hanging="115"/>
              <w:jc w:val="center"/>
              <w:rPr>
                <w:b/>
                <w:spacing w:val="-2"/>
                <w:sz w:val="20"/>
                <w:szCs w:val="20"/>
                <w:lang w:val="uk-UA"/>
              </w:rPr>
            </w:pPr>
            <w:r w:rsidRPr="00F8181D">
              <w:rPr>
                <w:b/>
                <w:bCs/>
                <w:sz w:val="20"/>
                <w:szCs w:val="20"/>
                <w:lang w:val="uk-UA"/>
              </w:rPr>
              <w:t>Вагітність</w:t>
            </w:r>
          </w:p>
          <w:p w14:paraId="1587BE7D" w14:textId="77777777" w:rsidR="00960432" w:rsidRPr="00F8181D" w:rsidRDefault="00960432" w:rsidP="0079269D">
            <w:pPr>
              <w:pStyle w:val="TableParagraph"/>
              <w:spacing w:before="78"/>
              <w:ind w:left="145" w:hanging="115"/>
              <w:rPr>
                <w:b/>
                <w:spacing w:val="-2"/>
                <w:sz w:val="20"/>
                <w:szCs w:val="20"/>
                <w:lang w:val="uk-UA"/>
              </w:rPr>
            </w:pPr>
          </w:p>
          <w:p w14:paraId="13A381C7" w14:textId="77777777" w:rsidR="00960432" w:rsidRPr="00F8181D" w:rsidRDefault="00960432" w:rsidP="0079269D">
            <w:pPr>
              <w:pStyle w:val="TableParagraph"/>
              <w:spacing w:before="78"/>
              <w:ind w:left="145" w:hanging="115"/>
              <w:rPr>
                <w:b/>
                <w:spacing w:val="-2"/>
                <w:sz w:val="20"/>
                <w:szCs w:val="20"/>
                <w:lang w:val="uk-UA"/>
              </w:rPr>
            </w:pPr>
          </w:p>
          <w:p w14:paraId="5C1FE4D9" w14:textId="77777777" w:rsidR="00960432" w:rsidRPr="00F8181D" w:rsidRDefault="00960432" w:rsidP="0079269D">
            <w:pPr>
              <w:pStyle w:val="TableParagraph"/>
              <w:tabs>
                <w:tab w:val="left" w:pos="193"/>
                <w:tab w:val="left" w:pos="672"/>
              </w:tabs>
              <w:ind w:left="192" w:hanging="115"/>
              <w:rPr>
                <w:b/>
                <w:spacing w:val="-2"/>
                <w:sz w:val="20"/>
                <w:szCs w:val="20"/>
                <w:lang w:val="uk-UA"/>
              </w:rPr>
            </w:pPr>
          </w:p>
        </w:tc>
        <w:tc>
          <w:tcPr>
            <w:tcW w:w="4395" w:type="dxa"/>
            <w:vMerge w:val="restart"/>
            <w:tcBorders>
              <w:top w:val="nil"/>
              <w:left w:val="single" w:sz="4" w:space="0" w:color="auto"/>
              <w:bottom w:val="single" w:sz="4" w:space="0" w:color="000000" w:themeColor="text1"/>
              <w:right w:val="single" w:sz="4" w:space="0" w:color="auto"/>
            </w:tcBorders>
            <w:vAlign w:val="center"/>
          </w:tcPr>
          <w:p w14:paraId="26264EF3" w14:textId="27256D42"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 xml:space="preserve">Так, триместр невідомий </w:t>
            </w:r>
          </w:p>
          <w:p w14:paraId="26AF8849" w14:textId="1905B238"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Так, 1 триместр (1 триместр триває від 1 тижня до кінця 12 тижня)</w:t>
            </w:r>
          </w:p>
          <w:p w14:paraId="370C215A" w14:textId="0302EE5D"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Так, 2 триместр (2 триместр триває від 13 тижня до кінця 26 тижня)</w:t>
            </w:r>
          </w:p>
          <w:p w14:paraId="67684273" w14:textId="66362E20"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 xml:space="preserve">Так, 3 триместр (3 триместр триває від 27 тижня до кінця вагітності) </w:t>
            </w:r>
          </w:p>
          <w:p w14:paraId="25CA1DEE" w14:textId="0337E15E"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 xml:space="preserve">Післяпологовий період (&lt; 6 тижнів) </w:t>
            </w:r>
          </w:p>
          <w:p w14:paraId="55EAF95E" w14:textId="232AE698"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 xml:space="preserve">Ні </w:t>
            </w:r>
          </w:p>
          <w:p w14:paraId="326D770C" w14:textId="6C2BA8D1"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 xml:space="preserve">Н/З </w:t>
            </w:r>
          </w:p>
          <w:p w14:paraId="4E9B37EA" w14:textId="2102C0B8" w:rsidR="00960432" w:rsidRPr="00F8181D" w:rsidRDefault="00960432" w:rsidP="00006BD1">
            <w:pPr>
              <w:pStyle w:val="TableParagraph"/>
              <w:tabs>
                <w:tab w:val="left" w:pos="0"/>
              </w:tabs>
              <w:spacing w:before="81"/>
              <w:ind w:left="417"/>
              <w:rPr>
                <w:sz w:val="20"/>
                <w:szCs w:val="20"/>
                <w:lang w:val="uk-UA"/>
              </w:rPr>
            </w:pPr>
            <w:r w:rsidRPr="00F8181D">
              <w:rPr>
                <w:rFonts w:ascii="Segoe UI Symbol" w:hAnsi="Segoe UI Symbol"/>
                <w:sz w:val="20"/>
                <w:szCs w:val="20"/>
                <w:lang w:val="uk-UA"/>
              </w:rPr>
              <w:t xml:space="preserve">☐ </w:t>
            </w:r>
            <w:r w:rsidRPr="00F8181D">
              <w:rPr>
                <w:sz w:val="20"/>
                <w:szCs w:val="20"/>
                <w:lang w:val="uk-UA"/>
              </w:rPr>
              <w:t>Невідомо</w:t>
            </w:r>
          </w:p>
        </w:tc>
      </w:tr>
      <w:tr w:rsidR="00ED57F3" w:rsidRPr="00F8181D" w14:paraId="2B5653C5" w14:textId="77777777" w:rsidTr="005864B6">
        <w:trPr>
          <w:gridAfter w:val="1"/>
          <w:wAfter w:w="141" w:type="dxa"/>
          <w:trHeight w:val="313"/>
        </w:trPr>
        <w:tc>
          <w:tcPr>
            <w:tcW w:w="1706" w:type="dxa"/>
            <w:tcBorders>
              <w:right w:val="nil"/>
            </w:tcBorders>
            <w:vAlign w:val="center"/>
          </w:tcPr>
          <w:p w14:paraId="46AACFFB" w14:textId="17A2EA0B" w:rsidR="00960432" w:rsidRPr="00F8181D" w:rsidRDefault="00960432" w:rsidP="00C3717E">
            <w:pPr>
              <w:pStyle w:val="TableParagraph"/>
              <w:spacing w:before="18"/>
              <w:ind w:left="140"/>
              <w:rPr>
                <w:b/>
                <w:i/>
                <w:sz w:val="20"/>
                <w:szCs w:val="20"/>
                <w:lang w:val="uk-UA"/>
              </w:rPr>
            </w:pPr>
            <w:r w:rsidRPr="00F8181D">
              <w:rPr>
                <w:b/>
                <w:bCs/>
                <w:sz w:val="20"/>
                <w:szCs w:val="20"/>
                <w:lang w:val="uk-UA"/>
              </w:rPr>
              <w:t>Хламідіоз</w:t>
            </w:r>
          </w:p>
        </w:tc>
        <w:tc>
          <w:tcPr>
            <w:tcW w:w="2280" w:type="dxa"/>
            <w:tcBorders>
              <w:left w:val="nil"/>
              <w:right w:val="single" w:sz="4" w:space="0" w:color="auto"/>
            </w:tcBorders>
            <w:vAlign w:val="center"/>
          </w:tcPr>
          <w:p w14:paraId="21F99B90" w14:textId="7AA25652"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7FD1B2CF" w14:textId="5C16CD13" w:rsidR="00960432" w:rsidRPr="00F8181D" w:rsidRDefault="00960432" w:rsidP="0079269D">
            <w:pPr>
              <w:pStyle w:val="TableParagraph"/>
              <w:tabs>
                <w:tab w:val="left" w:pos="193"/>
                <w:tab w:val="left" w:pos="672"/>
              </w:tabs>
              <w:ind w:left="192" w:hanging="115"/>
              <w:rPr>
                <w:b/>
                <w:sz w:val="20"/>
                <w:szCs w:val="20"/>
                <w:lang w:val="uk-UA"/>
              </w:rPr>
            </w:pPr>
          </w:p>
        </w:tc>
        <w:tc>
          <w:tcPr>
            <w:tcW w:w="4395" w:type="dxa"/>
            <w:vMerge/>
            <w:vAlign w:val="center"/>
          </w:tcPr>
          <w:p w14:paraId="250E2962" w14:textId="0A5B360E" w:rsidR="00960432" w:rsidRPr="00F8181D" w:rsidRDefault="00960432" w:rsidP="0079269D">
            <w:pPr>
              <w:pStyle w:val="TableParagraph"/>
              <w:tabs>
                <w:tab w:val="left" w:pos="66"/>
              </w:tabs>
              <w:spacing w:before="81"/>
              <w:ind w:left="252" w:hanging="115"/>
              <w:rPr>
                <w:sz w:val="20"/>
                <w:szCs w:val="20"/>
                <w:lang w:val="uk-UA"/>
              </w:rPr>
            </w:pPr>
          </w:p>
        </w:tc>
      </w:tr>
      <w:tr w:rsidR="00ED57F3" w:rsidRPr="00F8181D" w14:paraId="7D9BEFF4" w14:textId="77777777" w:rsidTr="005864B6">
        <w:trPr>
          <w:gridAfter w:val="1"/>
          <w:wAfter w:w="141" w:type="dxa"/>
          <w:trHeight w:val="403"/>
        </w:trPr>
        <w:tc>
          <w:tcPr>
            <w:tcW w:w="1706" w:type="dxa"/>
            <w:tcBorders>
              <w:right w:val="nil"/>
            </w:tcBorders>
            <w:vAlign w:val="center"/>
          </w:tcPr>
          <w:p w14:paraId="484F19C6" w14:textId="34FB41F1" w:rsidR="00960432" w:rsidRPr="00F8181D" w:rsidRDefault="00960432" w:rsidP="00C3717E">
            <w:pPr>
              <w:pStyle w:val="TableParagraph"/>
              <w:spacing w:before="18"/>
              <w:ind w:left="140"/>
              <w:rPr>
                <w:b/>
                <w:spacing w:val="-2"/>
                <w:sz w:val="20"/>
                <w:szCs w:val="20"/>
                <w:lang w:val="uk-UA"/>
              </w:rPr>
            </w:pPr>
            <w:r w:rsidRPr="00F8181D">
              <w:rPr>
                <w:b/>
                <w:bCs/>
                <w:sz w:val="20"/>
                <w:szCs w:val="20"/>
                <w:lang w:val="uk-UA"/>
              </w:rPr>
              <w:t>Гонорея</w:t>
            </w:r>
          </w:p>
        </w:tc>
        <w:tc>
          <w:tcPr>
            <w:tcW w:w="2280" w:type="dxa"/>
            <w:tcBorders>
              <w:left w:val="nil"/>
              <w:right w:val="single" w:sz="4" w:space="0" w:color="auto"/>
            </w:tcBorders>
            <w:vAlign w:val="center"/>
          </w:tcPr>
          <w:p w14:paraId="1D9CA317" w14:textId="40D67B41"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1D295AE3" w14:textId="77777777" w:rsidR="00960432" w:rsidRPr="00F8181D" w:rsidRDefault="00960432" w:rsidP="0079269D">
            <w:pPr>
              <w:pStyle w:val="TableParagraph"/>
              <w:spacing w:before="78"/>
              <w:ind w:left="145" w:hanging="115"/>
              <w:rPr>
                <w:b/>
                <w:spacing w:val="-2"/>
                <w:sz w:val="20"/>
                <w:szCs w:val="20"/>
                <w:lang w:val="uk-UA"/>
              </w:rPr>
            </w:pPr>
          </w:p>
        </w:tc>
        <w:tc>
          <w:tcPr>
            <w:tcW w:w="4395" w:type="dxa"/>
            <w:vMerge/>
            <w:vAlign w:val="center"/>
          </w:tcPr>
          <w:p w14:paraId="56906C6A" w14:textId="77777777" w:rsidR="00960432" w:rsidRPr="00F8181D" w:rsidRDefault="00960432" w:rsidP="0079269D">
            <w:pPr>
              <w:pStyle w:val="TableParagraph"/>
              <w:numPr>
                <w:ilvl w:val="0"/>
                <w:numId w:val="2"/>
              </w:numPr>
              <w:tabs>
                <w:tab w:val="left" w:pos="253"/>
              </w:tabs>
              <w:spacing w:before="81"/>
              <w:ind w:hanging="115"/>
              <w:rPr>
                <w:spacing w:val="-5"/>
                <w:sz w:val="20"/>
                <w:szCs w:val="20"/>
                <w:lang w:val="uk-UA"/>
              </w:rPr>
            </w:pPr>
          </w:p>
        </w:tc>
      </w:tr>
      <w:tr w:rsidR="00ED57F3" w:rsidRPr="00F8181D" w14:paraId="707B9648" w14:textId="77777777" w:rsidTr="005864B6">
        <w:trPr>
          <w:gridAfter w:val="1"/>
          <w:wAfter w:w="141" w:type="dxa"/>
          <w:trHeight w:val="281"/>
        </w:trPr>
        <w:tc>
          <w:tcPr>
            <w:tcW w:w="1706" w:type="dxa"/>
            <w:tcBorders>
              <w:right w:val="nil"/>
            </w:tcBorders>
            <w:vAlign w:val="center"/>
          </w:tcPr>
          <w:p w14:paraId="62514E7D" w14:textId="57B90DAC" w:rsidR="00960432" w:rsidRPr="00F8181D" w:rsidRDefault="00960432" w:rsidP="00C3717E">
            <w:pPr>
              <w:pStyle w:val="TableParagraph"/>
              <w:ind w:left="140"/>
              <w:rPr>
                <w:b/>
                <w:sz w:val="20"/>
                <w:szCs w:val="20"/>
                <w:lang w:val="uk-UA"/>
              </w:rPr>
            </w:pPr>
            <w:r w:rsidRPr="00F8181D">
              <w:rPr>
                <w:b/>
                <w:bCs/>
                <w:sz w:val="20"/>
                <w:szCs w:val="20"/>
                <w:lang w:val="uk-UA"/>
              </w:rPr>
              <w:t>Генітальний герпес</w:t>
            </w:r>
          </w:p>
        </w:tc>
        <w:tc>
          <w:tcPr>
            <w:tcW w:w="2280" w:type="dxa"/>
            <w:tcBorders>
              <w:left w:val="nil"/>
              <w:right w:val="single" w:sz="4" w:space="0" w:color="auto"/>
            </w:tcBorders>
            <w:vAlign w:val="center"/>
          </w:tcPr>
          <w:p w14:paraId="643CEC25" w14:textId="7F434301"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103C4660" w14:textId="77777777" w:rsidR="00960432" w:rsidRPr="00F8181D" w:rsidRDefault="00960432" w:rsidP="0079269D">
            <w:pPr>
              <w:pStyle w:val="TableParagraph"/>
              <w:spacing w:before="78"/>
              <w:ind w:left="145" w:hanging="115"/>
              <w:rPr>
                <w:b/>
                <w:spacing w:val="-2"/>
                <w:sz w:val="20"/>
                <w:szCs w:val="20"/>
                <w:lang w:val="uk-UA"/>
              </w:rPr>
            </w:pPr>
          </w:p>
        </w:tc>
        <w:tc>
          <w:tcPr>
            <w:tcW w:w="4395" w:type="dxa"/>
            <w:vMerge/>
            <w:vAlign w:val="center"/>
          </w:tcPr>
          <w:p w14:paraId="736478CF" w14:textId="77777777" w:rsidR="00960432" w:rsidRPr="00F8181D" w:rsidRDefault="00960432" w:rsidP="0079269D">
            <w:pPr>
              <w:pStyle w:val="TableParagraph"/>
              <w:numPr>
                <w:ilvl w:val="0"/>
                <w:numId w:val="2"/>
              </w:numPr>
              <w:tabs>
                <w:tab w:val="left" w:pos="253"/>
              </w:tabs>
              <w:spacing w:before="81"/>
              <w:ind w:hanging="115"/>
              <w:rPr>
                <w:spacing w:val="-5"/>
                <w:sz w:val="20"/>
                <w:szCs w:val="20"/>
                <w:lang w:val="uk-UA"/>
              </w:rPr>
            </w:pPr>
          </w:p>
        </w:tc>
      </w:tr>
      <w:tr w:rsidR="00ED57F3" w:rsidRPr="00F8181D" w14:paraId="0FC58D45" w14:textId="77777777" w:rsidTr="005864B6">
        <w:trPr>
          <w:gridAfter w:val="1"/>
          <w:wAfter w:w="141" w:type="dxa"/>
          <w:trHeight w:val="439"/>
        </w:trPr>
        <w:tc>
          <w:tcPr>
            <w:tcW w:w="1706" w:type="dxa"/>
            <w:tcBorders>
              <w:right w:val="nil"/>
            </w:tcBorders>
            <w:vAlign w:val="center"/>
          </w:tcPr>
          <w:p w14:paraId="50413660" w14:textId="33AF925A" w:rsidR="00960432" w:rsidRPr="00F8181D" w:rsidRDefault="7CDF3692" w:rsidP="00C3717E">
            <w:pPr>
              <w:pStyle w:val="TableParagraph"/>
              <w:spacing w:before="18"/>
              <w:ind w:left="140"/>
              <w:rPr>
                <w:b/>
                <w:i/>
                <w:spacing w:val="-2"/>
                <w:sz w:val="20"/>
                <w:szCs w:val="20"/>
                <w:lang w:val="uk-UA"/>
              </w:rPr>
            </w:pPr>
            <w:r w:rsidRPr="00F8181D">
              <w:rPr>
                <w:b/>
                <w:bCs/>
                <w:i/>
                <w:sz w:val="20"/>
                <w:szCs w:val="20"/>
                <w:lang w:val="uk-UA"/>
              </w:rPr>
              <w:t>Lymphogranuloma venereum (LGV)</w:t>
            </w:r>
          </w:p>
        </w:tc>
        <w:tc>
          <w:tcPr>
            <w:tcW w:w="2280" w:type="dxa"/>
            <w:tcBorders>
              <w:left w:val="nil"/>
              <w:right w:val="single" w:sz="4" w:space="0" w:color="auto"/>
            </w:tcBorders>
            <w:vAlign w:val="center"/>
          </w:tcPr>
          <w:p w14:paraId="70CFE234" w14:textId="685F4DD2"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7225E338" w14:textId="77777777" w:rsidR="00960432" w:rsidRPr="00F8181D" w:rsidRDefault="00960432" w:rsidP="0079269D">
            <w:pPr>
              <w:pStyle w:val="TableParagraph"/>
              <w:spacing w:before="78"/>
              <w:ind w:left="145" w:hanging="115"/>
              <w:rPr>
                <w:b/>
                <w:spacing w:val="-2"/>
                <w:sz w:val="20"/>
                <w:szCs w:val="20"/>
                <w:lang w:val="uk-UA"/>
              </w:rPr>
            </w:pPr>
          </w:p>
        </w:tc>
        <w:tc>
          <w:tcPr>
            <w:tcW w:w="4395" w:type="dxa"/>
            <w:vMerge/>
            <w:vAlign w:val="center"/>
          </w:tcPr>
          <w:p w14:paraId="328ABEC6" w14:textId="77777777" w:rsidR="00960432" w:rsidRPr="00F8181D" w:rsidRDefault="00960432" w:rsidP="0079269D">
            <w:pPr>
              <w:pStyle w:val="TableParagraph"/>
              <w:numPr>
                <w:ilvl w:val="0"/>
                <w:numId w:val="2"/>
              </w:numPr>
              <w:tabs>
                <w:tab w:val="left" w:pos="253"/>
              </w:tabs>
              <w:spacing w:before="81"/>
              <w:ind w:hanging="115"/>
              <w:rPr>
                <w:spacing w:val="-5"/>
                <w:sz w:val="20"/>
                <w:szCs w:val="20"/>
                <w:lang w:val="uk-UA"/>
              </w:rPr>
            </w:pPr>
          </w:p>
        </w:tc>
      </w:tr>
      <w:tr w:rsidR="00ED57F3" w:rsidRPr="00F8181D" w14:paraId="035CCD28" w14:textId="77777777" w:rsidTr="005864B6">
        <w:trPr>
          <w:gridAfter w:val="1"/>
          <w:wAfter w:w="141" w:type="dxa"/>
          <w:trHeight w:val="558"/>
        </w:trPr>
        <w:tc>
          <w:tcPr>
            <w:tcW w:w="1706" w:type="dxa"/>
            <w:tcBorders>
              <w:right w:val="nil"/>
            </w:tcBorders>
            <w:vAlign w:val="center"/>
          </w:tcPr>
          <w:p w14:paraId="6ADF1870" w14:textId="173D25F8" w:rsidR="00960432" w:rsidRPr="00F8181D" w:rsidRDefault="00960432" w:rsidP="00C3717E">
            <w:pPr>
              <w:pStyle w:val="TableParagraph"/>
              <w:spacing w:before="18"/>
              <w:ind w:left="140"/>
              <w:rPr>
                <w:b/>
                <w:i/>
                <w:sz w:val="20"/>
                <w:szCs w:val="20"/>
                <w:lang w:val="uk-UA"/>
              </w:rPr>
            </w:pPr>
            <w:r w:rsidRPr="00F8181D">
              <w:rPr>
                <w:b/>
                <w:bCs/>
                <w:i/>
                <w:sz w:val="20"/>
                <w:szCs w:val="20"/>
                <w:lang w:val="uk-UA"/>
              </w:rPr>
              <w:t>Mycoplasma genitalium</w:t>
            </w:r>
          </w:p>
        </w:tc>
        <w:tc>
          <w:tcPr>
            <w:tcW w:w="2280" w:type="dxa"/>
            <w:tcBorders>
              <w:left w:val="nil"/>
              <w:right w:val="single" w:sz="4" w:space="0" w:color="auto"/>
            </w:tcBorders>
            <w:vAlign w:val="center"/>
          </w:tcPr>
          <w:p w14:paraId="0BB97641" w14:textId="56F0F663"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64FA4EF0" w14:textId="77777777" w:rsidR="00960432" w:rsidRPr="00F8181D" w:rsidRDefault="00960432" w:rsidP="0079269D">
            <w:pPr>
              <w:pStyle w:val="TableParagraph"/>
              <w:spacing w:before="78"/>
              <w:ind w:left="145" w:hanging="115"/>
              <w:rPr>
                <w:b/>
                <w:spacing w:val="-2"/>
                <w:sz w:val="20"/>
                <w:szCs w:val="20"/>
                <w:lang w:val="uk-UA"/>
              </w:rPr>
            </w:pPr>
          </w:p>
        </w:tc>
        <w:tc>
          <w:tcPr>
            <w:tcW w:w="4395" w:type="dxa"/>
            <w:vMerge/>
            <w:vAlign w:val="center"/>
          </w:tcPr>
          <w:p w14:paraId="71B33749" w14:textId="77777777" w:rsidR="00960432" w:rsidRPr="00F8181D" w:rsidRDefault="00960432" w:rsidP="0079269D">
            <w:pPr>
              <w:pStyle w:val="TableParagraph"/>
              <w:numPr>
                <w:ilvl w:val="0"/>
                <w:numId w:val="2"/>
              </w:numPr>
              <w:tabs>
                <w:tab w:val="left" w:pos="253"/>
              </w:tabs>
              <w:spacing w:before="81"/>
              <w:ind w:hanging="115"/>
              <w:rPr>
                <w:spacing w:val="-5"/>
                <w:sz w:val="20"/>
                <w:szCs w:val="20"/>
                <w:lang w:val="uk-UA"/>
              </w:rPr>
            </w:pPr>
          </w:p>
        </w:tc>
      </w:tr>
      <w:tr w:rsidR="00ED57F3" w:rsidRPr="00F8181D" w14:paraId="0BE240D2" w14:textId="77777777" w:rsidTr="005864B6">
        <w:trPr>
          <w:gridAfter w:val="1"/>
          <w:wAfter w:w="141" w:type="dxa"/>
          <w:trHeight w:val="567"/>
        </w:trPr>
        <w:tc>
          <w:tcPr>
            <w:tcW w:w="1706" w:type="dxa"/>
            <w:tcBorders>
              <w:right w:val="nil"/>
            </w:tcBorders>
            <w:vAlign w:val="center"/>
          </w:tcPr>
          <w:p w14:paraId="1A371EB9" w14:textId="1BF1687B" w:rsidR="00960432" w:rsidRPr="00F8181D" w:rsidRDefault="2BF32583" w:rsidP="00C3717E">
            <w:pPr>
              <w:pStyle w:val="TableParagraph"/>
              <w:spacing w:before="18"/>
              <w:ind w:left="140"/>
              <w:rPr>
                <w:b/>
                <w:spacing w:val="-2"/>
                <w:sz w:val="20"/>
                <w:szCs w:val="20"/>
                <w:lang w:val="uk-UA"/>
              </w:rPr>
            </w:pPr>
            <w:r w:rsidRPr="00F8181D">
              <w:rPr>
                <w:b/>
                <w:bCs/>
                <w:sz w:val="20"/>
                <w:szCs w:val="20"/>
                <w:lang w:val="uk-UA"/>
              </w:rPr>
              <w:t>Сифіліс</w:t>
            </w:r>
          </w:p>
        </w:tc>
        <w:tc>
          <w:tcPr>
            <w:tcW w:w="2280" w:type="dxa"/>
            <w:tcBorders>
              <w:left w:val="nil"/>
              <w:right w:val="single" w:sz="4" w:space="0" w:color="auto"/>
            </w:tcBorders>
            <w:vAlign w:val="center"/>
          </w:tcPr>
          <w:p w14:paraId="4FA2529B" w14:textId="795304A7"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2147F561" w14:textId="77777777" w:rsidR="00960432" w:rsidRPr="00F8181D" w:rsidRDefault="00960432" w:rsidP="0079269D">
            <w:pPr>
              <w:pStyle w:val="TableParagraph"/>
              <w:spacing w:before="78"/>
              <w:ind w:left="145" w:hanging="115"/>
              <w:rPr>
                <w:b/>
                <w:spacing w:val="-2"/>
                <w:sz w:val="20"/>
                <w:szCs w:val="20"/>
                <w:lang w:val="uk-UA"/>
              </w:rPr>
            </w:pPr>
          </w:p>
        </w:tc>
        <w:tc>
          <w:tcPr>
            <w:tcW w:w="4395" w:type="dxa"/>
            <w:vMerge/>
            <w:vAlign w:val="center"/>
          </w:tcPr>
          <w:p w14:paraId="609D4162" w14:textId="77777777" w:rsidR="00960432" w:rsidRPr="00F8181D" w:rsidRDefault="00960432" w:rsidP="0079269D">
            <w:pPr>
              <w:pStyle w:val="TableParagraph"/>
              <w:numPr>
                <w:ilvl w:val="0"/>
                <w:numId w:val="2"/>
              </w:numPr>
              <w:tabs>
                <w:tab w:val="left" w:pos="253"/>
              </w:tabs>
              <w:spacing w:before="81"/>
              <w:ind w:hanging="115"/>
              <w:rPr>
                <w:spacing w:val="-5"/>
                <w:sz w:val="20"/>
                <w:szCs w:val="20"/>
                <w:lang w:val="uk-UA"/>
              </w:rPr>
            </w:pPr>
          </w:p>
        </w:tc>
      </w:tr>
      <w:tr w:rsidR="00ED57F3" w:rsidRPr="00F8181D" w14:paraId="53D0FEFB" w14:textId="77777777" w:rsidTr="005864B6">
        <w:trPr>
          <w:gridAfter w:val="1"/>
          <w:wAfter w:w="141" w:type="dxa"/>
          <w:trHeight w:val="607"/>
        </w:trPr>
        <w:tc>
          <w:tcPr>
            <w:tcW w:w="1706" w:type="dxa"/>
            <w:tcBorders>
              <w:right w:val="nil"/>
            </w:tcBorders>
            <w:vAlign w:val="center"/>
          </w:tcPr>
          <w:p w14:paraId="01DD6134" w14:textId="3923CE48" w:rsidR="00960432" w:rsidRPr="00F8181D" w:rsidRDefault="00960432" w:rsidP="00C3717E">
            <w:pPr>
              <w:pStyle w:val="TableParagraph"/>
              <w:spacing w:before="18"/>
              <w:ind w:left="140"/>
              <w:rPr>
                <w:b/>
                <w:i/>
                <w:spacing w:val="-2"/>
                <w:sz w:val="20"/>
                <w:szCs w:val="20"/>
                <w:lang w:val="uk-UA"/>
              </w:rPr>
            </w:pPr>
            <w:r w:rsidRPr="00F8181D">
              <w:rPr>
                <w:b/>
                <w:bCs/>
                <w:i/>
                <w:sz w:val="20"/>
                <w:szCs w:val="20"/>
                <w:lang w:val="uk-UA"/>
              </w:rPr>
              <w:t>Trichomonas vaginalis</w:t>
            </w:r>
          </w:p>
        </w:tc>
        <w:tc>
          <w:tcPr>
            <w:tcW w:w="2280" w:type="dxa"/>
            <w:tcBorders>
              <w:left w:val="nil"/>
              <w:right w:val="single" w:sz="4" w:space="0" w:color="auto"/>
            </w:tcBorders>
            <w:vAlign w:val="center"/>
          </w:tcPr>
          <w:p w14:paraId="24E6C21D" w14:textId="5005706D" w:rsidR="00960432" w:rsidRPr="00F8181D" w:rsidRDefault="00960432"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vMerge/>
            <w:vAlign w:val="center"/>
          </w:tcPr>
          <w:p w14:paraId="43B18B2F" w14:textId="77777777" w:rsidR="00960432" w:rsidRPr="00F8181D" w:rsidRDefault="00960432" w:rsidP="0079269D">
            <w:pPr>
              <w:pStyle w:val="TableParagraph"/>
              <w:spacing w:before="78"/>
              <w:ind w:left="145" w:hanging="115"/>
              <w:rPr>
                <w:b/>
                <w:spacing w:val="-2"/>
                <w:sz w:val="20"/>
                <w:szCs w:val="20"/>
                <w:lang w:val="uk-UA"/>
              </w:rPr>
            </w:pPr>
          </w:p>
        </w:tc>
        <w:tc>
          <w:tcPr>
            <w:tcW w:w="4395" w:type="dxa"/>
            <w:vMerge/>
            <w:vAlign w:val="center"/>
          </w:tcPr>
          <w:p w14:paraId="0D3560D8" w14:textId="77777777" w:rsidR="00960432" w:rsidRPr="00F8181D" w:rsidRDefault="00960432" w:rsidP="0079269D">
            <w:pPr>
              <w:pStyle w:val="TableParagraph"/>
              <w:numPr>
                <w:ilvl w:val="0"/>
                <w:numId w:val="2"/>
              </w:numPr>
              <w:tabs>
                <w:tab w:val="left" w:pos="253"/>
              </w:tabs>
              <w:spacing w:before="81"/>
              <w:ind w:hanging="115"/>
              <w:rPr>
                <w:spacing w:val="-5"/>
                <w:sz w:val="20"/>
                <w:szCs w:val="20"/>
                <w:lang w:val="uk-UA"/>
              </w:rPr>
            </w:pPr>
          </w:p>
        </w:tc>
      </w:tr>
      <w:tr w:rsidR="00DB5D07" w:rsidRPr="00F8181D" w14:paraId="72160CF0" w14:textId="77777777" w:rsidTr="005864B6">
        <w:trPr>
          <w:gridAfter w:val="1"/>
          <w:wAfter w:w="141" w:type="dxa"/>
          <w:trHeight w:val="328"/>
        </w:trPr>
        <w:tc>
          <w:tcPr>
            <w:tcW w:w="1706" w:type="dxa"/>
            <w:tcBorders>
              <w:right w:val="nil"/>
            </w:tcBorders>
            <w:vAlign w:val="center"/>
          </w:tcPr>
          <w:p w14:paraId="5759E46B" w14:textId="328EDB35" w:rsidR="006F56FF" w:rsidRPr="00F8181D" w:rsidRDefault="00684081" w:rsidP="00C3717E">
            <w:pPr>
              <w:pStyle w:val="TableParagraph"/>
              <w:spacing w:before="18"/>
              <w:ind w:left="140"/>
              <w:rPr>
                <w:b/>
                <w:sz w:val="20"/>
                <w:szCs w:val="20"/>
                <w:lang w:val="uk-UA"/>
              </w:rPr>
            </w:pPr>
            <w:r w:rsidRPr="00F8181D">
              <w:rPr>
                <w:b/>
                <w:bCs/>
                <w:sz w:val="20"/>
                <w:szCs w:val="20"/>
                <w:lang w:val="uk-UA"/>
              </w:rPr>
              <w:t>Генітальні бородавки</w:t>
            </w:r>
          </w:p>
        </w:tc>
        <w:tc>
          <w:tcPr>
            <w:tcW w:w="2280" w:type="dxa"/>
            <w:tcBorders>
              <w:top w:val="single" w:sz="4" w:space="0" w:color="auto"/>
              <w:left w:val="nil"/>
              <w:bottom w:val="single" w:sz="4" w:space="0" w:color="auto"/>
              <w:right w:val="single" w:sz="4" w:space="0" w:color="auto"/>
            </w:tcBorders>
            <w:vAlign w:val="center"/>
          </w:tcPr>
          <w:p w14:paraId="6D9E6F85" w14:textId="27E3BAF8" w:rsidR="006F56FF" w:rsidRPr="00F8181D" w:rsidRDefault="00684081" w:rsidP="00873B18">
            <w:pPr>
              <w:pStyle w:val="TableParagraph"/>
              <w:tabs>
                <w:tab w:val="left" w:pos="173"/>
                <w:tab w:val="left" w:pos="846"/>
                <w:tab w:val="left" w:pos="1516"/>
              </w:tabs>
              <w:spacing w:before="21" w:line="253" w:lineRule="exact"/>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109" w:type="dxa"/>
            <w:tcBorders>
              <w:top w:val="single" w:sz="4" w:space="0" w:color="auto"/>
              <w:left w:val="single" w:sz="4" w:space="0" w:color="auto"/>
              <w:right w:val="nil"/>
            </w:tcBorders>
            <w:vAlign w:val="center"/>
          </w:tcPr>
          <w:p w14:paraId="7229239F" w14:textId="5A32D8A7" w:rsidR="006F56FF" w:rsidRPr="00F8181D" w:rsidRDefault="006F56FF" w:rsidP="00DB5D07">
            <w:pPr>
              <w:pStyle w:val="TableParagraph"/>
              <w:tabs>
                <w:tab w:val="left" w:pos="192"/>
                <w:tab w:val="left" w:pos="672"/>
              </w:tabs>
              <w:ind w:left="192" w:hanging="20"/>
              <w:rPr>
                <w:b/>
                <w:sz w:val="20"/>
                <w:szCs w:val="20"/>
                <w:lang w:val="uk-UA"/>
              </w:rPr>
            </w:pPr>
            <w:r w:rsidRPr="00F8181D">
              <w:rPr>
                <w:b/>
                <w:bCs/>
                <w:sz w:val="20"/>
                <w:szCs w:val="20"/>
                <w:lang w:val="uk-UA"/>
              </w:rPr>
              <w:t>Імуносупресія</w:t>
            </w:r>
          </w:p>
        </w:tc>
        <w:tc>
          <w:tcPr>
            <w:tcW w:w="4395" w:type="dxa"/>
            <w:tcBorders>
              <w:top w:val="single" w:sz="4" w:space="0" w:color="auto"/>
              <w:left w:val="nil"/>
              <w:right w:val="single" w:sz="2" w:space="0" w:color="000000" w:themeColor="text1"/>
            </w:tcBorders>
            <w:vAlign w:val="center"/>
          </w:tcPr>
          <w:p w14:paraId="4AB07077" w14:textId="6DB176DD" w:rsidR="00BE5AE1" w:rsidRPr="00F8181D" w:rsidRDefault="00AF7E11" w:rsidP="22BAF21F">
            <w:pPr>
              <w:pStyle w:val="TableParagraph"/>
              <w:spacing w:before="81"/>
              <w:ind w:left="275" w:firstLine="142"/>
              <w:rPr>
                <w:sz w:val="20"/>
                <w:szCs w:val="20"/>
                <w:lang w:val="uk-UA"/>
              </w:rPr>
            </w:pPr>
            <w:r w:rsidRPr="00F8181D">
              <w:rPr>
                <w:rFonts w:ascii="Segoe UI Symbol" w:hAnsi="Segoe UI Symbol"/>
                <w:sz w:val="20"/>
                <w:szCs w:val="20"/>
                <w:lang w:val="uk-UA"/>
              </w:rPr>
              <w:t>☐</w:t>
            </w:r>
            <w:r w:rsidRPr="00F8181D">
              <w:rPr>
                <w:sz w:val="20"/>
                <w:szCs w:val="20"/>
                <w:lang w:val="uk-UA"/>
              </w:rPr>
              <w:t xml:space="preserve">Так, спричинена захворюванням </w:t>
            </w:r>
          </w:p>
          <w:p w14:paraId="0E940BF0" w14:textId="6DB176DD" w:rsidR="00BE5AE1" w:rsidRPr="00F8181D" w:rsidRDefault="00AF7E11" w:rsidP="00DB5D07">
            <w:pPr>
              <w:pStyle w:val="TableParagraph"/>
              <w:spacing w:before="81"/>
              <w:ind w:left="275" w:firstLine="142"/>
              <w:rPr>
                <w:sz w:val="20"/>
                <w:szCs w:val="20"/>
                <w:lang w:val="uk-UA"/>
              </w:rPr>
            </w:pPr>
            <w:r w:rsidRPr="00F8181D">
              <w:rPr>
                <w:rFonts w:ascii="Segoe UI Symbol" w:hAnsi="Segoe UI Symbol"/>
                <w:sz w:val="20"/>
                <w:szCs w:val="20"/>
                <w:lang w:val="uk-UA"/>
              </w:rPr>
              <w:t>☐</w:t>
            </w:r>
            <w:r w:rsidRPr="00F8181D">
              <w:rPr>
                <w:sz w:val="20"/>
                <w:szCs w:val="20"/>
                <w:lang w:val="uk-UA"/>
              </w:rPr>
              <w:t>Так, спричинена ліками</w:t>
            </w:r>
          </w:p>
          <w:p w14:paraId="5F39B2C2" w14:textId="049918AA" w:rsidR="006F56FF" w:rsidRPr="00F8181D" w:rsidRDefault="00AF7E11" w:rsidP="0CF62B24">
            <w:pPr>
              <w:pStyle w:val="TableParagraph"/>
              <w:spacing w:before="81"/>
              <w:ind w:left="559" w:hanging="142"/>
              <w:rPr>
                <w:sz w:val="20"/>
                <w:szCs w:val="20"/>
                <w:lang w:val="uk-UA"/>
              </w:rPr>
            </w:pPr>
            <w:r w:rsidRPr="00F8181D">
              <w:rPr>
                <w:rFonts w:ascii="Segoe UI Symbol" w:hAnsi="Segoe UI Symbol"/>
                <w:sz w:val="20"/>
                <w:szCs w:val="20"/>
                <w:lang w:val="uk-UA"/>
              </w:rPr>
              <w:t>☐</w:t>
            </w:r>
            <w:r w:rsidR="00D45728" w:rsidRPr="00F8181D">
              <w:rPr>
                <w:sz w:val="20"/>
                <w:szCs w:val="20"/>
                <w:lang w:val="uk-UA"/>
              </w:rPr>
              <w:t>Так, причина невідома</w:t>
            </w:r>
          </w:p>
          <w:p w14:paraId="64DC4A2A" w14:textId="5889B7C1" w:rsidR="006F56FF" w:rsidRPr="00F8181D" w:rsidRDefault="006F56FF" w:rsidP="00DB5D07">
            <w:pPr>
              <w:pStyle w:val="TableParagraph"/>
              <w:spacing w:before="81"/>
              <w:ind w:left="559" w:hanging="142"/>
              <w:rPr>
                <w:sz w:val="20"/>
                <w:szCs w:val="20"/>
                <w:lang w:val="uk-UA"/>
              </w:rPr>
            </w:pP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r>
      <w:tr w:rsidR="00DB5D07" w:rsidRPr="00F8181D" w14:paraId="537497B8" w14:textId="77777777" w:rsidTr="005864B6">
        <w:trPr>
          <w:gridAfter w:val="1"/>
          <w:wAfter w:w="141" w:type="dxa"/>
          <w:trHeight w:val="703"/>
        </w:trPr>
        <w:tc>
          <w:tcPr>
            <w:tcW w:w="1706" w:type="dxa"/>
            <w:tcBorders>
              <w:right w:val="nil"/>
            </w:tcBorders>
            <w:vAlign w:val="center"/>
          </w:tcPr>
          <w:p w14:paraId="37C67368" w14:textId="0005ADAB" w:rsidR="003F0885" w:rsidRPr="00F8181D" w:rsidRDefault="003F0885" w:rsidP="00C3717E">
            <w:pPr>
              <w:pStyle w:val="TableParagraph"/>
              <w:tabs>
                <w:tab w:val="left" w:pos="173"/>
                <w:tab w:val="left" w:pos="861"/>
                <w:tab w:val="left" w:pos="1516"/>
              </w:tabs>
              <w:spacing w:before="21"/>
              <w:ind w:left="140" w:right="113"/>
              <w:rPr>
                <w:b/>
                <w:sz w:val="20"/>
                <w:szCs w:val="20"/>
                <w:lang w:val="uk-UA"/>
              </w:rPr>
            </w:pPr>
            <w:r w:rsidRPr="00F8181D">
              <w:rPr>
                <w:b/>
                <w:bCs/>
                <w:sz w:val="20"/>
                <w:szCs w:val="20"/>
                <w:lang w:val="uk-UA"/>
              </w:rPr>
              <w:t>Інші ІПСШ</w:t>
            </w:r>
          </w:p>
        </w:tc>
        <w:tc>
          <w:tcPr>
            <w:tcW w:w="2280" w:type="dxa"/>
            <w:tcBorders>
              <w:top w:val="single" w:sz="4" w:space="0" w:color="auto"/>
              <w:left w:val="nil"/>
              <w:bottom w:val="single" w:sz="4" w:space="0" w:color="auto"/>
              <w:right w:val="single" w:sz="4" w:space="0" w:color="auto"/>
            </w:tcBorders>
            <w:vAlign w:val="center"/>
          </w:tcPr>
          <w:p w14:paraId="2B365F3D" w14:textId="275FA613" w:rsidR="003F0885" w:rsidRPr="00F8181D" w:rsidRDefault="003F0885" w:rsidP="00873B18">
            <w:pPr>
              <w:pStyle w:val="TableParagraph"/>
              <w:tabs>
                <w:tab w:val="left" w:pos="173"/>
                <w:tab w:val="left" w:pos="846"/>
                <w:tab w:val="left" w:pos="1516"/>
              </w:tabs>
              <w:spacing w:before="21"/>
              <w:ind w:right="107" w:firstLine="146"/>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6504" w:type="dxa"/>
            <w:gridSpan w:val="2"/>
            <w:vMerge w:val="restart"/>
            <w:tcBorders>
              <w:left w:val="single" w:sz="4" w:space="0" w:color="auto"/>
            </w:tcBorders>
            <w:vAlign w:val="center"/>
          </w:tcPr>
          <w:p w14:paraId="615638E0" w14:textId="6922B573" w:rsidR="003F0885" w:rsidRPr="00F8181D" w:rsidRDefault="003F0885" w:rsidP="168DFDA2">
            <w:pPr>
              <w:pStyle w:val="TableParagraph"/>
              <w:tabs>
                <w:tab w:val="left" w:pos="193"/>
                <w:tab w:val="left" w:pos="672"/>
              </w:tabs>
              <w:spacing w:before="240"/>
              <w:ind w:left="172" w:hanging="20"/>
              <w:rPr>
                <w:b/>
                <w:sz w:val="20"/>
                <w:szCs w:val="20"/>
                <w:lang w:val="uk-UA"/>
              </w:rPr>
            </w:pPr>
            <w:r w:rsidRPr="00F8181D">
              <w:rPr>
                <w:b/>
                <w:bCs/>
                <w:sz w:val="20"/>
                <w:szCs w:val="20"/>
                <w:lang w:val="uk-UA"/>
              </w:rPr>
              <w:t>За наявності імуносупресії зазначити причину</w:t>
            </w:r>
          </w:p>
          <w:p w14:paraId="0B2211C3" w14:textId="77777777" w:rsidR="003F0885" w:rsidRPr="00F8181D" w:rsidRDefault="003F0885" w:rsidP="0079269D">
            <w:pPr>
              <w:pStyle w:val="TableParagraph"/>
              <w:tabs>
                <w:tab w:val="left" w:pos="193"/>
                <w:tab w:val="left" w:pos="672"/>
              </w:tabs>
              <w:ind w:hanging="115"/>
              <w:rPr>
                <w:b/>
                <w:sz w:val="20"/>
                <w:szCs w:val="20"/>
                <w:lang w:val="uk-UA"/>
              </w:rPr>
            </w:pPr>
          </w:p>
          <w:p w14:paraId="6AFBA84E" w14:textId="0ABD84CC" w:rsidR="003F0885" w:rsidRPr="00F8181D" w:rsidRDefault="00DE1BD0" w:rsidP="0079269D">
            <w:pPr>
              <w:pStyle w:val="TableParagraph"/>
              <w:tabs>
                <w:tab w:val="left" w:pos="193"/>
                <w:tab w:val="left" w:pos="672"/>
              </w:tabs>
              <w:ind w:left="192" w:hanging="115"/>
              <w:rPr>
                <w:b/>
                <w:spacing w:val="-5"/>
                <w:sz w:val="20"/>
                <w:szCs w:val="20"/>
                <w:lang w:val="uk-UA"/>
              </w:rPr>
            </w:pPr>
            <w:r w:rsidRPr="00F8181D">
              <w:rPr>
                <w:sz w:val="20"/>
                <w:szCs w:val="20"/>
                <w:lang w:val="uk-UA"/>
              </w:rPr>
              <w:tab/>
              <w:t>__________________________________________________</w:t>
            </w:r>
          </w:p>
        </w:tc>
      </w:tr>
      <w:tr w:rsidR="00DB5D07" w:rsidRPr="00F8181D" w14:paraId="038DA194" w14:textId="77777777" w:rsidTr="005864B6">
        <w:trPr>
          <w:gridAfter w:val="1"/>
          <w:wAfter w:w="141" w:type="dxa"/>
          <w:trHeight w:val="203"/>
        </w:trPr>
        <w:tc>
          <w:tcPr>
            <w:tcW w:w="1706" w:type="dxa"/>
            <w:tcBorders>
              <w:bottom w:val="single" w:sz="4" w:space="0" w:color="auto"/>
              <w:right w:val="nil"/>
            </w:tcBorders>
            <w:vAlign w:val="center"/>
          </w:tcPr>
          <w:p w14:paraId="23EC68EC" w14:textId="320A1AF1" w:rsidR="003F0885" w:rsidRPr="00F8181D" w:rsidRDefault="003F0885" w:rsidP="006B7F04">
            <w:pPr>
              <w:pStyle w:val="TableParagraph"/>
              <w:tabs>
                <w:tab w:val="left" w:pos="861"/>
                <w:tab w:val="left" w:pos="1516"/>
              </w:tabs>
              <w:spacing w:before="21"/>
              <w:ind w:left="140" w:right="113"/>
              <w:rPr>
                <w:b/>
                <w:w w:val="95"/>
                <w:sz w:val="20"/>
                <w:szCs w:val="20"/>
                <w:lang w:val="uk-UA"/>
              </w:rPr>
            </w:pPr>
            <w:r w:rsidRPr="00F8181D">
              <w:rPr>
                <w:b/>
                <w:bCs/>
                <w:sz w:val="20"/>
                <w:szCs w:val="20"/>
                <w:lang w:val="uk-UA"/>
              </w:rPr>
              <w:t>За наявності інших ІПСШ зазначити, які саме:</w:t>
            </w:r>
          </w:p>
        </w:tc>
        <w:tc>
          <w:tcPr>
            <w:tcW w:w="2280" w:type="dxa"/>
            <w:tcBorders>
              <w:top w:val="single" w:sz="4" w:space="0" w:color="auto"/>
              <w:left w:val="nil"/>
              <w:bottom w:val="single" w:sz="4" w:space="0" w:color="auto"/>
              <w:right w:val="single" w:sz="4" w:space="0" w:color="auto"/>
            </w:tcBorders>
            <w:vAlign w:val="center"/>
          </w:tcPr>
          <w:p w14:paraId="677F11BB" w14:textId="36160B04" w:rsidR="251AD40B" w:rsidRPr="00F8181D" w:rsidRDefault="251AD40B" w:rsidP="00873B18">
            <w:pPr>
              <w:pStyle w:val="TableParagraph"/>
              <w:tabs>
                <w:tab w:val="left" w:pos="173"/>
                <w:tab w:val="left" w:pos="846"/>
                <w:tab w:val="left" w:pos="1516"/>
              </w:tabs>
              <w:spacing w:before="21"/>
              <w:ind w:right="107" w:firstLine="146"/>
              <w:rPr>
                <w:sz w:val="20"/>
                <w:szCs w:val="20"/>
                <w:lang w:val="uk-UA"/>
              </w:rPr>
            </w:pPr>
          </w:p>
          <w:p w14:paraId="693D50B1" w14:textId="687A483A" w:rsidR="00960A65" w:rsidRPr="00F8181D" w:rsidRDefault="581ECF60" w:rsidP="482BD5F9">
            <w:pPr>
              <w:pStyle w:val="TableParagraph"/>
              <w:tabs>
                <w:tab w:val="left" w:pos="173"/>
                <w:tab w:val="left" w:pos="846"/>
                <w:tab w:val="left" w:pos="1516"/>
              </w:tabs>
              <w:spacing w:before="21"/>
              <w:ind w:right="107"/>
              <w:rPr>
                <w:spacing w:val="-5"/>
                <w:sz w:val="20"/>
                <w:szCs w:val="20"/>
                <w:lang w:val="uk-UA"/>
              </w:rPr>
            </w:pPr>
            <w:r w:rsidRPr="00F8181D">
              <w:rPr>
                <w:sz w:val="20"/>
                <w:szCs w:val="20"/>
                <w:lang w:val="uk-UA"/>
              </w:rPr>
              <w:t>__________________</w:t>
            </w:r>
          </w:p>
          <w:p w14:paraId="4597DA18" w14:textId="321BA2B2" w:rsidR="008D7FB8" w:rsidRPr="00F8181D" w:rsidRDefault="008D7FB8" w:rsidP="00873B18">
            <w:pPr>
              <w:pStyle w:val="TableParagraph"/>
              <w:tabs>
                <w:tab w:val="left" w:pos="173"/>
                <w:tab w:val="left" w:pos="846"/>
                <w:tab w:val="left" w:pos="1516"/>
              </w:tabs>
              <w:spacing w:before="21"/>
              <w:ind w:right="107" w:firstLine="146"/>
              <w:rPr>
                <w:spacing w:val="-5"/>
                <w:sz w:val="20"/>
                <w:szCs w:val="20"/>
                <w:lang w:val="uk-UA"/>
              </w:rPr>
            </w:pPr>
          </w:p>
        </w:tc>
        <w:tc>
          <w:tcPr>
            <w:tcW w:w="6504" w:type="dxa"/>
            <w:gridSpan w:val="2"/>
            <w:vMerge/>
            <w:vAlign w:val="center"/>
          </w:tcPr>
          <w:p w14:paraId="13E2EC3D" w14:textId="0F4DFFB3" w:rsidR="003F0885" w:rsidRPr="00F8181D" w:rsidRDefault="003F0885" w:rsidP="002019C6">
            <w:pPr>
              <w:pStyle w:val="TableParagraph"/>
              <w:tabs>
                <w:tab w:val="left" w:pos="193"/>
                <w:tab w:val="left" w:pos="672"/>
              </w:tabs>
              <w:ind w:left="192"/>
              <w:rPr>
                <w:spacing w:val="-5"/>
                <w:sz w:val="20"/>
                <w:szCs w:val="20"/>
                <w:lang w:val="uk-UA"/>
              </w:rPr>
            </w:pPr>
          </w:p>
        </w:tc>
      </w:tr>
      <w:tr w:rsidR="00DB5D07" w:rsidRPr="00F8181D" w14:paraId="771E1361" w14:textId="77777777" w:rsidTr="005864B6">
        <w:trPr>
          <w:gridAfter w:val="1"/>
          <w:wAfter w:w="141" w:type="dxa"/>
          <w:trHeight w:val="547"/>
        </w:trPr>
        <w:tc>
          <w:tcPr>
            <w:tcW w:w="3986" w:type="dxa"/>
            <w:gridSpan w:val="2"/>
            <w:tcBorders>
              <w:top w:val="single" w:sz="4" w:space="0" w:color="auto"/>
              <w:left w:val="single" w:sz="4" w:space="0" w:color="auto"/>
              <w:bottom w:val="single" w:sz="4" w:space="0" w:color="auto"/>
              <w:right w:val="nil"/>
            </w:tcBorders>
            <w:vAlign w:val="center"/>
          </w:tcPr>
          <w:p w14:paraId="2CA1EBF3" w14:textId="137F88A4" w:rsidR="00CA41B6" w:rsidRPr="00F8181D" w:rsidRDefault="00CA41B6" w:rsidP="00B612A3">
            <w:pPr>
              <w:pStyle w:val="TableParagraph"/>
              <w:tabs>
                <w:tab w:val="left" w:pos="253"/>
              </w:tabs>
              <w:spacing w:before="81"/>
              <w:ind w:left="139"/>
              <w:rPr>
                <w:b/>
                <w:spacing w:val="-5"/>
                <w:sz w:val="20"/>
                <w:szCs w:val="20"/>
                <w:lang w:val="uk-UA"/>
              </w:rPr>
            </w:pPr>
            <w:r w:rsidRPr="00F8181D">
              <w:rPr>
                <w:rStyle w:val="normaltextrun"/>
                <w:b/>
                <w:bCs/>
                <w:color w:val="000000"/>
                <w:sz w:val="20"/>
                <w:szCs w:val="20"/>
                <w:shd w:val="clear" w:color="auto" w:fill="FFFFFF"/>
                <w:lang w:val="uk-UA"/>
              </w:rPr>
              <w:t>Який противірусний препарат для лікування віспи мавп отримує пацієнт?</w:t>
            </w:r>
            <w:r w:rsidRPr="00F8181D">
              <w:rPr>
                <w:rStyle w:val="eop"/>
                <w:b/>
                <w:bCs/>
                <w:color w:val="000000"/>
                <w:sz w:val="20"/>
                <w:szCs w:val="20"/>
                <w:shd w:val="clear" w:color="auto" w:fill="FFFFFF"/>
                <w:lang w:val="uk-UA"/>
              </w:rPr>
              <w:t> </w:t>
            </w:r>
          </w:p>
        </w:tc>
        <w:tc>
          <w:tcPr>
            <w:tcW w:w="6504" w:type="dxa"/>
            <w:gridSpan w:val="2"/>
            <w:tcBorders>
              <w:top w:val="single" w:sz="4" w:space="0" w:color="auto"/>
              <w:left w:val="nil"/>
              <w:bottom w:val="single" w:sz="4" w:space="0" w:color="auto"/>
              <w:right w:val="single" w:sz="4" w:space="0" w:color="auto"/>
            </w:tcBorders>
            <w:vAlign w:val="center"/>
          </w:tcPr>
          <w:p w14:paraId="2BA682BB" w14:textId="4E73C47E" w:rsidR="00CA41B6" w:rsidRPr="00F8181D" w:rsidRDefault="00CA41B6" w:rsidP="00351298">
            <w:pPr>
              <w:widowControl/>
              <w:autoSpaceDE/>
              <w:autoSpaceDN/>
              <w:ind w:left="314"/>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242424"/>
                <w:sz w:val="20"/>
                <w:szCs w:val="20"/>
                <w:lang w:val="uk-UA"/>
              </w:rPr>
              <w:t>Тековірімат </w:t>
            </w:r>
          </w:p>
          <w:p w14:paraId="2DF201B9" w14:textId="4A45F130" w:rsidR="00CA41B6" w:rsidRPr="00F8181D" w:rsidRDefault="00CA41B6" w:rsidP="00351298">
            <w:pPr>
              <w:widowControl/>
              <w:autoSpaceDE/>
              <w:autoSpaceDN/>
              <w:ind w:left="314"/>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242424"/>
                <w:sz w:val="20"/>
                <w:szCs w:val="20"/>
                <w:lang w:val="uk-UA"/>
              </w:rPr>
              <w:t>Бринцидофовір </w:t>
            </w:r>
          </w:p>
          <w:p w14:paraId="3838DC1E" w14:textId="559E61CF" w:rsidR="00CA41B6" w:rsidRPr="00F8181D" w:rsidRDefault="00CA41B6" w:rsidP="00351298">
            <w:pPr>
              <w:widowControl/>
              <w:autoSpaceDE/>
              <w:autoSpaceDN/>
              <w:ind w:left="314"/>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242424"/>
                <w:sz w:val="20"/>
                <w:szCs w:val="20"/>
                <w:lang w:val="uk-UA"/>
              </w:rPr>
              <w:t>Цидофовір </w:t>
            </w:r>
          </w:p>
          <w:p w14:paraId="7DC2A03D" w14:textId="006A776A" w:rsidR="4781A37D" w:rsidRPr="00F8181D" w:rsidRDefault="4781A37D" w:rsidP="1460156F">
            <w:pPr>
              <w:widowControl/>
              <w:ind w:left="314"/>
              <w:rPr>
                <w:rFonts w:eastAsia="Times New Roman"/>
                <w:color w:val="242424"/>
                <w:sz w:val="20"/>
                <w:szCs w:val="20"/>
                <w:lang w:val="uk-UA"/>
              </w:rPr>
            </w:pPr>
            <w:r w:rsidRPr="00F8181D">
              <w:rPr>
                <w:rFonts w:ascii="Segoe UI Symbol" w:hAnsi="Segoe UI Symbol"/>
                <w:sz w:val="20"/>
                <w:szCs w:val="20"/>
                <w:lang w:val="uk-UA"/>
              </w:rPr>
              <w:t>☐</w:t>
            </w:r>
            <w:r w:rsidRPr="00F8181D">
              <w:rPr>
                <w:sz w:val="20"/>
                <w:szCs w:val="20"/>
                <w:lang w:val="uk-UA"/>
              </w:rPr>
              <w:t xml:space="preserve">Інший (зазначити) </w:t>
            </w:r>
            <w:r w:rsidRPr="00F8181D">
              <w:rPr>
                <w:rFonts w:ascii="Segoe UI Symbol" w:hAnsi="Segoe UI Symbol"/>
                <w:sz w:val="20"/>
                <w:szCs w:val="20"/>
                <w:lang w:val="uk-UA"/>
              </w:rPr>
              <w:t>________________________________________________</w:t>
            </w:r>
          </w:p>
          <w:p w14:paraId="438BDB61" w14:textId="55F4B71E" w:rsidR="00CA41B6" w:rsidRPr="00F8181D" w:rsidRDefault="00CA41B6" w:rsidP="00351298">
            <w:pPr>
              <w:widowControl/>
              <w:autoSpaceDE/>
              <w:autoSpaceDN/>
              <w:ind w:left="314"/>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242424"/>
                <w:sz w:val="20"/>
                <w:szCs w:val="20"/>
                <w:lang w:val="uk-UA"/>
              </w:rPr>
              <w:t>Отримує противірусне лікування, але найменування препарату невідоме </w:t>
            </w:r>
          </w:p>
          <w:p w14:paraId="676BF5F9" w14:textId="0C672614" w:rsidR="00CA41B6" w:rsidRPr="00F8181D" w:rsidRDefault="00CA41B6" w:rsidP="00351298">
            <w:pPr>
              <w:widowControl/>
              <w:autoSpaceDE/>
              <w:autoSpaceDN/>
              <w:ind w:left="314"/>
              <w:textAlignment w:val="baseline"/>
              <w:rPr>
                <w:rFonts w:eastAsia="Times New Roman"/>
                <w:color w:val="242424"/>
                <w:sz w:val="20"/>
                <w:szCs w:val="20"/>
                <w:lang w:val="uk-UA"/>
              </w:rPr>
            </w:pPr>
            <w:r w:rsidRPr="00F8181D">
              <w:rPr>
                <w:rFonts w:ascii="Segoe UI Symbol" w:hAnsi="Segoe UI Symbol"/>
                <w:sz w:val="20"/>
                <w:szCs w:val="20"/>
                <w:lang w:val="uk-UA"/>
              </w:rPr>
              <w:t>☐</w:t>
            </w:r>
            <w:r w:rsidRPr="00F8181D">
              <w:rPr>
                <w:color w:val="242424"/>
                <w:sz w:val="20"/>
                <w:szCs w:val="20"/>
                <w:lang w:val="uk-UA"/>
              </w:rPr>
              <w:t>Не отримує противірусного лікування </w:t>
            </w:r>
          </w:p>
          <w:p w14:paraId="3719E2C9" w14:textId="6C2C835D" w:rsidR="00CA41B6" w:rsidRPr="00F8181D" w:rsidRDefault="00CA41B6" w:rsidP="00351298">
            <w:pPr>
              <w:widowControl/>
              <w:autoSpaceDE/>
              <w:autoSpaceDN/>
              <w:ind w:left="314"/>
              <w:textAlignment w:val="baseline"/>
              <w:rPr>
                <w:spacing w:val="-5"/>
                <w:sz w:val="20"/>
                <w:szCs w:val="20"/>
                <w:lang w:val="uk-UA"/>
              </w:rPr>
            </w:pPr>
            <w:r w:rsidRPr="00F8181D">
              <w:rPr>
                <w:rFonts w:ascii="Segoe UI Symbol" w:hAnsi="Segoe UI Symbol"/>
                <w:sz w:val="20"/>
                <w:szCs w:val="20"/>
                <w:lang w:val="uk-UA"/>
              </w:rPr>
              <w:t>☐</w:t>
            </w:r>
            <w:r w:rsidRPr="00F8181D">
              <w:rPr>
                <w:color w:val="242424"/>
                <w:sz w:val="20"/>
                <w:szCs w:val="20"/>
                <w:lang w:val="uk-UA"/>
              </w:rPr>
              <w:t>Невідомо </w:t>
            </w:r>
          </w:p>
        </w:tc>
      </w:tr>
      <w:tr w:rsidR="00DB5D07" w:rsidRPr="00F8181D" w14:paraId="6E362975" w14:textId="77777777" w:rsidTr="005864B6">
        <w:trPr>
          <w:gridAfter w:val="1"/>
          <w:wAfter w:w="141" w:type="dxa"/>
          <w:trHeight w:val="547"/>
        </w:trPr>
        <w:tc>
          <w:tcPr>
            <w:tcW w:w="1706" w:type="dxa"/>
            <w:tcBorders>
              <w:top w:val="single" w:sz="4" w:space="0" w:color="auto"/>
              <w:right w:val="nil"/>
            </w:tcBorders>
            <w:vAlign w:val="center"/>
          </w:tcPr>
          <w:p w14:paraId="52FB51AA" w14:textId="0721F3CD" w:rsidR="003F0885" w:rsidRPr="00F8181D" w:rsidRDefault="003F0885" w:rsidP="002019C6">
            <w:pPr>
              <w:pStyle w:val="TableParagraph"/>
              <w:spacing w:before="18"/>
              <w:ind w:left="146"/>
              <w:rPr>
                <w:b/>
                <w:sz w:val="20"/>
                <w:szCs w:val="20"/>
                <w:lang w:val="uk-UA"/>
              </w:rPr>
            </w:pPr>
            <w:r w:rsidRPr="00F8181D">
              <w:rPr>
                <w:b/>
                <w:bCs/>
                <w:sz w:val="20"/>
                <w:szCs w:val="20"/>
                <w:lang w:val="uk-UA"/>
              </w:rPr>
              <w:t>ВІЛ-статус</w:t>
            </w:r>
          </w:p>
        </w:tc>
        <w:tc>
          <w:tcPr>
            <w:tcW w:w="2280" w:type="dxa"/>
            <w:tcBorders>
              <w:top w:val="single" w:sz="4" w:space="0" w:color="auto"/>
              <w:left w:val="nil"/>
            </w:tcBorders>
            <w:vAlign w:val="center"/>
          </w:tcPr>
          <w:p w14:paraId="532136C0" w14:textId="04DC6C48" w:rsidR="003F0885" w:rsidRPr="00F8181D" w:rsidRDefault="00926B24" w:rsidP="72A139DE">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 xml:space="preserve">Позитивний  </w:t>
            </w:r>
          </w:p>
          <w:p w14:paraId="00773B33" w14:textId="04DC6C48" w:rsidR="003F0885" w:rsidRPr="00F8181D" w:rsidRDefault="003F0885" w:rsidP="2268637B">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 xml:space="preserve">Негативний  </w:t>
            </w:r>
          </w:p>
          <w:p w14:paraId="0E78D7FA" w14:textId="04DC6C48" w:rsidR="003F0885" w:rsidRPr="00F8181D" w:rsidRDefault="003F0885" w:rsidP="00926B24">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Невідомо</w:t>
            </w:r>
          </w:p>
        </w:tc>
        <w:tc>
          <w:tcPr>
            <w:tcW w:w="2109" w:type="dxa"/>
            <w:tcBorders>
              <w:top w:val="single" w:sz="4" w:space="0" w:color="auto"/>
              <w:right w:val="nil"/>
            </w:tcBorders>
            <w:vAlign w:val="center"/>
          </w:tcPr>
          <w:p w14:paraId="4D0256E7" w14:textId="2DD99522" w:rsidR="003F0885" w:rsidRPr="00F8181D" w:rsidRDefault="003F0885" w:rsidP="002019C6">
            <w:pPr>
              <w:pStyle w:val="TableParagraph"/>
              <w:spacing w:before="18"/>
              <w:ind w:left="145"/>
              <w:rPr>
                <w:b/>
                <w:sz w:val="20"/>
                <w:szCs w:val="20"/>
                <w:lang w:val="uk-UA"/>
              </w:rPr>
            </w:pPr>
            <w:r w:rsidRPr="00F8181D">
              <w:rPr>
                <w:b/>
                <w:bCs/>
                <w:sz w:val="20"/>
                <w:szCs w:val="20"/>
                <w:lang w:val="uk-UA"/>
              </w:rPr>
              <w:t>Оцінювання ВІЛ-статусу</w:t>
            </w:r>
          </w:p>
        </w:tc>
        <w:tc>
          <w:tcPr>
            <w:tcW w:w="4395" w:type="dxa"/>
            <w:tcBorders>
              <w:top w:val="single" w:sz="4" w:space="0" w:color="auto"/>
              <w:left w:val="nil"/>
            </w:tcBorders>
            <w:vAlign w:val="center"/>
          </w:tcPr>
          <w:p w14:paraId="7C0BAC13" w14:textId="4646A43E" w:rsidR="003F0885" w:rsidRPr="00F8181D" w:rsidRDefault="00AF7E11" w:rsidP="2268637B">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 xml:space="preserve">Самостійно повідомлений  </w:t>
            </w:r>
          </w:p>
          <w:p w14:paraId="2CD6F519" w14:textId="700CA39C" w:rsidR="003F0885" w:rsidRPr="00F8181D" w:rsidRDefault="00AF7E11" w:rsidP="2268637B">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 xml:space="preserve">Лабораторно підтверджений </w:t>
            </w:r>
          </w:p>
          <w:p w14:paraId="5C85EA3A" w14:textId="1BC39FD6" w:rsidR="003F0885" w:rsidRPr="00F8181D" w:rsidRDefault="00AF7E11" w:rsidP="2268637B">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 xml:space="preserve">Медична карта </w:t>
            </w:r>
          </w:p>
          <w:p w14:paraId="520D95BC" w14:textId="1BC39FD6" w:rsidR="003F0885" w:rsidRPr="00F8181D" w:rsidRDefault="00AF7E11" w:rsidP="00AF7E11">
            <w:pPr>
              <w:pStyle w:val="TableParagraph"/>
              <w:tabs>
                <w:tab w:val="left" w:pos="253"/>
              </w:tabs>
              <w:spacing w:before="81"/>
              <w:ind w:left="176"/>
              <w:rPr>
                <w:sz w:val="20"/>
                <w:szCs w:val="20"/>
                <w:lang w:val="uk-UA"/>
              </w:rPr>
            </w:pPr>
            <w:r w:rsidRPr="00F8181D">
              <w:rPr>
                <w:rFonts w:ascii="Segoe UI Symbol" w:hAnsi="Segoe UI Symbol"/>
                <w:sz w:val="20"/>
                <w:szCs w:val="20"/>
                <w:lang w:val="uk-UA"/>
              </w:rPr>
              <w:t>☐</w:t>
            </w:r>
            <w:r w:rsidRPr="00F8181D">
              <w:rPr>
                <w:sz w:val="20"/>
                <w:szCs w:val="20"/>
                <w:lang w:val="uk-UA"/>
              </w:rPr>
              <w:t>Невідомо</w:t>
            </w:r>
          </w:p>
        </w:tc>
      </w:tr>
    </w:tbl>
    <w:p w14:paraId="147ACDF1" w14:textId="77777777" w:rsidR="00334F7B" w:rsidRPr="00F8181D" w:rsidRDefault="00334F7B">
      <w:pPr>
        <w:rPr>
          <w:lang w:val="uk-UA"/>
        </w:rPr>
      </w:pPr>
      <w:r w:rsidRPr="00F8181D">
        <w:rPr>
          <w:lang w:val="uk-UA"/>
        </w:rPr>
        <w:br w:type="page"/>
      </w: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3986"/>
        <w:gridCol w:w="6504"/>
      </w:tblGrid>
      <w:tr w:rsidR="00DB5D07" w:rsidRPr="00F8181D" w14:paraId="264163E0" w14:textId="77777777" w:rsidTr="005864B6">
        <w:trPr>
          <w:trHeight w:val="326"/>
        </w:trPr>
        <w:tc>
          <w:tcPr>
            <w:tcW w:w="10490" w:type="dxa"/>
            <w:gridSpan w:val="2"/>
            <w:tcBorders>
              <w:bottom w:val="single" w:sz="4" w:space="0" w:color="auto"/>
            </w:tcBorders>
            <w:vAlign w:val="center"/>
          </w:tcPr>
          <w:p w14:paraId="64B443AC" w14:textId="463B5CC2" w:rsidR="001D2BB7" w:rsidRPr="00F8181D" w:rsidRDefault="66D4B463" w:rsidP="6F46383B">
            <w:pPr>
              <w:pStyle w:val="TableParagraph"/>
              <w:tabs>
                <w:tab w:val="left" w:pos="193"/>
                <w:tab w:val="left" w:pos="672"/>
              </w:tabs>
              <w:rPr>
                <w:b/>
                <w:bCs/>
                <w:sz w:val="20"/>
                <w:szCs w:val="20"/>
                <w:lang w:val="uk-UA"/>
              </w:rPr>
            </w:pPr>
            <w:r w:rsidRPr="00F8181D">
              <w:rPr>
                <w:b/>
                <w:bCs/>
                <w:sz w:val="20"/>
                <w:szCs w:val="20"/>
                <w:lang w:val="uk-UA"/>
              </w:rPr>
              <w:lastRenderedPageBreak/>
              <w:t xml:space="preserve">  Якщо пацієнт ВІЛ-позитивний: </w:t>
            </w:r>
          </w:p>
          <w:p w14:paraId="3827E568" w14:textId="4977658C" w:rsidR="001D2BB7" w:rsidRPr="00F8181D" w:rsidRDefault="4C876606" w:rsidP="6F46383B">
            <w:pPr>
              <w:pStyle w:val="TableParagraph"/>
              <w:tabs>
                <w:tab w:val="left" w:pos="193"/>
                <w:tab w:val="left" w:pos="672"/>
              </w:tabs>
              <w:ind w:left="2160"/>
              <w:rPr>
                <w:sz w:val="20"/>
                <w:szCs w:val="20"/>
                <w:lang w:val="uk-UA"/>
              </w:rPr>
            </w:pPr>
            <w:r w:rsidRPr="00F8181D">
              <w:rPr>
                <w:b/>
                <w:bCs/>
                <w:sz w:val="20"/>
                <w:szCs w:val="20"/>
                <w:lang w:val="uk-UA"/>
              </w:rPr>
              <w:t xml:space="preserve">Останній показник кількості клітин CD4    _______________                 </w:t>
            </w:r>
            <w:r w:rsidRPr="00F8181D">
              <w:rPr>
                <w:rFonts w:ascii="Segoe UI Symbol" w:hAnsi="Segoe UI Symbol"/>
                <w:sz w:val="20"/>
                <w:szCs w:val="20"/>
                <w:lang w:val="uk-UA"/>
              </w:rPr>
              <w:t>☐</w:t>
            </w:r>
            <w:r w:rsidRPr="00F8181D">
              <w:rPr>
                <w:sz w:val="20"/>
                <w:szCs w:val="20"/>
                <w:lang w:val="uk-UA"/>
              </w:rPr>
              <w:t>Невідомо</w:t>
            </w:r>
          </w:p>
          <w:p w14:paraId="0489A5BF" w14:textId="5F5BE18C" w:rsidR="001D2BB7" w:rsidRPr="00F8181D" w:rsidRDefault="251AD40B" w:rsidP="6F46383B">
            <w:pPr>
              <w:pStyle w:val="TableParagraph"/>
              <w:spacing w:before="81"/>
              <w:ind w:left="2160"/>
              <w:rPr>
                <w:sz w:val="20"/>
                <w:szCs w:val="20"/>
                <w:lang w:val="uk-UA"/>
              </w:rPr>
            </w:pPr>
            <w:r w:rsidRPr="00F8181D">
              <w:rPr>
                <w:b/>
                <w:bCs/>
                <w:sz w:val="20"/>
                <w:szCs w:val="20"/>
                <w:lang w:val="uk-UA"/>
              </w:rPr>
              <w:t>Лікування ВІЛ-інфекції:</w:t>
            </w:r>
            <w:r w:rsidRPr="00F8181D">
              <w:rPr>
                <w:sz w:val="20"/>
                <w:szCs w:val="20"/>
                <w:lang w:val="uk-UA"/>
              </w:rPr>
              <w:t xml:space="preserve">     </w:t>
            </w: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163C66D3" w14:textId="1FC43724" w:rsidR="001D2BB7" w:rsidRPr="00F8181D" w:rsidRDefault="001D2BB7" w:rsidP="002019C6">
            <w:pPr>
              <w:pStyle w:val="TableParagraph"/>
              <w:tabs>
                <w:tab w:val="left" w:pos="193"/>
                <w:tab w:val="left" w:pos="672"/>
              </w:tabs>
              <w:rPr>
                <w:sz w:val="20"/>
                <w:szCs w:val="20"/>
                <w:lang w:val="uk-UA"/>
              </w:rPr>
            </w:pPr>
          </w:p>
        </w:tc>
      </w:tr>
      <w:tr w:rsidR="00DB5D07" w:rsidRPr="00F8181D" w14:paraId="2C870545" w14:textId="77777777" w:rsidTr="005864B6">
        <w:trPr>
          <w:trHeight w:val="328"/>
        </w:trPr>
        <w:tc>
          <w:tcPr>
            <w:tcW w:w="3986" w:type="dxa"/>
            <w:tcBorders>
              <w:top w:val="single" w:sz="4" w:space="0" w:color="auto"/>
              <w:left w:val="single" w:sz="4" w:space="0" w:color="auto"/>
              <w:bottom w:val="single" w:sz="4" w:space="0" w:color="auto"/>
              <w:right w:val="nil"/>
            </w:tcBorders>
            <w:vAlign w:val="center"/>
          </w:tcPr>
          <w:p w14:paraId="089883E9" w14:textId="0F0DA2DE" w:rsidR="00F13A62" w:rsidRPr="00F8181D" w:rsidRDefault="00D369E8" w:rsidP="00B821EB">
            <w:pPr>
              <w:pStyle w:val="TableParagraph"/>
              <w:spacing w:before="18"/>
              <w:ind w:left="145"/>
              <w:rPr>
                <w:b/>
                <w:sz w:val="20"/>
                <w:szCs w:val="20"/>
                <w:lang w:val="uk-UA"/>
              </w:rPr>
            </w:pPr>
            <w:r w:rsidRPr="00F8181D">
              <w:rPr>
                <w:b/>
                <w:bCs/>
                <w:sz w:val="20"/>
                <w:szCs w:val="20"/>
                <w:lang w:val="uk-UA"/>
              </w:rPr>
              <w:t>Чи отримував пацієнт вакцину проти натуральної віспи або віспи мавп?</w:t>
            </w:r>
          </w:p>
          <w:p w14:paraId="46D963AE" w14:textId="329E9A82" w:rsidR="00B821EB" w:rsidRPr="00F8181D" w:rsidRDefault="00F13A62" w:rsidP="00B821EB">
            <w:pPr>
              <w:pStyle w:val="TableParagraph"/>
              <w:spacing w:before="18"/>
              <w:ind w:left="145"/>
              <w:rPr>
                <w:i/>
                <w:sz w:val="20"/>
                <w:szCs w:val="20"/>
                <w:lang w:val="uk-UA"/>
              </w:rPr>
            </w:pPr>
            <w:r w:rsidRPr="00F8181D">
              <w:rPr>
                <w:i/>
                <w:iCs/>
                <w:sz w:val="20"/>
                <w:szCs w:val="20"/>
                <w:lang w:val="uk-UA"/>
              </w:rPr>
              <w:t xml:space="preserve">(Оберіть усі застосовні варіанти відповідей) </w:t>
            </w:r>
          </w:p>
          <w:p w14:paraId="0A811252" w14:textId="5026CE84" w:rsidR="00B821EB" w:rsidRPr="00F8181D" w:rsidRDefault="00B821EB" w:rsidP="002019C6">
            <w:pPr>
              <w:pStyle w:val="TableParagraph"/>
              <w:tabs>
                <w:tab w:val="left" w:pos="173"/>
                <w:tab w:val="left" w:pos="861"/>
                <w:tab w:val="left" w:pos="1516"/>
              </w:tabs>
              <w:spacing w:before="21"/>
              <w:ind w:right="117"/>
              <w:rPr>
                <w:sz w:val="20"/>
                <w:szCs w:val="20"/>
                <w:lang w:val="uk-UA"/>
              </w:rPr>
            </w:pPr>
          </w:p>
        </w:tc>
        <w:tc>
          <w:tcPr>
            <w:tcW w:w="6504" w:type="dxa"/>
            <w:tcBorders>
              <w:top w:val="single" w:sz="4" w:space="0" w:color="auto"/>
              <w:left w:val="nil"/>
              <w:bottom w:val="single" w:sz="4" w:space="0" w:color="auto"/>
              <w:right w:val="single" w:sz="4" w:space="0" w:color="auto"/>
            </w:tcBorders>
            <w:vAlign w:val="center"/>
          </w:tcPr>
          <w:p w14:paraId="39EFE140" w14:textId="1BB41355" w:rsidR="00B821EB" w:rsidRPr="00F8181D" w:rsidRDefault="00AF7E11" w:rsidP="00351298">
            <w:pPr>
              <w:pStyle w:val="TableParagraph"/>
              <w:tabs>
                <w:tab w:val="left" w:pos="253"/>
              </w:tabs>
              <w:spacing w:before="81"/>
              <w:ind w:left="314"/>
              <w:rPr>
                <w:spacing w:val="-5"/>
                <w:sz w:val="20"/>
                <w:szCs w:val="20"/>
                <w:lang w:val="uk-UA"/>
              </w:rPr>
            </w:pPr>
            <w:r w:rsidRPr="00F8181D">
              <w:rPr>
                <w:rFonts w:ascii="Segoe UI Symbol" w:hAnsi="Segoe UI Symbol"/>
                <w:sz w:val="20"/>
                <w:szCs w:val="20"/>
                <w:lang w:val="uk-UA"/>
              </w:rPr>
              <w:t>☐</w:t>
            </w:r>
            <w:r w:rsidRPr="00F8181D">
              <w:rPr>
                <w:sz w:val="20"/>
                <w:szCs w:val="20"/>
                <w:lang w:val="uk-UA"/>
              </w:rPr>
              <w:t xml:space="preserve">Так, попередня вакцинація не пов’язана з поточною подією </w:t>
            </w:r>
          </w:p>
          <w:p w14:paraId="0AAFF8A0" w14:textId="665677B9" w:rsidR="00B821EB" w:rsidRPr="00F8181D" w:rsidRDefault="12408C9C" w:rsidP="00351298">
            <w:pPr>
              <w:pStyle w:val="TableParagraph"/>
              <w:tabs>
                <w:tab w:val="left" w:pos="253"/>
              </w:tabs>
              <w:spacing w:before="81"/>
              <w:ind w:left="314"/>
              <w:rPr>
                <w:spacing w:val="-5"/>
                <w:sz w:val="20"/>
                <w:szCs w:val="20"/>
                <w:lang w:val="uk-UA"/>
              </w:rPr>
            </w:pPr>
            <w:r w:rsidRPr="00F8181D">
              <w:rPr>
                <w:rFonts w:ascii="Segoe UI Symbol" w:hAnsi="Segoe UI Symbol"/>
                <w:sz w:val="20"/>
                <w:szCs w:val="20"/>
                <w:lang w:val="uk-UA"/>
              </w:rPr>
              <w:t>☐</w:t>
            </w:r>
            <w:r w:rsidRPr="00F8181D">
              <w:rPr>
                <w:sz w:val="20"/>
                <w:szCs w:val="20"/>
                <w:lang w:val="uk-UA"/>
              </w:rPr>
              <w:t>Так, доконтактну профілактику поточної події </w:t>
            </w:r>
          </w:p>
          <w:p w14:paraId="1BE1CDC6" w14:textId="1E3BD7DD" w:rsidR="00B821EB" w:rsidRPr="00F8181D" w:rsidRDefault="00AF7E11" w:rsidP="00351298">
            <w:pPr>
              <w:pStyle w:val="TableParagraph"/>
              <w:tabs>
                <w:tab w:val="left" w:pos="253"/>
              </w:tabs>
              <w:spacing w:before="81"/>
              <w:ind w:left="314"/>
              <w:rPr>
                <w:spacing w:val="-5"/>
                <w:sz w:val="20"/>
                <w:szCs w:val="20"/>
                <w:lang w:val="uk-UA"/>
              </w:rPr>
            </w:pPr>
            <w:r w:rsidRPr="00F8181D">
              <w:rPr>
                <w:rFonts w:ascii="Segoe UI Symbol" w:hAnsi="Segoe UI Symbol"/>
                <w:sz w:val="20"/>
                <w:szCs w:val="20"/>
                <w:lang w:val="uk-UA"/>
              </w:rPr>
              <w:t>☐</w:t>
            </w:r>
            <w:r w:rsidRPr="00F8181D">
              <w:rPr>
                <w:sz w:val="20"/>
                <w:szCs w:val="20"/>
                <w:lang w:val="uk-UA"/>
              </w:rPr>
              <w:t xml:space="preserve">Так, постконтактну профілактику поточної події </w:t>
            </w:r>
          </w:p>
          <w:p w14:paraId="409FD6E6" w14:textId="78D50316" w:rsidR="00B821EB" w:rsidRPr="00F8181D" w:rsidRDefault="00AF7E11" w:rsidP="00351298">
            <w:pPr>
              <w:pStyle w:val="TableParagraph"/>
              <w:tabs>
                <w:tab w:val="left" w:pos="253"/>
              </w:tabs>
              <w:spacing w:before="81"/>
              <w:ind w:left="314"/>
              <w:rPr>
                <w:spacing w:val="-5"/>
                <w:sz w:val="20"/>
                <w:szCs w:val="20"/>
                <w:lang w:val="uk-UA"/>
              </w:rPr>
            </w:pPr>
            <w:r w:rsidRPr="00F8181D">
              <w:rPr>
                <w:rFonts w:ascii="Segoe UI Symbol" w:hAnsi="Segoe UI Symbol"/>
                <w:sz w:val="20"/>
                <w:szCs w:val="20"/>
                <w:lang w:val="uk-UA"/>
              </w:rPr>
              <w:t>☐</w:t>
            </w:r>
            <w:r w:rsidRPr="00F8181D">
              <w:rPr>
                <w:sz w:val="20"/>
                <w:szCs w:val="20"/>
                <w:lang w:val="uk-UA"/>
              </w:rPr>
              <w:t>Ні</w:t>
            </w:r>
          </w:p>
          <w:p w14:paraId="4D82C331" w14:textId="7A94000E" w:rsidR="00B821EB" w:rsidRPr="00F8181D" w:rsidRDefault="00AF7E11" w:rsidP="00351298">
            <w:pPr>
              <w:pStyle w:val="TableParagraph"/>
              <w:tabs>
                <w:tab w:val="left" w:pos="253"/>
              </w:tabs>
              <w:spacing w:before="81"/>
              <w:ind w:left="314"/>
              <w:rPr>
                <w:spacing w:val="-5"/>
                <w:sz w:val="20"/>
                <w:szCs w:val="20"/>
                <w:lang w:val="uk-UA"/>
              </w:rPr>
            </w:pPr>
            <w:r w:rsidRPr="00F8181D">
              <w:rPr>
                <w:rFonts w:ascii="Segoe UI Symbol" w:hAnsi="Segoe UI Symbol"/>
                <w:sz w:val="20"/>
                <w:szCs w:val="20"/>
                <w:lang w:val="uk-UA"/>
              </w:rPr>
              <w:t>☐</w:t>
            </w:r>
            <w:r w:rsidRPr="00F8181D">
              <w:rPr>
                <w:sz w:val="20"/>
                <w:szCs w:val="20"/>
                <w:lang w:val="uk-UA"/>
              </w:rPr>
              <w:t>Невідомо</w:t>
            </w:r>
          </w:p>
        </w:tc>
      </w:tr>
      <w:tr w:rsidR="00DB5D07" w:rsidRPr="00F8181D" w14:paraId="15FAB846" w14:textId="77777777" w:rsidTr="005864B6">
        <w:trPr>
          <w:trHeight w:val="639"/>
        </w:trPr>
        <w:tc>
          <w:tcPr>
            <w:tcW w:w="3986" w:type="dxa"/>
            <w:tcBorders>
              <w:top w:val="single" w:sz="4" w:space="0" w:color="auto"/>
              <w:left w:val="single" w:sz="4" w:space="0" w:color="auto"/>
              <w:bottom w:val="single" w:sz="4" w:space="0" w:color="auto"/>
              <w:right w:val="nil"/>
            </w:tcBorders>
            <w:vAlign w:val="center"/>
          </w:tcPr>
          <w:p w14:paraId="2064EA54" w14:textId="134C88F0" w:rsidR="001D2BB7" w:rsidRPr="00F8181D" w:rsidRDefault="001D2BB7" w:rsidP="1460156F">
            <w:pPr>
              <w:pStyle w:val="TableParagraph"/>
              <w:tabs>
                <w:tab w:val="left" w:pos="253"/>
              </w:tabs>
              <w:spacing w:before="81"/>
              <w:ind w:left="360"/>
              <w:rPr>
                <w:sz w:val="20"/>
                <w:szCs w:val="20"/>
                <w:lang w:val="uk-UA"/>
              </w:rPr>
            </w:pPr>
            <w:r w:rsidRPr="00F8181D">
              <w:rPr>
                <w:rStyle w:val="normaltextrun"/>
                <w:b/>
                <w:bCs/>
                <w:color w:val="000000"/>
                <w:sz w:val="20"/>
                <w:szCs w:val="20"/>
                <w:shd w:val="clear" w:color="auto" w:fill="FFFFFF"/>
                <w:lang w:val="uk-UA"/>
              </w:rPr>
              <w:t>Дата отримання пацієнтом останньої дози вакцини проти натуральної віспи:</w:t>
            </w:r>
          </w:p>
          <w:p w14:paraId="3139FC06" w14:textId="189B554E" w:rsidR="001D2BB7" w:rsidRPr="00F8181D" w:rsidRDefault="1460156F" w:rsidP="214F4C09">
            <w:pPr>
              <w:pStyle w:val="TableParagraph"/>
              <w:tabs>
                <w:tab w:val="left" w:pos="253"/>
              </w:tabs>
              <w:spacing w:before="81"/>
              <w:ind w:left="360"/>
              <w:rPr>
                <w:rStyle w:val="normaltextrun"/>
                <w:i/>
                <w:color w:val="000000" w:themeColor="text1"/>
                <w:spacing w:val="-5"/>
                <w:sz w:val="20"/>
                <w:szCs w:val="20"/>
                <w:lang w:val="uk-UA"/>
              </w:rPr>
            </w:pPr>
            <w:r w:rsidRPr="00F8181D">
              <w:rPr>
                <w:rStyle w:val="normaltextrun"/>
                <w:i/>
                <w:iCs/>
                <w:color w:val="000000" w:themeColor="text1"/>
                <w:sz w:val="20"/>
                <w:szCs w:val="20"/>
                <w:lang w:val="uk-UA"/>
              </w:rPr>
              <w:t>(Якщо пацієнт не пам'ятає точної дати вакцинації, зазначте лише рік або приблизну дату)</w:t>
            </w:r>
          </w:p>
        </w:tc>
        <w:tc>
          <w:tcPr>
            <w:tcW w:w="6504" w:type="dxa"/>
            <w:tcBorders>
              <w:top w:val="single" w:sz="4" w:space="0" w:color="auto"/>
              <w:left w:val="nil"/>
              <w:bottom w:val="single" w:sz="4" w:space="0" w:color="auto"/>
              <w:right w:val="single" w:sz="4" w:space="0" w:color="auto"/>
            </w:tcBorders>
            <w:vAlign w:val="center"/>
          </w:tcPr>
          <w:p w14:paraId="73476BAD" w14:textId="65C63C3A" w:rsidR="001D2BB7" w:rsidRPr="00F8181D" w:rsidRDefault="00D500C1" w:rsidP="002019C6">
            <w:pPr>
              <w:pStyle w:val="TableParagraph"/>
              <w:tabs>
                <w:tab w:val="left" w:pos="253"/>
              </w:tabs>
              <w:spacing w:before="81"/>
              <w:ind w:left="-1"/>
              <w:rPr>
                <w:spacing w:val="-5"/>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DB5D07" w:rsidRPr="00F8181D" w14:paraId="0AEB7C7F" w14:textId="77777777" w:rsidTr="005864B6">
        <w:trPr>
          <w:trHeight w:val="660"/>
        </w:trPr>
        <w:tc>
          <w:tcPr>
            <w:tcW w:w="3986" w:type="dxa"/>
            <w:tcBorders>
              <w:top w:val="single" w:sz="4" w:space="0" w:color="auto"/>
              <w:left w:val="single" w:sz="4" w:space="0" w:color="auto"/>
              <w:bottom w:val="single" w:sz="4" w:space="0" w:color="auto"/>
              <w:right w:val="nil"/>
            </w:tcBorders>
            <w:vAlign w:val="center"/>
          </w:tcPr>
          <w:p w14:paraId="64A42EF6" w14:textId="2422235C" w:rsidR="116EA9C4" w:rsidRPr="00F8181D" w:rsidRDefault="2AE3F65E" w:rsidP="116EA9C4">
            <w:pPr>
              <w:pStyle w:val="TableParagraph"/>
              <w:ind w:left="360"/>
              <w:rPr>
                <w:rStyle w:val="normaltextrun"/>
                <w:b/>
                <w:bCs/>
                <w:color w:val="000000" w:themeColor="text1"/>
                <w:sz w:val="20"/>
                <w:szCs w:val="20"/>
                <w:lang w:val="uk-UA"/>
              </w:rPr>
            </w:pPr>
            <w:r w:rsidRPr="00F8181D">
              <w:rPr>
                <w:rStyle w:val="normaltextrun"/>
                <w:b/>
                <w:bCs/>
                <w:color w:val="000000" w:themeColor="text1"/>
                <w:sz w:val="20"/>
                <w:szCs w:val="20"/>
                <w:lang w:val="uk-UA"/>
              </w:rPr>
              <w:t xml:space="preserve">Тип/найменування вакцини, яку отримав пацієнт </w:t>
            </w:r>
          </w:p>
          <w:p w14:paraId="268A789A" w14:textId="39F77819" w:rsidR="01ADBBA1" w:rsidRPr="00F8181D" w:rsidRDefault="116EA9C4" w:rsidP="214F4C09">
            <w:pPr>
              <w:pStyle w:val="TableParagraph"/>
              <w:ind w:left="360"/>
              <w:rPr>
                <w:rStyle w:val="normaltextrun"/>
                <w:i/>
                <w:color w:val="000000" w:themeColor="text1"/>
                <w:sz w:val="20"/>
                <w:szCs w:val="20"/>
                <w:lang w:val="uk-UA"/>
              </w:rPr>
            </w:pPr>
            <w:r w:rsidRPr="00F8181D">
              <w:rPr>
                <w:rStyle w:val="normaltextrun"/>
                <w:i/>
                <w:iCs/>
                <w:color w:val="000000" w:themeColor="text1"/>
                <w:sz w:val="20"/>
                <w:szCs w:val="20"/>
                <w:lang w:val="uk-UA"/>
              </w:rPr>
              <w:t>(Якщо відомо)</w:t>
            </w:r>
          </w:p>
        </w:tc>
        <w:tc>
          <w:tcPr>
            <w:tcW w:w="6504" w:type="dxa"/>
            <w:tcBorders>
              <w:top w:val="single" w:sz="4" w:space="0" w:color="auto"/>
              <w:left w:val="nil"/>
              <w:bottom w:val="single" w:sz="4" w:space="0" w:color="auto"/>
              <w:right w:val="single" w:sz="4" w:space="0" w:color="auto"/>
            </w:tcBorders>
            <w:vAlign w:val="center"/>
          </w:tcPr>
          <w:p w14:paraId="6185F239" w14:textId="714FBCBB" w:rsidR="2AE3F65E" w:rsidRPr="00F8181D" w:rsidRDefault="2AE3F65E" w:rsidP="2AE3F65E">
            <w:pPr>
              <w:pStyle w:val="TableParagraph"/>
              <w:rPr>
                <w:sz w:val="20"/>
                <w:szCs w:val="20"/>
                <w:lang w:val="uk-UA"/>
              </w:rPr>
            </w:pPr>
          </w:p>
          <w:p w14:paraId="643C19BE" w14:textId="59DB05E1" w:rsidR="01ADBBA1" w:rsidRPr="00F8181D" w:rsidRDefault="2AE3F65E" w:rsidP="01ADBBA1">
            <w:pPr>
              <w:pStyle w:val="TableParagraph"/>
              <w:rPr>
                <w:sz w:val="20"/>
                <w:szCs w:val="20"/>
                <w:lang w:val="uk-UA"/>
              </w:rPr>
            </w:pPr>
            <w:r w:rsidRPr="00F8181D">
              <w:rPr>
                <w:sz w:val="20"/>
                <w:szCs w:val="20"/>
                <w:lang w:val="uk-UA"/>
              </w:rPr>
              <w:t>____________________________________________</w:t>
            </w:r>
          </w:p>
        </w:tc>
      </w:tr>
    </w:tbl>
    <w:p w14:paraId="089D4D98" w14:textId="77777777" w:rsidR="00A65DB8" w:rsidRPr="00F8181D" w:rsidRDefault="00A65DB8">
      <w:pPr>
        <w:rPr>
          <w:sz w:val="20"/>
          <w:szCs w:val="20"/>
          <w:lang w:val="uk-UA"/>
        </w:rPr>
      </w:pP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10490"/>
      </w:tblGrid>
      <w:tr w:rsidR="008165B9" w:rsidRPr="00F8181D" w14:paraId="1516931B" w14:textId="77777777" w:rsidTr="008D1423">
        <w:trPr>
          <w:trHeight w:val="242"/>
        </w:trPr>
        <w:tc>
          <w:tcPr>
            <w:tcW w:w="10490" w:type="dxa"/>
            <w:shd w:val="clear" w:color="auto" w:fill="D9D9D9" w:themeFill="background1" w:themeFillShade="D9"/>
            <w:vAlign w:val="center"/>
          </w:tcPr>
          <w:p w14:paraId="15B67E43" w14:textId="0405F793" w:rsidR="00A65DB8" w:rsidRPr="00F8181D" w:rsidRDefault="2E0FB491" w:rsidP="00CD016D">
            <w:pPr>
              <w:pStyle w:val="TableParagraph"/>
              <w:rPr>
                <w:sz w:val="20"/>
                <w:szCs w:val="20"/>
                <w:lang w:val="uk-UA"/>
              </w:rPr>
            </w:pPr>
            <w:r w:rsidRPr="00F8181D">
              <w:rPr>
                <w:b/>
                <w:bCs/>
                <w:sz w:val="20"/>
                <w:szCs w:val="20"/>
                <w:lang w:val="uk-UA"/>
              </w:rPr>
              <w:t xml:space="preserve"> 1c. ДАТА ВИНИКНЕННЯ ЗАХВОРЮВАННЯ </w:t>
            </w:r>
            <w:r w:rsidRPr="00F8181D">
              <w:rPr>
                <w:i/>
                <w:iCs/>
                <w:sz w:val="20"/>
                <w:szCs w:val="20"/>
                <w:lang w:val="uk-UA"/>
              </w:rPr>
              <w:t>(перші доступні дані при зверненні/госпіталізації)</w:t>
            </w:r>
          </w:p>
        </w:tc>
      </w:tr>
      <w:tr w:rsidR="008165B9" w:rsidRPr="00F8181D" w14:paraId="397448DD" w14:textId="77777777" w:rsidTr="008D1423">
        <w:trPr>
          <w:trHeight w:val="1956"/>
        </w:trPr>
        <w:tc>
          <w:tcPr>
            <w:tcW w:w="10490" w:type="dxa"/>
            <w:vAlign w:val="center"/>
          </w:tcPr>
          <w:p w14:paraId="4E426BB3" w14:textId="33429DB7" w:rsidR="00A65DB8" w:rsidRPr="00F8181D" w:rsidRDefault="445DE9EC" w:rsidP="0CC7F834">
            <w:pPr>
              <w:pStyle w:val="TableParagraph"/>
              <w:spacing w:before="78" w:line="360" w:lineRule="auto"/>
              <w:ind w:left="107"/>
              <w:rPr>
                <w:b/>
                <w:bCs/>
                <w:sz w:val="20"/>
                <w:szCs w:val="20"/>
                <w:lang w:val="uk-UA"/>
              </w:rPr>
            </w:pPr>
            <w:r w:rsidRPr="00F8181D">
              <w:rPr>
                <w:b/>
                <w:bCs/>
                <w:sz w:val="20"/>
                <w:szCs w:val="20"/>
                <w:lang w:val="uk-UA"/>
              </w:rPr>
              <w:t xml:space="preserve">Дата встановлення першого клінічного діагнозу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 xml:space="preserve">_]       </w:t>
            </w:r>
            <w:r w:rsidRPr="00F8181D">
              <w:rPr>
                <w:rFonts w:ascii="Segoe UI Symbol" w:hAnsi="Segoe UI Symbol"/>
                <w:sz w:val="20"/>
                <w:szCs w:val="20"/>
                <w:lang w:val="uk-UA"/>
              </w:rPr>
              <w:t>☐</w:t>
            </w:r>
            <w:r w:rsidRPr="00F8181D">
              <w:rPr>
                <w:sz w:val="20"/>
                <w:szCs w:val="20"/>
                <w:lang w:val="uk-UA"/>
              </w:rPr>
              <w:t>Невідомо</w:t>
            </w:r>
          </w:p>
          <w:p w14:paraId="4B3E93F8" w14:textId="0A986C0A" w:rsidR="00BC66AB" w:rsidRPr="00F8181D" w:rsidRDefault="3DE793E6" w:rsidP="051400C3">
            <w:pPr>
              <w:pStyle w:val="TableParagraph"/>
              <w:spacing w:before="78" w:line="360" w:lineRule="auto"/>
              <w:ind w:left="107"/>
              <w:rPr>
                <w:b/>
                <w:spacing w:val="-3"/>
                <w:sz w:val="20"/>
                <w:szCs w:val="20"/>
                <w:lang w:val="uk-UA"/>
              </w:rPr>
            </w:pPr>
            <w:r w:rsidRPr="00F8181D">
              <w:rPr>
                <w:b/>
                <w:bCs/>
                <w:sz w:val="20"/>
                <w:szCs w:val="20"/>
                <w:lang w:val="uk-UA"/>
              </w:rPr>
              <w:t>Чи є/були у пацієнта будь-які симптоми, пов’язані з віспою мавп?</w:t>
            </w:r>
          </w:p>
          <w:p w14:paraId="1C03C1ED" w14:textId="6E74CF92" w:rsidR="00A65DB8" w:rsidRPr="00F8181D" w:rsidRDefault="3DE793E6" w:rsidP="051400C3">
            <w:pPr>
              <w:pStyle w:val="TableParagraph"/>
              <w:spacing w:before="78" w:line="360" w:lineRule="auto"/>
              <w:ind w:left="107"/>
              <w:rPr>
                <w:b/>
                <w:sz w:val="20"/>
                <w:szCs w:val="20"/>
                <w:lang w:val="uk-UA"/>
              </w:rPr>
            </w:pPr>
            <w:r w:rsidRPr="00F8181D">
              <w:rPr>
                <w:b/>
                <w:bCs/>
                <w:sz w:val="20"/>
                <w:szCs w:val="20"/>
                <w:lang w:val="uk-UA"/>
              </w:rPr>
              <w:t xml:space="preserve"> </w:t>
            </w: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7C68799B" w14:textId="471DFFD2" w:rsidR="00BC66AB" w:rsidRPr="00F8181D" w:rsidRDefault="3DE793E6" w:rsidP="051400C3">
            <w:pPr>
              <w:pStyle w:val="TableParagraph"/>
              <w:spacing w:before="78" w:line="360" w:lineRule="auto"/>
              <w:ind w:left="107"/>
              <w:rPr>
                <w:sz w:val="20"/>
                <w:szCs w:val="20"/>
                <w:lang w:val="uk-UA"/>
              </w:rPr>
            </w:pPr>
            <w:r w:rsidRPr="00F8181D">
              <w:rPr>
                <w:b/>
                <w:bCs/>
                <w:sz w:val="20"/>
                <w:szCs w:val="20"/>
                <w:lang w:val="uk-UA"/>
              </w:rPr>
              <w:t>Якщо так:</w:t>
            </w:r>
          </w:p>
          <w:p w14:paraId="7C96D254" w14:textId="59FF2DB8" w:rsidR="00905DDB" w:rsidRPr="00F8181D" w:rsidRDefault="03F900FD" w:rsidP="051400C3">
            <w:pPr>
              <w:pStyle w:val="TableParagraph"/>
              <w:spacing w:before="78" w:line="360" w:lineRule="auto"/>
              <w:ind w:left="720"/>
              <w:rPr>
                <w:spacing w:val="-2"/>
                <w:sz w:val="20"/>
                <w:szCs w:val="20"/>
                <w:lang w:val="uk-UA"/>
              </w:rPr>
            </w:pPr>
            <w:r w:rsidRPr="00F8181D">
              <w:rPr>
                <w:b/>
                <w:bCs/>
                <w:sz w:val="20"/>
                <w:szCs w:val="20"/>
                <w:lang w:val="uk-UA"/>
              </w:rPr>
              <w:t>Дата появи симптомів (дата першого/найбільш раннього симптому)</w:t>
            </w:r>
            <w:r w:rsidRPr="00F8181D">
              <w:rPr>
                <w:sz w:val="20"/>
                <w:szCs w:val="20"/>
                <w:lang w:val="uk-UA"/>
              </w:rPr>
              <w:t xml:space="preserve"> [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p w14:paraId="223DD72B" w14:textId="53A6E4C5" w:rsidR="00317746" w:rsidRPr="00F8181D" w:rsidRDefault="7EF7C609" w:rsidP="051400C3">
            <w:pPr>
              <w:pStyle w:val="TableParagraph"/>
              <w:spacing w:before="78" w:line="360" w:lineRule="auto"/>
              <w:ind w:left="720"/>
              <w:rPr>
                <w:sz w:val="20"/>
                <w:szCs w:val="20"/>
                <w:lang w:val="uk-UA"/>
              </w:rPr>
            </w:pPr>
            <w:r w:rsidRPr="00F8181D">
              <w:rPr>
                <w:b/>
                <w:bCs/>
                <w:sz w:val="20"/>
                <w:szCs w:val="20"/>
                <w:lang w:val="uk-UA"/>
              </w:rPr>
              <w:t xml:space="preserve">Дата появи висипу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 xml:space="preserve">_]               </w:t>
            </w:r>
            <w:r w:rsidRPr="00F8181D">
              <w:rPr>
                <w:rFonts w:ascii="Segoe UI Symbol" w:hAnsi="Segoe UI Symbol"/>
                <w:b/>
                <w:bCs/>
                <w:sz w:val="20"/>
                <w:szCs w:val="20"/>
                <w:lang w:val="uk-UA"/>
              </w:rPr>
              <w:t>☐</w:t>
            </w:r>
            <w:r w:rsidRPr="00F8181D">
              <w:rPr>
                <w:sz w:val="20"/>
                <w:szCs w:val="20"/>
                <w:lang w:val="uk-UA"/>
              </w:rPr>
              <w:t>Не застосовно</w:t>
            </w:r>
          </w:p>
        </w:tc>
      </w:tr>
    </w:tbl>
    <w:p w14:paraId="22FE0683" w14:textId="77777777" w:rsidR="00730F76" w:rsidRPr="00F8181D" w:rsidRDefault="00730F76" w:rsidP="0072244C">
      <w:pPr>
        <w:rPr>
          <w:sz w:val="20"/>
          <w:szCs w:val="20"/>
          <w:lang w:val="uk-UA"/>
        </w:rPr>
      </w:pPr>
    </w:p>
    <w:tbl>
      <w:tblPr>
        <w:tblStyle w:val="NormalTable0"/>
        <w:tblW w:w="10537"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3144"/>
        <w:gridCol w:w="2244"/>
        <w:gridCol w:w="2597"/>
        <w:gridCol w:w="2552"/>
      </w:tblGrid>
      <w:tr w:rsidR="00310AC7" w:rsidRPr="00F8181D" w14:paraId="4A61EA8A" w14:textId="77777777" w:rsidTr="00713173">
        <w:trPr>
          <w:trHeight w:val="280"/>
          <w:jc w:val="center"/>
        </w:trPr>
        <w:tc>
          <w:tcPr>
            <w:tcW w:w="10537" w:type="dxa"/>
            <w:gridSpan w:val="4"/>
            <w:shd w:val="clear" w:color="auto" w:fill="D9D9D9" w:themeFill="background1" w:themeFillShade="D9"/>
            <w:vAlign w:val="center"/>
          </w:tcPr>
          <w:p w14:paraId="506EEC09" w14:textId="3E9561E7" w:rsidR="0072244C" w:rsidRPr="00F8181D" w:rsidRDefault="4ECF7D29" w:rsidP="2981B59F">
            <w:pPr>
              <w:spacing w:before="36"/>
              <w:rPr>
                <w:i/>
                <w:iCs/>
                <w:sz w:val="20"/>
                <w:szCs w:val="20"/>
                <w:lang w:val="uk-UA"/>
              </w:rPr>
            </w:pPr>
            <w:r w:rsidRPr="00F8181D">
              <w:rPr>
                <w:b/>
                <w:bCs/>
                <w:sz w:val="20"/>
                <w:szCs w:val="20"/>
                <w:lang w:val="uk-UA"/>
              </w:rPr>
              <w:t xml:space="preserve"> 1d. ОЗНАКИ ТА СИМПТОМИ, ЯКЩО У ПАЦІЄНТА Є/БУЛИ СИМПТОМИ</w:t>
            </w:r>
          </w:p>
        </w:tc>
      </w:tr>
      <w:tr w:rsidR="0077463E" w:rsidRPr="00F8181D" w14:paraId="54063A64" w14:textId="77777777" w:rsidTr="00713173">
        <w:trPr>
          <w:trHeight w:val="847"/>
          <w:jc w:val="center"/>
        </w:trPr>
        <w:tc>
          <w:tcPr>
            <w:tcW w:w="3144" w:type="dxa"/>
            <w:tcBorders>
              <w:right w:val="nil"/>
            </w:tcBorders>
            <w:vAlign w:val="center"/>
          </w:tcPr>
          <w:p w14:paraId="296F7EBC" w14:textId="147385ED" w:rsidR="0072244C" w:rsidRPr="00F8181D" w:rsidRDefault="743D0B1F" w:rsidP="00A06664">
            <w:pPr>
              <w:pStyle w:val="TableParagraph"/>
              <w:spacing w:before="18"/>
              <w:ind w:left="146" w:hanging="61"/>
              <w:rPr>
                <w:b/>
                <w:i/>
                <w:sz w:val="20"/>
                <w:szCs w:val="20"/>
                <w:lang w:val="uk-UA"/>
              </w:rPr>
            </w:pPr>
            <w:r w:rsidRPr="00F8181D">
              <w:rPr>
                <w:b/>
                <w:bCs/>
                <w:sz w:val="20"/>
                <w:szCs w:val="20"/>
                <w:lang w:val="uk-UA"/>
              </w:rPr>
              <w:t>Ураження шкіри/слизових оболонок (за винятком ротової порожнини або аногенітальної ділянки)</w:t>
            </w:r>
          </w:p>
        </w:tc>
        <w:tc>
          <w:tcPr>
            <w:tcW w:w="2244" w:type="dxa"/>
            <w:tcBorders>
              <w:left w:val="nil"/>
            </w:tcBorders>
            <w:vAlign w:val="center"/>
          </w:tcPr>
          <w:p w14:paraId="355DBA87" w14:textId="35695B5F" w:rsidR="0072244C" w:rsidRPr="00F8181D" w:rsidRDefault="00AF7E11" w:rsidP="00A06664">
            <w:pPr>
              <w:pStyle w:val="TableParagraph"/>
              <w:tabs>
                <w:tab w:val="left" w:pos="861"/>
                <w:tab w:val="left" w:pos="1516"/>
              </w:tabs>
              <w:spacing w:before="21"/>
              <w:ind w:left="172" w:right="107" w:hanging="61"/>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bottom w:val="single" w:sz="4" w:space="0" w:color="auto"/>
              <w:right w:val="nil"/>
            </w:tcBorders>
            <w:vAlign w:val="center"/>
          </w:tcPr>
          <w:p w14:paraId="67C9AAC7" w14:textId="77777777" w:rsidR="0072244C" w:rsidRPr="00F8181D" w:rsidRDefault="0072244C" w:rsidP="00772868">
            <w:pPr>
              <w:pStyle w:val="TableParagraph"/>
              <w:ind w:left="220" w:hanging="57"/>
              <w:rPr>
                <w:b/>
                <w:sz w:val="20"/>
                <w:szCs w:val="20"/>
                <w:lang w:val="uk-UA"/>
              </w:rPr>
            </w:pPr>
            <w:r w:rsidRPr="00F8181D">
              <w:rPr>
                <w:b/>
                <w:bCs/>
                <w:sz w:val="20"/>
                <w:szCs w:val="20"/>
                <w:lang w:val="uk-UA"/>
              </w:rPr>
              <w:t>Біль у голі</w:t>
            </w:r>
          </w:p>
        </w:tc>
        <w:tc>
          <w:tcPr>
            <w:tcW w:w="2552" w:type="dxa"/>
            <w:tcBorders>
              <w:top w:val="nil"/>
              <w:left w:val="nil"/>
              <w:bottom w:val="single" w:sz="4" w:space="0" w:color="auto"/>
              <w:right w:val="single" w:sz="4" w:space="0" w:color="auto"/>
            </w:tcBorders>
            <w:vAlign w:val="center"/>
          </w:tcPr>
          <w:p w14:paraId="3744588F" w14:textId="13801643" w:rsidR="0072244C" w:rsidRPr="00F8181D" w:rsidRDefault="001C707D"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r>
      <w:tr w:rsidR="0077463E" w:rsidRPr="00F8181D" w14:paraId="726237B8" w14:textId="77777777" w:rsidTr="00713173">
        <w:trPr>
          <w:trHeight w:val="557"/>
          <w:jc w:val="center"/>
        </w:trPr>
        <w:tc>
          <w:tcPr>
            <w:tcW w:w="3144" w:type="dxa"/>
            <w:tcBorders>
              <w:right w:val="nil"/>
            </w:tcBorders>
            <w:vAlign w:val="center"/>
          </w:tcPr>
          <w:p w14:paraId="0DFB035F" w14:textId="4DDF0124" w:rsidR="0072244C" w:rsidRPr="00F8181D" w:rsidRDefault="0072244C" w:rsidP="00A06664">
            <w:pPr>
              <w:pStyle w:val="TableParagraph"/>
              <w:spacing w:before="18"/>
              <w:ind w:left="146" w:hanging="61"/>
              <w:rPr>
                <w:b/>
                <w:sz w:val="20"/>
                <w:szCs w:val="20"/>
                <w:lang w:val="uk-UA"/>
              </w:rPr>
            </w:pPr>
            <w:r w:rsidRPr="00F8181D">
              <w:rPr>
                <w:b/>
                <w:bCs/>
                <w:sz w:val="20"/>
                <w:szCs w:val="20"/>
                <w:lang w:val="uk-UA"/>
              </w:rPr>
              <w:t>Ураження шкіри/слизових оболонок аногенітальної ділянки</w:t>
            </w:r>
          </w:p>
        </w:tc>
        <w:tc>
          <w:tcPr>
            <w:tcW w:w="2244" w:type="dxa"/>
            <w:tcBorders>
              <w:left w:val="nil"/>
            </w:tcBorders>
            <w:vAlign w:val="center"/>
          </w:tcPr>
          <w:p w14:paraId="71BCFC58" w14:textId="25E30C1A" w:rsidR="0072244C" w:rsidRPr="00F8181D" w:rsidRDefault="001C707D" w:rsidP="00A06664">
            <w:pPr>
              <w:pStyle w:val="TableParagraph"/>
              <w:tabs>
                <w:tab w:val="left" w:pos="173"/>
                <w:tab w:val="left" w:pos="861"/>
                <w:tab w:val="left" w:pos="1516"/>
              </w:tabs>
              <w:spacing w:before="21"/>
              <w:ind w:left="172" w:right="113" w:hanging="61"/>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bottom w:val="single" w:sz="4" w:space="0" w:color="auto"/>
              <w:right w:val="nil"/>
            </w:tcBorders>
            <w:vAlign w:val="center"/>
          </w:tcPr>
          <w:p w14:paraId="7A29BBF1" w14:textId="77777777" w:rsidR="0072244C" w:rsidRPr="00F8181D" w:rsidRDefault="0072244C" w:rsidP="00772868">
            <w:pPr>
              <w:pStyle w:val="TableParagraph"/>
              <w:ind w:left="220" w:hanging="57"/>
              <w:rPr>
                <w:b/>
                <w:sz w:val="20"/>
                <w:szCs w:val="20"/>
                <w:lang w:val="uk-UA"/>
              </w:rPr>
            </w:pPr>
            <w:r w:rsidRPr="00F8181D">
              <w:rPr>
                <w:b/>
                <w:bCs/>
                <w:sz w:val="20"/>
                <w:szCs w:val="20"/>
                <w:lang w:val="uk-UA"/>
              </w:rPr>
              <w:t>Кон’юнктивіт</w:t>
            </w:r>
          </w:p>
        </w:tc>
        <w:tc>
          <w:tcPr>
            <w:tcW w:w="2552" w:type="dxa"/>
            <w:tcBorders>
              <w:top w:val="single" w:sz="4" w:space="0" w:color="auto"/>
              <w:left w:val="nil"/>
              <w:bottom w:val="single" w:sz="4" w:space="0" w:color="auto"/>
              <w:right w:val="single" w:sz="4" w:space="0" w:color="auto"/>
            </w:tcBorders>
            <w:vAlign w:val="center"/>
          </w:tcPr>
          <w:p w14:paraId="2E1C160C" w14:textId="2377878D" w:rsidR="0072244C" w:rsidRPr="00F8181D" w:rsidRDefault="001C707D"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068689D4" w14:textId="77777777" w:rsidR="0072244C" w:rsidRPr="00F8181D" w:rsidRDefault="0072244C" w:rsidP="00713173">
            <w:pPr>
              <w:pStyle w:val="TableParagraph"/>
              <w:tabs>
                <w:tab w:val="left" w:pos="195"/>
                <w:tab w:val="left" w:pos="574"/>
                <w:tab w:val="left" w:pos="675"/>
              </w:tabs>
              <w:ind w:left="226" w:firstLine="65"/>
              <w:jc w:val="both"/>
              <w:rPr>
                <w:sz w:val="20"/>
                <w:szCs w:val="20"/>
                <w:lang w:val="uk-UA"/>
              </w:rPr>
            </w:pPr>
          </w:p>
        </w:tc>
      </w:tr>
      <w:tr w:rsidR="0077463E" w:rsidRPr="00F8181D" w14:paraId="6DA59B22" w14:textId="77777777" w:rsidTr="00713173">
        <w:trPr>
          <w:trHeight w:val="550"/>
          <w:jc w:val="center"/>
        </w:trPr>
        <w:tc>
          <w:tcPr>
            <w:tcW w:w="3144" w:type="dxa"/>
            <w:tcBorders>
              <w:right w:val="nil"/>
            </w:tcBorders>
            <w:vAlign w:val="center"/>
          </w:tcPr>
          <w:p w14:paraId="3D008667" w14:textId="4C66B370" w:rsidR="0072244C" w:rsidRPr="00F8181D" w:rsidRDefault="0072244C" w:rsidP="00A06664">
            <w:pPr>
              <w:pStyle w:val="TableParagraph"/>
              <w:spacing w:before="18"/>
              <w:ind w:left="146" w:hanging="61"/>
              <w:rPr>
                <w:b/>
                <w:sz w:val="20"/>
                <w:szCs w:val="20"/>
                <w:lang w:val="uk-UA"/>
              </w:rPr>
            </w:pPr>
            <w:r w:rsidRPr="00F8181D">
              <w:rPr>
                <w:b/>
                <w:bCs/>
                <w:sz w:val="20"/>
                <w:szCs w:val="20"/>
                <w:lang w:val="uk-UA"/>
              </w:rPr>
              <w:t>Ураження шкіри/слизових оболонок ротової порожнини</w:t>
            </w:r>
          </w:p>
        </w:tc>
        <w:tc>
          <w:tcPr>
            <w:tcW w:w="2244" w:type="dxa"/>
            <w:tcBorders>
              <w:left w:val="nil"/>
            </w:tcBorders>
            <w:vAlign w:val="center"/>
          </w:tcPr>
          <w:p w14:paraId="5831014C" w14:textId="12540AF4" w:rsidR="0072244C" w:rsidRPr="00F8181D" w:rsidRDefault="001C707D" w:rsidP="00A06664">
            <w:pPr>
              <w:pStyle w:val="TableParagraph"/>
              <w:tabs>
                <w:tab w:val="left" w:pos="173"/>
                <w:tab w:val="left" w:pos="861"/>
                <w:tab w:val="left" w:pos="1516"/>
              </w:tabs>
              <w:spacing w:before="21"/>
              <w:ind w:left="172" w:right="113" w:hanging="61"/>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bottom w:val="single" w:sz="4" w:space="0" w:color="auto"/>
              <w:right w:val="nil"/>
            </w:tcBorders>
            <w:vAlign w:val="center"/>
          </w:tcPr>
          <w:p w14:paraId="6B0B9F51" w14:textId="77777777" w:rsidR="0072244C" w:rsidRPr="00F8181D" w:rsidRDefault="0072244C" w:rsidP="00772868">
            <w:pPr>
              <w:pStyle w:val="TableParagraph"/>
              <w:ind w:left="220" w:hanging="57"/>
              <w:rPr>
                <w:b/>
                <w:sz w:val="20"/>
                <w:szCs w:val="20"/>
                <w:lang w:val="uk-UA"/>
              </w:rPr>
            </w:pPr>
            <w:r w:rsidRPr="00F8181D">
              <w:rPr>
                <w:b/>
                <w:bCs/>
                <w:sz w:val="20"/>
                <w:szCs w:val="20"/>
                <w:lang w:val="uk-UA"/>
              </w:rPr>
              <w:t>Озноб або пітливість</w:t>
            </w:r>
          </w:p>
        </w:tc>
        <w:tc>
          <w:tcPr>
            <w:tcW w:w="2552" w:type="dxa"/>
            <w:tcBorders>
              <w:top w:val="single" w:sz="4" w:space="0" w:color="auto"/>
              <w:left w:val="nil"/>
              <w:bottom w:val="single" w:sz="4" w:space="0" w:color="auto"/>
              <w:right w:val="single" w:sz="4" w:space="0" w:color="auto"/>
            </w:tcBorders>
            <w:vAlign w:val="center"/>
          </w:tcPr>
          <w:p w14:paraId="3EA85ED0" w14:textId="77777777" w:rsidR="00A75938" w:rsidRPr="00F8181D" w:rsidRDefault="00A75938"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37EBD70B" w14:textId="08D34DFF" w:rsidR="0072244C" w:rsidRPr="00F8181D" w:rsidRDefault="0072244C" w:rsidP="00713173">
            <w:pPr>
              <w:pStyle w:val="TableParagraph"/>
              <w:tabs>
                <w:tab w:val="left" w:pos="193"/>
                <w:tab w:val="left" w:pos="574"/>
                <w:tab w:val="left" w:pos="672"/>
              </w:tabs>
              <w:ind w:left="226" w:firstLine="65"/>
              <w:jc w:val="both"/>
              <w:rPr>
                <w:sz w:val="20"/>
                <w:szCs w:val="20"/>
                <w:lang w:val="uk-UA"/>
              </w:rPr>
            </w:pPr>
          </w:p>
        </w:tc>
      </w:tr>
      <w:tr w:rsidR="0077463E" w:rsidRPr="00F8181D" w14:paraId="39072127" w14:textId="77777777" w:rsidTr="00713173">
        <w:trPr>
          <w:trHeight w:val="328"/>
          <w:jc w:val="center"/>
        </w:trPr>
        <w:tc>
          <w:tcPr>
            <w:tcW w:w="3144" w:type="dxa"/>
            <w:tcBorders>
              <w:right w:val="nil"/>
            </w:tcBorders>
            <w:vAlign w:val="center"/>
          </w:tcPr>
          <w:p w14:paraId="053D54E7" w14:textId="49C23099" w:rsidR="0072244C" w:rsidRPr="00F8181D" w:rsidRDefault="0072244C" w:rsidP="00A06664">
            <w:pPr>
              <w:pStyle w:val="TableParagraph"/>
              <w:spacing w:before="18"/>
              <w:ind w:left="146" w:hanging="61"/>
              <w:rPr>
                <w:b/>
                <w:sz w:val="20"/>
                <w:szCs w:val="20"/>
                <w:lang w:val="uk-UA"/>
              </w:rPr>
            </w:pPr>
            <w:r w:rsidRPr="00F8181D">
              <w:rPr>
                <w:b/>
                <w:bCs/>
                <w:sz w:val="20"/>
                <w:szCs w:val="20"/>
                <w:lang w:val="uk-UA"/>
              </w:rPr>
              <w:t>Підвищення температури тіла &gt; 38,5°C</w:t>
            </w:r>
          </w:p>
        </w:tc>
        <w:tc>
          <w:tcPr>
            <w:tcW w:w="2244" w:type="dxa"/>
            <w:tcBorders>
              <w:left w:val="nil"/>
            </w:tcBorders>
            <w:vAlign w:val="center"/>
          </w:tcPr>
          <w:p w14:paraId="1CEEC49D" w14:textId="0558048D" w:rsidR="0072244C" w:rsidRPr="00F8181D" w:rsidRDefault="00635D59" w:rsidP="00A06664">
            <w:pPr>
              <w:pStyle w:val="TableParagraph"/>
              <w:tabs>
                <w:tab w:val="left" w:pos="173"/>
                <w:tab w:val="left" w:pos="861"/>
                <w:tab w:val="left" w:pos="1516"/>
              </w:tabs>
              <w:spacing w:before="21"/>
              <w:ind w:left="172" w:right="113" w:hanging="61"/>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bottom w:val="single" w:sz="4" w:space="0" w:color="auto"/>
              <w:right w:val="nil"/>
            </w:tcBorders>
            <w:vAlign w:val="center"/>
          </w:tcPr>
          <w:p w14:paraId="0EF97256" w14:textId="77777777" w:rsidR="0072244C" w:rsidRPr="00F8181D" w:rsidRDefault="0072244C" w:rsidP="00772868">
            <w:pPr>
              <w:pStyle w:val="TableParagraph"/>
              <w:ind w:left="220" w:hanging="57"/>
              <w:rPr>
                <w:b/>
                <w:sz w:val="20"/>
                <w:szCs w:val="20"/>
                <w:lang w:val="uk-UA"/>
              </w:rPr>
            </w:pPr>
            <w:r w:rsidRPr="00F8181D">
              <w:rPr>
                <w:b/>
                <w:bCs/>
                <w:sz w:val="20"/>
                <w:szCs w:val="20"/>
                <w:lang w:val="uk-UA"/>
              </w:rPr>
              <w:t>Головний біль</w:t>
            </w:r>
          </w:p>
        </w:tc>
        <w:tc>
          <w:tcPr>
            <w:tcW w:w="2552" w:type="dxa"/>
            <w:tcBorders>
              <w:top w:val="single" w:sz="4" w:space="0" w:color="auto"/>
              <w:left w:val="nil"/>
              <w:bottom w:val="single" w:sz="4" w:space="0" w:color="auto"/>
              <w:right w:val="single" w:sz="4" w:space="0" w:color="auto"/>
            </w:tcBorders>
            <w:vAlign w:val="center"/>
          </w:tcPr>
          <w:p w14:paraId="3D638E60" w14:textId="77777777" w:rsidR="00A75938" w:rsidRPr="00F8181D" w:rsidRDefault="00A75938"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12A402AB" w14:textId="0266D0C4" w:rsidR="0072244C" w:rsidRPr="00F8181D" w:rsidRDefault="0072244C" w:rsidP="00713173">
            <w:pPr>
              <w:pStyle w:val="TableParagraph"/>
              <w:tabs>
                <w:tab w:val="left" w:pos="193"/>
                <w:tab w:val="left" w:pos="574"/>
                <w:tab w:val="left" w:pos="672"/>
              </w:tabs>
              <w:ind w:left="226" w:firstLine="65"/>
              <w:jc w:val="both"/>
              <w:rPr>
                <w:sz w:val="20"/>
                <w:szCs w:val="20"/>
                <w:lang w:val="uk-UA"/>
              </w:rPr>
            </w:pPr>
          </w:p>
        </w:tc>
      </w:tr>
      <w:tr w:rsidR="00626304" w:rsidRPr="00F8181D" w14:paraId="1DCF8004" w14:textId="77777777" w:rsidTr="00713173">
        <w:trPr>
          <w:trHeight w:val="328"/>
          <w:jc w:val="center"/>
        </w:trPr>
        <w:tc>
          <w:tcPr>
            <w:tcW w:w="3144" w:type="dxa"/>
            <w:tcBorders>
              <w:top w:val="single" w:sz="4" w:space="0" w:color="000000" w:themeColor="text1"/>
              <w:left w:val="single" w:sz="4" w:space="0" w:color="000000" w:themeColor="text1"/>
              <w:bottom w:val="single" w:sz="4" w:space="0" w:color="000000" w:themeColor="text1"/>
              <w:right w:val="nil"/>
            </w:tcBorders>
            <w:vAlign w:val="center"/>
          </w:tcPr>
          <w:p w14:paraId="007A9879" w14:textId="67BAEE0C" w:rsidR="00635D59" w:rsidRPr="00F8181D" w:rsidRDefault="00635D59" w:rsidP="00A06664">
            <w:pPr>
              <w:pStyle w:val="TableParagraph"/>
              <w:spacing w:before="18"/>
              <w:ind w:left="146" w:hanging="61"/>
              <w:rPr>
                <w:b/>
                <w:spacing w:val="-2"/>
                <w:sz w:val="20"/>
                <w:szCs w:val="20"/>
                <w:lang w:val="uk-UA"/>
              </w:rPr>
            </w:pPr>
            <w:r w:rsidRPr="00F8181D">
              <w:rPr>
                <w:b/>
                <w:bCs/>
                <w:sz w:val="20"/>
                <w:szCs w:val="20"/>
                <w:lang w:val="uk-UA"/>
              </w:rPr>
              <w:t>Астенія (виражена слабкість)</w:t>
            </w:r>
          </w:p>
        </w:tc>
        <w:tc>
          <w:tcPr>
            <w:tcW w:w="2244" w:type="dxa"/>
            <w:tcBorders>
              <w:top w:val="single" w:sz="4" w:space="0" w:color="000000" w:themeColor="text1"/>
              <w:left w:val="nil"/>
              <w:bottom w:val="single" w:sz="4" w:space="0" w:color="000000" w:themeColor="text1"/>
              <w:right w:val="single" w:sz="4" w:space="0" w:color="000000" w:themeColor="text1"/>
            </w:tcBorders>
            <w:vAlign w:val="center"/>
          </w:tcPr>
          <w:p w14:paraId="7A380C61" w14:textId="1CB3396A" w:rsidR="00635D59" w:rsidRPr="00F8181D" w:rsidRDefault="00635D59" w:rsidP="00A06664">
            <w:pPr>
              <w:pStyle w:val="TableParagraph"/>
              <w:tabs>
                <w:tab w:val="left" w:pos="173"/>
                <w:tab w:val="left" w:pos="861"/>
                <w:tab w:val="left" w:pos="1516"/>
              </w:tabs>
              <w:spacing w:before="21"/>
              <w:ind w:left="172" w:right="113" w:hanging="61"/>
              <w:rPr>
                <w:rFonts w:ascii="Segoe UI Symbol" w:hAnsi="Segoe UI Symbol" w:cs="Segoe UI Symbol"/>
                <w:spacing w:val="-4"/>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left w:val="single" w:sz="4" w:space="0" w:color="000000" w:themeColor="text1"/>
              <w:bottom w:val="single" w:sz="4" w:space="0" w:color="auto"/>
              <w:right w:val="nil"/>
            </w:tcBorders>
            <w:vAlign w:val="center"/>
          </w:tcPr>
          <w:p w14:paraId="533FEECF" w14:textId="1F73B6C1" w:rsidR="00635D59" w:rsidRPr="00F8181D" w:rsidRDefault="00635D59" w:rsidP="00772868">
            <w:pPr>
              <w:pStyle w:val="TableParagraph"/>
              <w:ind w:left="220" w:hanging="57"/>
              <w:rPr>
                <w:b/>
                <w:sz w:val="20"/>
                <w:szCs w:val="20"/>
                <w:lang w:val="uk-UA"/>
              </w:rPr>
            </w:pPr>
            <w:r w:rsidRPr="00F8181D">
              <w:rPr>
                <w:b/>
                <w:bCs/>
                <w:sz w:val="20"/>
                <w:szCs w:val="20"/>
                <w:lang w:val="uk-UA"/>
              </w:rPr>
              <w:t>Блювання/нудота</w:t>
            </w:r>
          </w:p>
        </w:tc>
        <w:tc>
          <w:tcPr>
            <w:tcW w:w="2552" w:type="dxa"/>
            <w:tcBorders>
              <w:top w:val="single" w:sz="4" w:space="0" w:color="auto"/>
              <w:left w:val="nil"/>
              <w:bottom w:val="single" w:sz="4" w:space="0" w:color="auto"/>
              <w:right w:val="single" w:sz="4" w:space="0" w:color="auto"/>
            </w:tcBorders>
            <w:vAlign w:val="center"/>
          </w:tcPr>
          <w:p w14:paraId="2345EE4A" w14:textId="77777777" w:rsidR="00A75938" w:rsidRPr="00F8181D" w:rsidRDefault="00A75938"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56B94D18" w14:textId="18CD9E7D" w:rsidR="00635D59" w:rsidRPr="00F8181D" w:rsidRDefault="00635D59" w:rsidP="00713173">
            <w:pPr>
              <w:pStyle w:val="TableParagraph"/>
              <w:tabs>
                <w:tab w:val="left" w:pos="193"/>
                <w:tab w:val="left" w:pos="574"/>
                <w:tab w:val="left" w:pos="672"/>
              </w:tabs>
              <w:ind w:left="226" w:firstLine="65"/>
              <w:jc w:val="both"/>
              <w:rPr>
                <w:rFonts w:ascii="Segoe UI Symbol" w:hAnsi="Segoe UI Symbol" w:cs="Segoe UI Symbol"/>
                <w:spacing w:val="-4"/>
                <w:sz w:val="20"/>
                <w:szCs w:val="20"/>
                <w:lang w:val="uk-UA"/>
              </w:rPr>
            </w:pPr>
          </w:p>
        </w:tc>
      </w:tr>
      <w:tr w:rsidR="00713173" w:rsidRPr="00F8181D" w14:paraId="3E201E3B" w14:textId="77777777" w:rsidTr="00713173">
        <w:trPr>
          <w:trHeight w:val="351"/>
          <w:jc w:val="center"/>
        </w:trPr>
        <w:tc>
          <w:tcPr>
            <w:tcW w:w="3144" w:type="dxa"/>
            <w:tcBorders>
              <w:top w:val="single" w:sz="4" w:space="0" w:color="000000" w:themeColor="text1"/>
              <w:left w:val="single" w:sz="4" w:space="0" w:color="000000" w:themeColor="text1"/>
              <w:bottom w:val="single" w:sz="4" w:space="0" w:color="auto"/>
              <w:right w:val="nil"/>
            </w:tcBorders>
            <w:vAlign w:val="center"/>
          </w:tcPr>
          <w:p w14:paraId="618FB680" w14:textId="77777777" w:rsidR="00025336" w:rsidRPr="00F8181D" w:rsidRDefault="00025336" w:rsidP="00A06664">
            <w:pPr>
              <w:pStyle w:val="TableParagraph"/>
              <w:spacing w:before="18"/>
              <w:ind w:left="146" w:hanging="61"/>
              <w:rPr>
                <w:b/>
                <w:sz w:val="20"/>
                <w:szCs w:val="20"/>
                <w:lang w:val="uk-UA"/>
              </w:rPr>
            </w:pPr>
            <w:r w:rsidRPr="00F8181D">
              <w:rPr>
                <w:b/>
                <w:bCs/>
                <w:sz w:val="20"/>
                <w:szCs w:val="20"/>
                <w:lang w:val="uk-UA"/>
              </w:rPr>
              <w:t>Біль у м’язах (міалгія)</w:t>
            </w:r>
          </w:p>
        </w:tc>
        <w:tc>
          <w:tcPr>
            <w:tcW w:w="2244" w:type="dxa"/>
            <w:tcBorders>
              <w:top w:val="single" w:sz="4" w:space="0" w:color="000000" w:themeColor="text1"/>
              <w:left w:val="nil"/>
              <w:bottom w:val="single" w:sz="4" w:space="0" w:color="auto"/>
              <w:right w:val="single" w:sz="4" w:space="0" w:color="auto"/>
            </w:tcBorders>
            <w:vAlign w:val="center"/>
          </w:tcPr>
          <w:p w14:paraId="61592477" w14:textId="3283B207" w:rsidR="00025336" w:rsidRPr="00F8181D" w:rsidRDefault="00025336" w:rsidP="00A06664">
            <w:pPr>
              <w:pStyle w:val="TableParagraph"/>
              <w:tabs>
                <w:tab w:val="left" w:pos="173"/>
                <w:tab w:val="left" w:pos="861"/>
                <w:tab w:val="left" w:pos="1516"/>
              </w:tabs>
              <w:spacing w:before="21"/>
              <w:ind w:left="172" w:right="117" w:hanging="61"/>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left w:val="single" w:sz="4" w:space="0" w:color="auto"/>
              <w:bottom w:val="single" w:sz="4" w:space="0" w:color="auto"/>
              <w:right w:val="nil"/>
            </w:tcBorders>
            <w:vAlign w:val="center"/>
          </w:tcPr>
          <w:p w14:paraId="3249ECBC" w14:textId="77777777" w:rsidR="00025336" w:rsidRPr="00F8181D" w:rsidRDefault="00025336" w:rsidP="00A06664">
            <w:pPr>
              <w:pStyle w:val="TableParagraph"/>
              <w:ind w:left="220" w:hanging="61"/>
              <w:jc w:val="both"/>
              <w:rPr>
                <w:b/>
                <w:sz w:val="20"/>
                <w:szCs w:val="20"/>
                <w:lang w:val="uk-UA"/>
              </w:rPr>
            </w:pPr>
            <w:r w:rsidRPr="00F8181D">
              <w:rPr>
                <w:b/>
                <w:bCs/>
                <w:sz w:val="20"/>
                <w:szCs w:val="20"/>
                <w:lang w:val="uk-UA"/>
              </w:rPr>
              <w:t>Кашель/респіраторні симптоми</w:t>
            </w:r>
          </w:p>
        </w:tc>
        <w:tc>
          <w:tcPr>
            <w:tcW w:w="2552" w:type="dxa"/>
            <w:tcBorders>
              <w:top w:val="single" w:sz="4" w:space="0" w:color="auto"/>
              <w:left w:val="nil"/>
              <w:bottom w:val="single" w:sz="4" w:space="0" w:color="auto"/>
              <w:right w:val="single" w:sz="4" w:space="0" w:color="auto"/>
            </w:tcBorders>
            <w:vAlign w:val="center"/>
          </w:tcPr>
          <w:p w14:paraId="07083F52" w14:textId="77777777" w:rsidR="00A75938" w:rsidRPr="00F8181D" w:rsidRDefault="00A75938"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1F2A8AEB" w14:textId="3CE06179" w:rsidR="00025336" w:rsidRPr="00F8181D" w:rsidRDefault="00025336" w:rsidP="00713173">
            <w:pPr>
              <w:pStyle w:val="TableParagraph"/>
              <w:tabs>
                <w:tab w:val="left" w:pos="574"/>
              </w:tabs>
              <w:spacing w:before="81"/>
              <w:ind w:firstLine="65"/>
              <w:jc w:val="both"/>
              <w:rPr>
                <w:sz w:val="20"/>
                <w:szCs w:val="20"/>
                <w:lang w:val="uk-UA"/>
              </w:rPr>
            </w:pPr>
          </w:p>
        </w:tc>
      </w:tr>
      <w:tr w:rsidR="00626304" w:rsidRPr="00F8181D" w14:paraId="2B4035F8" w14:textId="77777777" w:rsidTr="00713173">
        <w:trPr>
          <w:trHeight w:val="351"/>
          <w:jc w:val="center"/>
        </w:trPr>
        <w:tc>
          <w:tcPr>
            <w:tcW w:w="3144" w:type="dxa"/>
            <w:tcBorders>
              <w:bottom w:val="single" w:sz="4" w:space="0" w:color="auto"/>
              <w:right w:val="nil"/>
            </w:tcBorders>
            <w:vAlign w:val="center"/>
          </w:tcPr>
          <w:p w14:paraId="3A7B162E" w14:textId="08E8F47B" w:rsidR="00025336" w:rsidRPr="00F8181D" w:rsidRDefault="00025336" w:rsidP="00A06664">
            <w:pPr>
              <w:pStyle w:val="TableParagraph"/>
              <w:spacing w:before="18"/>
              <w:ind w:left="146" w:hanging="61"/>
              <w:rPr>
                <w:b/>
                <w:sz w:val="20"/>
                <w:szCs w:val="20"/>
                <w:lang w:val="uk-UA"/>
              </w:rPr>
            </w:pPr>
            <w:r w:rsidRPr="00F8181D">
              <w:rPr>
                <w:b/>
                <w:bCs/>
                <w:sz w:val="20"/>
                <w:szCs w:val="20"/>
                <w:lang w:val="uk-UA"/>
              </w:rPr>
              <w:t>Біль у спині</w:t>
            </w:r>
          </w:p>
        </w:tc>
        <w:tc>
          <w:tcPr>
            <w:tcW w:w="2244" w:type="dxa"/>
            <w:tcBorders>
              <w:left w:val="nil"/>
              <w:bottom w:val="single" w:sz="4" w:space="0" w:color="auto"/>
              <w:right w:val="single" w:sz="4" w:space="0" w:color="auto"/>
            </w:tcBorders>
            <w:vAlign w:val="center"/>
          </w:tcPr>
          <w:p w14:paraId="1F0EB210" w14:textId="61C0FB85" w:rsidR="00025336" w:rsidRPr="00F8181D" w:rsidRDefault="00025336" w:rsidP="00A06664">
            <w:pPr>
              <w:pStyle w:val="TableParagraph"/>
              <w:tabs>
                <w:tab w:val="left" w:pos="173"/>
                <w:tab w:val="left" w:pos="861"/>
                <w:tab w:val="left" w:pos="1516"/>
              </w:tabs>
              <w:spacing w:before="21"/>
              <w:ind w:left="172" w:right="117" w:hanging="61"/>
              <w:rPr>
                <w:rFonts w:ascii="Segoe UI Symbol" w:hAnsi="Segoe UI Symbol" w:cs="Segoe UI Symbol"/>
                <w:spacing w:val="-4"/>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left w:val="single" w:sz="4" w:space="0" w:color="auto"/>
              <w:bottom w:val="single" w:sz="4" w:space="0" w:color="auto"/>
              <w:right w:val="nil"/>
            </w:tcBorders>
            <w:vAlign w:val="center"/>
          </w:tcPr>
          <w:p w14:paraId="63778423" w14:textId="62AEAD58" w:rsidR="00025336" w:rsidRPr="00F8181D" w:rsidRDefault="00025336" w:rsidP="00A06664">
            <w:pPr>
              <w:pStyle w:val="TableParagraph"/>
              <w:ind w:left="220" w:hanging="61"/>
              <w:jc w:val="both"/>
              <w:rPr>
                <w:b/>
                <w:sz w:val="20"/>
                <w:szCs w:val="20"/>
                <w:lang w:val="uk-UA"/>
              </w:rPr>
            </w:pPr>
            <w:r w:rsidRPr="00F8181D">
              <w:rPr>
                <w:b/>
                <w:bCs/>
                <w:sz w:val="20"/>
                <w:szCs w:val="20"/>
                <w:lang w:val="uk-UA"/>
              </w:rPr>
              <w:t>Локалізована лімфаденопатія</w:t>
            </w:r>
          </w:p>
        </w:tc>
        <w:tc>
          <w:tcPr>
            <w:tcW w:w="2552" w:type="dxa"/>
            <w:tcBorders>
              <w:top w:val="single" w:sz="4" w:space="0" w:color="auto"/>
              <w:left w:val="nil"/>
              <w:bottom w:val="single" w:sz="4" w:space="0" w:color="auto"/>
              <w:right w:val="single" w:sz="4" w:space="0" w:color="auto"/>
            </w:tcBorders>
            <w:vAlign w:val="center"/>
          </w:tcPr>
          <w:p w14:paraId="5593421B" w14:textId="77777777" w:rsidR="00A75938" w:rsidRPr="00F8181D" w:rsidRDefault="00A75938"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394BC7E4" w14:textId="564721BA" w:rsidR="00025336" w:rsidRPr="00F8181D" w:rsidRDefault="00025336" w:rsidP="00713173">
            <w:pPr>
              <w:pStyle w:val="TableParagraph"/>
              <w:tabs>
                <w:tab w:val="left" w:pos="574"/>
              </w:tabs>
              <w:ind w:firstLine="65"/>
              <w:jc w:val="both"/>
              <w:rPr>
                <w:sz w:val="20"/>
                <w:szCs w:val="20"/>
                <w:lang w:val="uk-UA"/>
              </w:rPr>
            </w:pPr>
          </w:p>
        </w:tc>
      </w:tr>
      <w:tr w:rsidR="00626304" w:rsidRPr="00F8181D" w14:paraId="1FD7504E" w14:textId="77777777" w:rsidTr="00713173">
        <w:trPr>
          <w:trHeight w:val="351"/>
          <w:jc w:val="center"/>
        </w:trPr>
        <w:tc>
          <w:tcPr>
            <w:tcW w:w="3144" w:type="dxa"/>
            <w:tcBorders>
              <w:bottom w:val="single" w:sz="4" w:space="0" w:color="auto"/>
              <w:right w:val="nil"/>
            </w:tcBorders>
            <w:vAlign w:val="center"/>
          </w:tcPr>
          <w:p w14:paraId="6984BD2E" w14:textId="49D5E13C" w:rsidR="00025336" w:rsidRPr="00F8181D" w:rsidRDefault="00025336" w:rsidP="00A06664">
            <w:pPr>
              <w:pStyle w:val="TableParagraph"/>
              <w:spacing w:before="18"/>
              <w:ind w:left="146" w:hanging="61"/>
              <w:rPr>
                <w:b/>
                <w:sz w:val="20"/>
                <w:szCs w:val="20"/>
                <w:lang w:val="uk-UA"/>
              </w:rPr>
            </w:pPr>
            <w:r w:rsidRPr="00F8181D">
              <w:rPr>
                <w:b/>
                <w:bCs/>
                <w:sz w:val="20"/>
                <w:szCs w:val="20"/>
                <w:lang w:val="uk-UA"/>
              </w:rPr>
              <w:lastRenderedPageBreak/>
              <w:t>Втома</w:t>
            </w:r>
          </w:p>
        </w:tc>
        <w:tc>
          <w:tcPr>
            <w:tcW w:w="2244" w:type="dxa"/>
            <w:tcBorders>
              <w:left w:val="nil"/>
              <w:bottom w:val="single" w:sz="4" w:space="0" w:color="auto"/>
              <w:right w:val="single" w:sz="4" w:space="0" w:color="auto"/>
            </w:tcBorders>
            <w:vAlign w:val="center"/>
          </w:tcPr>
          <w:p w14:paraId="245A7BDC" w14:textId="74D29E78" w:rsidR="00025336" w:rsidRPr="00F8181D" w:rsidRDefault="00025336" w:rsidP="00A06664">
            <w:pPr>
              <w:pStyle w:val="TableParagraph"/>
              <w:tabs>
                <w:tab w:val="left" w:pos="173"/>
                <w:tab w:val="left" w:pos="861"/>
                <w:tab w:val="left" w:pos="1516"/>
              </w:tabs>
              <w:spacing w:before="21"/>
              <w:ind w:left="172" w:right="117" w:hanging="61"/>
              <w:rPr>
                <w:rFonts w:ascii="Segoe UI Symbol" w:hAnsi="Segoe UI Symbol" w:cs="Segoe UI Symbol"/>
                <w:spacing w:val="-4"/>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top w:val="single" w:sz="4" w:space="0" w:color="auto"/>
              <w:left w:val="single" w:sz="4" w:space="0" w:color="auto"/>
              <w:bottom w:val="single" w:sz="4" w:space="0" w:color="auto"/>
              <w:right w:val="nil"/>
            </w:tcBorders>
            <w:vAlign w:val="center"/>
          </w:tcPr>
          <w:p w14:paraId="3E4E5AD9" w14:textId="4282E1EF" w:rsidR="00025336" w:rsidRPr="00F8181D" w:rsidRDefault="00025336" w:rsidP="00A06664">
            <w:pPr>
              <w:pStyle w:val="TableParagraph"/>
              <w:ind w:left="220" w:hanging="61"/>
              <w:jc w:val="both"/>
              <w:rPr>
                <w:b/>
                <w:sz w:val="20"/>
                <w:szCs w:val="20"/>
                <w:lang w:val="uk-UA"/>
              </w:rPr>
            </w:pPr>
            <w:r w:rsidRPr="00F8181D">
              <w:rPr>
                <w:b/>
                <w:bCs/>
                <w:sz w:val="20"/>
                <w:szCs w:val="20"/>
                <w:lang w:val="uk-UA"/>
              </w:rPr>
              <w:t>Генералізована лімфаденопатія</w:t>
            </w:r>
          </w:p>
        </w:tc>
        <w:tc>
          <w:tcPr>
            <w:tcW w:w="2552" w:type="dxa"/>
            <w:tcBorders>
              <w:top w:val="single" w:sz="4" w:space="0" w:color="auto"/>
              <w:left w:val="nil"/>
              <w:bottom w:val="single" w:sz="4" w:space="0" w:color="auto"/>
              <w:right w:val="single" w:sz="4" w:space="0" w:color="auto"/>
            </w:tcBorders>
            <w:vAlign w:val="center"/>
          </w:tcPr>
          <w:p w14:paraId="0AAAAFE0" w14:textId="77777777" w:rsidR="00A75938" w:rsidRPr="00F8181D" w:rsidRDefault="00A75938" w:rsidP="00713173">
            <w:pPr>
              <w:pStyle w:val="TableParagraph"/>
              <w:tabs>
                <w:tab w:val="left" w:pos="574"/>
              </w:tabs>
              <w:spacing w:before="81"/>
              <w:ind w:left="226" w:firstLine="65"/>
              <w:jc w:val="both"/>
              <w:rPr>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p w14:paraId="5F000BF3" w14:textId="01E5CB05" w:rsidR="00025336" w:rsidRPr="00F8181D" w:rsidRDefault="00025336" w:rsidP="00713173">
            <w:pPr>
              <w:pStyle w:val="TableParagraph"/>
              <w:tabs>
                <w:tab w:val="left" w:pos="574"/>
              </w:tabs>
              <w:ind w:firstLine="65"/>
              <w:jc w:val="both"/>
              <w:rPr>
                <w:rFonts w:ascii="Segoe UI Symbol" w:hAnsi="Segoe UI Symbol" w:cs="Segoe UI Symbol"/>
                <w:sz w:val="20"/>
                <w:szCs w:val="20"/>
                <w:lang w:val="uk-UA"/>
              </w:rPr>
            </w:pPr>
          </w:p>
        </w:tc>
      </w:tr>
      <w:tr w:rsidR="00626304" w:rsidRPr="00F8181D" w14:paraId="6830E0BE" w14:textId="77777777" w:rsidTr="00713173">
        <w:trPr>
          <w:trHeight w:val="351"/>
          <w:jc w:val="center"/>
        </w:trPr>
        <w:tc>
          <w:tcPr>
            <w:tcW w:w="3144" w:type="dxa"/>
            <w:tcBorders>
              <w:bottom w:val="single" w:sz="4" w:space="0" w:color="auto"/>
              <w:right w:val="nil"/>
            </w:tcBorders>
            <w:vAlign w:val="center"/>
          </w:tcPr>
          <w:p w14:paraId="063ED3EA" w14:textId="36EBFECE" w:rsidR="00626304" w:rsidRPr="00F8181D" w:rsidRDefault="00626304" w:rsidP="00A06664">
            <w:pPr>
              <w:pStyle w:val="TableParagraph"/>
              <w:spacing w:before="18"/>
              <w:ind w:left="146" w:hanging="61"/>
              <w:rPr>
                <w:b/>
                <w:spacing w:val="-2"/>
                <w:sz w:val="20"/>
                <w:szCs w:val="20"/>
                <w:lang w:val="uk-UA"/>
              </w:rPr>
            </w:pPr>
            <w:r w:rsidRPr="00F8181D">
              <w:rPr>
                <w:b/>
                <w:bCs/>
                <w:sz w:val="20"/>
                <w:szCs w:val="20"/>
                <w:lang w:val="uk-UA"/>
              </w:rPr>
              <w:t>Інші симптоми</w:t>
            </w:r>
          </w:p>
        </w:tc>
        <w:tc>
          <w:tcPr>
            <w:tcW w:w="2244" w:type="dxa"/>
            <w:tcBorders>
              <w:left w:val="nil"/>
              <w:bottom w:val="single" w:sz="4" w:space="0" w:color="auto"/>
            </w:tcBorders>
            <w:vAlign w:val="center"/>
          </w:tcPr>
          <w:p w14:paraId="15DB5EC0" w14:textId="77777777" w:rsidR="00626304" w:rsidRPr="00F8181D" w:rsidRDefault="00626304" w:rsidP="00A06664">
            <w:pPr>
              <w:pStyle w:val="TableParagraph"/>
              <w:tabs>
                <w:tab w:val="left" w:pos="173"/>
                <w:tab w:val="left" w:pos="861"/>
                <w:tab w:val="left" w:pos="1516"/>
              </w:tabs>
              <w:ind w:left="172" w:right="113" w:hanging="61"/>
              <w:rPr>
                <w:sz w:val="20"/>
                <w:szCs w:val="20"/>
                <w:lang w:val="uk-UA"/>
              </w:rPr>
            </w:pPr>
          </w:p>
          <w:p w14:paraId="335463FE" w14:textId="1BCEAD77" w:rsidR="00626304" w:rsidRPr="00F8181D" w:rsidRDefault="00626304" w:rsidP="00A06664">
            <w:pPr>
              <w:pStyle w:val="TableParagraph"/>
              <w:tabs>
                <w:tab w:val="left" w:pos="173"/>
                <w:tab w:val="left" w:pos="861"/>
                <w:tab w:val="left" w:pos="1516"/>
              </w:tabs>
              <w:spacing w:before="21"/>
              <w:ind w:left="172" w:right="117" w:hanging="61"/>
              <w:rPr>
                <w:spacing w:val="-4"/>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c>
          <w:tcPr>
            <w:tcW w:w="2597" w:type="dxa"/>
            <w:tcBorders>
              <w:bottom w:val="single" w:sz="4" w:space="0" w:color="auto"/>
              <w:right w:val="nil"/>
            </w:tcBorders>
            <w:vAlign w:val="center"/>
          </w:tcPr>
          <w:p w14:paraId="517D6676" w14:textId="0A118861" w:rsidR="00626304" w:rsidRPr="00F8181D" w:rsidRDefault="00626304" w:rsidP="00A06664">
            <w:pPr>
              <w:pStyle w:val="TableParagraph"/>
              <w:spacing w:before="81"/>
              <w:ind w:left="220" w:hanging="61"/>
              <w:jc w:val="both"/>
              <w:rPr>
                <w:rFonts w:ascii="Segoe UI Symbol" w:hAnsi="Segoe UI Symbol" w:cs="Segoe UI Symbol"/>
                <w:b/>
                <w:spacing w:val="-4"/>
                <w:sz w:val="20"/>
                <w:szCs w:val="20"/>
                <w:lang w:val="uk-UA"/>
              </w:rPr>
            </w:pPr>
            <w:r w:rsidRPr="00F8181D">
              <w:rPr>
                <w:b/>
                <w:bCs/>
                <w:sz w:val="20"/>
                <w:szCs w:val="20"/>
                <w:lang w:val="uk-UA"/>
              </w:rPr>
              <w:t>Діарея</w:t>
            </w:r>
            <w:r w:rsidRPr="00F8181D">
              <w:rPr>
                <w:sz w:val="20"/>
                <w:szCs w:val="20"/>
                <w:lang w:val="uk-UA"/>
              </w:rPr>
              <w:t xml:space="preserve">                            </w:t>
            </w:r>
          </w:p>
        </w:tc>
        <w:tc>
          <w:tcPr>
            <w:tcW w:w="2552" w:type="dxa"/>
            <w:tcBorders>
              <w:top w:val="single" w:sz="4" w:space="0" w:color="auto"/>
              <w:left w:val="nil"/>
              <w:bottom w:val="single" w:sz="4" w:space="0" w:color="auto"/>
              <w:right w:val="single" w:sz="4" w:space="0" w:color="auto"/>
            </w:tcBorders>
            <w:vAlign w:val="center"/>
          </w:tcPr>
          <w:p w14:paraId="007A202C" w14:textId="3EB71E52" w:rsidR="00626304" w:rsidRPr="00F8181D" w:rsidRDefault="00626304" w:rsidP="00713173">
            <w:pPr>
              <w:pStyle w:val="TableParagraph"/>
              <w:tabs>
                <w:tab w:val="left" w:pos="574"/>
              </w:tabs>
              <w:spacing w:before="81"/>
              <w:ind w:left="220" w:firstLine="65"/>
              <w:jc w:val="both"/>
              <w:rPr>
                <w:rFonts w:ascii="Segoe UI Symbol" w:hAnsi="Segoe UI Symbol" w:cs="Segoe UI Symbol"/>
                <w:b/>
                <w:spacing w:val="-4"/>
                <w:sz w:val="20"/>
                <w:szCs w:val="20"/>
                <w:lang w:val="uk-UA"/>
              </w:rPr>
            </w:pPr>
            <w:r w:rsidRPr="00F8181D">
              <w:rPr>
                <w:rFonts w:ascii="Segoe UI Symbol" w:hAnsi="Segoe UI Symbol"/>
                <w:sz w:val="20"/>
                <w:szCs w:val="20"/>
                <w:lang w:val="uk-UA"/>
              </w:rPr>
              <w:t>☐</w:t>
            </w:r>
            <w:r w:rsidRPr="00F8181D">
              <w:rPr>
                <w:sz w:val="20"/>
                <w:szCs w:val="20"/>
                <w:lang w:val="uk-UA"/>
              </w:rPr>
              <w:t xml:space="preserve">Так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p>
        </w:tc>
      </w:tr>
      <w:tr w:rsidR="00025336" w:rsidRPr="00F8181D" w14:paraId="36A67736" w14:textId="77777777" w:rsidTr="00713173">
        <w:trPr>
          <w:trHeight w:val="723"/>
          <w:jc w:val="center"/>
        </w:trPr>
        <w:tc>
          <w:tcPr>
            <w:tcW w:w="10537" w:type="dxa"/>
            <w:gridSpan w:val="4"/>
            <w:tcBorders>
              <w:top w:val="single" w:sz="4" w:space="0" w:color="000000" w:themeColor="text1"/>
              <w:left w:val="single" w:sz="4" w:space="0" w:color="000000" w:themeColor="text1"/>
              <w:bottom w:val="single" w:sz="4" w:space="0" w:color="000000" w:themeColor="text1"/>
            </w:tcBorders>
            <w:vAlign w:val="center"/>
          </w:tcPr>
          <w:p w14:paraId="5B50847A" w14:textId="63903979" w:rsidR="00025336" w:rsidRPr="00F8181D" w:rsidRDefault="00713173" w:rsidP="00713173">
            <w:pPr>
              <w:pStyle w:val="TableParagraph"/>
              <w:rPr>
                <w:sz w:val="20"/>
                <w:szCs w:val="20"/>
                <w:lang w:val="uk-UA"/>
              </w:rPr>
            </w:pPr>
            <w:r w:rsidRPr="00F8181D">
              <w:rPr>
                <w:b/>
                <w:bCs/>
                <w:sz w:val="20"/>
                <w:szCs w:val="20"/>
                <w:lang w:val="uk-UA"/>
              </w:rPr>
              <w:t xml:space="preserve">  За наявності інших симптомів зазначити, які саме: </w:t>
            </w:r>
          </w:p>
        </w:tc>
      </w:tr>
    </w:tbl>
    <w:p w14:paraId="7DE2F34D" w14:textId="77777777" w:rsidR="00AB0F71" w:rsidRPr="00F8181D" w:rsidRDefault="00AB0F71">
      <w:pPr>
        <w:rPr>
          <w:sz w:val="20"/>
          <w:szCs w:val="20"/>
          <w:lang w:val="uk-UA"/>
        </w:rPr>
        <w:sectPr w:rsidR="00AB0F71" w:rsidRPr="00F8181D" w:rsidSect="0074064D">
          <w:headerReference w:type="default" r:id="rId16"/>
          <w:pgSz w:w="11900" w:h="16850"/>
          <w:pgMar w:top="1276" w:right="0" w:bottom="920" w:left="0" w:header="0" w:footer="680" w:gutter="0"/>
          <w:cols w:space="720"/>
        </w:sectPr>
      </w:pPr>
    </w:p>
    <w:p w14:paraId="6D4523DB" w14:textId="438947B1" w:rsidR="00730F76" w:rsidRPr="00F8181D" w:rsidRDefault="280A71B3" w:rsidP="158A2285">
      <w:pPr>
        <w:pStyle w:val="2"/>
        <w:tabs>
          <w:tab w:val="left" w:pos="623"/>
          <w:tab w:val="left" w:pos="11899"/>
        </w:tabs>
        <w:ind w:left="709"/>
        <w:rPr>
          <w:color w:val="000000"/>
          <w:spacing w:val="-1"/>
          <w:sz w:val="24"/>
          <w:szCs w:val="24"/>
          <w:shd w:val="clear" w:color="auto" w:fill="C5D9F0"/>
          <w:lang w:val="uk-UA"/>
        </w:rPr>
      </w:pPr>
      <w:r w:rsidRPr="00F8181D">
        <w:rPr>
          <w:color w:val="000000"/>
          <w:sz w:val="24"/>
          <w:szCs w:val="24"/>
          <w:shd w:val="clear" w:color="auto" w:fill="C5D9F0"/>
          <w:lang w:val="uk-UA"/>
        </w:rPr>
        <w:lastRenderedPageBreak/>
        <w:t xml:space="preserve">МОДУЛЬ 2. ЕПІДЕМІОЛОГІЧНЕ РОЗСЛІДУВАННЯ </w:t>
      </w:r>
    </w:p>
    <w:p w14:paraId="55D5E006" w14:textId="77777777" w:rsidR="008D1423" w:rsidRPr="00F8181D" w:rsidRDefault="008D1423">
      <w:pPr>
        <w:pStyle w:val="2"/>
        <w:tabs>
          <w:tab w:val="left" w:pos="623"/>
          <w:tab w:val="left" w:pos="11899"/>
        </w:tabs>
        <w:rPr>
          <w:sz w:val="20"/>
          <w:szCs w:val="20"/>
          <w:lang w:val="uk-UA"/>
        </w:rPr>
      </w:pPr>
    </w:p>
    <w:tbl>
      <w:tblPr>
        <w:tblStyle w:val="NormalTable0"/>
        <w:tblW w:w="10490" w:type="dxa"/>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3675"/>
        <w:gridCol w:w="135"/>
        <w:gridCol w:w="135"/>
        <w:gridCol w:w="1940"/>
        <w:gridCol w:w="2250"/>
        <w:gridCol w:w="2355"/>
      </w:tblGrid>
      <w:tr w:rsidR="00222324" w:rsidRPr="00F8181D" w14:paraId="3DFFF768" w14:textId="77777777" w:rsidTr="43023FEA">
        <w:trPr>
          <w:trHeight w:val="280"/>
        </w:trPr>
        <w:tc>
          <w:tcPr>
            <w:tcW w:w="10490" w:type="dxa"/>
            <w:gridSpan w:val="6"/>
            <w:shd w:val="clear" w:color="auto" w:fill="D9D9D9" w:themeFill="background1" w:themeFillShade="D9"/>
            <w:vAlign w:val="center"/>
          </w:tcPr>
          <w:p w14:paraId="643D3CC2" w14:textId="6FAB49BD" w:rsidR="00222324" w:rsidRPr="00F8181D" w:rsidRDefault="007E0018" w:rsidP="251AD40B">
            <w:pPr>
              <w:pStyle w:val="TableParagraph"/>
              <w:spacing w:before="14"/>
              <w:ind w:left="117"/>
              <w:rPr>
                <w:i/>
                <w:iCs/>
                <w:sz w:val="20"/>
                <w:szCs w:val="20"/>
                <w:lang w:val="uk-UA"/>
              </w:rPr>
            </w:pPr>
            <w:r w:rsidRPr="00F8181D">
              <w:rPr>
                <w:b/>
                <w:bCs/>
                <w:sz w:val="20"/>
                <w:szCs w:val="20"/>
                <w:lang w:val="uk-UA"/>
              </w:rPr>
              <w:t xml:space="preserve">2a. КОНТАКТ ІЗ ІНШИМ ПАЦІЄНТОМ </w:t>
            </w:r>
            <w:r w:rsidRPr="00F8181D">
              <w:rPr>
                <w:b/>
                <w:bCs/>
                <w:i/>
                <w:iCs/>
                <w:sz w:val="20"/>
                <w:szCs w:val="20"/>
                <w:lang w:val="uk-UA"/>
              </w:rPr>
              <w:t>(до 3 тижнів до появи симптомів або встановлення діагнозу)</w:t>
            </w:r>
          </w:p>
          <w:p w14:paraId="3D03B0F8" w14:textId="5D4F8394" w:rsidR="00222324" w:rsidRPr="00F8181D" w:rsidRDefault="00222324" w:rsidP="251AD40B">
            <w:pPr>
              <w:pStyle w:val="TableParagraph"/>
              <w:spacing w:before="14"/>
              <w:ind w:left="117"/>
              <w:rPr>
                <w:i/>
                <w:iCs/>
                <w:sz w:val="20"/>
                <w:szCs w:val="20"/>
                <w:lang w:val="uk-UA"/>
              </w:rPr>
            </w:pPr>
          </w:p>
          <w:p w14:paraId="1218018B" w14:textId="02E8A03C" w:rsidR="00222324" w:rsidRPr="00F8181D" w:rsidRDefault="00222324" w:rsidP="002019C6">
            <w:pPr>
              <w:pStyle w:val="TableParagraph"/>
              <w:spacing w:before="14"/>
              <w:ind w:left="117"/>
              <w:rPr>
                <w:sz w:val="20"/>
                <w:szCs w:val="20"/>
                <w:lang w:val="uk-UA"/>
              </w:rPr>
            </w:pPr>
            <w:r w:rsidRPr="00F8181D">
              <w:rPr>
                <w:i/>
                <w:iCs/>
                <w:sz w:val="20"/>
                <w:szCs w:val="20"/>
                <w:lang w:val="uk-UA"/>
              </w:rPr>
              <w:t xml:space="preserve">Дати початку і закінчення 3 тижнів: від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 до [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D84ED4" w:rsidRPr="00F8181D" w14:paraId="485AAD5E" w14:textId="77777777" w:rsidTr="43023FEA">
        <w:trPr>
          <w:trHeight w:val="280"/>
        </w:trPr>
        <w:tc>
          <w:tcPr>
            <w:tcW w:w="10490" w:type="dxa"/>
            <w:gridSpan w:val="6"/>
            <w:shd w:val="clear" w:color="auto" w:fill="auto"/>
            <w:vAlign w:val="center"/>
          </w:tcPr>
          <w:p w14:paraId="33314CB1" w14:textId="55BDDBFA" w:rsidR="00D84ED4" w:rsidRPr="00F8181D" w:rsidRDefault="3892406D" w:rsidP="43023FEA">
            <w:pPr>
              <w:pStyle w:val="TableParagraph"/>
              <w:spacing w:before="14" w:line="360" w:lineRule="auto"/>
              <w:ind w:left="117"/>
              <w:rPr>
                <w:b/>
                <w:bCs/>
                <w:spacing w:val="-2"/>
                <w:sz w:val="20"/>
                <w:szCs w:val="20"/>
                <w:lang w:val="uk-UA"/>
              </w:rPr>
            </w:pPr>
            <w:r w:rsidRPr="00F8181D">
              <w:rPr>
                <w:b/>
                <w:bCs/>
                <w:sz w:val="20"/>
                <w:szCs w:val="20"/>
                <w:lang w:val="uk-UA"/>
              </w:rPr>
              <w:t>Пацієнт мав контакт із будь-якою особою з подібними захворюванням чи симптомами; або з відомим імовірним чи підтвердженим захворюванням?</w:t>
            </w:r>
          </w:p>
          <w:p w14:paraId="780F383C" w14:textId="290EB816" w:rsidR="005C6B51" w:rsidRPr="00F8181D" w:rsidRDefault="3892406D" w:rsidP="43023FEA">
            <w:pPr>
              <w:pStyle w:val="TableParagraph"/>
              <w:spacing w:before="14" w:line="360" w:lineRule="auto"/>
              <w:ind w:firstLine="2266"/>
              <w:rPr>
                <w:spacing w:val="-4"/>
                <w:sz w:val="20"/>
                <w:szCs w:val="20"/>
                <w:lang w:val="uk-UA"/>
              </w:rPr>
            </w:pPr>
            <w:r w:rsidRPr="00F8181D">
              <w:rPr>
                <w:sz w:val="20"/>
                <w:szCs w:val="20"/>
                <w:lang w:val="uk-UA"/>
              </w:rPr>
              <w:t xml:space="preserve">☐Так    </w:t>
            </w:r>
            <w:r w:rsidRPr="00F8181D">
              <w:rPr>
                <w:sz w:val="20"/>
                <w:szCs w:val="20"/>
                <w:lang w:val="uk-UA"/>
              </w:rPr>
              <w:tab/>
              <w:t>☐Ні</w:t>
            </w:r>
            <w:r w:rsidRPr="00F8181D">
              <w:rPr>
                <w:sz w:val="20"/>
                <w:szCs w:val="20"/>
                <w:lang w:val="uk-UA"/>
              </w:rPr>
              <w:tab/>
              <w:t xml:space="preserve">           ☐Невідомо</w:t>
            </w:r>
          </w:p>
          <w:p w14:paraId="336B1A0A" w14:textId="77777777" w:rsidR="005C6B51" w:rsidRPr="00F8181D" w:rsidRDefault="0A3C9D77" w:rsidP="43023FEA">
            <w:pPr>
              <w:pStyle w:val="TableParagraph"/>
              <w:spacing w:before="14"/>
              <w:ind w:left="117"/>
              <w:rPr>
                <w:i/>
                <w:iCs/>
                <w:color w:val="7030A0"/>
                <w:spacing w:val="-4"/>
                <w:sz w:val="20"/>
                <w:szCs w:val="20"/>
                <w:lang w:val="uk-UA"/>
              </w:rPr>
            </w:pPr>
            <w:r w:rsidRPr="00F8181D">
              <w:rPr>
                <w:i/>
                <w:iCs/>
                <w:color w:val="7030A0"/>
                <w:sz w:val="20"/>
                <w:szCs w:val="20"/>
                <w:lang w:val="uk-UA"/>
              </w:rPr>
              <w:t>Наведені нижче запитання слід ставити тільки якщо пацієнт відповідає «Так» на наведене вище запитання</w:t>
            </w:r>
          </w:p>
          <w:p w14:paraId="2CB8CB44" w14:textId="34B8DFB6" w:rsidR="005C6B51" w:rsidRPr="00F8181D" w:rsidRDefault="005C6B51" w:rsidP="43023FEA">
            <w:pPr>
              <w:pStyle w:val="TableParagraph"/>
              <w:spacing w:before="14"/>
              <w:ind w:left="117"/>
              <w:rPr>
                <w:b/>
                <w:bCs/>
                <w:color w:val="FF0000"/>
                <w:sz w:val="20"/>
                <w:szCs w:val="20"/>
                <w:u w:val="single"/>
                <w:lang w:val="uk-UA"/>
              </w:rPr>
            </w:pPr>
          </w:p>
        </w:tc>
      </w:tr>
      <w:tr w:rsidR="5F7A7D97" w:rsidRPr="00F8181D" w14:paraId="1E6CF954" w14:textId="77777777" w:rsidTr="43023FEA">
        <w:trPr>
          <w:trHeight w:val="1230"/>
        </w:trPr>
        <w:tc>
          <w:tcPr>
            <w:tcW w:w="3810" w:type="dxa"/>
            <w:gridSpan w:val="2"/>
            <w:tcBorders>
              <w:bottom w:val="single" w:sz="4" w:space="0" w:color="auto"/>
            </w:tcBorders>
            <w:vAlign w:val="center"/>
          </w:tcPr>
          <w:p w14:paraId="063A3A5B" w14:textId="4C78A958" w:rsidR="00D84ED4" w:rsidRPr="00F8181D" w:rsidRDefault="10A6901A" w:rsidP="43023FEA">
            <w:pPr>
              <w:pStyle w:val="TableParagraph"/>
              <w:spacing w:before="18"/>
              <w:ind w:left="146"/>
              <w:rPr>
                <w:b/>
                <w:bCs/>
                <w:i/>
                <w:iCs/>
                <w:sz w:val="20"/>
                <w:szCs w:val="20"/>
                <w:lang w:val="uk-UA"/>
              </w:rPr>
            </w:pPr>
            <w:r w:rsidRPr="00F8181D">
              <w:rPr>
                <w:b/>
                <w:bCs/>
                <w:sz w:val="20"/>
                <w:szCs w:val="20"/>
                <w:lang w:val="uk-UA"/>
              </w:rPr>
              <w:t>Як часто відбувався контакт?</w:t>
            </w:r>
          </w:p>
          <w:p w14:paraId="6A63B20E" w14:textId="333244E1" w:rsidR="001C707D" w:rsidRPr="00F8181D" w:rsidRDefault="64649C8D" w:rsidP="43023FEA">
            <w:pPr>
              <w:pStyle w:val="TableParagraph"/>
              <w:spacing w:line="276" w:lineRule="auto"/>
              <w:ind w:left="720"/>
              <w:rPr>
                <w:sz w:val="20"/>
                <w:szCs w:val="20"/>
                <w:lang w:val="uk-UA"/>
              </w:rPr>
            </w:pPr>
            <w:r w:rsidRPr="00F8181D">
              <w:rPr>
                <w:sz w:val="20"/>
                <w:szCs w:val="20"/>
                <w:lang w:val="uk-UA"/>
              </w:rPr>
              <w:t>☐</w:t>
            </w:r>
            <w:r w:rsidRPr="00F8181D">
              <w:rPr>
                <w:rStyle w:val="normaltextrun"/>
                <w:color w:val="242424"/>
                <w:sz w:val="20"/>
                <w:szCs w:val="20"/>
                <w:lang w:val="uk-UA"/>
              </w:rPr>
              <w:t>1 раз</w:t>
            </w:r>
          </w:p>
          <w:p w14:paraId="156526DE" w14:textId="384AA337" w:rsidR="5F7A7D97" w:rsidRPr="00F8181D" w:rsidRDefault="64649C8D" w:rsidP="43023FEA">
            <w:pPr>
              <w:pStyle w:val="TableParagraph"/>
              <w:spacing w:line="276" w:lineRule="auto"/>
              <w:ind w:left="720"/>
              <w:rPr>
                <w:rStyle w:val="normaltextrun"/>
                <w:color w:val="242424"/>
                <w:sz w:val="20"/>
                <w:szCs w:val="20"/>
                <w:lang w:val="uk-UA"/>
              </w:rPr>
            </w:pPr>
            <w:r w:rsidRPr="00F8181D">
              <w:rPr>
                <w:sz w:val="20"/>
                <w:szCs w:val="20"/>
                <w:lang w:val="uk-UA"/>
              </w:rPr>
              <w:t>☐ Декілька разів</w:t>
            </w:r>
          </w:p>
        </w:tc>
        <w:tc>
          <w:tcPr>
            <w:tcW w:w="6680" w:type="dxa"/>
            <w:gridSpan w:val="4"/>
            <w:vAlign w:val="center"/>
          </w:tcPr>
          <w:p w14:paraId="56DFD562" w14:textId="1CC4373A" w:rsidR="00E7731E" w:rsidRPr="00F8181D" w:rsidRDefault="2349ED1B" w:rsidP="43023FEA">
            <w:pPr>
              <w:pStyle w:val="TableParagraph"/>
              <w:spacing w:before="78"/>
              <w:ind w:left="145"/>
              <w:rPr>
                <w:b/>
                <w:bCs/>
                <w:sz w:val="20"/>
                <w:szCs w:val="20"/>
                <w:lang w:val="uk-UA"/>
              </w:rPr>
            </w:pPr>
            <w:r w:rsidRPr="00F8181D">
              <w:rPr>
                <w:b/>
                <w:bCs/>
                <w:sz w:val="20"/>
                <w:szCs w:val="20"/>
                <w:lang w:val="uk-UA"/>
              </w:rPr>
              <w:t>Якою була загальна тривалість зустрічей?</w:t>
            </w:r>
          </w:p>
          <w:p w14:paraId="2105587A" w14:textId="45DEB33E" w:rsidR="001C707D" w:rsidRPr="00F8181D" w:rsidRDefault="64649C8D" w:rsidP="43023FEA">
            <w:pPr>
              <w:pStyle w:val="paragraph"/>
              <w:spacing w:before="0" w:beforeAutospacing="0" w:after="0" w:afterAutospacing="0" w:line="276" w:lineRule="auto"/>
              <w:ind w:left="333" w:firstLine="330"/>
              <w:rPr>
                <w:rFonts w:ascii="Arial" w:eastAsia="Arial" w:hAnsi="Arial" w:cs="Arial"/>
                <w:sz w:val="20"/>
                <w:szCs w:val="20"/>
                <w:lang w:val="uk-UA"/>
              </w:rPr>
            </w:pPr>
            <w:r w:rsidRPr="00F8181D">
              <w:rPr>
                <w:rFonts w:ascii="Arial" w:eastAsia="Arial" w:hAnsi="Arial" w:cs="Arial"/>
                <w:sz w:val="20"/>
                <w:szCs w:val="20"/>
                <w:lang w:val="uk-UA"/>
              </w:rPr>
              <w:t>☐</w:t>
            </w:r>
            <w:r w:rsidRPr="00F8181D">
              <w:rPr>
                <w:rStyle w:val="normaltextrun"/>
                <w:rFonts w:ascii="Arial" w:eastAsia="Arial" w:hAnsi="Arial" w:cs="Arial"/>
                <w:color w:val="242424"/>
                <w:sz w:val="20"/>
                <w:szCs w:val="20"/>
                <w:lang w:val="uk-UA"/>
              </w:rPr>
              <w:t xml:space="preserve"> &lt; 5 хв</w:t>
            </w:r>
            <w:r w:rsidRPr="00F8181D">
              <w:rPr>
                <w:rFonts w:ascii="Arial" w:eastAsia="Arial" w:hAnsi="Arial" w:cs="Arial"/>
                <w:sz w:val="20"/>
                <w:szCs w:val="20"/>
                <w:lang w:val="uk-UA"/>
              </w:rPr>
              <w:t xml:space="preserve"> </w:t>
            </w:r>
          </w:p>
          <w:p w14:paraId="6959F1D2" w14:textId="30972C17" w:rsidR="001C707D" w:rsidRPr="00F8181D" w:rsidRDefault="64649C8D" w:rsidP="43023FEA">
            <w:pPr>
              <w:pStyle w:val="paragraph"/>
              <w:spacing w:before="0" w:beforeAutospacing="0" w:after="0" w:afterAutospacing="0" w:line="276" w:lineRule="auto"/>
              <w:ind w:left="333" w:firstLine="330"/>
              <w:rPr>
                <w:rFonts w:ascii="Arial" w:eastAsia="Arial" w:hAnsi="Arial" w:cs="Arial"/>
                <w:sz w:val="20"/>
                <w:szCs w:val="20"/>
                <w:lang w:val="uk-UA"/>
              </w:rPr>
            </w:pPr>
            <w:r w:rsidRPr="00F8181D">
              <w:rPr>
                <w:rFonts w:ascii="Arial" w:eastAsia="Arial" w:hAnsi="Arial" w:cs="Arial"/>
                <w:sz w:val="20"/>
                <w:szCs w:val="20"/>
                <w:lang w:val="uk-UA"/>
              </w:rPr>
              <w:t>☐</w:t>
            </w:r>
            <w:r w:rsidRPr="00F8181D">
              <w:rPr>
                <w:rStyle w:val="normaltextrun"/>
                <w:rFonts w:ascii="Arial" w:eastAsia="Arial" w:hAnsi="Arial" w:cs="Arial"/>
                <w:color w:val="242424"/>
                <w:sz w:val="20"/>
                <w:szCs w:val="20"/>
                <w:lang w:val="uk-UA"/>
              </w:rPr>
              <w:t>Від 5 до 15 хв</w:t>
            </w:r>
            <w:r w:rsidRPr="00F8181D">
              <w:rPr>
                <w:rFonts w:ascii="Arial" w:eastAsia="Arial" w:hAnsi="Arial" w:cs="Arial"/>
                <w:sz w:val="20"/>
                <w:szCs w:val="20"/>
                <w:lang w:val="uk-UA"/>
              </w:rPr>
              <w:t xml:space="preserve"> </w:t>
            </w:r>
          </w:p>
          <w:p w14:paraId="583EFF98" w14:textId="32833D68" w:rsidR="001C707D" w:rsidRPr="00F8181D" w:rsidRDefault="64649C8D" w:rsidP="43023FEA">
            <w:pPr>
              <w:pStyle w:val="paragraph"/>
              <w:spacing w:before="0" w:beforeAutospacing="0" w:after="0" w:afterAutospacing="0" w:line="276" w:lineRule="auto"/>
              <w:ind w:left="333" w:firstLine="330"/>
              <w:rPr>
                <w:rFonts w:ascii="Arial" w:eastAsia="Arial" w:hAnsi="Arial" w:cs="Arial"/>
                <w:sz w:val="20"/>
                <w:szCs w:val="20"/>
                <w:lang w:val="uk-UA"/>
              </w:rPr>
            </w:pPr>
            <w:r w:rsidRPr="00F8181D">
              <w:rPr>
                <w:rFonts w:ascii="Arial" w:eastAsia="Arial" w:hAnsi="Arial" w:cs="Arial"/>
                <w:sz w:val="20"/>
                <w:szCs w:val="20"/>
                <w:lang w:val="uk-UA"/>
              </w:rPr>
              <w:t>☐</w:t>
            </w:r>
            <w:r w:rsidRPr="00F8181D">
              <w:rPr>
                <w:rStyle w:val="normaltextrun"/>
                <w:rFonts w:ascii="Arial" w:eastAsia="Arial" w:hAnsi="Arial" w:cs="Arial"/>
                <w:color w:val="242424"/>
                <w:sz w:val="20"/>
                <w:szCs w:val="20"/>
                <w:lang w:val="uk-UA"/>
              </w:rPr>
              <w:t xml:space="preserve">Від 15 хв до 1 год </w:t>
            </w:r>
            <w:r w:rsidRPr="00F8181D">
              <w:rPr>
                <w:rStyle w:val="eop"/>
                <w:rFonts w:ascii="Arial" w:eastAsia="Arial" w:hAnsi="Arial" w:cs="Arial"/>
                <w:color w:val="242424"/>
                <w:sz w:val="20"/>
                <w:szCs w:val="20"/>
                <w:lang w:val="uk-UA"/>
              </w:rPr>
              <w:t> </w:t>
            </w:r>
          </w:p>
          <w:p w14:paraId="07A55EA1" w14:textId="6FD78A75" w:rsidR="001C707D" w:rsidRPr="00F8181D" w:rsidRDefault="64649C8D" w:rsidP="43023FEA">
            <w:pPr>
              <w:pStyle w:val="paragraph"/>
              <w:spacing w:before="0" w:beforeAutospacing="0" w:after="0" w:afterAutospacing="0" w:line="276" w:lineRule="auto"/>
              <w:ind w:left="333" w:firstLine="330"/>
              <w:rPr>
                <w:rFonts w:ascii="Arial" w:eastAsia="Arial" w:hAnsi="Arial" w:cs="Arial"/>
                <w:sz w:val="20"/>
                <w:szCs w:val="20"/>
                <w:lang w:val="uk-UA"/>
              </w:rPr>
            </w:pPr>
            <w:r w:rsidRPr="00F8181D">
              <w:rPr>
                <w:rFonts w:ascii="Arial" w:eastAsia="Arial" w:hAnsi="Arial" w:cs="Arial"/>
                <w:sz w:val="20"/>
                <w:szCs w:val="20"/>
                <w:lang w:val="uk-UA"/>
              </w:rPr>
              <w:t>☐</w:t>
            </w:r>
            <w:r w:rsidRPr="00F8181D">
              <w:rPr>
                <w:rStyle w:val="normaltextrun"/>
                <w:rFonts w:ascii="Arial" w:eastAsia="Arial" w:hAnsi="Arial" w:cs="Arial"/>
                <w:color w:val="242424"/>
                <w:sz w:val="20"/>
                <w:szCs w:val="20"/>
                <w:lang w:val="uk-UA"/>
              </w:rPr>
              <w:t>Від 1 до 4 год</w:t>
            </w:r>
            <w:r w:rsidRPr="00F8181D">
              <w:rPr>
                <w:rStyle w:val="eop"/>
                <w:rFonts w:ascii="Arial" w:eastAsia="Arial" w:hAnsi="Arial" w:cs="Arial"/>
                <w:color w:val="242424"/>
                <w:sz w:val="20"/>
                <w:szCs w:val="20"/>
                <w:lang w:val="uk-UA"/>
              </w:rPr>
              <w:t> </w:t>
            </w:r>
          </w:p>
          <w:p w14:paraId="4E3E7BD1" w14:textId="73786689" w:rsidR="5F7A7D97" w:rsidRPr="00F8181D" w:rsidRDefault="701E01A2" w:rsidP="43023FEA">
            <w:pPr>
              <w:pStyle w:val="paragraph"/>
              <w:spacing w:before="0" w:beforeAutospacing="0" w:after="0" w:afterAutospacing="0" w:line="276" w:lineRule="auto"/>
              <w:ind w:left="333" w:firstLine="330"/>
              <w:rPr>
                <w:rFonts w:ascii="Arial" w:eastAsia="Arial" w:hAnsi="Arial" w:cs="Arial"/>
                <w:sz w:val="20"/>
                <w:szCs w:val="20"/>
                <w:lang w:val="uk-UA"/>
              </w:rPr>
            </w:pPr>
            <w:r w:rsidRPr="00F8181D">
              <w:rPr>
                <w:rFonts w:ascii="Arial" w:eastAsia="Arial" w:hAnsi="Arial" w:cs="Arial"/>
                <w:sz w:val="20"/>
                <w:szCs w:val="20"/>
                <w:lang w:val="uk-UA"/>
              </w:rPr>
              <w:t>☐</w:t>
            </w:r>
            <w:r w:rsidRPr="00F8181D">
              <w:rPr>
                <w:rStyle w:val="normaltextrun"/>
                <w:rFonts w:ascii="Arial" w:eastAsia="Arial" w:hAnsi="Arial" w:cs="Arial"/>
                <w:color w:val="242424"/>
                <w:sz w:val="20"/>
                <w:szCs w:val="20"/>
                <w:lang w:val="uk-UA"/>
              </w:rPr>
              <w:t xml:space="preserve"> 4 год+</w:t>
            </w:r>
          </w:p>
        </w:tc>
      </w:tr>
      <w:tr w:rsidR="00AC1F79" w:rsidRPr="00F8181D" w14:paraId="341AE52B" w14:textId="77777777" w:rsidTr="43023FEA">
        <w:trPr>
          <w:trHeight w:val="1088"/>
        </w:trPr>
        <w:tc>
          <w:tcPr>
            <w:tcW w:w="3675" w:type="dxa"/>
            <w:tcBorders>
              <w:left w:val="single" w:sz="4" w:space="0" w:color="auto"/>
              <w:right w:val="nil"/>
            </w:tcBorders>
            <w:vAlign w:val="center"/>
          </w:tcPr>
          <w:p w14:paraId="103908F9" w14:textId="77777777" w:rsidR="00036031" w:rsidRPr="00F8181D" w:rsidRDefault="00036031" w:rsidP="00036031">
            <w:pPr>
              <w:pStyle w:val="TableParagraph"/>
              <w:spacing w:before="18"/>
              <w:ind w:left="146"/>
              <w:rPr>
                <w:b/>
                <w:bCs/>
                <w:spacing w:val="-2"/>
                <w:sz w:val="20"/>
                <w:szCs w:val="20"/>
                <w:lang w:val="uk-UA"/>
              </w:rPr>
            </w:pPr>
            <w:r w:rsidRPr="00F8181D">
              <w:rPr>
                <w:b/>
                <w:bCs/>
                <w:sz w:val="20"/>
                <w:szCs w:val="20"/>
                <w:lang w:val="uk-UA"/>
              </w:rPr>
              <w:t xml:space="preserve">Дата першого контакту </w:t>
            </w:r>
          </w:p>
          <w:p w14:paraId="7719E004" w14:textId="77777777" w:rsidR="00036031" w:rsidRPr="00F8181D" w:rsidRDefault="00036031" w:rsidP="00036031">
            <w:pPr>
              <w:pStyle w:val="TableParagraph"/>
              <w:spacing w:before="18"/>
              <w:ind w:left="146"/>
              <w:rPr>
                <w:i/>
                <w:sz w:val="20"/>
                <w:szCs w:val="20"/>
                <w:lang w:val="uk-UA"/>
              </w:rPr>
            </w:pPr>
            <w:r w:rsidRPr="00F8181D">
              <w:rPr>
                <w:i/>
                <w:iCs/>
                <w:sz w:val="20"/>
                <w:szCs w:val="20"/>
                <w:lang w:val="uk-UA"/>
              </w:rPr>
              <w:t>(протягом останніх трьох тижнів)</w:t>
            </w:r>
          </w:p>
          <w:p w14:paraId="71403A23" w14:textId="0C34F249" w:rsidR="008777F9" w:rsidRPr="00F8181D" w:rsidDel="00267216" w:rsidRDefault="008777F9" w:rsidP="4CD70364">
            <w:pPr>
              <w:pStyle w:val="TableParagraph"/>
              <w:spacing w:before="18"/>
              <w:rPr>
                <w:b/>
                <w:bCs/>
                <w:sz w:val="20"/>
                <w:szCs w:val="20"/>
                <w:lang w:val="uk-UA"/>
              </w:rPr>
            </w:pPr>
          </w:p>
          <w:p w14:paraId="3753C423" w14:textId="4F76012B" w:rsidR="008777F9" w:rsidRPr="00F8181D" w:rsidDel="00267216" w:rsidRDefault="008777F9" w:rsidP="4CD70364">
            <w:pPr>
              <w:pStyle w:val="TableParagraph"/>
              <w:spacing w:before="18"/>
              <w:rPr>
                <w:b/>
                <w:bCs/>
                <w:sz w:val="20"/>
                <w:szCs w:val="20"/>
                <w:lang w:val="uk-UA"/>
              </w:rPr>
            </w:pPr>
          </w:p>
          <w:p w14:paraId="56560FCD" w14:textId="57249F6A" w:rsidR="008777F9" w:rsidRPr="00F8181D" w:rsidDel="00267216" w:rsidRDefault="6CE7F986" w:rsidP="4CD70364">
            <w:pPr>
              <w:pStyle w:val="TableParagraph"/>
              <w:spacing w:before="18"/>
              <w:rPr>
                <w:b/>
                <w:bCs/>
                <w:sz w:val="20"/>
                <w:szCs w:val="20"/>
                <w:lang w:val="uk-UA"/>
              </w:rPr>
            </w:pPr>
            <w:r w:rsidRPr="00F8181D">
              <w:rPr>
                <w:b/>
                <w:bCs/>
                <w:sz w:val="20"/>
                <w:szCs w:val="20"/>
                <w:lang w:val="uk-UA"/>
              </w:rPr>
              <w:t xml:space="preserve">   Дата останнього контакту </w:t>
            </w:r>
          </w:p>
          <w:p w14:paraId="7E285025" w14:textId="5EF627D1" w:rsidR="008777F9" w:rsidRPr="00F8181D" w:rsidDel="00267216" w:rsidRDefault="733C54B9" w:rsidP="43023FEA">
            <w:pPr>
              <w:pStyle w:val="TableParagraph"/>
              <w:spacing w:before="18"/>
              <w:ind w:left="146"/>
              <w:rPr>
                <w:i/>
                <w:iCs/>
                <w:spacing w:val="-2"/>
                <w:sz w:val="20"/>
                <w:szCs w:val="20"/>
                <w:lang w:val="uk-UA"/>
              </w:rPr>
            </w:pPr>
            <w:r w:rsidRPr="00F8181D">
              <w:rPr>
                <w:i/>
                <w:iCs/>
                <w:sz w:val="20"/>
                <w:szCs w:val="20"/>
                <w:lang w:val="uk-UA"/>
              </w:rPr>
              <w:t>(протягом останніх трьох тижнів)</w:t>
            </w:r>
          </w:p>
        </w:tc>
        <w:tc>
          <w:tcPr>
            <w:tcW w:w="6815" w:type="dxa"/>
            <w:gridSpan w:val="5"/>
            <w:tcBorders>
              <w:top w:val="single" w:sz="4" w:space="0" w:color="auto"/>
              <w:left w:val="nil"/>
              <w:bottom w:val="single" w:sz="4" w:space="0" w:color="auto"/>
              <w:right w:val="single" w:sz="4" w:space="0" w:color="auto"/>
            </w:tcBorders>
            <w:vAlign w:val="center"/>
          </w:tcPr>
          <w:p w14:paraId="6B9B198A" w14:textId="4F1C38C2" w:rsidR="008777F9" w:rsidRPr="00F8181D" w:rsidRDefault="0FA9A328" w:rsidP="43023FEA">
            <w:pPr>
              <w:pStyle w:val="TableParagraph"/>
              <w:tabs>
                <w:tab w:val="left" w:pos="253"/>
              </w:tabs>
              <w:spacing w:before="81"/>
              <w:ind w:left="333" w:firstLine="330"/>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p w14:paraId="2AB3E9D4" w14:textId="2451FAB9" w:rsidR="008777F9" w:rsidRPr="00F8181D" w:rsidRDefault="008777F9" w:rsidP="43023FEA">
            <w:pPr>
              <w:pStyle w:val="TableParagraph"/>
              <w:tabs>
                <w:tab w:val="left" w:pos="253"/>
              </w:tabs>
              <w:spacing w:before="81"/>
              <w:ind w:left="333" w:firstLine="330"/>
              <w:rPr>
                <w:sz w:val="20"/>
                <w:szCs w:val="20"/>
                <w:lang w:val="uk-UA"/>
              </w:rPr>
            </w:pPr>
          </w:p>
          <w:p w14:paraId="6B79644D" w14:textId="23D5FDEA" w:rsidR="008777F9" w:rsidRPr="00F8181D" w:rsidRDefault="008777F9" w:rsidP="43023FEA">
            <w:pPr>
              <w:pStyle w:val="TableParagraph"/>
              <w:tabs>
                <w:tab w:val="left" w:pos="253"/>
              </w:tabs>
              <w:spacing w:before="81"/>
              <w:ind w:left="333" w:firstLine="330"/>
              <w:rPr>
                <w:sz w:val="20"/>
                <w:szCs w:val="20"/>
                <w:lang w:val="uk-UA"/>
              </w:rPr>
            </w:pPr>
          </w:p>
          <w:p w14:paraId="43F98A02" w14:textId="736970BC" w:rsidR="008777F9" w:rsidRPr="00F8181D" w:rsidRDefault="0FA9A328" w:rsidP="43023FEA">
            <w:pPr>
              <w:pStyle w:val="TableParagraph"/>
              <w:tabs>
                <w:tab w:val="left" w:pos="253"/>
              </w:tabs>
              <w:spacing w:before="81"/>
              <w:ind w:left="333" w:firstLine="330"/>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p w14:paraId="6B97A828" w14:textId="2F6965ED" w:rsidR="008777F9" w:rsidRPr="00F8181D" w:rsidRDefault="008777F9" w:rsidP="00132524">
            <w:pPr>
              <w:pStyle w:val="TableParagraph"/>
              <w:tabs>
                <w:tab w:val="left" w:pos="253"/>
              </w:tabs>
              <w:spacing w:before="81"/>
              <w:ind w:left="333" w:firstLine="330"/>
              <w:rPr>
                <w:spacing w:val="-4"/>
                <w:sz w:val="18"/>
                <w:szCs w:val="18"/>
                <w:lang w:val="uk-UA"/>
              </w:rPr>
            </w:pPr>
          </w:p>
        </w:tc>
      </w:tr>
      <w:tr w:rsidR="00AC1F79" w:rsidRPr="00F8181D" w14:paraId="3A634EE2" w14:textId="77777777" w:rsidTr="43023FEA">
        <w:trPr>
          <w:trHeight w:val="1088"/>
        </w:trPr>
        <w:tc>
          <w:tcPr>
            <w:tcW w:w="3675" w:type="dxa"/>
            <w:tcBorders>
              <w:left w:val="single" w:sz="4" w:space="0" w:color="auto"/>
              <w:right w:val="nil"/>
            </w:tcBorders>
            <w:vAlign w:val="center"/>
          </w:tcPr>
          <w:p w14:paraId="520F5CA4" w14:textId="53DD682E" w:rsidR="00606D04" w:rsidRPr="00F8181D" w:rsidRDefault="00606D04" w:rsidP="6F46383B">
            <w:pPr>
              <w:pStyle w:val="TableParagraph"/>
              <w:spacing w:before="18"/>
              <w:ind w:left="140"/>
              <w:rPr>
                <w:i/>
                <w:iCs/>
                <w:sz w:val="20"/>
                <w:szCs w:val="20"/>
                <w:lang w:val="uk-UA"/>
              </w:rPr>
            </w:pPr>
            <w:r w:rsidRPr="00F8181D">
              <w:rPr>
                <w:b/>
                <w:bCs/>
                <w:sz w:val="20"/>
                <w:szCs w:val="20"/>
                <w:lang w:val="uk-UA"/>
              </w:rPr>
              <w:t>Детальна інформація про контакт:</w:t>
            </w:r>
            <w:r w:rsidRPr="00F8181D">
              <w:rPr>
                <w:i/>
                <w:iCs/>
                <w:sz w:val="20"/>
                <w:szCs w:val="20"/>
                <w:lang w:val="uk-UA"/>
              </w:rPr>
              <w:t xml:space="preserve"> </w:t>
            </w:r>
          </w:p>
          <w:p w14:paraId="53CCB973" w14:textId="0774BD7C" w:rsidR="00606D04" w:rsidRPr="00F8181D" w:rsidRDefault="00606D04" w:rsidP="00046B0A">
            <w:pPr>
              <w:pStyle w:val="TableParagraph"/>
              <w:spacing w:before="18"/>
              <w:ind w:left="140"/>
              <w:rPr>
                <w:i/>
                <w:iCs/>
                <w:sz w:val="20"/>
                <w:szCs w:val="20"/>
                <w:lang w:val="uk-UA"/>
              </w:rPr>
            </w:pPr>
            <w:r w:rsidRPr="00F8181D">
              <w:rPr>
                <w:i/>
                <w:iCs/>
                <w:sz w:val="20"/>
                <w:szCs w:val="20"/>
                <w:lang w:val="uk-UA"/>
              </w:rPr>
              <w:t xml:space="preserve">(Оберіть усі застосовні варіанти відповідей) </w:t>
            </w:r>
          </w:p>
          <w:p w14:paraId="04C264FD" w14:textId="608A6379" w:rsidR="00606D04" w:rsidRPr="00F8181D" w:rsidRDefault="00606D04" w:rsidP="528BE3B1">
            <w:pPr>
              <w:pStyle w:val="TableParagraph"/>
              <w:spacing w:before="18"/>
              <w:rPr>
                <w:i/>
                <w:iCs/>
                <w:sz w:val="20"/>
                <w:szCs w:val="20"/>
                <w:lang w:val="uk-UA"/>
              </w:rPr>
            </w:pPr>
          </w:p>
          <w:p w14:paraId="57286BF8" w14:textId="4C217790" w:rsidR="00606D04" w:rsidRPr="00F8181D" w:rsidRDefault="00606D04" w:rsidP="528BE3B1">
            <w:pPr>
              <w:pStyle w:val="TableParagraph"/>
              <w:spacing w:before="78" w:line="259" w:lineRule="auto"/>
              <w:ind w:left="145"/>
              <w:rPr>
                <w:i/>
                <w:iCs/>
                <w:color w:val="7030A0"/>
                <w:sz w:val="20"/>
                <w:szCs w:val="20"/>
                <w:lang w:val="uk-UA"/>
              </w:rPr>
            </w:pPr>
            <w:r w:rsidRPr="00F8181D">
              <w:rPr>
                <w:i/>
                <w:iCs/>
                <w:color w:val="7030A0"/>
                <w:sz w:val="20"/>
                <w:szCs w:val="20"/>
                <w:lang w:val="uk-UA"/>
              </w:rPr>
              <w:t>Примітка: це формат оцінювання контакту, який вимагається у формі повідомлення про випадок ВООЗ</w:t>
            </w:r>
          </w:p>
          <w:p w14:paraId="4F20177A" w14:textId="29709052" w:rsidR="00606D04" w:rsidRPr="00F8181D" w:rsidRDefault="00606D04" w:rsidP="528BE3B1">
            <w:pPr>
              <w:pStyle w:val="TableParagraph"/>
              <w:spacing w:before="18"/>
              <w:rPr>
                <w:i/>
                <w:sz w:val="20"/>
                <w:szCs w:val="20"/>
                <w:lang w:val="uk-UA"/>
              </w:rPr>
            </w:pPr>
          </w:p>
        </w:tc>
        <w:tc>
          <w:tcPr>
            <w:tcW w:w="6815" w:type="dxa"/>
            <w:gridSpan w:val="5"/>
            <w:tcBorders>
              <w:top w:val="single" w:sz="4" w:space="0" w:color="auto"/>
              <w:left w:val="nil"/>
            </w:tcBorders>
            <w:vAlign w:val="center"/>
          </w:tcPr>
          <w:p w14:paraId="69F678DC" w14:textId="3CF179CB"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У побутових умовах  </w:t>
            </w:r>
          </w:p>
          <w:p w14:paraId="2F87747A" w14:textId="16DA272E" w:rsidR="00606D04" w:rsidRPr="00F8181D" w:rsidRDefault="00606D04" w:rsidP="0077463E">
            <w:pPr>
              <w:pStyle w:val="TableParagraph"/>
              <w:tabs>
                <w:tab w:val="left" w:pos="253"/>
              </w:tabs>
              <w:spacing w:before="81"/>
              <w:ind w:left="335"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На робочому місці </w:t>
            </w:r>
          </w:p>
          <w:p w14:paraId="7A8C3D04" w14:textId="4A1DDFA9"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У школі/дитсадку </w:t>
            </w:r>
          </w:p>
          <w:p w14:paraId="710DB457" w14:textId="51C264F4"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У закладі охорони здоров’я (у тому числі в лабораторії) </w:t>
            </w:r>
          </w:p>
          <w:p w14:paraId="35CC7168" w14:textId="41A26C03"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У нічному клубі/на приватній вечірці/в сауні зі статевим контактом </w:t>
            </w:r>
          </w:p>
          <w:p w14:paraId="7F2769BC" w14:textId="54C32E7C"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 xml:space="preserve">У барі/ресторані або на іншому невеликому заході </w:t>
            </w:r>
            <w:r w:rsidRPr="00F8181D">
              <w:rPr>
                <w:sz w:val="20"/>
                <w:szCs w:val="20"/>
                <w:u w:val="single"/>
                <w:lang w:val="uk-UA"/>
              </w:rPr>
              <w:t>без</w:t>
            </w:r>
            <w:r w:rsidRPr="00F8181D">
              <w:rPr>
                <w:sz w:val="20"/>
                <w:szCs w:val="20"/>
                <w:lang w:val="uk-UA"/>
              </w:rPr>
              <w:t xml:space="preserve"> статевого контакту </w:t>
            </w:r>
          </w:p>
          <w:p w14:paraId="26105207" w14:textId="0063AC06" w:rsidR="00606D04" w:rsidRPr="00F8181D" w:rsidRDefault="0D30B277"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На великому заході без статевого контакту (напр., на фестивалі або спортивній події)   </w:t>
            </w:r>
          </w:p>
          <w:p w14:paraId="5B278C6A" w14:textId="16F2A2C8"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На великому заході зі статевим контактом </w:t>
            </w:r>
          </w:p>
          <w:p w14:paraId="1742AF5A" w14:textId="755BA2E7"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Невідомо </w:t>
            </w:r>
          </w:p>
          <w:p w14:paraId="744DD84C" w14:textId="5785665C" w:rsidR="00606D04" w:rsidRPr="00F8181D" w:rsidRDefault="00606D04" w:rsidP="0077463E">
            <w:pPr>
              <w:pStyle w:val="TableParagraph"/>
              <w:tabs>
                <w:tab w:val="left" w:pos="253"/>
              </w:tabs>
              <w:spacing w:before="81"/>
              <w:ind w:left="333" w:hanging="48"/>
              <w:rPr>
                <w:spacing w:val="-5"/>
                <w:sz w:val="20"/>
                <w:szCs w:val="20"/>
                <w:lang w:val="uk-UA"/>
              </w:rPr>
            </w:pPr>
            <w:r w:rsidRPr="00F8181D">
              <w:rPr>
                <w:rFonts w:ascii="Segoe UI Symbol" w:hAnsi="Segoe UI Symbol"/>
                <w:sz w:val="20"/>
                <w:szCs w:val="20"/>
                <w:lang w:val="uk-UA"/>
              </w:rPr>
              <w:t>☐</w:t>
            </w:r>
            <w:r w:rsidRPr="00F8181D">
              <w:rPr>
                <w:sz w:val="20"/>
                <w:szCs w:val="20"/>
                <w:lang w:val="uk-UA"/>
              </w:rPr>
              <w:t>Інше, зазначити: </w:t>
            </w:r>
          </w:p>
          <w:p w14:paraId="696FDC2F" w14:textId="70D1FF9D" w:rsidR="00606D04" w:rsidRPr="00F8181D" w:rsidRDefault="00606D04" w:rsidP="0077463E">
            <w:pPr>
              <w:pStyle w:val="TableParagraph"/>
              <w:tabs>
                <w:tab w:val="left" w:pos="253"/>
              </w:tabs>
              <w:spacing w:before="81"/>
              <w:ind w:left="333" w:hanging="48"/>
              <w:rPr>
                <w:spacing w:val="-5"/>
                <w:sz w:val="20"/>
                <w:szCs w:val="20"/>
                <w:lang w:val="uk-UA"/>
              </w:rPr>
            </w:pPr>
            <w:r w:rsidRPr="00F8181D">
              <w:rPr>
                <w:sz w:val="20"/>
                <w:szCs w:val="20"/>
                <w:lang w:val="uk-UA"/>
              </w:rPr>
              <w:t>_____________________________</w:t>
            </w:r>
          </w:p>
          <w:p w14:paraId="1044CC6E" w14:textId="338AAC08" w:rsidR="00606D04" w:rsidRPr="00F8181D" w:rsidRDefault="00606D04" w:rsidP="00132524">
            <w:pPr>
              <w:pStyle w:val="TableParagraph"/>
              <w:tabs>
                <w:tab w:val="left" w:pos="253"/>
              </w:tabs>
              <w:spacing w:before="81"/>
              <w:ind w:left="333" w:firstLine="330"/>
              <w:rPr>
                <w:sz w:val="20"/>
                <w:szCs w:val="20"/>
                <w:lang w:val="uk-UA"/>
              </w:rPr>
            </w:pPr>
          </w:p>
        </w:tc>
      </w:tr>
      <w:tr w:rsidR="0077463E" w:rsidRPr="00F8181D" w14:paraId="40C525F3" w14:textId="77777777" w:rsidTr="43023FEA">
        <w:trPr>
          <w:trHeight w:val="1088"/>
        </w:trPr>
        <w:tc>
          <w:tcPr>
            <w:tcW w:w="3945" w:type="dxa"/>
            <w:gridSpan w:val="3"/>
            <w:tcBorders>
              <w:left w:val="single" w:sz="4" w:space="0" w:color="auto"/>
              <w:right w:val="nil"/>
            </w:tcBorders>
            <w:vAlign w:val="center"/>
          </w:tcPr>
          <w:p w14:paraId="4A508103" w14:textId="21944962" w:rsidR="00606D04" w:rsidRPr="00F8181D" w:rsidRDefault="00606D04" w:rsidP="0077463E">
            <w:pPr>
              <w:pStyle w:val="TableParagraph"/>
              <w:ind w:right="709"/>
              <w:rPr>
                <w:b/>
                <w:bCs/>
                <w:sz w:val="20"/>
                <w:szCs w:val="20"/>
                <w:lang w:val="uk-UA"/>
              </w:rPr>
            </w:pPr>
            <w:r w:rsidRPr="00F8181D">
              <w:rPr>
                <w:b/>
                <w:bCs/>
                <w:sz w:val="20"/>
                <w:szCs w:val="20"/>
                <w:lang w:val="uk-UA"/>
              </w:rPr>
              <w:t xml:space="preserve">  Де відбувся контакт? </w:t>
            </w:r>
          </w:p>
          <w:p w14:paraId="63ACDFF4" w14:textId="01B5EFA2" w:rsidR="00606D04" w:rsidRPr="00F8181D" w:rsidRDefault="00606D04" w:rsidP="0077463E">
            <w:pPr>
              <w:pStyle w:val="TableParagraph"/>
              <w:spacing w:before="18"/>
              <w:ind w:right="709"/>
              <w:rPr>
                <w:i/>
                <w:iCs/>
                <w:sz w:val="20"/>
                <w:szCs w:val="20"/>
                <w:lang w:val="uk-UA"/>
              </w:rPr>
            </w:pPr>
            <w:r w:rsidRPr="00F8181D">
              <w:rPr>
                <w:i/>
                <w:iCs/>
                <w:sz w:val="20"/>
                <w:szCs w:val="20"/>
                <w:lang w:val="uk-UA"/>
              </w:rPr>
              <w:t xml:space="preserve">  (Оберіть усі застосовні варіанти відповідей)</w:t>
            </w:r>
          </w:p>
          <w:p w14:paraId="4B76E355" w14:textId="20513EA6" w:rsidR="00606D04" w:rsidRPr="00F8181D" w:rsidRDefault="00606D04" w:rsidP="0077463E">
            <w:pPr>
              <w:pStyle w:val="TableParagraph"/>
              <w:ind w:right="709"/>
              <w:rPr>
                <w:b/>
                <w:bCs/>
                <w:sz w:val="20"/>
                <w:szCs w:val="20"/>
                <w:lang w:val="uk-UA"/>
              </w:rPr>
            </w:pPr>
          </w:p>
          <w:p w14:paraId="553A45C5" w14:textId="312478C7" w:rsidR="00606D04" w:rsidRPr="00F8181D" w:rsidRDefault="00606D04" w:rsidP="4CD70364">
            <w:pPr>
              <w:pStyle w:val="TableParagraph"/>
              <w:spacing w:before="78" w:line="259" w:lineRule="auto"/>
              <w:ind w:left="145"/>
              <w:rPr>
                <w:i/>
                <w:iCs/>
                <w:color w:val="7030A0"/>
                <w:sz w:val="20"/>
                <w:szCs w:val="20"/>
                <w:lang w:val="uk-UA"/>
              </w:rPr>
            </w:pPr>
            <w:r w:rsidRPr="00F8181D">
              <w:rPr>
                <w:i/>
                <w:iCs/>
                <w:color w:val="7030A0"/>
                <w:sz w:val="20"/>
                <w:szCs w:val="20"/>
                <w:lang w:val="uk-UA"/>
              </w:rPr>
              <w:t>Примітка: це альтернативне формулювання для оцінювання контакту, яке може сприяти більш детальному розумінню за рахунок оцінювання відповідного «місця» у поєднанні з запитанням нижче, яке розкриває «тип контакту»</w:t>
            </w:r>
          </w:p>
          <w:p w14:paraId="1FAFE2D0" w14:textId="2E56EC39" w:rsidR="00606D04" w:rsidRPr="00F8181D" w:rsidRDefault="00606D04" w:rsidP="0077463E">
            <w:pPr>
              <w:pStyle w:val="TableParagraph"/>
              <w:ind w:right="709"/>
              <w:rPr>
                <w:sz w:val="20"/>
                <w:szCs w:val="20"/>
                <w:u w:val="single"/>
                <w:lang w:val="uk-UA"/>
              </w:rPr>
            </w:pPr>
          </w:p>
        </w:tc>
        <w:tc>
          <w:tcPr>
            <w:tcW w:w="6545" w:type="dxa"/>
            <w:gridSpan w:val="3"/>
            <w:tcBorders>
              <w:left w:val="nil"/>
            </w:tcBorders>
            <w:vAlign w:val="center"/>
          </w:tcPr>
          <w:p w14:paraId="7EB0B65B" w14:textId="3CF179CB" w:rsidR="00606D04" w:rsidRPr="00F8181D" w:rsidRDefault="00606D04" w:rsidP="6F46383B">
            <w:pPr>
              <w:pStyle w:val="TableParagraph"/>
              <w:tabs>
                <w:tab w:val="left" w:pos="253"/>
              </w:tabs>
              <w:spacing w:before="81"/>
              <w:ind w:left="141" w:right="709"/>
              <w:rPr>
                <w:sz w:val="20"/>
                <w:szCs w:val="20"/>
                <w:lang w:val="uk-UA"/>
              </w:rPr>
            </w:pPr>
            <w:r w:rsidRPr="00F8181D">
              <w:rPr>
                <w:rFonts w:ascii="Segoe UI Symbol" w:hAnsi="Segoe UI Symbol"/>
                <w:sz w:val="20"/>
                <w:szCs w:val="20"/>
                <w:lang w:val="uk-UA"/>
              </w:rPr>
              <w:t>☐</w:t>
            </w:r>
            <w:r w:rsidRPr="00F8181D">
              <w:rPr>
                <w:sz w:val="20"/>
                <w:szCs w:val="20"/>
                <w:lang w:val="uk-UA"/>
              </w:rPr>
              <w:t>У побутових умовах  </w:t>
            </w:r>
          </w:p>
          <w:p w14:paraId="1DE8D9BC" w14:textId="16DA272E" w:rsidR="00606D04" w:rsidRPr="00F8181D" w:rsidRDefault="00606D04" w:rsidP="0077463E">
            <w:pPr>
              <w:pStyle w:val="TableParagraph"/>
              <w:tabs>
                <w:tab w:val="left" w:pos="253"/>
              </w:tabs>
              <w:spacing w:before="81"/>
              <w:ind w:left="176" w:right="709" w:hanging="35"/>
              <w:rPr>
                <w:sz w:val="20"/>
                <w:szCs w:val="20"/>
                <w:lang w:val="uk-UA"/>
              </w:rPr>
            </w:pPr>
            <w:r w:rsidRPr="00F8181D">
              <w:rPr>
                <w:rFonts w:ascii="Segoe UI Symbol" w:hAnsi="Segoe UI Symbol"/>
                <w:sz w:val="20"/>
                <w:szCs w:val="20"/>
                <w:lang w:val="uk-UA"/>
              </w:rPr>
              <w:t>☐</w:t>
            </w:r>
            <w:r w:rsidRPr="00F8181D">
              <w:rPr>
                <w:sz w:val="20"/>
                <w:szCs w:val="20"/>
                <w:lang w:val="uk-UA"/>
              </w:rPr>
              <w:t>На робочому місці </w:t>
            </w:r>
          </w:p>
          <w:p w14:paraId="33583983" w14:textId="4A1DDFA9" w:rsidR="00606D04" w:rsidRPr="00F8181D" w:rsidRDefault="0D30B277" w:rsidP="43023FEA">
            <w:pPr>
              <w:pStyle w:val="TableParagraph"/>
              <w:tabs>
                <w:tab w:val="left" w:pos="253"/>
              </w:tabs>
              <w:spacing w:before="81"/>
              <w:ind w:left="176" w:right="709" w:hanging="35"/>
              <w:rPr>
                <w:sz w:val="20"/>
                <w:szCs w:val="20"/>
                <w:lang w:val="uk-UA"/>
              </w:rPr>
            </w:pPr>
            <w:r w:rsidRPr="00F8181D">
              <w:rPr>
                <w:sz w:val="20"/>
                <w:szCs w:val="20"/>
                <w:lang w:val="uk-UA"/>
              </w:rPr>
              <w:t>☐У школі/дитсадку </w:t>
            </w:r>
          </w:p>
          <w:p w14:paraId="54DA9199" w14:textId="51C264F4" w:rsidR="00606D04" w:rsidRPr="00F8181D" w:rsidRDefault="0D30B277" w:rsidP="43023FEA">
            <w:pPr>
              <w:pStyle w:val="TableParagraph"/>
              <w:tabs>
                <w:tab w:val="left" w:pos="253"/>
              </w:tabs>
              <w:spacing w:before="81"/>
              <w:ind w:left="176" w:right="709" w:hanging="35"/>
              <w:rPr>
                <w:sz w:val="20"/>
                <w:szCs w:val="20"/>
                <w:lang w:val="uk-UA"/>
              </w:rPr>
            </w:pPr>
            <w:r w:rsidRPr="00F8181D">
              <w:rPr>
                <w:sz w:val="20"/>
                <w:szCs w:val="20"/>
                <w:lang w:val="uk-UA"/>
              </w:rPr>
              <w:t>☐У закладі охорони здоров’я (у тому числі в лабораторії) </w:t>
            </w:r>
          </w:p>
          <w:p w14:paraId="5676896D" w14:textId="346DBF54"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 xml:space="preserve">☐У барі </w:t>
            </w:r>
          </w:p>
          <w:p w14:paraId="5519662D" w14:textId="712220BD"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У ресторані</w:t>
            </w:r>
          </w:p>
          <w:p w14:paraId="24C45588" w14:textId="6084023A"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У нічному клубі</w:t>
            </w:r>
          </w:p>
          <w:p w14:paraId="63CD1951" w14:textId="33977368"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На приватній вечірці</w:t>
            </w:r>
          </w:p>
          <w:p w14:paraId="7A74D046" w14:textId="5D5444B6"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На фестивалі на відкритому повітрі</w:t>
            </w:r>
          </w:p>
          <w:p w14:paraId="2875A325" w14:textId="5DC2944E"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lastRenderedPageBreak/>
              <w:t xml:space="preserve">☐На фестивалі в приміщенні </w:t>
            </w:r>
          </w:p>
          <w:p w14:paraId="12BA7D86" w14:textId="7AA570BD"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У сауні</w:t>
            </w:r>
          </w:p>
          <w:p w14:paraId="05482FC8" w14:textId="063196A4"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На спортивній події на відкритому повітрі</w:t>
            </w:r>
          </w:p>
          <w:p w14:paraId="573A5E7C" w14:textId="530B9EEF"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На спортивній події в приміщенні</w:t>
            </w:r>
          </w:p>
          <w:p w14:paraId="191D4489" w14:textId="2425E1D9"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Невідомо </w:t>
            </w:r>
          </w:p>
          <w:p w14:paraId="164D2029" w14:textId="5785665C" w:rsidR="00606D04" w:rsidRPr="00F8181D" w:rsidRDefault="0D30B277" w:rsidP="43023FEA">
            <w:pPr>
              <w:pStyle w:val="TableParagraph"/>
              <w:tabs>
                <w:tab w:val="left" w:pos="253"/>
              </w:tabs>
              <w:spacing w:before="81"/>
              <w:ind w:left="423" w:right="709" w:hanging="284"/>
              <w:rPr>
                <w:sz w:val="20"/>
                <w:szCs w:val="20"/>
                <w:lang w:val="uk-UA"/>
              </w:rPr>
            </w:pPr>
            <w:r w:rsidRPr="00F8181D">
              <w:rPr>
                <w:sz w:val="20"/>
                <w:szCs w:val="20"/>
                <w:lang w:val="uk-UA"/>
              </w:rPr>
              <w:t>☐Інше, зазначити: </w:t>
            </w:r>
          </w:p>
          <w:p w14:paraId="490F1BD7" w14:textId="264F631C" w:rsidR="00606D04" w:rsidRPr="00F8181D" w:rsidRDefault="00606D04" w:rsidP="0077463E">
            <w:pPr>
              <w:pStyle w:val="TableParagraph"/>
              <w:tabs>
                <w:tab w:val="left" w:pos="253"/>
              </w:tabs>
              <w:spacing w:before="81"/>
              <w:ind w:left="423" w:right="709" w:hanging="284"/>
              <w:rPr>
                <w:sz w:val="20"/>
                <w:szCs w:val="20"/>
                <w:lang w:val="uk-UA"/>
              </w:rPr>
            </w:pPr>
            <w:r w:rsidRPr="00F8181D">
              <w:rPr>
                <w:sz w:val="20"/>
                <w:szCs w:val="20"/>
                <w:lang w:val="uk-UA"/>
              </w:rPr>
              <w:t>______________________________</w:t>
            </w:r>
          </w:p>
          <w:p w14:paraId="69300CFA" w14:textId="61E23229" w:rsidR="00606D04" w:rsidRPr="00F8181D" w:rsidRDefault="00606D04" w:rsidP="0077463E">
            <w:pPr>
              <w:pStyle w:val="TableParagraph"/>
              <w:ind w:right="709" w:hanging="35"/>
              <w:rPr>
                <w:rFonts w:ascii="Segoe UI Symbol" w:hAnsi="Segoe UI Symbol" w:cs="Segoe UI Symbol"/>
                <w:sz w:val="20"/>
                <w:szCs w:val="20"/>
                <w:lang w:val="uk-UA"/>
              </w:rPr>
            </w:pPr>
          </w:p>
        </w:tc>
      </w:tr>
      <w:tr w:rsidR="00AC1F79" w:rsidRPr="00F8181D" w14:paraId="5CA16A9F" w14:textId="77777777" w:rsidTr="43023FEA">
        <w:trPr>
          <w:trHeight w:val="1024"/>
        </w:trPr>
        <w:tc>
          <w:tcPr>
            <w:tcW w:w="3675" w:type="dxa"/>
            <w:tcBorders>
              <w:left w:val="single" w:sz="4" w:space="0" w:color="auto"/>
              <w:right w:val="nil"/>
            </w:tcBorders>
            <w:vAlign w:val="center"/>
          </w:tcPr>
          <w:p w14:paraId="24B1B42A" w14:textId="790BF055" w:rsidR="00606D04" w:rsidRPr="00F8181D" w:rsidRDefault="00606D04" w:rsidP="6F46383B">
            <w:pPr>
              <w:ind w:left="137"/>
              <w:rPr>
                <w:b/>
                <w:bCs/>
                <w:sz w:val="20"/>
                <w:szCs w:val="20"/>
                <w:lang w:val="uk-UA"/>
              </w:rPr>
            </w:pPr>
            <w:r w:rsidRPr="00F8181D">
              <w:rPr>
                <w:b/>
                <w:bCs/>
                <w:sz w:val="20"/>
                <w:szCs w:val="20"/>
                <w:lang w:val="uk-UA"/>
              </w:rPr>
              <w:lastRenderedPageBreak/>
              <w:t xml:space="preserve">Детальна інформація про місце контакту </w:t>
            </w:r>
          </w:p>
          <w:p w14:paraId="58B3684E" w14:textId="774E0E2E" w:rsidR="00606D04" w:rsidRPr="00F8181D" w:rsidRDefault="00606D04" w:rsidP="007A0193">
            <w:pPr>
              <w:ind w:left="137"/>
              <w:rPr>
                <w:b/>
                <w:bCs/>
                <w:sz w:val="20"/>
                <w:szCs w:val="20"/>
                <w:lang w:val="uk-UA"/>
              </w:rPr>
            </w:pPr>
            <w:r w:rsidRPr="00F8181D">
              <w:rPr>
                <w:b/>
                <w:bCs/>
                <w:sz w:val="20"/>
                <w:szCs w:val="20"/>
                <w:lang w:val="uk-UA"/>
              </w:rPr>
              <w:t xml:space="preserve">(Найменування та адреса): </w:t>
            </w:r>
          </w:p>
        </w:tc>
        <w:tc>
          <w:tcPr>
            <w:tcW w:w="6815" w:type="dxa"/>
            <w:gridSpan w:val="5"/>
            <w:tcBorders>
              <w:left w:val="nil"/>
              <w:bottom w:val="single" w:sz="4" w:space="0" w:color="000000" w:themeColor="text1"/>
            </w:tcBorders>
            <w:vAlign w:val="center"/>
          </w:tcPr>
          <w:p w14:paraId="460497AD" w14:textId="77777777" w:rsidR="00606D04" w:rsidRPr="00F8181D" w:rsidRDefault="00606D04" w:rsidP="002019C6">
            <w:pPr>
              <w:pStyle w:val="TableParagraph"/>
              <w:tabs>
                <w:tab w:val="left" w:pos="253"/>
              </w:tabs>
              <w:spacing w:before="81"/>
              <w:ind w:left="252"/>
              <w:rPr>
                <w:spacing w:val="-5"/>
                <w:sz w:val="20"/>
                <w:szCs w:val="20"/>
                <w:lang w:val="uk-UA"/>
              </w:rPr>
            </w:pPr>
          </w:p>
          <w:p w14:paraId="0AB599B7" w14:textId="393BA86E" w:rsidR="00606D04" w:rsidRPr="00F8181D" w:rsidRDefault="00606D04" w:rsidP="251AD40B">
            <w:pPr>
              <w:pStyle w:val="TableParagraph"/>
              <w:tabs>
                <w:tab w:val="left" w:pos="253"/>
              </w:tabs>
              <w:spacing w:before="81"/>
              <w:ind w:left="176"/>
              <w:rPr>
                <w:sz w:val="20"/>
                <w:szCs w:val="20"/>
                <w:lang w:val="uk-UA"/>
              </w:rPr>
            </w:pPr>
            <w:r w:rsidRPr="00F8181D">
              <w:rPr>
                <w:sz w:val="20"/>
                <w:szCs w:val="20"/>
                <w:lang w:val="uk-UA"/>
              </w:rPr>
              <w:t>_______________________________</w:t>
            </w:r>
          </w:p>
          <w:p w14:paraId="75297891" w14:textId="3511CDFF" w:rsidR="00606D04" w:rsidRPr="00F8181D" w:rsidRDefault="00606D04" w:rsidP="687EF891">
            <w:pPr>
              <w:pStyle w:val="TableParagraph"/>
              <w:tabs>
                <w:tab w:val="left" w:pos="253"/>
              </w:tabs>
              <w:spacing w:before="81"/>
              <w:ind w:left="176"/>
              <w:rPr>
                <w:sz w:val="20"/>
                <w:szCs w:val="20"/>
                <w:lang w:val="uk-UA"/>
              </w:rPr>
            </w:pPr>
          </w:p>
          <w:p w14:paraId="245D99CC" w14:textId="671A1FB6" w:rsidR="00606D04" w:rsidRPr="00F8181D" w:rsidRDefault="00606D04" w:rsidP="687EF891">
            <w:pPr>
              <w:pStyle w:val="TableParagraph"/>
              <w:tabs>
                <w:tab w:val="left" w:pos="253"/>
              </w:tabs>
              <w:spacing w:before="81"/>
              <w:ind w:left="176"/>
              <w:rPr>
                <w:sz w:val="20"/>
                <w:szCs w:val="20"/>
                <w:lang w:val="uk-UA"/>
              </w:rPr>
            </w:pPr>
            <w:r w:rsidRPr="00F8181D">
              <w:rPr>
                <w:sz w:val="20"/>
                <w:szCs w:val="20"/>
                <w:lang w:val="uk-UA"/>
              </w:rPr>
              <w:t>________________________________</w:t>
            </w:r>
          </w:p>
          <w:p w14:paraId="4BAD9106" w14:textId="1850C24F" w:rsidR="00606D04" w:rsidRPr="00F8181D" w:rsidRDefault="00606D04" w:rsidP="00377D6B">
            <w:pPr>
              <w:pStyle w:val="TableParagraph"/>
              <w:tabs>
                <w:tab w:val="left" w:pos="253"/>
              </w:tabs>
              <w:spacing w:before="81"/>
              <w:ind w:left="176"/>
              <w:rPr>
                <w:spacing w:val="-5"/>
                <w:sz w:val="20"/>
                <w:szCs w:val="20"/>
                <w:lang w:val="uk-UA"/>
              </w:rPr>
            </w:pPr>
          </w:p>
        </w:tc>
      </w:tr>
      <w:tr w:rsidR="00E84453" w:rsidRPr="00F8181D" w14:paraId="1D2E98BD" w14:textId="77777777" w:rsidTr="43023FEA">
        <w:tc>
          <w:tcPr>
            <w:tcW w:w="3675" w:type="dxa"/>
            <w:tcBorders>
              <w:top w:val="single" w:sz="4" w:space="0" w:color="auto"/>
              <w:right w:val="nil"/>
            </w:tcBorders>
            <w:vAlign w:val="center"/>
          </w:tcPr>
          <w:p w14:paraId="7F53E0C5" w14:textId="77777777" w:rsidR="00A1626B" w:rsidRPr="00F8181D" w:rsidRDefault="664424DD" w:rsidP="43023FEA">
            <w:pPr>
              <w:rPr>
                <w:b/>
                <w:bCs/>
                <w:sz w:val="20"/>
                <w:szCs w:val="20"/>
                <w:lang w:val="uk-UA"/>
              </w:rPr>
            </w:pPr>
            <w:r w:rsidRPr="00F8181D">
              <w:rPr>
                <w:b/>
                <w:bCs/>
                <w:sz w:val="20"/>
                <w:szCs w:val="20"/>
                <w:lang w:val="uk-UA"/>
              </w:rPr>
              <w:t xml:space="preserve">  Тип контакту</w:t>
            </w:r>
          </w:p>
          <w:p w14:paraId="4FE2EDA3" w14:textId="4B5D43AC" w:rsidR="0008309D" w:rsidRPr="00F8181D" w:rsidRDefault="3BBA8333" w:rsidP="43023FEA">
            <w:pPr>
              <w:pStyle w:val="TableParagraph"/>
              <w:spacing w:before="18"/>
              <w:ind w:left="145"/>
              <w:rPr>
                <w:i/>
                <w:iCs/>
                <w:sz w:val="20"/>
                <w:szCs w:val="20"/>
                <w:lang w:val="uk-UA"/>
              </w:rPr>
            </w:pPr>
            <w:r w:rsidRPr="00F8181D">
              <w:rPr>
                <w:i/>
                <w:iCs/>
                <w:sz w:val="20"/>
                <w:szCs w:val="20"/>
                <w:lang w:val="uk-UA"/>
              </w:rPr>
              <w:t xml:space="preserve">(Оберіть усі застосовні варіанти відповідей) </w:t>
            </w:r>
          </w:p>
          <w:p w14:paraId="37842EA1" w14:textId="43145D80" w:rsidR="0008309D" w:rsidRPr="00F8181D" w:rsidRDefault="0008309D" w:rsidP="43023FEA">
            <w:pPr>
              <w:rPr>
                <w:b/>
                <w:bCs/>
                <w:sz w:val="20"/>
                <w:szCs w:val="20"/>
                <w:lang w:val="uk-UA"/>
              </w:rPr>
            </w:pPr>
          </w:p>
        </w:tc>
        <w:tc>
          <w:tcPr>
            <w:tcW w:w="6815" w:type="dxa"/>
            <w:gridSpan w:val="5"/>
            <w:tcBorders>
              <w:top w:val="single" w:sz="4" w:space="0" w:color="000000" w:themeColor="text1"/>
              <w:left w:val="nil"/>
              <w:bottom w:val="single" w:sz="4" w:space="0" w:color="auto"/>
              <w:right w:val="single" w:sz="4" w:space="0" w:color="auto"/>
            </w:tcBorders>
            <w:vAlign w:val="center"/>
          </w:tcPr>
          <w:p w14:paraId="48FD45B5" w14:textId="271EAA0A" w:rsidR="00A1626B" w:rsidRPr="00F8181D" w:rsidRDefault="64649C8D" w:rsidP="43023FEA">
            <w:pPr>
              <w:pStyle w:val="TableParagraph"/>
              <w:tabs>
                <w:tab w:val="left" w:pos="253"/>
              </w:tabs>
              <w:spacing w:before="81"/>
              <w:ind w:left="176"/>
              <w:rPr>
                <w:spacing w:val="-5"/>
                <w:sz w:val="20"/>
                <w:szCs w:val="20"/>
                <w:lang w:val="uk-UA"/>
              </w:rPr>
            </w:pPr>
            <w:r w:rsidRPr="00F8181D">
              <w:rPr>
                <w:sz w:val="20"/>
                <w:szCs w:val="20"/>
                <w:lang w:val="uk-UA"/>
              </w:rPr>
              <w:t xml:space="preserve">☐Тісний контакт (відстань &lt; 1 м, але без фізичного контакту) </w:t>
            </w:r>
          </w:p>
          <w:p w14:paraId="3767FE01" w14:textId="4F3A0021" w:rsidR="00A1626B" w:rsidRPr="00F8181D" w:rsidRDefault="64649C8D" w:rsidP="43023FEA">
            <w:pPr>
              <w:pStyle w:val="TableParagraph"/>
              <w:tabs>
                <w:tab w:val="left" w:pos="253"/>
              </w:tabs>
              <w:spacing w:before="81"/>
              <w:ind w:left="176"/>
              <w:rPr>
                <w:spacing w:val="-5"/>
                <w:sz w:val="20"/>
                <w:szCs w:val="20"/>
                <w:lang w:val="uk-UA"/>
              </w:rPr>
            </w:pPr>
            <w:r w:rsidRPr="00F8181D">
              <w:rPr>
                <w:sz w:val="20"/>
                <w:szCs w:val="20"/>
                <w:lang w:val="uk-UA"/>
              </w:rPr>
              <w:t>☐Фізичний шкірний контакт, але без контакту зі слизовими оболонками та без статевого контакту</w:t>
            </w:r>
          </w:p>
          <w:p w14:paraId="2B88509E" w14:textId="6B964501" w:rsidR="00A1626B" w:rsidRPr="00F8181D" w:rsidRDefault="5C523583" w:rsidP="43023FEA">
            <w:pPr>
              <w:pStyle w:val="TableParagraph"/>
              <w:tabs>
                <w:tab w:val="left" w:pos="253"/>
              </w:tabs>
              <w:spacing w:before="81"/>
              <w:ind w:left="176"/>
              <w:rPr>
                <w:spacing w:val="-5"/>
                <w:sz w:val="20"/>
                <w:szCs w:val="20"/>
                <w:lang w:val="uk-UA"/>
              </w:rPr>
            </w:pPr>
            <w:r w:rsidRPr="00F8181D">
              <w:rPr>
                <w:sz w:val="20"/>
                <w:szCs w:val="20"/>
                <w:lang w:val="uk-UA"/>
              </w:rPr>
              <w:t xml:space="preserve">☐Контакт рота зі шкірою (поцілунки чи оральний секс) </w:t>
            </w:r>
          </w:p>
          <w:p w14:paraId="27899897" w14:textId="668D415C" w:rsidR="00A1626B" w:rsidRPr="00F8181D" w:rsidRDefault="5C523583" w:rsidP="43023FEA">
            <w:pPr>
              <w:pStyle w:val="TableParagraph"/>
              <w:tabs>
                <w:tab w:val="left" w:pos="253"/>
              </w:tabs>
              <w:spacing w:before="81"/>
              <w:ind w:left="176"/>
              <w:rPr>
                <w:spacing w:val="-5"/>
                <w:sz w:val="20"/>
                <w:szCs w:val="20"/>
                <w:lang w:val="uk-UA"/>
              </w:rPr>
            </w:pPr>
            <w:r w:rsidRPr="00F8181D">
              <w:rPr>
                <w:sz w:val="20"/>
                <w:szCs w:val="20"/>
                <w:lang w:val="uk-UA"/>
              </w:rPr>
              <w:t xml:space="preserve">☐Статевий контакт   </w:t>
            </w:r>
          </w:p>
          <w:p w14:paraId="64AF8E81" w14:textId="17322E91" w:rsidR="00A1626B" w:rsidRPr="00F8181D" w:rsidRDefault="64649C8D" w:rsidP="43023FEA">
            <w:pPr>
              <w:pStyle w:val="TableParagraph"/>
              <w:tabs>
                <w:tab w:val="left" w:pos="253"/>
              </w:tabs>
              <w:spacing w:before="81"/>
              <w:ind w:left="176"/>
              <w:rPr>
                <w:spacing w:val="-5"/>
                <w:sz w:val="20"/>
                <w:szCs w:val="20"/>
                <w:lang w:val="uk-UA"/>
              </w:rPr>
            </w:pPr>
            <w:r w:rsidRPr="00F8181D">
              <w:rPr>
                <w:sz w:val="20"/>
                <w:szCs w:val="20"/>
                <w:lang w:val="uk-UA"/>
              </w:rPr>
              <w:t>☐Контакт із забрудненими матеріалами (біологічними рідинами, предметами, постільною білизною тощо) без безпосереднього контакту з пацієнтом</w:t>
            </w:r>
          </w:p>
          <w:p w14:paraId="1C6F12CF" w14:textId="6BD1775A" w:rsidR="4F44EF6D" w:rsidRPr="00F8181D" w:rsidRDefault="49579AFF" w:rsidP="43023FEA">
            <w:pPr>
              <w:pStyle w:val="TableParagraph"/>
              <w:tabs>
                <w:tab w:val="left" w:pos="253"/>
              </w:tabs>
              <w:spacing w:before="81"/>
              <w:ind w:left="176"/>
              <w:rPr>
                <w:sz w:val="20"/>
                <w:szCs w:val="20"/>
                <w:lang w:val="uk-UA"/>
              </w:rPr>
            </w:pPr>
            <w:r w:rsidRPr="00F8181D">
              <w:rPr>
                <w:sz w:val="20"/>
                <w:szCs w:val="20"/>
                <w:lang w:val="uk-UA"/>
              </w:rPr>
              <w:t>☐Контакт медичного працівника з пацієнтом</w:t>
            </w:r>
          </w:p>
          <w:p w14:paraId="3DFAC6CD" w14:textId="371B02A2" w:rsidR="00A1626B" w:rsidRPr="00F8181D" w:rsidRDefault="64649C8D" w:rsidP="43023FEA">
            <w:pPr>
              <w:pStyle w:val="TableParagraph"/>
              <w:tabs>
                <w:tab w:val="left" w:pos="253"/>
              </w:tabs>
              <w:spacing w:before="81"/>
              <w:ind w:left="176"/>
              <w:rPr>
                <w:spacing w:val="-5"/>
                <w:sz w:val="20"/>
                <w:szCs w:val="20"/>
                <w:lang w:val="uk-UA"/>
              </w:rPr>
            </w:pPr>
            <w:r w:rsidRPr="00F8181D">
              <w:rPr>
                <w:sz w:val="20"/>
                <w:szCs w:val="20"/>
                <w:lang w:val="uk-UA"/>
              </w:rPr>
              <w:t>☐Невідомо</w:t>
            </w:r>
          </w:p>
          <w:p w14:paraId="78F17723" w14:textId="5668C5A8" w:rsidR="00A1626B" w:rsidRPr="00F8181D" w:rsidRDefault="64649C8D" w:rsidP="43023FEA">
            <w:pPr>
              <w:pStyle w:val="TableParagraph"/>
              <w:tabs>
                <w:tab w:val="left" w:pos="253"/>
              </w:tabs>
              <w:spacing w:before="81"/>
              <w:ind w:left="176"/>
              <w:rPr>
                <w:sz w:val="20"/>
                <w:szCs w:val="20"/>
                <w:lang w:val="uk-UA"/>
              </w:rPr>
            </w:pPr>
            <w:r w:rsidRPr="00F8181D">
              <w:rPr>
                <w:sz w:val="20"/>
                <w:szCs w:val="20"/>
                <w:lang w:val="uk-UA"/>
              </w:rPr>
              <w:t>☐Інше, зазначити______________________</w:t>
            </w:r>
          </w:p>
          <w:p w14:paraId="7C7B31B3" w14:textId="6F2D0A30" w:rsidR="00A1626B" w:rsidRPr="00F8181D" w:rsidRDefault="00A1626B" w:rsidP="43023FEA">
            <w:pPr>
              <w:pStyle w:val="TableParagraph"/>
              <w:tabs>
                <w:tab w:val="left" w:pos="253"/>
              </w:tabs>
              <w:spacing w:before="81"/>
              <w:ind w:left="252"/>
              <w:rPr>
                <w:sz w:val="20"/>
                <w:szCs w:val="20"/>
                <w:lang w:val="uk-UA"/>
              </w:rPr>
            </w:pPr>
          </w:p>
        </w:tc>
      </w:tr>
      <w:tr w:rsidR="00AC1F79" w:rsidRPr="00F8181D" w14:paraId="4D7B9200" w14:textId="396A44EC" w:rsidTr="43023FEA">
        <w:trPr>
          <w:trHeight w:val="280"/>
        </w:trPr>
        <w:tc>
          <w:tcPr>
            <w:tcW w:w="10490" w:type="dxa"/>
            <w:gridSpan w:val="6"/>
            <w:shd w:val="clear" w:color="auto" w:fill="CCCCCC"/>
            <w:vAlign w:val="center"/>
          </w:tcPr>
          <w:p w14:paraId="3CE2DACA" w14:textId="5F0ADFFE" w:rsidR="007E0018" w:rsidRPr="00F8181D" w:rsidRDefault="00447DA3" w:rsidP="051400C3">
            <w:pPr>
              <w:pStyle w:val="TableParagraph"/>
              <w:spacing w:before="14"/>
              <w:ind w:left="117"/>
              <w:rPr>
                <w:b/>
                <w:bCs/>
                <w:sz w:val="20"/>
                <w:szCs w:val="20"/>
                <w:lang w:val="uk-UA"/>
              </w:rPr>
            </w:pPr>
            <w:r w:rsidRPr="00F8181D">
              <w:rPr>
                <w:noProof/>
                <w:color w:val="2B579A"/>
                <w:sz w:val="20"/>
                <w:szCs w:val="20"/>
                <w:shd w:val="clear" w:color="auto" w:fill="E6E6E6"/>
                <w:lang w:val="uk-UA" w:eastAsia="uk-UA"/>
              </w:rPr>
              <mc:AlternateContent>
                <mc:Choice Requires="wps">
                  <w:drawing>
                    <wp:anchor distT="0" distB="0" distL="0" distR="0" simplePos="0" relativeHeight="251658240" behindDoc="1" locked="0" layoutInCell="1" allowOverlap="1" wp14:anchorId="1B11C1B2" wp14:editId="6BB06CF0">
                      <wp:simplePos x="0" y="0"/>
                      <wp:positionH relativeFrom="page">
                        <wp:posOffset>399415</wp:posOffset>
                      </wp:positionH>
                      <wp:positionV relativeFrom="paragraph">
                        <wp:posOffset>161290</wp:posOffset>
                      </wp:positionV>
                      <wp:extent cx="6765290" cy="3175"/>
                      <wp:effectExtent l="0" t="0" r="3810" b="9525"/>
                      <wp:wrapTopAndBottom/>
                      <wp:docPr id="25" name="docshape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6765290" cy="31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EA98F22" id="docshape10" o:spid="_x0000_s1026" style="position:absolute;margin-left:31.45pt;margin-top:12.7pt;width:532.7pt;height:.2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" fillcolor="black" stroked="f">
                      <o:lock v:ext="edit" aspectratio="t" verticies="t" text="t" shapetype="t"/>
                      <w10:wrap type="topAndBottom" anchorx="page"/>
                    </v:rect>
                  </w:pict>
                </mc:Fallback>
              </mc:AlternateContent>
            </w:r>
            <w:r w:rsidRPr="00F8181D">
              <w:rPr>
                <w:b/>
                <w:bCs/>
                <w:sz w:val="20"/>
                <w:szCs w:val="20"/>
                <w:lang w:val="uk-UA"/>
              </w:rPr>
              <w:t xml:space="preserve">2b. ІСТОРІЯ ПОДОРОЖЕЙ </w:t>
            </w:r>
            <w:r w:rsidRPr="00F8181D">
              <w:rPr>
                <w:b/>
                <w:bCs/>
                <w:i/>
                <w:iCs/>
                <w:sz w:val="20"/>
                <w:szCs w:val="20"/>
                <w:lang w:val="uk-UA"/>
              </w:rPr>
              <w:t>(до 3 тижнів до появи симптомів або встановлення діагнозу)</w:t>
            </w:r>
          </w:p>
        </w:tc>
      </w:tr>
      <w:tr w:rsidR="008165B9" w:rsidRPr="00F8181D" w14:paraId="4CCB1B58" w14:textId="65F0550B" w:rsidTr="43023FEA">
        <w:trPr>
          <w:trHeight w:val="683"/>
        </w:trPr>
        <w:tc>
          <w:tcPr>
            <w:tcW w:w="10490" w:type="dxa"/>
            <w:gridSpan w:val="6"/>
            <w:tcBorders>
              <w:bottom w:val="single" w:sz="4" w:space="0" w:color="auto"/>
            </w:tcBorders>
            <w:shd w:val="clear" w:color="auto" w:fill="auto"/>
            <w:vAlign w:val="center"/>
          </w:tcPr>
          <w:p w14:paraId="3FAEF2B4" w14:textId="77777777" w:rsidR="007E0018" w:rsidRPr="00F8181D" w:rsidRDefault="007E0018" w:rsidP="002019C6">
            <w:pPr>
              <w:pStyle w:val="TableParagraph"/>
              <w:spacing w:before="14"/>
              <w:ind w:left="117"/>
              <w:rPr>
                <w:spacing w:val="-4"/>
                <w:sz w:val="20"/>
                <w:szCs w:val="20"/>
                <w:lang w:val="uk-UA"/>
              </w:rPr>
            </w:pPr>
            <w:r w:rsidRPr="00F8181D">
              <w:rPr>
                <w:b/>
                <w:bCs/>
                <w:sz w:val="20"/>
                <w:szCs w:val="20"/>
                <w:lang w:val="uk-UA"/>
              </w:rPr>
              <w:t xml:space="preserve">Чи виїжджав пацієнт за межі країни протягом останніх 21 дня? </w:t>
            </w:r>
            <w:r w:rsidRPr="00F8181D">
              <w:rPr>
                <w:rFonts w:ascii="Segoe UI Symbol" w:hAnsi="Segoe UI Symbol"/>
                <w:sz w:val="20"/>
                <w:szCs w:val="20"/>
                <w:lang w:val="uk-UA"/>
              </w:rPr>
              <w:t>☐</w:t>
            </w:r>
            <w:r w:rsidRPr="00F8181D">
              <w:rPr>
                <w:sz w:val="20"/>
                <w:szCs w:val="20"/>
                <w:lang w:val="uk-UA"/>
              </w:rPr>
              <w:t>Так</w:t>
            </w:r>
            <w:r w:rsidRPr="00F8181D">
              <w:rPr>
                <w:sz w:val="20"/>
                <w:szCs w:val="20"/>
                <w:lang w:val="uk-UA"/>
              </w:rPr>
              <w:tab/>
            </w:r>
            <w:r w:rsidRPr="00F8181D">
              <w:rPr>
                <w:rFonts w:ascii="Segoe UI Symbol" w:hAnsi="Segoe UI Symbol"/>
                <w:sz w:val="20"/>
                <w:szCs w:val="20"/>
                <w:lang w:val="uk-UA"/>
              </w:rPr>
              <w:t>☐</w:t>
            </w:r>
            <w:r w:rsidRPr="00F8181D">
              <w:rPr>
                <w:sz w:val="20"/>
                <w:szCs w:val="20"/>
                <w:lang w:val="uk-UA"/>
              </w:rPr>
              <w:t>Ні</w:t>
            </w:r>
            <w:r w:rsidRPr="00F8181D">
              <w:rPr>
                <w:sz w:val="20"/>
                <w:szCs w:val="20"/>
                <w:lang w:val="uk-UA"/>
              </w:rPr>
              <w:tab/>
            </w:r>
            <w:r w:rsidRPr="00F8181D">
              <w:rPr>
                <w:rFonts w:ascii="Segoe UI Symbol" w:hAnsi="Segoe UI Symbol"/>
                <w:sz w:val="20"/>
                <w:szCs w:val="20"/>
                <w:lang w:val="uk-UA"/>
              </w:rPr>
              <w:t>☐</w:t>
            </w:r>
            <w:r w:rsidRPr="00F8181D">
              <w:rPr>
                <w:sz w:val="20"/>
                <w:szCs w:val="20"/>
                <w:lang w:val="uk-UA"/>
              </w:rPr>
              <w:t>Невідомо</w:t>
            </w:r>
          </w:p>
          <w:p w14:paraId="4FFB62C8" w14:textId="18533965" w:rsidR="001108FF" w:rsidRPr="00F8181D" w:rsidRDefault="66EB9AAE" w:rsidP="6607760E">
            <w:pPr>
              <w:pStyle w:val="TableParagraph"/>
              <w:spacing w:before="14"/>
              <w:ind w:left="117"/>
              <w:rPr>
                <w:b/>
                <w:i/>
                <w:iCs/>
                <w:color w:val="FF0000"/>
                <w:spacing w:val="-2"/>
                <w:sz w:val="20"/>
                <w:szCs w:val="20"/>
                <w:lang w:val="uk-UA"/>
              </w:rPr>
            </w:pPr>
            <w:r w:rsidRPr="00F8181D">
              <w:rPr>
                <w:i/>
                <w:iCs/>
                <w:color w:val="7030A0"/>
                <w:sz w:val="20"/>
                <w:szCs w:val="20"/>
                <w:lang w:val="uk-UA"/>
              </w:rPr>
              <w:t>Наведені нижче запитання слід ставити, тільки якщо пацієнт відповідає «Так»</w:t>
            </w:r>
          </w:p>
        </w:tc>
      </w:tr>
      <w:tr w:rsidR="00AC1F79" w:rsidRPr="00F8181D" w14:paraId="68138CD2" w14:textId="77777777" w:rsidTr="43023FEA">
        <w:trPr>
          <w:trHeight w:val="433"/>
        </w:trPr>
        <w:tc>
          <w:tcPr>
            <w:tcW w:w="3675" w:type="dxa"/>
            <w:tcBorders>
              <w:top w:val="single" w:sz="4" w:space="0" w:color="auto"/>
              <w:left w:val="single" w:sz="4" w:space="0" w:color="auto"/>
              <w:bottom w:val="single" w:sz="4" w:space="0" w:color="auto"/>
              <w:right w:val="single" w:sz="4" w:space="0" w:color="auto"/>
            </w:tcBorders>
            <w:vAlign w:val="center"/>
          </w:tcPr>
          <w:p w14:paraId="74905F7B" w14:textId="2C348E34" w:rsidR="00FE6BDF" w:rsidRPr="00F8181D" w:rsidRDefault="00FE6BDF" w:rsidP="251AD40B">
            <w:pPr>
              <w:pStyle w:val="TableParagraph"/>
              <w:spacing w:before="18"/>
              <w:ind w:left="146"/>
              <w:rPr>
                <w:b/>
                <w:spacing w:val="-2"/>
                <w:sz w:val="20"/>
                <w:szCs w:val="20"/>
                <w:lang w:val="uk-UA"/>
              </w:rPr>
            </w:pPr>
            <w:r w:rsidRPr="00F8181D">
              <w:rPr>
                <w:b/>
                <w:bCs/>
                <w:sz w:val="20"/>
                <w:szCs w:val="20"/>
                <w:lang w:val="uk-UA"/>
              </w:rPr>
              <w:t xml:space="preserve">Країна </w:t>
            </w:r>
          </w:p>
        </w:tc>
        <w:tc>
          <w:tcPr>
            <w:tcW w:w="2210" w:type="dxa"/>
            <w:gridSpan w:val="3"/>
            <w:tcBorders>
              <w:top w:val="single" w:sz="4" w:space="0" w:color="auto"/>
              <w:left w:val="single" w:sz="4" w:space="0" w:color="auto"/>
              <w:bottom w:val="single" w:sz="4" w:space="0" w:color="auto"/>
              <w:right w:val="single" w:sz="4" w:space="0" w:color="auto"/>
            </w:tcBorders>
            <w:vAlign w:val="center"/>
          </w:tcPr>
          <w:p w14:paraId="61ABF9FA" w14:textId="3563549B" w:rsidR="00FE6BDF" w:rsidRPr="00F8181D" w:rsidRDefault="00AB68CF" w:rsidP="251AD40B">
            <w:pPr>
              <w:pStyle w:val="TableParagraph"/>
              <w:tabs>
                <w:tab w:val="left" w:pos="173"/>
                <w:tab w:val="left" w:pos="861"/>
                <w:tab w:val="left" w:pos="1516"/>
              </w:tabs>
              <w:spacing w:before="21"/>
              <w:ind w:right="107"/>
              <w:rPr>
                <w:b/>
                <w:sz w:val="20"/>
                <w:szCs w:val="20"/>
                <w:lang w:val="uk-UA"/>
              </w:rPr>
            </w:pPr>
            <w:r w:rsidRPr="00F8181D">
              <w:rPr>
                <w:b/>
                <w:bCs/>
                <w:sz w:val="20"/>
                <w:szCs w:val="20"/>
                <w:lang w:val="uk-UA"/>
              </w:rPr>
              <w:t xml:space="preserve"> Регіон</w:t>
            </w:r>
          </w:p>
        </w:tc>
        <w:tc>
          <w:tcPr>
            <w:tcW w:w="2250" w:type="dxa"/>
            <w:tcBorders>
              <w:top w:val="single" w:sz="4" w:space="0" w:color="auto"/>
              <w:left w:val="single" w:sz="4" w:space="0" w:color="auto"/>
              <w:bottom w:val="single" w:sz="4" w:space="0" w:color="auto"/>
              <w:right w:val="single" w:sz="4" w:space="0" w:color="auto"/>
            </w:tcBorders>
            <w:vAlign w:val="center"/>
          </w:tcPr>
          <w:p w14:paraId="1DA1D53F" w14:textId="2C6B3E70" w:rsidR="00FE6BDF" w:rsidRPr="00F8181D" w:rsidRDefault="00AB68CF" w:rsidP="002019C6">
            <w:pPr>
              <w:pStyle w:val="TableParagraph"/>
              <w:spacing w:before="78"/>
              <w:ind w:left="145"/>
              <w:rPr>
                <w:b/>
                <w:sz w:val="20"/>
                <w:szCs w:val="20"/>
                <w:lang w:val="uk-UA"/>
              </w:rPr>
            </w:pPr>
            <w:r w:rsidRPr="00F8181D">
              <w:rPr>
                <w:b/>
                <w:bCs/>
                <w:sz w:val="20"/>
                <w:szCs w:val="20"/>
                <w:lang w:val="uk-UA"/>
              </w:rPr>
              <w:t xml:space="preserve">Дата прибуття </w:t>
            </w:r>
          </w:p>
        </w:tc>
        <w:tc>
          <w:tcPr>
            <w:tcW w:w="2355" w:type="dxa"/>
            <w:tcBorders>
              <w:top w:val="single" w:sz="4" w:space="0" w:color="auto"/>
              <w:left w:val="single" w:sz="4" w:space="0" w:color="auto"/>
              <w:bottom w:val="single" w:sz="4" w:space="0" w:color="auto"/>
              <w:right w:val="single" w:sz="4" w:space="0" w:color="auto"/>
            </w:tcBorders>
            <w:vAlign w:val="center"/>
          </w:tcPr>
          <w:p w14:paraId="647E9B2A" w14:textId="2D4B1B4E" w:rsidR="00FE6BDF" w:rsidRPr="00F8181D" w:rsidRDefault="00AB68CF" w:rsidP="00FE6BDF">
            <w:pPr>
              <w:pStyle w:val="paragraph"/>
              <w:spacing w:before="0" w:beforeAutospacing="0" w:after="0" w:afterAutospacing="0"/>
              <w:textAlignment w:val="baseline"/>
              <w:rPr>
                <w:rStyle w:val="normaltextrun"/>
                <w:rFonts w:ascii="Arial" w:hAnsi="Arial" w:cs="Arial"/>
                <w:b/>
                <w:sz w:val="20"/>
                <w:szCs w:val="20"/>
                <w:lang w:val="uk-UA"/>
              </w:rPr>
            </w:pPr>
            <w:r w:rsidRPr="00F8181D">
              <w:rPr>
                <w:rStyle w:val="normaltextrun"/>
                <w:rFonts w:ascii="Arial" w:hAnsi="Arial" w:cs="Arial"/>
                <w:b/>
                <w:bCs/>
                <w:sz w:val="20"/>
                <w:szCs w:val="20"/>
                <w:lang w:val="uk-UA"/>
              </w:rPr>
              <w:t xml:space="preserve"> Дата відправлення</w:t>
            </w:r>
          </w:p>
        </w:tc>
      </w:tr>
      <w:tr w:rsidR="00AC1F79" w:rsidRPr="00F8181D" w14:paraId="16710B47" w14:textId="77777777" w:rsidTr="43023FEA">
        <w:trPr>
          <w:trHeight w:val="676"/>
        </w:trPr>
        <w:tc>
          <w:tcPr>
            <w:tcW w:w="3675" w:type="dxa"/>
            <w:tcBorders>
              <w:top w:val="single" w:sz="4" w:space="0" w:color="auto"/>
              <w:left w:val="single" w:sz="4" w:space="0" w:color="auto"/>
              <w:bottom w:val="single" w:sz="4" w:space="0" w:color="auto"/>
              <w:right w:val="single" w:sz="4" w:space="0" w:color="auto"/>
            </w:tcBorders>
            <w:vAlign w:val="center"/>
          </w:tcPr>
          <w:p w14:paraId="510E4A13" w14:textId="0F1DE5EE" w:rsidR="00FE6BDF" w:rsidRPr="00F8181D" w:rsidRDefault="00AB68CF" w:rsidP="00AB68CF">
            <w:pPr>
              <w:pStyle w:val="TableParagraph"/>
              <w:spacing w:before="18"/>
              <w:rPr>
                <w:b/>
                <w:spacing w:val="-2"/>
                <w:sz w:val="20"/>
                <w:szCs w:val="20"/>
                <w:lang w:val="uk-UA"/>
              </w:rPr>
            </w:pPr>
            <w:r w:rsidRPr="00F8181D">
              <w:rPr>
                <w:b/>
                <w:bCs/>
                <w:sz w:val="20"/>
                <w:szCs w:val="20"/>
                <w:lang w:val="uk-UA"/>
              </w:rPr>
              <w:t>1.</w:t>
            </w:r>
          </w:p>
        </w:tc>
        <w:tc>
          <w:tcPr>
            <w:tcW w:w="2210" w:type="dxa"/>
            <w:gridSpan w:val="3"/>
            <w:tcBorders>
              <w:top w:val="single" w:sz="4" w:space="0" w:color="auto"/>
              <w:left w:val="single" w:sz="4" w:space="0" w:color="auto"/>
              <w:bottom w:val="single" w:sz="4" w:space="0" w:color="auto"/>
              <w:right w:val="single" w:sz="4" w:space="0" w:color="auto"/>
            </w:tcBorders>
            <w:vAlign w:val="center"/>
          </w:tcPr>
          <w:p w14:paraId="2C3CA96C" w14:textId="77777777" w:rsidR="00FE6BDF" w:rsidRPr="00F8181D" w:rsidRDefault="00FE6BDF" w:rsidP="251AD40B">
            <w:pPr>
              <w:pStyle w:val="TableParagraph"/>
              <w:tabs>
                <w:tab w:val="left" w:pos="173"/>
                <w:tab w:val="left" w:pos="861"/>
                <w:tab w:val="left" w:pos="1516"/>
              </w:tabs>
              <w:spacing w:before="21"/>
              <w:ind w:right="107"/>
              <w:rPr>
                <w:b/>
                <w:sz w:val="20"/>
                <w:szCs w:val="20"/>
                <w:lang w:val="uk-UA"/>
              </w:rPr>
            </w:pPr>
          </w:p>
        </w:tc>
        <w:tc>
          <w:tcPr>
            <w:tcW w:w="2250" w:type="dxa"/>
            <w:tcBorders>
              <w:top w:val="single" w:sz="4" w:space="0" w:color="auto"/>
              <w:left w:val="single" w:sz="4" w:space="0" w:color="auto"/>
              <w:bottom w:val="single" w:sz="4" w:space="0" w:color="auto"/>
              <w:right w:val="single" w:sz="4" w:space="0" w:color="auto"/>
            </w:tcBorders>
            <w:vAlign w:val="center"/>
          </w:tcPr>
          <w:p w14:paraId="2E3C6B01" w14:textId="6E625FE1" w:rsidR="00FE6BDF" w:rsidRPr="00F8181D" w:rsidRDefault="05F91F68" w:rsidP="43023FEA">
            <w:pPr>
              <w:pStyle w:val="TableParagraph"/>
              <w:tabs>
                <w:tab w:val="left" w:pos="173"/>
                <w:tab w:val="left" w:pos="861"/>
                <w:tab w:val="left" w:pos="1516"/>
              </w:tabs>
              <w:spacing w:before="21"/>
              <w:ind w:right="107"/>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c>
          <w:tcPr>
            <w:tcW w:w="2355" w:type="dxa"/>
            <w:tcBorders>
              <w:top w:val="single" w:sz="4" w:space="0" w:color="auto"/>
              <w:left w:val="single" w:sz="4" w:space="0" w:color="auto"/>
              <w:bottom w:val="single" w:sz="4" w:space="0" w:color="auto"/>
              <w:right w:val="single" w:sz="4" w:space="0" w:color="auto"/>
            </w:tcBorders>
            <w:vAlign w:val="center"/>
          </w:tcPr>
          <w:p w14:paraId="5EE1C5E0" w14:textId="4F054009" w:rsidR="00FE6BDF" w:rsidRPr="00F8181D" w:rsidRDefault="05F91F68" w:rsidP="43023FEA">
            <w:pPr>
              <w:pStyle w:val="TableParagraph"/>
              <w:tabs>
                <w:tab w:val="left" w:pos="173"/>
                <w:tab w:val="left" w:pos="861"/>
                <w:tab w:val="left" w:pos="1516"/>
              </w:tabs>
              <w:spacing w:before="21"/>
              <w:ind w:right="107"/>
              <w:rPr>
                <w:rStyle w:val="normaltextrun"/>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AC1F79" w:rsidRPr="00F8181D" w14:paraId="59DA601E" w14:textId="77777777" w:rsidTr="43023FEA">
        <w:trPr>
          <w:trHeight w:val="701"/>
        </w:trPr>
        <w:tc>
          <w:tcPr>
            <w:tcW w:w="3675" w:type="dxa"/>
            <w:tcBorders>
              <w:top w:val="single" w:sz="4" w:space="0" w:color="auto"/>
              <w:left w:val="single" w:sz="4" w:space="0" w:color="auto"/>
              <w:bottom w:val="single" w:sz="4" w:space="0" w:color="auto"/>
              <w:right w:val="single" w:sz="4" w:space="0" w:color="auto"/>
            </w:tcBorders>
            <w:vAlign w:val="center"/>
          </w:tcPr>
          <w:p w14:paraId="09CA61A9" w14:textId="776A8437" w:rsidR="00FE6BDF" w:rsidRPr="00F8181D" w:rsidRDefault="00AB68CF" w:rsidP="00AB68CF">
            <w:pPr>
              <w:pStyle w:val="TableParagraph"/>
              <w:spacing w:before="18"/>
              <w:rPr>
                <w:b/>
                <w:spacing w:val="-2"/>
                <w:sz w:val="20"/>
                <w:szCs w:val="20"/>
                <w:lang w:val="uk-UA"/>
              </w:rPr>
            </w:pPr>
            <w:r w:rsidRPr="00F8181D">
              <w:rPr>
                <w:b/>
                <w:bCs/>
                <w:sz w:val="20"/>
                <w:szCs w:val="20"/>
                <w:lang w:val="uk-UA"/>
              </w:rPr>
              <w:t>2.</w:t>
            </w:r>
          </w:p>
        </w:tc>
        <w:tc>
          <w:tcPr>
            <w:tcW w:w="2210" w:type="dxa"/>
            <w:gridSpan w:val="3"/>
            <w:tcBorders>
              <w:top w:val="single" w:sz="4" w:space="0" w:color="auto"/>
              <w:left w:val="single" w:sz="4" w:space="0" w:color="auto"/>
              <w:bottom w:val="single" w:sz="4" w:space="0" w:color="auto"/>
              <w:right w:val="single" w:sz="4" w:space="0" w:color="auto"/>
            </w:tcBorders>
            <w:vAlign w:val="center"/>
          </w:tcPr>
          <w:p w14:paraId="34115315" w14:textId="77777777" w:rsidR="00FE6BDF" w:rsidRPr="00F8181D" w:rsidRDefault="00FE6BDF" w:rsidP="251AD40B">
            <w:pPr>
              <w:pStyle w:val="TableParagraph"/>
              <w:tabs>
                <w:tab w:val="left" w:pos="173"/>
                <w:tab w:val="left" w:pos="861"/>
                <w:tab w:val="left" w:pos="1516"/>
              </w:tabs>
              <w:spacing w:before="21"/>
              <w:ind w:right="107"/>
              <w:rPr>
                <w:b/>
                <w:sz w:val="20"/>
                <w:szCs w:val="20"/>
                <w:lang w:val="uk-UA"/>
              </w:rPr>
            </w:pPr>
          </w:p>
        </w:tc>
        <w:tc>
          <w:tcPr>
            <w:tcW w:w="2250" w:type="dxa"/>
            <w:tcBorders>
              <w:top w:val="single" w:sz="4" w:space="0" w:color="auto"/>
              <w:left w:val="single" w:sz="4" w:space="0" w:color="auto"/>
              <w:bottom w:val="single" w:sz="4" w:space="0" w:color="auto"/>
              <w:right w:val="single" w:sz="4" w:space="0" w:color="auto"/>
            </w:tcBorders>
            <w:vAlign w:val="center"/>
          </w:tcPr>
          <w:p w14:paraId="17AD196F" w14:textId="17767882" w:rsidR="00FE6BDF" w:rsidRPr="00F8181D" w:rsidRDefault="05F91F68" w:rsidP="43023FEA">
            <w:pPr>
              <w:pStyle w:val="TableParagraph"/>
              <w:tabs>
                <w:tab w:val="left" w:pos="173"/>
                <w:tab w:val="left" w:pos="861"/>
                <w:tab w:val="left" w:pos="1516"/>
              </w:tabs>
              <w:spacing w:before="21"/>
              <w:ind w:right="107"/>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c>
          <w:tcPr>
            <w:tcW w:w="2355" w:type="dxa"/>
            <w:tcBorders>
              <w:top w:val="single" w:sz="4" w:space="0" w:color="auto"/>
              <w:left w:val="single" w:sz="4" w:space="0" w:color="auto"/>
              <w:bottom w:val="single" w:sz="4" w:space="0" w:color="auto"/>
              <w:right w:val="single" w:sz="4" w:space="0" w:color="auto"/>
            </w:tcBorders>
            <w:vAlign w:val="center"/>
          </w:tcPr>
          <w:p w14:paraId="66B571C4" w14:textId="36F9C188" w:rsidR="00FE6BDF" w:rsidRPr="00F8181D" w:rsidRDefault="05F91F68" w:rsidP="43023FEA">
            <w:pPr>
              <w:pStyle w:val="TableParagraph"/>
              <w:tabs>
                <w:tab w:val="left" w:pos="173"/>
                <w:tab w:val="left" w:pos="861"/>
                <w:tab w:val="left" w:pos="1516"/>
              </w:tabs>
              <w:spacing w:before="21"/>
              <w:ind w:right="107"/>
              <w:rPr>
                <w:rStyle w:val="normaltextrun"/>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AC1F79" w:rsidRPr="00F8181D" w14:paraId="73F464A4" w14:textId="77777777" w:rsidTr="43023FEA">
        <w:trPr>
          <w:trHeight w:val="696"/>
        </w:trPr>
        <w:tc>
          <w:tcPr>
            <w:tcW w:w="3675" w:type="dxa"/>
            <w:tcBorders>
              <w:top w:val="single" w:sz="4" w:space="0" w:color="auto"/>
              <w:left w:val="single" w:sz="4" w:space="0" w:color="auto"/>
              <w:bottom w:val="single" w:sz="4" w:space="0" w:color="auto"/>
              <w:right w:val="single" w:sz="4" w:space="0" w:color="auto"/>
            </w:tcBorders>
            <w:vAlign w:val="center"/>
          </w:tcPr>
          <w:p w14:paraId="32B2AD85" w14:textId="1EBE25AB" w:rsidR="00AB68CF" w:rsidRPr="00F8181D" w:rsidRDefault="00AB68CF" w:rsidP="00AB68CF">
            <w:pPr>
              <w:pStyle w:val="TableParagraph"/>
              <w:spacing w:before="18"/>
              <w:rPr>
                <w:b/>
                <w:spacing w:val="-2"/>
                <w:sz w:val="20"/>
                <w:szCs w:val="20"/>
                <w:lang w:val="uk-UA"/>
              </w:rPr>
            </w:pPr>
            <w:r w:rsidRPr="00F8181D">
              <w:rPr>
                <w:b/>
                <w:bCs/>
                <w:sz w:val="20"/>
                <w:szCs w:val="20"/>
                <w:lang w:val="uk-UA"/>
              </w:rPr>
              <w:t>3.</w:t>
            </w:r>
          </w:p>
        </w:tc>
        <w:tc>
          <w:tcPr>
            <w:tcW w:w="2210" w:type="dxa"/>
            <w:gridSpan w:val="3"/>
            <w:tcBorders>
              <w:top w:val="single" w:sz="4" w:space="0" w:color="auto"/>
              <w:left w:val="single" w:sz="4" w:space="0" w:color="auto"/>
              <w:bottom w:val="single" w:sz="4" w:space="0" w:color="auto"/>
              <w:right w:val="single" w:sz="4" w:space="0" w:color="auto"/>
            </w:tcBorders>
            <w:vAlign w:val="center"/>
          </w:tcPr>
          <w:p w14:paraId="0BB7A847" w14:textId="77777777" w:rsidR="00AB68CF" w:rsidRPr="00F8181D" w:rsidRDefault="00AB68CF" w:rsidP="251AD40B">
            <w:pPr>
              <w:pStyle w:val="TableParagraph"/>
              <w:tabs>
                <w:tab w:val="left" w:pos="173"/>
                <w:tab w:val="left" w:pos="861"/>
                <w:tab w:val="left" w:pos="1516"/>
              </w:tabs>
              <w:spacing w:before="21"/>
              <w:ind w:right="107"/>
              <w:rPr>
                <w:b/>
                <w:sz w:val="20"/>
                <w:szCs w:val="20"/>
                <w:lang w:val="uk-UA"/>
              </w:rPr>
            </w:pPr>
          </w:p>
        </w:tc>
        <w:tc>
          <w:tcPr>
            <w:tcW w:w="2250" w:type="dxa"/>
            <w:tcBorders>
              <w:top w:val="single" w:sz="4" w:space="0" w:color="auto"/>
              <w:left w:val="single" w:sz="4" w:space="0" w:color="auto"/>
              <w:bottom w:val="single" w:sz="4" w:space="0" w:color="auto"/>
              <w:right w:val="single" w:sz="4" w:space="0" w:color="auto"/>
            </w:tcBorders>
            <w:vAlign w:val="center"/>
          </w:tcPr>
          <w:p w14:paraId="1FBF60EB" w14:textId="72F5E9BE" w:rsidR="00AB68CF" w:rsidRPr="00F8181D" w:rsidRDefault="05F91F68" w:rsidP="43023FEA">
            <w:pPr>
              <w:pStyle w:val="TableParagraph"/>
              <w:tabs>
                <w:tab w:val="left" w:pos="173"/>
                <w:tab w:val="left" w:pos="861"/>
                <w:tab w:val="left" w:pos="1516"/>
              </w:tabs>
              <w:spacing w:before="21"/>
              <w:ind w:right="107"/>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c>
          <w:tcPr>
            <w:tcW w:w="2355" w:type="dxa"/>
            <w:tcBorders>
              <w:top w:val="single" w:sz="4" w:space="0" w:color="auto"/>
              <w:left w:val="single" w:sz="4" w:space="0" w:color="auto"/>
              <w:bottom w:val="single" w:sz="4" w:space="0" w:color="auto"/>
              <w:right w:val="single" w:sz="4" w:space="0" w:color="auto"/>
            </w:tcBorders>
            <w:vAlign w:val="center"/>
          </w:tcPr>
          <w:p w14:paraId="0BF5E8E6" w14:textId="268261FD" w:rsidR="00AB68CF" w:rsidRPr="00F8181D" w:rsidRDefault="05F91F68" w:rsidP="43023FEA">
            <w:pPr>
              <w:pStyle w:val="TableParagraph"/>
              <w:tabs>
                <w:tab w:val="left" w:pos="173"/>
                <w:tab w:val="left" w:pos="861"/>
                <w:tab w:val="left" w:pos="1516"/>
              </w:tabs>
              <w:spacing w:before="21"/>
              <w:ind w:right="107"/>
              <w:rPr>
                <w:rStyle w:val="normaltextrun"/>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AC1F79" w:rsidRPr="00F8181D" w14:paraId="2FED3E14" w14:textId="77777777" w:rsidTr="43023FEA">
        <w:trPr>
          <w:trHeight w:val="706"/>
        </w:trPr>
        <w:tc>
          <w:tcPr>
            <w:tcW w:w="3675" w:type="dxa"/>
            <w:tcBorders>
              <w:top w:val="single" w:sz="4" w:space="0" w:color="auto"/>
              <w:left w:val="single" w:sz="4" w:space="0" w:color="auto"/>
              <w:bottom w:val="single" w:sz="4" w:space="0" w:color="auto"/>
              <w:right w:val="single" w:sz="4" w:space="0" w:color="auto"/>
            </w:tcBorders>
            <w:vAlign w:val="center"/>
          </w:tcPr>
          <w:p w14:paraId="01C5E46A" w14:textId="4C2B4325" w:rsidR="00AB68CF" w:rsidRPr="00F8181D" w:rsidRDefault="00AB68CF" w:rsidP="00AB68CF">
            <w:pPr>
              <w:pStyle w:val="TableParagraph"/>
              <w:spacing w:before="18"/>
              <w:rPr>
                <w:b/>
                <w:spacing w:val="-2"/>
                <w:sz w:val="20"/>
                <w:szCs w:val="20"/>
                <w:lang w:val="uk-UA"/>
              </w:rPr>
            </w:pPr>
            <w:r w:rsidRPr="00F8181D">
              <w:rPr>
                <w:b/>
                <w:bCs/>
                <w:sz w:val="20"/>
                <w:szCs w:val="20"/>
                <w:lang w:val="uk-UA"/>
              </w:rPr>
              <w:t>4.</w:t>
            </w:r>
          </w:p>
        </w:tc>
        <w:tc>
          <w:tcPr>
            <w:tcW w:w="2210" w:type="dxa"/>
            <w:gridSpan w:val="3"/>
            <w:tcBorders>
              <w:top w:val="single" w:sz="4" w:space="0" w:color="auto"/>
              <w:left w:val="single" w:sz="4" w:space="0" w:color="auto"/>
              <w:bottom w:val="single" w:sz="4" w:space="0" w:color="auto"/>
              <w:right w:val="single" w:sz="4" w:space="0" w:color="auto"/>
            </w:tcBorders>
            <w:vAlign w:val="center"/>
          </w:tcPr>
          <w:p w14:paraId="1FD85B4D" w14:textId="77777777" w:rsidR="00AB68CF" w:rsidRPr="00F8181D" w:rsidRDefault="00AB68CF" w:rsidP="251AD40B">
            <w:pPr>
              <w:pStyle w:val="TableParagraph"/>
              <w:tabs>
                <w:tab w:val="left" w:pos="173"/>
                <w:tab w:val="left" w:pos="861"/>
                <w:tab w:val="left" w:pos="1516"/>
              </w:tabs>
              <w:spacing w:before="21"/>
              <w:ind w:right="107"/>
              <w:rPr>
                <w:b/>
                <w:sz w:val="20"/>
                <w:szCs w:val="20"/>
                <w:lang w:val="uk-UA"/>
              </w:rPr>
            </w:pPr>
          </w:p>
        </w:tc>
        <w:tc>
          <w:tcPr>
            <w:tcW w:w="2250" w:type="dxa"/>
            <w:tcBorders>
              <w:top w:val="single" w:sz="4" w:space="0" w:color="auto"/>
              <w:left w:val="single" w:sz="4" w:space="0" w:color="auto"/>
              <w:bottom w:val="single" w:sz="4" w:space="0" w:color="auto"/>
              <w:right w:val="single" w:sz="4" w:space="0" w:color="auto"/>
            </w:tcBorders>
            <w:vAlign w:val="center"/>
          </w:tcPr>
          <w:p w14:paraId="4A335392" w14:textId="5F151F20" w:rsidR="00AB68CF" w:rsidRPr="00F8181D" w:rsidRDefault="05F91F68" w:rsidP="43023FEA">
            <w:pPr>
              <w:pStyle w:val="TableParagraph"/>
              <w:tabs>
                <w:tab w:val="left" w:pos="173"/>
                <w:tab w:val="left" w:pos="861"/>
                <w:tab w:val="left" w:pos="1516"/>
              </w:tabs>
              <w:spacing w:before="21"/>
              <w:ind w:right="107"/>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c>
          <w:tcPr>
            <w:tcW w:w="2355" w:type="dxa"/>
            <w:tcBorders>
              <w:top w:val="single" w:sz="4" w:space="0" w:color="auto"/>
              <w:left w:val="single" w:sz="4" w:space="0" w:color="auto"/>
              <w:bottom w:val="single" w:sz="4" w:space="0" w:color="auto"/>
              <w:right w:val="single" w:sz="4" w:space="0" w:color="auto"/>
            </w:tcBorders>
            <w:vAlign w:val="center"/>
          </w:tcPr>
          <w:p w14:paraId="2E19D42B" w14:textId="4857E744" w:rsidR="00AB68CF" w:rsidRPr="00F8181D" w:rsidRDefault="05F91F68" w:rsidP="43023FEA">
            <w:pPr>
              <w:pStyle w:val="TableParagraph"/>
              <w:tabs>
                <w:tab w:val="left" w:pos="173"/>
                <w:tab w:val="left" w:pos="861"/>
                <w:tab w:val="left" w:pos="1516"/>
              </w:tabs>
              <w:spacing w:before="21"/>
              <w:ind w:right="107"/>
              <w:rPr>
                <w:rStyle w:val="normaltextrun"/>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0AC1F79" w:rsidRPr="00F8181D" w14:paraId="5DF08AF3" w14:textId="77777777" w:rsidTr="43023FEA">
        <w:trPr>
          <w:trHeight w:val="702"/>
        </w:trPr>
        <w:tc>
          <w:tcPr>
            <w:tcW w:w="3675" w:type="dxa"/>
            <w:tcBorders>
              <w:top w:val="single" w:sz="4" w:space="0" w:color="auto"/>
              <w:left w:val="single" w:sz="4" w:space="0" w:color="auto"/>
              <w:bottom w:val="single" w:sz="4" w:space="0" w:color="auto"/>
              <w:right w:val="single" w:sz="4" w:space="0" w:color="auto"/>
            </w:tcBorders>
            <w:vAlign w:val="center"/>
          </w:tcPr>
          <w:p w14:paraId="3B73518B" w14:textId="6760E5C2" w:rsidR="00AB68CF" w:rsidRPr="00F8181D" w:rsidRDefault="00AB68CF" w:rsidP="00AB68CF">
            <w:pPr>
              <w:pStyle w:val="TableParagraph"/>
              <w:spacing w:before="18"/>
              <w:rPr>
                <w:b/>
                <w:spacing w:val="-2"/>
                <w:sz w:val="20"/>
                <w:szCs w:val="20"/>
                <w:lang w:val="uk-UA"/>
              </w:rPr>
            </w:pPr>
            <w:r w:rsidRPr="00F8181D">
              <w:rPr>
                <w:b/>
                <w:bCs/>
                <w:sz w:val="20"/>
                <w:szCs w:val="20"/>
                <w:lang w:val="uk-UA"/>
              </w:rPr>
              <w:t>5.</w:t>
            </w:r>
          </w:p>
        </w:tc>
        <w:tc>
          <w:tcPr>
            <w:tcW w:w="2210" w:type="dxa"/>
            <w:gridSpan w:val="3"/>
            <w:tcBorders>
              <w:top w:val="single" w:sz="4" w:space="0" w:color="auto"/>
              <w:left w:val="single" w:sz="4" w:space="0" w:color="auto"/>
              <w:bottom w:val="single" w:sz="4" w:space="0" w:color="auto"/>
              <w:right w:val="single" w:sz="4" w:space="0" w:color="auto"/>
            </w:tcBorders>
            <w:vAlign w:val="center"/>
          </w:tcPr>
          <w:p w14:paraId="520C17E3" w14:textId="77777777" w:rsidR="00AB68CF" w:rsidRPr="00F8181D" w:rsidRDefault="00AB68CF" w:rsidP="251AD40B">
            <w:pPr>
              <w:pStyle w:val="TableParagraph"/>
              <w:tabs>
                <w:tab w:val="left" w:pos="173"/>
                <w:tab w:val="left" w:pos="861"/>
                <w:tab w:val="left" w:pos="1516"/>
              </w:tabs>
              <w:spacing w:before="21"/>
              <w:ind w:right="107"/>
              <w:rPr>
                <w:b/>
                <w:sz w:val="20"/>
                <w:szCs w:val="20"/>
                <w:lang w:val="uk-UA"/>
              </w:rPr>
            </w:pPr>
          </w:p>
        </w:tc>
        <w:tc>
          <w:tcPr>
            <w:tcW w:w="2250" w:type="dxa"/>
            <w:tcBorders>
              <w:top w:val="single" w:sz="4" w:space="0" w:color="auto"/>
              <w:left w:val="single" w:sz="4" w:space="0" w:color="auto"/>
              <w:bottom w:val="single" w:sz="4" w:space="0" w:color="auto"/>
              <w:right w:val="single" w:sz="4" w:space="0" w:color="auto"/>
            </w:tcBorders>
            <w:vAlign w:val="center"/>
          </w:tcPr>
          <w:p w14:paraId="34FD49DD" w14:textId="6F4FF0F8" w:rsidR="00AB68CF" w:rsidRPr="00F8181D" w:rsidRDefault="05F91F68" w:rsidP="43023FEA">
            <w:pPr>
              <w:pStyle w:val="TableParagraph"/>
              <w:tabs>
                <w:tab w:val="left" w:pos="173"/>
                <w:tab w:val="left" w:pos="861"/>
                <w:tab w:val="left" w:pos="1516"/>
              </w:tabs>
              <w:spacing w:before="21"/>
              <w:ind w:right="107"/>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c>
          <w:tcPr>
            <w:tcW w:w="2355" w:type="dxa"/>
            <w:tcBorders>
              <w:top w:val="single" w:sz="4" w:space="0" w:color="auto"/>
              <w:left w:val="single" w:sz="4" w:space="0" w:color="auto"/>
              <w:bottom w:val="single" w:sz="4" w:space="0" w:color="auto"/>
              <w:right w:val="single" w:sz="4" w:space="0" w:color="auto"/>
            </w:tcBorders>
            <w:vAlign w:val="center"/>
          </w:tcPr>
          <w:p w14:paraId="74077A6D" w14:textId="68DC4F0E" w:rsidR="00AB68CF" w:rsidRPr="00F8181D" w:rsidRDefault="05F91F68" w:rsidP="43023FEA">
            <w:pPr>
              <w:pStyle w:val="TableParagraph"/>
              <w:tabs>
                <w:tab w:val="left" w:pos="173"/>
                <w:tab w:val="left" w:pos="861"/>
                <w:tab w:val="left" w:pos="1516"/>
              </w:tabs>
              <w:spacing w:before="21"/>
              <w:ind w:right="107"/>
              <w:rPr>
                <w:rStyle w:val="normaltextrun"/>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w:t>
            </w:r>
            <w:r w:rsidR="00334F7B" w:rsidRPr="00F8181D">
              <w:rPr>
                <w:sz w:val="20"/>
                <w:szCs w:val="20"/>
                <w:lang w:val="uk-UA"/>
              </w:rPr>
              <w:br/>
            </w:r>
            <w:r w:rsidRPr="00F8181D">
              <w:rPr>
                <w:sz w:val="20"/>
                <w:szCs w:val="20"/>
                <w:lang w:val="uk-UA"/>
              </w:rPr>
              <w:t>[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bl>
    <w:p w14:paraId="5FBD44E7" w14:textId="27F7E39D" w:rsidR="00697E62" w:rsidRPr="00F8181D" w:rsidRDefault="00697E62">
      <w:pPr>
        <w:pStyle w:val="a3"/>
        <w:rPr>
          <w:b/>
          <w:sz w:val="20"/>
          <w:szCs w:val="20"/>
          <w:lang w:val="uk-UA"/>
        </w:rPr>
      </w:pPr>
    </w:p>
    <w:p w14:paraId="16F662D2" w14:textId="77777777" w:rsidR="00334F7B" w:rsidRPr="00F8181D" w:rsidRDefault="00334F7B">
      <w:pPr>
        <w:rPr>
          <w:lang w:val="uk-UA"/>
        </w:rPr>
      </w:pPr>
      <w:r w:rsidRPr="00F8181D">
        <w:rPr>
          <w:lang w:val="uk-UA"/>
        </w:rPr>
        <w:br w:type="page"/>
      </w:r>
    </w:p>
    <w:tbl>
      <w:tblPr>
        <w:tblStyle w:val="NormalTable0"/>
        <w:tblW w:w="10490" w:type="dxa"/>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1695"/>
        <w:gridCol w:w="3758"/>
        <w:gridCol w:w="2693"/>
        <w:gridCol w:w="2344"/>
      </w:tblGrid>
      <w:tr w:rsidR="00697E62" w:rsidRPr="00F8181D" w14:paraId="35D1F8A5" w14:textId="77777777" w:rsidTr="45665B7E">
        <w:trPr>
          <w:trHeight w:val="280"/>
        </w:trPr>
        <w:tc>
          <w:tcPr>
            <w:tcW w:w="10490" w:type="dxa"/>
            <w:gridSpan w:val="4"/>
            <w:shd w:val="clear" w:color="auto" w:fill="CCCCCC"/>
            <w:vAlign w:val="center"/>
          </w:tcPr>
          <w:p w14:paraId="17D73326" w14:textId="66D1BAC1" w:rsidR="00697E62" w:rsidRPr="00F8181D" w:rsidRDefault="00697E62" w:rsidP="002019C6">
            <w:pPr>
              <w:pStyle w:val="TableParagraph"/>
              <w:spacing w:before="14"/>
              <w:ind w:left="117"/>
              <w:rPr>
                <w:i/>
                <w:sz w:val="20"/>
                <w:szCs w:val="20"/>
                <w:lang w:val="uk-UA"/>
              </w:rPr>
            </w:pPr>
            <w:r w:rsidRPr="00F8181D">
              <w:rPr>
                <w:b/>
                <w:bCs/>
                <w:sz w:val="20"/>
                <w:szCs w:val="20"/>
                <w:lang w:val="uk-UA"/>
              </w:rPr>
              <w:lastRenderedPageBreak/>
              <w:t xml:space="preserve">2c. СЕКСУАЛЬНА ПОВЕДІНКА </w:t>
            </w:r>
            <w:r w:rsidRPr="00F8181D">
              <w:rPr>
                <w:b/>
                <w:bCs/>
                <w:i/>
                <w:iCs/>
                <w:sz w:val="20"/>
                <w:szCs w:val="20"/>
                <w:lang w:val="uk-UA"/>
              </w:rPr>
              <w:t>(до 3 тижнів до появи симптомів або встановлення діагнозу)</w:t>
            </w:r>
          </w:p>
        </w:tc>
      </w:tr>
      <w:tr w:rsidR="00697E62" w:rsidRPr="00F8181D" w14:paraId="5832795D" w14:textId="77777777" w:rsidTr="45665B7E">
        <w:trPr>
          <w:trHeight w:val="280"/>
        </w:trPr>
        <w:tc>
          <w:tcPr>
            <w:tcW w:w="10490" w:type="dxa"/>
            <w:gridSpan w:val="4"/>
            <w:shd w:val="clear" w:color="auto" w:fill="auto"/>
            <w:vAlign w:val="center"/>
          </w:tcPr>
          <w:p w14:paraId="65BA3E0C" w14:textId="52D4541B" w:rsidR="00701CBE" w:rsidRPr="00F8181D" w:rsidRDefault="00500420" w:rsidP="00A3732B">
            <w:pPr>
              <w:widowControl/>
              <w:autoSpaceDE/>
              <w:autoSpaceDN/>
              <w:spacing w:before="240"/>
              <w:ind w:firstLine="139"/>
              <w:textAlignment w:val="baseline"/>
              <w:rPr>
                <w:rFonts w:eastAsia="Times New Roman"/>
                <w:b/>
                <w:bCs/>
                <w:sz w:val="20"/>
                <w:szCs w:val="20"/>
                <w:lang w:val="uk-UA"/>
              </w:rPr>
            </w:pPr>
            <w:r w:rsidRPr="00F8181D">
              <w:rPr>
                <w:rFonts w:eastAsia="Times New Roman"/>
                <w:b/>
                <w:bCs/>
                <w:sz w:val="20"/>
                <w:szCs w:val="20"/>
                <w:lang w:val="uk-UA"/>
              </w:rPr>
              <w:t>Кількість сексуальних партнерів протягом останніх 3 тижнів</w:t>
            </w:r>
          </w:p>
          <w:p w14:paraId="41D11B3C" w14:textId="77777777" w:rsidR="00701CBE" w:rsidRPr="00F8181D" w:rsidRDefault="00701CBE" w:rsidP="00A3732B">
            <w:pPr>
              <w:widowControl/>
              <w:autoSpaceDE/>
              <w:autoSpaceDN/>
              <w:ind w:firstLine="139"/>
              <w:textAlignment w:val="baseline"/>
              <w:rPr>
                <w:rFonts w:eastAsia="Times New Roman"/>
                <w:b/>
                <w:sz w:val="20"/>
                <w:szCs w:val="20"/>
                <w:lang w:val="uk-UA"/>
              </w:rPr>
            </w:pPr>
          </w:p>
          <w:p w14:paraId="650716C5" w14:textId="05289E29" w:rsidR="00697E62" w:rsidRPr="00F8181D" w:rsidRDefault="00500420" w:rsidP="00A3732B">
            <w:pPr>
              <w:widowControl/>
              <w:autoSpaceDE/>
              <w:autoSpaceDN/>
              <w:ind w:firstLine="139"/>
              <w:textAlignment w:val="baseline"/>
              <w:rPr>
                <w:rFonts w:eastAsia="Times New Roman"/>
                <w:sz w:val="20"/>
                <w:szCs w:val="20"/>
                <w:lang w:val="uk-UA"/>
              </w:rPr>
            </w:pPr>
            <w:r w:rsidRPr="00F8181D">
              <w:rPr>
                <w:sz w:val="20"/>
                <w:szCs w:val="20"/>
                <w:lang w:val="uk-UA"/>
              </w:rPr>
              <w:t> </w:t>
            </w:r>
            <w:r w:rsidRPr="00F8181D">
              <w:rPr>
                <w:rFonts w:ascii="Segoe UI Symbol" w:hAnsi="Segoe UI Symbol"/>
                <w:sz w:val="20"/>
                <w:szCs w:val="20"/>
                <w:lang w:val="uk-UA"/>
              </w:rPr>
              <w:t>☐</w:t>
            </w:r>
            <w:r w:rsidRPr="00F8181D">
              <w:rPr>
                <w:sz w:val="20"/>
                <w:szCs w:val="20"/>
                <w:lang w:val="uk-UA"/>
              </w:rPr>
              <w:t xml:space="preserve">0        </w:t>
            </w:r>
            <w:r w:rsidRPr="00F8181D">
              <w:rPr>
                <w:rFonts w:ascii="Segoe UI Symbol" w:hAnsi="Segoe UI Symbol"/>
                <w:sz w:val="20"/>
                <w:szCs w:val="20"/>
                <w:lang w:val="uk-UA"/>
              </w:rPr>
              <w:t>☐</w:t>
            </w:r>
            <w:r w:rsidRPr="00F8181D">
              <w:rPr>
                <w:sz w:val="20"/>
                <w:szCs w:val="20"/>
                <w:lang w:val="uk-UA"/>
              </w:rPr>
              <w:t xml:space="preserve">1        </w:t>
            </w:r>
            <w:r w:rsidRPr="00F8181D">
              <w:rPr>
                <w:rFonts w:ascii="Segoe UI Symbol" w:hAnsi="Segoe UI Symbol"/>
                <w:sz w:val="20"/>
                <w:szCs w:val="20"/>
                <w:lang w:val="uk-UA"/>
              </w:rPr>
              <w:t>☐</w:t>
            </w:r>
            <w:r w:rsidRPr="00F8181D">
              <w:rPr>
                <w:sz w:val="20"/>
                <w:szCs w:val="20"/>
                <w:lang w:val="uk-UA"/>
              </w:rPr>
              <w:t>2–5        </w:t>
            </w:r>
            <w:r w:rsidRPr="00F8181D">
              <w:rPr>
                <w:rFonts w:ascii="Segoe UI Symbol" w:hAnsi="Segoe UI Symbol"/>
                <w:sz w:val="20"/>
                <w:szCs w:val="20"/>
                <w:lang w:val="uk-UA"/>
              </w:rPr>
              <w:t>☐</w:t>
            </w:r>
            <w:r w:rsidRPr="00F8181D">
              <w:rPr>
                <w:sz w:val="20"/>
                <w:szCs w:val="20"/>
                <w:lang w:val="uk-UA"/>
              </w:rPr>
              <w:t>6–10        </w:t>
            </w:r>
            <w:r w:rsidRPr="00F8181D">
              <w:rPr>
                <w:rFonts w:ascii="Segoe UI Symbol" w:hAnsi="Segoe UI Symbol"/>
                <w:sz w:val="20"/>
                <w:szCs w:val="20"/>
                <w:lang w:val="uk-UA"/>
              </w:rPr>
              <w:t>☐</w:t>
            </w:r>
            <w:r w:rsidRPr="00F8181D">
              <w:rPr>
                <w:sz w:val="20"/>
                <w:szCs w:val="20"/>
                <w:lang w:val="uk-UA"/>
              </w:rPr>
              <w:t xml:space="preserve">&gt; 10        </w:t>
            </w:r>
            <w:r w:rsidRPr="00F8181D">
              <w:rPr>
                <w:rFonts w:ascii="Segoe UI Symbol" w:hAnsi="Segoe UI Symbol"/>
                <w:sz w:val="20"/>
                <w:szCs w:val="20"/>
                <w:lang w:val="uk-UA"/>
              </w:rPr>
              <w:t>☐</w:t>
            </w:r>
            <w:r w:rsidRPr="00F8181D">
              <w:rPr>
                <w:sz w:val="20"/>
                <w:szCs w:val="20"/>
                <w:lang w:val="uk-UA"/>
              </w:rPr>
              <w:t xml:space="preserve">Не бажає відповідати       </w:t>
            </w:r>
            <w:r w:rsidRPr="00F8181D">
              <w:rPr>
                <w:rFonts w:ascii="Segoe UI Symbol" w:hAnsi="Segoe UI Symbol"/>
                <w:sz w:val="20"/>
                <w:szCs w:val="20"/>
                <w:lang w:val="uk-UA"/>
              </w:rPr>
              <w:t>☐</w:t>
            </w:r>
            <w:r w:rsidRPr="00F8181D">
              <w:rPr>
                <w:sz w:val="20"/>
                <w:szCs w:val="20"/>
                <w:lang w:val="uk-UA"/>
              </w:rPr>
              <w:t xml:space="preserve">Н/З </w:t>
            </w:r>
          </w:p>
          <w:p w14:paraId="01AF2A9A" w14:textId="3801FA5C" w:rsidR="001108FF" w:rsidRPr="00F8181D" w:rsidRDefault="001108FF" w:rsidP="00A3732B">
            <w:pPr>
              <w:widowControl/>
              <w:autoSpaceDE/>
              <w:autoSpaceDN/>
              <w:ind w:firstLine="139"/>
              <w:textAlignment w:val="baseline"/>
              <w:rPr>
                <w:rFonts w:eastAsia="Times New Roman"/>
                <w:sz w:val="20"/>
                <w:szCs w:val="20"/>
                <w:lang w:val="uk-UA"/>
              </w:rPr>
            </w:pPr>
          </w:p>
          <w:p w14:paraId="3EEE7FE7" w14:textId="329DE03B" w:rsidR="001108FF" w:rsidRPr="00F8181D" w:rsidRDefault="001108FF" w:rsidP="00A3732B">
            <w:pPr>
              <w:widowControl/>
              <w:autoSpaceDE/>
              <w:autoSpaceDN/>
              <w:ind w:firstLine="139"/>
              <w:textAlignment w:val="baseline"/>
              <w:rPr>
                <w:rFonts w:eastAsia="Times New Roman"/>
                <w:i/>
                <w:iCs/>
                <w:color w:val="7030A0"/>
                <w:sz w:val="20"/>
                <w:szCs w:val="20"/>
                <w:lang w:val="uk-UA"/>
              </w:rPr>
            </w:pPr>
            <w:r w:rsidRPr="00F8181D">
              <w:rPr>
                <w:i/>
                <w:iCs/>
                <w:color w:val="7030A0"/>
                <w:sz w:val="20"/>
                <w:szCs w:val="20"/>
                <w:lang w:val="uk-UA"/>
              </w:rPr>
              <w:t>Наведені нижче запитання слід ставити, тільки якщо пацієнт повідомляє про одного або більше сексуальних партнерів.</w:t>
            </w:r>
          </w:p>
          <w:p w14:paraId="533CA27D" w14:textId="0E0EB374" w:rsidR="00701CBE" w:rsidRPr="00F8181D" w:rsidRDefault="00701CBE" w:rsidP="002019C6">
            <w:pPr>
              <w:widowControl/>
              <w:autoSpaceDE/>
              <w:autoSpaceDN/>
              <w:textAlignment w:val="baseline"/>
              <w:rPr>
                <w:rFonts w:eastAsia="Times New Roman"/>
                <w:sz w:val="20"/>
                <w:szCs w:val="20"/>
                <w:lang w:val="uk-UA"/>
              </w:rPr>
            </w:pPr>
          </w:p>
        </w:tc>
      </w:tr>
      <w:tr w:rsidR="0003151B" w:rsidRPr="00F8181D" w14:paraId="644A8740" w14:textId="77777777" w:rsidTr="45665B7E">
        <w:trPr>
          <w:trHeight w:val="1049"/>
        </w:trPr>
        <w:tc>
          <w:tcPr>
            <w:tcW w:w="1695" w:type="dxa"/>
            <w:tcBorders>
              <w:right w:val="nil"/>
            </w:tcBorders>
            <w:vAlign w:val="center"/>
          </w:tcPr>
          <w:p w14:paraId="731574C2" w14:textId="77777777" w:rsidR="0003151B" w:rsidRPr="00F8181D" w:rsidRDefault="5D3BEE66" w:rsidP="051400C3">
            <w:pPr>
              <w:widowControl/>
              <w:autoSpaceDE/>
              <w:autoSpaceDN/>
              <w:spacing w:line="360" w:lineRule="auto"/>
              <w:textAlignment w:val="baseline"/>
              <w:rPr>
                <w:rFonts w:eastAsia="Times New Roman"/>
                <w:sz w:val="20"/>
                <w:szCs w:val="20"/>
                <w:lang w:val="uk-UA"/>
              </w:rPr>
            </w:pPr>
            <w:r w:rsidRPr="00F8181D">
              <w:rPr>
                <w:rFonts w:eastAsia="Times New Roman"/>
                <w:sz w:val="20"/>
                <w:szCs w:val="20"/>
                <w:lang w:val="uk-UA"/>
              </w:rPr>
              <w:t> </w:t>
            </w:r>
          </w:p>
          <w:p w14:paraId="27D0901E" w14:textId="77777777" w:rsidR="0003151B" w:rsidRPr="00F8181D" w:rsidRDefault="5D3BEE66" w:rsidP="051400C3">
            <w:pPr>
              <w:pStyle w:val="TableParagraph"/>
              <w:spacing w:before="18" w:line="360" w:lineRule="auto"/>
              <w:ind w:left="146"/>
              <w:rPr>
                <w:b/>
                <w:bCs/>
                <w:sz w:val="20"/>
                <w:szCs w:val="20"/>
                <w:lang w:val="uk-UA"/>
              </w:rPr>
            </w:pPr>
            <w:r w:rsidRPr="00F8181D">
              <w:rPr>
                <w:b/>
                <w:bCs/>
                <w:sz w:val="20"/>
                <w:szCs w:val="20"/>
                <w:lang w:val="uk-UA"/>
              </w:rPr>
              <w:t>Вид сексу, що його практикував пацієнт</w:t>
            </w:r>
          </w:p>
          <w:p w14:paraId="07359256" w14:textId="7FF5E820" w:rsidR="009B1A70" w:rsidRPr="00F8181D" w:rsidRDefault="3DB16F05" w:rsidP="051400C3">
            <w:pPr>
              <w:pStyle w:val="TableParagraph"/>
              <w:spacing w:before="18" w:line="360" w:lineRule="auto"/>
              <w:ind w:left="145"/>
              <w:rPr>
                <w:i/>
                <w:iCs/>
                <w:sz w:val="20"/>
                <w:szCs w:val="20"/>
                <w:lang w:val="uk-UA"/>
              </w:rPr>
            </w:pPr>
            <w:r w:rsidRPr="00F8181D">
              <w:rPr>
                <w:i/>
                <w:iCs/>
                <w:sz w:val="20"/>
                <w:szCs w:val="20"/>
                <w:lang w:val="uk-UA"/>
              </w:rPr>
              <w:t xml:space="preserve">(Оберіть усі застосовні варіанти відповідей) </w:t>
            </w:r>
          </w:p>
          <w:p w14:paraId="192D3BA0" w14:textId="4BEEEB95" w:rsidR="009B1A70" w:rsidRPr="00F8181D" w:rsidRDefault="009B1A70" w:rsidP="051400C3">
            <w:pPr>
              <w:pStyle w:val="TableParagraph"/>
              <w:spacing w:before="18" w:line="360" w:lineRule="auto"/>
              <w:ind w:left="146"/>
              <w:rPr>
                <w:b/>
                <w:bCs/>
                <w:sz w:val="20"/>
                <w:szCs w:val="20"/>
                <w:lang w:val="uk-UA"/>
              </w:rPr>
            </w:pPr>
          </w:p>
        </w:tc>
        <w:tc>
          <w:tcPr>
            <w:tcW w:w="3758" w:type="dxa"/>
            <w:tcBorders>
              <w:left w:val="nil"/>
            </w:tcBorders>
            <w:vAlign w:val="center"/>
          </w:tcPr>
          <w:p w14:paraId="4BE5B21A" w14:textId="5C01AE3C"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 xml:space="preserve">Анальний із проникненням  </w:t>
            </w:r>
            <w:r w:rsidRPr="00F8181D">
              <w:rPr>
                <w:rFonts w:ascii="Segoe UI Symbol" w:hAnsi="Segoe UI Symbol"/>
                <w:sz w:val="20"/>
                <w:szCs w:val="20"/>
                <w:lang w:val="uk-UA"/>
              </w:rPr>
              <w:t>☐</w:t>
            </w:r>
            <w:r w:rsidRPr="00F8181D">
              <w:rPr>
                <w:sz w:val="20"/>
                <w:szCs w:val="20"/>
                <w:lang w:val="uk-UA"/>
              </w:rPr>
              <w:t>Анальний рецептивний </w:t>
            </w:r>
          </w:p>
          <w:p w14:paraId="032496EE" w14:textId="0282A57C" w:rsidR="002F4214"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 xml:space="preserve">Оральний     </w:t>
            </w:r>
            <w:r w:rsidRPr="00F8181D">
              <w:rPr>
                <w:rFonts w:ascii="Segoe UI Symbol" w:hAnsi="Segoe UI Symbol"/>
                <w:sz w:val="20"/>
                <w:szCs w:val="20"/>
                <w:lang w:val="uk-UA"/>
              </w:rPr>
              <w:t>☐</w:t>
            </w:r>
            <w:r w:rsidRPr="00F8181D">
              <w:rPr>
                <w:sz w:val="20"/>
                <w:szCs w:val="20"/>
                <w:lang w:val="uk-UA"/>
              </w:rPr>
              <w:t xml:space="preserve">Вагінальний  </w:t>
            </w:r>
          </w:p>
          <w:p w14:paraId="7725B28F" w14:textId="552AECB7" w:rsidR="00D72786" w:rsidRPr="00F8181D" w:rsidRDefault="49E2914E"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Інший (із секс-іграшками тощо) ____________</w:t>
            </w:r>
          </w:p>
          <w:p w14:paraId="111DE383" w14:textId="10C07056"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 xml:space="preserve">Не бажає відповідати   </w:t>
            </w:r>
            <w:r w:rsidRPr="00F8181D">
              <w:rPr>
                <w:rFonts w:ascii="Segoe UI Symbol" w:hAnsi="Segoe UI Symbol"/>
                <w:sz w:val="20"/>
                <w:szCs w:val="20"/>
                <w:lang w:val="uk-UA"/>
              </w:rPr>
              <w:t>☐</w:t>
            </w:r>
            <w:r w:rsidRPr="00F8181D">
              <w:rPr>
                <w:sz w:val="20"/>
                <w:szCs w:val="20"/>
                <w:lang w:val="uk-UA"/>
              </w:rPr>
              <w:t>Н/З </w:t>
            </w:r>
          </w:p>
        </w:tc>
        <w:tc>
          <w:tcPr>
            <w:tcW w:w="2693" w:type="dxa"/>
            <w:tcBorders>
              <w:right w:val="nil"/>
            </w:tcBorders>
            <w:vAlign w:val="center"/>
          </w:tcPr>
          <w:p w14:paraId="04B6D5EE" w14:textId="77777777" w:rsidR="0003151B" w:rsidRPr="00F8181D" w:rsidRDefault="5D3BEE66" w:rsidP="051400C3">
            <w:pPr>
              <w:pStyle w:val="TableParagraph"/>
              <w:spacing w:before="78" w:line="360" w:lineRule="auto"/>
              <w:ind w:left="145"/>
              <w:rPr>
                <w:b/>
                <w:spacing w:val="-2"/>
                <w:sz w:val="20"/>
                <w:szCs w:val="20"/>
                <w:lang w:val="uk-UA"/>
              </w:rPr>
            </w:pPr>
            <w:r w:rsidRPr="00F8181D">
              <w:rPr>
                <w:b/>
                <w:bCs/>
                <w:sz w:val="20"/>
                <w:szCs w:val="20"/>
                <w:lang w:val="uk-UA"/>
              </w:rPr>
              <w:t xml:space="preserve">Захищений секс </w:t>
            </w:r>
          </w:p>
          <w:p w14:paraId="42ADD4AF" w14:textId="0582C471" w:rsidR="0003151B" w:rsidRPr="00F8181D" w:rsidRDefault="6B7CFE0C" w:rsidP="051400C3">
            <w:pPr>
              <w:pStyle w:val="TableParagraph"/>
              <w:spacing w:before="78" w:line="360" w:lineRule="auto"/>
              <w:ind w:left="145"/>
              <w:rPr>
                <w:i/>
                <w:iCs/>
                <w:sz w:val="20"/>
                <w:szCs w:val="20"/>
                <w:lang w:val="uk-UA"/>
              </w:rPr>
            </w:pPr>
            <w:r w:rsidRPr="00F8181D">
              <w:rPr>
                <w:i/>
                <w:iCs/>
                <w:sz w:val="20"/>
                <w:szCs w:val="20"/>
                <w:lang w:val="uk-UA"/>
              </w:rPr>
              <w:t>(Із використанням презерватива або латексної серветки)</w:t>
            </w:r>
          </w:p>
        </w:tc>
        <w:tc>
          <w:tcPr>
            <w:tcW w:w="2344" w:type="dxa"/>
            <w:tcBorders>
              <w:left w:val="nil"/>
              <w:right w:val="single" w:sz="2" w:space="0" w:color="000000" w:themeColor="text1"/>
            </w:tcBorders>
            <w:vAlign w:val="bottom"/>
          </w:tcPr>
          <w:p w14:paraId="4BA6AE6E" w14:textId="4BF94309"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Так, завжди </w:t>
            </w:r>
          </w:p>
          <w:p w14:paraId="547EA008" w14:textId="6254C156"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Іноді </w:t>
            </w:r>
          </w:p>
          <w:p w14:paraId="18CE263B" w14:textId="255735BD"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Ні, ніколи </w:t>
            </w:r>
          </w:p>
          <w:p w14:paraId="379D5850" w14:textId="39FE8C34"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Невідомо </w:t>
            </w:r>
          </w:p>
          <w:p w14:paraId="1F42E4A6" w14:textId="75B1EA51" w:rsidR="0003151B" w:rsidRPr="00F8181D" w:rsidRDefault="0003151B" w:rsidP="051400C3">
            <w:pPr>
              <w:pStyle w:val="paragraph"/>
              <w:spacing w:before="0" w:beforeAutospacing="0" w:after="0" w:afterAutospacing="0" w:line="360" w:lineRule="auto"/>
              <w:textAlignment w:val="baseline"/>
              <w:rPr>
                <w:rFonts w:ascii="Arial" w:hAnsi="Arial" w:cs="Arial"/>
                <w:sz w:val="20"/>
                <w:szCs w:val="20"/>
                <w:lang w:val="uk-UA"/>
              </w:rPr>
            </w:pPr>
          </w:p>
        </w:tc>
      </w:tr>
      <w:tr w:rsidR="0003151B" w:rsidRPr="00F8181D" w14:paraId="1BCEDC56" w14:textId="77777777" w:rsidTr="45665B7E">
        <w:trPr>
          <w:trHeight w:val="3256"/>
        </w:trPr>
        <w:tc>
          <w:tcPr>
            <w:tcW w:w="1695" w:type="dxa"/>
            <w:tcBorders>
              <w:right w:val="nil"/>
            </w:tcBorders>
            <w:vAlign w:val="center"/>
          </w:tcPr>
          <w:p w14:paraId="664EE4F5" w14:textId="77777777" w:rsidR="0003151B" w:rsidRPr="00F8181D" w:rsidRDefault="5D3BEE66" w:rsidP="051400C3">
            <w:pPr>
              <w:pStyle w:val="TableParagraph"/>
              <w:spacing w:before="18" w:line="360" w:lineRule="auto"/>
              <w:ind w:left="146"/>
              <w:rPr>
                <w:b/>
                <w:bCs/>
                <w:spacing w:val="-2"/>
                <w:sz w:val="20"/>
                <w:szCs w:val="20"/>
                <w:lang w:val="uk-UA"/>
              </w:rPr>
            </w:pPr>
            <w:r w:rsidRPr="00F8181D">
              <w:rPr>
                <w:b/>
                <w:bCs/>
                <w:sz w:val="20"/>
                <w:szCs w:val="20"/>
                <w:lang w:val="uk-UA"/>
              </w:rPr>
              <w:t>Сексуальний партнер</w:t>
            </w:r>
          </w:p>
          <w:p w14:paraId="7BB282A9" w14:textId="07538E66" w:rsidR="009B1A70" w:rsidRPr="00F8181D" w:rsidRDefault="3DB16F05" w:rsidP="051400C3">
            <w:pPr>
              <w:pStyle w:val="TableParagraph"/>
              <w:spacing w:before="18" w:line="360" w:lineRule="auto"/>
              <w:ind w:left="145"/>
              <w:rPr>
                <w:i/>
                <w:iCs/>
                <w:sz w:val="20"/>
                <w:szCs w:val="20"/>
                <w:lang w:val="uk-UA"/>
              </w:rPr>
            </w:pPr>
            <w:r w:rsidRPr="00F8181D">
              <w:rPr>
                <w:i/>
                <w:iCs/>
                <w:sz w:val="20"/>
                <w:szCs w:val="20"/>
                <w:lang w:val="uk-UA"/>
              </w:rPr>
              <w:t xml:space="preserve">(Оберіть усі застосовні варіанти відповідей) </w:t>
            </w:r>
          </w:p>
          <w:p w14:paraId="1A337F04" w14:textId="2D3BB300" w:rsidR="009B1A70" w:rsidRPr="00F8181D" w:rsidRDefault="009B1A70" w:rsidP="051400C3">
            <w:pPr>
              <w:pStyle w:val="TableParagraph"/>
              <w:spacing w:before="18" w:line="360" w:lineRule="auto"/>
              <w:ind w:left="146"/>
              <w:rPr>
                <w:b/>
                <w:bCs/>
                <w:sz w:val="20"/>
                <w:szCs w:val="20"/>
                <w:lang w:val="uk-UA"/>
              </w:rPr>
            </w:pPr>
          </w:p>
        </w:tc>
        <w:tc>
          <w:tcPr>
            <w:tcW w:w="3758" w:type="dxa"/>
            <w:tcBorders>
              <w:left w:val="nil"/>
            </w:tcBorders>
            <w:vAlign w:val="center"/>
          </w:tcPr>
          <w:p w14:paraId="3B45A1E0" w14:textId="21C12EC8"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cs="Segoe UI Symbol"/>
                <w:sz w:val="20"/>
                <w:szCs w:val="20"/>
                <w:lang w:val="uk-UA"/>
              </w:rPr>
              <w:t>☐</w:t>
            </w:r>
            <w:r w:rsidRPr="00F8181D">
              <w:rPr>
                <w:rStyle w:val="normaltextrun"/>
                <w:color w:val="242424"/>
                <w:sz w:val="20"/>
                <w:szCs w:val="20"/>
                <w:shd w:val="clear" w:color="auto" w:fill="FFFFFF"/>
                <w:lang w:val="uk-UA"/>
              </w:rPr>
              <w:t>Постійний/основний статевий партнер/и (тобто чоловік чи дружина, партнер або партнер у стосунках «без зобов’язань»)</w:t>
            </w:r>
            <w:r w:rsidRPr="00F8181D">
              <w:rPr>
                <w:rStyle w:val="eop"/>
                <w:color w:val="242424"/>
                <w:sz w:val="20"/>
                <w:szCs w:val="20"/>
                <w:shd w:val="clear" w:color="auto" w:fill="FFFFFF"/>
                <w:lang w:val="uk-UA"/>
              </w:rPr>
              <w:t> </w:t>
            </w:r>
          </w:p>
          <w:p w14:paraId="1B2E5380" w14:textId="5C59E76F" w:rsidR="251AD40B" w:rsidRPr="00F8181D" w:rsidRDefault="251AD40B" w:rsidP="051400C3">
            <w:pPr>
              <w:widowControl/>
              <w:spacing w:line="360" w:lineRule="auto"/>
              <w:rPr>
                <w:rStyle w:val="eop"/>
                <w:color w:val="242424"/>
                <w:sz w:val="20"/>
                <w:szCs w:val="20"/>
                <w:lang w:val="uk-UA"/>
              </w:rPr>
            </w:pPr>
          </w:p>
          <w:p w14:paraId="02D28CB6" w14:textId="3D65DEA9" w:rsidR="0003151B"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rStyle w:val="normaltextrun"/>
                <w:color w:val="242424"/>
                <w:sz w:val="20"/>
                <w:szCs w:val="20"/>
                <w:shd w:val="clear" w:color="auto" w:fill="FFFFFF"/>
                <w:lang w:val="uk-UA"/>
              </w:rPr>
              <w:t>Відомий випадковий статевий партнер(и)</w:t>
            </w:r>
            <w:r w:rsidRPr="00F8181D">
              <w:rPr>
                <w:rStyle w:val="eop"/>
                <w:color w:val="242424"/>
                <w:sz w:val="20"/>
                <w:szCs w:val="20"/>
                <w:shd w:val="clear" w:color="auto" w:fill="FFFFFF"/>
                <w:lang w:val="uk-UA"/>
              </w:rPr>
              <w:t> </w:t>
            </w:r>
            <w:r w:rsidRPr="00F8181D">
              <w:rPr>
                <w:sz w:val="20"/>
                <w:szCs w:val="20"/>
                <w:lang w:val="uk-UA"/>
              </w:rPr>
              <w:t>      </w:t>
            </w:r>
          </w:p>
          <w:p w14:paraId="6CD8749E" w14:textId="6E5536FF" w:rsidR="0003151B" w:rsidRPr="00F8181D" w:rsidRDefault="5D3BEE66" w:rsidP="051400C3">
            <w:pPr>
              <w:widowControl/>
              <w:autoSpaceDE/>
              <w:autoSpaceDN/>
              <w:spacing w:line="360" w:lineRule="auto"/>
              <w:textAlignment w:val="baseline"/>
              <w:rPr>
                <w:rFonts w:eastAsia="Times New Roman"/>
                <w:sz w:val="20"/>
                <w:szCs w:val="20"/>
                <w:lang w:val="uk-UA"/>
              </w:rPr>
            </w:pPr>
            <w:r w:rsidRPr="00F8181D">
              <w:rPr>
                <w:rFonts w:eastAsia="Times New Roman"/>
                <w:sz w:val="20"/>
                <w:szCs w:val="20"/>
                <w:lang w:val="uk-UA"/>
              </w:rPr>
              <w:t> </w:t>
            </w:r>
          </w:p>
          <w:p w14:paraId="2AAD642D" w14:textId="67B0844B" w:rsidR="00D477DF" w:rsidRPr="00F8181D" w:rsidRDefault="11D127E1" w:rsidP="051400C3">
            <w:pPr>
              <w:widowControl/>
              <w:autoSpaceDE/>
              <w:autoSpaceDN/>
              <w:spacing w:line="360" w:lineRule="auto"/>
              <w:textAlignment w:val="baseline"/>
              <w:rPr>
                <w:rStyle w:val="eop"/>
                <w:color w:val="242424"/>
                <w:sz w:val="20"/>
                <w:szCs w:val="20"/>
                <w:shd w:val="clear" w:color="auto" w:fill="FFFFFF"/>
                <w:lang w:val="uk-UA"/>
              </w:rPr>
            </w:pPr>
            <w:r w:rsidRPr="00F8181D">
              <w:rPr>
                <w:rFonts w:ascii="Segoe UI Symbol" w:hAnsi="Segoe UI Symbol" w:cs="Segoe UI Symbol"/>
                <w:sz w:val="20"/>
                <w:szCs w:val="20"/>
                <w:lang w:val="uk-UA"/>
              </w:rPr>
              <w:t>☐</w:t>
            </w:r>
            <w:r w:rsidRPr="00F8181D">
              <w:rPr>
                <w:rStyle w:val="normaltextrun"/>
                <w:color w:val="242424"/>
                <w:sz w:val="20"/>
                <w:szCs w:val="20"/>
                <w:shd w:val="clear" w:color="auto" w:fill="FFFFFF"/>
                <w:lang w:val="uk-UA"/>
              </w:rPr>
              <w:t>Анонімний випадковий статевий партнер(и) (контактна інформація недоступна)</w:t>
            </w:r>
            <w:r w:rsidRPr="00F8181D">
              <w:rPr>
                <w:rStyle w:val="eop"/>
                <w:color w:val="242424"/>
                <w:sz w:val="20"/>
                <w:szCs w:val="20"/>
                <w:shd w:val="clear" w:color="auto" w:fill="FFFFFF"/>
                <w:lang w:val="uk-UA"/>
              </w:rPr>
              <w:t> </w:t>
            </w:r>
          </w:p>
          <w:p w14:paraId="2C82877D" w14:textId="41925924" w:rsidR="251AD40B" w:rsidRPr="00F8181D" w:rsidRDefault="251AD40B" w:rsidP="051400C3">
            <w:pPr>
              <w:widowControl/>
              <w:spacing w:line="360" w:lineRule="auto"/>
              <w:rPr>
                <w:rStyle w:val="eop"/>
                <w:color w:val="242424"/>
                <w:sz w:val="20"/>
                <w:szCs w:val="20"/>
                <w:lang w:val="uk-UA"/>
              </w:rPr>
            </w:pPr>
          </w:p>
          <w:p w14:paraId="296EA0D2" w14:textId="38A66A1D" w:rsidR="00433810" w:rsidRPr="00F8181D" w:rsidRDefault="11D127E1" w:rsidP="051400C3">
            <w:pPr>
              <w:widowControl/>
              <w:autoSpaceDE/>
              <w:autoSpaceDN/>
              <w:spacing w:line="360" w:lineRule="auto"/>
              <w:textAlignment w:val="baseline"/>
              <w:rPr>
                <w:rStyle w:val="eop"/>
                <w:color w:val="333333"/>
                <w:sz w:val="20"/>
                <w:szCs w:val="20"/>
                <w:shd w:val="clear" w:color="auto" w:fill="FFFFFF"/>
                <w:lang w:val="uk-UA"/>
              </w:rPr>
            </w:pPr>
            <w:r w:rsidRPr="00F8181D">
              <w:rPr>
                <w:rFonts w:ascii="Segoe UI Symbol" w:hAnsi="Segoe UI Symbol" w:cs="Segoe UI Symbol"/>
                <w:sz w:val="20"/>
                <w:szCs w:val="20"/>
                <w:lang w:val="uk-UA"/>
              </w:rPr>
              <w:t>☐</w:t>
            </w:r>
            <w:r w:rsidRPr="00F8181D">
              <w:rPr>
                <w:rStyle w:val="normaltextrun"/>
                <w:color w:val="000000"/>
                <w:sz w:val="20"/>
                <w:szCs w:val="20"/>
                <w:shd w:val="clear" w:color="auto" w:fill="FFFFFF"/>
                <w:lang w:val="uk-UA"/>
              </w:rPr>
              <w:t>Інше (зазначити)</w:t>
            </w:r>
            <w:r w:rsidRPr="00F8181D">
              <w:rPr>
                <w:rStyle w:val="normaltextrun"/>
                <w:color w:val="333333"/>
                <w:sz w:val="20"/>
                <w:szCs w:val="20"/>
                <w:shd w:val="clear" w:color="auto" w:fill="FFFFFF"/>
                <w:lang w:val="uk-UA"/>
              </w:rPr>
              <w:t> </w:t>
            </w:r>
            <w:r w:rsidRPr="00F8181D">
              <w:rPr>
                <w:rStyle w:val="eop"/>
                <w:color w:val="333333"/>
                <w:sz w:val="20"/>
                <w:szCs w:val="20"/>
                <w:shd w:val="clear" w:color="auto" w:fill="FFFFFF"/>
                <w:lang w:val="uk-UA"/>
              </w:rPr>
              <w:t> </w:t>
            </w:r>
          </w:p>
          <w:p w14:paraId="3FC117AB" w14:textId="67286055" w:rsidR="0003151B" w:rsidRPr="00F8181D" w:rsidRDefault="0003151B" w:rsidP="051400C3">
            <w:pPr>
              <w:widowControl/>
              <w:autoSpaceDE/>
              <w:autoSpaceDN/>
              <w:spacing w:line="360" w:lineRule="auto"/>
              <w:textAlignment w:val="baseline"/>
              <w:rPr>
                <w:sz w:val="20"/>
                <w:szCs w:val="20"/>
                <w:lang w:val="uk-UA"/>
              </w:rPr>
            </w:pPr>
          </w:p>
        </w:tc>
        <w:tc>
          <w:tcPr>
            <w:tcW w:w="2693" w:type="dxa"/>
            <w:tcBorders>
              <w:right w:val="nil"/>
            </w:tcBorders>
            <w:vAlign w:val="center"/>
          </w:tcPr>
          <w:p w14:paraId="0FF9D2F4" w14:textId="77777777" w:rsidR="0003151B" w:rsidRPr="00F8181D" w:rsidRDefault="4FC41EA2" w:rsidP="051400C3">
            <w:pPr>
              <w:pStyle w:val="TableParagraph"/>
              <w:spacing w:before="78" w:line="360" w:lineRule="auto"/>
              <w:ind w:left="145"/>
              <w:rPr>
                <w:b/>
                <w:bCs/>
                <w:sz w:val="20"/>
                <w:szCs w:val="20"/>
                <w:lang w:val="uk-UA"/>
              </w:rPr>
            </w:pPr>
            <w:r w:rsidRPr="00F8181D">
              <w:rPr>
                <w:b/>
                <w:bCs/>
                <w:sz w:val="20"/>
                <w:szCs w:val="20"/>
                <w:lang w:val="uk-UA"/>
              </w:rPr>
              <w:t>Якщо сексуальний партнер випадковий (відомий або анонімний), як пацієнт його зустрів?</w:t>
            </w:r>
          </w:p>
          <w:p w14:paraId="7E1EA484" w14:textId="7CA900E0" w:rsidR="009B1A70" w:rsidRPr="00F8181D" w:rsidRDefault="3DB16F05" w:rsidP="051400C3">
            <w:pPr>
              <w:pStyle w:val="TableParagraph"/>
              <w:spacing w:before="18" w:line="360" w:lineRule="auto"/>
              <w:ind w:left="145"/>
              <w:rPr>
                <w:i/>
                <w:iCs/>
                <w:sz w:val="20"/>
                <w:szCs w:val="20"/>
                <w:lang w:val="uk-UA"/>
              </w:rPr>
            </w:pPr>
            <w:r w:rsidRPr="00F8181D">
              <w:rPr>
                <w:i/>
                <w:iCs/>
                <w:sz w:val="20"/>
                <w:szCs w:val="20"/>
                <w:lang w:val="uk-UA"/>
              </w:rPr>
              <w:t xml:space="preserve">(Оберіть усі застосовні варіанти відповідей) </w:t>
            </w:r>
          </w:p>
          <w:p w14:paraId="6DB5D7F4" w14:textId="0A4B90AC" w:rsidR="009B1A70" w:rsidRPr="00F8181D" w:rsidRDefault="009B1A70" w:rsidP="051400C3">
            <w:pPr>
              <w:pStyle w:val="TableParagraph"/>
              <w:spacing w:before="78" w:line="360" w:lineRule="auto"/>
              <w:ind w:left="145"/>
              <w:rPr>
                <w:b/>
                <w:bCs/>
                <w:sz w:val="20"/>
                <w:szCs w:val="20"/>
                <w:lang w:val="uk-UA"/>
              </w:rPr>
            </w:pPr>
          </w:p>
        </w:tc>
        <w:tc>
          <w:tcPr>
            <w:tcW w:w="2344" w:type="dxa"/>
            <w:tcBorders>
              <w:left w:val="nil"/>
            </w:tcBorders>
            <w:vAlign w:val="center"/>
          </w:tcPr>
          <w:p w14:paraId="1ECC21D3" w14:textId="06D110E2" w:rsidR="00CE20C6" w:rsidRPr="00F8181D" w:rsidRDefault="11D127E1" w:rsidP="051400C3">
            <w:pPr>
              <w:pStyle w:val="paragraph"/>
              <w:spacing w:before="0" w:beforeAutospacing="0" w:after="0" w:afterAutospacing="0" w:line="360" w:lineRule="auto"/>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Через Grindr </w:t>
            </w:r>
          </w:p>
          <w:p w14:paraId="183A580C" w14:textId="52B80A0A" w:rsidR="00CE20C6"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Через Scruff </w:t>
            </w:r>
          </w:p>
          <w:p w14:paraId="11508746" w14:textId="131F6B6F" w:rsidR="00CE20C6"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Через інший мережевий застосунок </w:t>
            </w:r>
          </w:p>
          <w:p w14:paraId="596243C6" w14:textId="1D83443A" w:rsidR="00CE20C6"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У барі/нічному клубі/на комерційній вечірці </w:t>
            </w:r>
          </w:p>
          <w:p w14:paraId="648D8143" w14:textId="1CF28994" w:rsidR="00CE20C6"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У громадському місці («темна кімната», сауна, секс-клуб) </w:t>
            </w:r>
          </w:p>
          <w:p w14:paraId="23A4D676" w14:textId="4BBCB44E" w:rsidR="00CE20C6"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На приватній секс-вечірці </w:t>
            </w:r>
          </w:p>
          <w:p w14:paraId="05C42EA8" w14:textId="135FEFEA" w:rsidR="00CE20C6" w:rsidRPr="00F8181D" w:rsidRDefault="11D127E1" w:rsidP="051400C3">
            <w:pPr>
              <w:widowControl/>
              <w:autoSpaceDE/>
              <w:autoSpaceDN/>
              <w:spacing w:line="360" w:lineRule="auto"/>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Інше, зазначити: </w:t>
            </w:r>
          </w:p>
          <w:p w14:paraId="245CEBCD" w14:textId="523EA8F0" w:rsidR="0003151B" w:rsidRPr="00F8181D" w:rsidRDefault="4FC41EA2" w:rsidP="051400C3">
            <w:pPr>
              <w:pStyle w:val="TableParagraph"/>
              <w:tabs>
                <w:tab w:val="left" w:pos="253"/>
              </w:tabs>
              <w:spacing w:before="81" w:line="360" w:lineRule="auto"/>
              <w:rPr>
                <w:sz w:val="20"/>
                <w:szCs w:val="20"/>
                <w:lang w:val="uk-UA"/>
              </w:rPr>
            </w:pPr>
            <w:r w:rsidRPr="00F8181D">
              <w:rPr>
                <w:sz w:val="20"/>
                <w:szCs w:val="20"/>
                <w:lang w:val="uk-UA"/>
              </w:rPr>
              <w:t>________________</w:t>
            </w:r>
          </w:p>
        </w:tc>
      </w:tr>
    </w:tbl>
    <w:p w14:paraId="34D148F3" w14:textId="321D5EC3" w:rsidR="002F34D2" w:rsidRPr="00F8181D" w:rsidRDefault="002F34D2">
      <w:pPr>
        <w:pStyle w:val="a3"/>
        <w:rPr>
          <w:b/>
          <w:sz w:val="20"/>
          <w:szCs w:val="20"/>
          <w:lang w:val="uk-UA"/>
        </w:rPr>
      </w:pP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4460"/>
        <w:gridCol w:w="6030"/>
      </w:tblGrid>
      <w:tr w:rsidR="00697E62" w:rsidRPr="00F8181D" w14:paraId="31841864" w14:textId="77777777" w:rsidTr="43023FEA">
        <w:trPr>
          <w:trHeight w:val="280"/>
        </w:trPr>
        <w:tc>
          <w:tcPr>
            <w:tcW w:w="10490" w:type="dxa"/>
            <w:gridSpan w:val="2"/>
            <w:shd w:val="clear" w:color="auto" w:fill="CCCCCC"/>
            <w:vAlign w:val="center"/>
          </w:tcPr>
          <w:p w14:paraId="18488788" w14:textId="79D7BF27" w:rsidR="00697E62" w:rsidRPr="00F8181D" w:rsidRDefault="00697E62" w:rsidP="002019C6">
            <w:pPr>
              <w:pStyle w:val="TableParagraph"/>
              <w:spacing w:before="14"/>
              <w:ind w:left="117"/>
              <w:rPr>
                <w:i/>
                <w:sz w:val="20"/>
                <w:szCs w:val="20"/>
                <w:lang w:val="uk-UA"/>
              </w:rPr>
            </w:pPr>
            <w:r w:rsidRPr="00F8181D">
              <w:rPr>
                <w:b/>
                <w:bCs/>
                <w:sz w:val="20"/>
                <w:szCs w:val="20"/>
                <w:lang w:val="uk-UA"/>
              </w:rPr>
              <w:t xml:space="preserve">2d. ІНШІ КОНТАКТИ </w:t>
            </w:r>
            <w:r w:rsidRPr="00F8181D">
              <w:rPr>
                <w:b/>
                <w:bCs/>
                <w:i/>
                <w:iCs/>
                <w:sz w:val="20"/>
                <w:szCs w:val="20"/>
                <w:lang w:val="uk-UA"/>
              </w:rPr>
              <w:t>(до 3 тижнів до появи симптомів або встановлення діагнозу)</w:t>
            </w:r>
          </w:p>
        </w:tc>
      </w:tr>
      <w:tr w:rsidR="2946AA6C" w:rsidRPr="00F8181D" w14:paraId="21E101DD" w14:textId="77777777" w:rsidTr="43023FEA">
        <w:trPr>
          <w:trHeight w:val="433"/>
        </w:trPr>
        <w:tc>
          <w:tcPr>
            <w:tcW w:w="10490" w:type="dxa"/>
            <w:gridSpan w:val="2"/>
            <w:vAlign w:val="center"/>
          </w:tcPr>
          <w:p w14:paraId="3D42D002" w14:textId="284075CF" w:rsidR="162EFEDD" w:rsidRPr="00F8181D" w:rsidRDefault="7330E90E" w:rsidP="592A26B2">
            <w:pPr>
              <w:pStyle w:val="TableParagraph"/>
              <w:rPr>
                <w:b/>
                <w:bCs/>
                <w:sz w:val="20"/>
                <w:szCs w:val="20"/>
                <w:lang w:val="uk-UA"/>
              </w:rPr>
            </w:pPr>
            <w:r w:rsidRPr="00F8181D">
              <w:rPr>
                <w:b/>
                <w:bCs/>
                <w:sz w:val="20"/>
                <w:szCs w:val="20"/>
                <w:lang w:val="uk-UA"/>
              </w:rPr>
              <w:t xml:space="preserve">  Контакт пацієнта з тваринами: </w:t>
            </w:r>
          </w:p>
          <w:p w14:paraId="1DF7B486" w14:textId="2B2AA29F" w:rsidR="162EFEDD" w:rsidRPr="00F8181D" w:rsidRDefault="18554E16" w:rsidP="2D08328E">
            <w:pPr>
              <w:pStyle w:val="TableParagraph"/>
              <w:spacing w:after="240"/>
              <w:rPr>
                <w:i/>
                <w:iCs/>
                <w:sz w:val="20"/>
                <w:szCs w:val="20"/>
                <w:lang w:val="uk-UA"/>
              </w:rPr>
            </w:pPr>
            <w:r w:rsidRPr="00F8181D">
              <w:rPr>
                <w:i/>
                <w:iCs/>
                <w:sz w:val="20"/>
                <w:szCs w:val="20"/>
                <w:lang w:val="uk-UA"/>
              </w:rPr>
              <w:t xml:space="preserve">     (Оберіть усі застосовні варіанти відповідей)</w:t>
            </w:r>
          </w:p>
          <w:p w14:paraId="72F6C32E" w14:textId="67E98E25" w:rsidR="162EFEDD" w:rsidRPr="00F8181D" w:rsidRDefault="1D213755" w:rsidP="592A26B2">
            <w:pPr>
              <w:pStyle w:val="TableParagraph"/>
              <w:ind w:left="720"/>
              <w:rPr>
                <w:sz w:val="20"/>
                <w:szCs w:val="20"/>
                <w:lang w:val="uk-UA"/>
              </w:rPr>
            </w:pPr>
            <w:r w:rsidRPr="00F8181D">
              <w:rPr>
                <w:sz w:val="20"/>
                <w:szCs w:val="20"/>
                <w:lang w:val="uk-UA"/>
              </w:rPr>
              <w:t xml:space="preserve">☐З домашніми тваринами, окрім гризунів  </w:t>
            </w:r>
          </w:p>
          <w:p w14:paraId="4C008102" w14:textId="0327B032" w:rsidR="162EFEDD" w:rsidRPr="00F8181D" w:rsidRDefault="592A26B2" w:rsidP="592A26B2">
            <w:pPr>
              <w:pStyle w:val="TableParagraph"/>
              <w:ind w:left="720"/>
              <w:rPr>
                <w:sz w:val="20"/>
                <w:szCs w:val="20"/>
                <w:lang w:val="uk-UA"/>
              </w:rPr>
            </w:pPr>
            <w:r w:rsidRPr="00F8181D">
              <w:rPr>
                <w:sz w:val="20"/>
                <w:szCs w:val="20"/>
                <w:lang w:val="uk-UA"/>
              </w:rPr>
              <w:t xml:space="preserve"> </w:t>
            </w:r>
          </w:p>
          <w:p w14:paraId="486E01EF" w14:textId="423F65E4" w:rsidR="162EFEDD" w:rsidRPr="00F8181D" w:rsidRDefault="592A26B2" w:rsidP="592A26B2">
            <w:pPr>
              <w:pStyle w:val="TableParagraph"/>
              <w:ind w:left="720"/>
              <w:rPr>
                <w:sz w:val="20"/>
                <w:szCs w:val="20"/>
                <w:lang w:val="uk-UA"/>
              </w:rPr>
            </w:pPr>
            <w:r w:rsidRPr="00F8181D">
              <w:rPr>
                <w:sz w:val="20"/>
                <w:szCs w:val="20"/>
                <w:lang w:val="uk-UA"/>
              </w:rPr>
              <w:t xml:space="preserve">☐З домашніми гризунами (наприклад, морськими свинками, лучними собачками, піщанками, мишами, щурами, білками...) </w:t>
            </w:r>
          </w:p>
          <w:p w14:paraId="5A7C4492" w14:textId="3F33DBB1" w:rsidR="162EFEDD" w:rsidRPr="00F8181D" w:rsidRDefault="592A26B2" w:rsidP="592A26B2">
            <w:pPr>
              <w:pStyle w:val="TableParagraph"/>
              <w:ind w:left="720"/>
              <w:rPr>
                <w:sz w:val="20"/>
                <w:szCs w:val="20"/>
                <w:lang w:val="uk-UA"/>
              </w:rPr>
            </w:pPr>
            <w:r w:rsidRPr="00F8181D">
              <w:rPr>
                <w:sz w:val="20"/>
                <w:szCs w:val="20"/>
                <w:lang w:val="uk-UA"/>
              </w:rPr>
              <w:t xml:space="preserve"> </w:t>
            </w:r>
          </w:p>
          <w:p w14:paraId="3D3A26B4" w14:textId="6ABFC740" w:rsidR="162EFEDD" w:rsidRPr="00F8181D" w:rsidRDefault="592A26B2" w:rsidP="592A26B2">
            <w:pPr>
              <w:pStyle w:val="TableParagraph"/>
              <w:ind w:left="720"/>
              <w:rPr>
                <w:sz w:val="20"/>
                <w:szCs w:val="20"/>
                <w:lang w:val="uk-UA"/>
              </w:rPr>
            </w:pPr>
            <w:r w:rsidRPr="00F8181D">
              <w:rPr>
                <w:sz w:val="20"/>
                <w:szCs w:val="20"/>
                <w:lang w:val="uk-UA"/>
              </w:rPr>
              <w:t xml:space="preserve">☐З дикими тваринами, окрім гризунів (наприклад, мавпами, живими тваринами або трупами, дичиною/м’ясом диких тварин) </w:t>
            </w:r>
          </w:p>
          <w:p w14:paraId="3587F793" w14:textId="470C6FA1" w:rsidR="162EFEDD" w:rsidRPr="00F8181D" w:rsidRDefault="592A26B2" w:rsidP="592A26B2">
            <w:pPr>
              <w:pStyle w:val="TableParagraph"/>
              <w:ind w:left="720"/>
              <w:rPr>
                <w:sz w:val="20"/>
                <w:szCs w:val="20"/>
                <w:lang w:val="uk-UA"/>
              </w:rPr>
            </w:pPr>
            <w:r w:rsidRPr="00F8181D">
              <w:rPr>
                <w:sz w:val="20"/>
                <w:szCs w:val="20"/>
                <w:lang w:val="uk-UA"/>
              </w:rPr>
              <w:t xml:space="preserve"> </w:t>
            </w:r>
          </w:p>
          <w:p w14:paraId="674DF28C" w14:textId="0229A210" w:rsidR="162EFEDD" w:rsidRPr="00F8181D" w:rsidRDefault="432AC9CB" w:rsidP="43023FEA">
            <w:pPr>
              <w:pStyle w:val="TableParagraph"/>
              <w:spacing w:after="240"/>
              <w:ind w:left="720"/>
              <w:rPr>
                <w:sz w:val="20"/>
                <w:szCs w:val="20"/>
                <w:lang w:val="uk-UA"/>
              </w:rPr>
            </w:pPr>
            <w:r w:rsidRPr="00F8181D">
              <w:rPr>
                <w:sz w:val="20"/>
                <w:szCs w:val="20"/>
                <w:lang w:val="uk-UA"/>
              </w:rPr>
              <w:t xml:space="preserve">☐З дикими або міськими гризунами (наприклад, білками, щурами, сонями, живими тваринами, </w:t>
            </w:r>
            <w:r w:rsidRPr="00F8181D">
              <w:rPr>
                <w:sz w:val="20"/>
                <w:szCs w:val="20"/>
                <w:lang w:val="uk-UA"/>
              </w:rPr>
              <w:lastRenderedPageBreak/>
              <w:t xml:space="preserve">тваринами на фермах або з дичиною чи м’ясом диких тварин) </w:t>
            </w:r>
          </w:p>
          <w:p w14:paraId="15D05D7D" w14:textId="59D81DB4" w:rsidR="162EFEDD" w:rsidRPr="00F8181D" w:rsidRDefault="592A26B2" w:rsidP="592A26B2">
            <w:pPr>
              <w:pStyle w:val="TableParagraph"/>
              <w:ind w:left="720"/>
              <w:rPr>
                <w:sz w:val="20"/>
                <w:szCs w:val="20"/>
                <w:lang w:val="uk-UA"/>
              </w:rPr>
            </w:pPr>
            <w:r w:rsidRPr="00F8181D">
              <w:rPr>
                <w:sz w:val="20"/>
                <w:szCs w:val="20"/>
                <w:lang w:val="uk-UA"/>
              </w:rPr>
              <w:t xml:space="preserve"> ☐Інше (зазначити) ________________ </w:t>
            </w:r>
          </w:p>
          <w:p w14:paraId="423FBAC3" w14:textId="6660BEE5" w:rsidR="2946AA6C" w:rsidRPr="00F8181D" w:rsidRDefault="2946AA6C" w:rsidP="2946AA6C">
            <w:pPr>
              <w:pStyle w:val="TableParagraph"/>
              <w:rPr>
                <w:b/>
                <w:bCs/>
                <w:sz w:val="20"/>
                <w:szCs w:val="20"/>
                <w:lang w:val="uk-UA"/>
              </w:rPr>
            </w:pPr>
          </w:p>
        </w:tc>
      </w:tr>
      <w:tr w:rsidR="00C35E17" w:rsidRPr="00F8181D" w14:paraId="6EF091C7" w14:textId="77777777" w:rsidTr="43023FEA">
        <w:trPr>
          <w:trHeight w:val="433"/>
        </w:trPr>
        <w:tc>
          <w:tcPr>
            <w:tcW w:w="4460" w:type="dxa"/>
            <w:tcBorders>
              <w:right w:val="nil"/>
            </w:tcBorders>
            <w:vAlign w:val="center"/>
          </w:tcPr>
          <w:p w14:paraId="371AF0AD" w14:textId="6107FA71" w:rsidR="00C35E17" w:rsidRPr="00F8181D" w:rsidRDefault="00C35E17" w:rsidP="002019C6">
            <w:pPr>
              <w:pStyle w:val="TableParagraph"/>
              <w:spacing w:before="78"/>
              <w:ind w:left="145"/>
              <w:rPr>
                <w:rStyle w:val="eop"/>
                <w:color w:val="000000"/>
                <w:sz w:val="20"/>
                <w:szCs w:val="20"/>
                <w:shd w:val="clear" w:color="auto" w:fill="FFFFFF"/>
                <w:lang w:val="uk-UA"/>
              </w:rPr>
            </w:pPr>
            <w:r w:rsidRPr="00F8181D">
              <w:rPr>
                <w:b/>
                <w:bCs/>
                <w:sz w:val="20"/>
                <w:szCs w:val="20"/>
                <w:lang w:val="uk-UA"/>
              </w:rPr>
              <w:lastRenderedPageBreak/>
              <w:t xml:space="preserve">Контакт пацієнта з м’ясом диких тварин у країні, в якій встановлено діагноз, незалежно від історії подорожей </w:t>
            </w:r>
          </w:p>
          <w:p w14:paraId="007DFCA4" w14:textId="24D7304D" w:rsidR="00C35E17" w:rsidRPr="00F8181D" w:rsidRDefault="00C35E17" w:rsidP="002019C6">
            <w:pPr>
              <w:pStyle w:val="paragraph"/>
              <w:spacing w:before="0" w:beforeAutospacing="0" w:after="0" w:afterAutospacing="0"/>
              <w:textAlignment w:val="baseline"/>
              <w:rPr>
                <w:rFonts w:ascii="Arial" w:hAnsi="Arial" w:cs="Arial"/>
                <w:b/>
                <w:sz w:val="20"/>
                <w:szCs w:val="20"/>
                <w:lang w:val="uk-UA"/>
              </w:rPr>
            </w:pPr>
          </w:p>
        </w:tc>
        <w:tc>
          <w:tcPr>
            <w:tcW w:w="6030" w:type="dxa"/>
            <w:tcBorders>
              <w:left w:val="nil"/>
            </w:tcBorders>
            <w:vAlign w:val="center"/>
          </w:tcPr>
          <w:p w14:paraId="5CDE38F3" w14:textId="77777777" w:rsidR="00C35E17" w:rsidRPr="00F8181D" w:rsidRDefault="00C35E17" w:rsidP="002019C6">
            <w:pPr>
              <w:widowControl/>
              <w:autoSpaceDE/>
              <w:autoSpaceDN/>
              <w:textAlignment w:val="baseline"/>
              <w:rPr>
                <w:spacing w:val="-4"/>
                <w:sz w:val="20"/>
                <w:szCs w:val="20"/>
                <w:lang w:val="uk-UA"/>
              </w:rPr>
            </w:pPr>
            <w:r w:rsidRPr="00F8181D">
              <w:rPr>
                <w:rFonts w:ascii="Segoe UI Symbol" w:hAnsi="Segoe UI Symbol"/>
                <w:sz w:val="20"/>
                <w:szCs w:val="20"/>
                <w:lang w:val="uk-UA"/>
              </w:rPr>
              <w:t>☐</w:t>
            </w:r>
            <w:r w:rsidRPr="00F8181D">
              <w:rPr>
                <w:sz w:val="20"/>
                <w:szCs w:val="20"/>
                <w:lang w:val="uk-UA"/>
              </w:rPr>
              <w:t>Так</w:t>
            </w:r>
            <w:r w:rsidRPr="00F8181D">
              <w:rPr>
                <w:sz w:val="20"/>
                <w:szCs w:val="20"/>
                <w:lang w:val="uk-UA"/>
              </w:rPr>
              <w:tab/>
            </w:r>
            <w:r w:rsidRPr="00F8181D">
              <w:rPr>
                <w:rFonts w:ascii="Segoe UI Symbol" w:hAnsi="Segoe UI Symbol"/>
                <w:sz w:val="20"/>
                <w:szCs w:val="20"/>
                <w:lang w:val="uk-UA"/>
              </w:rPr>
              <w:t>☐</w:t>
            </w:r>
            <w:r w:rsidRPr="00F8181D">
              <w:rPr>
                <w:sz w:val="20"/>
                <w:szCs w:val="20"/>
                <w:lang w:val="uk-UA"/>
              </w:rPr>
              <w:t>Ні</w:t>
            </w:r>
            <w:r w:rsidRPr="00F8181D">
              <w:rPr>
                <w:sz w:val="20"/>
                <w:szCs w:val="20"/>
                <w:lang w:val="uk-UA"/>
              </w:rPr>
              <w:tab/>
            </w:r>
            <w:r w:rsidRPr="00F8181D">
              <w:rPr>
                <w:rFonts w:ascii="Segoe UI Symbol" w:hAnsi="Segoe UI Symbol"/>
                <w:sz w:val="20"/>
                <w:szCs w:val="20"/>
                <w:lang w:val="uk-UA"/>
              </w:rPr>
              <w:t>☐</w:t>
            </w:r>
            <w:r w:rsidRPr="00F8181D">
              <w:rPr>
                <w:sz w:val="20"/>
                <w:szCs w:val="20"/>
                <w:lang w:val="uk-UA"/>
              </w:rPr>
              <w:t>Невідомо</w:t>
            </w:r>
          </w:p>
          <w:p w14:paraId="20990241" w14:textId="6C691A8B" w:rsidR="2981B59F" w:rsidRPr="00F8181D" w:rsidRDefault="2981B59F" w:rsidP="2981B59F">
            <w:pPr>
              <w:widowControl/>
              <w:rPr>
                <w:sz w:val="20"/>
                <w:szCs w:val="20"/>
                <w:lang w:val="uk-UA"/>
              </w:rPr>
            </w:pPr>
          </w:p>
          <w:p w14:paraId="6A5F8EA7" w14:textId="18382353" w:rsidR="00AE04DA" w:rsidRPr="00F8181D" w:rsidRDefault="00AE04DA" w:rsidP="002019C6">
            <w:pPr>
              <w:widowControl/>
              <w:autoSpaceDE/>
              <w:autoSpaceDN/>
              <w:textAlignment w:val="baseline"/>
              <w:rPr>
                <w:sz w:val="20"/>
                <w:szCs w:val="20"/>
                <w:lang w:val="uk-UA"/>
              </w:rPr>
            </w:pPr>
            <w:r w:rsidRPr="00F8181D">
              <w:rPr>
                <w:sz w:val="20"/>
                <w:szCs w:val="20"/>
                <w:lang w:val="uk-UA"/>
              </w:rPr>
              <w:t>Якщо так, зазначити місце _______________</w:t>
            </w:r>
          </w:p>
        </w:tc>
      </w:tr>
    </w:tbl>
    <w:p w14:paraId="6698B774" w14:textId="25B8E239" w:rsidR="00560D37" w:rsidRPr="00F8181D" w:rsidRDefault="00560D37">
      <w:pPr>
        <w:pStyle w:val="a3"/>
        <w:rPr>
          <w:b/>
          <w:sz w:val="20"/>
          <w:szCs w:val="20"/>
          <w:lang w:val="uk-UA"/>
        </w:rPr>
      </w:pPr>
    </w:p>
    <w:tbl>
      <w:tblPr>
        <w:tblStyle w:val="NormalTable0"/>
        <w:tblW w:w="10490" w:type="dxa"/>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4435"/>
        <w:gridCol w:w="66"/>
        <w:gridCol w:w="5989"/>
      </w:tblGrid>
      <w:tr w:rsidR="0059656C" w:rsidRPr="00F8181D" w14:paraId="325EC50A" w14:textId="77777777" w:rsidTr="43023FEA">
        <w:trPr>
          <w:trHeight w:val="280"/>
        </w:trPr>
        <w:tc>
          <w:tcPr>
            <w:tcW w:w="10490" w:type="dxa"/>
            <w:gridSpan w:val="3"/>
            <w:shd w:val="clear" w:color="auto" w:fill="CCCCCC"/>
            <w:vAlign w:val="center"/>
          </w:tcPr>
          <w:p w14:paraId="10929CC1" w14:textId="467E4957" w:rsidR="0059656C" w:rsidRPr="00F8181D" w:rsidRDefault="14CA5B63" w:rsidP="00591C84">
            <w:pPr>
              <w:pStyle w:val="TableParagraph"/>
              <w:spacing w:before="14"/>
              <w:ind w:left="117"/>
              <w:rPr>
                <w:i/>
                <w:spacing w:val="-2"/>
                <w:sz w:val="20"/>
                <w:szCs w:val="20"/>
                <w:lang w:val="uk-UA"/>
              </w:rPr>
            </w:pPr>
            <w:r w:rsidRPr="00F8181D">
              <w:rPr>
                <w:b/>
                <w:bCs/>
                <w:sz w:val="20"/>
                <w:szCs w:val="20"/>
                <w:lang w:val="uk-UA"/>
              </w:rPr>
              <w:t xml:space="preserve">2e. Контакт у результаті професійної діяльності в закладі охорони здоров’я </w:t>
            </w:r>
            <w:r w:rsidRPr="00F8181D">
              <w:rPr>
                <w:b/>
                <w:bCs/>
                <w:i/>
                <w:iCs/>
                <w:sz w:val="20"/>
                <w:szCs w:val="20"/>
                <w:lang w:val="uk-UA"/>
              </w:rPr>
              <w:t>(до 3 тижнів до появи симптомів або встановлення діагнозу)</w:t>
            </w:r>
          </w:p>
          <w:p w14:paraId="5E579AA9" w14:textId="186A12E8" w:rsidR="00EC2562" w:rsidRPr="00F8181D" w:rsidRDefault="00EC2562" w:rsidP="4D3F4A7D">
            <w:pPr>
              <w:pStyle w:val="a3"/>
              <w:rPr>
                <w:b/>
                <w:bCs/>
                <w:i/>
                <w:iCs/>
                <w:sz w:val="20"/>
                <w:szCs w:val="20"/>
                <w:lang w:val="uk-UA"/>
              </w:rPr>
            </w:pPr>
            <w:r w:rsidRPr="00F8181D">
              <w:rPr>
                <w:b/>
                <w:bCs/>
                <w:i/>
                <w:iCs/>
                <w:sz w:val="20"/>
                <w:szCs w:val="20"/>
                <w:lang w:val="uk-UA"/>
              </w:rPr>
              <w:t xml:space="preserve"> </w:t>
            </w:r>
          </w:p>
          <w:p w14:paraId="4A0AFE33" w14:textId="5EC48090" w:rsidR="00EC2562" w:rsidRPr="00F8181D" w:rsidRDefault="00992B34" w:rsidP="00EC2562">
            <w:pPr>
              <w:pStyle w:val="a3"/>
              <w:rPr>
                <w:i/>
                <w:color w:val="7030A0"/>
                <w:sz w:val="20"/>
                <w:szCs w:val="20"/>
                <w:lang w:val="uk-UA"/>
              </w:rPr>
            </w:pPr>
            <w:r w:rsidRPr="00F8181D">
              <w:rPr>
                <w:i/>
                <w:iCs/>
                <w:color w:val="7030A0"/>
                <w:sz w:val="20"/>
                <w:szCs w:val="20"/>
                <w:lang w:val="uk-UA"/>
              </w:rPr>
              <w:t xml:space="preserve">  Якщо пацієнт є медичним працівником, який зазнав впливу вірусу поза робочим місцем, перейдіть до наступного розділу (2f)</w:t>
            </w:r>
          </w:p>
          <w:p w14:paraId="2CB4E26A" w14:textId="4EDD0842" w:rsidR="00EC2562" w:rsidRPr="00F8181D" w:rsidRDefault="00EC2562" w:rsidP="00591C84">
            <w:pPr>
              <w:pStyle w:val="TableParagraph"/>
              <w:spacing w:before="14"/>
              <w:ind w:left="117"/>
              <w:rPr>
                <w:i/>
                <w:sz w:val="20"/>
                <w:szCs w:val="20"/>
                <w:lang w:val="uk-UA"/>
              </w:rPr>
            </w:pPr>
          </w:p>
        </w:tc>
      </w:tr>
      <w:tr w:rsidR="0059656C" w:rsidRPr="00F8181D" w14:paraId="765635CA" w14:textId="77777777" w:rsidTr="43023FEA">
        <w:trPr>
          <w:trHeight w:val="433"/>
        </w:trPr>
        <w:tc>
          <w:tcPr>
            <w:tcW w:w="4501" w:type="dxa"/>
            <w:gridSpan w:val="2"/>
            <w:tcBorders>
              <w:right w:val="nil"/>
            </w:tcBorders>
            <w:vAlign w:val="center"/>
          </w:tcPr>
          <w:p w14:paraId="3403E241" w14:textId="5422A29E" w:rsidR="00992B34" w:rsidRPr="00F8181D" w:rsidRDefault="614B2BC2" w:rsidP="4EFE2DFC">
            <w:pPr>
              <w:pStyle w:val="TableParagraph"/>
              <w:spacing w:before="78"/>
              <w:ind w:left="145"/>
              <w:rPr>
                <w:b/>
                <w:sz w:val="20"/>
                <w:szCs w:val="20"/>
                <w:lang w:val="uk-UA"/>
              </w:rPr>
            </w:pPr>
            <w:r w:rsidRPr="00F8181D">
              <w:rPr>
                <w:b/>
                <w:bCs/>
                <w:sz w:val="20"/>
                <w:szCs w:val="20"/>
                <w:lang w:val="uk-UA"/>
              </w:rPr>
              <w:t>Тип медичного працівника</w:t>
            </w:r>
          </w:p>
          <w:p w14:paraId="0E680103" w14:textId="58A92BD1" w:rsidR="0059656C" w:rsidRPr="00F8181D" w:rsidRDefault="0059656C" w:rsidP="00DE0C85">
            <w:pPr>
              <w:pStyle w:val="TableParagraph"/>
              <w:spacing w:before="78"/>
              <w:ind w:left="145"/>
              <w:rPr>
                <w:rStyle w:val="normaltextrun"/>
                <w:b/>
                <w:color w:val="000000" w:themeColor="text1"/>
                <w:sz w:val="20"/>
                <w:szCs w:val="20"/>
                <w:lang w:val="uk-UA"/>
              </w:rPr>
            </w:pPr>
          </w:p>
        </w:tc>
        <w:tc>
          <w:tcPr>
            <w:tcW w:w="5989" w:type="dxa"/>
            <w:tcBorders>
              <w:left w:val="nil"/>
            </w:tcBorders>
            <w:vAlign w:val="center"/>
          </w:tcPr>
          <w:p w14:paraId="432AC584" w14:textId="02106E7C" w:rsidR="4DDA609E" w:rsidRPr="00F8181D" w:rsidRDefault="4DDA609E" w:rsidP="4DDA609E">
            <w:pPr>
              <w:widowControl/>
              <w:rPr>
                <w:sz w:val="20"/>
                <w:szCs w:val="20"/>
                <w:lang w:val="uk-UA"/>
              </w:rPr>
            </w:pPr>
          </w:p>
          <w:p w14:paraId="019CCDB0" w14:textId="5D5572F4" w:rsidR="005C61DF" w:rsidRPr="00F8181D" w:rsidRDefault="1D140E81" w:rsidP="36ECECA3">
            <w:pPr>
              <w:widowControl/>
              <w:autoSpaceDE/>
              <w:autoSpaceDN/>
              <w:textAlignment w:val="baseline"/>
              <w:rPr>
                <w:sz w:val="20"/>
                <w:szCs w:val="20"/>
                <w:lang w:val="uk-UA"/>
              </w:rPr>
            </w:pPr>
            <w:r w:rsidRPr="00F8181D">
              <w:rPr>
                <w:sz w:val="20"/>
                <w:szCs w:val="20"/>
                <w:lang w:val="uk-UA"/>
              </w:rPr>
              <w:t>________________________________________</w:t>
            </w:r>
          </w:p>
          <w:p w14:paraId="63574CF2" w14:textId="66FBCCBB" w:rsidR="005C61DF" w:rsidRPr="00F8181D" w:rsidRDefault="005C61DF" w:rsidP="77C1C53F">
            <w:pPr>
              <w:widowControl/>
              <w:autoSpaceDE/>
              <w:autoSpaceDN/>
              <w:textAlignment w:val="baseline"/>
              <w:rPr>
                <w:sz w:val="20"/>
                <w:szCs w:val="20"/>
                <w:lang w:val="uk-UA"/>
              </w:rPr>
            </w:pPr>
          </w:p>
          <w:p w14:paraId="6C71DF3A" w14:textId="5D5572F4" w:rsidR="005C61DF" w:rsidRPr="00F8181D" w:rsidRDefault="04135F0A" w:rsidP="00591C84">
            <w:pPr>
              <w:widowControl/>
              <w:autoSpaceDE/>
              <w:autoSpaceDN/>
              <w:textAlignment w:val="baseline"/>
              <w:rPr>
                <w:spacing w:val="-4"/>
                <w:sz w:val="20"/>
                <w:szCs w:val="20"/>
                <w:lang w:val="uk-UA"/>
              </w:rPr>
            </w:pPr>
            <w:r w:rsidRPr="00F8181D">
              <w:rPr>
                <w:sz w:val="20"/>
                <w:szCs w:val="20"/>
                <w:lang w:val="uk-UA"/>
              </w:rPr>
              <w:t>Місце роботи ________________________________________</w:t>
            </w:r>
          </w:p>
          <w:p w14:paraId="3C8285DD" w14:textId="79B769C3" w:rsidR="0059656C" w:rsidRPr="00F8181D" w:rsidRDefault="0059656C" w:rsidP="00591C84">
            <w:pPr>
              <w:widowControl/>
              <w:autoSpaceDE/>
              <w:autoSpaceDN/>
              <w:textAlignment w:val="baseline"/>
              <w:rPr>
                <w:sz w:val="20"/>
                <w:szCs w:val="20"/>
                <w:lang w:val="uk-UA"/>
              </w:rPr>
            </w:pPr>
          </w:p>
        </w:tc>
      </w:tr>
      <w:tr w:rsidR="4FF52351" w:rsidRPr="00F8181D" w14:paraId="42A1E4AF" w14:textId="77777777" w:rsidTr="43023FEA">
        <w:trPr>
          <w:trHeight w:val="433"/>
        </w:trPr>
        <w:tc>
          <w:tcPr>
            <w:tcW w:w="4435" w:type="dxa"/>
            <w:tcBorders>
              <w:top w:val="single" w:sz="4" w:space="0" w:color="000000" w:themeColor="text1"/>
              <w:left w:val="single" w:sz="4" w:space="0" w:color="000000" w:themeColor="text1"/>
              <w:bottom w:val="single" w:sz="4" w:space="0" w:color="000000" w:themeColor="text1"/>
              <w:right w:val="nil"/>
            </w:tcBorders>
            <w:vAlign w:val="center"/>
          </w:tcPr>
          <w:p w14:paraId="1EF2161F" w14:textId="4B2EC42F" w:rsidR="4FF52351" w:rsidRPr="00F8181D" w:rsidRDefault="119BA831" w:rsidP="00992B34">
            <w:pPr>
              <w:pStyle w:val="TableParagraph"/>
              <w:ind w:left="140"/>
              <w:rPr>
                <w:rStyle w:val="normaltextrun"/>
                <w:b/>
                <w:bCs/>
                <w:color w:val="000000" w:themeColor="text1"/>
                <w:sz w:val="20"/>
                <w:szCs w:val="20"/>
                <w:lang w:val="uk-UA"/>
              </w:rPr>
            </w:pPr>
            <w:r w:rsidRPr="00F8181D">
              <w:rPr>
                <w:rStyle w:val="normaltextrun"/>
                <w:b/>
                <w:bCs/>
                <w:color w:val="000000" w:themeColor="text1"/>
                <w:sz w:val="20"/>
                <w:szCs w:val="20"/>
                <w:lang w:val="uk-UA"/>
              </w:rPr>
              <w:t xml:space="preserve">Скільки разів пацієнт контактував із хворими на віспу мавп?  </w:t>
            </w:r>
          </w:p>
        </w:tc>
        <w:tc>
          <w:tcPr>
            <w:tcW w:w="6055" w:type="dxa"/>
            <w:gridSpan w:val="2"/>
            <w:tcBorders>
              <w:top w:val="single" w:sz="4" w:space="0" w:color="000000" w:themeColor="text1"/>
              <w:left w:val="nil"/>
              <w:bottom w:val="single" w:sz="4" w:space="0" w:color="000000" w:themeColor="text1"/>
              <w:right w:val="single" w:sz="4" w:space="0" w:color="000000" w:themeColor="text1"/>
            </w:tcBorders>
            <w:vAlign w:val="center"/>
          </w:tcPr>
          <w:p w14:paraId="5389C375" w14:textId="37D25247" w:rsidR="70FB6E03" w:rsidRPr="00F8181D" w:rsidRDefault="119BA831" w:rsidP="0B799E4C">
            <w:pPr>
              <w:pStyle w:val="paragraph"/>
              <w:numPr>
                <w:ilvl w:val="0"/>
                <w:numId w:val="29"/>
              </w:numPr>
              <w:rPr>
                <w:sz w:val="20"/>
                <w:szCs w:val="20"/>
                <w:lang w:val="uk-UA"/>
              </w:rPr>
            </w:pPr>
            <w:r w:rsidRPr="00F8181D">
              <w:rPr>
                <w:rFonts w:ascii="Arial" w:eastAsia="Arial" w:hAnsi="Arial" w:cs="Arial"/>
                <w:sz w:val="20"/>
                <w:szCs w:val="20"/>
                <w:lang w:val="uk-UA"/>
              </w:rPr>
              <w:t>1 раз</w:t>
            </w:r>
          </w:p>
          <w:p w14:paraId="2168D579" w14:textId="3A1AED8A" w:rsidR="4FF52351" w:rsidRPr="00F8181D" w:rsidRDefault="119BA831" w:rsidP="0B799E4C">
            <w:pPr>
              <w:pStyle w:val="paragraph"/>
              <w:numPr>
                <w:ilvl w:val="0"/>
                <w:numId w:val="29"/>
              </w:numPr>
              <w:rPr>
                <w:sz w:val="20"/>
                <w:szCs w:val="20"/>
                <w:lang w:val="uk-UA"/>
              </w:rPr>
            </w:pPr>
            <w:r w:rsidRPr="00F8181D">
              <w:rPr>
                <w:rFonts w:ascii="Arial" w:eastAsia="Arial" w:hAnsi="Arial" w:cs="Arial"/>
                <w:sz w:val="20"/>
                <w:szCs w:val="20"/>
                <w:lang w:val="uk-UA"/>
              </w:rPr>
              <w:t>Декілька разів</w:t>
            </w:r>
          </w:p>
          <w:p w14:paraId="7708D7C4" w14:textId="216EF3FD" w:rsidR="4FF52351" w:rsidRPr="00F8181D" w:rsidRDefault="516191BC" w:rsidP="0B799E4C">
            <w:pPr>
              <w:pStyle w:val="paragraph"/>
              <w:numPr>
                <w:ilvl w:val="0"/>
                <w:numId w:val="29"/>
              </w:numPr>
              <w:rPr>
                <w:rFonts w:ascii="Arial" w:eastAsia="Arial" w:hAnsi="Arial" w:cs="Arial"/>
                <w:sz w:val="20"/>
                <w:szCs w:val="20"/>
                <w:u w:val="single"/>
                <w:lang w:val="uk-UA"/>
              </w:rPr>
            </w:pPr>
            <w:r w:rsidRPr="00F8181D">
              <w:rPr>
                <w:rFonts w:ascii="Arial" w:eastAsia="Arial" w:hAnsi="Arial" w:cs="Arial"/>
                <w:sz w:val="20"/>
                <w:szCs w:val="20"/>
                <w:lang w:val="uk-UA"/>
              </w:rPr>
              <w:t>Н/З</w:t>
            </w:r>
          </w:p>
        </w:tc>
      </w:tr>
      <w:tr w:rsidR="5F19A81D" w:rsidRPr="00F8181D" w14:paraId="68F1D388" w14:textId="77777777" w:rsidTr="43023FEA">
        <w:trPr>
          <w:trHeight w:val="433"/>
        </w:trPr>
        <w:tc>
          <w:tcPr>
            <w:tcW w:w="4435" w:type="dxa"/>
            <w:tcBorders>
              <w:top w:val="single" w:sz="4" w:space="0" w:color="000000" w:themeColor="text1"/>
              <w:left w:val="single" w:sz="4" w:space="0" w:color="000000" w:themeColor="text1"/>
              <w:bottom w:val="single" w:sz="4" w:space="0" w:color="000000" w:themeColor="text1"/>
              <w:right w:val="nil"/>
            </w:tcBorders>
            <w:vAlign w:val="center"/>
          </w:tcPr>
          <w:p w14:paraId="24569BE2" w14:textId="391A2E8C" w:rsidR="5F19A81D" w:rsidRPr="00F8181D" w:rsidRDefault="6E8F42D9" w:rsidP="43023FEA">
            <w:pPr>
              <w:pStyle w:val="TableParagraph"/>
              <w:ind w:left="140"/>
              <w:rPr>
                <w:rStyle w:val="normaltextrun"/>
                <w:b/>
                <w:bCs/>
                <w:color w:val="000000" w:themeColor="text1"/>
                <w:sz w:val="20"/>
                <w:szCs w:val="20"/>
                <w:lang w:val="uk-UA"/>
              </w:rPr>
            </w:pPr>
            <w:r w:rsidRPr="00F8181D">
              <w:rPr>
                <w:rStyle w:val="normaltextrun"/>
                <w:b/>
                <w:bCs/>
                <w:color w:val="000000" w:themeColor="text1"/>
                <w:sz w:val="20"/>
                <w:szCs w:val="20"/>
                <w:lang w:val="uk-UA"/>
              </w:rPr>
              <w:t>Дата(и) контакту з хворими</w:t>
            </w:r>
          </w:p>
        </w:tc>
        <w:tc>
          <w:tcPr>
            <w:tcW w:w="6055" w:type="dxa"/>
            <w:gridSpan w:val="2"/>
            <w:tcBorders>
              <w:top w:val="single" w:sz="4" w:space="0" w:color="000000" w:themeColor="text1"/>
              <w:left w:val="nil"/>
              <w:bottom w:val="single" w:sz="4" w:space="0" w:color="000000" w:themeColor="text1"/>
              <w:right w:val="single" w:sz="4" w:space="0" w:color="000000" w:themeColor="text1"/>
            </w:tcBorders>
            <w:vAlign w:val="center"/>
          </w:tcPr>
          <w:p w14:paraId="671E616A" w14:textId="4DD08EDB" w:rsidR="5F19A81D" w:rsidRPr="00F8181D" w:rsidRDefault="59EB3479" w:rsidP="005864B6">
            <w:pPr>
              <w:pStyle w:val="paragraph"/>
              <w:rPr>
                <w:rFonts w:ascii="Arial" w:eastAsia="Arial" w:hAnsi="Arial" w:cs="Arial"/>
                <w:spacing w:val="-2"/>
                <w:sz w:val="20"/>
                <w:szCs w:val="20"/>
                <w:lang w:val="uk-UA"/>
              </w:rPr>
            </w:pPr>
            <w:r w:rsidRPr="00F8181D">
              <w:rPr>
                <w:rFonts w:ascii="Arial" w:eastAsia="Arial" w:hAnsi="Arial" w:cs="Arial"/>
                <w:sz w:val="20"/>
                <w:szCs w:val="20"/>
                <w:lang w:val="uk-UA"/>
              </w:rPr>
              <w:t>[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w:t>
            </w:r>
          </w:p>
          <w:p w14:paraId="412338D6" w14:textId="77777777" w:rsidR="00794F1E" w:rsidRPr="00F8181D" w:rsidRDefault="59EB3479" w:rsidP="005864B6">
            <w:pPr>
              <w:pStyle w:val="paragraph"/>
              <w:rPr>
                <w:rFonts w:ascii="Arial" w:eastAsia="Arial" w:hAnsi="Arial" w:cs="Arial"/>
                <w:color w:val="BDBDBD"/>
                <w:sz w:val="20"/>
                <w:szCs w:val="20"/>
                <w:u w:val="single"/>
                <w:lang w:val="uk-UA"/>
              </w:rPr>
            </w:pPr>
            <w:r w:rsidRPr="00F8181D">
              <w:rPr>
                <w:rFonts w:ascii="Arial" w:eastAsia="Arial" w:hAnsi="Arial" w:cs="Arial"/>
                <w:sz w:val="20"/>
                <w:szCs w:val="20"/>
                <w:lang w:val="uk-UA"/>
              </w:rPr>
              <w:t>[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w:t>
            </w:r>
            <w:r w:rsidRPr="00F8181D">
              <w:rPr>
                <w:rFonts w:ascii="Arial" w:eastAsia="Arial" w:hAnsi="Arial" w:cs="Arial"/>
                <w:color w:val="BDBDBD"/>
                <w:sz w:val="20"/>
                <w:szCs w:val="20"/>
                <w:u w:val="single"/>
                <w:lang w:val="uk-UA"/>
              </w:rPr>
              <w:t xml:space="preserve"> </w:t>
            </w:r>
          </w:p>
          <w:p w14:paraId="5CE4D6AB" w14:textId="77777777" w:rsidR="00794F1E" w:rsidRPr="00F8181D" w:rsidRDefault="59EB3479" w:rsidP="005864B6">
            <w:pPr>
              <w:pStyle w:val="paragraph"/>
              <w:rPr>
                <w:rFonts w:ascii="Arial" w:eastAsia="Arial" w:hAnsi="Arial" w:cs="Arial"/>
                <w:color w:val="BDBDBD"/>
                <w:sz w:val="20"/>
                <w:szCs w:val="20"/>
                <w:u w:val="single"/>
                <w:lang w:val="uk-UA"/>
              </w:rPr>
            </w:pPr>
            <w:r w:rsidRPr="00F8181D">
              <w:rPr>
                <w:rFonts w:ascii="Arial" w:eastAsia="Arial" w:hAnsi="Arial" w:cs="Arial"/>
                <w:sz w:val="20"/>
                <w:szCs w:val="20"/>
                <w:lang w:val="uk-UA"/>
              </w:rPr>
              <w:t>[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w:t>
            </w:r>
            <w:r w:rsidRPr="00F8181D">
              <w:rPr>
                <w:rFonts w:ascii="Arial" w:eastAsia="Arial" w:hAnsi="Arial" w:cs="Arial"/>
                <w:color w:val="BDBDBD"/>
                <w:sz w:val="20"/>
                <w:szCs w:val="20"/>
                <w:u w:val="single"/>
                <w:lang w:val="uk-UA"/>
              </w:rPr>
              <w:t xml:space="preserve"> </w:t>
            </w:r>
          </w:p>
          <w:p w14:paraId="1485DE07" w14:textId="77777777" w:rsidR="00247B8E" w:rsidRPr="00F8181D" w:rsidRDefault="59EB3479" w:rsidP="005864B6">
            <w:pPr>
              <w:pStyle w:val="paragraph"/>
              <w:rPr>
                <w:rFonts w:ascii="Arial" w:eastAsia="Arial" w:hAnsi="Arial" w:cs="Arial"/>
                <w:spacing w:val="-2"/>
                <w:sz w:val="20"/>
                <w:szCs w:val="20"/>
                <w:lang w:val="uk-UA"/>
              </w:rPr>
            </w:pPr>
            <w:r w:rsidRPr="00F8181D">
              <w:rPr>
                <w:rFonts w:ascii="Arial" w:eastAsia="Arial" w:hAnsi="Arial" w:cs="Arial"/>
                <w:sz w:val="20"/>
                <w:szCs w:val="20"/>
                <w:lang w:val="uk-UA"/>
              </w:rPr>
              <w:t>[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Д</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М</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_</w:t>
            </w:r>
            <w:r w:rsidRPr="00F8181D">
              <w:rPr>
                <w:rFonts w:ascii="Arial" w:eastAsia="Arial" w:hAnsi="Arial" w:cs="Arial"/>
                <w:color w:val="BDBDBD"/>
                <w:sz w:val="20"/>
                <w:szCs w:val="20"/>
                <w:u w:val="single"/>
                <w:lang w:val="uk-UA"/>
              </w:rPr>
              <w:t>Р</w:t>
            </w:r>
            <w:r w:rsidRPr="00F8181D">
              <w:rPr>
                <w:rFonts w:ascii="Arial" w:eastAsia="Arial" w:hAnsi="Arial" w:cs="Arial"/>
                <w:sz w:val="20"/>
                <w:szCs w:val="20"/>
                <w:lang w:val="uk-UA"/>
              </w:rPr>
              <w:t>_]</w:t>
            </w:r>
          </w:p>
          <w:p w14:paraId="4A9C087A" w14:textId="4AC8CDA4" w:rsidR="005864B6" w:rsidRPr="00F8181D" w:rsidRDefault="005864B6" w:rsidP="005864B6">
            <w:pPr>
              <w:pStyle w:val="paragraph"/>
              <w:rPr>
                <w:rFonts w:ascii="Arial" w:eastAsia="Arial" w:hAnsi="Arial" w:cs="Arial"/>
                <w:color w:val="000000" w:themeColor="text1"/>
                <w:sz w:val="20"/>
                <w:szCs w:val="20"/>
                <w:lang w:val="uk-UA"/>
              </w:rPr>
            </w:pPr>
          </w:p>
        </w:tc>
      </w:tr>
      <w:tr w:rsidR="00AE1D89" w:rsidRPr="00F8181D" w14:paraId="6DFC7FB4" w14:textId="77777777" w:rsidTr="43023FEA">
        <w:trPr>
          <w:trHeight w:val="1425"/>
        </w:trPr>
        <w:tc>
          <w:tcPr>
            <w:tcW w:w="4501" w:type="dxa"/>
            <w:gridSpan w:val="2"/>
            <w:tcBorders>
              <w:right w:val="nil"/>
            </w:tcBorders>
            <w:vAlign w:val="center"/>
          </w:tcPr>
          <w:p w14:paraId="5E70BB23" w14:textId="534EF9D3" w:rsidR="00AE1D89" w:rsidRPr="00F8181D" w:rsidRDefault="28E38BC1" w:rsidP="0017100F">
            <w:pPr>
              <w:pStyle w:val="TableParagraph"/>
              <w:spacing w:before="78"/>
              <w:ind w:left="145"/>
              <w:rPr>
                <w:rStyle w:val="normaltextrun"/>
                <w:b/>
                <w:bCs/>
                <w:color w:val="000000"/>
                <w:sz w:val="20"/>
                <w:szCs w:val="20"/>
                <w:shd w:val="clear" w:color="auto" w:fill="FFFFFF"/>
                <w:lang w:val="uk-UA"/>
              </w:rPr>
            </w:pPr>
            <w:r w:rsidRPr="00F8181D">
              <w:rPr>
                <w:rStyle w:val="normaltextrun"/>
                <w:b/>
                <w:bCs/>
                <w:color w:val="000000" w:themeColor="text1"/>
                <w:sz w:val="20"/>
                <w:szCs w:val="20"/>
                <w:lang w:val="uk-UA"/>
              </w:rPr>
              <w:t>Чи використовувалися засоби індивідуального захисту (ЗІЗ) під час можливого контакту?</w:t>
            </w:r>
          </w:p>
        </w:tc>
        <w:tc>
          <w:tcPr>
            <w:tcW w:w="5989" w:type="dxa"/>
            <w:tcBorders>
              <w:left w:val="nil"/>
            </w:tcBorders>
            <w:vAlign w:val="center"/>
          </w:tcPr>
          <w:p w14:paraId="11CEEE6B" w14:textId="5BF3F7E2" w:rsidR="00F50B0D" w:rsidRPr="00F8181D" w:rsidRDefault="19B82459" w:rsidP="5B423A0C">
            <w:pPr>
              <w:pStyle w:val="paragraph"/>
              <w:spacing w:before="0" w:beforeAutospacing="0" w:after="0" w:afterAutospacing="0"/>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Так</w:t>
            </w:r>
          </w:p>
          <w:p w14:paraId="60FD54D3" w14:textId="77777777" w:rsidR="00AE1D89" w:rsidRPr="00F8181D" w:rsidRDefault="0B3DFBF5" w:rsidP="00591C84">
            <w:pPr>
              <w:widowControl/>
              <w:autoSpaceDE/>
              <w:autoSpaceDN/>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Ні</w:t>
            </w:r>
          </w:p>
          <w:p w14:paraId="71ABFC57" w14:textId="77777777" w:rsidR="00AE1D89" w:rsidRPr="00F8181D" w:rsidRDefault="00AE1D89" w:rsidP="00591C84">
            <w:pPr>
              <w:widowControl/>
              <w:autoSpaceDE/>
              <w:autoSpaceDN/>
              <w:textAlignment w:val="baseline"/>
              <w:rPr>
                <w:rFonts w:eastAsia="Times New Roman"/>
                <w:sz w:val="20"/>
                <w:szCs w:val="20"/>
                <w:lang w:val="uk-UA"/>
              </w:rPr>
            </w:pPr>
            <w:r w:rsidRPr="00F8181D">
              <w:rPr>
                <w:rFonts w:ascii="Segoe UI Symbol" w:hAnsi="Segoe UI Symbol"/>
                <w:sz w:val="20"/>
                <w:szCs w:val="20"/>
                <w:lang w:val="uk-UA"/>
              </w:rPr>
              <w:t>☐</w:t>
            </w:r>
            <w:r w:rsidRPr="00F8181D">
              <w:rPr>
                <w:sz w:val="20"/>
                <w:szCs w:val="20"/>
                <w:lang w:val="uk-UA"/>
              </w:rPr>
              <w:t>Невідомо </w:t>
            </w:r>
          </w:p>
        </w:tc>
      </w:tr>
      <w:tr w:rsidR="0059656C" w:rsidRPr="00F8181D" w14:paraId="0D2CE992" w14:textId="77777777" w:rsidTr="43023FEA">
        <w:trPr>
          <w:trHeight w:val="433"/>
        </w:trPr>
        <w:tc>
          <w:tcPr>
            <w:tcW w:w="4501" w:type="dxa"/>
            <w:gridSpan w:val="2"/>
            <w:tcBorders>
              <w:right w:val="nil"/>
            </w:tcBorders>
            <w:vAlign w:val="center"/>
          </w:tcPr>
          <w:p w14:paraId="22AFAC58" w14:textId="2ACA01CD" w:rsidR="0059656C" w:rsidRPr="00F8181D" w:rsidRDefault="184C8BB4" w:rsidP="00591C84">
            <w:pPr>
              <w:pStyle w:val="TableParagraph"/>
              <w:spacing w:before="78"/>
              <w:ind w:left="145"/>
              <w:rPr>
                <w:rStyle w:val="normaltextrun"/>
                <w:b/>
                <w:color w:val="000000"/>
                <w:sz w:val="20"/>
                <w:szCs w:val="20"/>
                <w:shd w:val="clear" w:color="auto" w:fill="FFFFFF"/>
                <w:lang w:val="uk-UA"/>
              </w:rPr>
            </w:pPr>
            <w:r w:rsidRPr="00F8181D">
              <w:rPr>
                <w:rStyle w:val="normaltextrun"/>
                <w:b/>
                <w:bCs/>
                <w:color w:val="000000"/>
                <w:sz w:val="20"/>
                <w:szCs w:val="20"/>
                <w:shd w:val="clear" w:color="auto" w:fill="FFFFFF"/>
                <w:lang w:val="uk-UA"/>
              </w:rPr>
              <w:t>Якщо так, які ЗІЗ використовувалися?</w:t>
            </w:r>
          </w:p>
        </w:tc>
        <w:tc>
          <w:tcPr>
            <w:tcW w:w="5989" w:type="dxa"/>
            <w:tcBorders>
              <w:left w:val="nil"/>
            </w:tcBorders>
            <w:vAlign w:val="center"/>
          </w:tcPr>
          <w:p w14:paraId="66F73B06" w14:textId="30701A1E" w:rsidR="00CE3AA7" w:rsidRPr="00F8181D" w:rsidRDefault="00CE3AA7" w:rsidP="00CE3AA7">
            <w:pPr>
              <w:pStyle w:val="paragraph"/>
              <w:spacing w:before="0" w:beforeAutospacing="0" w:after="0" w:afterAutospacing="0"/>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Рукавички</w:t>
            </w:r>
          </w:p>
          <w:p w14:paraId="60889E56" w14:textId="6FB3DCAA" w:rsidR="00CE3AA7" w:rsidRPr="00F8181D" w:rsidRDefault="00CE3AA7" w:rsidP="00CE3AA7">
            <w:pPr>
              <w:pStyle w:val="paragraph"/>
              <w:spacing w:before="0" w:beforeAutospacing="0" w:after="0" w:afterAutospacing="0"/>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Халат </w:t>
            </w:r>
          </w:p>
          <w:p w14:paraId="51197A83" w14:textId="78B10D45" w:rsidR="00CE3AA7" w:rsidRPr="00F8181D" w:rsidRDefault="00CE3AA7" w:rsidP="00CE3AA7">
            <w:pPr>
              <w:pStyle w:val="paragraph"/>
              <w:spacing w:before="0" w:beforeAutospacing="0" w:after="0" w:afterAutospacing="0"/>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Медична маска </w:t>
            </w:r>
          </w:p>
          <w:p w14:paraId="4D6F21E7" w14:textId="1B4D6B3D" w:rsidR="00CE3AA7" w:rsidRPr="00F8181D" w:rsidRDefault="00CE3AA7" w:rsidP="00CE3AA7">
            <w:pPr>
              <w:pStyle w:val="paragraph"/>
              <w:spacing w:before="0" w:beforeAutospacing="0" w:after="0" w:afterAutospacing="0"/>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Респіратор (напр., N95, FFP2 тощо) </w:t>
            </w:r>
          </w:p>
          <w:p w14:paraId="00732857" w14:textId="3A9AFBC4" w:rsidR="00CE3AA7" w:rsidRPr="00F8181D" w:rsidRDefault="30FDF4CA" w:rsidP="00CE3AA7">
            <w:pPr>
              <w:pStyle w:val="paragraph"/>
              <w:spacing w:before="0" w:beforeAutospacing="0" w:after="0" w:afterAutospacing="0"/>
              <w:textAlignment w:val="baseline"/>
              <w:rPr>
                <w:rFonts w:ascii="Arial" w:hAnsi="Arial" w:cs="Arial"/>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Щиток для обличчя </w:t>
            </w:r>
          </w:p>
          <w:p w14:paraId="48735FBE" w14:textId="6EB2B500" w:rsidR="0059656C" w:rsidRPr="00F8181D" w:rsidRDefault="00CE3AA7" w:rsidP="00591C84">
            <w:pPr>
              <w:pStyle w:val="paragraph"/>
              <w:spacing w:before="0" w:beforeAutospacing="0" w:after="0" w:afterAutospacing="0"/>
              <w:textAlignment w:val="baseline"/>
              <w:rPr>
                <w:rFonts w:ascii="Arial" w:hAnsi="Arial" w:cs="Arial"/>
                <w:spacing w:val="-4"/>
                <w:sz w:val="20"/>
                <w:szCs w:val="20"/>
                <w:lang w:val="uk-UA"/>
              </w:rPr>
            </w:pPr>
            <w:r w:rsidRPr="00F8181D">
              <w:rPr>
                <w:rFonts w:ascii="Segoe UI Symbol" w:hAnsi="Segoe UI Symbol"/>
                <w:sz w:val="20"/>
                <w:szCs w:val="20"/>
                <w:lang w:val="uk-UA"/>
              </w:rPr>
              <w:t>☐</w:t>
            </w:r>
            <w:r w:rsidRPr="00F8181D">
              <w:rPr>
                <w:rFonts w:ascii="Arial" w:hAnsi="Arial"/>
                <w:sz w:val="20"/>
                <w:szCs w:val="20"/>
                <w:lang w:val="uk-UA"/>
              </w:rPr>
              <w:t>Захисні окуляри </w:t>
            </w:r>
          </w:p>
        </w:tc>
      </w:tr>
      <w:tr w:rsidR="0059656C" w:rsidRPr="00F8181D" w14:paraId="7E30B436" w14:textId="77777777" w:rsidTr="43023FEA">
        <w:trPr>
          <w:trHeight w:val="1050"/>
        </w:trPr>
        <w:tc>
          <w:tcPr>
            <w:tcW w:w="4501" w:type="dxa"/>
            <w:gridSpan w:val="2"/>
            <w:tcBorders>
              <w:right w:val="nil"/>
            </w:tcBorders>
            <w:vAlign w:val="center"/>
          </w:tcPr>
          <w:p w14:paraId="648C606C" w14:textId="6E6DCBFC" w:rsidR="0059656C" w:rsidRPr="00F8181D" w:rsidRDefault="773A03A3" w:rsidP="6607760E">
            <w:pPr>
              <w:pStyle w:val="TableParagraph"/>
              <w:spacing w:before="78"/>
              <w:ind w:left="145"/>
              <w:rPr>
                <w:rStyle w:val="normaltextrun"/>
                <w:b/>
                <w:bCs/>
                <w:color w:val="000000"/>
                <w:sz w:val="20"/>
                <w:szCs w:val="20"/>
                <w:shd w:val="clear" w:color="auto" w:fill="FFFFFF"/>
                <w:lang w:val="uk-UA"/>
              </w:rPr>
            </w:pPr>
            <w:r w:rsidRPr="00F8181D">
              <w:rPr>
                <w:rStyle w:val="normaltextrun"/>
                <w:b/>
                <w:bCs/>
                <w:color w:val="000000"/>
                <w:sz w:val="20"/>
                <w:szCs w:val="20"/>
                <w:shd w:val="clear" w:color="auto" w:fill="FFFFFF"/>
                <w:lang w:val="uk-UA"/>
              </w:rPr>
              <w:t>Чи були ЗІЗ пошкоджені під час роботи або під час знімання?</w:t>
            </w:r>
          </w:p>
        </w:tc>
        <w:tc>
          <w:tcPr>
            <w:tcW w:w="5989" w:type="dxa"/>
            <w:tcBorders>
              <w:left w:val="nil"/>
            </w:tcBorders>
            <w:vAlign w:val="center"/>
          </w:tcPr>
          <w:p w14:paraId="73987AD1" w14:textId="77777777" w:rsidR="00146E0C" w:rsidRPr="00F8181D" w:rsidRDefault="598D17FB" w:rsidP="251AD40B">
            <w:pPr>
              <w:widowControl/>
              <w:autoSpaceDE/>
              <w:autoSpaceDN/>
              <w:textAlignment w:val="baseline"/>
              <w:rPr>
                <w:sz w:val="20"/>
                <w:szCs w:val="20"/>
                <w:lang w:val="uk-UA"/>
              </w:rPr>
            </w:pPr>
            <w:r w:rsidRPr="00F8181D">
              <w:rPr>
                <w:rFonts w:ascii="Segoe UI Symbol" w:hAnsi="Segoe UI Symbol"/>
                <w:sz w:val="20"/>
                <w:szCs w:val="20"/>
                <w:lang w:val="uk-UA"/>
              </w:rPr>
              <w:t>☐</w:t>
            </w:r>
            <w:r w:rsidRPr="00F8181D">
              <w:rPr>
                <w:sz w:val="20"/>
                <w:szCs w:val="20"/>
                <w:lang w:val="uk-UA"/>
              </w:rPr>
              <w:t>Так</w:t>
            </w:r>
          </w:p>
          <w:p w14:paraId="7B87AA8F" w14:textId="77777777" w:rsidR="00146E0C" w:rsidRPr="00F8181D" w:rsidRDefault="598D17FB" w:rsidP="251AD40B">
            <w:pPr>
              <w:widowControl/>
              <w:autoSpaceDE/>
              <w:autoSpaceDN/>
              <w:textAlignment w:val="baseline"/>
              <w:rPr>
                <w:sz w:val="20"/>
                <w:szCs w:val="20"/>
                <w:lang w:val="uk-UA"/>
              </w:rPr>
            </w:pPr>
            <w:r w:rsidRPr="00F8181D">
              <w:rPr>
                <w:rFonts w:ascii="Segoe UI Symbol" w:hAnsi="Segoe UI Symbol"/>
                <w:sz w:val="20"/>
                <w:szCs w:val="20"/>
                <w:lang w:val="uk-UA"/>
              </w:rPr>
              <w:t>☐</w:t>
            </w:r>
            <w:r w:rsidRPr="00F8181D">
              <w:rPr>
                <w:sz w:val="20"/>
                <w:szCs w:val="20"/>
                <w:lang w:val="uk-UA"/>
              </w:rPr>
              <w:t>Ні</w:t>
            </w:r>
          </w:p>
          <w:p w14:paraId="785C0B76" w14:textId="77777777" w:rsidR="0059656C" w:rsidRPr="00F8181D" w:rsidRDefault="00146E0C" w:rsidP="5166E9F1">
            <w:pPr>
              <w:widowControl/>
              <w:autoSpaceDE/>
              <w:autoSpaceDN/>
              <w:textAlignment w:val="baseline"/>
              <w:rPr>
                <w:spacing w:val="-4"/>
                <w:sz w:val="20"/>
                <w:szCs w:val="20"/>
                <w:lang w:val="uk-UA"/>
              </w:rPr>
            </w:pPr>
            <w:r w:rsidRPr="00F8181D">
              <w:rPr>
                <w:rFonts w:ascii="Segoe UI Symbol" w:hAnsi="Segoe UI Symbol"/>
                <w:sz w:val="20"/>
                <w:szCs w:val="20"/>
                <w:lang w:val="uk-UA"/>
              </w:rPr>
              <w:t>☐</w:t>
            </w:r>
            <w:r w:rsidRPr="00F8181D">
              <w:rPr>
                <w:sz w:val="20"/>
                <w:szCs w:val="20"/>
                <w:lang w:val="uk-UA"/>
              </w:rPr>
              <w:t>Невідомо</w:t>
            </w:r>
          </w:p>
        </w:tc>
      </w:tr>
      <w:tr w:rsidR="4CF298D9" w:rsidRPr="00F8181D" w14:paraId="67CEB47C" w14:textId="77777777" w:rsidTr="43023FEA">
        <w:trPr>
          <w:trHeight w:val="433"/>
        </w:trPr>
        <w:tc>
          <w:tcPr>
            <w:tcW w:w="4501" w:type="dxa"/>
            <w:gridSpan w:val="2"/>
            <w:tcBorders>
              <w:right w:val="nil"/>
            </w:tcBorders>
            <w:vAlign w:val="center"/>
          </w:tcPr>
          <w:p w14:paraId="6929326E" w14:textId="5570CA9D" w:rsidR="4CF298D9" w:rsidRPr="00F8181D" w:rsidRDefault="0FD7F919" w:rsidP="43023FEA">
            <w:pPr>
              <w:pStyle w:val="TableParagraph"/>
              <w:ind w:left="140"/>
              <w:rPr>
                <w:rStyle w:val="normaltextrun"/>
                <w:b/>
                <w:bCs/>
                <w:color w:val="000000" w:themeColor="text1"/>
                <w:sz w:val="20"/>
                <w:szCs w:val="20"/>
                <w:lang w:val="uk-UA"/>
              </w:rPr>
            </w:pPr>
            <w:r w:rsidRPr="00F8181D">
              <w:rPr>
                <w:rStyle w:val="normaltextrun"/>
                <w:b/>
                <w:bCs/>
                <w:color w:val="000000" w:themeColor="text1"/>
                <w:sz w:val="20"/>
                <w:szCs w:val="20"/>
                <w:lang w:val="uk-UA"/>
              </w:rPr>
              <w:t xml:space="preserve">Надайте більше інформації про контакт(и) </w:t>
            </w:r>
          </w:p>
          <w:p w14:paraId="2F349102" w14:textId="20921EEC" w:rsidR="4CF298D9" w:rsidRPr="00F8181D" w:rsidRDefault="05D727F4" w:rsidP="43023FEA">
            <w:pPr>
              <w:pStyle w:val="TableParagraph"/>
              <w:ind w:left="140"/>
              <w:rPr>
                <w:rStyle w:val="normaltextrun"/>
                <w:b/>
                <w:bCs/>
                <w:color w:val="000000" w:themeColor="text1"/>
                <w:sz w:val="20"/>
                <w:szCs w:val="20"/>
                <w:lang w:val="uk-UA"/>
              </w:rPr>
            </w:pPr>
            <w:r w:rsidRPr="00F8181D">
              <w:rPr>
                <w:rStyle w:val="normaltextrun"/>
                <w:i/>
                <w:iCs/>
                <w:color w:val="000000" w:themeColor="text1"/>
                <w:sz w:val="20"/>
                <w:szCs w:val="20"/>
                <w:lang w:val="uk-UA"/>
              </w:rPr>
              <w:t xml:space="preserve">(За потреби) </w:t>
            </w:r>
          </w:p>
        </w:tc>
        <w:tc>
          <w:tcPr>
            <w:tcW w:w="5989" w:type="dxa"/>
            <w:tcBorders>
              <w:left w:val="nil"/>
            </w:tcBorders>
            <w:vAlign w:val="center"/>
          </w:tcPr>
          <w:p w14:paraId="2770D927" w14:textId="77777777" w:rsidR="00003923" w:rsidRPr="00F8181D" w:rsidRDefault="00003923" w:rsidP="43023FEA">
            <w:pPr>
              <w:rPr>
                <w:sz w:val="20"/>
                <w:szCs w:val="20"/>
                <w:lang w:val="uk-UA"/>
              </w:rPr>
            </w:pPr>
          </w:p>
          <w:p w14:paraId="1F80AFC5" w14:textId="6EC2DB15" w:rsidR="7D138AA8" w:rsidRPr="00F8181D" w:rsidRDefault="7017B9A1" w:rsidP="43023FEA">
            <w:pPr>
              <w:rPr>
                <w:sz w:val="20"/>
                <w:szCs w:val="20"/>
                <w:lang w:val="uk-UA"/>
              </w:rPr>
            </w:pPr>
            <w:r w:rsidRPr="00F8181D">
              <w:rPr>
                <w:sz w:val="20"/>
                <w:szCs w:val="20"/>
                <w:lang w:val="uk-UA"/>
              </w:rPr>
              <w:t>_____________________________________________________</w:t>
            </w:r>
          </w:p>
          <w:p w14:paraId="60131975" w14:textId="60D9C49A" w:rsidR="00003923" w:rsidRPr="00F8181D" w:rsidRDefault="00003923" w:rsidP="43023FEA">
            <w:pPr>
              <w:rPr>
                <w:sz w:val="20"/>
                <w:szCs w:val="20"/>
                <w:lang w:val="uk-UA"/>
              </w:rPr>
            </w:pPr>
          </w:p>
          <w:p w14:paraId="5C895C8C" w14:textId="71749ECF" w:rsidR="4CF298D9" w:rsidRPr="00F8181D" w:rsidRDefault="7017B9A1" w:rsidP="43023FEA">
            <w:pPr>
              <w:rPr>
                <w:sz w:val="20"/>
                <w:szCs w:val="20"/>
                <w:lang w:val="uk-UA"/>
              </w:rPr>
            </w:pPr>
            <w:r w:rsidRPr="00F8181D">
              <w:rPr>
                <w:sz w:val="20"/>
                <w:szCs w:val="20"/>
                <w:lang w:val="uk-UA"/>
              </w:rPr>
              <w:t>_____________________________________________________</w:t>
            </w:r>
          </w:p>
          <w:p w14:paraId="7E5D0E7F" w14:textId="353A963B" w:rsidR="43023FEA" w:rsidRPr="00F8181D" w:rsidRDefault="43023FEA" w:rsidP="43023FEA">
            <w:pPr>
              <w:rPr>
                <w:sz w:val="20"/>
                <w:szCs w:val="20"/>
                <w:lang w:val="uk-UA"/>
              </w:rPr>
            </w:pPr>
          </w:p>
          <w:p w14:paraId="02C44C4F" w14:textId="7AE27402" w:rsidR="4CF298D9" w:rsidRPr="00F8181D" w:rsidRDefault="4CF298D9" w:rsidP="43023FEA">
            <w:pPr>
              <w:rPr>
                <w:sz w:val="20"/>
                <w:szCs w:val="20"/>
                <w:lang w:val="uk-UA"/>
              </w:rPr>
            </w:pPr>
          </w:p>
        </w:tc>
      </w:tr>
    </w:tbl>
    <w:p w14:paraId="349D35EE" w14:textId="77777777" w:rsidR="00AB0F71" w:rsidRPr="00F8181D" w:rsidRDefault="00AB0F71">
      <w:pPr>
        <w:pStyle w:val="a3"/>
        <w:rPr>
          <w:b/>
          <w:sz w:val="20"/>
          <w:szCs w:val="20"/>
          <w:lang w:val="uk-UA"/>
        </w:rPr>
      </w:pPr>
    </w:p>
    <w:p w14:paraId="151CB99A" w14:textId="77777777" w:rsidR="00334F7B" w:rsidRPr="00F8181D" w:rsidRDefault="00334F7B">
      <w:pPr>
        <w:rPr>
          <w:lang w:val="uk-UA"/>
        </w:rPr>
      </w:pPr>
      <w:r w:rsidRPr="00F8181D">
        <w:rPr>
          <w:lang w:val="uk-UA"/>
        </w:rPr>
        <w:br w:type="page"/>
      </w:r>
    </w:p>
    <w:p w14:paraId="1A8C64E3" w14:textId="77777777" w:rsidR="00AB0F71" w:rsidRPr="00F8181D" w:rsidRDefault="00AB0F71">
      <w:pPr>
        <w:pStyle w:val="a3"/>
        <w:rPr>
          <w:b/>
          <w:sz w:val="20"/>
          <w:szCs w:val="20"/>
          <w:lang w:val="uk-UA"/>
        </w:rPr>
      </w:pPr>
    </w:p>
    <w:tbl>
      <w:tblPr>
        <w:tblStyle w:val="NormalTable0"/>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490"/>
      </w:tblGrid>
      <w:tr w:rsidR="003E506A" w:rsidRPr="00F8181D" w14:paraId="26256DF3" w14:textId="77777777" w:rsidTr="009305AE">
        <w:trPr>
          <w:trHeight w:val="246"/>
        </w:trPr>
        <w:tc>
          <w:tcPr>
            <w:tcW w:w="10490" w:type="dxa"/>
            <w:shd w:val="clear" w:color="auto" w:fill="CCCCCC"/>
            <w:vAlign w:val="center"/>
          </w:tcPr>
          <w:p w14:paraId="08341BD5" w14:textId="77777777" w:rsidR="003E506A" w:rsidRPr="00F8181D" w:rsidRDefault="003E506A" w:rsidP="009305AE">
            <w:pPr>
              <w:pStyle w:val="TableParagraph"/>
              <w:spacing w:before="14" w:line="213" w:lineRule="exact"/>
              <w:ind w:left="117"/>
              <w:rPr>
                <w:b/>
                <w:sz w:val="20"/>
                <w:szCs w:val="20"/>
                <w:lang w:val="uk-UA"/>
              </w:rPr>
            </w:pPr>
            <w:r w:rsidRPr="00F8181D">
              <w:rPr>
                <w:b/>
                <w:bCs/>
                <w:sz w:val="20"/>
                <w:szCs w:val="20"/>
                <w:lang w:val="uk-UA"/>
              </w:rPr>
              <w:t>2f. НАЙБІЛЬШ ІМОВІРНИЙ ШЛЯХ ПЕРЕДАВАННЯ на основі раніше повідомленої інформації</w:t>
            </w:r>
          </w:p>
          <w:p w14:paraId="521C6397" w14:textId="77777777" w:rsidR="003E506A" w:rsidRPr="00F8181D" w:rsidRDefault="003E506A" w:rsidP="009305AE">
            <w:pPr>
              <w:pStyle w:val="TableParagraph"/>
              <w:spacing w:before="14" w:line="213" w:lineRule="exact"/>
              <w:ind w:left="117"/>
              <w:rPr>
                <w:i/>
                <w:sz w:val="20"/>
                <w:szCs w:val="20"/>
                <w:lang w:val="uk-UA"/>
              </w:rPr>
            </w:pPr>
            <w:r w:rsidRPr="00F8181D">
              <w:rPr>
                <w:i/>
                <w:iCs/>
                <w:sz w:val="20"/>
                <w:szCs w:val="20"/>
                <w:lang w:val="uk-UA"/>
              </w:rPr>
              <w:t>(визначається особою, яка проводить розслідування, на основі раніше повідомленої інформації про контакти)</w:t>
            </w:r>
          </w:p>
        </w:tc>
      </w:tr>
      <w:tr w:rsidR="003E506A" w:rsidRPr="00F8181D" w14:paraId="62A5D891" w14:textId="77777777" w:rsidTr="009305AE">
        <w:trPr>
          <w:trHeight w:val="1907"/>
        </w:trPr>
        <w:tc>
          <w:tcPr>
            <w:tcW w:w="10490" w:type="dxa"/>
            <w:vAlign w:val="center"/>
          </w:tcPr>
          <w:p w14:paraId="04F7D1CE" w14:textId="77777777" w:rsidR="003E506A" w:rsidRPr="00F8181D" w:rsidRDefault="003E506A" w:rsidP="009305AE">
            <w:pPr>
              <w:widowControl/>
              <w:autoSpaceDE/>
              <w:autoSpaceDN/>
              <w:ind w:left="720"/>
              <w:textAlignment w:val="baseline"/>
              <w:rPr>
                <w:rFonts w:ascii="Segoe UI Symbol" w:hAnsi="Segoe UI Symbol" w:cs="Segoe UI Symbol"/>
                <w:spacing w:val="-4"/>
                <w:sz w:val="20"/>
                <w:szCs w:val="20"/>
                <w:lang w:val="uk-UA"/>
              </w:rPr>
            </w:pPr>
          </w:p>
          <w:p w14:paraId="32388D1A"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themeColor="text1"/>
                <w:sz w:val="20"/>
                <w:szCs w:val="20"/>
                <w:lang w:val="uk-UA"/>
              </w:rPr>
              <w:t>Передавання при безпосередньому контакті від людини до людини (окрім: від матері до дитини під час вагітності або пологів), передавання, пов’язаного з наданням медичної допомоги, або передавання статевим шляхом)  </w:t>
            </w:r>
          </w:p>
          <w:p w14:paraId="3E89D9F0"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sz w:val="20"/>
                <w:szCs w:val="20"/>
                <w:lang w:val="uk-UA"/>
              </w:rPr>
              <w:t>Передавання статевим шляхом  </w:t>
            </w:r>
          </w:p>
          <w:p w14:paraId="497AAE91"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sz w:val="20"/>
                <w:szCs w:val="20"/>
                <w:lang w:val="uk-UA"/>
              </w:rPr>
              <w:t>Передавання від тварини до людини  </w:t>
            </w:r>
          </w:p>
          <w:p w14:paraId="0287DD7A"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sz w:val="20"/>
                <w:szCs w:val="20"/>
                <w:lang w:val="uk-UA"/>
              </w:rPr>
              <w:t>Передавання, пов’язане з наданням медичної допомоги (</w:t>
            </w:r>
            <w:r w:rsidRPr="00F8181D">
              <w:rPr>
                <w:color w:val="000000" w:themeColor="text1"/>
                <w:sz w:val="20"/>
                <w:szCs w:val="20"/>
                <w:lang w:val="uk-UA"/>
              </w:rPr>
              <w:t>у закладі охорони здоров’я або під час надання медичної</w:t>
            </w:r>
            <w:r>
              <w:rPr>
                <w:color w:val="000000" w:themeColor="text1"/>
                <w:sz w:val="20"/>
                <w:szCs w:val="20"/>
                <w:lang w:val="uk-UA"/>
              </w:rPr>
              <w:t xml:space="preserve"> </w:t>
            </w:r>
            <w:r w:rsidRPr="00F8181D">
              <w:rPr>
                <w:color w:val="000000"/>
                <w:sz w:val="20"/>
                <w:szCs w:val="20"/>
                <w:lang w:val="uk-UA"/>
              </w:rPr>
              <w:t>допомоги)</w:t>
            </w:r>
          </w:p>
          <w:p w14:paraId="31483AE8"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themeColor="text1"/>
                <w:sz w:val="20"/>
                <w:szCs w:val="20"/>
                <w:lang w:val="uk-UA"/>
              </w:rPr>
              <w:t>Передавання в лабораторії в результаті професійної діяльності  </w:t>
            </w:r>
          </w:p>
          <w:p w14:paraId="3B08A8DB"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themeColor="text1"/>
                <w:sz w:val="20"/>
                <w:szCs w:val="20"/>
                <w:lang w:val="uk-UA"/>
              </w:rPr>
              <w:t>Передавання від матері до дитини під час вагітності або пологів  </w:t>
            </w:r>
          </w:p>
          <w:p w14:paraId="5642AA7B"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themeColor="text1"/>
                <w:sz w:val="20"/>
                <w:szCs w:val="20"/>
                <w:lang w:val="uk-UA"/>
              </w:rPr>
              <w:t>Контакт із забрудненими матеріалами (напр., постільною білизною, одягом, предметами)  </w:t>
            </w:r>
          </w:p>
          <w:p w14:paraId="5693111E"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sz w:val="20"/>
                <w:szCs w:val="20"/>
                <w:lang w:val="uk-UA"/>
              </w:rPr>
              <w:t>Реципієнт трансфузії  </w:t>
            </w:r>
          </w:p>
          <w:p w14:paraId="63047CF8" w14:textId="77777777" w:rsidR="003E506A" w:rsidRPr="00F8181D" w:rsidRDefault="003E506A" w:rsidP="009305AE">
            <w:pPr>
              <w:widowControl/>
              <w:autoSpaceDE/>
              <w:autoSpaceDN/>
              <w:spacing w:line="276" w:lineRule="auto"/>
              <w:ind w:left="720"/>
              <w:textAlignment w:val="baseline"/>
              <w:rPr>
                <w:rFonts w:eastAsia="Times New Roman"/>
                <w:sz w:val="20"/>
                <w:szCs w:val="20"/>
                <w:lang w:val="uk-UA"/>
              </w:rPr>
            </w:pPr>
            <w:r w:rsidRPr="00F8181D">
              <w:rPr>
                <w:rFonts w:ascii="Segoe UI Symbol" w:hAnsi="Segoe UI Symbol"/>
                <w:sz w:val="20"/>
                <w:szCs w:val="20"/>
                <w:lang w:val="uk-UA"/>
              </w:rPr>
              <w:t>☐</w:t>
            </w:r>
            <w:r w:rsidRPr="00F8181D">
              <w:rPr>
                <w:color w:val="000000" w:themeColor="text1"/>
                <w:sz w:val="20"/>
                <w:szCs w:val="20"/>
                <w:lang w:val="uk-UA"/>
              </w:rPr>
              <w:t>Інший шлях передавання (зазначити) __________________</w:t>
            </w:r>
          </w:p>
          <w:p w14:paraId="3E3B2477" w14:textId="77777777" w:rsidR="003E506A" w:rsidRPr="00F8181D" w:rsidRDefault="003E506A" w:rsidP="009305AE">
            <w:pPr>
              <w:widowControl/>
              <w:spacing w:before="8" w:line="276" w:lineRule="auto"/>
              <w:ind w:left="720"/>
              <w:rPr>
                <w:rFonts w:eastAsia="Times New Roman"/>
                <w:color w:val="000000" w:themeColor="text1"/>
                <w:sz w:val="20"/>
                <w:szCs w:val="20"/>
                <w:lang w:val="uk-UA"/>
              </w:rPr>
            </w:pPr>
            <w:r w:rsidRPr="00F8181D">
              <w:rPr>
                <w:rFonts w:ascii="Segoe UI Symbol" w:hAnsi="Segoe UI Symbol"/>
                <w:sz w:val="20"/>
                <w:szCs w:val="20"/>
                <w:lang w:val="uk-UA"/>
              </w:rPr>
              <w:t>☐</w:t>
            </w:r>
            <w:r w:rsidRPr="00F8181D">
              <w:rPr>
                <w:color w:val="000000" w:themeColor="text1"/>
                <w:sz w:val="20"/>
                <w:szCs w:val="20"/>
                <w:lang w:val="uk-UA"/>
              </w:rPr>
              <w:t>Невідомо </w:t>
            </w:r>
          </w:p>
          <w:p w14:paraId="7DF2B20F" w14:textId="77777777" w:rsidR="003E506A" w:rsidRPr="00F8181D" w:rsidRDefault="003E506A" w:rsidP="009305AE">
            <w:pPr>
              <w:pStyle w:val="TableParagraph"/>
              <w:spacing w:before="1"/>
              <w:rPr>
                <w:i/>
                <w:sz w:val="20"/>
                <w:szCs w:val="20"/>
                <w:lang w:val="uk-UA"/>
              </w:rPr>
            </w:pPr>
          </w:p>
        </w:tc>
      </w:tr>
    </w:tbl>
    <w:p w14:paraId="1F291BC2" w14:textId="59E2BBA7" w:rsidR="00A63B18" w:rsidRPr="00F8181D" w:rsidRDefault="00A63B18" w:rsidP="251AD40B">
      <w:pPr>
        <w:pStyle w:val="a3"/>
        <w:spacing w:before="36"/>
        <w:rPr>
          <w:b/>
          <w:sz w:val="20"/>
          <w:szCs w:val="20"/>
          <w:lang w:val="uk-UA"/>
        </w:rPr>
      </w:pPr>
    </w:p>
    <w:p w14:paraId="13E2770B" w14:textId="0C9E01C9" w:rsidR="00AB0F71" w:rsidRPr="00F8181D" w:rsidRDefault="0014095D" w:rsidP="00E20EB9">
      <w:pPr>
        <w:rPr>
          <w:sz w:val="20"/>
          <w:szCs w:val="20"/>
          <w:lang w:val="uk-UA"/>
        </w:rPr>
      </w:pPr>
      <w:r w:rsidRPr="00F8181D">
        <w:rPr>
          <w:sz w:val="20"/>
          <w:szCs w:val="20"/>
          <w:lang w:val="uk-UA"/>
        </w:rPr>
        <w:br w:type="page"/>
      </w:r>
    </w:p>
    <w:p w14:paraId="148EAE03" w14:textId="395A5C5E" w:rsidR="00E84453" w:rsidRPr="00F8181D" w:rsidRDefault="04B63EE9" w:rsidP="158A2285">
      <w:pPr>
        <w:pStyle w:val="2"/>
        <w:tabs>
          <w:tab w:val="left" w:pos="623"/>
          <w:tab w:val="left" w:pos="11899"/>
        </w:tabs>
        <w:ind w:left="709"/>
        <w:rPr>
          <w:color w:val="000000"/>
          <w:spacing w:val="-5"/>
          <w:sz w:val="24"/>
          <w:szCs w:val="24"/>
          <w:shd w:val="clear" w:color="auto" w:fill="C5D9F0"/>
          <w:lang w:val="uk-UA"/>
        </w:rPr>
      </w:pPr>
      <w:r w:rsidRPr="00F8181D">
        <w:rPr>
          <w:color w:val="000000"/>
          <w:sz w:val="24"/>
          <w:szCs w:val="24"/>
          <w:shd w:val="clear" w:color="auto" w:fill="C5D9F0"/>
          <w:lang w:val="uk-UA"/>
        </w:rPr>
        <w:lastRenderedPageBreak/>
        <w:t>МОДУЛЬ 3. ЛАБОРАТОРНЕ ПІДТВЕРДЖЕННЯ ТА РЕЗУЛЬТАТ ВИПАДКУ</w:t>
      </w:r>
    </w:p>
    <w:p w14:paraId="144BA589" w14:textId="79907D18" w:rsidR="00E84453" w:rsidRPr="00F8181D" w:rsidRDefault="00E84453" w:rsidP="158A2285">
      <w:pPr>
        <w:pStyle w:val="2"/>
        <w:tabs>
          <w:tab w:val="left" w:pos="623"/>
          <w:tab w:val="left" w:pos="11899"/>
        </w:tabs>
        <w:rPr>
          <w:color w:val="000000" w:themeColor="text1"/>
          <w:sz w:val="20"/>
          <w:szCs w:val="20"/>
          <w:lang w:val="uk-UA"/>
        </w:rPr>
      </w:pP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2753"/>
        <w:gridCol w:w="5529"/>
        <w:gridCol w:w="2208"/>
      </w:tblGrid>
      <w:tr w:rsidR="251AD40B" w:rsidRPr="00F8181D" w14:paraId="65F5CC30" w14:textId="77777777" w:rsidTr="43023FEA">
        <w:trPr>
          <w:trHeight w:val="290"/>
        </w:trPr>
        <w:tc>
          <w:tcPr>
            <w:tcW w:w="10490" w:type="dxa"/>
            <w:gridSpan w:val="3"/>
            <w:tcBorders>
              <w:bottom w:val="single" w:sz="12" w:space="0" w:color="000000" w:themeColor="text1"/>
            </w:tcBorders>
            <w:shd w:val="clear" w:color="auto" w:fill="D9D9D9" w:themeFill="background1" w:themeFillShade="D9"/>
            <w:vAlign w:val="center"/>
          </w:tcPr>
          <w:p w14:paraId="3E3283D5" w14:textId="1E93DC3A" w:rsidR="00CB5AC8" w:rsidRPr="00F8181D" w:rsidRDefault="12BAF1AF" w:rsidP="7BA3B70A">
            <w:pPr>
              <w:pStyle w:val="TableParagraph"/>
              <w:spacing w:before="33"/>
              <w:ind w:left="117"/>
              <w:rPr>
                <w:b/>
                <w:bCs/>
                <w:sz w:val="20"/>
                <w:szCs w:val="20"/>
                <w:lang w:val="uk-UA"/>
              </w:rPr>
            </w:pPr>
            <w:r w:rsidRPr="00F8181D">
              <w:rPr>
                <w:b/>
                <w:bCs/>
                <w:sz w:val="20"/>
                <w:szCs w:val="20"/>
                <w:lang w:val="uk-UA"/>
              </w:rPr>
              <w:t xml:space="preserve">3a. ДІАГНОСТИЧНЕ ТЕСТУВАННЯ/ТЕСТУВАННЯ НА ПАТОГЕНИ </w:t>
            </w:r>
          </w:p>
          <w:p w14:paraId="27A4020A" w14:textId="3C665488" w:rsidR="00CB5AC8" w:rsidRPr="00F8181D" w:rsidRDefault="00CB5AC8" w:rsidP="251AD40B">
            <w:pPr>
              <w:pStyle w:val="TableParagraph"/>
              <w:spacing w:before="33"/>
              <w:ind w:left="117"/>
              <w:rPr>
                <w:b/>
                <w:bCs/>
                <w:sz w:val="20"/>
                <w:szCs w:val="20"/>
                <w:lang w:val="uk-UA"/>
              </w:rPr>
            </w:pPr>
            <w:r w:rsidRPr="00F8181D">
              <w:rPr>
                <w:b/>
                <w:bCs/>
                <w:sz w:val="20"/>
                <w:szCs w:val="20"/>
                <w:lang w:val="uk-UA"/>
              </w:rPr>
              <w:t>Оберіть усі позитивні зразки, використані для діагностики віспи мавп</w:t>
            </w:r>
          </w:p>
        </w:tc>
      </w:tr>
      <w:tr w:rsidR="00A24C0A" w:rsidRPr="00F8181D" w14:paraId="5CF4F2F0" w14:textId="77777777" w:rsidTr="43023FEA">
        <w:trPr>
          <w:trHeight w:val="289"/>
        </w:trPr>
        <w:tc>
          <w:tcPr>
            <w:tcW w:w="2753" w:type="dxa"/>
            <w:tcBorders>
              <w:top w:val="single" w:sz="12" w:space="0" w:color="000000" w:themeColor="text1"/>
              <w:left w:val="single" w:sz="12" w:space="0" w:color="000000" w:themeColor="text1"/>
              <w:bottom w:val="single" w:sz="6" w:space="0" w:color="000000" w:themeColor="text1"/>
              <w:right w:val="nil"/>
            </w:tcBorders>
            <w:vAlign w:val="center"/>
          </w:tcPr>
          <w:p w14:paraId="6B0EFD2D" w14:textId="77777777" w:rsidR="00A24C0A" w:rsidRPr="00F8181D" w:rsidRDefault="1AC7FCE6" w:rsidP="00E84453">
            <w:pPr>
              <w:pStyle w:val="TableParagraph"/>
              <w:spacing w:before="97" w:line="172" w:lineRule="exact"/>
              <w:ind w:left="140"/>
              <w:rPr>
                <w:b/>
                <w:bCs/>
                <w:sz w:val="20"/>
                <w:szCs w:val="20"/>
                <w:lang w:val="uk-UA"/>
              </w:rPr>
            </w:pPr>
            <w:r w:rsidRPr="00F8181D">
              <w:rPr>
                <w:b/>
                <w:bCs/>
                <w:sz w:val="20"/>
                <w:szCs w:val="20"/>
                <w:lang w:val="uk-UA"/>
              </w:rPr>
              <w:t>Ідентифікаційний номер лабораторії</w:t>
            </w:r>
          </w:p>
        </w:tc>
        <w:tc>
          <w:tcPr>
            <w:tcW w:w="7737" w:type="dxa"/>
            <w:gridSpan w:val="2"/>
            <w:tcBorders>
              <w:top w:val="single" w:sz="12" w:space="0" w:color="000000" w:themeColor="text1"/>
              <w:left w:val="nil"/>
              <w:bottom w:val="single" w:sz="6" w:space="0" w:color="000000" w:themeColor="text1"/>
            </w:tcBorders>
            <w:vAlign w:val="center"/>
          </w:tcPr>
          <w:p w14:paraId="391391F9" w14:textId="50B74151" w:rsidR="00A24C0A" w:rsidRPr="00F8181D" w:rsidRDefault="2BF92E40" w:rsidP="00591C84">
            <w:pPr>
              <w:pStyle w:val="TableParagraph"/>
              <w:spacing w:before="18"/>
              <w:ind w:left="145"/>
              <w:rPr>
                <w:sz w:val="20"/>
                <w:szCs w:val="20"/>
                <w:lang w:val="uk-UA"/>
              </w:rPr>
            </w:pPr>
            <w:r w:rsidRPr="00F8181D">
              <w:rPr>
                <w:sz w:val="20"/>
                <w:szCs w:val="20"/>
                <w:lang w:val="uk-UA"/>
              </w:rPr>
              <w:t>_________________________________________</w:t>
            </w:r>
          </w:p>
        </w:tc>
      </w:tr>
      <w:tr w:rsidR="251AD40B" w:rsidRPr="00F8181D" w14:paraId="72FB6A60" w14:textId="77777777" w:rsidTr="43023FEA">
        <w:trPr>
          <w:trHeight w:val="289"/>
        </w:trPr>
        <w:tc>
          <w:tcPr>
            <w:tcW w:w="2753" w:type="dxa"/>
            <w:tcBorders>
              <w:top w:val="single" w:sz="12" w:space="0" w:color="000000" w:themeColor="text1"/>
              <w:left w:val="single" w:sz="12" w:space="0" w:color="000000" w:themeColor="text1"/>
              <w:bottom w:val="single" w:sz="6" w:space="0" w:color="000000" w:themeColor="text1"/>
              <w:right w:val="single" w:sz="6" w:space="0" w:color="000000" w:themeColor="text1"/>
            </w:tcBorders>
            <w:vAlign w:val="center"/>
          </w:tcPr>
          <w:p w14:paraId="6BDC40C2" w14:textId="3B8C99F0" w:rsidR="4D0A818E" w:rsidRPr="00F8181D" w:rsidRDefault="4D0A818E" w:rsidP="00247B8E">
            <w:pPr>
              <w:pStyle w:val="TableParagraph"/>
              <w:spacing w:before="97" w:line="172" w:lineRule="exact"/>
              <w:ind w:left="9" w:firstLine="131"/>
              <w:rPr>
                <w:b/>
                <w:bCs/>
                <w:sz w:val="20"/>
                <w:szCs w:val="20"/>
                <w:lang w:val="uk-UA"/>
              </w:rPr>
            </w:pPr>
            <w:r w:rsidRPr="00F8181D">
              <w:rPr>
                <w:b/>
                <w:bCs/>
                <w:sz w:val="20"/>
                <w:szCs w:val="20"/>
                <w:lang w:val="uk-UA"/>
              </w:rPr>
              <w:t>Дата взяття зразка</w:t>
            </w:r>
          </w:p>
        </w:tc>
        <w:tc>
          <w:tcPr>
            <w:tcW w:w="5529" w:type="dxa"/>
            <w:tcBorders>
              <w:top w:val="single" w:sz="12" w:space="0" w:color="000000" w:themeColor="text1"/>
              <w:left w:val="single" w:sz="6" w:space="0" w:color="000000" w:themeColor="text1"/>
              <w:bottom w:val="single" w:sz="6" w:space="0" w:color="000000" w:themeColor="text1"/>
              <w:right w:val="single" w:sz="6" w:space="0" w:color="000000" w:themeColor="text1"/>
            </w:tcBorders>
            <w:vAlign w:val="center"/>
          </w:tcPr>
          <w:p w14:paraId="5970BB60" w14:textId="27E68639" w:rsidR="4D0A818E" w:rsidRPr="00F8181D" w:rsidRDefault="4D0A818E" w:rsidP="251AD40B">
            <w:pPr>
              <w:pStyle w:val="TableParagraph"/>
              <w:spacing w:before="18"/>
              <w:ind w:left="145"/>
              <w:rPr>
                <w:i/>
                <w:sz w:val="20"/>
                <w:szCs w:val="20"/>
                <w:lang w:val="uk-UA"/>
              </w:rPr>
            </w:pPr>
            <w:r w:rsidRPr="00F8181D">
              <w:rPr>
                <w:b/>
                <w:bCs/>
                <w:sz w:val="20"/>
                <w:szCs w:val="20"/>
                <w:lang w:val="uk-UA"/>
              </w:rPr>
              <w:t>Тип зразка</w:t>
            </w:r>
            <w:r w:rsidRPr="00F8181D">
              <w:rPr>
                <w:i/>
                <w:iCs/>
                <w:sz w:val="20"/>
                <w:szCs w:val="20"/>
                <w:lang w:val="uk-UA"/>
              </w:rPr>
              <w:t xml:space="preserve"> (оберіть усі відповідні варіанти відповідей) </w:t>
            </w:r>
          </w:p>
        </w:tc>
        <w:tc>
          <w:tcPr>
            <w:tcW w:w="2208" w:type="dxa"/>
            <w:tcBorders>
              <w:top w:val="single" w:sz="12" w:space="0" w:color="000000" w:themeColor="text1"/>
              <w:left w:val="single" w:sz="6" w:space="0" w:color="000000" w:themeColor="text1"/>
              <w:bottom w:val="single" w:sz="6" w:space="0" w:color="000000" w:themeColor="text1"/>
            </w:tcBorders>
            <w:vAlign w:val="center"/>
          </w:tcPr>
          <w:p w14:paraId="70CE17A9" w14:textId="38BC8C83" w:rsidR="4D0A818E" w:rsidRPr="00F8181D" w:rsidRDefault="4D0A818E" w:rsidP="251AD40B">
            <w:pPr>
              <w:pStyle w:val="TableParagraph"/>
              <w:spacing w:before="6"/>
              <w:ind w:left="121"/>
              <w:rPr>
                <w:b/>
                <w:sz w:val="20"/>
                <w:szCs w:val="20"/>
                <w:lang w:val="uk-UA"/>
              </w:rPr>
            </w:pPr>
            <w:r w:rsidRPr="00F8181D">
              <w:rPr>
                <w:b/>
                <w:bCs/>
                <w:sz w:val="20"/>
                <w:szCs w:val="20"/>
                <w:u w:val="single"/>
                <w:lang w:val="uk-UA"/>
              </w:rPr>
              <w:t>Проведене дослідження</w:t>
            </w:r>
          </w:p>
        </w:tc>
      </w:tr>
      <w:tr w:rsidR="251AD40B" w:rsidRPr="00F8181D" w14:paraId="371D729D" w14:textId="77777777" w:rsidTr="005864B6">
        <w:trPr>
          <w:trHeight w:val="3283"/>
        </w:trPr>
        <w:tc>
          <w:tcPr>
            <w:tcW w:w="2753" w:type="dxa"/>
            <w:tcBorders>
              <w:top w:val="single" w:sz="6" w:space="0" w:color="000000" w:themeColor="text1"/>
              <w:left w:val="single" w:sz="12" w:space="0" w:color="000000" w:themeColor="text1"/>
              <w:bottom w:val="single" w:sz="6" w:space="0" w:color="000000" w:themeColor="text1"/>
              <w:right w:val="single" w:sz="6" w:space="0" w:color="000000" w:themeColor="text1"/>
            </w:tcBorders>
            <w:vAlign w:val="center"/>
          </w:tcPr>
          <w:p w14:paraId="19716EBB" w14:textId="77777777" w:rsidR="251AD40B" w:rsidRPr="00F8181D" w:rsidRDefault="251AD40B" w:rsidP="251AD40B">
            <w:pPr>
              <w:pStyle w:val="TableParagraph"/>
              <w:rPr>
                <w:b/>
                <w:bCs/>
                <w:sz w:val="20"/>
                <w:szCs w:val="20"/>
                <w:lang w:val="uk-UA"/>
              </w:rPr>
            </w:pPr>
          </w:p>
          <w:p w14:paraId="75508D1C" w14:textId="77777777" w:rsidR="251AD40B" w:rsidRPr="00F8181D" w:rsidRDefault="251AD40B" w:rsidP="251AD40B">
            <w:pPr>
              <w:pStyle w:val="TableParagraph"/>
              <w:rPr>
                <w:b/>
                <w:bCs/>
                <w:sz w:val="18"/>
                <w:szCs w:val="18"/>
                <w:lang w:val="uk-UA"/>
              </w:rPr>
            </w:pPr>
          </w:p>
          <w:p w14:paraId="6F0BCAB5" w14:textId="236EC800" w:rsidR="4D0A818E" w:rsidRPr="00F8181D" w:rsidRDefault="00AC7885" w:rsidP="6054938C">
            <w:pPr>
              <w:pStyle w:val="TableParagraph"/>
              <w:spacing w:before="137"/>
              <w:ind w:left="90"/>
              <w:rPr>
                <w:sz w:val="20"/>
                <w:szCs w:val="20"/>
                <w:lang w:val="uk-UA"/>
              </w:rPr>
            </w:pPr>
            <w:r w:rsidRPr="00F8181D">
              <w:rPr>
                <w:sz w:val="18"/>
                <w:szCs w:val="18"/>
                <w:lang w:val="uk-UA"/>
              </w:rPr>
              <w:t>[_</w:t>
            </w:r>
            <w:r w:rsidRPr="00F8181D">
              <w:rPr>
                <w:color w:val="BDBDBD"/>
                <w:sz w:val="18"/>
                <w:szCs w:val="18"/>
                <w:u w:val="single"/>
                <w:lang w:val="uk-UA"/>
              </w:rPr>
              <w:t>Д</w:t>
            </w:r>
            <w:r w:rsidRPr="00F8181D">
              <w:rPr>
                <w:sz w:val="18"/>
                <w:szCs w:val="18"/>
                <w:lang w:val="uk-UA"/>
              </w:rPr>
              <w:t>_][_</w:t>
            </w:r>
            <w:r w:rsidRPr="00F8181D">
              <w:rPr>
                <w:color w:val="BDBDBD"/>
                <w:sz w:val="18"/>
                <w:szCs w:val="18"/>
                <w:u w:val="single"/>
                <w:lang w:val="uk-UA"/>
              </w:rPr>
              <w:t>Д</w:t>
            </w:r>
            <w:r w:rsidRPr="00F8181D">
              <w:rPr>
                <w:sz w:val="18"/>
                <w:szCs w:val="18"/>
                <w:lang w:val="uk-UA"/>
              </w:rPr>
              <w:t>_].[_</w:t>
            </w:r>
            <w:r w:rsidRPr="00F8181D">
              <w:rPr>
                <w:color w:val="BDBDBD"/>
                <w:sz w:val="18"/>
                <w:szCs w:val="18"/>
                <w:u w:val="single"/>
                <w:lang w:val="uk-UA"/>
              </w:rPr>
              <w:t>М</w:t>
            </w:r>
            <w:r w:rsidRPr="00F8181D">
              <w:rPr>
                <w:sz w:val="18"/>
                <w:szCs w:val="18"/>
                <w:lang w:val="uk-UA"/>
              </w:rPr>
              <w:t>_][_</w:t>
            </w:r>
            <w:r w:rsidRPr="00F8181D">
              <w:rPr>
                <w:color w:val="BDBDBD"/>
                <w:sz w:val="18"/>
                <w:szCs w:val="18"/>
                <w:u w:val="single"/>
                <w:lang w:val="uk-UA"/>
              </w:rPr>
              <w:t>М</w:t>
            </w:r>
            <w:r w:rsidRPr="00F8181D">
              <w:rPr>
                <w:sz w:val="18"/>
                <w:szCs w:val="18"/>
                <w:lang w:val="uk-UA"/>
              </w:rPr>
              <w:t>_].</w:t>
            </w:r>
          </w:p>
          <w:p w14:paraId="6F357514" w14:textId="1AA09B98" w:rsidR="4D0A818E" w:rsidRPr="00F8181D" w:rsidRDefault="5D956810" w:rsidP="00ED656B">
            <w:pPr>
              <w:pStyle w:val="TableParagraph"/>
              <w:spacing w:before="137"/>
              <w:ind w:left="90"/>
              <w:rPr>
                <w:sz w:val="20"/>
                <w:szCs w:val="20"/>
                <w:lang w:val="uk-UA"/>
              </w:rPr>
            </w:pPr>
            <w:r w:rsidRPr="00F8181D">
              <w:rPr>
                <w:sz w:val="18"/>
                <w:szCs w:val="18"/>
                <w:lang w:val="uk-UA"/>
              </w:rPr>
              <w:t>[_</w:t>
            </w:r>
            <w:r w:rsidRPr="00F8181D">
              <w:rPr>
                <w:color w:val="BDBDBD"/>
                <w:sz w:val="18"/>
                <w:szCs w:val="18"/>
                <w:u w:val="single"/>
                <w:lang w:val="uk-UA"/>
              </w:rPr>
              <w:t>Р</w:t>
            </w:r>
            <w:r w:rsidRPr="00F8181D">
              <w:rPr>
                <w:sz w:val="18"/>
                <w:szCs w:val="18"/>
                <w:lang w:val="uk-UA"/>
              </w:rPr>
              <w:t>_][_</w:t>
            </w:r>
            <w:r w:rsidRPr="00F8181D">
              <w:rPr>
                <w:color w:val="BDBDBD"/>
                <w:sz w:val="18"/>
                <w:szCs w:val="18"/>
                <w:u w:val="single"/>
                <w:lang w:val="uk-UA"/>
              </w:rPr>
              <w:t>Р</w:t>
            </w:r>
            <w:r w:rsidRPr="00F8181D">
              <w:rPr>
                <w:sz w:val="18"/>
                <w:szCs w:val="18"/>
                <w:lang w:val="uk-UA"/>
              </w:rPr>
              <w:t>_][_</w:t>
            </w:r>
            <w:r w:rsidRPr="00F8181D">
              <w:rPr>
                <w:color w:val="BDBDBD"/>
                <w:sz w:val="18"/>
                <w:szCs w:val="18"/>
                <w:u w:val="single"/>
                <w:lang w:val="uk-UA"/>
              </w:rPr>
              <w:t>Р</w:t>
            </w:r>
            <w:r w:rsidRPr="00F8181D">
              <w:rPr>
                <w:sz w:val="18"/>
                <w:szCs w:val="18"/>
                <w:lang w:val="uk-UA"/>
              </w:rPr>
              <w:t>_][_</w:t>
            </w:r>
            <w:r w:rsidRPr="00F8181D">
              <w:rPr>
                <w:color w:val="BDBDBD"/>
                <w:sz w:val="18"/>
                <w:szCs w:val="18"/>
                <w:u w:val="single"/>
                <w:lang w:val="uk-UA"/>
              </w:rPr>
              <w:t>Р</w:t>
            </w:r>
            <w:r w:rsidRPr="00F8181D">
              <w:rPr>
                <w:sz w:val="18"/>
                <w:szCs w:val="18"/>
                <w:lang w:val="uk-UA"/>
              </w:rPr>
              <w:t>_]</w:t>
            </w:r>
          </w:p>
        </w:tc>
        <w:tc>
          <w:tcPr>
            <w:tcW w:w="552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2DE83B" w14:textId="75509C12" w:rsidR="0D753141" w:rsidRPr="00F8181D" w:rsidRDefault="5408F2FF" w:rsidP="43023FEA">
            <w:pPr>
              <w:pStyle w:val="TableParagraph"/>
              <w:tabs>
                <w:tab w:val="left" w:pos="191"/>
                <w:tab w:val="left" w:pos="1764"/>
                <w:tab w:val="left" w:pos="2525"/>
              </w:tabs>
              <w:spacing w:before="36" w:line="259" w:lineRule="auto"/>
              <w:ind w:left="190"/>
              <w:rPr>
                <w:sz w:val="20"/>
                <w:szCs w:val="20"/>
                <w:lang w:val="uk-UA"/>
              </w:rPr>
            </w:pPr>
            <w:r w:rsidRPr="00F8181D">
              <w:rPr>
                <w:sz w:val="20"/>
                <w:szCs w:val="20"/>
                <w:lang w:val="uk-UA"/>
              </w:rPr>
              <w:t>☐</w:t>
            </w:r>
            <w:r w:rsidRPr="00F8181D">
              <w:rPr>
                <w:rStyle w:val="normaltextrun"/>
                <w:color w:val="000000" w:themeColor="text1"/>
                <w:sz w:val="20"/>
                <w:szCs w:val="20"/>
                <w:lang w:val="uk-UA"/>
              </w:rPr>
              <w:t>Матеріал зі шкірних висипів (у тому числі мазки з поверхні ураження та/або ексудату з висипів, кришки більше ніж одного елемента висипу)</w:t>
            </w:r>
          </w:p>
          <w:p w14:paraId="060161CF" w14:textId="00BBFDBC" w:rsidR="0D753141" w:rsidRPr="00F8181D" w:rsidRDefault="087231E3" w:rsidP="43023FEA">
            <w:pPr>
              <w:pStyle w:val="TableParagraph"/>
              <w:tabs>
                <w:tab w:val="left" w:pos="191"/>
                <w:tab w:val="left" w:pos="1764"/>
                <w:tab w:val="left" w:pos="2525"/>
              </w:tabs>
              <w:spacing w:before="36" w:line="259" w:lineRule="auto"/>
              <w:ind w:left="190"/>
              <w:rPr>
                <w:sz w:val="20"/>
                <w:szCs w:val="20"/>
                <w:lang w:val="uk-UA"/>
              </w:rPr>
            </w:pPr>
            <w:r w:rsidRPr="00F8181D">
              <w:rPr>
                <w:sz w:val="20"/>
                <w:szCs w:val="20"/>
                <w:lang w:val="uk-UA"/>
              </w:rPr>
              <w:t xml:space="preserve">☐Кірки з висипів </w:t>
            </w:r>
          </w:p>
          <w:p w14:paraId="39164C69" w14:textId="6AF45347" w:rsidR="0D753141" w:rsidRPr="00F8181D" w:rsidRDefault="41B716AF" w:rsidP="43023FEA">
            <w:pPr>
              <w:pStyle w:val="TableParagraph"/>
              <w:tabs>
                <w:tab w:val="left" w:pos="191"/>
                <w:tab w:val="left" w:pos="1764"/>
                <w:tab w:val="left" w:pos="2525"/>
              </w:tabs>
              <w:spacing w:before="36" w:line="259" w:lineRule="auto"/>
              <w:ind w:left="190"/>
              <w:rPr>
                <w:sz w:val="20"/>
                <w:szCs w:val="20"/>
                <w:lang w:val="uk-UA"/>
              </w:rPr>
            </w:pPr>
            <w:r w:rsidRPr="00F8181D">
              <w:rPr>
                <w:sz w:val="20"/>
                <w:szCs w:val="20"/>
                <w:lang w:val="uk-UA"/>
              </w:rPr>
              <w:t>☐Сироватка крові</w:t>
            </w:r>
          </w:p>
          <w:p w14:paraId="5C7E3E66" w14:textId="7D029623" w:rsidR="595E336E" w:rsidRPr="00F8181D" w:rsidRDefault="44179416" w:rsidP="43023FEA">
            <w:pPr>
              <w:pStyle w:val="TableParagraph"/>
              <w:tabs>
                <w:tab w:val="left" w:pos="191"/>
                <w:tab w:val="left" w:pos="1764"/>
                <w:tab w:val="left" w:pos="2525"/>
              </w:tabs>
              <w:spacing w:before="36"/>
              <w:ind w:left="190"/>
              <w:rPr>
                <w:sz w:val="20"/>
                <w:szCs w:val="20"/>
                <w:lang w:val="uk-UA"/>
              </w:rPr>
            </w:pPr>
            <w:r w:rsidRPr="00F8181D">
              <w:rPr>
                <w:sz w:val="20"/>
                <w:szCs w:val="20"/>
                <w:lang w:val="uk-UA"/>
              </w:rPr>
              <w:t xml:space="preserve">☐Урогенітальний мазок </w:t>
            </w:r>
          </w:p>
          <w:p w14:paraId="1854B475" w14:textId="20CFE96D" w:rsidR="595E336E" w:rsidRPr="00F8181D" w:rsidRDefault="44179416" w:rsidP="43023FEA">
            <w:pPr>
              <w:pStyle w:val="TableParagraph"/>
              <w:tabs>
                <w:tab w:val="left" w:pos="191"/>
                <w:tab w:val="left" w:pos="1764"/>
                <w:tab w:val="left" w:pos="2525"/>
              </w:tabs>
              <w:spacing w:before="36"/>
              <w:ind w:left="190"/>
              <w:rPr>
                <w:sz w:val="20"/>
                <w:szCs w:val="20"/>
                <w:lang w:val="uk-UA"/>
              </w:rPr>
            </w:pPr>
            <w:r w:rsidRPr="00F8181D">
              <w:rPr>
                <w:sz w:val="20"/>
                <w:szCs w:val="20"/>
                <w:lang w:val="uk-UA"/>
              </w:rPr>
              <w:t>☐Ротоглотковий мазок</w:t>
            </w:r>
          </w:p>
          <w:p w14:paraId="2AB57CCF" w14:textId="6084DA6C" w:rsidR="178997B7" w:rsidRPr="00F8181D" w:rsidRDefault="7FD7F991" w:rsidP="43023FEA">
            <w:pPr>
              <w:pStyle w:val="TableParagraph"/>
              <w:tabs>
                <w:tab w:val="left" w:pos="191"/>
                <w:tab w:val="left" w:pos="1046"/>
              </w:tabs>
              <w:spacing w:before="37"/>
              <w:ind w:left="11"/>
              <w:rPr>
                <w:i/>
                <w:iCs/>
                <w:sz w:val="20"/>
                <w:szCs w:val="20"/>
                <w:lang w:val="uk-UA"/>
              </w:rPr>
            </w:pPr>
            <w:r w:rsidRPr="00F8181D">
              <w:rPr>
                <w:sz w:val="20"/>
                <w:szCs w:val="20"/>
                <w:lang w:val="uk-UA"/>
              </w:rPr>
              <w:t xml:space="preserve">   ☐Сеча</w:t>
            </w:r>
            <w:r w:rsidRPr="00F8181D">
              <w:rPr>
                <w:lang w:val="uk-UA"/>
              </w:rPr>
              <w:tab/>
            </w:r>
          </w:p>
          <w:p w14:paraId="5A561CBE" w14:textId="48EAE5C9" w:rsidR="178997B7" w:rsidRPr="00F8181D" w:rsidRDefault="7FD7F991" w:rsidP="43023FEA">
            <w:pPr>
              <w:pStyle w:val="TableParagraph"/>
              <w:tabs>
                <w:tab w:val="left" w:pos="191"/>
                <w:tab w:val="left" w:pos="1046"/>
              </w:tabs>
              <w:spacing w:before="37"/>
              <w:ind w:left="11"/>
              <w:rPr>
                <w:i/>
                <w:iCs/>
                <w:sz w:val="20"/>
                <w:szCs w:val="20"/>
                <w:lang w:val="uk-UA"/>
              </w:rPr>
            </w:pPr>
            <w:r w:rsidRPr="00F8181D">
              <w:rPr>
                <w:sz w:val="20"/>
                <w:szCs w:val="20"/>
                <w:lang w:val="uk-UA"/>
              </w:rPr>
              <w:t xml:space="preserve">   ☐Сперма </w:t>
            </w:r>
          </w:p>
          <w:p w14:paraId="5EBCE881" w14:textId="644629FE" w:rsidR="595E336E" w:rsidRPr="00F8181D" w:rsidRDefault="44179416" w:rsidP="43023FEA">
            <w:pPr>
              <w:pStyle w:val="TableParagraph"/>
              <w:tabs>
                <w:tab w:val="left" w:pos="191"/>
                <w:tab w:val="left" w:pos="1046"/>
              </w:tabs>
              <w:spacing w:before="37"/>
              <w:ind w:left="190"/>
              <w:rPr>
                <w:sz w:val="20"/>
                <w:szCs w:val="20"/>
                <w:lang w:val="uk-UA"/>
              </w:rPr>
            </w:pPr>
            <w:r w:rsidRPr="00F8181D">
              <w:rPr>
                <w:sz w:val="20"/>
                <w:szCs w:val="20"/>
                <w:lang w:val="uk-UA"/>
              </w:rPr>
              <w:t xml:space="preserve">☐Ректальний мазок  </w:t>
            </w:r>
          </w:p>
          <w:p w14:paraId="494F6796" w14:textId="5BFAAA9E" w:rsidR="595E336E" w:rsidRPr="00F8181D" w:rsidRDefault="44179416" w:rsidP="43023FEA">
            <w:pPr>
              <w:pStyle w:val="TableParagraph"/>
              <w:tabs>
                <w:tab w:val="left" w:pos="191"/>
                <w:tab w:val="left" w:pos="1046"/>
              </w:tabs>
              <w:spacing w:before="37"/>
              <w:ind w:left="190"/>
              <w:rPr>
                <w:i/>
                <w:iCs/>
                <w:sz w:val="20"/>
                <w:szCs w:val="20"/>
                <w:lang w:val="uk-UA"/>
              </w:rPr>
            </w:pPr>
            <w:r w:rsidRPr="00F8181D">
              <w:rPr>
                <w:sz w:val="20"/>
                <w:szCs w:val="20"/>
                <w:lang w:val="uk-UA"/>
              </w:rPr>
              <w:t>☐Інше (</w:t>
            </w:r>
            <w:r w:rsidRPr="00F8181D">
              <w:rPr>
                <w:i/>
                <w:iCs/>
                <w:sz w:val="20"/>
                <w:szCs w:val="20"/>
                <w:lang w:val="uk-UA"/>
              </w:rPr>
              <w:t>зазначити</w:t>
            </w:r>
            <w:r w:rsidRPr="00F8181D">
              <w:rPr>
                <w:sz w:val="20"/>
                <w:szCs w:val="20"/>
                <w:lang w:val="uk-UA"/>
              </w:rPr>
              <w:t xml:space="preserve">): </w:t>
            </w:r>
            <w:r w:rsidRPr="00F8181D">
              <w:rPr>
                <w:i/>
                <w:iCs/>
                <w:sz w:val="20"/>
                <w:szCs w:val="20"/>
                <w:lang w:val="uk-UA"/>
              </w:rPr>
              <w:t>________________________________</w:t>
            </w:r>
          </w:p>
        </w:tc>
        <w:tc>
          <w:tcPr>
            <w:tcW w:w="2208" w:type="dxa"/>
            <w:tcBorders>
              <w:top w:val="single" w:sz="6" w:space="0" w:color="000000" w:themeColor="text1"/>
              <w:left w:val="single" w:sz="6" w:space="0" w:color="000000" w:themeColor="text1"/>
            </w:tcBorders>
            <w:vAlign w:val="center"/>
          </w:tcPr>
          <w:p w14:paraId="35F4EE0E" w14:textId="77777777" w:rsidR="251AD40B" w:rsidRPr="00F8181D" w:rsidRDefault="251AD40B" w:rsidP="251AD40B">
            <w:pPr>
              <w:pStyle w:val="TableParagraph"/>
              <w:spacing w:before="4"/>
              <w:rPr>
                <w:b/>
                <w:sz w:val="20"/>
                <w:szCs w:val="20"/>
                <w:lang w:val="uk-UA"/>
              </w:rPr>
            </w:pPr>
          </w:p>
          <w:p w14:paraId="2C0F34D5" w14:textId="4135B716" w:rsidR="595E336E" w:rsidRPr="00F8181D" w:rsidRDefault="44179416" w:rsidP="43023FEA">
            <w:pPr>
              <w:pStyle w:val="TableParagraph"/>
              <w:tabs>
                <w:tab w:val="left" w:pos="191"/>
              </w:tabs>
              <w:spacing w:before="1"/>
              <w:ind w:left="190"/>
              <w:rPr>
                <w:sz w:val="20"/>
                <w:szCs w:val="20"/>
                <w:lang w:val="uk-UA"/>
              </w:rPr>
            </w:pPr>
            <w:r w:rsidRPr="00F8181D">
              <w:rPr>
                <w:sz w:val="20"/>
                <w:szCs w:val="20"/>
                <w:lang w:val="uk-UA"/>
              </w:rPr>
              <w:t>☐ПЛР на вірус віспи мавп</w:t>
            </w:r>
          </w:p>
          <w:p w14:paraId="2C19C370" w14:textId="12C68C68" w:rsidR="595E336E" w:rsidRPr="00F8181D" w:rsidRDefault="44179416" w:rsidP="43023FEA">
            <w:pPr>
              <w:pStyle w:val="TableParagraph"/>
              <w:tabs>
                <w:tab w:val="left" w:pos="191"/>
              </w:tabs>
              <w:spacing w:before="36"/>
              <w:ind w:left="190"/>
              <w:rPr>
                <w:sz w:val="20"/>
                <w:szCs w:val="20"/>
                <w:lang w:val="uk-UA"/>
              </w:rPr>
            </w:pPr>
            <w:r w:rsidRPr="00F8181D">
              <w:rPr>
                <w:sz w:val="20"/>
                <w:szCs w:val="20"/>
                <w:lang w:val="uk-UA"/>
              </w:rPr>
              <w:t>☐ПЛР на ортопоксвіруси</w:t>
            </w:r>
          </w:p>
          <w:p w14:paraId="3491D24C" w14:textId="5E663D4F" w:rsidR="595E336E" w:rsidRPr="00F8181D" w:rsidRDefault="44179416" w:rsidP="43023FEA">
            <w:pPr>
              <w:pStyle w:val="TableParagraph"/>
              <w:tabs>
                <w:tab w:val="left" w:pos="191"/>
              </w:tabs>
              <w:spacing w:before="36"/>
              <w:ind w:left="190"/>
              <w:rPr>
                <w:sz w:val="20"/>
                <w:szCs w:val="20"/>
                <w:lang w:val="uk-UA"/>
              </w:rPr>
            </w:pPr>
            <w:r w:rsidRPr="00F8181D">
              <w:rPr>
                <w:sz w:val="20"/>
                <w:szCs w:val="20"/>
                <w:lang w:val="uk-UA"/>
              </w:rPr>
              <w:t xml:space="preserve">☐Секвенування </w:t>
            </w:r>
          </w:p>
          <w:p w14:paraId="7C469652" w14:textId="0A1079C1" w:rsidR="595E336E" w:rsidRPr="00F8181D" w:rsidRDefault="44179416" w:rsidP="43023FEA">
            <w:pPr>
              <w:pStyle w:val="TableParagraph"/>
              <w:tabs>
                <w:tab w:val="left" w:pos="191"/>
              </w:tabs>
              <w:spacing w:before="36"/>
              <w:ind w:left="190"/>
              <w:rPr>
                <w:sz w:val="20"/>
                <w:szCs w:val="20"/>
                <w:lang w:val="uk-UA"/>
              </w:rPr>
            </w:pPr>
            <w:r w:rsidRPr="00F8181D">
              <w:rPr>
                <w:sz w:val="20"/>
                <w:szCs w:val="20"/>
                <w:lang w:val="uk-UA"/>
              </w:rPr>
              <w:t>☐Серологічне дослідження</w:t>
            </w:r>
          </w:p>
          <w:p w14:paraId="524DB2F6" w14:textId="604F556E" w:rsidR="595E336E" w:rsidRPr="00F8181D" w:rsidRDefault="44179416" w:rsidP="43023FEA">
            <w:pPr>
              <w:pStyle w:val="TableParagraph"/>
              <w:tabs>
                <w:tab w:val="left" w:pos="191"/>
              </w:tabs>
              <w:spacing w:before="37"/>
              <w:ind w:left="190"/>
              <w:rPr>
                <w:sz w:val="20"/>
                <w:szCs w:val="20"/>
                <w:lang w:val="uk-UA"/>
              </w:rPr>
            </w:pPr>
            <w:r w:rsidRPr="00F8181D">
              <w:rPr>
                <w:sz w:val="20"/>
                <w:szCs w:val="20"/>
                <w:lang w:val="uk-UA"/>
              </w:rPr>
              <w:t>☐Інше (зазначити)</w:t>
            </w:r>
          </w:p>
          <w:p w14:paraId="1826DF43" w14:textId="66689183" w:rsidR="251AD40B" w:rsidRPr="00F8181D" w:rsidRDefault="251AD40B" w:rsidP="43023FEA">
            <w:pPr>
              <w:pStyle w:val="TableParagraph"/>
              <w:tabs>
                <w:tab w:val="left" w:pos="191"/>
              </w:tabs>
              <w:spacing w:before="37"/>
              <w:ind w:left="190"/>
              <w:rPr>
                <w:sz w:val="20"/>
                <w:szCs w:val="20"/>
                <w:lang w:val="uk-UA"/>
              </w:rPr>
            </w:pPr>
          </w:p>
          <w:p w14:paraId="4ABD5E55" w14:textId="68EE09BC" w:rsidR="4D0A818E" w:rsidRPr="00F8181D" w:rsidRDefault="48D75CBC" w:rsidP="43023FEA">
            <w:pPr>
              <w:pStyle w:val="TableParagraph"/>
              <w:tabs>
                <w:tab w:val="left" w:pos="191"/>
              </w:tabs>
              <w:spacing w:before="37"/>
              <w:ind w:left="190"/>
              <w:rPr>
                <w:sz w:val="20"/>
                <w:szCs w:val="20"/>
                <w:lang w:val="uk-UA"/>
              </w:rPr>
            </w:pPr>
            <w:r w:rsidRPr="00F8181D">
              <w:rPr>
                <w:sz w:val="20"/>
                <w:szCs w:val="20"/>
                <w:lang w:val="uk-UA"/>
              </w:rPr>
              <w:t xml:space="preserve"> _________________</w:t>
            </w:r>
          </w:p>
          <w:p w14:paraId="6A8DE07C" w14:textId="43A62D37" w:rsidR="251AD40B" w:rsidRPr="00F8181D" w:rsidRDefault="251AD40B" w:rsidP="251AD40B">
            <w:pPr>
              <w:pStyle w:val="TableParagraph"/>
              <w:rPr>
                <w:b/>
                <w:sz w:val="20"/>
                <w:szCs w:val="20"/>
                <w:lang w:val="uk-UA"/>
              </w:rPr>
            </w:pPr>
          </w:p>
          <w:p w14:paraId="2E2EAFD2" w14:textId="54DFAC45" w:rsidR="251AD40B" w:rsidRPr="00F8181D" w:rsidRDefault="251AD40B" w:rsidP="251AD40B">
            <w:pPr>
              <w:pStyle w:val="TableParagraph"/>
              <w:tabs>
                <w:tab w:val="left" w:pos="301"/>
              </w:tabs>
              <w:spacing w:before="42"/>
              <w:ind w:left="121"/>
              <w:rPr>
                <w:sz w:val="20"/>
                <w:szCs w:val="20"/>
                <w:lang w:val="uk-UA"/>
              </w:rPr>
            </w:pPr>
          </w:p>
        </w:tc>
      </w:tr>
      <w:tr w:rsidR="251AD40B" w:rsidRPr="00F8181D" w14:paraId="619F1D2D" w14:textId="77777777" w:rsidTr="43023FEA">
        <w:trPr>
          <w:trHeight w:val="1425"/>
        </w:trPr>
        <w:tc>
          <w:tcPr>
            <w:tcW w:w="10490" w:type="dxa"/>
            <w:gridSpan w:val="3"/>
            <w:tcBorders>
              <w:top w:val="single" w:sz="6" w:space="0" w:color="000000" w:themeColor="text1"/>
              <w:left w:val="single" w:sz="4" w:space="0" w:color="000000" w:themeColor="text1"/>
              <w:bottom w:val="single" w:sz="2" w:space="0" w:color="000000" w:themeColor="text1"/>
              <w:right w:val="single" w:sz="4" w:space="0" w:color="000000" w:themeColor="text1"/>
            </w:tcBorders>
            <w:vAlign w:val="center"/>
          </w:tcPr>
          <w:p w14:paraId="7DCCE95F" w14:textId="4E81BF1A" w:rsidR="4DB73E2E" w:rsidRPr="00F8181D" w:rsidRDefault="4DB73E2E" w:rsidP="5C6F55B6">
            <w:pPr>
              <w:pStyle w:val="TableParagraph"/>
              <w:tabs>
                <w:tab w:val="left" w:pos="4253"/>
                <w:tab w:val="left" w:pos="4915"/>
                <w:tab w:val="left" w:pos="5485"/>
                <w:tab w:val="left" w:pos="6737"/>
                <w:tab w:val="left" w:pos="9628"/>
              </w:tabs>
              <w:spacing w:before="47" w:after="240"/>
              <w:rPr>
                <w:sz w:val="20"/>
                <w:szCs w:val="20"/>
                <w:lang w:val="uk-UA"/>
              </w:rPr>
            </w:pPr>
            <w:r w:rsidRPr="00F8181D">
              <w:rPr>
                <w:b/>
                <w:bCs/>
                <w:sz w:val="20"/>
                <w:szCs w:val="20"/>
                <w:lang w:val="uk-UA"/>
              </w:rPr>
              <w:t>Чи була проведена геномна характеристика?</w:t>
            </w:r>
            <w:r w:rsidRPr="00F8181D">
              <w:rPr>
                <w:lang w:val="uk-UA"/>
              </w:rPr>
              <w:tab/>
            </w:r>
            <w:r w:rsidRPr="00F8181D">
              <w:rPr>
                <w:rFonts w:ascii="Segoe UI Symbol" w:hAnsi="Segoe UI Symbol"/>
                <w:sz w:val="20"/>
                <w:szCs w:val="20"/>
                <w:lang w:val="uk-UA"/>
              </w:rPr>
              <w:t>☐</w:t>
            </w:r>
            <w:r w:rsidRPr="00F8181D">
              <w:rPr>
                <w:sz w:val="20"/>
                <w:szCs w:val="20"/>
                <w:lang w:val="uk-UA"/>
              </w:rPr>
              <w:t xml:space="preserve">Так   </w:t>
            </w:r>
            <w:r w:rsidRPr="00F8181D">
              <w:rPr>
                <w:lang w:val="uk-UA"/>
              </w:rPr>
              <w:tab/>
            </w:r>
            <w:r w:rsidRPr="00F8181D">
              <w:rPr>
                <w:rFonts w:ascii="Segoe UI Symbol" w:hAnsi="Segoe UI Symbol"/>
                <w:sz w:val="20"/>
                <w:szCs w:val="20"/>
                <w:lang w:val="uk-UA"/>
              </w:rPr>
              <w:t>☐</w:t>
            </w:r>
            <w:r w:rsidRPr="00F8181D">
              <w:rPr>
                <w:sz w:val="20"/>
                <w:szCs w:val="20"/>
                <w:lang w:val="uk-UA"/>
              </w:rPr>
              <w:t>Ні</w:t>
            </w:r>
            <w:r w:rsidRPr="00F8181D">
              <w:rPr>
                <w:lang w:val="uk-UA"/>
              </w:rPr>
              <w:tab/>
            </w:r>
            <w:r w:rsidRPr="00F8181D">
              <w:rPr>
                <w:rFonts w:ascii="Segoe UI Symbol" w:hAnsi="Segoe UI Symbol"/>
                <w:sz w:val="20"/>
                <w:szCs w:val="20"/>
                <w:lang w:val="uk-UA"/>
              </w:rPr>
              <w:t>☐</w:t>
            </w:r>
            <w:r w:rsidRPr="00F8181D">
              <w:rPr>
                <w:sz w:val="20"/>
                <w:szCs w:val="20"/>
                <w:lang w:val="uk-UA"/>
              </w:rPr>
              <w:t>Невідомо</w:t>
            </w:r>
            <w:r w:rsidRPr="00F8181D">
              <w:rPr>
                <w:lang w:val="uk-UA"/>
              </w:rPr>
              <w:tab/>
            </w:r>
          </w:p>
          <w:p w14:paraId="37095E38" w14:textId="26CF6B47" w:rsidR="630524D8" w:rsidRPr="00F8181D" w:rsidRDefault="709D8987" w:rsidP="5C6F55B6">
            <w:pPr>
              <w:pStyle w:val="TableParagraph"/>
              <w:tabs>
                <w:tab w:val="left" w:pos="4253"/>
                <w:tab w:val="left" w:pos="4915"/>
                <w:tab w:val="left" w:pos="5485"/>
                <w:tab w:val="left" w:pos="6737"/>
                <w:tab w:val="left" w:pos="9628"/>
              </w:tabs>
              <w:spacing w:before="47"/>
              <w:rPr>
                <w:sz w:val="20"/>
                <w:szCs w:val="20"/>
                <w:lang w:val="uk-UA"/>
              </w:rPr>
            </w:pPr>
            <w:r w:rsidRPr="00F8181D">
              <w:rPr>
                <w:b/>
                <w:bCs/>
                <w:sz w:val="20"/>
                <w:szCs w:val="20"/>
                <w:lang w:val="uk-UA"/>
              </w:rPr>
              <w:t xml:space="preserve">   Якщо так, клада:           </w:t>
            </w:r>
            <w:r w:rsidRPr="00F8181D">
              <w:rPr>
                <w:rFonts w:ascii="Segoe UI Symbol" w:hAnsi="Segoe UI Symbol"/>
                <w:sz w:val="20"/>
                <w:szCs w:val="20"/>
                <w:lang w:val="uk-UA"/>
              </w:rPr>
              <w:t>☐</w:t>
            </w:r>
            <w:r w:rsidRPr="00F8181D">
              <w:rPr>
                <w:sz w:val="20"/>
                <w:szCs w:val="20"/>
                <w:lang w:val="uk-UA"/>
              </w:rPr>
              <w:t xml:space="preserve">Західноафриканська клада       </w:t>
            </w:r>
            <w:r w:rsidRPr="00F8181D">
              <w:rPr>
                <w:sz w:val="20"/>
                <w:szCs w:val="20"/>
                <w:lang w:val="uk-UA"/>
              </w:rPr>
              <w:tab/>
            </w:r>
            <w:r w:rsidRPr="00F8181D">
              <w:rPr>
                <w:rFonts w:ascii="Segoe UI Symbol" w:hAnsi="Segoe UI Symbol"/>
                <w:sz w:val="20"/>
                <w:szCs w:val="20"/>
                <w:lang w:val="uk-UA"/>
              </w:rPr>
              <w:t>☐</w:t>
            </w:r>
            <w:r w:rsidRPr="00F8181D">
              <w:rPr>
                <w:sz w:val="20"/>
                <w:szCs w:val="20"/>
                <w:lang w:val="uk-UA"/>
              </w:rPr>
              <w:t>Клада Басейну Конго</w:t>
            </w:r>
          </w:p>
          <w:p w14:paraId="391E062D" w14:textId="708AF6FE" w:rsidR="2981B59F" w:rsidRPr="00F8181D" w:rsidRDefault="2981B59F" w:rsidP="2981B59F">
            <w:pPr>
              <w:pStyle w:val="TableParagraph"/>
              <w:tabs>
                <w:tab w:val="left" w:pos="4253"/>
                <w:tab w:val="left" w:pos="4915"/>
                <w:tab w:val="left" w:pos="5485"/>
                <w:tab w:val="left" w:pos="6737"/>
                <w:tab w:val="left" w:pos="9628"/>
              </w:tabs>
              <w:spacing w:before="47"/>
              <w:ind w:left="720"/>
              <w:rPr>
                <w:sz w:val="20"/>
                <w:szCs w:val="20"/>
                <w:lang w:val="uk-UA"/>
              </w:rPr>
            </w:pPr>
          </w:p>
          <w:p w14:paraId="4FCC7F36" w14:textId="68195229" w:rsidR="5C5AE8D2" w:rsidRPr="00F8181D" w:rsidRDefault="439E1C2D" w:rsidP="00AC1F79">
            <w:pPr>
              <w:pStyle w:val="TableParagraph"/>
              <w:rPr>
                <w:b/>
                <w:bCs/>
                <w:sz w:val="20"/>
                <w:szCs w:val="20"/>
                <w:lang w:val="uk-UA"/>
              </w:rPr>
            </w:pPr>
            <w:r w:rsidRPr="00F8181D">
              <w:rPr>
                <w:b/>
                <w:bCs/>
                <w:sz w:val="20"/>
                <w:szCs w:val="20"/>
                <w:lang w:val="uk-UA"/>
              </w:rPr>
              <w:t xml:space="preserve">   Якщо так, номер доступу послідовності, завантаженої до загальнодоступної бази даних: </w:t>
            </w:r>
            <w:r w:rsidRPr="00F8181D">
              <w:rPr>
                <w:sz w:val="20"/>
                <w:szCs w:val="20"/>
                <w:lang w:val="uk-UA"/>
              </w:rPr>
              <w:t>_____________________________</w:t>
            </w:r>
          </w:p>
        </w:tc>
      </w:tr>
    </w:tbl>
    <w:p w14:paraId="7E42F12E" w14:textId="76150E84" w:rsidR="001F3935" w:rsidRPr="00F8181D" w:rsidRDefault="001F3935" w:rsidP="49A98F01">
      <w:pPr>
        <w:pStyle w:val="a3"/>
        <w:spacing w:before="93"/>
        <w:ind w:left="645"/>
        <w:rPr>
          <w:b/>
          <w:bCs/>
          <w:sz w:val="20"/>
          <w:szCs w:val="20"/>
          <w:lang w:val="uk-UA"/>
        </w:rPr>
      </w:pPr>
    </w:p>
    <w:tbl>
      <w:tblPr>
        <w:tblStyle w:val="NormalTable0"/>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490"/>
      </w:tblGrid>
      <w:tr w:rsidR="00AB0F71" w:rsidRPr="00F8181D" w14:paraId="30E1BD77" w14:textId="77777777" w:rsidTr="00DB0997">
        <w:trPr>
          <w:trHeight w:val="345"/>
        </w:trPr>
        <w:tc>
          <w:tcPr>
            <w:tcW w:w="10490" w:type="dxa"/>
            <w:shd w:val="clear" w:color="auto" w:fill="D9D9D9" w:themeFill="background1" w:themeFillShade="D9"/>
            <w:vAlign w:val="center"/>
          </w:tcPr>
          <w:p w14:paraId="12D5D890" w14:textId="5A660C3B" w:rsidR="00AB0F71" w:rsidRPr="00F8181D" w:rsidRDefault="12BAF1AF" w:rsidP="002F34D2">
            <w:pPr>
              <w:pStyle w:val="TableParagraph"/>
              <w:tabs>
                <w:tab w:val="left" w:pos="2596"/>
              </w:tabs>
              <w:spacing w:before="35"/>
              <w:ind w:left="117" w:right="1136"/>
              <w:rPr>
                <w:b/>
                <w:sz w:val="20"/>
                <w:szCs w:val="20"/>
                <w:lang w:val="uk-UA"/>
              </w:rPr>
            </w:pPr>
            <w:r w:rsidRPr="00F8181D">
              <w:rPr>
                <w:b/>
                <w:bCs/>
                <w:sz w:val="20"/>
                <w:szCs w:val="20"/>
                <w:lang w:val="uk-UA"/>
              </w:rPr>
              <w:t>3b. ГОСПІТАЛІЗАЦІЯ ТА ІНТЕНСИВНА ТЕРАПІЯ (ВІТ)</w:t>
            </w:r>
          </w:p>
        </w:tc>
      </w:tr>
      <w:tr w:rsidR="00AB0F71" w:rsidRPr="00F8181D" w14:paraId="4CFA50B6" w14:textId="77777777" w:rsidTr="00DB0997">
        <w:trPr>
          <w:trHeight w:val="860"/>
        </w:trPr>
        <w:tc>
          <w:tcPr>
            <w:tcW w:w="10490" w:type="dxa"/>
            <w:tcBorders>
              <w:bottom w:val="single" w:sz="2" w:space="0" w:color="000000" w:themeColor="text1"/>
            </w:tcBorders>
            <w:vAlign w:val="center"/>
          </w:tcPr>
          <w:p w14:paraId="35003719" w14:textId="11CBC08E" w:rsidR="001B04B5" w:rsidRPr="00F8181D" w:rsidRDefault="65B5DCBD" w:rsidP="49A98F01">
            <w:pPr>
              <w:pStyle w:val="TableParagraph"/>
              <w:tabs>
                <w:tab w:val="left" w:pos="4253"/>
                <w:tab w:val="left" w:pos="4915"/>
                <w:tab w:val="left" w:pos="5485"/>
                <w:tab w:val="left" w:pos="6737"/>
                <w:tab w:val="left" w:pos="9628"/>
              </w:tabs>
              <w:spacing w:before="47" w:line="360" w:lineRule="auto"/>
              <w:ind w:left="103"/>
              <w:rPr>
                <w:sz w:val="20"/>
                <w:szCs w:val="20"/>
                <w:lang w:val="uk-UA"/>
              </w:rPr>
            </w:pPr>
            <w:r w:rsidRPr="00F8181D">
              <w:rPr>
                <w:b/>
                <w:bCs/>
                <w:sz w:val="20"/>
                <w:szCs w:val="20"/>
                <w:lang w:val="uk-UA"/>
              </w:rPr>
              <w:t xml:space="preserve">Госпіталізація? </w:t>
            </w:r>
            <w:r w:rsidRPr="00F8181D">
              <w:rPr>
                <w:rFonts w:ascii="Segoe UI Symbol" w:hAnsi="Segoe UI Symbol"/>
                <w:sz w:val="20"/>
                <w:szCs w:val="20"/>
                <w:lang w:val="uk-UA"/>
              </w:rPr>
              <w:t>☐</w:t>
            </w:r>
            <w:r w:rsidRPr="00F8181D">
              <w:rPr>
                <w:sz w:val="20"/>
                <w:szCs w:val="20"/>
                <w:lang w:val="uk-UA"/>
              </w:rPr>
              <w:t xml:space="preserve">Так, для цілей ізоляції    </w:t>
            </w:r>
            <w:r w:rsidRPr="00F8181D">
              <w:rPr>
                <w:rFonts w:ascii="Segoe UI Symbol" w:hAnsi="Segoe UI Symbol"/>
                <w:sz w:val="20"/>
                <w:szCs w:val="20"/>
                <w:lang w:val="uk-UA"/>
              </w:rPr>
              <w:t>☐</w:t>
            </w:r>
            <w:r w:rsidRPr="00F8181D">
              <w:rPr>
                <w:sz w:val="20"/>
                <w:szCs w:val="20"/>
                <w:lang w:val="uk-UA"/>
              </w:rPr>
              <w:t xml:space="preserve">Так, у зв’язку з клінічними потребами        </w:t>
            </w:r>
            <w:r w:rsidRPr="00F8181D">
              <w:rPr>
                <w:rFonts w:ascii="Segoe UI Symbol" w:hAnsi="Segoe UI Symbol"/>
                <w:sz w:val="20"/>
                <w:szCs w:val="20"/>
                <w:lang w:val="uk-UA"/>
              </w:rPr>
              <w:t>☐</w:t>
            </w:r>
            <w:r w:rsidRPr="00F8181D">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r w:rsidRPr="00F8181D">
              <w:rPr>
                <w:sz w:val="20"/>
                <w:szCs w:val="20"/>
                <w:lang w:val="uk-UA"/>
              </w:rPr>
              <w:tab/>
            </w:r>
          </w:p>
          <w:p w14:paraId="6DBBAE6E" w14:textId="2E37FD61" w:rsidR="00DB5DE1" w:rsidRPr="00F8181D" w:rsidRDefault="5BF55334" w:rsidP="49A98F01">
            <w:pPr>
              <w:pStyle w:val="TableParagraph"/>
              <w:tabs>
                <w:tab w:val="left" w:pos="4253"/>
                <w:tab w:val="left" w:pos="4915"/>
                <w:tab w:val="left" w:pos="5485"/>
                <w:tab w:val="left" w:pos="6737"/>
                <w:tab w:val="left" w:pos="9628"/>
              </w:tabs>
              <w:spacing w:before="47" w:line="360" w:lineRule="auto"/>
              <w:ind w:left="720"/>
              <w:rPr>
                <w:sz w:val="20"/>
                <w:szCs w:val="20"/>
                <w:lang w:val="uk-UA"/>
              </w:rPr>
            </w:pPr>
            <w:r w:rsidRPr="00F8181D">
              <w:rPr>
                <w:b/>
                <w:bCs/>
                <w:sz w:val="20"/>
                <w:szCs w:val="20"/>
                <w:lang w:val="uk-UA"/>
              </w:rPr>
              <w:t>Якщо так:</w:t>
            </w:r>
          </w:p>
          <w:p w14:paraId="541F9889" w14:textId="5D9DD895" w:rsidR="00DB5DE1" w:rsidRPr="00F8181D" w:rsidRDefault="65B5DCBD" w:rsidP="49A98F01">
            <w:pPr>
              <w:pStyle w:val="TableParagraph"/>
              <w:spacing w:before="51" w:line="360" w:lineRule="auto"/>
              <w:ind w:left="1044"/>
              <w:rPr>
                <w:sz w:val="20"/>
                <w:szCs w:val="20"/>
                <w:lang w:val="uk-UA"/>
              </w:rPr>
            </w:pPr>
            <w:r w:rsidRPr="00F8181D">
              <w:rPr>
                <w:b/>
                <w:bCs/>
                <w:sz w:val="20"/>
                <w:szCs w:val="20"/>
                <w:lang w:val="uk-UA"/>
              </w:rPr>
              <w:t xml:space="preserve">Дата госпіталізації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 xml:space="preserve">_]     </w:t>
            </w:r>
            <w:r w:rsidRPr="00F8181D">
              <w:rPr>
                <w:rFonts w:ascii="Segoe UI Symbol" w:hAnsi="Segoe UI Symbol"/>
                <w:sz w:val="20"/>
                <w:szCs w:val="20"/>
                <w:lang w:val="uk-UA"/>
              </w:rPr>
              <w:t>☐</w:t>
            </w:r>
            <w:r w:rsidRPr="00F8181D">
              <w:rPr>
                <w:sz w:val="20"/>
                <w:szCs w:val="20"/>
                <w:lang w:val="uk-UA"/>
              </w:rPr>
              <w:t>Н/З</w:t>
            </w:r>
          </w:p>
          <w:p w14:paraId="5B2BB33C" w14:textId="6529FD6E" w:rsidR="00DB5DE1" w:rsidRPr="00F8181D" w:rsidRDefault="65B5DCBD" w:rsidP="49A98F01">
            <w:pPr>
              <w:pStyle w:val="TableParagraph"/>
              <w:spacing w:before="51" w:line="360" w:lineRule="auto"/>
              <w:ind w:left="1058"/>
              <w:rPr>
                <w:sz w:val="20"/>
                <w:szCs w:val="20"/>
                <w:lang w:val="uk-UA"/>
              </w:rPr>
            </w:pPr>
            <w:r w:rsidRPr="00F8181D">
              <w:rPr>
                <w:b/>
                <w:bCs/>
                <w:sz w:val="20"/>
                <w:szCs w:val="20"/>
                <w:lang w:val="uk-UA"/>
              </w:rPr>
              <w:t xml:space="preserve">Дата виписки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 xml:space="preserve">_]     </w:t>
            </w:r>
            <w:r w:rsidRPr="00F8181D">
              <w:rPr>
                <w:rFonts w:ascii="Segoe UI Symbol" w:hAnsi="Segoe UI Symbol"/>
                <w:sz w:val="20"/>
                <w:szCs w:val="20"/>
                <w:lang w:val="uk-UA"/>
              </w:rPr>
              <w:t>☐</w:t>
            </w:r>
            <w:r w:rsidRPr="00F8181D">
              <w:rPr>
                <w:sz w:val="20"/>
                <w:szCs w:val="20"/>
                <w:lang w:val="uk-UA"/>
              </w:rPr>
              <w:t xml:space="preserve">Перебуває в лікарні на момент заповнення форми      </w:t>
            </w:r>
            <w:r w:rsidRPr="00F8181D">
              <w:rPr>
                <w:rFonts w:ascii="Segoe UI Symbol" w:hAnsi="Segoe UI Symbol"/>
                <w:sz w:val="20"/>
                <w:szCs w:val="20"/>
                <w:lang w:val="uk-UA"/>
              </w:rPr>
              <w:t>☐</w:t>
            </w:r>
            <w:r w:rsidRPr="00F8181D">
              <w:rPr>
                <w:sz w:val="20"/>
                <w:szCs w:val="20"/>
                <w:lang w:val="uk-UA"/>
              </w:rPr>
              <w:t>Н/З</w:t>
            </w:r>
          </w:p>
          <w:p w14:paraId="2F4463F6" w14:textId="77777777" w:rsidR="00DB5DE1" w:rsidRPr="00F8181D" w:rsidRDefault="00DB5DE1" w:rsidP="49A98F01">
            <w:pPr>
              <w:pStyle w:val="TableParagraph"/>
              <w:tabs>
                <w:tab w:val="left" w:pos="4253"/>
                <w:tab w:val="left" w:pos="4915"/>
                <w:tab w:val="left" w:pos="5485"/>
                <w:tab w:val="left" w:pos="6737"/>
                <w:tab w:val="left" w:pos="9628"/>
              </w:tabs>
              <w:spacing w:before="47" w:line="360" w:lineRule="auto"/>
              <w:ind w:left="103"/>
              <w:rPr>
                <w:b/>
                <w:bCs/>
                <w:sz w:val="20"/>
                <w:szCs w:val="20"/>
                <w:lang w:val="uk-UA"/>
              </w:rPr>
            </w:pPr>
          </w:p>
          <w:p w14:paraId="25C2A8E2" w14:textId="7AE45C9F" w:rsidR="00AB0F71" w:rsidRPr="00F8181D" w:rsidRDefault="00CB5AC8" w:rsidP="003E506A">
            <w:pPr>
              <w:pStyle w:val="TableParagraph"/>
              <w:tabs>
                <w:tab w:val="left" w:pos="4253"/>
                <w:tab w:val="left" w:pos="4915"/>
                <w:tab w:val="left" w:pos="5485"/>
                <w:tab w:val="left" w:pos="6379"/>
                <w:tab w:val="left" w:pos="9628"/>
              </w:tabs>
              <w:spacing w:before="47" w:line="360" w:lineRule="auto"/>
              <w:ind w:left="103"/>
              <w:rPr>
                <w:sz w:val="20"/>
                <w:szCs w:val="20"/>
                <w:lang w:val="uk-UA"/>
              </w:rPr>
            </w:pPr>
            <w:r w:rsidRPr="00F8181D">
              <w:rPr>
                <w:b/>
                <w:bCs/>
                <w:sz w:val="20"/>
                <w:szCs w:val="20"/>
                <w:lang w:val="uk-UA"/>
              </w:rPr>
              <w:t>Госпіталізація до ВІТ або відділення реанімації?</w:t>
            </w:r>
            <w:r w:rsidRPr="00F8181D">
              <w:rPr>
                <w:sz w:val="20"/>
                <w:szCs w:val="20"/>
                <w:lang w:val="uk-UA"/>
              </w:rPr>
              <w:tab/>
            </w:r>
            <w:r w:rsidRPr="00F8181D">
              <w:rPr>
                <w:rFonts w:ascii="Segoe UI Symbol" w:hAnsi="Segoe UI Symbol"/>
                <w:sz w:val="20"/>
                <w:szCs w:val="20"/>
                <w:lang w:val="uk-UA"/>
              </w:rPr>
              <w:t>☐</w:t>
            </w:r>
            <w:r w:rsidRPr="00F8181D">
              <w:rPr>
                <w:sz w:val="20"/>
                <w:szCs w:val="20"/>
                <w:lang w:val="uk-UA"/>
              </w:rPr>
              <w:t>Так</w:t>
            </w:r>
            <w:r w:rsidRPr="00F8181D">
              <w:rPr>
                <w:sz w:val="20"/>
                <w:szCs w:val="20"/>
                <w:lang w:val="uk-UA"/>
              </w:rPr>
              <w:tab/>
            </w:r>
            <w:r w:rsidRPr="00F8181D">
              <w:rPr>
                <w:rFonts w:ascii="Segoe UI Symbol" w:hAnsi="Segoe UI Symbol"/>
                <w:sz w:val="20"/>
                <w:szCs w:val="20"/>
                <w:lang w:val="uk-UA"/>
              </w:rPr>
              <w:t>☐</w:t>
            </w:r>
            <w:r w:rsidR="003E506A">
              <w:rPr>
                <w:sz w:val="20"/>
                <w:szCs w:val="20"/>
                <w:lang w:val="uk-UA"/>
              </w:rPr>
              <w:t xml:space="preserve">Ні      </w:t>
            </w:r>
            <w:r w:rsidRPr="00F8181D">
              <w:rPr>
                <w:rFonts w:ascii="Segoe UI Symbol" w:hAnsi="Segoe UI Symbol"/>
                <w:sz w:val="20"/>
                <w:szCs w:val="20"/>
                <w:lang w:val="uk-UA"/>
              </w:rPr>
              <w:t>☐</w:t>
            </w:r>
            <w:r w:rsidRPr="00F8181D">
              <w:rPr>
                <w:sz w:val="20"/>
                <w:szCs w:val="20"/>
                <w:lang w:val="uk-UA"/>
              </w:rPr>
              <w:t>Невідомо</w:t>
            </w:r>
            <w:r w:rsidRPr="00F8181D">
              <w:rPr>
                <w:sz w:val="20"/>
                <w:szCs w:val="20"/>
                <w:lang w:val="uk-UA"/>
              </w:rPr>
              <w:tab/>
            </w:r>
          </w:p>
          <w:p w14:paraId="5F2E5E10" w14:textId="1DC9E011" w:rsidR="00AB0F71" w:rsidRPr="00F8181D" w:rsidRDefault="00CB5AC8" w:rsidP="49A98F01">
            <w:pPr>
              <w:pStyle w:val="TableParagraph"/>
              <w:tabs>
                <w:tab w:val="left" w:pos="4253"/>
                <w:tab w:val="left" w:pos="4915"/>
                <w:tab w:val="left" w:pos="5485"/>
                <w:tab w:val="left" w:pos="6737"/>
                <w:tab w:val="left" w:pos="9628"/>
              </w:tabs>
              <w:spacing w:before="47" w:line="360" w:lineRule="auto"/>
              <w:ind w:left="720"/>
              <w:rPr>
                <w:sz w:val="20"/>
                <w:szCs w:val="20"/>
                <w:lang w:val="uk-UA"/>
              </w:rPr>
            </w:pPr>
            <w:r w:rsidRPr="00F8181D">
              <w:rPr>
                <w:b/>
                <w:bCs/>
                <w:sz w:val="20"/>
                <w:szCs w:val="20"/>
                <w:lang w:val="uk-UA"/>
              </w:rPr>
              <w:t>Якщо так:</w:t>
            </w:r>
          </w:p>
          <w:p w14:paraId="10DB71DE" w14:textId="040EE3A9" w:rsidR="00AB0F71" w:rsidRPr="00F8181D" w:rsidRDefault="00CB5AC8" w:rsidP="49A98F01">
            <w:pPr>
              <w:pStyle w:val="TableParagraph"/>
              <w:spacing w:before="51" w:line="360" w:lineRule="auto"/>
              <w:ind w:left="1044"/>
              <w:rPr>
                <w:sz w:val="20"/>
                <w:szCs w:val="20"/>
                <w:lang w:val="uk-UA"/>
              </w:rPr>
            </w:pPr>
            <w:r w:rsidRPr="00F8181D">
              <w:rPr>
                <w:b/>
                <w:bCs/>
                <w:sz w:val="20"/>
                <w:szCs w:val="20"/>
                <w:lang w:val="uk-UA"/>
              </w:rPr>
              <w:t xml:space="preserve">Дата госпіталізації до ВІТ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 xml:space="preserve">_]     </w:t>
            </w:r>
            <w:r w:rsidRPr="00F8181D">
              <w:rPr>
                <w:rFonts w:ascii="Segoe UI Symbol" w:hAnsi="Segoe UI Symbol"/>
                <w:sz w:val="20"/>
                <w:szCs w:val="20"/>
                <w:lang w:val="uk-UA"/>
              </w:rPr>
              <w:t>☐</w:t>
            </w:r>
            <w:r w:rsidRPr="00F8181D">
              <w:rPr>
                <w:sz w:val="20"/>
                <w:szCs w:val="20"/>
                <w:lang w:val="uk-UA"/>
              </w:rPr>
              <w:t>Н/З</w:t>
            </w:r>
          </w:p>
          <w:p w14:paraId="4DAC1442" w14:textId="275D635C" w:rsidR="00AB0F71" w:rsidRPr="00F8181D" w:rsidRDefault="00CB5AC8" w:rsidP="49A98F01">
            <w:pPr>
              <w:pStyle w:val="TableParagraph"/>
              <w:spacing w:before="51" w:line="360" w:lineRule="auto"/>
              <w:ind w:left="1058"/>
              <w:rPr>
                <w:sz w:val="20"/>
                <w:szCs w:val="20"/>
                <w:lang w:val="uk-UA"/>
              </w:rPr>
            </w:pPr>
            <w:r w:rsidRPr="00F8181D">
              <w:rPr>
                <w:b/>
                <w:bCs/>
                <w:sz w:val="20"/>
                <w:szCs w:val="20"/>
                <w:lang w:val="uk-UA"/>
              </w:rPr>
              <w:t xml:space="preserve">Дата виписки з ВІТ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 xml:space="preserve">_]     </w:t>
            </w:r>
            <w:r w:rsidRPr="00F8181D">
              <w:rPr>
                <w:rFonts w:ascii="Segoe UI Symbol" w:hAnsi="Segoe UI Symbol"/>
                <w:sz w:val="20"/>
                <w:szCs w:val="20"/>
                <w:lang w:val="uk-UA"/>
              </w:rPr>
              <w:t>☐</w:t>
            </w:r>
            <w:r w:rsidRPr="00F8181D">
              <w:rPr>
                <w:sz w:val="20"/>
                <w:szCs w:val="20"/>
                <w:lang w:val="uk-UA"/>
              </w:rPr>
              <w:t xml:space="preserve">Перебуває у ВІТ на момент заповнення форми      </w:t>
            </w:r>
            <w:r w:rsidRPr="00F8181D">
              <w:rPr>
                <w:rFonts w:ascii="Segoe UI Symbol" w:hAnsi="Segoe UI Symbol"/>
                <w:sz w:val="20"/>
                <w:szCs w:val="20"/>
                <w:lang w:val="uk-UA"/>
              </w:rPr>
              <w:t>☐</w:t>
            </w:r>
            <w:r w:rsidRPr="00F8181D">
              <w:rPr>
                <w:sz w:val="20"/>
                <w:szCs w:val="20"/>
                <w:lang w:val="uk-UA"/>
              </w:rPr>
              <w:t>Н/З</w:t>
            </w:r>
          </w:p>
          <w:p w14:paraId="38FFEB80" w14:textId="00FC212C" w:rsidR="00AB0F71" w:rsidRPr="00F8181D" w:rsidRDefault="00AB0F71" w:rsidP="002F34D2">
            <w:pPr>
              <w:pStyle w:val="TableParagraph"/>
              <w:spacing w:line="258" w:lineRule="exact"/>
              <w:ind w:left="105"/>
              <w:rPr>
                <w:sz w:val="20"/>
                <w:szCs w:val="20"/>
                <w:lang w:val="uk-UA"/>
              </w:rPr>
            </w:pPr>
          </w:p>
        </w:tc>
      </w:tr>
    </w:tbl>
    <w:p w14:paraId="420C6DF1" w14:textId="0163A4CE" w:rsidR="251AD40B" w:rsidRPr="00F8181D" w:rsidRDefault="251AD40B" w:rsidP="251AD40B">
      <w:pPr>
        <w:rPr>
          <w:sz w:val="20"/>
          <w:szCs w:val="20"/>
          <w:lang w:val="uk-UA"/>
        </w:rPr>
      </w:pPr>
      <w:r w:rsidRPr="00F8181D">
        <w:rPr>
          <w:sz w:val="20"/>
          <w:szCs w:val="20"/>
          <w:lang w:val="uk-UA"/>
        </w:rPr>
        <w:t xml:space="preserve">  </w:t>
      </w:r>
    </w:p>
    <w:p w14:paraId="166F4568" w14:textId="77777777" w:rsidR="00334F7B" w:rsidRPr="00F8181D" w:rsidRDefault="00334F7B">
      <w:pPr>
        <w:rPr>
          <w:lang w:val="uk-UA"/>
        </w:rPr>
      </w:pPr>
      <w:r w:rsidRPr="00F8181D">
        <w:rPr>
          <w:lang w:val="uk-UA"/>
        </w:rPr>
        <w:br w:type="page"/>
      </w: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10490"/>
      </w:tblGrid>
      <w:tr w:rsidR="251AD40B" w:rsidRPr="00F8181D" w14:paraId="1F7357E9" w14:textId="77777777" w:rsidTr="00DB0997">
        <w:trPr>
          <w:trHeight w:val="304"/>
        </w:trPr>
        <w:tc>
          <w:tcPr>
            <w:tcW w:w="10490" w:type="dxa"/>
            <w:shd w:val="clear" w:color="auto" w:fill="D9D9D9" w:themeFill="background1" w:themeFillShade="D9"/>
            <w:vAlign w:val="center"/>
          </w:tcPr>
          <w:p w14:paraId="780E17AA" w14:textId="0A0900C5" w:rsidR="3CD6FFD6" w:rsidRPr="00F8181D" w:rsidRDefault="2498D008" w:rsidP="251AD40B">
            <w:pPr>
              <w:pStyle w:val="TableParagraph"/>
              <w:spacing w:before="35"/>
              <w:ind w:left="117"/>
              <w:rPr>
                <w:b/>
                <w:bCs/>
                <w:sz w:val="20"/>
                <w:szCs w:val="20"/>
                <w:lang w:val="uk-UA"/>
              </w:rPr>
            </w:pPr>
            <w:r w:rsidRPr="00F8181D">
              <w:rPr>
                <w:b/>
                <w:bCs/>
                <w:sz w:val="20"/>
                <w:szCs w:val="20"/>
                <w:lang w:val="uk-UA"/>
              </w:rPr>
              <w:lastRenderedPageBreak/>
              <w:t>3c. РЕЗУЛЬТАТ ПАЦІЄНТА</w:t>
            </w:r>
          </w:p>
        </w:tc>
      </w:tr>
      <w:tr w:rsidR="251AD40B" w:rsidRPr="00F8181D" w14:paraId="6284AFFB" w14:textId="77777777" w:rsidTr="00DB0997">
        <w:trPr>
          <w:trHeight w:val="1003"/>
        </w:trPr>
        <w:tc>
          <w:tcPr>
            <w:tcW w:w="10490" w:type="dxa"/>
            <w:tcBorders>
              <w:bottom w:val="single" w:sz="2" w:space="0" w:color="000000" w:themeColor="text1"/>
            </w:tcBorders>
            <w:vAlign w:val="center"/>
          </w:tcPr>
          <w:p w14:paraId="244147F2" w14:textId="77777777" w:rsidR="3CD6FFD6" w:rsidRPr="00F8181D" w:rsidRDefault="24FB2AA8" w:rsidP="49A98F01">
            <w:pPr>
              <w:pStyle w:val="TableParagraph"/>
              <w:spacing w:before="14" w:line="360" w:lineRule="auto"/>
              <w:ind w:left="134"/>
              <w:rPr>
                <w:sz w:val="20"/>
                <w:szCs w:val="20"/>
                <w:lang w:val="uk-UA"/>
              </w:rPr>
            </w:pPr>
            <w:r w:rsidRPr="00F8181D">
              <w:rPr>
                <w:b/>
                <w:bCs/>
                <w:sz w:val="20"/>
                <w:szCs w:val="20"/>
                <w:lang w:val="uk-UA"/>
              </w:rPr>
              <w:t xml:space="preserve">Результат пацієнта: </w:t>
            </w:r>
            <w:r w:rsidRPr="00F8181D">
              <w:rPr>
                <w:rFonts w:ascii="Segoe UI Symbol" w:hAnsi="Segoe UI Symbol"/>
                <w:sz w:val="20"/>
                <w:szCs w:val="20"/>
                <w:lang w:val="uk-UA"/>
              </w:rPr>
              <w:t>☐</w:t>
            </w:r>
            <w:r w:rsidRPr="00F8181D">
              <w:rPr>
                <w:sz w:val="20"/>
                <w:szCs w:val="20"/>
                <w:lang w:val="uk-UA"/>
              </w:rPr>
              <w:t xml:space="preserve">Вижив </w:t>
            </w:r>
            <w:r w:rsidRPr="00F8181D">
              <w:rPr>
                <w:rFonts w:ascii="Segoe UI Symbol" w:hAnsi="Segoe UI Symbol"/>
                <w:sz w:val="20"/>
                <w:szCs w:val="20"/>
                <w:lang w:val="uk-UA"/>
              </w:rPr>
              <w:t>☐</w:t>
            </w:r>
            <w:r w:rsidRPr="00F8181D">
              <w:rPr>
                <w:sz w:val="20"/>
                <w:szCs w:val="20"/>
                <w:lang w:val="uk-UA"/>
              </w:rPr>
              <w:t xml:space="preserve">Помер </w:t>
            </w:r>
            <w:r w:rsidRPr="00F8181D">
              <w:rPr>
                <w:rFonts w:ascii="Segoe UI Symbol" w:hAnsi="Segoe UI Symbol"/>
                <w:sz w:val="20"/>
                <w:szCs w:val="20"/>
                <w:lang w:val="uk-UA"/>
              </w:rPr>
              <w:t>☐</w:t>
            </w:r>
            <w:r w:rsidRPr="00F8181D">
              <w:rPr>
                <w:sz w:val="20"/>
                <w:szCs w:val="20"/>
                <w:lang w:val="uk-UA"/>
              </w:rPr>
              <w:t>Невідомо (втрачений з-під нагляду)</w:t>
            </w:r>
          </w:p>
          <w:p w14:paraId="4EFD8BF2" w14:textId="3B42F4C5" w:rsidR="3CD6FFD6" w:rsidRPr="00F8181D" w:rsidRDefault="24FB2AA8" w:rsidP="49A98F01">
            <w:pPr>
              <w:pStyle w:val="TableParagraph"/>
              <w:spacing w:before="15" w:line="360" w:lineRule="auto"/>
              <w:ind w:left="134"/>
              <w:rPr>
                <w:sz w:val="20"/>
                <w:szCs w:val="20"/>
                <w:lang w:val="uk-UA"/>
              </w:rPr>
            </w:pPr>
            <w:r w:rsidRPr="00F8181D">
              <w:rPr>
                <w:b/>
                <w:bCs/>
                <w:sz w:val="20"/>
                <w:szCs w:val="20"/>
                <w:lang w:val="uk-UA"/>
              </w:rPr>
              <w:t xml:space="preserve">Дата реєстрації результату: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lang w:val="uk-UA"/>
              </w:rPr>
              <w:t>Р_][_</w:t>
            </w:r>
            <w:r w:rsidRPr="00F8181D">
              <w:rPr>
                <w:color w:val="BDBDBD"/>
                <w:sz w:val="20"/>
                <w:szCs w:val="20"/>
                <w:u w:val="single"/>
                <w:lang w:val="uk-UA"/>
              </w:rPr>
              <w:t>Р</w:t>
            </w:r>
            <w:r w:rsidRPr="00F8181D">
              <w:rPr>
                <w:color w:val="BDBDBD"/>
                <w:sz w:val="20"/>
                <w:szCs w:val="20"/>
                <w:lang w:val="uk-UA"/>
              </w:rPr>
              <w:t xml:space="preserve">_]        </w:t>
            </w:r>
            <w:r w:rsidRPr="00F8181D">
              <w:rPr>
                <w:rFonts w:ascii="Segoe UI Symbol" w:hAnsi="Segoe UI Symbol"/>
                <w:sz w:val="20"/>
                <w:szCs w:val="20"/>
                <w:lang w:val="uk-UA"/>
              </w:rPr>
              <w:t>☐</w:t>
            </w:r>
            <w:r w:rsidRPr="00F8181D">
              <w:rPr>
                <w:color w:val="BDBDBD"/>
                <w:sz w:val="20"/>
                <w:szCs w:val="20"/>
                <w:lang w:val="uk-UA"/>
              </w:rPr>
              <w:t>Невідомо</w:t>
            </w:r>
          </w:p>
          <w:p w14:paraId="7274EFA5" w14:textId="45AC7A51" w:rsidR="3CD6FFD6" w:rsidRPr="00F8181D" w:rsidRDefault="24FB2AA8" w:rsidP="49A98F01">
            <w:pPr>
              <w:pStyle w:val="TableParagraph"/>
              <w:spacing w:before="15" w:line="360" w:lineRule="auto"/>
              <w:ind w:left="134"/>
              <w:rPr>
                <w:b/>
                <w:bCs/>
                <w:sz w:val="20"/>
                <w:szCs w:val="20"/>
                <w:lang w:val="uk-UA"/>
              </w:rPr>
            </w:pPr>
            <w:r w:rsidRPr="00F8181D">
              <w:rPr>
                <w:b/>
                <w:bCs/>
                <w:sz w:val="20"/>
                <w:szCs w:val="20"/>
                <w:lang w:val="uk-UA"/>
              </w:rPr>
              <w:t xml:space="preserve">Якщо результатом є смерть, дата смерті: </w:t>
            </w: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lang w:val="uk-UA"/>
              </w:rPr>
              <w:t>Р_][_</w:t>
            </w:r>
            <w:r w:rsidRPr="00F8181D">
              <w:rPr>
                <w:color w:val="BDBDBD"/>
                <w:sz w:val="20"/>
                <w:szCs w:val="20"/>
                <w:u w:val="single"/>
                <w:lang w:val="uk-UA"/>
              </w:rPr>
              <w:t>Р</w:t>
            </w:r>
            <w:r w:rsidRPr="00F8181D">
              <w:rPr>
                <w:color w:val="BDBDBD"/>
                <w:sz w:val="20"/>
                <w:szCs w:val="20"/>
                <w:lang w:val="uk-UA"/>
              </w:rPr>
              <w:t xml:space="preserve">_]        </w:t>
            </w:r>
            <w:r w:rsidRPr="00F8181D">
              <w:rPr>
                <w:rFonts w:ascii="Segoe UI Symbol" w:hAnsi="Segoe UI Symbol"/>
                <w:sz w:val="20"/>
                <w:szCs w:val="20"/>
                <w:lang w:val="uk-UA"/>
              </w:rPr>
              <w:t>☐</w:t>
            </w:r>
            <w:r w:rsidRPr="00F8181D">
              <w:rPr>
                <w:color w:val="BDBDBD"/>
                <w:sz w:val="20"/>
                <w:szCs w:val="20"/>
                <w:lang w:val="uk-UA"/>
              </w:rPr>
              <w:t>Невідомо</w:t>
            </w:r>
          </w:p>
        </w:tc>
      </w:tr>
    </w:tbl>
    <w:p w14:paraId="7E39943B" w14:textId="77777777" w:rsidR="00E20EB9" w:rsidRPr="00F8181D" w:rsidRDefault="00E20EB9" w:rsidP="158A2285">
      <w:pPr>
        <w:pStyle w:val="2"/>
        <w:tabs>
          <w:tab w:val="left" w:pos="643"/>
          <w:tab w:val="left" w:pos="11899"/>
        </w:tabs>
        <w:ind w:left="709"/>
        <w:rPr>
          <w:color w:val="000000"/>
          <w:spacing w:val="-5"/>
          <w:sz w:val="24"/>
          <w:szCs w:val="24"/>
          <w:shd w:val="clear" w:color="auto" w:fill="C5D9F0"/>
          <w:lang w:val="uk-UA"/>
        </w:rPr>
      </w:pPr>
    </w:p>
    <w:p w14:paraId="4D40588E" w14:textId="3BD53AB2" w:rsidR="006E5B30" w:rsidRPr="00F8181D" w:rsidRDefault="04B63EE9" w:rsidP="158A2285">
      <w:pPr>
        <w:pStyle w:val="2"/>
        <w:tabs>
          <w:tab w:val="left" w:pos="643"/>
          <w:tab w:val="left" w:pos="11899"/>
        </w:tabs>
        <w:ind w:left="709"/>
        <w:rPr>
          <w:b w:val="0"/>
          <w:bCs w:val="0"/>
          <w:sz w:val="28"/>
          <w:szCs w:val="28"/>
          <w:lang w:val="uk-UA"/>
        </w:rPr>
      </w:pPr>
      <w:r w:rsidRPr="00F8181D">
        <w:rPr>
          <w:color w:val="000000"/>
          <w:sz w:val="24"/>
          <w:szCs w:val="24"/>
          <w:shd w:val="clear" w:color="auto" w:fill="C5D9F0"/>
          <w:lang w:val="uk-UA"/>
        </w:rPr>
        <w:t>МОДУЛЬ 4: ПРЯМЕ ВІДСТЕЖЕННЯ КОНТАКТІВ</w:t>
      </w:r>
      <w:r w:rsidRPr="00F8181D">
        <w:rPr>
          <w:color w:val="000000"/>
          <w:sz w:val="28"/>
          <w:szCs w:val="28"/>
          <w:shd w:val="clear" w:color="auto" w:fill="C5D9F0"/>
          <w:lang w:val="uk-UA"/>
        </w:rPr>
        <w:t xml:space="preserve"> </w:t>
      </w:r>
      <w:r w:rsidRPr="00F8181D">
        <w:rPr>
          <w:b w:val="0"/>
          <w:bCs w:val="0"/>
          <w:sz w:val="28"/>
          <w:szCs w:val="28"/>
          <w:lang w:val="uk-UA"/>
        </w:rPr>
        <w:t xml:space="preserve"> </w:t>
      </w:r>
    </w:p>
    <w:p w14:paraId="1CB3525B" w14:textId="1D467107" w:rsidR="251AD40B" w:rsidRPr="00F8181D" w:rsidRDefault="251AD40B" w:rsidP="251AD40B">
      <w:pPr>
        <w:ind w:left="720"/>
        <w:rPr>
          <w:sz w:val="20"/>
          <w:szCs w:val="20"/>
          <w:lang w:val="uk-UA"/>
        </w:rPr>
      </w:pPr>
    </w:p>
    <w:tbl>
      <w:tblPr>
        <w:tblStyle w:val="NormalTable0"/>
        <w:tblW w:w="10414" w:type="dxa"/>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2145"/>
        <w:gridCol w:w="1399"/>
        <w:gridCol w:w="850"/>
        <w:gridCol w:w="2193"/>
        <w:gridCol w:w="501"/>
        <w:gridCol w:w="3326"/>
      </w:tblGrid>
      <w:tr w:rsidR="251AD40B" w:rsidRPr="00F8181D" w14:paraId="355F8F43" w14:textId="77777777" w:rsidTr="43023FEA">
        <w:trPr>
          <w:trHeight w:val="280"/>
        </w:trPr>
        <w:tc>
          <w:tcPr>
            <w:tcW w:w="10414" w:type="dxa"/>
            <w:gridSpan w:val="6"/>
            <w:shd w:val="clear" w:color="auto" w:fill="CCCCCC"/>
            <w:vAlign w:val="center"/>
          </w:tcPr>
          <w:p w14:paraId="2037A008" w14:textId="6BF7575B" w:rsidR="78065E8A" w:rsidRPr="00F8181D" w:rsidRDefault="78065E8A" w:rsidP="251AD40B">
            <w:pPr>
              <w:pStyle w:val="TableParagraph"/>
              <w:spacing w:before="14"/>
              <w:ind w:left="117"/>
              <w:rPr>
                <w:i/>
                <w:iCs/>
                <w:sz w:val="20"/>
                <w:szCs w:val="20"/>
                <w:lang w:val="uk-UA"/>
              </w:rPr>
            </w:pPr>
            <w:r w:rsidRPr="00F8181D">
              <w:rPr>
                <w:b/>
                <w:bCs/>
                <w:sz w:val="20"/>
                <w:szCs w:val="20"/>
                <w:lang w:val="uk-UA"/>
              </w:rPr>
              <w:t>4a. ПРЯМЕ ВІДСТЕЖЕННЯ КОНТАКТІВ</w:t>
            </w:r>
          </w:p>
        </w:tc>
      </w:tr>
      <w:tr w:rsidR="251AD40B" w:rsidRPr="00F8181D" w14:paraId="35ACC3BF" w14:textId="77777777" w:rsidTr="43023FEA">
        <w:trPr>
          <w:trHeight w:val="280"/>
        </w:trPr>
        <w:tc>
          <w:tcPr>
            <w:tcW w:w="10414" w:type="dxa"/>
            <w:gridSpan w:val="6"/>
            <w:shd w:val="clear" w:color="auto" w:fill="auto"/>
            <w:vAlign w:val="center"/>
          </w:tcPr>
          <w:p w14:paraId="68EEB8B3" w14:textId="60F93A2F" w:rsidR="5FC4C9D2" w:rsidRPr="00F8181D" w:rsidRDefault="5FC4C9D2" w:rsidP="251AD40B">
            <w:pPr>
              <w:pStyle w:val="TableParagraph"/>
              <w:spacing w:before="14"/>
              <w:ind w:left="117"/>
              <w:rPr>
                <w:sz w:val="20"/>
                <w:szCs w:val="20"/>
                <w:lang w:val="uk-UA"/>
              </w:rPr>
            </w:pPr>
            <w:r w:rsidRPr="00F8181D">
              <w:rPr>
                <w:b/>
                <w:bCs/>
                <w:sz w:val="20"/>
                <w:szCs w:val="20"/>
                <w:lang w:val="uk-UA"/>
              </w:rPr>
              <w:t xml:space="preserve">Чи мав пацієнт будь-який контакт (особистий, фізичний або статевий) або перебував в одному домогосподарстві з однією чи декількома особами у період між появою симптомів або встановленням діагнозу та відпаданням усіх кірок везикул? </w:t>
            </w:r>
          </w:p>
          <w:p w14:paraId="7C89FEEC" w14:textId="111EEB02" w:rsidR="251AD40B" w:rsidRPr="00F8181D" w:rsidRDefault="78065E8A" w:rsidP="2981B59F">
            <w:pPr>
              <w:pStyle w:val="TableParagraph"/>
              <w:spacing w:before="14"/>
              <w:ind w:left="720"/>
              <w:rPr>
                <w:sz w:val="20"/>
                <w:szCs w:val="20"/>
                <w:lang w:val="uk-UA"/>
              </w:rPr>
            </w:pPr>
            <w:r w:rsidRPr="00F8181D">
              <w:rPr>
                <w:rFonts w:ascii="Segoe UI Symbol" w:hAnsi="Segoe UI Symbol"/>
                <w:sz w:val="20"/>
                <w:szCs w:val="20"/>
                <w:lang w:val="uk-UA"/>
              </w:rPr>
              <w:t>☐</w:t>
            </w:r>
            <w:r w:rsidRPr="00F8181D">
              <w:rPr>
                <w:sz w:val="20"/>
                <w:szCs w:val="20"/>
                <w:lang w:val="uk-UA"/>
              </w:rPr>
              <w:t>Так</w:t>
            </w:r>
            <w:r w:rsidRPr="00F8181D">
              <w:rPr>
                <w:lang w:val="uk-UA"/>
              </w:rPr>
              <w:tab/>
            </w:r>
            <w:r w:rsidRPr="00F8181D">
              <w:rPr>
                <w:sz w:val="20"/>
                <w:szCs w:val="20"/>
                <w:lang w:val="uk-UA"/>
              </w:rPr>
              <w:t xml:space="preserve">       </w:t>
            </w:r>
            <w:r w:rsidRPr="00F8181D">
              <w:rPr>
                <w:rFonts w:ascii="Segoe UI Symbol" w:hAnsi="Segoe UI Symbol"/>
                <w:sz w:val="20"/>
                <w:szCs w:val="20"/>
                <w:lang w:val="uk-UA"/>
              </w:rPr>
              <w:t>☐</w:t>
            </w:r>
            <w:r w:rsidRPr="00F8181D">
              <w:rPr>
                <w:sz w:val="20"/>
                <w:szCs w:val="20"/>
                <w:lang w:val="uk-UA"/>
              </w:rPr>
              <w:t xml:space="preserve">Ні     </w:t>
            </w:r>
            <w:r w:rsidRPr="00F8181D">
              <w:rPr>
                <w:lang w:val="uk-UA"/>
              </w:rPr>
              <w:tab/>
            </w:r>
            <w:r w:rsidRPr="00F8181D">
              <w:rPr>
                <w:rFonts w:ascii="Segoe UI Symbol" w:hAnsi="Segoe UI Symbol"/>
                <w:sz w:val="20"/>
                <w:szCs w:val="20"/>
                <w:lang w:val="uk-UA"/>
              </w:rPr>
              <w:t>☐</w:t>
            </w:r>
            <w:r w:rsidRPr="00F8181D">
              <w:rPr>
                <w:sz w:val="20"/>
                <w:szCs w:val="20"/>
                <w:lang w:val="uk-UA"/>
              </w:rPr>
              <w:t>Невідомо</w:t>
            </w:r>
          </w:p>
          <w:p w14:paraId="0D597297" w14:textId="3BFAD143" w:rsidR="2981B59F" w:rsidRPr="00F8181D" w:rsidRDefault="2981B59F" w:rsidP="2981B59F">
            <w:pPr>
              <w:pStyle w:val="TableParagraph"/>
              <w:spacing w:before="14"/>
              <w:ind w:left="720"/>
              <w:rPr>
                <w:sz w:val="20"/>
                <w:szCs w:val="20"/>
                <w:lang w:val="uk-UA"/>
              </w:rPr>
            </w:pPr>
          </w:p>
          <w:p w14:paraId="46213A99" w14:textId="77777777" w:rsidR="78065E8A" w:rsidRPr="00F8181D" w:rsidRDefault="78065E8A" w:rsidP="251AD40B">
            <w:pPr>
              <w:pStyle w:val="TableParagraph"/>
              <w:spacing w:before="14"/>
              <w:ind w:left="117"/>
              <w:rPr>
                <w:i/>
                <w:iCs/>
                <w:color w:val="7030A0"/>
                <w:sz w:val="20"/>
                <w:szCs w:val="20"/>
                <w:lang w:val="uk-UA"/>
              </w:rPr>
            </w:pPr>
            <w:r w:rsidRPr="00F8181D">
              <w:rPr>
                <w:i/>
                <w:iCs/>
                <w:color w:val="7030A0"/>
                <w:sz w:val="20"/>
                <w:szCs w:val="20"/>
                <w:lang w:val="uk-UA"/>
              </w:rPr>
              <w:t>Наведені нижче запитання слід ставити, тільки якщо пацієнт відповідає «Так»</w:t>
            </w:r>
          </w:p>
          <w:p w14:paraId="37AD8B5B" w14:textId="0D064F6A" w:rsidR="006132F5" w:rsidRPr="00F8181D" w:rsidRDefault="006132F5" w:rsidP="251AD40B">
            <w:pPr>
              <w:pStyle w:val="TableParagraph"/>
              <w:spacing w:before="14"/>
              <w:ind w:left="117"/>
              <w:rPr>
                <w:i/>
                <w:iCs/>
                <w:color w:val="FF0000"/>
                <w:sz w:val="20"/>
                <w:szCs w:val="20"/>
                <w:lang w:val="uk-UA"/>
              </w:rPr>
            </w:pPr>
          </w:p>
        </w:tc>
      </w:tr>
      <w:tr w:rsidR="251AD40B" w:rsidRPr="00F8181D" w14:paraId="797C0083" w14:textId="77777777" w:rsidTr="43023FEA">
        <w:trPr>
          <w:trHeight w:val="433"/>
        </w:trPr>
        <w:tc>
          <w:tcPr>
            <w:tcW w:w="2145" w:type="dxa"/>
            <w:tcBorders>
              <w:right w:val="nil"/>
            </w:tcBorders>
            <w:vAlign w:val="center"/>
          </w:tcPr>
          <w:p w14:paraId="03C56490" w14:textId="0D31CD50" w:rsidR="180318A0" w:rsidRPr="00F8181D" w:rsidRDefault="2FC897DD" w:rsidP="051400C3">
            <w:pPr>
              <w:pStyle w:val="TableParagraph"/>
              <w:spacing w:before="18"/>
              <w:ind w:left="146"/>
              <w:rPr>
                <w:b/>
                <w:bCs/>
                <w:i/>
                <w:iCs/>
                <w:sz w:val="20"/>
                <w:szCs w:val="20"/>
                <w:lang w:val="uk-UA"/>
              </w:rPr>
            </w:pPr>
            <w:r w:rsidRPr="00F8181D">
              <w:rPr>
                <w:b/>
                <w:bCs/>
                <w:sz w:val="20"/>
                <w:szCs w:val="20"/>
                <w:lang w:val="uk-UA"/>
              </w:rPr>
              <w:t xml:space="preserve">Скільки контактних осіб було у пацієнта з моменту появи симптомів або встановлення діагнозу?  </w:t>
            </w:r>
          </w:p>
          <w:p w14:paraId="5D576901" w14:textId="58208ED0" w:rsidR="251AD40B" w:rsidRPr="00F8181D" w:rsidRDefault="251AD40B" w:rsidP="251AD40B">
            <w:pPr>
              <w:pStyle w:val="TableParagraph"/>
              <w:spacing w:before="18"/>
              <w:ind w:left="146"/>
              <w:rPr>
                <w:b/>
                <w:bCs/>
                <w:sz w:val="20"/>
                <w:szCs w:val="20"/>
                <w:lang w:val="uk-UA"/>
              </w:rPr>
            </w:pPr>
          </w:p>
          <w:p w14:paraId="77BAF988" w14:textId="17F04B68" w:rsidR="251AD40B" w:rsidRPr="00F8181D" w:rsidRDefault="251AD40B" w:rsidP="251AD40B">
            <w:pPr>
              <w:pStyle w:val="TableParagraph"/>
              <w:spacing w:before="18"/>
              <w:ind w:left="146"/>
              <w:rPr>
                <w:b/>
                <w:bCs/>
                <w:sz w:val="20"/>
                <w:szCs w:val="20"/>
                <w:lang w:val="uk-UA"/>
              </w:rPr>
            </w:pPr>
          </w:p>
          <w:p w14:paraId="69111B40" w14:textId="36978082" w:rsidR="251AD40B" w:rsidRPr="00F8181D" w:rsidRDefault="251AD40B" w:rsidP="251AD40B">
            <w:pPr>
              <w:pStyle w:val="TableParagraph"/>
              <w:spacing w:before="18"/>
              <w:ind w:left="146"/>
              <w:rPr>
                <w:b/>
                <w:bCs/>
                <w:sz w:val="20"/>
                <w:szCs w:val="20"/>
                <w:lang w:val="uk-UA"/>
              </w:rPr>
            </w:pPr>
            <w:r w:rsidRPr="00F8181D">
              <w:rPr>
                <w:b/>
                <w:bCs/>
                <w:sz w:val="20"/>
                <w:szCs w:val="20"/>
                <w:lang w:val="uk-UA"/>
              </w:rPr>
              <w:t>Скільки з повідомлених контактних осіб є неідентифікованими?</w:t>
            </w:r>
          </w:p>
          <w:p w14:paraId="5FAF0D80" w14:textId="0CEA62F7" w:rsidR="0B799E4C" w:rsidRPr="00F8181D" w:rsidRDefault="0B799E4C" w:rsidP="0B799E4C">
            <w:pPr>
              <w:pStyle w:val="TableParagraph"/>
              <w:spacing w:before="18"/>
              <w:ind w:left="146"/>
              <w:rPr>
                <w:i/>
                <w:iCs/>
                <w:sz w:val="20"/>
                <w:szCs w:val="20"/>
                <w:lang w:val="uk-UA"/>
              </w:rPr>
            </w:pPr>
            <w:r w:rsidRPr="00F8181D">
              <w:rPr>
                <w:i/>
                <w:iCs/>
                <w:sz w:val="20"/>
                <w:szCs w:val="20"/>
                <w:lang w:val="uk-UA"/>
              </w:rPr>
              <w:t>(пацієнт не має їхніх контактних даних або не знає, як із ними зв’язатися)</w:t>
            </w:r>
          </w:p>
          <w:p w14:paraId="2EFE0807" w14:textId="367311D2" w:rsidR="251AD40B" w:rsidRPr="00F8181D" w:rsidRDefault="251AD40B" w:rsidP="251AD40B">
            <w:pPr>
              <w:pStyle w:val="TableParagraph"/>
              <w:spacing w:before="18"/>
              <w:ind w:left="146"/>
              <w:rPr>
                <w:b/>
                <w:bCs/>
                <w:sz w:val="20"/>
                <w:szCs w:val="20"/>
                <w:lang w:val="uk-UA"/>
              </w:rPr>
            </w:pPr>
          </w:p>
        </w:tc>
        <w:tc>
          <w:tcPr>
            <w:tcW w:w="2249" w:type="dxa"/>
            <w:gridSpan w:val="2"/>
            <w:tcBorders>
              <w:left w:val="nil"/>
            </w:tcBorders>
            <w:vAlign w:val="center"/>
          </w:tcPr>
          <w:p w14:paraId="4542A68C" w14:textId="48591CE1" w:rsidR="180318A0" w:rsidRPr="00F8181D" w:rsidRDefault="180318A0" w:rsidP="251AD40B">
            <w:pPr>
              <w:pStyle w:val="TableParagraph"/>
              <w:tabs>
                <w:tab w:val="left" w:pos="173"/>
                <w:tab w:val="left" w:pos="861"/>
                <w:tab w:val="left" w:pos="1516"/>
              </w:tabs>
              <w:spacing w:before="21"/>
              <w:ind w:right="107"/>
              <w:rPr>
                <w:sz w:val="20"/>
                <w:szCs w:val="20"/>
                <w:lang w:val="uk-UA"/>
              </w:rPr>
            </w:pPr>
            <w:r w:rsidRPr="00F8181D">
              <w:rPr>
                <w:sz w:val="20"/>
                <w:szCs w:val="20"/>
                <w:lang w:val="uk-UA"/>
              </w:rPr>
              <w:t>___________________</w:t>
            </w:r>
          </w:p>
          <w:p w14:paraId="31E22E9A" w14:textId="2E1EB5A1" w:rsidR="251AD40B" w:rsidRPr="00F8181D" w:rsidRDefault="251AD40B" w:rsidP="251AD40B">
            <w:pPr>
              <w:pStyle w:val="TableParagraph"/>
              <w:tabs>
                <w:tab w:val="left" w:pos="173"/>
                <w:tab w:val="left" w:pos="861"/>
                <w:tab w:val="left" w:pos="1516"/>
              </w:tabs>
              <w:spacing w:before="21"/>
              <w:ind w:left="172" w:right="107"/>
              <w:rPr>
                <w:sz w:val="20"/>
                <w:szCs w:val="20"/>
                <w:lang w:val="uk-UA"/>
              </w:rPr>
            </w:pPr>
          </w:p>
          <w:p w14:paraId="16EE6956" w14:textId="3317B28E" w:rsidR="251AD40B" w:rsidRPr="00F8181D" w:rsidRDefault="251AD40B" w:rsidP="251AD40B">
            <w:pPr>
              <w:pStyle w:val="TableParagraph"/>
              <w:tabs>
                <w:tab w:val="left" w:pos="173"/>
                <w:tab w:val="left" w:pos="861"/>
                <w:tab w:val="left" w:pos="1516"/>
              </w:tabs>
              <w:spacing w:before="21"/>
              <w:ind w:left="172" w:right="107"/>
              <w:rPr>
                <w:sz w:val="20"/>
                <w:szCs w:val="20"/>
                <w:lang w:val="uk-UA"/>
              </w:rPr>
            </w:pPr>
          </w:p>
          <w:p w14:paraId="24354C3D" w14:textId="5CA69639" w:rsidR="251AD40B" w:rsidRPr="00F8181D" w:rsidRDefault="251AD40B" w:rsidP="251AD40B">
            <w:pPr>
              <w:pStyle w:val="TableParagraph"/>
              <w:tabs>
                <w:tab w:val="left" w:pos="173"/>
                <w:tab w:val="left" w:pos="861"/>
                <w:tab w:val="left" w:pos="1516"/>
              </w:tabs>
              <w:spacing w:before="21"/>
              <w:ind w:left="172" w:right="107"/>
              <w:rPr>
                <w:sz w:val="20"/>
                <w:szCs w:val="20"/>
                <w:lang w:val="uk-UA"/>
              </w:rPr>
            </w:pPr>
          </w:p>
          <w:p w14:paraId="760C7F61" w14:textId="66D562DA" w:rsidR="251AD40B" w:rsidRPr="00F8181D" w:rsidRDefault="251AD40B" w:rsidP="251AD40B">
            <w:pPr>
              <w:pStyle w:val="TableParagraph"/>
              <w:tabs>
                <w:tab w:val="left" w:pos="173"/>
                <w:tab w:val="left" w:pos="861"/>
                <w:tab w:val="left" w:pos="1516"/>
              </w:tabs>
              <w:spacing w:before="21"/>
              <w:ind w:left="172" w:right="107"/>
              <w:rPr>
                <w:sz w:val="20"/>
                <w:szCs w:val="20"/>
                <w:lang w:val="uk-UA"/>
              </w:rPr>
            </w:pPr>
          </w:p>
          <w:p w14:paraId="7EF65514" w14:textId="2EBCB5F5" w:rsidR="251AD40B" w:rsidRPr="00F8181D" w:rsidRDefault="251AD40B" w:rsidP="251AD40B">
            <w:pPr>
              <w:pStyle w:val="TableParagraph"/>
              <w:tabs>
                <w:tab w:val="left" w:pos="173"/>
                <w:tab w:val="left" w:pos="861"/>
                <w:tab w:val="left" w:pos="1516"/>
              </w:tabs>
              <w:spacing w:before="21"/>
              <w:ind w:left="172" w:right="107"/>
              <w:rPr>
                <w:sz w:val="20"/>
                <w:szCs w:val="20"/>
                <w:lang w:val="uk-UA"/>
              </w:rPr>
            </w:pPr>
          </w:p>
          <w:p w14:paraId="0487E7AB" w14:textId="05FBB605" w:rsidR="251AD40B" w:rsidRPr="00F8181D" w:rsidRDefault="251AD40B" w:rsidP="251AD40B">
            <w:pPr>
              <w:pStyle w:val="TableParagraph"/>
              <w:tabs>
                <w:tab w:val="left" w:pos="173"/>
                <w:tab w:val="left" w:pos="861"/>
                <w:tab w:val="left" w:pos="1516"/>
              </w:tabs>
              <w:spacing w:before="21"/>
              <w:ind w:left="172" w:right="107"/>
              <w:rPr>
                <w:sz w:val="20"/>
                <w:szCs w:val="20"/>
                <w:lang w:val="uk-UA"/>
              </w:rPr>
            </w:pPr>
          </w:p>
          <w:p w14:paraId="2E1EF58F" w14:textId="065B6845" w:rsidR="251AD40B" w:rsidRPr="00F8181D" w:rsidRDefault="251AD40B" w:rsidP="251AD40B">
            <w:pPr>
              <w:pStyle w:val="TableParagraph"/>
              <w:tabs>
                <w:tab w:val="left" w:pos="173"/>
                <w:tab w:val="left" w:pos="861"/>
                <w:tab w:val="left" w:pos="1516"/>
              </w:tabs>
              <w:spacing w:before="21"/>
              <w:ind w:left="172" w:right="107"/>
              <w:rPr>
                <w:sz w:val="20"/>
                <w:szCs w:val="20"/>
                <w:lang w:val="uk-UA"/>
              </w:rPr>
            </w:pPr>
            <w:r w:rsidRPr="00F8181D">
              <w:rPr>
                <w:sz w:val="20"/>
                <w:szCs w:val="20"/>
                <w:lang w:val="uk-UA"/>
              </w:rPr>
              <w:t>_________________</w:t>
            </w:r>
          </w:p>
        </w:tc>
        <w:tc>
          <w:tcPr>
            <w:tcW w:w="2193" w:type="dxa"/>
            <w:tcBorders>
              <w:right w:val="nil"/>
            </w:tcBorders>
            <w:vAlign w:val="center"/>
          </w:tcPr>
          <w:p w14:paraId="5BDA40CF" w14:textId="5D982254" w:rsidR="180318A0" w:rsidRPr="00F8181D" w:rsidRDefault="2FC897DD" w:rsidP="251AD40B">
            <w:pPr>
              <w:pStyle w:val="TableParagraph"/>
              <w:spacing w:before="78"/>
              <w:ind w:left="145"/>
              <w:rPr>
                <w:b/>
                <w:bCs/>
                <w:sz w:val="20"/>
                <w:szCs w:val="20"/>
                <w:lang w:val="uk-UA"/>
              </w:rPr>
            </w:pPr>
            <w:r w:rsidRPr="00F8181D">
              <w:rPr>
                <w:b/>
                <w:bCs/>
                <w:sz w:val="20"/>
                <w:szCs w:val="20"/>
                <w:lang w:val="uk-UA"/>
              </w:rPr>
              <w:t>Де відбувся контакт (особистий, фізичний чи статевий)</w:t>
            </w:r>
          </w:p>
          <w:p w14:paraId="67C85433" w14:textId="77777777" w:rsidR="05DD86C3" w:rsidRPr="00F8181D" w:rsidRDefault="05DD86C3" w:rsidP="251AD40B">
            <w:pPr>
              <w:pStyle w:val="TableParagraph"/>
              <w:spacing w:before="18"/>
              <w:ind w:left="145"/>
              <w:rPr>
                <w:i/>
                <w:iCs/>
                <w:sz w:val="20"/>
                <w:szCs w:val="20"/>
                <w:lang w:val="uk-UA"/>
              </w:rPr>
            </w:pPr>
            <w:r w:rsidRPr="00F8181D">
              <w:rPr>
                <w:i/>
                <w:iCs/>
                <w:sz w:val="20"/>
                <w:szCs w:val="20"/>
                <w:lang w:val="uk-UA"/>
              </w:rPr>
              <w:t xml:space="preserve">(оберіть усі застосовні варіанти відповідей) </w:t>
            </w:r>
          </w:p>
          <w:p w14:paraId="62DF9769" w14:textId="22D4D524" w:rsidR="251AD40B" w:rsidRPr="00F8181D" w:rsidRDefault="251AD40B" w:rsidP="251AD40B">
            <w:pPr>
              <w:pStyle w:val="TableParagraph"/>
              <w:spacing w:before="78"/>
              <w:ind w:left="145"/>
              <w:rPr>
                <w:b/>
                <w:bCs/>
                <w:sz w:val="20"/>
                <w:szCs w:val="20"/>
                <w:lang w:val="uk-UA"/>
              </w:rPr>
            </w:pPr>
          </w:p>
        </w:tc>
        <w:tc>
          <w:tcPr>
            <w:tcW w:w="3827" w:type="dxa"/>
            <w:gridSpan w:val="2"/>
            <w:tcBorders>
              <w:left w:val="nil"/>
            </w:tcBorders>
            <w:vAlign w:val="center"/>
          </w:tcPr>
          <w:p w14:paraId="2EE6F381" w14:textId="3CF179CB" w:rsidR="009D006F" w:rsidRPr="00F8181D" w:rsidRDefault="423AC3F7" w:rsidP="43023FEA">
            <w:pPr>
              <w:pStyle w:val="TableParagraph"/>
              <w:tabs>
                <w:tab w:val="left" w:pos="253"/>
              </w:tabs>
              <w:spacing w:before="81"/>
              <w:ind w:left="141" w:right="709"/>
              <w:rPr>
                <w:sz w:val="20"/>
                <w:szCs w:val="20"/>
                <w:lang w:val="uk-UA"/>
              </w:rPr>
            </w:pPr>
            <w:r w:rsidRPr="00F8181D">
              <w:rPr>
                <w:sz w:val="20"/>
                <w:szCs w:val="20"/>
                <w:lang w:val="uk-UA"/>
              </w:rPr>
              <w:t>☐У побутових умовах  </w:t>
            </w:r>
          </w:p>
          <w:p w14:paraId="78259CDF" w14:textId="16DA272E" w:rsidR="009D006F" w:rsidRPr="00F8181D" w:rsidRDefault="423AC3F7" w:rsidP="43023FEA">
            <w:pPr>
              <w:pStyle w:val="TableParagraph"/>
              <w:tabs>
                <w:tab w:val="left" w:pos="253"/>
              </w:tabs>
              <w:spacing w:before="81"/>
              <w:ind w:left="176" w:right="709" w:hanging="35"/>
              <w:rPr>
                <w:sz w:val="20"/>
                <w:szCs w:val="20"/>
                <w:lang w:val="uk-UA"/>
              </w:rPr>
            </w:pPr>
            <w:r w:rsidRPr="00F8181D">
              <w:rPr>
                <w:sz w:val="20"/>
                <w:szCs w:val="20"/>
                <w:lang w:val="uk-UA"/>
              </w:rPr>
              <w:t>☐На робочому місці </w:t>
            </w:r>
          </w:p>
          <w:p w14:paraId="51D82497" w14:textId="4A1DDFA9" w:rsidR="009D006F" w:rsidRPr="00F8181D" w:rsidRDefault="423AC3F7" w:rsidP="43023FEA">
            <w:pPr>
              <w:pStyle w:val="TableParagraph"/>
              <w:tabs>
                <w:tab w:val="left" w:pos="253"/>
              </w:tabs>
              <w:spacing w:before="81"/>
              <w:ind w:left="176" w:right="709" w:hanging="35"/>
              <w:rPr>
                <w:sz w:val="20"/>
                <w:szCs w:val="20"/>
                <w:lang w:val="uk-UA"/>
              </w:rPr>
            </w:pPr>
            <w:r w:rsidRPr="00F8181D">
              <w:rPr>
                <w:sz w:val="20"/>
                <w:szCs w:val="20"/>
                <w:lang w:val="uk-UA"/>
              </w:rPr>
              <w:t>☐У школі/дитсадку </w:t>
            </w:r>
          </w:p>
          <w:p w14:paraId="494A94BD" w14:textId="51C264F4" w:rsidR="34D38251" w:rsidRPr="00F8181D" w:rsidRDefault="2078458D" w:rsidP="43023FEA">
            <w:pPr>
              <w:pStyle w:val="TableParagraph"/>
              <w:tabs>
                <w:tab w:val="left" w:pos="253"/>
              </w:tabs>
              <w:spacing w:before="81"/>
              <w:ind w:left="176" w:right="709" w:hanging="35"/>
              <w:rPr>
                <w:sz w:val="20"/>
                <w:szCs w:val="20"/>
                <w:lang w:val="uk-UA"/>
              </w:rPr>
            </w:pPr>
            <w:r w:rsidRPr="00F8181D">
              <w:rPr>
                <w:sz w:val="20"/>
                <w:szCs w:val="20"/>
                <w:lang w:val="uk-UA"/>
              </w:rPr>
              <w:t>☐У закладі охорони здоров’я (у тому числі в лабораторії) </w:t>
            </w:r>
          </w:p>
          <w:p w14:paraId="60745B88" w14:textId="346DBF54"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 xml:space="preserve">☐У барі </w:t>
            </w:r>
          </w:p>
          <w:p w14:paraId="4121588E" w14:textId="712220BD"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У ресторані</w:t>
            </w:r>
          </w:p>
          <w:p w14:paraId="50833216" w14:textId="6084023A"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У нічному клубі</w:t>
            </w:r>
          </w:p>
          <w:p w14:paraId="5AC218DD" w14:textId="33977368"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На приватній вечірці</w:t>
            </w:r>
          </w:p>
          <w:p w14:paraId="27D88D37" w14:textId="5D5444B6"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На фестивалі на відкритому повітрі</w:t>
            </w:r>
          </w:p>
          <w:p w14:paraId="0E17619F" w14:textId="5DC2944E"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 xml:space="preserve">☐На фестивалі в приміщенні </w:t>
            </w:r>
          </w:p>
          <w:p w14:paraId="0D472CBF" w14:textId="7AA570BD"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У сауні</w:t>
            </w:r>
          </w:p>
          <w:p w14:paraId="6EBA0E9D" w14:textId="063196A4"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На спортивній події на відкритому повітрі</w:t>
            </w:r>
          </w:p>
          <w:p w14:paraId="1EE58E23" w14:textId="530B9EEF"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На спортивній події в приміщенні</w:t>
            </w:r>
          </w:p>
          <w:p w14:paraId="68046797" w14:textId="2425E1D9" w:rsidR="009D006F" w:rsidRPr="00F8181D" w:rsidRDefault="423AC3F7" w:rsidP="43023FEA">
            <w:pPr>
              <w:pStyle w:val="TableParagraph"/>
              <w:tabs>
                <w:tab w:val="left" w:pos="253"/>
              </w:tabs>
              <w:spacing w:before="81"/>
              <w:ind w:left="423" w:right="709" w:hanging="284"/>
              <w:rPr>
                <w:sz w:val="20"/>
                <w:szCs w:val="20"/>
                <w:lang w:val="uk-UA"/>
              </w:rPr>
            </w:pPr>
            <w:r w:rsidRPr="00F8181D">
              <w:rPr>
                <w:sz w:val="20"/>
                <w:szCs w:val="20"/>
                <w:lang w:val="uk-UA"/>
              </w:rPr>
              <w:t>☐Невідомо </w:t>
            </w:r>
          </w:p>
          <w:p w14:paraId="44B0F2D0" w14:textId="5785665C" w:rsidR="009D006F" w:rsidRPr="00F8181D" w:rsidRDefault="423AC3F7" w:rsidP="43023FEA">
            <w:pPr>
              <w:pStyle w:val="TableParagraph"/>
              <w:tabs>
                <w:tab w:val="left" w:pos="253"/>
              </w:tabs>
              <w:spacing w:before="81"/>
              <w:ind w:left="423" w:right="709" w:hanging="284"/>
              <w:rPr>
                <w:sz w:val="20"/>
                <w:szCs w:val="20"/>
                <w:lang w:val="uk-UA"/>
              </w:rPr>
            </w:pPr>
            <w:r w:rsidRPr="00F8181D">
              <w:rPr>
                <w:sz w:val="20"/>
                <w:szCs w:val="20"/>
                <w:lang w:val="uk-UA"/>
              </w:rPr>
              <w:t>☐Інше, зазначити: </w:t>
            </w:r>
          </w:p>
          <w:p w14:paraId="3CE5B5ED" w14:textId="66B20CE1" w:rsidR="34D38251" w:rsidRPr="00F8181D" w:rsidRDefault="2078458D" w:rsidP="43023FEA">
            <w:pPr>
              <w:pStyle w:val="TableParagraph"/>
              <w:tabs>
                <w:tab w:val="left" w:pos="253"/>
              </w:tabs>
              <w:spacing w:before="81"/>
              <w:ind w:left="423" w:right="709" w:hanging="284"/>
              <w:rPr>
                <w:sz w:val="20"/>
                <w:szCs w:val="20"/>
                <w:lang w:val="uk-UA"/>
              </w:rPr>
            </w:pPr>
            <w:r w:rsidRPr="00F8181D">
              <w:rPr>
                <w:sz w:val="20"/>
                <w:szCs w:val="20"/>
                <w:lang w:val="uk-UA"/>
              </w:rPr>
              <w:t>_________________________</w:t>
            </w:r>
          </w:p>
          <w:p w14:paraId="28FAA1E8" w14:textId="35237EA4" w:rsidR="251AD40B" w:rsidRPr="00F8181D" w:rsidRDefault="251AD40B" w:rsidP="251AD40B">
            <w:pPr>
              <w:pStyle w:val="paragraph"/>
              <w:spacing w:before="0" w:beforeAutospacing="0" w:after="0" w:afterAutospacing="0"/>
              <w:rPr>
                <w:rFonts w:ascii="Arial" w:hAnsi="Arial" w:cs="Arial"/>
                <w:sz w:val="20"/>
                <w:szCs w:val="20"/>
                <w:lang w:val="uk-UA"/>
              </w:rPr>
            </w:pPr>
          </w:p>
        </w:tc>
      </w:tr>
      <w:tr w:rsidR="251AD40B" w:rsidRPr="00F8181D" w14:paraId="67E99B33" w14:textId="77777777" w:rsidTr="43023FEA">
        <w:trPr>
          <w:trHeight w:val="300"/>
        </w:trPr>
        <w:tc>
          <w:tcPr>
            <w:tcW w:w="10414" w:type="dxa"/>
            <w:gridSpan w:val="6"/>
            <w:vAlign w:val="center"/>
          </w:tcPr>
          <w:p w14:paraId="299DA579" w14:textId="56259565" w:rsidR="251AD40B" w:rsidRPr="00F8181D" w:rsidRDefault="00503CE2" w:rsidP="251AD40B">
            <w:pPr>
              <w:pStyle w:val="TableParagraph"/>
              <w:rPr>
                <w:b/>
                <w:bCs/>
                <w:sz w:val="20"/>
                <w:szCs w:val="20"/>
                <w:lang w:val="uk-UA"/>
              </w:rPr>
            </w:pPr>
            <w:r w:rsidRPr="00F8181D">
              <w:rPr>
                <w:b/>
                <w:bCs/>
                <w:sz w:val="20"/>
                <w:szCs w:val="20"/>
                <w:lang w:val="uk-UA"/>
              </w:rPr>
              <w:t>Перерахуйте всіх контактних осіб нижче</w:t>
            </w:r>
          </w:p>
        </w:tc>
      </w:tr>
      <w:tr w:rsidR="251AD40B" w:rsidRPr="00F8181D" w14:paraId="52E82F8C" w14:textId="77777777" w:rsidTr="43023FEA">
        <w:trPr>
          <w:trHeight w:val="300"/>
        </w:trPr>
        <w:tc>
          <w:tcPr>
            <w:tcW w:w="3544" w:type="dxa"/>
            <w:gridSpan w:val="2"/>
            <w:tcBorders>
              <w:right w:val="single" w:sz="4" w:space="0" w:color="auto"/>
            </w:tcBorders>
            <w:vAlign w:val="center"/>
          </w:tcPr>
          <w:p w14:paraId="09AAA871" w14:textId="094E53CA" w:rsidR="251AD40B" w:rsidRPr="00F8181D" w:rsidRDefault="251AD40B" w:rsidP="056318AB">
            <w:pPr>
              <w:pStyle w:val="TableParagraph"/>
              <w:jc w:val="center"/>
              <w:rPr>
                <w:b/>
                <w:bCs/>
                <w:sz w:val="20"/>
                <w:szCs w:val="20"/>
                <w:lang w:val="uk-UA"/>
              </w:rPr>
            </w:pPr>
            <w:r w:rsidRPr="00F8181D">
              <w:rPr>
                <w:b/>
                <w:bCs/>
                <w:sz w:val="20"/>
                <w:szCs w:val="20"/>
                <w:lang w:val="uk-UA"/>
              </w:rPr>
              <w:t>Прізвище, ім’я</w:t>
            </w:r>
          </w:p>
        </w:tc>
        <w:tc>
          <w:tcPr>
            <w:tcW w:w="3544" w:type="dxa"/>
            <w:gridSpan w:val="3"/>
            <w:tcBorders>
              <w:left w:val="single" w:sz="4" w:space="0" w:color="auto"/>
            </w:tcBorders>
            <w:vAlign w:val="center"/>
          </w:tcPr>
          <w:p w14:paraId="7C4806F6" w14:textId="2DC93989" w:rsidR="251AD40B" w:rsidRPr="00F8181D" w:rsidRDefault="00AC7885" w:rsidP="056318AB">
            <w:pPr>
              <w:pStyle w:val="TableParagraph"/>
              <w:jc w:val="center"/>
              <w:rPr>
                <w:sz w:val="20"/>
                <w:szCs w:val="20"/>
                <w:lang w:val="uk-UA"/>
              </w:rPr>
            </w:pPr>
            <w:r w:rsidRPr="00F8181D">
              <w:rPr>
                <w:b/>
                <w:bCs/>
                <w:sz w:val="20"/>
                <w:szCs w:val="20"/>
                <w:lang w:val="uk-UA"/>
              </w:rPr>
              <w:t xml:space="preserve">Контактна інформація </w:t>
            </w:r>
            <w:r w:rsidRPr="00F8181D">
              <w:rPr>
                <w:b/>
                <w:bCs/>
                <w:i/>
                <w:iCs/>
                <w:sz w:val="20"/>
                <w:szCs w:val="20"/>
                <w:lang w:val="uk-UA"/>
              </w:rPr>
              <w:t>(номер телефону, електронна пошта, домашня адреса)</w:t>
            </w:r>
          </w:p>
        </w:tc>
        <w:tc>
          <w:tcPr>
            <w:tcW w:w="3326" w:type="dxa"/>
            <w:vAlign w:val="center"/>
          </w:tcPr>
          <w:p w14:paraId="450664AC" w14:textId="24EF5A7B" w:rsidR="251AD40B" w:rsidRPr="00F8181D" w:rsidRDefault="00AC7885" w:rsidP="056318AB">
            <w:pPr>
              <w:pStyle w:val="TableParagraph"/>
              <w:jc w:val="center"/>
              <w:rPr>
                <w:b/>
                <w:bCs/>
                <w:sz w:val="20"/>
                <w:szCs w:val="20"/>
                <w:lang w:val="uk-UA"/>
              </w:rPr>
            </w:pPr>
            <w:r w:rsidRPr="00F8181D">
              <w:rPr>
                <w:b/>
                <w:bCs/>
                <w:sz w:val="20"/>
                <w:szCs w:val="20"/>
                <w:lang w:val="uk-UA"/>
              </w:rPr>
              <w:t>Дата і місце контакту</w:t>
            </w:r>
          </w:p>
        </w:tc>
      </w:tr>
      <w:tr w:rsidR="251AD40B" w:rsidRPr="00F8181D" w14:paraId="0C6B43A3" w14:textId="77777777" w:rsidTr="43023FEA">
        <w:trPr>
          <w:trHeight w:val="1196"/>
        </w:trPr>
        <w:tc>
          <w:tcPr>
            <w:tcW w:w="3544" w:type="dxa"/>
            <w:gridSpan w:val="2"/>
            <w:tcBorders>
              <w:right w:val="single" w:sz="4" w:space="0" w:color="auto"/>
            </w:tcBorders>
            <w:vAlign w:val="center"/>
          </w:tcPr>
          <w:p w14:paraId="40BCA4F3" w14:textId="3EE93A36" w:rsidR="251AD40B" w:rsidRPr="00F8181D" w:rsidRDefault="251AD40B" w:rsidP="251AD40B">
            <w:pPr>
              <w:pStyle w:val="TableParagraph"/>
              <w:rPr>
                <w:b/>
                <w:bCs/>
                <w:sz w:val="20"/>
                <w:szCs w:val="20"/>
                <w:lang w:val="uk-UA"/>
              </w:rPr>
            </w:pPr>
            <w:r w:rsidRPr="00F8181D">
              <w:rPr>
                <w:b/>
                <w:bCs/>
                <w:sz w:val="20"/>
                <w:szCs w:val="20"/>
                <w:lang w:val="uk-UA"/>
              </w:rPr>
              <w:t>1.</w:t>
            </w:r>
          </w:p>
        </w:tc>
        <w:tc>
          <w:tcPr>
            <w:tcW w:w="3544" w:type="dxa"/>
            <w:gridSpan w:val="3"/>
            <w:tcBorders>
              <w:left w:val="single" w:sz="4" w:space="0" w:color="auto"/>
            </w:tcBorders>
            <w:vAlign w:val="center"/>
          </w:tcPr>
          <w:p w14:paraId="65A58AD3" w14:textId="03C87B52" w:rsidR="251AD40B" w:rsidRPr="00F8181D" w:rsidRDefault="251AD40B" w:rsidP="251AD40B">
            <w:pPr>
              <w:pStyle w:val="TableParagraph"/>
              <w:rPr>
                <w:sz w:val="20"/>
                <w:szCs w:val="20"/>
                <w:lang w:val="uk-UA"/>
              </w:rPr>
            </w:pPr>
          </w:p>
        </w:tc>
        <w:tc>
          <w:tcPr>
            <w:tcW w:w="3326" w:type="dxa"/>
            <w:vAlign w:val="center"/>
          </w:tcPr>
          <w:p w14:paraId="132C77E0" w14:textId="746C3C7A" w:rsidR="251AD40B" w:rsidRPr="00F8181D" w:rsidRDefault="251AD40B" w:rsidP="251AD40B">
            <w:pPr>
              <w:pStyle w:val="TableParagraph"/>
              <w:rPr>
                <w:b/>
                <w:bCs/>
                <w:sz w:val="20"/>
                <w:szCs w:val="20"/>
                <w:lang w:val="uk-UA"/>
              </w:rPr>
            </w:pPr>
          </w:p>
          <w:p w14:paraId="6CDC4EA8" w14:textId="2C412F1E" w:rsidR="251AD40B" w:rsidRPr="00F8181D" w:rsidRDefault="251AD40B" w:rsidP="251AD40B">
            <w:pPr>
              <w:pStyle w:val="TableParagraph"/>
              <w:rPr>
                <w:b/>
                <w:bCs/>
                <w:sz w:val="20"/>
                <w:szCs w:val="20"/>
                <w:lang w:val="uk-UA"/>
              </w:rPr>
            </w:pPr>
          </w:p>
          <w:p w14:paraId="2069933A" w14:textId="4BF4D7AE" w:rsidR="251AD40B" w:rsidRPr="00F8181D" w:rsidRDefault="251AD40B" w:rsidP="251AD40B">
            <w:pPr>
              <w:pStyle w:val="TableParagraph"/>
              <w:rPr>
                <w:b/>
                <w:bCs/>
                <w:sz w:val="20"/>
                <w:szCs w:val="20"/>
                <w:lang w:val="uk-UA"/>
              </w:rPr>
            </w:pPr>
          </w:p>
        </w:tc>
      </w:tr>
      <w:tr w:rsidR="251AD40B" w:rsidRPr="00F8181D" w14:paraId="5785373D" w14:textId="77777777" w:rsidTr="43023FEA">
        <w:trPr>
          <w:trHeight w:val="1196"/>
        </w:trPr>
        <w:tc>
          <w:tcPr>
            <w:tcW w:w="3544" w:type="dxa"/>
            <w:gridSpan w:val="2"/>
            <w:tcBorders>
              <w:right w:val="single" w:sz="4" w:space="0" w:color="auto"/>
            </w:tcBorders>
            <w:vAlign w:val="center"/>
          </w:tcPr>
          <w:p w14:paraId="207DA609" w14:textId="458BE8F2" w:rsidR="251AD40B" w:rsidRPr="00F8181D" w:rsidRDefault="251AD40B" w:rsidP="251AD40B">
            <w:pPr>
              <w:pStyle w:val="TableParagraph"/>
              <w:rPr>
                <w:b/>
                <w:bCs/>
                <w:sz w:val="20"/>
                <w:szCs w:val="20"/>
                <w:lang w:val="uk-UA"/>
              </w:rPr>
            </w:pPr>
            <w:r w:rsidRPr="00F8181D">
              <w:rPr>
                <w:b/>
                <w:bCs/>
                <w:sz w:val="20"/>
                <w:szCs w:val="20"/>
                <w:lang w:val="uk-UA"/>
              </w:rPr>
              <w:t>2.</w:t>
            </w:r>
          </w:p>
        </w:tc>
        <w:tc>
          <w:tcPr>
            <w:tcW w:w="3544" w:type="dxa"/>
            <w:gridSpan w:val="3"/>
            <w:tcBorders>
              <w:left w:val="single" w:sz="4" w:space="0" w:color="auto"/>
            </w:tcBorders>
            <w:vAlign w:val="center"/>
          </w:tcPr>
          <w:p w14:paraId="508B0EFF" w14:textId="11683FE8" w:rsidR="251AD40B" w:rsidRPr="00F8181D" w:rsidRDefault="251AD40B" w:rsidP="251AD40B">
            <w:pPr>
              <w:pStyle w:val="TableParagraph"/>
              <w:rPr>
                <w:sz w:val="20"/>
                <w:szCs w:val="20"/>
                <w:lang w:val="uk-UA"/>
              </w:rPr>
            </w:pPr>
          </w:p>
        </w:tc>
        <w:tc>
          <w:tcPr>
            <w:tcW w:w="3326" w:type="dxa"/>
            <w:vAlign w:val="center"/>
          </w:tcPr>
          <w:p w14:paraId="5C9C8EC1" w14:textId="0ED255AF" w:rsidR="251AD40B" w:rsidRPr="00F8181D" w:rsidRDefault="251AD40B" w:rsidP="251AD40B">
            <w:pPr>
              <w:pStyle w:val="TableParagraph"/>
              <w:rPr>
                <w:b/>
                <w:bCs/>
                <w:sz w:val="20"/>
                <w:szCs w:val="20"/>
                <w:lang w:val="uk-UA"/>
              </w:rPr>
            </w:pPr>
          </w:p>
          <w:p w14:paraId="009EED66" w14:textId="5FBFE811" w:rsidR="251AD40B" w:rsidRPr="00F8181D" w:rsidRDefault="251AD40B" w:rsidP="251AD40B">
            <w:pPr>
              <w:pStyle w:val="TableParagraph"/>
              <w:rPr>
                <w:b/>
                <w:bCs/>
                <w:sz w:val="20"/>
                <w:szCs w:val="20"/>
                <w:lang w:val="uk-UA"/>
              </w:rPr>
            </w:pPr>
          </w:p>
          <w:p w14:paraId="1FB11243" w14:textId="76AEF836" w:rsidR="251AD40B" w:rsidRPr="00F8181D" w:rsidRDefault="251AD40B" w:rsidP="251AD40B">
            <w:pPr>
              <w:pStyle w:val="TableParagraph"/>
              <w:rPr>
                <w:b/>
                <w:bCs/>
                <w:sz w:val="20"/>
                <w:szCs w:val="20"/>
                <w:lang w:val="uk-UA"/>
              </w:rPr>
            </w:pPr>
          </w:p>
        </w:tc>
      </w:tr>
      <w:tr w:rsidR="251AD40B" w:rsidRPr="00F8181D" w14:paraId="11C1684C" w14:textId="77777777" w:rsidTr="43023FEA">
        <w:trPr>
          <w:trHeight w:val="1196"/>
        </w:trPr>
        <w:tc>
          <w:tcPr>
            <w:tcW w:w="3544" w:type="dxa"/>
            <w:gridSpan w:val="2"/>
            <w:tcBorders>
              <w:right w:val="single" w:sz="4" w:space="0" w:color="auto"/>
            </w:tcBorders>
            <w:vAlign w:val="center"/>
          </w:tcPr>
          <w:p w14:paraId="3BB19A28" w14:textId="7374D571" w:rsidR="251AD40B" w:rsidRPr="00F8181D" w:rsidRDefault="251AD40B" w:rsidP="251AD40B">
            <w:pPr>
              <w:pStyle w:val="TableParagraph"/>
              <w:rPr>
                <w:b/>
                <w:bCs/>
                <w:sz w:val="20"/>
                <w:szCs w:val="20"/>
                <w:lang w:val="uk-UA"/>
              </w:rPr>
            </w:pPr>
            <w:r w:rsidRPr="00F8181D">
              <w:rPr>
                <w:b/>
                <w:bCs/>
                <w:sz w:val="20"/>
                <w:szCs w:val="20"/>
                <w:lang w:val="uk-UA"/>
              </w:rPr>
              <w:lastRenderedPageBreak/>
              <w:t>3.</w:t>
            </w:r>
          </w:p>
        </w:tc>
        <w:tc>
          <w:tcPr>
            <w:tcW w:w="3544" w:type="dxa"/>
            <w:gridSpan w:val="3"/>
            <w:tcBorders>
              <w:left w:val="single" w:sz="4" w:space="0" w:color="auto"/>
            </w:tcBorders>
            <w:vAlign w:val="center"/>
          </w:tcPr>
          <w:p w14:paraId="7DABE1AF" w14:textId="7B8E7A73" w:rsidR="251AD40B" w:rsidRPr="00F8181D" w:rsidRDefault="251AD40B" w:rsidP="251AD40B">
            <w:pPr>
              <w:pStyle w:val="TableParagraph"/>
              <w:rPr>
                <w:sz w:val="20"/>
                <w:szCs w:val="20"/>
                <w:lang w:val="uk-UA"/>
              </w:rPr>
            </w:pPr>
          </w:p>
        </w:tc>
        <w:tc>
          <w:tcPr>
            <w:tcW w:w="3326" w:type="dxa"/>
            <w:vAlign w:val="center"/>
          </w:tcPr>
          <w:p w14:paraId="71E347AC" w14:textId="6AC32EFC" w:rsidR="251AD40B" w:rsidRPr="00F8181D" w:rsidRDefault="251AD40B" w:rsidP="251AD40B">
            <w:pPr>
              <w:pStyle w:val="TableParagraph"/>
              <w:rPr>
                <w:b/>
                <w:bCs/>
                <w:sz w:val="20"/>
                <w:szCs w:val="20"/>
                <w:lang w:val="uk-UA"/>
              </w:rPr>
            </w:pPr>
          </w:p>
          <w:p w14:paraId="64F41FAC" w14:textId="6D2BD9B4" w:rsidR="251AD40B" w:rsidRPr="00F8181D" w:rsidRDefault="251AD40B" w:rsidP="251AD40B">
            <w:pPr>
              <w:pStyle w:val="TableParagraph"/>
              <w:rPr>
                <w:b/>
                <w:bCs/>
                <w:sz w:val="20"/>
                <w:szCs w:val="20"/>
                <w:lang w:val="uk-UA"/>
              </w:rPr>
            </w:pPr>
          </w:p>
          <w:p w14:paraId="582677FE" w14:textId="5500EE4D" w:rsidR="251AD40B" w:rsidRPr="00F8181D" w:rsidRDefault="251AD40B" w:rsidP="251AD40B">
            <w:pPr>
              <w:pStyle w:val="TableParagraph"/>
              <w:rPr>
                <w:b/>
                <w:bCs/>
                <w:sz w:val="20"/>
                <w:szCs w:val="20"/>
                <w:lang w:val="uk-UA"/>
              </w:rPr>
            </w:pPr>
          </w:p>
        </w:tc>
      </w:tr>
      <w:tr w:rsidR="251AD40B" w:rsidRPr="00F8181D" w14:paraId="7D14F5D4" w14:textId="77777777" w:rsidTr="43023FEA">
        <w:trPr>
          <w:trHeight w:val="1196"/>
        </w:trPr>
        <w:tc>
          <w:tcPr>
            <w:tcW w:w="3544" w:type="dxa"/>
            <w:gridSpan w:val="2"/>
            <w:tcBorders>
              <w:right w:val="single" w:sz="4" w:space="0" w:color="auto"/>
            </w:tcBorders>
            <w:vAlign w:val="center"/>
          </w:tcPr>
          <w:p w14:paraId="6E9CC9BB" w14:textId="4E3082C6" w:rsidR="251AD40B" w:rsidRPr="00F8181D" w:rsidRDefault="251AD40B" w:rsidP="251AD40B">
            <w:pPr>
              <w:pStyle w:val="TableParagraph"/>
              <w:rPr>
                <w:b/>
                <w:bCs/>
                <w:sz w:val="20"/>
                <w:szCs w:val="20"/>
                <w:lang w:val="uk-UA"/>
              </w:rPr>
            </w:pPr>
            <w:r w:rsidRPr="00F8181D">
              <w:rPr>
                <w:b/>
                <w:bCs/>
                <w:sz w:val="20"/>
                <w:szCs w:val="20"/>
                <w:lang w:val="uk-UA"/>
              </w:rPr>
              <w:t>4.</w:t>
            </w:r>
          </w:p>
        </w:tc>
        <w:tc>
          <w:tcPr>
            <w:tcW w:w="3544" w:type="dxa"/>
            <w:gridSpan w:val="3"/>
            <w:tcBorders>
              <w:left w:val="single" w:sz="4" w:space="0" w:color="auto"/>
            </w:tcBorders>
            <w:vAlign w:val="center"/>
          </w:tcPr>
          <w:p w14:paraId="3134514E" w14:textId="6E536EFB" w:rsidR="251AD40B" w:rsidRPr="00F8181D" w:rsidRDefault="251AD40B" w:rsidP="251AD40B">
            <w:pPr>
              <w:pStyle w:val="TableParagraph"/>
              <w:rPr>
                <w:sz w:val="20"/>
                <w:szCs w:val="20"/>
                <w:lang w:val="uk-UA"/>
              </w:rPr>
            </w:pPr>
          </w:p>
        </w:tc>
        <w:tc>
          <w:tcPr>
            <w:tcW w:w="3326" w:type="dxa"/>
            <w:vAlign w:val="center"/>
          </w:tcPr>
          <w:p w14:paraId="1B15DD46" w14:textId="0E9F7B05" w:rsidR="251AD40B" w:rsidRPr="00F8181D" w:rsidRDefault="251AD40B" w:rsidP="251AD40B">
            <w:pPr>
              <w:pStyle w:val="TableParagraph"/>
              <w:rPr>
                <w:b/>
                <w:bCs/>
                <w:sz w:val="20"/>
                <w:szCs w:val="20"/>
                <w:lang w:val="uk-UA"/>
              </w:rPr>
            </w:pPr>
          </w:p>
          <w:p w14:paraId="33F9C392" w14:textId="56E3E10E" w:rsidR="251AD40B" w:rsidRPr="00F8181D" w:rsidRDefault="251AD40B" w:rsidP="251AD40B">
            <w:pPr>
              <w:pStyle w:val="TableParagraph"/>
              <w:rPr>
                <w:b/>
                <w:bCs/>
                <w:sz w:val="20"/>
                <w:szCs w:val="20"/>
                <w:lang w:val="uk-UA"/>
              </w:rPr>
            </w:pPr>
          </w:p>
          <w:p w14:paraId="4D38D058" w14:textId="168202C8" w:rsidR="251AD40B" w:rsidRPr="00F8181D" w:rsidRDefault="251AD40B" w:rsidP="251AD40B">
            <w:pPr>
              <w:pStyle w:val="TableParagraph"/>
              <w:rPr>
                <w:b/>
                <w:bCs/>
                <w:sz w:val="20"/>
                <w:szCs w:val="20"/>
                <w:lang w:val="uk-UA"/>
              </w:rPr>
            </w:pPr>
          </w:p>
        </w:tc>
      </w:tr>
      <w:tr w:rsidR="251AD40B" w:rsidRPr="00F8181D" w14:paraId="11C790F0" w14:textId="77777777" w:rsidTr="43023FEA">
        <w:trPr>
          <w:trHeight w:val="1196"/>
        </w:trPr>
        <w:tc>
          <w:tcPr>
            <w:tcW w:w="3544" w:type="dxa"/>
            <w:gridSpan w:val="2"/>
            <w:tcBorders>
              <w:right w:val="single" w:sz="4" w:space="0" w:color="auto"/>
            </w:tcBorders>
            <w:vAlign w:val="center"/>
          </w:tcPr>
          <w:p w14:paraId="6400DA4A" w14:textId="19129C1C" w:rsidR="251AD40B" w:rsidRPr="00F8181D" w:rsidRDefault="251AD40B" w:rsidP="251AD40B">
            <w:pPr>
              <w:pStyle w:val="TableParagraph"/>
              <w:rPr>
                <w:b/>
                <w:bCs/>
                <w:sz w:val="20"/>
                <w:szCs w:val="20"/>
                <w:lang w:val="uk-UA"/>
              </w:rPr>
            </w:pPr>
            <w:r w:rsidRPr="00F8181D">
              <w:rPr>
                <w:b/>
                <w:bCs/>
                <w:sz w:val="20"/>
                <w:szCs w:val="20"/>
                <w:lang w:val="uk-UA"/>
              </w:rPr>
              <w:t>5.</w:t>
            </w:r>
          </w:p>
        </w:tc>
        <w:tc>
          <w:tcPr>
            <w:tcW w:w="3544" w:type="dxa"/>
            <w:gridSpan w:val="3"/>
            <w:tcBorders>
              <w:left w:val="single" w:sz="4" w:space="0" w:color="auto"/>
            </w:tcBorders>
            <w:vAlign w:val="center"/>
          </w:tcPr>
          <w:p w14:paraId="038A86C3" w14:textId="532C492D" w:rsidR="251AD40B" w:rsidRPr="00F8181D" w:rsidRDefault="251AD40B" w:rsidP="251AD40B">
            <w:pPr>
              <w:pStyle w:val="TableParagraph"/>
              <w:rPr>
                <w:sz w:val="20"/>
                <w:szCs w:val="20"/>
                <w:lang w:val="uk-UA"/>
              </w:rPr>
            </w:pPr>
          </w:p>
        </w:tc>
        <w:tc>
          <w:tcPr>
            <w:tcW w:w="3326" w:type="dxa"/>
            <w:vAlign w:val="center"/>
          </w:tcPr>
          <w:p w14:paraId="35A08433" w14:textId="795B0518" w:rsidR="251AD40B" w:rsidRPr="00F8181D" w:rsidRDefault="251AD40B" w:rsidP="251AD40B">
            <w:pPr>
              <w:pStyle w:val="TableParagraph"/>
              <w:rPr>
                <w:b/>
                <w:bCs/>
                <w:sz w:val="20"/>
                <w:szCs w:val="20"/>
                <w:lang w:val="uk-UA"/>
              </w:rPr>
            </w:pPr>
          </w:p>
          <w:p w14:paraId="3372CFBF" w14:textId="19953584" w:rsidR="251AD40B" w:rsidRPr="00F8181D" w:rsidRDefault="251AD40B" w:rsidP="251AD40B">
            <w:pPr>
              <w:pStyle w:val="TableParagraph"/>
              <w:rPr>
                <w:b/>
                <w:bCs/>
                <w:sz w:val="20"/>
                <w:szCs w:val="20"/>
                <w:lang w:val="uk-UA"/>
              </w:rPr>
            </w:pPr>
          </w:p>
          <w:p w14:paraId="5BA2A33E" w14:textId="00F1D6BE" w:rsidR="251AD40B" w:rsidRPr="00F8181D" w:rsidRDefault="251AD40B" w:rsidP="251AD40B">
            <w:pPr>
              <w:pStyle w:val="TableParagraph"/>
              <w:rPr>
                <w:b/>
                <w:bCs/>
                <w:sz w:val="20"/>
                <w:szCs w:val="20"/>
                <w:lang w:val="uk-UA"/>
              </w:rPr>
            </w:pPr>
          </w:p>
        </w:tc>
      </w:tr>
      <w:tr w:rsidR="251AD40B" w:rsidRPr="00F8181D" w14:paraId="204DC191" w14:textId="77777777" w:rsidTr="43023FEA">
        <w:trPr>
          <w:trHeight w:val="1196"/>
        </w:trPr>
        <w:tc>
          <w:tcPr>
            <w:tcW w:w="3544" w:type="dxa"/>
            <w:gridSpan w:val="2"/>
            <w:tcBorders>
              <w:right w:val="single" w:sz="4" w:space="0" w:color="auto"/>
            </w:tcBorders>
            <w:vAlign w:val="center"/>
          </w:tcPr>
          <w:p w14:paraId="2F9D2761" w14:textId="63D2699D" w:rsidR="251AD40B" w:rsidRPr="00F8181D" w:rsidRDefault="251AD40B" w:rsidP="251AD40B">
            <w:pPr>
              <w:pStyle w:val="TableParagraph"/>
              <w:rPr>
                <w:b/>
                <w:bCs/>
                <w:sz w:val="20"/>
                <w:szCs w:val="20"/>
                <w:lang w:val="uk-UA"/>
              </w:rPr>
            </w:pPr>
            <w:r w:rsidRPr="00F8181D">
              <w:rPr>
                <w:b/>
                <w:bCs/>
                <w:sz w:val="20"/>
                <w:szCs w:val="20"/>
                <w:lang w:val="uk-UA"/>
              </w:rPr>
              <w:t>6.</w:t>
            </w:r>
          </w:p>
        </w:tc>
        <w:tc>
          <w:tcPr>
            <w:tcW w:w="3544" w:type="dxa"/>
            <w:gridSpan w:val="3"/>
            <w:tcBorders>
              <w:left w:val="single" w:sz="4" w:space="0" w:color="auto"/>
            </w:tcBorders>
            <w:vAlign w:val="center"/>
          </w:tcPr>
          <w:p w14:paraId="0D37D70F" w14:textId="2D5CF302" w:rsidR="251AD40B" w:rsidRPr="00F8181D" w:rsidRDefault="251AD40B" w:rsidP="251AD40B">
            <w:pPr>
              <w:pStyle w:val="TableParagraph"/>
              <w:rPr>
                <w:sz w:val="20"/>
                <w:szCs w:val="20"/>
                <w:lang w:val="uk-UA"/>
              </w:rPr>
            </w:pPr>
          </w:p>
        </w:tc>
        <w:tc>
          <w:tcPr>
            <w:tcW w:w="3326" w:type="dxa"/>
            <w:vAlign w:val="center"/>
          </w:tcPr>
          <w:p w14:paraId="78D53E4D" w14:textId="6A7E19DB" w:rsidR="251AD40B" w:rsidRPr="00F8181D" w:rsidRDefault="251AD40B" w:rsidP="251AD40B">
            <w:pPr>
              <w:pStyle w:val="TableParagraph"/>
              <w:rPr>
                <w:b/>
                <w:bCs/>
                <w:sz w:val="20"/>
                <w:szCs w:val="20"/>
                <w:lang w:val="uk-UA"/>
              </w:rPr>
            </w:pPr>
          </w:p>
          <w:p w14:paraId="47E58062" w14:textId="5B815451" w:rsidR="251AD40B" w:rsidRPr="00F8181D" w:rsidRDefault="251AD40B" w:rsidP="251AD40B">
            <w:pPr>
              <w:pStyle w:val="TableParagraph"/>
              <w:rPr>
                <w:b/>
                <w:bCs/>
                <w:sz w:val="20"/>
                <w:szCs w:val="20"/>
                <w:lang w:val="uk-UA"/>
              </w:rPr>
            </w:pPr>
          </w:p>
          <w:p w14:paraId="25A938AC" w14:textId="485DE658" w:rsidR="251AD40B" w:rsidRPr="00F8181D" w:rsidRDefault="251AD40B" w:rsidP="251AD40B">
            <w:pPr>
              <w:pStyle w:val="TableParagraph"/>
              <w:rPr>
                <w:b/>
                <w:bCs/>
                <w:sz w:val="20"/>
                <w:szCs w:val="20"/>
                <w:lang w:val="uk-UA"/>
              </w:rPr>
            </w:pPr>
          </w:p>
        </w:tc>
      </w:tr>
      <w:tr w:rsidR="251AD40B" w:rsidRPr="00F8181D" w14:paraId="3927FAEA" w14:textId="77777777" w:rsidTr="43023FEA">
        <w:trPr>
          <w:trHeight w:val="1196"/>
        </w:trPr>
        <w:tc>
          <w:tcPr>
            <w:tcW w:w="3544" w:type="dxa"/>
            <w:gridSpan w:val="2"/>
            <w:tcBorders>
              <w:right w:val="single" w:sz="4" w:space="0" w:color="auto"/>
            </w:tcBorders>
            <w:vAlign w:val="center"/>
          </w:tcPr>
          <w:p w14:paraId="2200CC1A" w14:textId="5C7493BD" w:rsidR="251AD40B" w:rsidRPr="00F8181D" w:rsidRDefault="251AD40B" w:rsidP="251AD40B">
            <w:pPr>
              <w:pStyle w:val="TableParagraph"/>
              <w:rPr>
                <w:b/>
                <w:bCs/>
                <w:sz w:val="20"/>
                <w:szCs w:val="20"/>
                <w:lang w:val="uk-UA"/>
              </w:rPr>
            </w:pPr>
            <w:r w:rsidRPr="00F8181D">
              <w:rPr>
                <w:b/>
                <w:bCs/>
                <w:sz w:val="20"/>
                <w:szCs w:val="20"/>
                <w:lang w:val="uk-UA"/>
              </w:rPr>
              <w:t>7.</w:t>
            </w:r>
          </w:p>
        </w:tc>
        <w:tc>
          <w:tcPr>
            <w:tcW w:w="3544" w:type="dxa"/>
            <w:gridSpan w:val="3"/>
            <w:tcBorders>
              <w:left w:val="single" w:sz="4" w:space="0" w:color="auto"/>
            </w:tcBorders>
            <w:vAlign w:val="center"/>
          </w:tcPr>
          <w:p w14:paraId="13D82E5B" w14:textId="3A0382EB" w:rsidR="251AD40B" w:rsidRPr="00F8181D" w:rsidRDefault="251AD40B" w:rsidP="251AD40B">
            <w:pPr>
              <w:pStyle w:val="TableParagraph"/>
              <w:rPr>
                <w:sz w:val="20"/>
                <w:szCs w:val="20"/>
                <w:lang w:val="uk-UA"/>
              </w:rPr>
            </w:pPr>
          </w:p>
        </w:tc>
        <w:tc>
          <w:tcPr>
            <w:tcW w:w="3326" w:type="dxa"/>
            <w:vAlign w:val="center"/>
          </w:tcPr>
          <w:p w14:paraId="614E68B0" w14:textId="3009C696" w:rsidR="251AD40B" w:rsidRPr="00F8181D" w:rsidRDefault="251AD40B" w:rsidP="251AD40B">
            <w:pPr>
              <w:pStyle w:val="TableParagraph"/>
              <w:rPr>
                <w:b/>
                <w:bCs/>
                <w:sz w:val="20"/>
                <w:szCs w:val="20"/>
                <w:lang w:val="uk-UA"/>
              </w:rPr>
            </w:pPr>
          </w:p>
          <w:p w14:paraId="2DFC4F9E" w14:textId="7A99C258" w:rsidR="251AD40B" w:rsidRPr="00F8181D" w:rsidRDefault="251AD40B" w:rsidP="251AD40B">
            <w:pPr>
              <w:pStyle w:val="TableParagraph"/>
              <w:rPr>
                <w:b/>
                <w:bCs/>
                <w:sz w:val="20"/>
                <w:szCs w:val="20"/>
                <w:lang w:val="uk-UA"/>
              </w:rPr>
            </w:pPr>
          </w:p>
          <w:p w14:paraId="3CFF356F" w14:textId="77A57F2E" w:rsidR="251AD40B" w:rsidRPr="00F8181D" w:rsidRDefault="251AD40B" w:rsidP="251AD40B">
            <w:pPr>
              <w:pStyle w:val="TableParagraph"/>
              <w:rPr>
                <w:b/>
                <w:bCs/>
                <w:sz w:val="20"/>
                <w:szCs w:val="20"/>
                <w:lang w:val="uk-UA"/>
              </w:rPr>
            </w:pPr>
          </w:p>
        </w:tc>
      </w:tr>
      <w:tr w:rsidR="251AD40B" w:rsidRPr="00F8181D" w14:paraId="5BC72CBE" w14:textId="77777777" w:rsidTr="43023FEA">
        <w:trPr>
          <w:trHeight w:val="1196"/>
        </w:trPr>
        <w:tc>
          <w:tcPr>
            <w:tcW w:w="3544" w:type="dxa"/>
            <w:gridSpan w:val="2"/>
            <w:tcBorders>
              <w:right w:val="single" w:sz="4" w:space="0" w:color="auto"/>
            </w:tcBorders>
            <w:vAlign w:val="center"/>
          </w:tcPr>
          <w:p w14:paraId="3EA04D1A" w14:textId="361007A3" w:rsidR="251AD40B" w:rsidRPr="00F8181D" w:rsidRDefault="251AD40B" w:rsidP="251AD40B">
            <w:pPr>
              <w:pStyle w:val="TableParagraph"/>
              <w:rPr>
                <w:b/>
                <w:bCs/>
                <w:sz w:val="20"/>
                <w:szCs w:val="20"/>
                <w:lang w:val="uk-UA"/>
              </w:rPr>
            </w:pPr>
            <w:r w:rsidRPr="00F8181D">
              <w:rPr>
                <w:b/>
                <w:bCs/>
                <w:sz w:val="20"/>
                <w:szCs w:val="20"/>
                <w:lang w:val="uk-UA"/>
              </w:rPr>
              <w:t>8.</w:t>
            </w:r>
          </w:p>
        </w:tc>
        <w:tc>
          <w:tcPr>
            <w:tcW w:w="3544" w:type="dxa"/>
            <w:gridSpan w:val="3"/>
            <w:tcBorders>
              <w:left w:val="single" w:sz="4" w:space="0" w:color="auto"/>
            </w:tcBorders>
            <w:vAlign w:val="center"/>
          </w:tcPr>
          <w:p w14:paraId="7EB2A5C2" w14:textId="7BB7F8B4" w:rsidR="251AD40B" w:rsidRPr="00F8181D" w:rsidRDefault="251AD40B" w:rsidP="251AD40B">
            <w:pPr>
              <w:pStyle w:val="TableParagraph"/>
              <w:rPr>
                <w:sz w:val="20"/>
                <w:szCs w:val="20"/>
                <w:lang w:val="uk-UA"/>
              </w:rPr>
            </w:pPr>
          </w:p>
        </w:tc>
        <w:tc>
          <w:tcPr>
            <w:tcW w:w="3326" w:type="dxa"/>
            <w:vAlign w:val="center"/>
          </w:tcPr>
          <w:p w14:paraId="2D78A089" w14:textId="1A3A7ABF" w:rsidR="251AD40B" w:rsidRPr="00F8181D" w:rsidRDefault="251AD40B" w:rsidP="251AD40B">
            <w:pPr>
              <w:pStyle w:val="TableParagraph"/>
              <w:rPr>
                <w:b/>
                <w:bCs/>
                <w:sz w:val="20"/>
                <w:szCs w:val="20"/>
                <w:lang w:val="uk-UA"/>
              </w:rPr>
            </w:pPr>
          </w:p>
          <w:p w14:paraId="3700941E" w14:textId="72E70BFE" w:rsidR="251AD40B" w:rsidRPr="00F8181D" w:rsidRDefault="251AD40B" w:rsidP="251AD40B">
            <w:pPr>
              <w:pStyle w:val="TableParagraph"/>
              <w:rPr>
                <w:b/>
                <w:bCs/>
                <w:sz w:val="20"/>
                <w:szCs w:val="20"/>
                <w:lang w:val="uk-UA"/>
              </w:rPr>
            </w:pPr>
          </w:p>
          <w:p w14:paraId="4334A1EB" w14:textId="5834F52A" w:rsidR="251AD40B" w:rsidRPr="00F8181D" w:rsidRDefault="251AD40B" w:rsidP="251AD40B">
            <w:pPr>
              <w:pStyle w:val="TableParagraph"/>
              <w:rPr>
                <w:b/>
                <w:bCs/>
                <w:sz w:val="20"/>
                <w:szCs w:val="20"/>
                <w:lang w:val="uk-UA"/>
              </w:rPr>
            </w:pPr>
          </w:p>
        </w:tc>
      </w:tr>
      <w:tr w:rsidR="251AD40B" w:rsidRPr="00F8181D" w14:paraId="0722F92D" w14:textId="77777777" w:rsidTr="43023FEA">
        <w:trPr>
          <w:trHeight w:val="1196"/>
        </w:trPr>
        <w:tc>
          <w:tcPr>
            <w:tcW w:w="3544" w:type="dxa"/>
            <w:gridSpan w:val="2"/>
            <w:tcBorders>
              <w:right w:val="single" w:sz="4" w:space="0" w:color="auto"/>
            </w:tcBorders>
            <w:vAlign w:val="center"/>
          </w:tcPr>
          <w:p w14:paraId="6A29438A" w14:textId="77777777" w:rsidR="251AD40B" w:rsidRPr="00F8181D" w:rsidRDefault="251AD40B" w:rsidP="251AD40B">
            <w:pPr>
              <w:pStyle w:val="TableParagraph"/>
              <w:rPr>
                <w:b/>
                <w:bCs/>
                <w:sz w:val="20"/>
                <w:szCs w:val="20"/>
                <w:lang w:val="uk-UA"/>
              </w:rPr>
            </w:pPr>
            <w:r w:rsidRPr="00F8181D">
              <w:rPr>
                <w:b/>
                <w:bCs/>
                <w:sz w:val="20"/>
                <w:szCs w:val="20"/>
                <w:lang w:val="uk-UA"/>
              </w:rPr>
              <w:t>9.</w:t>
            </w:r>
          </w:p>
          <w:p w14:paraId="40F8A917" w14:textId="77777777" w:rsidR="00AC7885" w:rsidRPr="00F8181D" w:rsidRDefault="00AC7885" w:rsidP="00AC7885">
            <w:pPr>
              <w:rPr>
                <w:lang w:val="uk-UA"/>
              </w:rPr>
            </w:pPr>
          </w:p>
          <w:p w14:paraId="0B7A4F22" w14:textId="77777777" w:rsidR="00AC7885" w:rsidRPr="00F8181D" w:rsidRDefault="00AC7885" w:rsidP="00AC7885">
            <w:pPr>
              <w:rPr>
                <w:b/>
                <w:bCs/>
                <w:sz w:val="20"/>
                <w:szCs w:val="20"/>
                <w:lang w:val="uk-UA"/>
              </w:rPr>
            </w:pPr>
          </w:p>
          <w:p w14:paraId="52D5F712" w14:textId="77777777" w:rsidR="00AC7885" w:rsidRPr="00F8181D" w:rsidRDefault="00AC7885" w:rsidP="00AC7885">
            <w:pPr>
              <w:rPr>
                <w:sz w:val="20"/>
                <w:szCs w:val="20"/>
                <w:lang w:val="uk-UA"/>
              </w:rPr>
            </w:pPr>
          </w:p>
          <w:p w14:paraId="1DE0B5CD" w14:textId="1E7BB924" w:rsidR="251AD40B" w:rsidRPr="00F8181D" w:rsidRDefault="251AD40B" w:rsidP="00AC7885">
            <w:pPr>
              <w:rPr>
                <w:lang w:val="uk-UA"/>
              </w:rPr>
            </w:pPr>
          </w:p>
        </w:tc>
        <w:tc>
          <w:tcPr>
            <w:tcW w:w="3544" w:type="dxa"/>
            <w:gridSpan w:val="3"/>
            <w:tcBorders>
              <w:left w:val="single" w:sz="4" w:space="0" w:color="auto"/>
            </w:tcBorders>
            <w:vAlign w:val="center"/>
          </w:tcPr>
          <w:p w14:paraId="4D42F30F" w14:textId="0A452F42" w:rsidR="251AD40B" w:rsidRPr="00F8181D" w:rsidRDefault="251AD40B" w:rsidP="251AD40B">
            <w:pPr>
              <w:pStyle w:val="TableParagraph"/>
              <w:rPr>
                <w:sz w:val="20"/>
                <w:szCs w:val="20"/>
                <w:lang w:val="uk-UA"/>
              </w:rPr>
            </w:pPr>
          </w:p>
        </w:tc>
        <w:tc>
          <w:tcPr>
            <w:tcW w:w="3326" w:type="dxa"/>
            <w:vAlign w:val="center"/>
          </w:tcPr>
          <w:p w14:paraId="6F50FD08" w14:textId="18A8B084" w:rsidR="251AD40B" w:rsidRPr="00F8181D" w:rsidRDefault="251AD40B" w:rsidP="251AD40B">
            <w:pPr>
              <w:pStyle w:val="TableParagraph"/>
              <w:rPr>
                <w:b/>
                <w:bCs/>
                <w:sz w:val="20"/>
                <w:szCs w:val="20"/>
                <w:lang w:val="uk-UA"/>
              </w:rPr>
            </w:pPr>
          </w:p>
          <w:p w14:paraId="702F8761" w14:textId="5A8845A4" w:rsidR="251AD40B" w:rsidRPr="00F8181D" w:rsidRDefault="251AD40B" w:rsidP="251AD40B">
            <w:pPr>
              <w:pStyle w:val="TableParagraph"/>
              <w:rPr>
                <w:b/>
                <w:bCs/>
                <w:sz w:val="20"/>
                <w:szCs w:val="20"/>
                <w:lang w:val="uk-UA"/>
              </w:rPr>
            </w:pPr>
          </w:p>
          <w:p w14:paraId="65B31128" w14:textId="63239EBE" w:rsidR="251AD40B" w:rsidRPr="00F8181D" w:rsidRDefault="251AD40B" w:rsidP="251AD40B">
            <w:pPr>
              <w:pStyle w:val="TableParagraph"/>
              <w:rPr>
                <w:b/>
                <w:bCs/>
                <w:sz w:val="20"/>
                <w:szCs w:val="20"/>
                <w:lang w:val="uk-UA"/>
              </w:rPr>
            </w:pPr>
          </w:p>
        </w:tc>
      </w:tr>
    </w:tbl>
    <w:p w14:paraId="46CFEB4E" w14:textId="6E48ED31" w:rsidR="251AD40B" w:rsidRPr="00F8181D" w:rsidRDefault="251AD40B" w:rsidP="251AD40B">
      <w:pPr>
        <w:ind w:left="720"/>
        <w:rPr>
          <w:sz w:val="20"/>
          <w:szCs w:val="20"/>
          <w:lang w:val="uk-UA"/>
        </w:rPr>
      </w:pPr>
    </w:p>
    <w:p w14:paraId="757FCF26" w14:textId="77777777" w:rsidR="002778E0" w:rsidRPr="00F8181D" w:rsidRDefault="016082E4" w:rsidP="71418CC8">
      <w:pPr>
        <w:pStyle w:val="a3"/>
        <w:tabs>
          <w:tab w:val="left" w:pos="4347"/>
          <w:tab w:val="left" w:pos="4834"/>
          <w:tab w:val="left" w:pos="5324"/>
          <w:tab w:val="left" w:pos="6301"/>
          <w:tab w:val="left" w:pos="6980"/>
          <w:tab w:val="left" w:pos="7465"/>
          <w:tab w:val="left" w:pos="7947"/>
          <w:tab w:val="left" w:pos="9544"/>
        </w:tabs>
        <w:spacing w:before="36"/>
        <w:ind w:left="720"/>
        <w:rPr>
          <w:sz w:val="24"/>
          <w:szCs w:val="24"/>
          <w:lang w:val="uk-UA"/>
        </w:rPr>
      </w:pPr>
      <w:r w:rsidRPr="00F8181D">
        <w:rPr>
          <w:sz w:val="24"/>
          <w:szCs w:val="24"/>
          <w:lang w:val="uk-UA"/>
        </w:rPr>
        <w:t xml:space="preserve">Заповніть початкову форму повідомлення та форму спостереження за контактною особою для кожної контактної особи, з якою зв’яжетеся </w:t>
      </w:r>
    </w:p>
    <w:p w14:paraId="591A542E" w14:textId="25ADF05A" w:rsidR="005B38D6" w:rsidRPr="00F8181D" w:rsidRDefault="73B584A9" w:rsidP="71418CC8">
      <w:pPr>
        <w:pStyle w:val="a3"/>
        <w:tabs>
          <w:tab w:val="left" w:pos="4347"/>
          <w:tab w:val="left" w:pos="4834"/>
          <w:tab w:val="left" w:pos="5324"/>
          <w:tab w:val="left" w:pos="6301"/>
          <w:tab w:val="left" w:pos="6980"/>
          <w:tab w:val="left" w:pos="7465"/>
          <w:tab w:val="left" w:pos="7947"/>
          <w:tab w:val="left" w:pos="9544"/>
        </w:tabs>
        <w:spacing w:before="36"/>
        <w:ind w:left="720"/>
        <w:rPr>
          <w:sz w:val="24"/>
          <w:szCs w:val="24"/>
          <w:lang w:val="uk-UA"/>
        </w:rPr>
      </w:pPr>
      <w:r w:rsidRPr="00F8181D">
        <w:rPr>
          <w:sz w:val="24"/>
          <w:szCs w:val="24"/>
          <w:lang w:val="uk-UA"/>
        </w:rPr>
        <w:t xml:space="preserve">(форма A і форма B) </w:t>
      </w:r>
    </w:p>
    <w:p w14:paraId="1CEA8171" w14:textId="6B74903C" w:rsidR="0014095D" w:rsidRPr="00F8181D" w:rsidRDefault="0014095D" w:rsidP="71418CC8">
      <w:pPr>
        <w:pStyle w:val="a3"/>
        <w:tabs>
          <w:tab w:val="left" w:pos="4347"/>
          <w:tab w:val="left" w:pos="4834"/>
          <w:tab w:val="left" w:pos="5324"/>
          <w:tab w:val="left" w:pos="6301"/>
          <w:tab w:val="left" w:pos="6980"/>
          <w:tab w:val="left" w:pos="7465"/>
          <w:tab w:val="left" w:pos="7947"/>
          <w:tab w:val="left" w:pos="9544"/>
        </w:tabs>
        <w:spacing w:before="36"/>
        <w:ind w:left="720"/>
        <w:rPr>
          <w:sz w:val="24"/>
          <w:szCs w:val="24"/>
          <w:lang w:val="uk-UA"/>
        </w:rPr>
      </w:pPr>
    </w:p>
    <w:p w14:paraId="42D6EE66" w14:textId="77777777" w:rsidR="0014095D" w:rsidRPr="00F8181D" w:rsidRDefault="0014095D" w:rsidP="0014095D">
      <w:pPr>
        <w:pStyle w:val="2"/>
        <w:ind w:left="720"/>
        <w:rPr>
          <w:sz w:val="20"/>
          <w:szCs w:val="20"/>
          <w:lang w:val="uk-UA"/>
        </w:rPr>
      </w:pPr>
    </w:p>
    <w:p w14:paraId="397D6B2A" w14:textId="01F885E9" w:rsidR="0014095D" w:rsidRPr="00F8181D" w:rsidRDefault="0014095D">
      <w:pPr>
        <w:rPr>
          <w:b/>
          <w:bCs/>
          <w:sz w:val="20"/>
          <w:szCs w:val="20"/>
          <w:lang w:val="uk-UA"/>
        </w:rPr>
      </w:pPr>
      <w:r w:rsidRPr="00F8181D">
        <w:rPr>
          <w:b/>
          <w:bCs/>
          <w:sz w:val="20"/>
          <w:szCs w:val="20"/>
          <w:lang w:val="uk-UA"/>
        </w:rPr>
        <w:br w:type="page"/>
      </w:r>
    </w:p>
    <w:p w14:paraId="7E97414D" w14:textId="2A1450E1" w:rsidR="005B38D6" w:rsidRPr="00F8181D" w:rsidRDefault="04B63EE9" w:rsidP="00F8181D">
      <w:pPr>
        <w:pStyle w:val="2"/>
        <w:ind w:left="720"/>
        <w:rPr>
          <w:shd w:val="clear" w:color="auto" w:fill="C5D9F0"/>
          <w:lang w:val="uk-UA"/>
        </w:rPr>
      </w:pPr>
      <w:r w:rsidRPr="00F8181D">
        <w:rPr>
          <w:shd w:val="clear" w:color="auto" w:fill="C5D9F0"/>
          <w:lang w:val="uk-UA"/>
        </w:rPr>
        <w:lastRenderedPageBreak/>
        <w:t>ФОРМА A: ФОРМА ПОВІДОМЛЕННЯ МІНІМАЛЬНИХ ДАНИХ ПРО КОНТАКТНУ ОСОБУ — для безсимптомних контактних осіб пацієнтів із підозрюваним, імовірним</w:t>
      </w:r>
      <w:r w:rsidR="00F8181D">
        <w:rPr>
          <w:shd w:val="clear" w:color="auto" w:fill="C5D9F0"/>
          <w:lang w:val="uk-UA"/>
        </w:rPr>
        <w:t xml:space="preserve"> </w:t>
      </w:r>
      <w:r w:rsidR="0F6ABD47" w:rsidRPr="00F8181D">
        <w:rPr>
          <w:shd w:val="clear" w:color="auto" w:fill="C5D9F0"/>
          <w:lang w:val="uk-UA"/>
        </w:rPr>
        <w:t xml:space="preserve">та підтвердженим захворюванням на віспу мавп </w:t>
      </w:r>
    </w:p>
    <w:p w14:paraId="5A4B2E72" w14:textId="77777777" w:rsidR="008E1EFD" w:rsidRPr="00F8181D" w:rsidRDefault="008E1EFD" w:rsidP="2981B59F">
      <w:pPr>
        <w:pStyle w:val="a3"/>
        <w:tabs>
          <w:tab w:val="left" w:pos="4347"/>
          <w:tab w:val="left" w:pos="4834"/>
          <w:tab w:val="left" w:pos="5324"/>
          <w:tab w:val="left" w:pos="6301"/>
          <w:tab w:val="left" w:pos="6980"/>
          <w:tab w:val="left" w:pos="7465"/>
          <w:tab w:val="left" w:pos="7947"/>
          <w:tab w:val="left" w:pos="9544"/>
        </w:tabs>
        <w:spacing w:before="36"/>
        <w:ind w:left="720" w:right="630"/>
        <w:rPr>
          <w:sz w:val="20"/>
          <w:szCs w:val="20"/>
          <w:lang w:val="uk-UA"/>
        </w:rPr>
      </w:pPr>
    </w:p>
    <w:p w14:paraId="0C79E1D8" w14:textId="3072284A" w:rsidR="63D94EB3" w:rsidRPr="00F8181D" w:rsidRDefault="63D94EB3" w:rsidP="0006608B">
      <w:pPr>
        <w:ind w:left="720" w:right="560"/>
        <w:rPr>
          <w:b/>
          <w:bCs/>
          <w:i/>
          <w:iCs/>
          <w:color w:val="7030A0"/>
          <w:sz w:val="20"/>
          <w:szCs w:val="20"/>
          <w:u w:val="single"/>
          <w:lang w:val="uk-UA"/>
        </w:rPr>
      </w:pPr>
      <w:r w:rsidRPr="00F8181D">
        <w:rPr>
          <w:b/>
          <w:bCs/>
          <w:i/>
          <w:iCs/>
          <w:color w:val="7030A0"/>
          <w:sz w:val="20"/>
          <w:szCs w:val="20"/>
          <w:u w:val="single"/>
          <w:lang w:val="uk-UA"/>
        </w:rPr>
        <w:t>Для контактних осіб із симптомами, які відповідають визначенню підозрюваного або ймовірного випадку, необхідно заповнити повну форму розслідування випадку</w:t>
      </w:r>
    </w:p>
    <w:p w14:paraId="290ACDFF" w14:textId="11898FCC" w:rsidR="251AD40B" w:rsidRPr="00F8181D" w:rsidRDefault="251AD40B" w:rsidP="6607760E">
      <w:pPr>
        <w:spacing w:line="259" w:lineRule="auto"/>
        <w:rPr>
          <w:b/>
          <w:bCs/>
          <w:sz w:val="20"/>
          <w:szCs w:val="20"/>
          <w:lang w:val="uk-UA"/>
        </w:rPr>
      </w:pPr>
    </w:p>
    <w:p w14:paraId="03D41140" w14:textId="77777777" w:rsidR="00A132F4" w:rsidRPr="00F8181D" w:rsidRDefault="00A132F4" w:rsidP="4B276D8B">
      <w:pPr>
        <w:ind w:firstLine="720"/>
        <w:rPr>
          <w:b/>
          <w:bCs/>
          <w:sz w:val="20"/>
          <w:szCs w:val="20"/>
          <w:lang w:val="uk-UA"/>
        </w:rPr>
      </w:pPr>
      <w:r w:rsidRPr="00F8181D">
        <w:rPr>
          <w:b/>
          <w:bCs/>
          <w:sz w:val="20"/>
          <w:szCs w:val="20"/>
          <w:lang w:val="uk-UA"/>
        </w:rPr>
        <w:t xml:space="preserve">Ім’я пацієнта з підтвердженим захворюванням </w:t>
      </w:r>
    </w:p>
    <w:tbl>
      <w:tblPr>
        <w:tblStyle w:val="af"/>
        <w:tblW w:w="10473" w:type="dxa"/>
        <w:jc w:val="center"/>
        <w:tblLook w:val="04A0" w:firstRow="1" w:lastRow="0" w:firstColumn="1" w:lastColumn="0" w:noHBand="0" w:noVBand="1"/>
      </w:tblPr>
      <w:tblGrid>
        <w:gridCol w:w="10473"/>
      </w:tblGrid>
      <w:tr w:rsidR="00A132F4" w:rsidRPr="00F8181D" w14:paraId="01ED1084" w14:textId="77777777" w:rsidTr="00591C84">
        <w:trPr>
          <w:trHeight w:val="357"/>
          <w:jc w:val="center"/>
        </w:trPr>
        <w:tc>
          <w:tcPr>
            <w:tcW w:w="10473" w:type="dxa"/>
          </w:tcPr>
          <w:p w14:paraId="79A67540" w14:textId="77777777" w:rsidR="00A132F4" w:rsidRPr="00F8181D" w:rsidRDefault="00A132F4" w:rsidP="00591C84">
            <w:pPr>
              <w:rPr>
                <w:sz w:val="20"/>
                <w:szCs w:val="20"/>
                <w:lang w:val="uk-UA"/>
              </w:rPr>
            </w:pPr>
          </w:p>
        </w:tc>
      </w:tr>
    </w:tbl>
    <w:p w14:paraId="7E9F3998" w14:textId="77777777" w:rsidR="00A132F4" w:rsidRPr="00F8181D" w:rsidRDefault="00A132F4" w:rsidP="00A132F4">
      <w:pPr>
        <w:rPr>
          <w:bCs/>
          <w:sz w:val="20"/>
          <w:szCs w:val="20"/>
          <w:lang w:val="uk-UA"/>
        </w:rPr>
      </w:pPr>
    </w:p>
    <w:p w14:paraId="3D716B6A" w14:textId="13161D09" w:rsidR="00A132F4" w:rsidRPr="00F8181D" w:rsidRDefault="00A132F4" w:rsidP="0006608B">
      <w:pPr>
        <w:ind w:left="709" w:right="701"/>
        <w:rPr>
          <w:b/>
          <w:bCs/>
          <w:sz w:val="20"/>
          <w:szCs w:val="20"/>
          <w:lang w:val="uk-UA"/>
        </w:rPr>
      </w:pPr>
      <w:r w:rsidRPr="00F8181D">
        <w:rPr>
          <w:b/>
          <w:bCs/>
          <w:sz w:val="20"/>
          <w:szCs w:val="20"/>
          <w:lang w:val="uk-UA"/>
        </w:rPr>
        <w:t xml:space="preserve">Ідентифікаційний номер підтвердженого випадку/номер кластера (якщо застосовно):  </w:t>
      </w:r>
      <w:r w:rsidRPr="00F8181D">
        <w:rPr>
          <w:lang w:val="uk-UA"/>
        </w:rPr>
        <w:tab/>
      </w:r>
    </w:p>
    <w:p w14:paraId="601300FA" w14:textId="3057BF65" w:rsidR="00A92442" w:rsidRPr="00F8181D" w:rsidRDefault="003974D1" w:rsidP="0006608B">
      <w:pPr>
        <w:ind w:left="709" w:right="701"/>
        <w:rPr>
          <w:i/>
          <w:iCs/>
          <w:sz w:val="20"/>
          <w:szCs w:val="20"/>
          <w:lang w:val="uk-UA"/>
        </w:rPr>
      </w:pPr>
      <w:r w:rsidRPr="00F8181D">
        <w:rPr>
          <w:i/>
          <w:iCs/>
          <w:color w:val="7030A0"/>
          <w:sz w:val="20"/>
          <w:szCs w:val="20"/>
          <w:lang w:val="uk-UA"/>
        </w:rPr>
        <w:t>Ідентифікаційний номер випадку: Двобуквений код країни, номер випадку (напр., AB001, AB002) або національний ідентифікаційний номер випадку, якщо його вже призначено.</w:t>
      </w:r>
    </w:p>
    <w:tbl>
      <w:tblPr>
        <w:tblStyle w:val="af"/>
        <w:tblW w:w="10426" w:type="dxa"/>
        <w:jc w:val="center"/>
        <w:tblLook w:val="04A0" w:firstRow="1" w:lastRow="0" w:firstColumn="1" w:lastColumn="0" w:noHBand="0" w:noVBand="1"/>
      </w:tblPr>
      <w:tblGrid>
        <w:gridCol w:w="10426"/>
      </w:tblGrid>
      <w:tr w:rsidR="00A132F4" w:rsidRPr="00F8181D" w14:paraId="08646CA9" w14:textId="77777777" w:rsidTr="00591C84">
        <w:trPr>
          <w:trHeight w:val="338"/>
          <w:jc w:val="center"/>
        </w:trPr>
        <w:tc>
          <w:tcPr>
            <w:tcW w:w="10426" w:type="dxa"/>
          </w:tcPr>
          <w:p w14:paraId="4332A157" w14:textId="77777777" w:rsidR="00A132F4" w:rsidRPr="00F8181D" w:rsidRDefault="00A132F4" w:rsidP="00591C84">
            <w:pPr>
              <w:rPr>
                <w:sz w:val="20"/>
                <w:szCs w:val="20"/>
                <w:lang w:val="uk-UA"/>
              </w:rPr>
            </w:pPr>
          </w:p>
        </w:tc>
      </w:tr>
    </w:tbl>
    <w:p w14:paraId="277C7AFE" w14:textId="57CD615B" w:rsidR="2981B59F" w:rsidRPr="00F8181D" w:rsidRDefault="2981B59F" w:rsidP="2981B59F">
      <w:pPr>
        <w:ind w:firstLine="720"/>
        <w:rPr>
          <w:b/>
          <w:bCs/>
          <w:sz w:val="20"/>
          <w:szCs w:val="20"/>
          <w:lang w:val="uk-UA"/>
        </w:rPr>
      </w:pPr>
    </w:p>
    <w:p w14:paraId="0FA95202" w14:textId="610A708D" w:rsidR="00A132F4" w:rsidRPr="00F8181D" w:rsidRDefault="00E20EB9" w:rsidP="00334F7B">
      <w:pPr>
        <w:ind w:left="709"/>
        <w:rPr>
          <w:b/>
          <w:bCs/>
          <w:sz w:val="20"/>
          <w:szCs w:val="20"/>
          <w:lang w:val="uk-UA"/>
        </w:rPr>
      </w:pPr>
      <w:r w:rsidRPr="00F8181D">
        <w:rPr>
          <w:b/>
          <w:bCs/>
          <w:sz w:val="20"/>
          <w:szCs w:val="20"/>
          <w:lang w:val="uk-UA"/>
        </w:rPr>
        <w:t>Унікальний ідентифікаційний номер контактної особи:</w:t>
      </w:r>
    </w:p>
    <w:p w14:paraId="6DBBDC8F" w14:textId="187A9749" w:rsidR="00A132F4" w:rsidRPr="00F8181D" w:rsidRDefault="00A132F4" w:rsidP="0006608B">
      <w:pPr>
        <w:ind w:left="709" w:right="701"/>
        <w:rPr>
          <w:i/>
          <w:iCs/>
          <w:color w:val="7030A0"/>
          <w:spacing w:val="-5"/>
          <w:sz w:val="20"/>
          <w:szCs w:val="20"/>
          <w:lang w:val="uk-UA"/>
        </w:rPr>
      </w:pPr>
      <w:r w:rsidRPr="00F8181D">
        <w:rPr>
          <w:i/>
          <w:iCs/>
          <w:color w:val="7030A0"/>
          <w:sz w:val="20"/>
          <w:szCs w:val="20"/>
          <w:lang w:val="uk-UA"/>
        </w:rPr>
        <w:t>Примітка: Ідентифікаційні номери контактним особам слід призначати під час заповнення модуля</w:t>
      </w:r>
      <w:r w:rsidR="00F8181D">
        <w:rPr>
          <w:i/>
          <w:iCs/>
          <w:color w:val="7030A0"/>
          <w:sz w:val="20"/>
          <w:szCs w:val="20"/>
          <w:lang w:val="uk-UA"/>
        </w:rPr>
        <w:t> 4 форми розслідування випадку.</w:t>
      </w:r>
    </w:p>
    <w:p w14:paraId="77099D26" w14:textId="243C6429" w:rsidR="00CA3359" w:rsidRPr="00F8181D" w:rsidRDefault="5A84B1AF" w:rsidP="0006608B">
      <w:pPr>
        <w:ind w:left="709" w:right="701"/>
        <w:rPr>
          <w:b/>
          <w:bCs/>
          <w:i/>
          <w:iCs/>
          <w:color w:val="7030A0"/>
          <w:sz w:val="20"/>
          <w:szCs w:val="20"/>
          <w:lang w:val="uk-UA"/>
        </w:rPr>
      </w:pPr>
      <w:r w:rsidRPr="00F8181D">
        <w:rPr>
          <w:i/>
          <w:iCs/>
          <w:color w:val="7030A0"/>
          <w:sz w:val="20"/>
          <w:szCs w:val="20"/>
          <w:lang w:val="uk-UA"/>
        </w:rPr>
        <w:t>Двобуквений код країни, номер випадку, номер контактної особи (напр., AB.001.</w:t>
      </w:r>
      <w:r w:rsidRPr="00F8181D">
        <w:rPr>
          <w:b/>
          <w:bCs/>
          <w:i/>
          <w:iCs/>
          <w:color w:val="7030A0"/>
          <w:sz w:val="20"/>
          <w:szCs w:val="20"/>
          <w:lang w:val="uk-UA"/>
        </w:rPr>
        <w:t>C01</w:t>
      </w:r>
      <w:r w:rsidRPr="00F8181D">
        <w:rPr>
          <w:i/>
          <w:iCs/>
          <w:color w:val="7030A0"/>
          <w:sz w:val="20"/>
          <w:szCs w:val="20"/>
          <w:lang w:val="uk-UA"/>
        </w:rPr>
        <w:t>, AB.001.</w:t>
      </w:r>
      <w:r w:rsidRPr="00F8181D">
        <w:rPr>
          <w:b/>
          <w:bCs/>
          <w:i/>
          <w:iCs/>
          <w:color w:val="7030A0"/>
          <w:sz w:val="20"/>
          <w:szCs w:val="20"/>
          <w:lang w:val="uk-UA"/>
        </w:rPr>
        <w:t>C02</w:t>
      </w:r>
      <w:r w:rsidRPr="00F8181D">
        <w:rPr>
          <w:i/>
          <w:iCs/>
          <w:color w:val="7030A0"/>
          <w:sz w:val="20"/>
          <w:szCs w:val="20"/>
          <w:lang w:val="uk-UA"/>
        </w:rPr>
        <w:t>) або національний ідентифікаційний номер контактної особи, якщо його вже призначено.</w:t>
      </w:r>
      <w:bookmarkStart w:id="0" w:name="_GoBack"/>
      <w:bookmarkEnd w:id="0"/>
    </w:p>
    <w:tbl>
      <w:tblPr>
        <w:tblStyle w:val="af"/>
        <w:tblW w:w="10449" w:type="dxa"/>
        <w:jc w:val="center"/>
        <w:tblLook w:val="04A0" w:firstRow="1" w:lastRow="0" w:firstColumn="1" w:lastColumn="0" w:noHBand="0" w:noVBand="1"/>
      </w:tblPr>
      <w:tblGrid>
        <w:gridCol w:w="10449"/>
      </w:tblGrid>
      <w:tr w:rsidR="00A132F4" w:rsidRPr="00F8181D" w14:paraId="0CBE0AFE" w14:textId="77777777" w:rsidTr="00591C84">
        <w:trPr>
          <w:trHeight w:val="330"/>
          <w:jc w:val="center"/>
        </w:trPr>
        <w:tc>
          <w:tcPr>
            <w:tcW w:w="10449" w:type="dxa"/>
          </w:tcPr>
          <w:p w14:paraId="5B093EE0" w14:textId="77777777" w:rsidR="00A132F4" w:rsidRPr="00F8181D" w:rsidRDefault="00A132F4" w:rsidP="00591C84">
            <w:pPr>
              <w:rPr>
                <w:sz w:val="20"/>
                <w:szCs w:val="20"/>
                <w:lang w:val="uk-UA"/>
              </w:rPr>
            </w:pPr>
          </w:p>
        </w:tc>
      </w:tr>
    </w:tbl>
    <w:p w14:paraId="567BD1DB" w14:textId="77777777" w:rsidR="00A132F4" w:rsidRPr="00F8181D" w:rsidRDefault="00A132F4" w:rsidP="251AD40B">
      <w:pPr>
        <w:spacing w:line="259" w:lineRule="auto"/>
        <w:ind w:left="720"/>
        <w:rPr>
          <w:b/>
          <w:bCs/>
          <w:sz w:val="20"/>
          <w:szCs w:val="20"/>
          <w:lang w:val="uk-UA"/>
        </w:rPr>
      </w:pPr>
    </w:p>
    <w:tbl>
      <w:tblPr>
        <w:tblStyle w:val="af"/>
        <w:tblW w:w="0" w:type="auto"/>
        <w:tblInd w:w="817" w:type="dxa"/>
        <w:tblLook w:val="04A0" w:firstRow="1" w:lastRow="0" w:firstColumn="1" w:lastColumn="0" w:noHBand="0" w:noVBand="1"/>
      </w:tblPr>
      <w:tblGrid>
        <w:gridCol w:w="3589"/>
        <w:gridCol w:w="6901"/>
      </w:tblGrid>
      <w:tr w:rsidR="056318AB" w:rsidRPr="00F8181D" w14:paraId="3743B7F3" w14:textId="77777777" w:rsidTr="00321E44">
        <w:trPr>
          <w:trHeight w:val="270"/>
        </w:trPr>
        <w:tc>
          <w:tcPr>
            <w:tcW w:w="10490" w:type="dxa"/>
            <w:gridSpan w:val="2"/>
            <w:shd w:val="clear" w:color="auto" w:fill="D9D9D9" w:themeFill="background1" w:themeFillShade="D9"/>
          </w:tcPr>
          <w:p w14:paraId="1DCAF458" w14:textId="77777777" w:rsidR="0DCF3439" w:rsidRPr="00F8181D" w:rsidRDefault="0DCF3439" w:rsidP="056318AB">
            <w:pPr>
              <w:widowControl/>
              <w:contextualSpacing/>
              <w:rPr>
                <w:b/>
                <w:bCs/>
                <w:sz w:val="20"/>
                <w:szCs w:val="20"/>
                <w:lang w:val="uk-UA"/>
              </w:rPr>
            </w:pPr>
            <w:r w:rsidRPr="00F8181D">
              <w:rPr>
                <w:b/>
                <w:bCs/>
                <w:sz w:val="20"/>
                <w:szCs w:val="20"/>
                <w:lang w:val="uk-UA"/>
              </w:rPr>
              <w:t>Інформація про збирача даних</w:t>
            </w:r>
          </w:p>
        </w:tc>
      </w:tr>
      <w:tr w:rsidR="056318AB" w:rsidRPr="00F8181D" w14:paraId="71C688FA" w14:textId="77777777" w:rsidTr="00321E44">
        <w:trPr>
          <w:trHeight w:val="270"/>
        </w:trPr>
        <w:tc>
          <w:tcPr>
            <w:tcW w:w="3589" w:type="dxa"/>
          </w:tcPr>
          <w:p w14:paraId="1B4172D4" w14:textId="77777777" w:rsidR="67F294D0" w:rsidRPr="00F8181D" w:rsidRDefault="67F294D0" w:rsidP="056318AB">
            <w:pPr>
              <w:rPr>
                <w:sz w:val="20"/>
                <w:szCs w:val="20"/>
                <w:lang w:val="uk-UA"/>
              </w:rPr>
            </w:pPr>
            <w:r w:rsidRPr="00F8181D">
              <w:rPr>
                <w:sz w:val="20"/>
                <w:szCs w:val="20"/>
                <w:lang w:val="uk-UA"/>
              </w:rPr>
              <w:t>Ім’я збирача даних</w:t>
            </w:r>
          </w:p>
        </w:tc>
        <w:tc>
          <w:tcPr>
            <w:tcW w:w="6901" w:type="dxa"/>
          </w:tcPr>
          <w:p w14:paraId="280758F7" w14:textId="77777777" w:rsidR="056318AB" w:rsidRPr="00F8181D" w:rsidRDefault="056318AB" w:rsidP="056318AB">
            <w:pPr>
              <w:rPr>
                <w:sz w:val="20"/>
                <w:szCs w:val="20"/>
                <w:lang w:val="uk-UA"/>
              </w:rPr>
            </w:pPr>
          </w:p>
        </w:tc>
      </w:tr>
      <w:tr w:rsidR="056318AB" w:rsidRPr="00F8181D" w14:paraId="549ED24C" w14:textId="77777777" w:rsidTr="00321E44">
        <w:trPr>
          <w:trHeight w:val="270"/>
        </w:trPr>
        <w:tc>
          <w:tcPr>
            <w:tcW w:w="3589" w:type="dxa"/>
          </w:tcPr>
          <w:p w14:paraId="26BE2B38" w14:textId="204B4865" w:rsidR="5A954F9D" w:rsidRPr="00F8181D" w:rsidRDefault="5A954F9D" w:rsidP="056318AB">
            <w:pPr>
              <w:rPr>
                <w:sz w:val="20"/>
                <w:szCs w:val="20"/>
                <w:lang w:val="uk-UA"/>
              </w:rPr>
            </w:pPr>
            <w:r w:rsidRPr="00F8181D">
              <w:rPr>
                <w:sz w:val="20"/>
                <w:szCs w:val="20"/>
                <w:lang w:val="uk-UA"/>
              </w:rPr>
              <w:t>Роль збирача даних</w:t>
            </w:r>
          </w:p>
        </w:tc>
        <w:tc>
          <w:tcPr>
            <w:tcW w:w="6901" w:type="dxa"/>
          </w:tcPr>
          <w:p w14:paraId="7EAE28C5" w14:textId="77777777" w:rsidR="056318AB" w:rsidRPr="00F8181D" w:rsidRDefault="056318AB" w:rsidP="056318AB">
            <w:pPr>
              <w:rPr>
                <w:sz w:val="20"/>
                <w:szCs w:val="20"/>
                <w:lang w:val="uk-UA"/>
              </w:rPr>
            </w:pPr>
          </w:p>
        </w:tc>
      </w:tr>
      <w:tr w:rsidR="056318AB" w:rsidRPr="00F8181D" w14:paraId="3056C4FC" w14:textId="77777777" w:rsidTr="00321E44">
        <w:trPr>
          <w:trHeight w:val="270"/>
        </w:trPr>
        <w:tc>
          <w:tcPr>
            <w:tcW w:w="3589" w:type="dxa"/>
          </w:tcPr>
          <w:p w14:paraId="0CDD9E64" w14:textId="32B4B128" w:rsidR="67F294D0" w:rsidRPr="00F8181D" w:rsidRDefault="67F294D0" w:rsidP="056318AB">
            <w:pPr>
              <w:rPr>
                <w:sz w:val="20"/>
                <w:szCs w:val="20"/>
                <w:lang w:val="uk-UA"/>
              </w:rPr>
            </w:pPr>
            <w:r w:rsidRPr="00F8181D">
              <w:rPr>
                <w:sz w:val="20"/>
                <w:szCs w:val="20"/>
                <w:lang w:val="uk-UA"/>
              </w:rPr>
              <w:t>Установа збирача даних</w:t>
            </w:r>
          </w:p>
        </w:tc>
        <w:tc>
          <w:tcPr>
            <w:tcW w:w="6901" w:type="dxa"/>
          </w:tcPr>
          <w:p w14:paraId="6399AA89" w14:textId="77777777" w:rsidR="056318AB" w:rsidRPr="00F8181D" w:rsidRDefault="056318AB" w:rsidP="056318AB">
            <w:pPr>
              <w:rPr>
                <w:sz w:val="20"/>
                <w:szCs w:val="20"/>
                <w:lang w:val="uk-UA"/>
              </w:rPr>
            </w:pPr>
          </w:p>
        </w:tc>
      </w:tr>
      <w:tr w:rsidR="056318AB" w:rsidRPr="00F8181D" w14:paraId="03C28479" w14:textId="77777777" w:rsidTr="00321E44">
        <w:trPr>
          <w:trHeight w:val="247"/>
        </w:trPr>
        <w:tc>
          <w:tcPr>
            <w:tcW w:w="3589" w:type="dxa"/>
          </w:tcPr>
          <w:p w14:paraId="170ED2BB" w14:textId="77777777" w:rsidR="67F294D0" w:rsidRPr="00F8181D" w:rsidRDefault="67F294D0" w:rsidP="056318AB">
            <w:pPr>
              <w:rPr>
                <w:sz w:val="20"/>
                <w:szCs w:val="20"/>
                <w:lang w:val="uk-UA"/>
              </w:rPr>
            </w:pPr>
            <w:r w:rsidRPr="00F8181D">
              <w:rPr>
                <w:sz w:val="20"/>
                <w:szCs w:val="20"/>
                <w:lang w:val="uk-UA"/>
              </w:rPr>
              <w:t>Телефонний номер збирача даних</w:t>
            </w:r>
          </w:p>
        </w:tc>
        <w:tc>
          <w:tcPr>
            <w:tcW w:w="6901" w:type="dxa"/>
          </w:tcPr>
          <w:p w14:paraId="3EE7FD42" w14:textId="77777777" w:rsidR="056318AB" w:rsidRPr="00F8181D" w:rsidRDefault="056318AB" w:rsidP="056318AB">
            <w:pPr>
              <w:rPr>
                <w:sz w:val="20"/>
                <w:szCs w:val="20"/>
                <w:lang w:val="uk-UA"/>
              </w:rPr>
            </w:pPr>
          </w:p>
        </w:tc>
      </w:tr>
      <w:tr w:rsidR="056318AB" w:rsidRPr="00F8181D" w14:paraId="0E73A513" w14:textId="77777777" w:rsidTr="00321E44">
        <w:trPr>
          <w:trHeight w:val="270"/>
        </w:trPr>
        <w:tc>
          <w:tcPr>
            <w:tcW w:w="3589" w:type="dxa"/>
          </w:tcPr>
          <w:p w14:paraId="28F30CA3" w14:textId="77777777" w:rsidR="67F294D0" w:rsidRPr="00F8181D" w:rsidRDefault="67F294D0" w:rsidP="056318AB">
            <w:pPr>
              <w:rPr>
                <w:sz w:val="20"/>
                <w:szCs w:val="20"/>
                <w:lang w:val="uk-UA"/>
              </w:rPr>
            </w:pPr>
            <w:r w:rsidRPr="00F8181D">
              <w:rPr>
                <w:sz w:val="20"/>
                <w:szCs w:val="20"/>
                <w:lang w:val="uk-UA"/>
              </w:rPr>
              <w:t>Електронна пошта збирача даних</w:t>
            </w:r>
          </w:p>
        </w:tc>
        <w:tc>
          <w:tcPr>
            <w:tcW w:w="6901" w:type="dxa"/>
          </w:tcPr>
          <w:p w14:paraId="485ED3F0" w14:textId="77777777" w:rsidR="056318AB" w:rsidRPr="00F8181D" w:rsidRDefault="056318AB" w:rsidP="056318AB">
            <w:pPr>
              <w:rPr>
                <w:sz w:val="20"/>
                <w:szCs w:val="20"/>
                <w:lang w:val="uk-UA"/>
              </w:rPr>
            </w:pPr>
          </w:p>
        </w:tc>
      </w:tr>
      <w:tr w:rsidR="056318AB" w:rsidRPr="00F8181D" w14:paraId="7AD43851" w14:textId="77777777" w:rsidTr="00321E44">
        <w:trPr>
          <w:trHeight w:val="301"/>
        </w:trPr>
        <w:tc>
          <w:tcPr>
            <w:tcW w:w="3589" w:type="dxa"/>
          </w:tcPr>
          <w:p w14:paraId="326D28AA" w14:textId="4543AEE3" w:rsidR="67F294D0" w:rsidRPr="00F8181D" w:rsidRDefault="67F294D0" w:rsidP="056318AB">
            <w:pPr>
              <w:rPr>
                <w:sz w:val="20"/>
                <w:szCs w:val="20"/>
                <w:lang w:val="uk-UA"/>
              </w:rPr>
            </w:pPr>
            <w:r w:rsidRPr="00F8181D">
              <w:rPr>
                <w:sz w:val="20"/>
                <w:szCs w:val="20"/>
                <w:lang w:val="uk-UA"/>
              </w:rPr>
              <w:t xml:space="preserve">Дата заповнення форми </w:t>
            </w:r>
          </w:p>
        </w:tc>
        <w:tc>
          <w:tcPr>
            <w:tcW w:w="6901" w:type="dxa"/>
          </w:tcPr>
          <w:p w14:paraId="73F63A89" w14:textId="11B87B36" w:rsidR="394CB556" w:rsidRPr="00F8181D" w:rsidRDefault="394CB556" w:rsidP="056318AB">
            <w:pPr>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r w:rsidR="056318AB" w:rsidRPr="00F8181D" w14:paraId="1068A6F7" w14:textId="77777777" w:rsidTr="00321E44">
        <w:trPr>
          <w:trHeight w:val="301"/>
        </w:trPr>
        <w:tc>
          <w:tcPr>
            <w:tcW w:w="3589" w:type="dxa"/>
          </w:tcPr>
          <w:p w14:paraId="7BE48DBA" w14:textId="226BA901" w:rsidR="589BF2C1" w:rsidRPr="00F8181D" w:rsidRDefault="589BF2C1" w:rsidP="056318AB">
            <w:pPr>
              <w:rPr>
                <w:sz w:val="20"/>
                <w:szCs w:val="20"/>
                <w:lang w:val="uk-UA"/>
              </w:rPr>
            </w:pPr>
            <w:r w:rsidRPr="00F8181D">
              <w:rPr>
                <w:sz w:val="20"/>
                <w:szCs w:val="20"/>
                <w:lang w:val="uk-UA"/>
              </w:rPr>
              <w:t xml:space="preserve">Дата повідомлення </w:t>
            </w:r>
          </w:p>
        </w:tc>
        <w:tc>
          <w:tcPr>
            <w:tcW w:w="6901" w:type="dxa"/>
          </w:tcPr>
          <w:p w14:paraId="12DD4E5A" w14:textId="0FF82E7A" w:rsidR="589BF2C1" w:rsidRPr="00F8181D" w:rsidRDefault="589BF2C1" w:rsidP="056318AB">
            <w:pPr>
              <w:rPr>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r>
    </w:tbl>
    <w:p w14:paraId="79F1558C" w14:textId="1939FB61" w:rsidR="007747A4" w:rsidRPr="00F8181D" w:rsidRDefault="007747A4" w:rsidP="251AD40B">
      <w:pPr>
        <w:spacing w:line="259" w:lineRule="auto"/>
        <w:ind w:left="720"/>
        <w:rPr>
          <w:b/>
          <w:bCs/>
          <w:sz w:val="20"/>
          <w:szCs w:val="20"/>
          <w:lang w:val="uk-UA"/>
        </w:rPr>
      </w:pPr>
    </w:p>
    <w:tbl>
      <w:tblPr>
        <w:tblStyle w:val="NormalTable0"/>
        <w:tblW w:w="0" w:type="auto"/>
        <w:tblInd w:w="71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1E0" w:firstRow="1" w:lastRow="1" w:firstColumn="1" w:lastColumn="1" w:noHBand="0" w:noVBand="0"/>
      </w:tblPr>
      <w:tblGrid>
        <w:gridCol w:w="10490"/>
      </w:tblGrid>
      <w:tr w:rsidR="251AD40B" w:rsidRPr="00F8181D" w14:paraId="6B9EA70C" w14:textId="77777777" w:rsidTr="00182446">
        <w:trPr>
          <w:trHeight w:val="230"/>
        </w:trPr>
        <w:tc>
          <w:tcPr>
            <w:tcW w:w="10490" w:type="dxa"/>
            <w:shd w:val="clear" w:color="auto" w:fill="D9D9D9" w:themeFill="background1" w:themeFillShade="D9"/>
            <w:vAlign w:val="center"/>
          </w:tcPr>
          <w:p w14:paraId="13151804" w14:textId="3AE5FCEF" w:rsidR="00CB5AC8" w:rsidRPr="00F8181D" w:rsidRDefault="12BAF1AF" w:rsidP="251AD40B">
            <w:pPr>
              <w:pStyle w:val="TableParagraph"/>
              <w:spacing w:before="14" w:line="196" w:lineRule="exact"/>
              <w:ind w:left="117"/>
              <w:rPr>
                <w:b/>
                <w:bCs/>
                <w:sz w:val="20"/>
                <w:szCs w:val="20"/>
                <w:lang w:val="uk-UA"/>
              </w:rPr>
            </w:pPr>
            <w:r w:rsidRPr="00F8181D">
              <w:rPr>
                <w:b/>
                <w:bCs/>
                <w:sz w:val="20"/>
                <w:szCs w:val="20"/>
                <w:lang w:val="uk-UA"/>
              </w:rPr>
              <w:t>A1. ДЕМОГРАФІЧНІ ДАНІ КОНТАКТНОЇ ОСОБИ</w:t>
            </w:r>
          </w:p>
        </w:tc>
      </w:tr>
      <w:tr w:rsidR="251AD40B" w:rsidRPr="00F8181D" w14:paraId="37B6E60B" w14:textId="77777777" w:rsidTr="00F60CA4">
        <w:trPr>
          <w:trHeight w:val="718"/>
        </w:trPr>
        <w:tc>
          <w:tcPr>
            <w:tcW w:w="10490" w:type="dxa"/>
            <w:vAlign w:val="center"/>
          </w:tcPr>
          <w:p w14:paraId="06BB11EE" w14:textId="77777777" w:rsidR="008E1EFD" w:rsidRPr="00F8181D" w:rsidRDefault="008E1EFD"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b/>
                <w:bCs/>
                <w:color w:val="000000" w:themeColor="text1"/>
                <w:sz w:val="20"/>
                <w:szCs w:val="20"/>
                <w:lang w:val="uk-UA"/>
              </w:rPr>
            </w:pPr>
          </w:p>
          <w:p w14:paraId="68810EDB" w14:textId="7548D909" w:rsidR="2F9AA831" w:rsidRPr="00F8181D" w:rsidRDefault="2F9AA831"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color w:val="000000" w:themeColor="text1"/>
                <w:sz w:val="20"/>
                <w:szCs w:val="20"/>
                <w:lang w:val="uk-UA"/>
              </w:rPr>
            </w:pPr>
            <w:r w:rsidRPr="00F8181D">
              <w:rPr>
                <w:b/>
                <w:bCs/>
                <w:color w:val="000000" w:themeColor="text1"/>
                <w:sz w:val="20"/>
                <w:szCs w:val="20"/>
                <w:lang w:val="uk-UA"/>
              </w:rPr>
              <w:t xml:space="preserve">Ім’я </w:t>
            </w:r>
            <w:r w:rsidRPr="00F8181D">
              <w:rPr>
                <w:color w:val="000000" w:themeColor="text1"/>
                <w:sz w:val="20"/>
                <w:szCs w:val="20"/>
                <w:lang w:val="uk-UA"/>
              </w:rPr>
              <w:t xml:space="preserve">____________________                    </w:t>
            </w:r>
            <w:r w:rsidRPr="00F8181D">
              <w:rPr>
                <w:b/>
                <w:bCs/>
                <w:color w:val="000000" w:themeColor="text1"/>
                <w:sz w:val="20"/>
                <w:szCs w:val="20"/>
                <w:lang w:val="uk-UA"/>
              </w:rPr>
              <w:t xml:space="preserve">Прізвище </w:t>
            </w:r>
            <w:r w:rsidRPr="00F8181D">
              <w:rPr>
                <w:color w:val="000000" w:themeColor="text1"/>
                <w:sz w:val="20"/>
                <w:szCs w:val="20"/>
                <w:lang w:val="uk-UA"/>
              </w:rPr>
              <w:t>____________________</w:t>
            </w:r>
          </w:p>
          <w:p w14:paraId="1E5F20EF" w14:textId="77777777" w:rsidR="008E1EFD" w:rsidRPr="00F8181D" w:rsidRDefault="008E1EFD"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color w:val="000000" w:themeColor="text1"/>
                <w:sz w:val="20"/>
                <w:szCs w:val="20"/>
                <w:lang w:val="uk-UA"/>
              </w:rPr>
            </w:pPr>
          </w:p>
          <w:p w14:paraId="6F7E4159" w14:textId="30A1188E" w:rsidR="2F9AA831" w:rsidRPr="00F8181D" w:rsidRDefault="2F9AA831" w:rsidP="2F9AA831">
            <w:pPr>
              <w:pStyle w:val="TableParagraph"/>
              <w:tabs>
                <w:tab w:val="left" w:pos="3996"/>
                <w:tab w:val="left" w:pos="4440"/>
                <w:tab w:val="left" w:pos="4747"/>
                <w:tab w:val="left" w:pos="4884"/>
                <w:tab w:val="left" w:pos="6372"/>
                <w:tab w:val="left" w:pos="6692"/>
                <w:tab w:val="left" w:pos="8439"/>
                <w:tab w:val="left" w:pos="8771"/>
              </w:tabs>
              <w:spacing w:before="14"/>
              <w:ind w:left="110" w:right="1200"/>
              <w:rPr>
                <w:color w:val="000000" w:themeColor="text1"/>
                <w:sz w:val="18"/>
                <w:szCs w:val="18"/>
                <w:lang w:val="uk-UA"/>
              </w:rPr>
            </w:pPr>
            <w:r w:rsidRPr="00F8181D">
              <w:rPr>
                <w:b/>
                <w:bCs/>
                <w:color w:val="000000" w:themeColor="text1"/>
                <w:sz w:val="20"/>
                <w:szCs w:val="20"/>
                <w:lang w:val="uk-UA"/>
              </w:rPr>
              <w:t xml:space="preserve">Дата народження:     </w:t>
            </w:r>
            <w:r w:rsidRPr="00F8181D">
              <w:rPr>
                <w:color w:val="000000" w:themeColor="text1"/>
                <w:sz w:val="18"/>
                <w:szCs w:val="18"/>
                <w:lang w:val="uk-UA"/>
              </w:rPr>
              <w:t>[_</w:t>
            </w:r>
            <w:r w:rsidRPr="00F8181D">
              <w:rPr>
                <w:color w:val="BDBDBD"/>
                <w:sz w:val="18"/>
                <w:szCs w:val="18"/>
                <w:u w:val="single"/>
                <w:lang w:val="uk-UA"/>
              </w:rPr>
              <w:t>Д</w:t>
            </w:r>
            <w:r w:rsidRPr="00F8181D">
              <w:rPr>
                <w:color w:val="000000" w:themeColor="text1"/>
                <w:sz w:val="18"/>
                <w:szCs w:val="18"/>
                <w:lang w:val="uk-UA"/>
              </w:rPr>
              <w:t>_][_</w:t>
            </w:r>
            <w:r w:rsidRPr="00F8181D">
              <w:rPr>
                <w:color w:val="BDBDBD"/>
                <w:sz w:val="18"/>
                <w:szCs w:val="18"/>
                <w:lang w:val="uk-UA"/>
              </w:rPr>
              <w:t>Д</w:t>
            </w:r>
            <w:r w:rsidRPr="00F8181D">
              <w:rPr>
                <w:color w:val="000000" w:themeColor="text1"/>
                <w:sz w:val="18"/>
                <w:szCs w:val="18"/>
                <w:lang w:val="uk-UA"/>
              </w:rPr>
              <w:t>_].[_</w:t>
            </w:r>
            <w:r w:rsidRPr="00F8181D">
              <w:rPr>
                <w:color w:val="BDBDBD"/>
                <w:sz w:val="18"/>
                <w:szCs w:val="18"/>
                <w:u w:val="single"/>
                <w:lang w:val="uk-UA"/>
              </w:rPr>
              <w:t>М</w:t>
            </w:r>
            <w:r w:rsidRPr="00F8181D">
              <w:rPr>
                <w:color w:val="000000" w:themeColor="text1"/>
                <w:sz w:val="18"/>
                <w:szCs w:val="18"/>
                <w:lang w:val="uk-UA"/>
              </w:rPr>
              <w:t>_][_</w:t>
            </w:r>
            <w:r w:rsidRPr="00F8181D">
              <w:rPr>
                <w:color w:val="BDBDBD"/>
                <w:sz w:val="18"/>
                <w:szCs w:val="18"/>
                <w:u w:val="single"/>
                <w:lang w:val="uk-UA"/>
              </w:rPr>
              <w:t>М</w:t>
            </w:r>
            <w:r w:rsidRPr="00F8181D">
              <w:rPr>
                <w:color w:val="000000" w:themeColor="text1"/>
                <w:sz w:val="18"/>
                <w:szCs w:val="18"/>
                <w:lang w:val="uk-UA"/>
              </w:rPr>
              <w:t>_].[_</w:t>
            </w:r>
            <w:r w:rsidRPr="00F8181D">
              <w:rPr>
                <w:color w:val="BDBDBD"/>
                <w:sz w:val="18"/>
                <w:szCs w:val="18"/>
                <w:u w:val="single"/>
                <w:lang w:val="uk-UA"/>
              </w:rPr>
              <w:t>Р</w:t>
            </w:r>
            <w:r w:rsidRPr="00F8181D">
              <w:rPr>
                <w:color w:val="000000" w:themeColor="text1"/>
                <w:sz w:val="18"/>
                <w:szCs w:val="18"/>
                <w:lang w:val="uk-UA"/>
              </w:rPr>
              <w:t>_][_</w:t>
            </w:r>
            <w:r w:rsidRPr="00F8181D">
              <w:rPr>
                <w:color w:val="BDBDBD"/>
                <w:sz w:val="18"/>
                <w:szCs w:val="18"/>
                <w:u w:val="single"/>
                <w:lang w:val="uk-UA"/>
              </w:rPr>
              <w:t>Р</w:t>
            </w:r>
            <w:r w:rsidRPr="00F8181D">
              <w:rPr>
                <w:color w:val="000000" w:themeColor="text1"/>
                <w:sz w:val="18"/>
                <w:szCs w:val="18"/>
                <w:lang w:val="uk-UA"/>
              </w:rPr>
              <w:t>_][_</w:t>
            </w:r>
            <w:r w:rsidRPr="00F8181D">
              <w:rPr>
                <w:color w:val="BDBDBD"/>
                <w:sz w:val="18"/>
                <w:szCs w:val="18"/>
                <w:u w:val="single"/>
                <w:lang w:val="uk-UA"/>
              </w:rPr>
              <w:t>Р</w:t>
            </w:r>
            <w:r w:rsidRPr="00F8181D">
              <w:rPr>
                <w:color w:val="000000" w:themeColor="text1"/>
                <w:sz w:val="18"/>
                <w:szCs w:val="18"/>
                <w:lang w:val="uk-UA"/>
              </w:rPr>
              <w:t>_][_</w:t>
            </w:r>
            <w:r w:rsidRPr="00F8181D">
              <w:rPr>
                <w:color w:val="BDBDBD"/>
                <w:sz w:val="18"/>
                <w:szCs w:val="18"/>
                <w:u w:val="single"/>
                <w:lang w:val="uk-UA"/>
              </w:rPr>
              <w:t>Р</w:t>
            </w:r>
            <w:r w:rsidRPr="00F8181D">
              <w:rPr>
                <w:color w:val="000000" w:themeColor="text1"/>
                <w:sz w:val="18"/>
                <w:szCs w:val="18"/>
                <w:lang w:val="uk-UA"/>
              </w:rPr>
              <w:t>_]</w:t>
            </w:r>
          </w:p>
          <w:p w14:paraId="25A5ACDC" w14:textId="77777777" w:rsidR="008E1EFD" w:rsidRPr="00F8181D" w:rsidRDefault="008E1EFD" w:rsidP="2F9AA831">
            <w:pPr>
              <w:pStyle w:val="TableParagraph"/>
              <w:tabs>
                <w:tab w:val="left" w:pos="3996"/>
                <w:tab w:val="left" w:pos="4440"/>
                <w:tab w:val="left" w:pos="4747"/>
                <w:tab w:val="left" w:pos="4884"/>
                <w:tab w:val="left" w:pos="6372"/>
                <w:tab w:val="left" w:pos="6692"/>
                <w:tab w:val="left" w:pos="8439"/>
                <w:tab w:val="left" w:pos="8771"/>
              </w:tabs>
              <w:spacing w:before="14"/>
              <w:ind w:left="110" w:right="1200"/>
              <w:rPr>
                <w:color w:val="000000" w:themeColor="text1"/>
                <w:sz w:val="18"/>
                <w:szCs w:val="18"/>
                <w:lang w:val="uk-UA"/>
              </w:rPr>
            </w:pPr>
          </w:p>
          <w:p w14:paraId="29099679" w14:textId="4B9F8C3F" w:rsidR="2F9AA831" w:rsidRPr="00F8181D" w:rsidRDefault="2F9AA831" w:rsidP="2F9AA831">
            <w:pPr>
              <w:pStyle w:val="TableParagraph"/>
              <w:tabs>
                <w:tab w:val="left" w:pos="3996"/>
                <w:tab w:val="left" w:pos="4440"/>
                <w:tab w:val="left" w:pos="4747"/>
                <w:tab w:val="left" w:pos="4884"/>
                <w:tab w:val="left" w:pos="6372"/>
                <w:tab w:val="left" w:pos="6692"/>
                <w:tab w:val="left" w:pos="8439"/>
                <w:tab w:val="left" w:pos="8771"/>
              </w:tabs>
              <w:spacing w:before="14"/>
              <w:ind w:left="110" w:right="1200"/>
              <w:rPr>
                <w:color w:val="000000" w:themeColor="text1"/>
                <w:sz w:val="20"/>
                <w:szCs w:val="20"/>
                <w:lang w:val="uk-UA"/>
              </w:rPr>
            </w:pPr>
            <w:r w:rsidRPr="00F8181D">
              <w:rPr>
                <w:color w:val="000000" w:themeColor="text1"/>
                <w:sz w:val="20"/>
                <w:szCs w:val="20"/>
                <w:lang w:val="uk-UA"/>
              </w:rPr>
              <w:t xml:space="preserve">Якщо дата народження невідома, зазначити: </w:t>
            </w:r>
          </w:p>
          <w:p w14:paraId="56D4EABE" w14:textId="5A28FDC0" w:rsidR="2B084C93" w:rsidRPr="00F8181D" w:rsidRDefault="2B084C93" w:rsidP="3E4F0C8C">
            <w:pPr>
              <w:pStyle w:val="TableParagraph"/>
              <w:tabs>
                <w:tab w:val="left" w:pos="3996"/>
                <w:tab w:val="left" w:pos="4440"/>
                <w:tab w:val="left" w:pos="4747"/>
                <w:tab w:val="left" w:pos="4884"/>
                <w:tab w:val="left" w:pos="6372"/>
                <w:tab w:val="left" w:pos="6692"/>
                <w:tab w:val="left" w:pos="8439"/>
                <w:tab w:val="left" w:pos="8771"/>
              </w:tabs>
              <w:spacing w:before="14" w:line="360" w:lineRule="auto"/>
              <w:ind w:left="110" w:right="1200"/>
              <w:rPr>
                <w:b/>
                <w:bCs/>
                <w:sz w:val="20"/>
                <w:szCs w:val="20"/>
                <w:lang w:val="uk-UA"/>
              </w:rPr>
            </w:pPr>
            <w:r w:rsidRPr="00F8181D">
              <w:rPr>
                <w:b/>
                <w:bCs/>
                <w:sz w:val="20"/>
                <w:szCs w:val="20"/>
                <w:lang w:val="uk-UA"/>
              </w:rPr>
              <w:t xml:space="preserve">Вік </w:t>
            </w:r>
            <w:r w:rsidRPr="00F8181D">
              <w:rPr>
                <w:sz w:val="20"/>
                <w:szCs w:val="20"/>
                <w:lang w:val="uk-UA"/>
              </w:rPr>
              <w:t xml:space="preserve">[_][_][_] </w:t>
            </w:r>
            <w:r w:rsidRPr="00F8181D">
              <w:rPr>
                <w:b/>
                <w:bCs/>
                <w:sz w:val="20"/>
                <w:szCs w:val="20"/>
                <w:lang w:val="uk-UA"/>
              </w:rPr>
              <w:t xml:space="preserve">років </w:t>
            </w:r>
            <w:r w:rsidRPr="00F8181D">
              <w:rPr>
                <w:sz w:val="20"/>
                <w:szCs w:val="20"/>
                <w:lang w:val="uk-UA"/>
              </w:rPr>
              <w:t xml:space="preserve">АБО, якщо вік пацієнта менший ніж 2 роки, [_][_] </w:t>
            </w:r>
            <w:r w:rsidRPr="00F8181D">
              <w:rPr>
                <w:b/>
                <w:bCs/>
                <w:sz w:val="20"/>
                <w:szCs w:val="20"/>
                <w:lang w:val="uk-UA"/>
              </w:rPr>
              <w:t xml:space="preserve">місяців </w:t>
            </w:r>
            <w:r w:rsidRPr="00F8181D">
              <w:rPr>
                <w:sz w:val="20"/>
                <w:szCs w:val="20"/>
                <w:lang w:val="uk-UA"/>
              </w:rPr>
              <w:t xml:space="preserve">АБО [_][_] </w:t>
            </w:r>
            <w:r w:rsidRPr="00F8181D">
              <w:rPr>
                <w:b/>
                <w:bCs/>
                <w:sz w:val="20"/>
                <w:szCs w:val="20"/>
                <w:lang w:val="uk-UA"/>
              </w:rPr>
              <w:t xml:space="preserve">днів </w:t>
            </w:r>
          </w:p>
          <w:p w14:paraId="6BAD8A24" w14:textId="4D70885A" w:rsidR="2B084C93" w:rsidRPr="00F8181D" w:rsidRDefault="2B084C93" w:rsidP="3E4F0C8C">
            <w:pPr>
              <w:pStyle w:val="TableParagraph"/>
              <w:tabs>
                <w:tab w:val="left" w:pos="3996"/>
                <w:tab w:val="left" w:pos="4440"/>
                <w:tab w:val="left" w:pos="4769"/>
                <w:tab w:val="left" w:pos="4884"/>
                <w:tab w:val="left" w:pos="6372"/>
                <w:tab w:val="left" w:pos="6692"/>
                <w:tab w:val="left" w:pos="8439"/>
                <w:tab w:val="left" w:pos="8759"/>
              </w:tabs>
              <w:spacing w:before="14" w:line="480" w:lineRule="auto"/>
              <w:ind w:left="110" w:right="1200"/>
              <w:rPr>
                <w:sz w:val="20"/>
                <w:szCs w:val="20"/>
                <w:lang w:val="uk-UA"/>
              </w:rPr>
            </w:pPr>
            <w:r w:rsidRPr="00F8181D">
              <w:rPr>
                <w:b/>
                <w:bCs/>
                <w:sz w:val="20"/>
                <w:szCs w:val="20"/>
                <w:lang w:val="uk-UA"/>
              </w:rPr>
              <w:t xml:space="preserve">Стать при народженні:   </w:t>
            </w:r>
            <w:r w:rsidRPr="00F8181D">
              <w:rPr>
                <w:rFonts w:ascii="Segoe UI Symbol" w:hAnsi="Segoe UI Symbol"/>
                <w:sz w:val="20"/>
                <w:szCs w:val="20"/>
                <w:lang w:val="uk-UA"/>
              </w:rPr>
              <w:t>☐</w:t>
            </w:r>
            <w:r w:rsidRPr="00F8181D">
              <w:rPr>
                <w:sz w:val="20"/>
                <w:szCs w:val="20"/>
                <w:lang w:val="uk-UA"/>
              </w:rPr>
              <w:t xml:space="preserve">Чоловіча </w:t>
            </w:r>
            <w:r w:rsidRPr="00F8181D">
              <w:rPr>
                <w:rFonts w:ascii="Segoe UI Symbol" w:hAnsi="Segoe UI Symbol"/>
                <w:sz w:val="20"/>
                <w:szCs w:val="20"/>
                <w:lang w:val="uk-UA"/>
              </w:rPr>
              <w:t>☐</w:t>
            </w:r>
            <w:r w:rsidRPr="00F8181D">
              <w:rPr>
                <w:sz w:val="20"/>
                <w:szCs w:val="20"/>
                <w:lang w:val="uk-UA"/>
              </w:rPr>
              <w:t xml:space="preserve">Жіноча </w:t>
            </w:r>
            <w:r w:rsidRPr="00F8181D">
              <w:rPr>
                <w:rFonts w:ascii="Segoe UI Symbol" w:hAnsi="Segoe UI Symbol"/>
                <w:sz w:val="20"/>
                <w:szCs w:val="20"/>
                <w:lang w:val="uk-UA"/>
              </w:rPr>
              <w:t>☐</w:t>
            </w:r>
            <w:r w:rsidRPr="00F8181D">
              <w:rPr>
                <w:sz w:val="20"/>
                <w:szCs w:val="20"/>
                <w:lang w:val="uk-UA"/>
              </w:rPr>
              <w:t xml:space="preserve">Невідома </w:t>
            </w:r>
            <w:r w:rsidRPr="00F8181D">
              <w:rPr>
                <w:rFonts w:ascii="Segoe UI Symbol" w:hAnsi="Segoe UI Symbol"/>
                <w:sz w:val="20"/>
                <w:szCs w:val="20"/>
                <w:lang w:val="uk-UA"/>
              </w:rPr>
              <w:t>☐</w:t>
            </w:r>
            <w:r w:rsidRPr="00F8181D">
              <w:rPr>
                <w:sz w:val="20"/>
                <w:szCs w:val="20"/>
                <w:lang w:val="uk-UA"/>
              </w:rPr>
              <w:t>Інше (зазначити)________________</w:t>
            </w:r>
          </w:p>
          <w:p w14:paraId="2E56A666" w14:textId="76D4B615" w:rsidR="2B084C93" w:rsidRPr="00F8181D" w:rsidRDefault="2B084C93" w:rsidP="3E4F0C8C">
            <w:pPr>
              <w:pStyle w:val="TableParagraph"/>
              <w:tabs>
                <w:tab w:val="left" w:pos="3996"/>
                <w:tab w:val="left" w:pos="4440"/>
                <w:tab w:val="left" w:pos="4769"/>
                <w:tab w:val="left" w:pos="4884"/>
                <w:tab w:val="left" w:pos="6372"/>
                <w:tab w:val="left" w:pos="6692"/>
                <w:tab w:val="left" w:pos="8439"/>
                <w:tab w:val="left" w:pos="8759"/>
              </w:tabs>
              <w:spacing w:before="14" w:line="288" w:lineRule="auto"/>
              <w:ind w:left="110" w:right="1200"/>
              <w:rPr>
                <w:sz w:val="20"/>
                <w:szCs w:val="20"/>
                <w:lang w:val="uk-UA"/>
              </w:rPr>
            </w:pPr>
            <w:r w:rsidRPr="00F8181D">
              <w:rPr>
                <w:b/>
                <w:bCs/>
                <w:sz w:val="20"/>
                <w:szCs w:val="20"/>
                <w:lang w:val="uk-UA"/>
              </w:rPr>
              <w:t xml:space="preserve">Гендер: </w:t>
            </w:r>
            <w:r w:rsidRPr="00F8181D">
              <w:rPr>
                <w:rFonts w:ascii="Segoe UI Symbol" w:hAnsi="Segoe UI Symbol"/>
                <w:sz w:val="20"/>
                <w:szCs w:val="20"/>
                <w:lang w:val="uk-UA"/>
              </w:rPr>
              <w:t>☐</w:t>
            </w:r>
            <w:r w:rsidRPr="00F8181D">
              <w:rPr>
                <w:sz w:val="20"/>
                <w:szCs w:val="20"/>
                <w:lang w:val="uk-UA"/>
              </w:rPr>
              <w:t xml:space="preserve"> Чоловік </w:t>
            </w:r>
            <w:r w:rsidRPr="00F8181D">
              <w:rPr>
                <w:rFonts w:ascii="Segoe UI Symbol" w:hAnsi="Segoe UI Symbol"/>
                <w:sz w:val="20"/>
                <w:szCs w:val="20"/>
                <w:lang w:val="uk-UA"/>
              </w:rPr>
              <w:t>☐</w:t>
            </w:r>
            <w:r w:rsidRPr="00F8181D">
              <w:rPr>
                <w:sz w:val="20"/>
                <w:szCs w:val="20"/>
                <w:lang w:val="uk-UA"/>
              </w:rPr>
              <w:t xml:space="preserve">Жінка </w:t>
            </w:r>
            <w:r w:rsidRPr="00F8181D">
              <w:rPr>
                <w:rFonts w:ascii="Segoe UI Symbol" w:hAnsi="Segoe UI Symbol"/>
                <w:sz w:val="20"/>
                <w:szCs w:val="20"/>
                <w:lang w:val="uk-UA"/>
              </w:rPr>
              <w:t>☐</w:t>
            </w:r>
            <w:r w:rsidRPr="00F8181D">
              <w:rPr>
                <w:sz w:val="20"/>
                <w:szCs w:val="20"/>
                <w:lang w:val="uk-UA"/>
              </w:rPr>
              <w:t xml:space="preserve">Небінарна особа </w:t>
            </w:r>
            <w:r w:rsidRPr="00F8181D">
              <w:rPr>
                <w:rFonts w:ascii="Segoe UI Symbol" w:hAnsi="Segoe UI Symbol"/>
                <w:sz w:val="20"/>
                <w:szCs w:val="20"/>
                <w:lang w:val="uk-UA"/>
              </w:rPr>
              <w:t>☐</w:t>
            </w:r>
            <w:r w:rsidRPr="00F8181D">
              <w:rPr>
                <w:sz w:val="20"/>
                <w:szCs w:val="20"/>
                <w:lang w:val="uk-UA"/>
              </w:rPr>
              <w:t>Інше (зазначити)  ___________________</w:t>
            </w:r>
          </w:p>
          <w:p w14:paraId="658D7EE8" w14:textId="77777777" w:rsidR="008E1EFD" w:rsidRPr="00F8181D" w:rsidRDefault="008E1EFD"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color w:val="000000" w:themeColor="text1"/>
                <w:sz w:val="20"/>
                <w:szCs w:val="20"/>
                <w:lang w:val="uk-UA"/>
              </w:rPr>
            </w:pPr>
          </w:p>
          <w:p w14:paraId="4914A817" w14:textId="2FDC49E4" w:rsidR="2F9AA831" w:rsidRPr="00F8181D" w:rsidRDefault="2F9AA831" w:rsidP="5C6F55B6">
            <w:pPr>
              <w:pStyle w:val="TableParagraph"/>
              <w:tabs>
                <w:tab w:val="left" w:pos="3996"/>
                <w:tab w:val="left" w:pos="4440"/>
                <w:tab w:val="left" w:pos="4769"/>
                <w:tab w:val="left" w:pos="4884"/>
                <w:tab w:val="left" w:pos="6372"/>
                <w:tab w:val="left" w:pos="6692"/>
                <w:tab w:val="left" w:pos="8439"/>
                <w:tab w:val="left" w:pos="8759"/>
              </w:tabs>
              <w:spacing w:before="14" w:line="360" w:lineRule="auto"/>
              <w:ind w:left="110" w:right="1200"/>
              <w:rPr>
                <w:color w:val="000000" w:themeColor="text1"/>
                <w:sz w:val="20"/>
                <w:szCs w:val="20"/>
                <w:lang w:val="uk-UA"/>
              </w:rPr>
            </w:pPr>
            <w:r w:rsidRPr="00F8181D">
              <w:rPr>
                <w:b/>
                <w:bCs/>
                <w:color w:val="000000" w:themeColor="text1"/>
                <w:sz w:val="20"/>
                <w:szCs w:val="20"/>
                <w:lang w:val="uk-UA"/>
              </w:rPr>
              <w:t>Національний ідентифікаційний номер (якщо застосовно)</w:t>
            </w:r>
            <w:r w:rsidRPr="00F8181D">
              <w:rPr>
                <w:color w:val="000000" w:themeColor="text1"/>
                <w:sz w:val="20"/>
                <w:szCs w:val="20"/>
                <w:lang w:val="uk-UA"/>
              </w:rPr>
              <w:t>: ____________________</w:t>
            </w:r>
          </w:p>
          <w:p w14:paraId="4731F0A5" w14:textId="7B666E2F" w:rsidR="2F9AA831" w:rsidRPr="00F8181D" w:rsidRDefault="2F9AA831" w:rsidP="5C6F55B6">
            <w:pPr>
              <w:pStyle w:val="TableParagraph"/>
              <w:tabs>
                <w:tab w:val="left" w:pos="3996"/>
                <w:tab w:val="left" w:pos="4440"/>
                <w:tab w:val="left" w:pos="4769"/>
                <w:tab w:val="left" w:pos="4884"/>
                <w:tab w:val="left" w:pos="6372"/>
                <w:tab w:val="left" w:pos="6692"/>
                <w:tab w:val="left" w:pos="8439"/>
                <w:tab w:val="left" w:pos="8759"/>
              </w:tabs>
              <w:spacing w:before="14" w:line="360" w:lineRule="auto"/>
              <w:ind w:left="110" w:right="1200"/>
              <w:rPr>
                <w:color w:val="000000" w:themeColor="text1"/>
                <w:sz w:val="20"/>
                <w:szCs w:val="20"/>
                <w:lang w:val="uk-UA"/>
              </w:rPr>
            </w:pPr>
            <w:r w:rsidRPr="00F8181D">
              <w:rPr>
                <w:b/>
                <w:bCs/>
                <w:color w:val="000000" w:themeColor="text1"/>
                <w:sz w:val="20"/>
                <w:szCs w:val="20"/>
                <w:lang w:val="uk-UA"/>
              </w:rPr>
              <w:t xml:space="preserve">Країна проживання </w:t>
            </w:r>
            <w:r w:rsidRPr="00F8181D">
              <w:rPr>
                <w:color w:val="000000" w:themeColor="text1"/>
                <w:sz w:val="20"/>
                <w:szCs w:val="20"/>
                <w:lang w:val="uk-UA"/>
              </w:rPr>
              <w:t>____________________</w:t>
            </w:r>
          </w:p>
          <w:p w14:paraId="627C09A8" w14:textId="3884752F" w:rsidR="2F9AA831" w:rsidRPr="00F8181D" w:rsidRDefault="2F9AA831" w:rsidP="5C6F55B6">
            <w:pPr>
              <w:pStyle w:val="TableParagraph"/>
              <w:tabs>
                <w:tab w:val="left" w:pos="3996"/>
                <w:tab w:val="left" w:pos="4440"/>
                <w:tab w:val="left" w:pos="4769"/>
                <w:tab w:val="left" w:pos="4884"/>
                <w:tab w:val="left" w:pos="6372"/>
                <w:tab w:val="left" w:pos="6692"/>
                <w:tab w:val="left" w:pos="8439"/>
                <w:tab w:val="left" w:pos="8759"/>
              </w:tabs>
              <w:spacing w:before="14" w:line="360" w:lineRule="auto"/>
              <w:ind w:left="110" w:right="1200"/>
              <w:rPr>
                <w:color w:val="000000" w:themeColor="text1"/>
                <w:sz w:val="20"/>
                <w:szCs w:val="20"/>
                <w:lang w:val="uk-UA"/>
              </w:rPr>
            </w:pPr>
            <w:r w:rsidRPr="00F8181D">
              <w:rPr>
                <w:b/>
                <w:bCs/>
                <w:color w:val="000000" w:themeColor="text1"/>
                <w:sz w:val="20"/>
                <w:szCs w:val="20"/>
                <w:lang w:val="uk-UA"/>
              </w:rPr>
              <w:t>Номер телефону</w:t>
            </w:r>
            <w:r w:rsidRPr="00F8181D">
              <w:rPr>
                <w:color w:val="000000" w:themeColor="text1"/>
                <w:sz w:val="20"/>
                <w:szCs w:val="20"/>
                <w:lang w:val="uk-UA"/>
              </w:rPr>
              <w:t>_____________</w:t>
            </w:r>
          </w:p>
          <w:p w14:paraId="764A6457" w14:textId="0B52CBD9" w:rsidR="2F9AA831" w:rsidRPr="00F8181D" w:rsidRDefault="2F9AA831" w:rsidP="5C6F55B6">
            <w:pPr>
              <w:pStyle w:val="TableParagraph"/>
              <w:tabs>
                <w:tab w:val="left" w:pos="3996"/>
                <w:tab w:val="left" w:pos="4440"/>
                <w:tab w:val="left" w:pos="4769"/>
                <w:tab w:val="left" w:pos="4884"/>
                <w:tab w:val="left" w:pos="6372"/>
                <w:tab w:val="left" w:pos="6692"/>
                <w:tab w:val="left" w:pos="8439"/>
                <w:tab w:val="left" w:pos="8759"/>
              </w:tabs>
              <w:spacing w:before="14" w:line="360" w:lineRule="auto"/>
              <w:ind w:left="110" w:right="1200"/>
              <w:rPr>
                <w:color w:val="000000" w:themeColor="text1"/>
                <w:sz w:val="20"/>
                <w:szCs w:val="20"/>
                <w:lang w:val="uk-UA"/>
              </w:rPr>
            </w:pPr>
            <w:r w:rsidRPr="00F8181D">
              <w:rPr>
                <w:b/>
                <w:bCs/>
                <w:color w:val="000000" w:themeColor="text1"/>
                <w:sz w:val="20"/>
                <w:szCs w:val="20"/>
                <w:lang w:val="uk-UA"/>
              </w:rPr>
              <w:t xml:space="preserve">Електронна адреса </w:t>
            </w:r>
            <w:r w:rsidRPr="00F8181D">
              <w:rPr>
                <w:color w:val="000000" w:themeColor="text1"/>
                <w:sz w:val="20"/>
                <w:szCs w:val="20"/>
                <w:lang w:val="uk-UA"/>
              </w:rPr>
              <w:t>____________________</w:t>
            </w:r>
          </w:p>
          <w:p w14:paraId="3F972DC9" w14:textId="3506385E" w:rsidR="2F698762" w:rsidRPr="00F8181D" w:rsidRDefault="2F9AA831" w:rsidP="00F8181D">
            <w:pPr>
              <w:pStyle w:val="TableParagraph"/>
              <w:tabs>
                <w:tab w:val="left" w:pos="3996"/>
                <w:tab w:val="left" w:pos="4440"/>
                <w:tab w:val="left" w:pos="4747"/>
                <w:tab w:val="left" w:pos="4884"/>
                <w:tab w:val="left" w:pos="6372"/>
                <w:tab w:val="left" w:pos="6692"/>
                <w:tab w:val="left" w:pos="8439"/>
                <w:tab w:val="left" w:pos="8771"/>
              </w:tabs>
              <w:spacing w:before="14" w:line="360" w:lineRule="auto"/>
              <w:ind w:left="110" w:right="1200"/>
              <w:rPr>
                <w:color w:val="000000" w:themeColor="text1"/>
                <w:sz w:val="20"/>
                <w:szCs w:val="20"/>
                <w:lang w:val="uk-UA"/>
              </w:rPr>
            </w:pPr>
            <w:r w:rsidRPr="00F8181D">
              <w:rPr>
                <w:b/>
                <w:bCs/>
                <w:color w:val="000000" w:themeColor="text1"/>
                <w:sz w:val="20"/>
                <w:szCs w:val="20"/>
                <w:lang w:val="uk-UA"/>
              </w:rPr>
              <w:t xml:space="preserve">Адреса </w:t>
            </w:r>
            <w:r w:rsidRPr="00F8181D">
              <w:rPr>
                <w:color w:val="000000" w:themeColor="text1"/>
                <w:sz w:val="20"/>
                <w:szCs w:val="20"/>
                <w:lang w:val="uk-UA"/>
              </w:rPr>
              <w:t>____________________</w:t>
            </w:r>
          </w:p>
          <w:p w14:paraId="16234C99" w14:textId="173D5B69" w:rsidR="2B4D4A10" w:rsidRPr="00F8181D" w:rsidRDefault="5E15D32C"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color w:val="000000" w:themeColor="text1"/>
                <w:sz w:val="20"/>
                <w:szCs w:val="20"/>
                <w:lang w:val="uk-UA"/>
              </w:rPr>
            </w:pPr>
            <w:r w:rsidRPr="00F8181D">
              <w:rPr>
                <w:b/>
                <w:bCs/>
                <w:color w:val="000000" w:themeColor="text1"/>
                <w:sz w:val="20"/>
                <w:szCs w:val="20"/>
                <w:lang w:val="uk-UA"/>
              </w:rPr>
              <w:t>Сексуальна орієнтація</w:t>
            </w:r>
            <w:r w:rsidRPr="00F8181D">
              <w:rPr>
                <w:color w:val="000000" w:themeColor="text1"/>
                <w:sz w:val="20"/>
                <w:szCs w:val="20"/>
                <w:lang w:val="uk-UA"/>
              </w:rPr>
              <w:t xml:space="preserve"> </w:t>
            </w:r>
          </w:p>
          <w:p w14:paraId="4873F172" w14:textId="50C1C2A5" w:rsidR="63E3A695" w:rsidRPr="00F8181D" w:rsidRDefault="69C19CEC"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color w:val="000000" w:themeColor="text1"/>
                <w:sz w:val="20"/>
                <w:szCs w:val="20"/>
                <w:lang w:val="uk-UA"/>
              </w:rPr>
            </w:pP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ЧСЧ (чоловік, який практикує секс із чоловіками) </w:t>
            </w: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Лесбійка  </w:t>
            </w: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Гетеросексуал  </w:t>
            </w: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Бісексуал </w:t>
            </w: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Інше </w:t>
            </w: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Невідомо  </w:t>
            </w:r>
          </w:p>
          <w:p w14:paraId="7D7F732C" w14:textId="2168F379" w:rsidR="7E1CAB1B" w:rsidRPr="00F8181D" w:rsidRDefault="711F6FE3" w:rsidP="2F9AA831">
            <w:pPr>
              <w:pStyle w:val="TableParagraph"/>
              <w:tabs>
                <w:tab w:val="left" w:pos="3996"/>
                <w:tab w:val="left" w:pos="4440"/>
                <w:tab w:val="left" w:pos="4769"/>
                <w:tab w:val="left" w:pos="4884"/>
                <w:tab w:val="left" w:pos="6372"/>
                <w:tab w:val="left" w:pos="6692"/>
                <w:tab w:val="left" w:pos="8439"/>
                <w:tab w:val="left" w:pos="8759"/>
              </w:tabs>
              <w:spacing w:before="14"/>
              <w:ind w:left="110" w:right="1200"/>
              <w:rPr>
                <w:color w:val="000000" w:themeColor="text1"/>
                <w:sz w:val="20"/>
                <w:szCs w:val="20"/>
                <w:lang w:val="uk-UA"/>
              </w:rPr>
            </w:pPr>
            <w:r w:rsidRPr="00F8181D">
              <w:rPr>
                <w:color w:val="000000" w:themeColor="text1"/>
                <w:sz w:val="20"/>
                <w:szCs w:val="20"/>
                <w:lang w:val="uk-UA"/>
              </w:rPr>
              <w:t>Якщо ви обрали варіант «Інше», зазначте, яка саме: ____________________</w:t>
            </w:r>
          </w:p>
          <w:p w14:paraId="4CBA7EEB" w14:textId="665CE16E" w:rsidR="2F9AA831" w:rsidRPr="00F8181D" w:rsidRDefault="2F9AA831" w:rsidP="2F9AA831">
            <w:pPr>
              <w:tabs>
                <w:tab w:val="left" w:pos="3996"/>
                <w:tab w:val="left" w:pos="4440"/>
                <w:tab w:val="left" w:pos="4747"/>
                <w:tab w:val="left" w:pos="4884"/>
                <w:tab w:val="left" w:pos="6372"/>
                <w:tab w:val="left" w:pos="6692"/>
                <w:tab w:val="left" w:pos="8439"/>
                <w:tab w:val="left" w:pos="8771"/>
              </w:tabs>
              <w:spacing w:before="14"/>
              <w:ind w:left="110" w:right="1200"/>
              <w:rPr>
                <w:color w:val="000000" w:themeColor="text1"/>
                <w:sz w:val="20"/>
                <w:szCs w:val="20"/>
                <w:lang w:val="uk-UA"/>
              </w:rPr>
            </w:pPr>
          </w:p>
          <w:p w14:paraId="2E80B8BA" w14:textId="3562A40D" w:rsidR="2F9AA831" w:rsidRPr="00F8181D" w:rsidRDefault="2F9AA831" w:rsidP="2F9AA831">
            <w:pPr>
              <w:pStyle w:val="TableParagraph"/>
              <w:tabs>
                <w:tab w:val="left" w:pos="3996"/>
                <w:tab w:val="left" w:pos="4440"/>
                <w:tab w:val="left" w:pos="4747"/>
                <w:tab w:val="left" w:pos="4884"/>
                <w:tab w:val="left" w:pos="6372"/>
                <w:tab w:val="left" w:pos="6692"/>
                <w:tab w:val="left" w:pos="8439"/>
                <w:tab w:val="left" w:pos="8771"/>
              </w:tabs>
              <w:spacing w:before="14"/>
              <w:ind w:left="110" w:right="1200"/>
              <w:rPr>
                <w:color w:val="000000" w:themeColor="text1"/>
                <w:sz w:val="20"/>
                <w:szCs w:val="20"/>
                <w:lang w:val="uk-UA"/>
              </w:rPr>
            </w:pPr>
            <w:r w:rsidRPr="00F8181D">
              <w:rPr>
                <w:b/>
                <w:bCs/>
                <w:color w:val="000000" w:themeColor="text1"/>
                <w:sz w:val="20"/>
                <w:szCs w:val="20"/>
                <w:lang w:val="uk-UA"/>
              </w:rPr>
              <w:t xml:space="preserve">Медичний працівник? </w:t>
            </w:r>
          </w:p>
          <w:p w14:paraId="37C92133" w14:textId="0F28FAFD" w:rsidR="2F9AA831" w:rsidRPr="00F8181D" w:rsidRDefault="2F9AA831" w:rsidP="2F9AA831">
            <w:pPr>
              <w:pStyle w:val="TableParagraph"/>
              <w:tabs>
                <w:tab w:val="left" w:pos="3996"/>
                <w:tab w:val="left" w:pos="4440"/>
                <w:tab w:val="left" w:pos="4747"/>
                <w:tab w:val="left" w:pos="4884"/>
                <w:tab w:val="left" w:pos="6372"/>
                <w:tab w:val="left" w:pos="6692"/>
                <w:tab w:val="left" w:pos="8439"/>
                <w:tab w:val="left" w:pos="8771"/>
              </w:tabs>
              <w:spacing w:before="14"/>
              <w:ind w:left="110" w:right="1200"/>
              <w:rPr>
                <w:color w:val="000000" w:themeColor="text1"/>
                <w:sz w:val="20"/>
                <w:szCs w:val="20"/>
                <w:lang w:val="uk-UA"/>
              </w:rPr>
            </w:pP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Так   </w:t>
            </w:r>
            <w:r w:rsidRPr="00F8181D">
              <w:rPr>
                <w:rFonts w:ascii="Segoe UI Symbol" w:hAnsi="Segoe UI Symbol"/>
                <w:color w:val="000000" w:themeColor="text1"/>
                <w:sz w:val="20"/>
                <w:szCs w:val="20"/>
                <w:lang w:val="uk-UA"/>
              </w:rPr>
              <w:t>☐</w:t>
            </w:r>
            <w:r w:rsidRPr="00F8181D">
              <w:rPr>
                <w:color w:val="000000" w:themeColor="text1"/>
                <w:sz w:val="20"/>
                <w:szCs w:val="20"/>
                <w:lang w:val="uk-UA"/>
              </w:rPr>
              <w:t xml:space="preserve">Ні    </w:t>
            </w:r>
            <w:r w:rsidRPr="00F8181D">
              <w:rPr>
                <w:rFonts w:ascii="Segoe UI Symbol" w:hAnsi="Segoe UI Symbol"/>
                <w:color w:val="000000" w:themeColor="text1"/>
                <w:sz w:val="20"/>
                <w:szCs w:val="20"/>
                <w:lang w:val="uk-UA"/>
              </w:rPr>
              <w:t>☐</w:t>
            </w:r>
            <w:r w:rsidRPr="00F8181D">
              <w:rPr>
                <w:color w:val="000000" w:themeColor="text1"/>
                <w:sz w:val="20"/>
                <w:szCs w:val="20"/>
                <w:lang w:val="uk-UA"/>
              </w:rPr>
              <w:t>Невідомо</w:t>
            </w:r>
            <w:r w:rsidRPr="00F8181D">
              <w:rPr>
                <w:lang w:val="uk-UA"/>
              </w:rPr>
              <w:tab/>
            </w:r>
            <w:r w:rsidRPr="00F8181D">
              <w:rPr>
                <w:color w:val="000000" w:themeColor="text1"/>
                <w:sz w:val="20"/>
                <w:szCs w:val="20"/>
                <w:lang w:val="uk-UA"/>
              </w:rPr>
              <w:t xml:space="preserve"> </w:t>
            </w:r>
          </w:p>
          <w:p w14:paraId="652A88B0" w14:textId="77777777" w:rsidR="00E20EB9" w:rsidRPr="00F8181D" w:rsidRDefault="00E20EB9" w:rsidP="00334F7B">
            <w:pPr>
              <w:pStyle w:val="TableParagraph"/>
              <w:tabs>
                <w:tab w:val="left" w:pos="3996"/>
                <w:tab w:val="left" w:pos="4440"/>
                <w:tab w:val="left" w:pos="4747"/>
                <w:tab w:val="left" w:pos="4884"/>
                <w:tab w:val="left" w:pos="6372"/>
                <w:tab w:val="left" w:pos="6692"/>
                <w:tab w:val="left" w:pos="8439"/>
                <w:tab w:val="left" w:pos="8771"/>
              </w:tabs>
              <w:spacing w:before="14" w:line="360" w:lineRule="auto"/>
              <w:ind w:right="1200"/>
              <w:rPr>
                <w:b/>
                <w:bCs/>
                <w:color w:val="000000" w:themeColor="text1"/>
                <w:sz w:val="20"/>
                <w:szCs w:val="20"/>
                <w:lang w:val="uk-UA"/>
              </w:rPr>
            </w:pPr>
          </w:p>
          <w:p w14:paraId="2ECB34F9" w14:textId="3BDB3FC7" w:rsidR="251AD40B" w:rsidRPr="00F8181D" w:rsidRDefault="2F9AA831" w:rsidP="008E1EFD">
            <w:pPr>
              <w:pStyle w:val="TableParagraph"/>
              <w:tabs>
                <w:tab w:val="left" w:pos="3996"/>
                <w:tab w:val="left" w:pos="4440"/>
                <w:tab w:val="left" w:pos="4747"/>
                <w:tab w:val="left" w:pos="4884"/>
                <w:tab w:val="left" w:pos="6372"/>
                <w:tab w:val="left" w:pos="6692"/>
                <w:tab w:val="left" w:pos="8439"/>
                <w:tab w:val="left" w:pos="8771"/>
              </w:tabs>
              <w:spacing w:before="14" w:line="360" w:lineRule="auto"/>
              <w:ind w:left="110" w:right="1200"/>
              <w:rPr>
                <w:lang w:val="uk-UA"/>
              </w:rPr>
            </w:pPr>
            <w:r w:rsidRPr="00F8181D">
              <w:rPr>
                <w:b/>
                <w:bCs/>
                <w:color w:val="000000" w:themeColor="text1"/>
                <w:sz w:val="20"/>
                <w:szCs w:val="20"/>
                <w:lang w:val="uk-UA"/>
              </w:rPr>
              <w:t xml:space="preserve">Вид діяльності контактної особи:  </w:t>
            </w:r>
            <w:r w:rsidRPr="00F8181D">
              <w:rPr>
                <w:color w:val="000000" w:themeColor="text1"/>
                <w:sz w:val="20"/>
                <w:szCs w:val="20"/>
                <w:lang w:val="uk-UA"/>
              </w:rPr>
              <w:t>_____________________________________________</w:t>
            </w:r>
          </w:p>
        </w:tc>
      </w:tr>
    </w:tbl>
    <w:p w14:paraId="2B570F40" w14:textId="22E70952" w:rsidR="251AD40B" w:rsidRPr="00F8181D" w:rsidRDefault="251AD40B" w:rsidP="251AD40B">
      <w:pPr>
        <w:spacing w:line="259" w:lineRule="auto"/>
        <w:ind w:left="720"/>
        <w:rPr>
          <w:b/>
          <w:bCs/>
          <w:sz w:val="20"/>
          <w:szCs w:val="20"/>
          <w:lang w:val="uk-UA"/>
        </w:rPr>
      </w:pPr>
    </w:p>
    <w:tbl>
      <w:tblPr>
        <w:tblStyle w:val="af"/>
        <w:tblW w:w="0" w:type="auto"/>
        <w:tblInd w:w="817" w:type="dxa"/>
        <w:tblLayout w:type="fixed"/>
        <w:tblLook w:val="06A0" w:firstRow="1" w:lastRow="0" w:firstColumn="1" w:lastColumn="0" w:noHBand="1" w:noVBand="1"/>
      </w:tblPr>
      <w:tblGrid>
        <w:gridCol w:w="5394"/>
        <w:gridCol w:w="5096"/>
      </w:tblGrid>
      <w:tr w:rsidR="251AD40B" w:rsidRPr="00F8181D" w14:paraId="5248C931" w14:textId="77777777" w:rsidTr="235BB84F">
        <w:tc>
          <w:tcPr>
            <w:tcW w:w="10490" w:type="dxa"/>
            <w:gridSpan w:val="2"/>
            <w:shd w:val="clear" w:color="auto" w:fill="D9D9D9" w:themeFill="background1" w:themeFillShade="D9"/>
          </w:tcPr>
          <w:p w14:paraId="0E328600" w14:textId="57FA3407" w:rsidR="00CB5AC8" w:rsidRPr="00F8181D" w:rsidRDefault="63AC7DE3" w:rsidP="2981B59F">
            <w:pPr>
              <w:pStyle w:val="TableParagraph"/>
              <w:spacing w:before="14" w:line="196" w:lineRule="exact"/>
              <w:rPr>
                <w:b/>
                <w:bCs/>
                <w:sz w:val="20"/>
                <w:szCs w:val="20"/>
                <w:lang w:val="uk-UA"/>
              </w:rPr>
            </w:pPr>
            <w:r w:rsidRPr="00F8181D">
              <w:rPr>
                <w:b/>
                <w:bCs/>
                <w:sz w:val="20"/>
                <w:szCs w:val="20"/>
                <w:lang w:val="uk-UA"/>
              </w:rPr>
              <w:t>A2. ДЕТАЛЬНА ІНФОРМАЦІЯ ПРО КОНТАКТ</w:t>
            </w:r>
          </w:p>
        </w:tc>
      </w:tr>
      <w:tr w:rsidR="251AD40B" w:rsidRPr="00F8181D" w14:paraId="761AFA8A" w14:textId="77777777" w:rsidTr="235BB84F">
        <w:tc>
          <w:tcPr>
            <w:tcW w:w="5394" w:type="dxa"/>
          </w:tcPr>
          <w:p w14:paraId="0D267BBB" w14:textId="66531AED" w:rsidR="251AD40B" w:rsidRPr="00F8181D" w:rsidRDefault="46AEA085" w:rsidP="43023FEA">
            <w:pPr>
              <w:pStyle w:val="TableParagraph"/>
              <w:tabs>
                <w:tab w:val="left" w:pos="3996"/>
                <w:tab w:val="left" w:pos="4440"/>
                <w:tab w:val="left" w:pos="4747"/>
                <w:tab w:val="left" w:pos="4884"/>
                <w:tab w:val="left" w:pos="6372"/>
                <w:tab w:val="left" w:pos="6692"/>
                <w:tab w:val="left" w:pos="8439"/>
                <w:tab w:val="left" w:pos="8771"/>
              </w:tabs>
              <w:spacing w:before="14" w:line="288" w:lineRule="auto"/>
              <w:ind w:left="110" w:right="1200"/>
              <w:rPr>
                <w:b/>
                <w:bCs/>
                <w:sz w:val="20"/>
                <w:szCs w:val="20"/>
                <w:lang w:val="uk-UA"/>
              </w:rPr>
            </w:pPr>
            <w:r w:rsidRPr="00F8181D">
              <w:rPr>
                <w:b/>
                <w:bCs/>
                <w:sz w:val="20"/>
                <w:szCs w:val="20"/>
                <w:lang w:val="uk-UA"/>
              </w:rPr>
              <w:t>Зв’язок між контактною особою і пацієнтом</w:t>
            </w:r>
          </w:p>
          <w:p w14:paraId="201796F5" w14:textId="0ACAD573" w:rsidR="251AD40B" w:rsidRPr="00F8181D" w:rsidRDefault="46AEA085" w:rsidP="00F60CA4">
            <w:pPr>
              <w:pStyle w:val="TableParagraph"/>
              <w:numPr>
                <w:ilvl w:val="0"/>
                <w:numId w:val="32"/>
              </w:numPr>
              <w:tabs>
                <w:tab w:val="left" w:pos="3996"/>
                <w:tab w:val="left" w:pos="4440"/>
                <w:tab w:val="left" w:pos="4747"/>
                <w:tab w:val="left" w:pos="4884"/>
                <w:tab w:val="left" w:pos="6372"/>
                <w:tab w:val="left" w:pos="6692"/>
                <w:tab w:val="left" w:pos="8439"/>
                <w:tab w:val="left" w:pos="8771"/>
              </w:tabs>
              <w:spacing w:before="14" w:line="288" w:lineRule="auto"/>
              <w:ind w:right="1200"/>
              <w:rPr>
                <w:color w:val="000000" w:themeColor="text1"/>
                <w:sz w:val="20"/>
                <w:szCs w:val="20"/>
                <w:lang w:val="uk-UA"/>
              </w:rPr>
            </w:pPr>
            <w:r w:rsidRPr="00F8181D">
              <w:rPr>
                <w:color w:val="000000" w:themeColor="text1"/>
                <w:sz w:val="20"/>
                <w:szCs w:val="20"/>
                <w:lang w:val="uk-UA"/>
              </w:rPr>
              <w:t>Чоловік/дружина/партнер</w:t>
            </w:r>
          </w:p>
          <w:p w14:paraId="7E37ECBE" w14:textId="486DF258" w:rsidR="251AD40B" w:rsidRPr="00F8181D" w:rsidRDefault="46AEA085" w:rsidP="00F60CA4">
            <w:pPr>
              <w:pStyle w:val="a4"/>
              <w:numPr>
                <w:ilvl w:val="0"/>
                <w:numId w:val="32"/>
              </w:numPr>
              <w:spacing w:line="259" w:lineRule="auto"/>
              <w:rPr>
                <w:color w:val="000000" w:themeColor="text1"/>
                <w:sz w:val="20"/>
                <w:szCs w:val="20"/>
                <w:lang w:val="uk-UA"/>
              </w:rPr>
            </w:pPr>
            <w:r w:rsidRPr="00F8181D">
              <w:rPr>
                <w:color w:val="000000" w:themeColor="text1"/>
                <w:sz w:val="20"/>
                <w:szCs w:val="20"/>
                <w:lang w:val="uk-UA"/>
              </w:rPr>
              <w:t>Член домогосподарства</w:t>
            </w:r>
          </w:p>
          <w:p w14:paraId="6463F150" w14:textId="150FC9DB" w:rsidR="251AD40B" w:rsidRPr="00F8181D" w:rsidRDefault="648480A8" w:rsidP="00F60CA4">
            <w:pPr>
              <w:pStyle w:val="a4"/>
              <w:numPr>
                <w:ilvl w:val="0"/>
                <w:numId w:val="32"/>
              </w:numPr>
              <w:spacing w:line="259" w:lineRule="auto"/>
              <w:rPr>
                <w:color w:val="000000" w:themeColor="text1"/>
                <w:sz w:val="20"/>
                <w:szCs w:val="20"/>
                <w:lang w:val="uk-UA"/>
              </w:rPr>
            </w:pPr>
            <w:r w:rsidRPr="00F8181D">
              <w:rPr>
                <w:color w:val="000000" w:themeColor="text1"/>
                <w:sz w:val="20"/>
                <w:szCs w:val="20"/>
                <w:lang w:val="uk-UA"/>
              </w:rPr>
              <w:t>Родич, що не проживає в одному домогосподарстві з пацієнтом</w:t>
            </w:r>
          </w:p>
          <w:p w14:paraId="5BA53245" w14:textId="53F49969" w:rsidR="251AD40B" w:rsidRPr="00F8181D" w:rsidRDefault="46AEA085" w:rsidP="00F60CA4">
            <w:pPr>
              <w:pStyle w:val="a4"/>
              <w:numPr>
                <w:ilvl w:val="0"/>
                <w:numId w:val="32"/>
              </w:numPr>
              <w:spacing w:line="259" w:lineRule="auto"/>
              <w:rPr>
                <w:color w:val="000000" w:themeColor="text1"/>
                <w:sz w:val="20"/>
                <w:szCs w:val="20"/>
                <w:lang w:val="uk-UA"/>
              </w:rPr>
            </w:pPr>
            <w:r w:rsidRPr="00F8181D">
              <w:rPr>
                <w:color w:val="000000" w:themeColor="text1"/>
                <w:sz w:val="20"/>
                <w:szCs w:val="20"/>
                <w:lang w:val="uk-UA"/>
              </w:rPr>
              <w:t>Друг</w:t>
            </w:r>
          </w:p>
          <w:p w14:paraId="35A03231" w14:textId="67DE64CA" w:rsidR="251AD40B" w:rsidRPr="00F8181D" w:rsidRDefault="46AEA085" w:rsidP="00F60CA4">
            <w:pPr>
              <w:pStyle w:val="a4"/>
              <w:numPr>
                <w:ilvl w:val="0"/>
                <w:numId w:val="32"/>
              </w:numPr>
              <w:spacing w:line="259" w:lineRule="auto"/>
              <w:rPr>
                <w:sz w:val="20"/>
                <w:szCs w:val="20"/>
                <w:lang w:val="uk-UA"/>
              </w:rPr>
            </w:pPr>
            <w:r w:rsidRPr="00F8181D">
              <w:rPr>
                <w:sz w:val="20"/>
                <w:szCs w:val="20"/>
                <w:lang w:val="uk-UA"/>
              </w:rPr>
              <w:t>Статевий партнер</w:t>
            </w:r>
          </w:p>
          <w:p w14:paraId="7220BBD4" w14:textId="14AE82CF" w:rsidR="251AD40B" w:rsidRPr="00F8181D" w:rsidRDefault="46AEA085" w:rsidP="00F60CA4">
            <w:pPr>
              <w:pStyle w:val="a4"/>
              <w:numPr>
                <w:ilvl w:val="0"/>
                <w:numId w:val="32"/>
              </w:numPr>
              <w:spacing w:line="259" w:lineRule="auto"/>
              <w:rPr>
                <w:sz w:val="20"/>
                <w:szCs w:val="20"/>
                <w:u w:val="single"/>
                <w:lang w:val="uk-UA"/>
              </w:rPr>
            </w:pPr>
            <w:r w:rsidRPr="00F8181D">
              <w:rPr>
                <w:sz w:val="20"/>
                <w:szCs w:val="20"/>
                <w:lang w:val="uk-UA"/>
              </w:rPr>
              <w:t>Колега</w:t>
            </w:r>
          </w:p>
          <w:p w14:paraId="156FD0A4" w14:textId="50BD045B" w:rsidR="251AD40B" w:rsidRPr="00F8181D" w:rsidRDefault="46AEA085" w:rsidP="00F60CA4">
            <w:pPr>
              <w:pStyle w:val="a4"/>
              <w:numPr>
                <w:ilvl w:val="0"/>
                <w:numId w:val="32"/>
              </w:numPr>
              <w:spacing w:line="259" w:lineRule="auto"/>
              <w:rPr>
                <w:sz w:val="20"/>
                <w:szCs w:val="20"/>
                <w:u w:val="single"/>
                <w:lang w:val="uk-UA"/>
              </w:rPr>
            </w:pPr>
            <w:r w:rsidRPr="00F8181D">
              <w:rPr>
                <w:sz w:val="20"/>
                <w:szCs w:val="20"/>
                <w:lang w:val="uk-UA"/>
              </w:rPr>
              <w:t>Контакт, пов’язаний із наданням медичної допомоги</w:t>
            </w:r>
          </w:p>
          <w:p w14:paraId="1B06848E" w14:textId="4B734660" w:rsidR="251AD40B" w:rsidRPr="00F8181D" w:rsidRDefault="46AEA085" w:rsidP="00F60CA4">
            <w:pPr>
              <w:pStyle w:val="a4"/>
              <w:numPr>
                <w:ilvl w:val="0"/>
                <w:numId w:val="32"/>
              </w:numPr>
              <w:spacing w:line="259" w:lineRule="auto"/>
              <w:rPr>
                <w:color w:val="000000" w:themeColor="text1"/>
                <w:sz w:val="20"/>
                <w:szCs w:val="20"/>
                <w:lang w:val="uk-UA"/>
              </w:rPr>
            </w:pPr>
            <w:r w:rsidRPr="00F8181D">
              <w:rPr>
                <w:color w:val="000000" w:themeColor="text1"/>
                <w:sz w:val="20"/>
                <w:szCs w:val="20"/>
                <w:lang w:val="uk-UA"/>
              </w:rPr>
              <w:t>Інше (зазначити)</w:t>
            </w:r>
          </w:p>
          <w:p w14:paraId="7723EE5F" w14:textId="78CFF813" w:rsidR="251AD40B" w:rsidRPr="00F8181D" w:rsidRDefault="251AD40B" w:rsidP="43023FEA">
            <w:pPr>
              <w:rPr>
                <w:b/>
                <w:bCs/>
                <w:sz w:val="20"/>
                <w:szCs w:val="20"/>
                <w:lang w:val="uk-UA"/>
              </w:rPr>
            </w:pPr>
          </w:p>
        </w:tc>
        <w:tc>
          <w:tcPr>
            <w:tcW w:w="5096" w:type="dxa"/>
          </w:tcPr>
          <w:p w14:paraId="073F4F06" w14:textId="69E5BD6C" w:rsidR="251AD40B" w:rsidRPr="00F8181D" w:rsidRDefault="46AEA085" w:rsidP="43023FEA">
            <w:pPr>
              <w:pStyle w:val="TableParagraph"/>
              <w:spacing w:line="288" w:lineRule="auto"/>
              <w:rPr>
                <w:b/>
                <w:bCs/>
                <w:sz w:val="20"/>
                <w:szCs w:val="20"/>
                <w:lang w:val="uk-UA"/>
              </w:rPr>
            </w:pPr>
            <w:r w:rsidRPr="00F8181D">
              <w:rPr>
                <w:b/>
                <w:bCs/>
                <w:sz w:val="20"/>
                <w:szCs w:val="20"/>
                <w:lang w:val="uk-UA"/>
              </w:rPr>
              <w:t>Тип контакту з пацієнтом</w:t>
            </w:r>
          </w:p>
          <w:p w14:paraId="346B359B" w14:textId="35C1FA7E" w:rsidR="251AD40B" w:rsidRPr="00F8181D" w:rsidRDefault="6F5F1FD6"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Особистий контакт на відстані менше ніж 1 м, але без фізичного контакту</w:t>
            </w:r>
          </w:p>
          <w:p w14:paraId="4943829A" w14:textId="3A66D4DB" w:rsidR="251AD40B" w:rsidRPr="00F8181D" w:rsidRDefault="46AEA085"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Фізичний шкірний контакт, але без статевого контакту</w:t>
            </w:r>
          </w:p>
          <w:p w14:paraId="18F48B00" w14:textId="763C8674" w:rsidR="251AD40B" w:rsidRPr="00F8181D" w:rsidRDefault="46AEA085"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 xml:space="preserve">Статевий контакт </w:t>
            </w:r>
          </w:p>
          <w:p w14:paraId="76F2530A" w14:textId="0B16B9BA" w:rsidR="251AD40B" w:rsidRPr="00F8181D" w:rsidRDefault="46AEA085"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 xml:space="preserve">Контакт зі зразками або біологічними рідинами без безпосереднього контакту з пацієнтом </w:t>
            </w:r>
          </w:p>
          <w:p w14:paraId="2D2D9256" w14:textId="7A5A3BE3" w:rsidR="251AD40B" w:rsidRPr="00F8181D" w:rsidRDefault="648480A8"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 xml:space="preserve">Контакт медичного працівника з пацієнтом </w:t>
            </w:r>
          </w:p>
          <w:p w14:paraId="563DAD70" w14:textId="350492CC" w:rsidR="251AD40B" w:rsidRPr="00F8181D" w:rsidRDefault="46AEA085"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Невідомо</w:t>
            </w:r>
          </w:p>
          <w:p w14:paraId="2F2DC38D" w14:textId="2AB62793" w:rsidR="251AD40B" w:rsidRPr="00F8181D" w:rsidRDefault="14194F9F" w:rsidP="00F60CA4">
            <w:pPr>
              <w:pStyle w:val="a4"/>
              <w:numPr>
                <w:ilvl w:val="0"/>
                <w:numId w:val="33"/>
              </w:numPr>
              <w:spacing w:line="259" w:lineRule="auto"/>
              <w:rPr>
                <w:color w:val="000000" w:themeColor="text1"/>
                <w:sz w:val="20"/>
                <w:szCs w:val="20"/>
                <w:lang w:val="uk-UA"/>
              </w:rPr>
            </w:pPr>
            <w:r w:rsidRPr="00F8181D">
              <w:rPr>
                <w:color w:val="000000" w:themeColor="text1"/>
                <w:sz w:val="20"/>
                <w:szCs w:val="20"/>
                <w:lang w:val="uk-UA"/>
              </w:rPr>
              <w:t>Інше (за</w:t>
            </w:r>
            <w:r w:rsidR="00334F7B" w:rsidRPr="00F8181D">
              <w:rPr>
                <w:color w:val="000000" w:themeColor="text1"/>
                <w:sz w:val="20"/>
                <w:szCs w:val="20"/>
                <w:lang w:val="uk-UA"/>
              </w:rPr>
              <w:t>значити) _____________________</w:t>
            </w:r>
          </w:p>
          <w:p w14:paraId="3E426A3C" w14:textId="20887CF0" w:rsidR="008E1EFD" w:rsidRPr="00F8181D" w:rsidRDefault="008E1EFD" w:rsidP="43023FEA">
            <w:pPr>
              <w:pStyle w:val="a4"/>
              <w:spacing w:line="259" w:lineRule="auto"/>
              <w:ind w:left="720" w:firstLine="0"/>
              <w:rPr>
                <w:color w:val="000000" w:themeColor="text1"/>
                <w:sz w:val="20"/>
                <w:szCs w:val="20"/>
                <w:lang w:val="uk-UA"/>
              </w:rPr>
            </w:pPr>
          </w:p>
        </w:tc>
      </w:tr>
      <w:tr w:rsidR="251AD40B" w:rsidRPr="00F8181D" w14:paraId="76EFCED2" w14:textId="77777777" w:rsidTr="235BB84F">
        <w:tc>
          <w:tcPr>
            <w:tcW w:w="5394" w:type="dxa"/>
          </w:tcPr>
          <w:p w14:paraId="17C92947" w14:textId="037824FB" w:rsidR="251AD40B" w:rsidRPr="00F8181D" w:rsidRDefault="46AEA085" w:rsidP="43023FEA">
            <w:pPr>
              <w:rPr>
                <w:b/>
                <w:bCs/>
                <w:sz w:val="20"/>
                <w:szCs w:val="20"/>
                <w:lang w:val="uk-UA"/>
              </w:rPr>
            </w:pPr>
            <w:r w:rsidRPr="00F8181D">
              <w:rPr>
                <w:b/>
                <w:bCs/>
                <w:sz w:val="20"/>
                <w:szCs w:val="20"/>
                <w:lang w:val="uk-UA"/>
              </w:rPr>
              <w:t>Скільки разів відбувався контакт?</w:t>
            </w:r>
          </w:p>
          <w:p w14:paraId="4CF44B51" w14:textId="1939E5F6" w:rsidR="251AD40B" w:rsidRPr="00F8181D" w:rsidRDefault="46AEA085" w:rsidP="00F60CA4">
            <w:pPr>
              <w:pStyle w:val="a4"/>
              <w:numPr>
                <w:ilvl w:val="0"/>
                <w:numId w:val="30"/>
              </w:numPr>
              <w:spacing w:line="259" w:lineRule="auto"/>
              <w:rPr>
                <w:color w:val="000000" w:themeColor="text1"/>
                <w:sz w:val="20"/>
                <w:szCs w:val="20"/>
                <w:lang w:val="uk-UA"/>
              </w:rPr>
            </w:pPr>
            <w:r w:rsidRPr="00F8181D">
              <w:rPr>
                <w:color w:val="000000" w:themeColor="text1"/>
                <w:sz w:val="20"/>
                <w:szCs w:val="20"/>
                <w:lang w:val="uk-UA"/>
              </w:rPr>
              <w:t>1 раз</w:t>
            </w:r>
          </w:p>
          <w:p w14:paraId="6AD4BCB4" w14:textId="531F37A1" w:rsidR="251AD40B" w:rsidRPr="00F8181D" w:rsidRDefault="46AEA085" w:rsidP="00F60CA4">
            <w:pPr>
              <w:pStyle w:val="a4"/>
              <w:numPr>
                <w:ilvl w:val="0"/>
                <w:numId w:val="30"/>
              </w:numPr>
              <w:spacing w:line="259" w:lineRule="auto"/>
              <w:rPr>
                <w:color w:val="000000" w:themeColor="text1"/>
                <w:sz w:val="20"/>
                <w:szCs w:val="20"/>
                <w:lang w:val="uk-UA"/>
              </w:rPr>
            </w:pPr>
            <w:r w:rsidRPr="00F8181D">
              <w:rPr>
                <w:color w:val="000000" w:themeColor="text1"/>
                <w:sz w:val="20"/>
                <w:szCs w:val="20"/>
                <w:lang w:val="uk-UA"/>
              </w:rPr>
              <w:t>Декілька разів</w:t>
            </w:r>
          </w:p>
        </w:tc>
        <w:tc>
          <w:tcPr>
            <w:tcW w:w="5096" w:type="dxa"/>
          </w:tcPr>
          <w:p w14:paraId="64DD85CA" w14:textId="2D79206D" w:rsidR="251AD40B" w:rsidRPr="00F8181D" w:rsidRDefault="46AEA085" w:rsidP="43023FEA">
            <w:pPr>
              <w:rPr>
                <w:b/>
                <w:bCs/>
                <w:sz w:val="20"/>
                <w:szCs w:val="20"/>
                <w:lang w:val="uk-UA"/>
              </w:rPr>
            </w:pPr>
            <w:r w:rsidRPr="00F8181D">
              <w:rPr>
                <w:b/>
                <w:bCs/>
                <w:sz w:val="20"/>
                <w:szCs w:val="20"/>
                <w:lang w:val="uk-UA"/>
              </w:rPr>
              <w:t>Кумулятивна тривалість контакту</w:t>
            </w:r>
          </w:p>
          <w:p w14:paraId="3E01DEB8" w14:textId="6A489655" w:rsidR="251AD40B" w:rsidRPr="00F8181D" w:rsidRDefault="46AEA085" w:rsidP="00F60CA4">
            <w:pPr>
              <w:pStyle w:val="a4"/>
              <w:numPr>
                <w:ilvl w:val="0"/>
                <w:numId w:val="31"/>
              </w:numPr>
              <w:spacing w:line="259" w:lineRule="auto"/>
              <w:rPr>
                <w:color w:val="000000" w:themeColor="text1"/>
                <w:sz w:val="20"/>
                <w:szCs w:val="20"/>
                <w:lang w:val="uk-UA"/>
              </w:rPr>
            </w:pPr>
            <w:r w:rsidRPr="00F8181D">
              <w:rPr>
                <w:color w:val="000000" w:themeColor="text1"/>
                <w:sz w:val="20"/>
                <w:szCs w:val="20"/>
                <w:lang w:val="uk-UA"/>
              </w:rPr>
              <w:t>&lt; 5 хв</w:t>
            </w:r>
          </w:p>
          <w:p w14:paraId="146A72CB" w14:textId="31A6B1FD" w:rsidR="251AD40B" w:rsidRPr="00F8181D" w:rsidRDefault="46AEA085" w:rsidP="00F60CA4">
            <w:pPr>
              <w:pStyle w:val="a4"/>
              <w:numPr>
                <w:ilvl w:val="0"/>
                <w:numId w:val="31"/>
              </w:numPr>
              <w:spacing w:line="259" w:lineRule="auto"/>
              <w:rPr>
                <w:color w:val="000000" w:themeColor="text1"/>
                <w:sz w:val="20"/>
                <w:szCs w:val="20"/>
                <w:lang w:val="uk-UA"/>
              </w:rPr>
            </w:pPr>
            <w:r w:rsidRPr="00F8181D">
              <w:rPr>
                <w:color w:val="000000" w:themeColor="text1"/>
                <w:sz w:val="20"/>
                <w:szCs w:val="20"/>
                <w:lang w:val="uk-UA"/>
              </w:rPr>
              <w:t>Від 5 до 15 хв</w:t>
            </w:r>
          </w:p>
          <w:p w14:paraId="7DA1C43C" w14:textId="013ECCA7" w:rsidR="251AD40B" w:rsidRPr="00F8181D" w:rsidRDefault="46AEA085" w:rsidP="00F60CA4">
            <w:pPr>
              <w:pStyle w:val="a4"/>
              <w:numPr>
                <w:ilvl w:val="0"/>
                <w:numId w:val="31"/>
              </w:numPr>
              <w:spacing w:line="259" w:lineRule="auto"/>
              <w:rPr>
                <w:color w:val="000000" w:themeColor="text1"/>
                <w:sz w:val="20"/>
                <w:szCs w:val="20"/>
                <w:lang w:val="uk-UA"/>
              </w:rPr>
            </w:pPr>
            <w:r w:rsidRPr="00F8181D">
              <w:rPr>
                <w:color w:val="000000" w:themeColor="text1"/>
                <w:sz w:val="20"/>
                <w:szCs w:val="20"/>
                <w:lang w:val="uk-UA"/>
              </w:rPr>
              <w:t>Від 15 хв до 1 год</w:t>
            </w:r>
          </w:p>
          <w:p w14:paraId="4C4A63F5" w14:textId="39DE5A84" w:rsidR="251AD40B" w:rsidRPr="00F8181D" w:rsidRDefault="7469DB8D" w:rsidP="00F60CA4">
            <w:pPr>
              <w:pStyle w:val="a4"/>
              <w:numPr>
                <w:ilvl w:val="0"/>
                <w:numId w:val="31"/>
              </w:numPr>
              <w:spacing w:line="259" w:lineRule="auto"/>
              <w:rPr>
                <w:color w:val="000000" w:themeColor="text1"/>
                <w:sz w:val="20"/>
                <w:szCs w:val="20"/>
                <w:lang w:val="uk-UA"/>
              </w:rPr>
            </w:pPr>
            <w:r w:rsidRPr="00F8181D">
              <w:rPr>
                <w:color w:val="000000" w:themeColor="text1"/>
                <w:sz w:val="20"/>
                <w:szCs w:val="20"/>
                <w:lang w:val="uk-UA"/>
              </w:rPr>
              <w:t xml:space="preserve">Від 1 до 4 год </w:t>
            </w:r>
          </w:p>
          <w:p w14:paraId="634D10A8" w14:textId="5477496F" w:rsidR="251AD40B" w:rsidRPr="00F8181D" w:rsidRDefault="6F5F1FD6" w:rsidP="00F60CA4">
            <w:pPr>
              <w:pStyle w:val="a4"/>
              <w:numPr>
                <w:ilvl w:val="0"/>
                <w:numId w:val="31"/>
              </w:numPr>
              <w:spacing w:line="259" w:lineRule="auto"/>
              <w:rPr>
                <w:color w:val="000000" w:themeColor="text1"/>
                <w:sz w:val="20"/>
                <w:szCs w:val="20"/>
                <w:lang w:val="uk-UA"/>
              </w:rPr>
            </w:pPr>
            <w:r w:rsidRPr="00F8181D">
              <w:rPr>
                <w:color w:val="000000" w:themeColor="text1"/>
                <w:sz w:val="20"/>
                <w:szCs w:val="20"/>
                <w:lang w:val="uk-UA"/>
              </w:rPr>
              <w:t>4 год+</w:t>
            </w:r>
          </w:p>
          <w:p w14:paraId="34404449" w14:textId="77777777" w:rsidR="251AD40B" w:rsidRPr="00F8181D" w:rsidRDefault="46AEA085" w:rsidP="00F60CA4">
            <w:pPr>
              <w:pStyle w:val="a4"/>
              <w:numPr>
                <w:ilvl w:val="0"/>
                <w:numId w:val="31"/>
              </w:numPr>
              <w:spacing w:line="259" w:lineRule="auto"/>
              <w:rPr>
                <w:color w:val="000000" w:themeColor="text1"/>
                <w:sz w:val="20"/>
                <w:szCs w:val="20"/>
                <w:lang w:val="uk-UA"/>
              </w:rPr>
            </w:pPr>
            <w:r w:rsidRPr="00F8181D">
              <w:rPr>
                <w:color w:val="000000" w:themeColor="text1"/>
                <w:sz w:val="20"/>
                <w:szCs w:val="20"/>
                <w:lang w:val="uk-UA"/>
              </w:rPr>
              <w:t>Невідомо</w:t>
            </w:r>
          </w:p>
          <w:p w14:paraId="3CD7CD54" w14:textId="6209FD1E" w:rsidR="008E1EFD" w:rsidRPr="00F8181D" w:rsidRDefault="008E1EFD" w:rsidP="43023FEA">
            <w:pPr>
              <w:pStyle w:val="a4"/>
              <w:spacing w:line="259" w:lineRule="auto"/>
              <w:ind w:left="720" w:firstLine="0"/>
              <w:rPr>
                <w:color w:val="000000" w:themeColor="text1"/>
                <w:sz w:val="20"/>
                <w:szCs w:val="20"/>
                <w:lang w:val="uk-UA"/>
              </w:rPr>
            </w:pPr>
          </w:p>
        </w:tc>
      </w:tr>
      <w:tr w:rsidR="251AD40B" w:rsidRPr="00F8181D" w14:paraId="762C5125" w14:textId="77777777" w:rsidTr="235BB84F">
        <w:tc>
          <w:tcPr>
            <w:tcW w:w="5394" w:type="dxa"/>
          </w:tcPr>
          <w:p w14:paraId="0118266A" w14:textId="60FF821F" w:rsidR="251AD40B" w:rsidRPr="00F8181D" w:rsidRDefault="46AEA085" w:rsidP="43023FEA">
            <w:pPr>
              <w:rPr>
                <w:b/>
                <w:bCs/>
                <w:sz w:val="20"/>
                <w:szCs w:val="20"/>
                <w:lang w:val="uk-UA"/>
              </w:rPr>
            </w:pPr>
            <w:r w:rsidRPr="00F8181D">
              <w:rPr>
                <w:b/>
                <w:bCs/>
                <w:sz w:val="20"/>
                <w:szCs w:val="20"/>
                <w:lang w:val="uk-UA"/>
              </w:rPr>
              <w:t>Місце контакту</w:t>
            </w:r>
          </w:p>
          <w:p w14:paraId="414B7F04" w14:textId="12B9B561" w:rsidR="34D38251" w:rsidRPr="00F8181D" w:rsidRDefault="2078458D" w:rsidP="00334F7B">
            <w:pPr>
              <w:spacing w:line="259" w:lineRule="auto"/>
              <w:ind w:left="317"/>
              <w:rPr>
                <w:sz w:val="20"/>
                <w:szCs w:val="20"/>
                <w:lang w:val="uk-UA"/>
              </w:rPr>
            </w:pPr>
            <w:r w:rsidRPr="00F8181D">
              <w:rPr>
                <w:sz w:val="20"/>
                <w:szCs w:val="20"/>
                <w:lang w:val="uk-UA"/>
              </w:rPr>
              <w:t>☐У побутових умовах  </w:t>
            </w:r>
          </w:p>
          <w:p w14:paraId="5D5161C7" w14:textId="16DA272E"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На робочому місці </w:t>
            </w:r>
          </w:p>
          <w:p w14:paraId="54E89EE4" w14:textId="4A1DDFA9"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У школі/дитсадку </w:t>
            </w:r>
          </w:p>
          <w:p w14:paraId="0F93C448" w14:textId="51C264F4"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У закладі охорони здоров’я (у тому числі в лабораторії) </w:t>
            </w:r>
          </w:p>
          <w:p w14:paraId="0985141D" w14:textId="346DBF54"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 xml:space="preserve">☐У барі </w:t>
            </w:r>
          </w:p>
          <w:p w14:paraId="21C059D3" w14:textId="712220BD"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У ресторані</w:t>
            </w:r>
          </w:p>
          <w:p w14:paraId="42C25E88" w14:textId="6084023A"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У нічному клубі</w:t>
            </w:r>
          </w:p>
          <w:p w14:paraId="04BEFF0B" w14:textId="33977368"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На приватній вечірці</w:t>
            </w:r>
          </w:p>
          <w:p w14:paraId="0463CCB1" w14:textId="5D5444B6"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На фестивалі на відкритому повітрі</w:t>
            </w:r>
          </w:p>
          <w:p w14:paraId="6257E6FF" w14:textId="5DC2944E"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 xml:space="preserve">☐На фестивалі в приміщенні </w:t>
            </w:r>
          </w:p>
          <w:p w14:paraId="23A6ADA4" w14:textId="7AA570BD"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У сауні</w:t>
            </w:r>
          </w:p>
          <w:p w14:paraId="7BD369B6" w14:textId="063196A4"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На спортивній події на відкритому повітрі</w:t>
            </w:r>
          </w:p>
          <w:p w14:paraId="6B3052B6" w14:textId="530B9EEF"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На спортивній події в приміщенні</w:t>
            </w:r>
          </w:p>
          <w:p w14:paraId="4D28DA82" w14:textId="2425E1D9" w:rsidR="34D38251" w:rsidRPr="00F8181D" w:rsidRDefault="2078458D" w:rsidP="00334F7B">
            <w:pPr>
              <w:pStyle w:val="TableParagraph"/>
              <w:tabs>
                <w:tab w:val="left" w:pos="253"/>
              </w:tabs>
              <w:spacing w:before="81"/>
              <w:ind w:left="317" w:right="709"/>
              <w:rPr>
                <w:sz w:val="20"/>
                <w:szCs w:val="20"/>
                <w:lang w:val="uk-UA"/>
              </w:rPr>
            </w:pPr>
            <w:r w:rsidRPr="00F8181D">
              <w:rPr>
                <w:sz w:val="20"/>
                <w:szCs w:val="20"/>
                <w:lang w:val="uk-UA"/>
              </w:rPr>
              <w:t>☐Невідомо </w:t>
            </w:r>
          </w:p>
          <w:p w14:paraId="2C266F93" w14:textId="0D5D87A8" w:rsidR="008E1EFD" w:rsidRPr="00F8181D" w:rsidRDefault="2078458D" w:rsidP="00334F7B">
            <w:pPr>
              <w:pStyle w:val="TableParagraph"/>
              <w:tabs>
                <w:tab w:val="left" w:pos="253"/>
              </w:tabs>
              <w:spacing w:before="81"/>
              <w:ind w:left="317" w:right="709"/>
              <w:rPr>
                <w:sz w:val="20"/>
                <w:szCs w:val="20"/>
                <w:lang w:val="uk-UA"/>
              </w:rPr>
            </w:pPr>
            <w:r w:rsidRPr="00F8181D">
              <w:rPr>
                <w:rFonts w:ascii="Segoe UI Symbol" w:hAnsi="Segoe UI Symbol"/>
                <w:sz w:val="20"/>
                <w:szCs w:val="20"/>
                <w:lang w:val="uk-UA"/>
              </w:rPr>
              <w:t>☐</w:t>
            </w:r>
            <w:r w:rsidR="00334F7B" w:rsidRPr="00F8181D">
              <w:rPr>
                <w:sz w:val="20"/>
                <w:szCs w:val="20"/>
                <w:lang w:val="uk-UA"/>
              </w:rPr>
              <w:t xml:space="preserve">Інше </w:t>
            </w:r>
            <w:r w:rsidRPr="00F8181D">
              <w:rPr>
                <w:sz w:val="20"/>
                <w:szCs w:val="20"/>
                <w:lang w:val="uk-UA"/>
              </w:rPr>
              <w:t>(заз</w:t>
            </w:r>
            <w:r w:rsidR="00334F7B" w:rsidRPr="00F8181D">
              <w:rPr>
                <w:sz w:val="20"/>
                <w:szCs w:val="20"/>
                <w:lang w:val="uk-UA"/>
              </w:rPr>
              <w:t>начити):  ________________</w:t>
            </w:r>
          </w:p>
          <w:p w14:paraId="412AD07F" w14:textId="2C1B3E01" w:rsidR="008970CA" w:rsidRPr="00F8181D" w:rsidRDefault="008970CA" w:rsidP="008970CA">
            <w:pPr>
              <w:pStyle w:val="TableParagraph"/>
              <w:tabs>
                <w:tab w:val="left" w:pos="253"/>
              </w:tabs>
              <w:spacing w:before="81"/>
              <w:ind w:left="720" w:right="709"/>
              <w:rPr>
                <w:sz w:val="20"/>
                <w:szCs w:val="20"/>
                <w:lang w:val="uk-UA"/>
              </w:rPr>
            </w:pPr>
          </w:p>
        </w:tc>
        <w:tc>
          <w:tcPr>
            <w:tcW w:w="5096" w:type="dxa"/>
          </w:tcPr>
          <w:p w14:paraId="60B0E994" w14:textId="1D73C726" w:rsidR="251AD40B" w:rsidRPr="00F8181D" w:rsidRDefault="46AEA085" w:rsidP="43023FEA">
            <w:pPr>
              <w:rPr>
                <w:b/>
                <w:bCs/>
                <w:sz w:val="20"/>
                <w:szCs w:val="20"/>
                <w:lang w:val="uk-UA"/>
              </w:rPr>
            </w:pPr>
            <w:r w:rsidRPr="00F8181D">
              <w:rPr>
                <w:b/>
                <w:bCs/>
                <w:sz w:val="20"/>
                <w:szCs w:val="20"/>
                <w:lang w:val="uk-UA"/>
              </w:rPr>
              <w:t xml:space="preserve">Детальна інформація щодо місця контакту: </w:t>
            </w:r>
          </w:p>
          <w:p w14:paraId="051CD27F" w14:textId="66F7D99E" w:rsidR="251AD40B" w:rsidRPr="00F8181D" w:rsidRDefault="251AD40B" w:rsidP="43023FEA">
            <w:pPr>
              <w:rPr>
                <w:b/>
                <w:bCs/>
                <w:sz w:val="20"/>
                <w:szCs w:val="20"/>
                <w:lang w:val="uk-UA"/>
              </w:rPr>
            </w:pPr>
          </w:p>
          <w:p w14:paraId="5258668A" w14:textId="7ECF18DB" w:rsidR="251AD40B" w:rsidRPr="00F8181D" w:rsidRDefault="46AEA085" w:rsidP="43023FEA">
            <w:pPr>
              <w:rPr>
                <w:b/>
                <w:bCs/>
                <w:sz w:val="20"/>
                <w:szCs w:val="20"/>
                <w:lang w:val="uk-UA"/>
              </w:rPr>
            </w:pPr>
            <w:r w:rsidRPr="00F8181D">
              <w:rPr>
                <w:b/>
                <w:bCs/>
                <w:sz w:val="20"/>
                <w:szCs w:val="20"/>
                <w:lang w:val="uk-UA"/>
              </w:rPr>
              <w:t>Найменування:_</w:t>
            </w:r>
            <w:r w:rsidR="00334F7B" w:rsidRPr="00F8181D">
              <w:rPr>
                <w:b/>
                <w:bCs/>
                <w:sz w:val="20"/>
                <w:szCs w:val="20"/>
                <w:lang w:val="uk-UA"/>
              </w:rPr>
              <w:t>_____________________________</w:t>
            </w:r>
          </w:p>
          <w:p w14:paraId="5F1E7435" w14:textId="3E76E30D" w:rsidR="251AD40B" w:rsidRPr="00F8181D" w:rsidRDefault="251AD40B" w:rsidP="43023FEA">
            <w:pPr>
              <w:rPr>
                <w:b/>
                <w:bCs/>
                <w:sz w:val="20"/>
                <w:szCs w:val="20"/>
                <w:lang w:val="uk-UA"/>
              </w:rPr>
            </w:pPr>
          </w:p>
          <w:p w14:paraId="5A155483" w14:textId="7329DD3C" w:rsidR="251AD40B" w:rsidRPr="00F8181D" w:rsidRDefault="46AEA085" w:rsidP="43023FEA">
            <w:pPr>
              <w:rPr>
                <w:sz w:val="20"/>
                <w:szCs w:val="20"/>
                <w:lang w:val="uk-UA"/>
              </w:rPr>
            </w:pPr>
            <w:r w:rsidRPr="00F8181D">
              <w:rPr>
                <w:b/>
                <w:bCs/>
                <w:sz w:val="20"/>
                <w:szCs w:val="20"/>
                <w:lang w:val="uk-UA"/>
              </w:rPr>
              <w:t xml:space="preserve">Адреса: </w:t>
            </w:r>
            <w:r w:rsidRPr="00F8181D">
              <w:rPr>
                <w:sz w:val="20"/>
                <w:szCs w:val="20"/>
                <w:lang w:val="uk-UA"/>
              </w:rPr>
              <w:t>____________________________________</w:t>
            </w:r>
          </w:p>
          <w:p w14:paraId="5973C5B8" w14:textId="11A8C753" w:rsidR="251AD40B" w:rsidRPr="00F8181D" w:rsidRDefault="251AD40B" w:rsidP="43023FEA">
            <w:pPr>
              <w:rPr>
                <w:sz w:val="20"/>
                <w:szCs w:val="20"/>
                <w:lang w:val="uk-UA"/>
              </w:rPr>
            </w:pPr>
          </w:p>
          <w:p w14:paraId="39C70DD8" w14:textId="633539E3" w:rsidR="0097406B" w:rsidRPr="00F8181D" w:rsidRDefault="0097406B" w:rsidP="43023FEA">
            <w:pPr>
              <w:rPr>
                <w:sz w:val="20"/>
                <w:szCs w:val="20"/>
                <w:lang w:val="uk-UA"/>
              </w:rPr>
            </w:pPr>
          </w:p>
          <w:p w14:paraId="0AEA0724" w14:textId="6E291993" w:rsidR="251AD40B" w:rsidRPr="00F8181D" w:rsidRDefault="46AEA085" w:rsidP="43023FEA">
            <w:pPr>
              <w:rPr>
                <w:b/>
                <w:bCs/>
                <w:sz w:val="20"/>
                <w:szCs w:val="20"/>
                <w:lang w:val="uk-UA"/>
              </w:rPr>
            </w:pPr>
            <w:r w:rsidRPr="00F8181D">
              <w:rPr>
                <w:sz w:val="20"/>
                <w:szCs w:val="20"/>
                <w:lang w:val="uk-UA"/>
              </w:rPr>
              <w:t>________________________</w:t>
            </w:r>
          </w:p>
        </w:tc>
      </w:tr>
      <w:tr w:rsidR="251AD40B" w:rsidRPr="00F8181D" w14:paraId="06AE5437" w14:textId="77777777" w:rsidTr="235BB84F">
        <w:tc>
          <w:tcPr>
            <w:tcW w:w="5394" w:type="dxa"/>
          </w:tcPr>
          <w:p w14:paraId="2DC7E294" w14:textId="5E9A73BF" w:rsidR="251AD40B" w:rsidRPr="00F8181D" w:rsidRDefault="251AD40B" w:rsidP="251AD40B">
            <w:pPr>
              <w:rPr>
                <w:b/>
                <w:bCs/>
                <w:sz w:val="20"/>
                <w:szCs w:val="20"/>
                <w:lang w:val="uk-UA"/>
              </w:rPr>
            </w:pPr>
            <w:r w:rsidRPr="00F8181D">
              <w:rPr>
                <w:b/>
                <w:bCs/>
                <w:sz w:val="20"/>
                <w:szCs w:val="20"/>
                <w:lang w:val="uk-UA"/>
              </w:rPr>
              <w:t>Дата першого контакту</w:t>
            </w:r>
          </w:p>
          <w:p w14:paraId="52E6DE0E" w14:textId="0873879F" w:rsidR="251AD40B" w:rsidRPr="00F8181D" w:rsidRDefault="251AD40B" w:rsidP="49A98F01">
            <w:pPr>
              <w:rPr>
                <w:i/>
                <w:iCs/>
                <w:sz w:val="20"/>
                <w:szCs w:val="20"/>
                <w:lang w:val="uk-UA"/>
              </w:rPr>
            </w:pPr>
            <w:r w:rsidRPr="00F8181D">
              <w:rPr>
                <w:i/>
                <w:iCs/>
                <w:sz w:val="20"/>
                <w:szCs w:val="20"/>
                <w:lang w:val="uk-UA"/>
              </w:rPr>
              <w:t xml:space="preserve">(У період </w:t>
            </w:r>
            <w:r w:rsidRPr="00F8181D">
              <w:rPr>
                <w:i/>
                <w:iCs/>
                <w:color w:val="000000" w:themeColor="text1"/>
                <w:sz w:val="20"/>
                <w:szCs w:val="20"/>
                <w:lang w:val="uk-UA"/>
              </w:rPr>
              <w:t>від появи перших симптомів або встановлення діагнозу до сьогоднішнього дня або дня відпадання останніх кірок везикул)</w:t>
            </w:r>
          </w:p>
          <w:p w14:paraId="49872D5A" w14:textId="03FE5B8D" w:rsidR="251AD40B" w:rsidRPr="00F8181D" w:rsidRDefault="251AD40B" w:rsidP="251AD40B">
            <w:pPr>
              <w:rPr>
                <w:i/>
                <w:iCs/>
                <w:color w:val="000000" w:themeColor="text1"/>
                <w:sz w:val="20"/>
                <w:szCs w:val="20"/>
                <w:lang w:val="uk-UA"/>
              </w:rPr>
            </w:pPr>
          </w:p>
          <w:p w14:paraId="6653EAFC" w14:textId="5E385DDB" w:rsidR="29DA59DE" w:rsidRPr="00F8181D" w:rsidRDefault="29DA59DE" w:rsidP="251AD40B">
            <w:pPr>
              <w:rPr>
                <w:b/>
                <w:bCs/>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tc>
        <w:tc>
          <w:tcPr>
            <w:tcW w:w="5096" w:type="dxa"/>
          </w:tcPr>
          <w:p w14:paraId="2B4C43DF" w14:textId="3B09E666" w:rsidR="251AD40B" w:rsidRPr="00F8181D" w:rsidRDefault="251AD40B" w:rsidP="251AD40B">
            <w:pPr>
              <w:rPr>
                <w:b/>
                <w:bCs/>
                <w:sz w:val="20"/>
                <w:szCs w:val="20"/>
                <w:lang w:val="uk-UA"/>
              </w:rPr>
            </w:pPr>
            <w:r w:rsidRPr="00F8181D">
              <w:rPr>
                <w:b/>
                <w:bCs/>
                <w:sz w:val="20"/>
                <w:szCs w:val="20"/>
                <w:lang w:val="uk-UA"/>
              </w:rPr>
              <w:lastRenderedPageBreak/>
              <w:t>Дата останнього контакту</w:t>
            </w:r>
          </w:p>
          <w:p w14:paraId="7C9DD98E" w14:textId="3E01C3FF" w:rsidR="251AD40B" w:rsidRPr="00F8181D" w:rsidRDefault="251AD40B" w:rsidP="49A98F01">
            <w:pPr>
              <w:rPr>
                <w:i/>
                <w:iCs/>
                <w:sz w:val="20"/>
                <w:szCs w:val="20"/>
                <w:lang w:val="uk-UA"/>
              </w:rPr>
            </w:pPr>
            <w:r w:rsidRPr="00F8181D">
              <w:rPr>
                <w:i/>
                <w:iCs/>
                <w:sz w:val="20"/>
                <w:szCs w:val="20"/>
                <w:lang w:val="uk-UA"/>
              </w:rPr>
              <w:t>(У період</w:t>
            </w:r>
            <w:r w:rsidR="00F8181D">
              <w:rPr>
                <w:i/>
                <w:iCs/>
                <w:sz w:val="20"/>
                <w:szCs w:val="20"/>
                <w:lang w:val="uk-UA"/>
              </w:rPr>
              <w:t xml:space="preserve"> </w:t>
            </w:r>
            <w:r w:rsidRPr="00F8181D">
              <w:rPr>
                <w:i/>
                <w:iCs/>
                <w:color w:val="000000" w:themeColor="text1"/>
                <w:sz w:val="20"/>
                <w:szCs w:val="20"/>
                <w:lang w:val="uk-UA"/>
              </w:rPr>
              <w:t>від появи перших симптомів або встановлення діагнозу до сьогоднішнього дня або дня відпадання останніх кірок везикул)</w:t>
            </w:r>
          </w:p>
          <w:p w14:paraId="5D3F427D" w14:textId="57356A0C" w:rsidR="251AD40B" w:rsidRPr="00F8181D" w:rsidRDefault="251AD40B" w:rsidP="251AD40B">
            <w:pPr>
              <w:rPr>
                <w:i/>
                <w:iCs/>
                <w:color w:val="000000" w:themeColor="text1"/>
                <w:sz w:val="20"/>
                <w:szCs w:val="20"/>
                <w:lang w:val="uk-UA"/>
              </w:rPr>
            </w:pPr>
          </w:p>
          <w:p w14:paraId="74E2B16F" w14:textId="75E733DA" w:rsidR="29DA59DE" w:rsidRPr="00F8181D" w:rsidRDefault="29DA59DE" w:rsidP="251AD40B">
            <w:pPr>
              <w:rPr>
                <w:b/>
                <w:bCs/>
                <w:sz w:val="20"/>
                <w:szCs w:val="20"/>
                <w:lang w:val="uk-UA"/>
              </w:rPr>
            </w:pPr>
            <w:r w:rsidRPr="00F8181D">
              <w:rPr>
                <w:sz w:val="20"/>
                <w:szCs w:val="20"/>
                <w:lang w:val="uk-UA"/>
              </w:rPr>
              <w:t>[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Д</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М</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_</w:t>
            </w:r>
            <w:r w:rsidRPr="00F8181D">
              <w:rPr>
                <w:color w:val="BDBDBD"/>
                <w:sz w:val="20"/>
                <w:szCs w:val="20"/>
                <w:u w:val="single"/>
                <w:lang w:val="uk-UA"/>
              </w:rPr>
              <w:t>Р</w:t>
            </w:r>
            <w:r w:rsidRPr="00F8181D">
              <w:rPr>
                <w:sz w:val="20"/>
                <w:szCs w:val="20"/>
                <w:lang w:val="uk-UA"/>
              </w:rPr>
              <w:t>_]</w:t>
            </w:r>
          </w:p>
          <w:p w14:paraId="7883FC9D" w14:textId="789EDB9E" w:rsidR="251AD40B" w:rsidRPr="00F8181D" w:rsidRDefault="251AD40B" w:rsidP="251AD40B">
            <w:pPr>
              <w:rPr>
                <w:sz w:val="20"/>
                <w:szCs w:val="20"/>
                <w:lang w:val="uk-UA"/>
              </w:rPr>
            </w:pPr>
          </w:p>
        </w:tc>
      </w:tr>
    </w:tbl>
    <w:p w14:paraId="77D6131E" w14:textId="77777777" w:rsidR="00E20EB9" w:rsidRPr="00F8181D" w:rsidRDefault="00E20EB9" w:rsidP="0014095D">
      <w:pPr>
        <w:pStyle w:val="2"/>
        <w:ind w:left="720"/>
        <w:rPr>
          <w:shd w:val="clear" w:color="auto" w:fill="C5D9F0"/>
          <w:lang w:val="uk-UA"/>
        </w:rPr>
      </w:pPr>
    </w:p>
    <w:p w14:paraId="5AF8FD4A" w14:textId="688CAD02" w:rsidR="73B584A9" w:rsidRPr="00F8181D" w:rsidRDefault="220C2CF1" w:rsidP="0014095D">
      <w:pPr>
        <w:pStyle w:val="2"/>
        <w:ind w:left="720"/>
        <w:rPr>
          <w:shd w:val="clear" w:color="auto" w:fill="C5D9F0"/>
          <w:lang w:val="uk-UA"/>
        </w:rPr>
      </w:pPr>
      <w:r w:rsidRPr="00F8181D">
        <w:rPr>
          <w:shd w:val="clear" w:color="auto" w:fill="C5D9F0"/>
          <w:lang w:val="uk-UA"/>
        </w:rPr>
        <w:t>Форма B: Щоденник симптомів для контактних осіб пацієнтів із підозрюваним, імовірним та підтвердженим захворюванням на віспу мавп</w:t>
      </w:r>
    </w:p>
    <w:p w14:paraId="0E00E5BA" w14:textId="13F5DF14" w:rsidR="4CD70364" w:rsidRPr="00F8181D" w:rsidRDefault="4CD70364" w:rsidP="4CD70364">
      <w:pPr>
        <w:spacing w:line="259" w:lineRule="auto"/>
        <w:ind w:left="720"/>
        <w:rPr>
          <w:b/>
          <w:bCs/>
          <w:sz w:val="20"/>
          <w:szCs w:val="20"/>
          <w:lang w:val="uk-UA"/>
        </w:rPr>
      </w:pPr>
    </w:p>
    <w:p w14:paraId="10443014" w14:textId="2248686B" w:rsidR="00A132F4" w:rsidRPr="00F8181D" w:rsidRDefault="00A132F4" w:rsidP="4CD70364">
      <w:pPr>
        <w:ind w:firstLine="720"/>
        <w:rPr>
          <w:sz w:val="20"/>
          <w:szCs w:val="20"/>
          <w:lang w:val="uk-UA"/>
        </w:rPr>
      </w:pPr>
      <w:r w:rsidRPr="00F8181D">
        <w:rPr>
          <w:b/>
          <w:bCs/>
          <w:sz w:val="20"/>
          <w:szCs w:val="20"/>
          <w:lang w:val="uk-UA"/>
        </w:rPr>
        <w:t>Ідентифікаційний номер контактної особи:</w:t>
      </w:r>
      <w:r w:rsidRPr="00F8181D">
        <w:rPr>
          <w:sz w:val="20"/>
          <w:szCs w:val="20"/>
          <w:lang w:val="uk-UA"/>
        </w:rPr>
        <w:t xml:space="preserve"> _________________________________</w:t>
      </w:r>
    </w:p>
    <w:p w14:paraId="109C7E2B" w14:textId="77777777" w:rsidR="49AD16B9" w:rsidRPr="00F8181D" w:rsidRDefault="49AD16B9" w:rsidP="4CD70364">
      <w:pPr>
        <w:ind w:firstLine="720"/>
        <w:rPr>
          <w:b/>
          <w:i/>
          <w:color w:val="7030A0"/>
          <w:sz w:val="20"/>
          <w:szCs w:val="20"/>
          <w:lang w:val="uk-UA"/>
        </w:rPr>
      </w:pPr>
    </w:p>
    <w:tbl>
      <w:tblPr>
        <w:tblStyle w:val="af"/>
        <w:tblW w:w="0" w:type="auto"/>
        <w:tblInd w:w="817" w:type="dxa"/>
        <w:tblLook w:val="06A0" w:firstRow="1" w:lastRow="0" w:firstColumn="1" w:lastColumn="0" w:noHBand="1" w:noVBand="1"/>
      </w:tblPr>
      <w:tblGrid>
        <w:gridCol w:w="1207"/>
        <w:gridCol w:w="2573"/>
        <w:gridCol w:w="3735"/>
        <w:gridCol w:w="2970"/>
      </w:tblGrid>
      <w:tr w:rsidR="49AD16B9" w:rsidRPr="00F8181D" w14:paraId="28EB81B9" w14:textId="374572C3" w:rsidTr="158A2285">
        <w:tc>
          <w:tcPr>
            <w:tcW w:w="7515" w:type="dxa"/>
            <w:gridSpan w:val="3"/>
            <w:shd w:val="clear" w:color="auto" w:fill="D9D9D9" w:themeFill="background1" w:themeFillShade="D9"/>
          </w:tcPr>
          <w:p w14:paraId="7A2D0500" w14:textId="01174A0F" w:rsidR="0340D790" w:rsidRPr="00F8181D" w:rsidRDefault="0340D790" w:rsidP="49AD16B9">
            <w:pPr>
              <w:rPr>
                <w:b/>
                <w:bCs/>
                <w:sz w:val="20"/>
                <w:szCs w:val="20"/>
                <w:lang w:val="uk-UA"/>
              </w:rPr>
            </w:pPr>
            <w:r w:rsidRPr="00F8181D">
              <w:rPr>
                <w:b/>
                <w:bCs/>
                <w:sz w:val="20"/>
                <w:szCs w:val="20"/>
                <w:lang w:val="uk-UA"/>
              </w:rPr>
              <w:t>Спостереження за симптомами у контактних осіб</w:t>
            </w:r>
          </w:p>
        </w:tc>
        <w:tc>
          <w:tcPr>
            <w:tcW w:w="2970" w:type="dxa"/>
            <w:shd w:val="clear" w:color="auto" w:fill="D9D9D9" w:themeFill="background1" w:themeFillShade="D9"/>
          </w:tcPr>
          <w:p w14:paraId="236D0476" w14:textId="596FB158" w:rsidR="0FC754EA" w:rsidRPr="00F8181D" w:rsidRDefault="0FC754EA" w:rsidP="0FC754EA">
            <w:pPr>
              <w:rPr>
                <w:b/>
                <w:bCs/>
                <w:sz w:val="20"/>
                <w:szCs w:val="20"/>
                <w:lang w:val="uk-UA"/>
              </w:rPr>
            </w:pPr>
          </w:p>
        </w:tc>
      </w:tr>
      <w:tr w:rsidR="49AD16B9" w:rsidRPr="00F8181D" w14:paraId="0F30A80A" w14:textId="25DD407B" w:rsidTr="158A2285">
        <w:tc>
          <w:tcPr>
            <w:tcW w:w="1207" w:type="dxa"/>
            <w:vAlign w:val="center"/>
          </w:tcPr>
          <w:p w14:paraId="52C2BF34" w14:textId="77777777" w:rsidR="0340D790" w:rsidRPr="00F8181D" w:rsidRDefault="0340D790" w:rsidP="056318AB">
            <w:pPr>
              <w:jc w:val="center"/>
              <w:rPr>
                <w:sz w:val="20"/>
                <w:szCs w:val="20"/>
                <w:lang w:val="uk-UA"/>
              </w:rPr>
            </w:pPr>
            <w:r w:rsidRPr="00F8181D">
              <w:rPr>
                <w:b/>
                <w:bCs/>
                <w:sz w:val="20"/>
                <w:szCs w:val="20"/>
                <w:lang w:val="uk-UA"/>
              </w:rPr>
              <w:t>День</w:t>
            </w:r>
          </w:p>
        </w:tc>
        <w:tc>
          <w:tcPr>
            <w:tcW w:w="2573" w:type="dxa"/>
            <w:vAlign w:val="center"/>
          </w:tcPr>
          <w:p w14:paraId="4D20332E" w14:textId="77777777" w:rsidR="0340D790" w:rsidRPr="00F8181D" w:rsidRDefault="0340D790" w:rsidP="056318AB">
            <w:pPr>
              <w:jc w:val="center"/>
              <w:rPr>
                <w:b/>
                <w:bCs/>
                <w:sz w:val="20"/>
                <w:szCs w:val="20"/>
                <w:lang w:val="uk-UA"/>
              </w:rPr>
            </w:pPr>
            <w:r w:rsidRPr="00F8181D">
              <w:rPr>
                <w:b/>
                <w:bCs/>
                <w:sz w:val="20"/>
                <w:szCs w:val="20"/>
                <w:lang w:val="uk-UA"/>
              </w:rPr>
              <w:t xml:space="preserve">Симптоми </w:t>
            </w:r>
          </w:p>
          <w:p w14:paraId="5038957D" w14:textId="77777777" w:rsidR="0340D790" w:rsidRPr="00F8181D" w:rsidRDefault="0340D790" w:rsidP="056318AB">
            <w:pPr>
              <w:jc w:val="center"/>
              <w:rPr>
                <w:i/>
                <w:sz w:val="20"/>
                <w:szCs w:val="20"/>
                <w:lang w:val="uk-UA"/>
              </w:rPr>
            </w:pPr>
            <w:r w:rsidRPr="00F8181D">
              <w:rPr>
                <w:i/>
                <w:iCs/>
                <w:sz w:val="20"/>
                <w:szCs w:val="20"/>
                <w:lang w:val="uk-UA"/>
              </w:rPr>
              <w:t>Так/Ні/Невідомо</w:t>
            </w:r>
          </w:p>
        </w:tc>
        <w:tc>
          <w:tcPr>
            <w:tcW w:w="3735" w:type="dxa"/>
            <w:vAlign w:val="center"/>
          </w:tcPr>
          <w:p w14:paraId="015681EC" w14:textId="77777777" w:rsidR="0340D790" w:rsidRPr="00F8181D" w:rsidRDefault="0340D790" w:rsidP="056318AB">
            <w:pPr>
              <w:jc w:val="center"/>
              <w:rPr>
                <w:b/>
                <w:bCs/>
                <w:sz w:val="20"/>
                <w:szCs w:val="20"/>
                <w:lang w:val="uk-UA"/>
              </w:rPr>
            </w:pPr>
            <w:r w:rsidRPr="00F8181D">
              <w:rPr>
                <w:b/>
                <w:bCs/>
                <w:sz w:val="20"/>
                <w:szCs w:val="20"/>
                <w:lang w:val="uk-UA"/>
              </w:rPr>
              <w:t xml:space="preserve">За наявності симптомів перелічити </w:t>
            </w:r>
          </w:p>
        </w:tc>
        <w:tc>
          <w:tcPr>
            <w:tcW w:w="2970" w:type="dxa"/>
            <w:vAlign w:val="center"/>
          </w:tcPr>
          <w:p w14:paraId="250EF9B7" w14:textId="55DE4C1C" w:rsidR="50A31DF2" w:rsidRPr="00F8181D" w:rsidRDefault="64DC8615" w:rsidP="056318AB">
            <w:pPr>
              <w:jc w:val="center"/>
              <w:rPr>
                <w:b/>
                <w:bCs/>
                <w:sz w:val="20"/>
                <w:szCs w:val="20"/>
                <w:lang w:val="uk-UA"/>
              </w:rPr>
            </w:pPr>
            <w:r w:rsidRPr="00F8181D">
              <w:rPr>
                <w:b/>
                <w:bCs/>
                <w:sz w:val="20"/>
                <w:szCs w:val="20"/>
                <w:lang w:val="uk-UA"/>
              </w:rPr>
              <w:t>Чи є контактна особа підозрюваним випадком?</w:t>
            </w:r>
          </w:p>
          <w:p w14:paraId="1B8EF3A7" w14:textId="013D7CA7" w:rsidR="0FC754EA" w:rsidRPr="00F8181D" w:rsidRDefault="50A31DF2" w:rsidP="056318AB">
            <w:pPr>
              <w:jc w:val="center"/>
              <w:rPr>
                <w:i/>
                <w:sz w:val="20"/>
                <w:szCs w:val="20"/>
                <w:lang w:val="uk-UA"/>
              </w:rPr>
            </w:pPr>
            <w:r w:rsidRPr="00F8181D">
              <w:rPr>
                <w:i/>
                <w:iCs/>
                <w:sz w:val="20"/>
                <w:szCs w:val="20"/>
                <w:lang w:val="uk-UA"/>
              </w:rPr>
              <w:t>Так/Ні/Невідомо</w:t>
            </w:r>
          </w:p>
        </w:tc>
      </w:tr>
      <w:tr w:rsidR="49AD16B9" w:rsidRPr="00F8181D" w14:paraId="20772B97" w14:textId="0F529276" w:rsidTr="158A2285">
        <w:trPr>
          <w:trHeight w:val="480"/>
        </w:trPr>
        <w:tc>
          <w:tcPr>
            <w:tcW w:w="1207" w:type="dxa"/>
          </w:tcPr>
          <w:p w14:paraId="245E4E74" w14:textId="77777777" w:rsidR="0340D790" w:rsidRPr="00F8181D" w:rsidRDefault="0340D790" w:rsidP="49AD16B9">
            <w:pPr>
              <w:ind w:left="720"/>
              <w:rPr>
                <w:b/>
                <w:bCs/>
                <w:sz w:val="20"/>
                <w:szCs w:val="20"/>
                <w:lang w:val="uk-UA"/>
              </w:rPr>
            </w:pPr>
            <w:r w:rsidRPr="00F8181D">
              <w:rPr>
                <w:b/>
                <w:bCs/>
                <w:sz w:val="20"/>
                <w:szCs w:val="20"/>
                <w:lang w:val="uk-UA"/>
              </w:rPr>
              <w:t>1</w:t>
            </w:r>
          </w:p>
        </w:tc>
        <w:tc>
          <w:tcPr>
            <w:tcW w:w="2573" w:type="dxa"/>
          </w:tcPr>
          <w:p w14:paraId="07D9A791" w14:textId="77777777" w:rsidR="49AD16B9" w:rsidRPr="00F8181D" w:rsidRDefault="49AD16B9" w:rsidP="49AD16B9">
            <w:pPr>
              <w:rPr>
                <w:b/>
                <w:bCs/>
                <w:sz w:val="20"/>
                <w:szCs w:val="20"/>
                <w:lang w:val="uk-UA"/>
              </w:rPr>
            </w:pPr>
          </w:p>
        </w:tc>
        <w:tc>
          <w:tcPr>
            <w:tcW w:w="3735" w:type="dxa"/>
          </w:tcPr>
          <w:p w14:paraId="4D1B0497" w14:textId="77777777" w:rsidR="49AD16B9" w:rsidRPr="00F8181D" w:rsidRDefault="49AD16B9" w:rsidP="49AD16B9">
            <w:pPr>
              <w:rPr>
                <w:b/>
                <w:bCs/>
                <w:sz w:val="20"/>
                <w:szCs w:val="20"/>
                <w:lang w:val="uk-UA"/>
              </w:rPr>
            </w:pPr>
          </w:p>
        </w:tc>
        <w:tc>
          <w:tcPr>
            <w:tcW w:w="2970" w:type="dxa"/>
          </w:tcPr>
          <w:p w14:paraId="3C0B34B7" w14:textId="5A87C279" w:rsidR="0FC754EA" w:rsidRPr="00F8181D" w:rsidRDefault="0FC754EA" w:rsidP="0FC754EA">
            <w:pPr>
              <w:rPr>
                <w:b/>
                <w:bCs/>
                <w:sz w:val="20"/>
                <w:szCs w:val="20"/>
                <w:lang w:val="uk-UA"/>
              </w:rPr>
            </w:pPr>
          </w:p>
        </w:tc>
      </w:tr>
      <w:tr w:rsidR="49AD16B9" w:rsidRPr="00F8181D" w14:paraId="2CF65794" w14:textId="56F94674" w:rsidTr="158A2285">
        <w:trPr>
          <w:trHeight w:val="480"/>
        </w:trPr>
        <w:tc>
          <w:tcPr>
            <w:tcW w:w="1207" w:type="dxa"/>
          </w:tcPr>
          <w:p w14:paraId="71C1D0FE" w14:textId="77777777" w:rsidR="0340D790" w:rsidRPr="00F8181D" w:rsidRDefault="0340D790" w:rsidP="49AD16B9">
            <w:pPr>
              <w:ind w:left="720"/>
              <w:rPr>
                <w:b/>
                <w:bCs/>
                <w:sz w:val="20"/>
                <w:szCs w:val="20"/>
                <w:lang w:val="uk-UA"/>
              </w:rPr>
            </w:pPr>
            <w:r w:rsidRPr="00F8181D">
              <w:rPr>
                <w:b/>
                <w:bCs/>
                <w:sz w:val="20"/>
                <w:szCs w:val="20"/>
                <w:lang w:val="uk-UA"/>
              </w:rPr>
              <w:t>2</w:t>
            </w:r>
          </w:p>
        </w:tc>
        <w:tc>
          <w:tcPr>
            <w:tcW w:w="2573" w:type="dxa"/>
          </w:tcPr>
          <w:p w14:paraId="762A87BF" w14:textId="77777777" w:rsidR="49AD16B9" w:rsidRPr="00F8181D" w:rsidRDefault="49AD16B9" w:rsidP="49AD16B9">
            <w:pPr>
              <w:rPr>
                <w:b/>
                <w:bCs/>
                <w:sz w:val="20"/>
                <w:szCs w:val="20"/>
                <w:lang w:val="uk-UA"/>
              </w:rPr>
            </w:pPr>
          </w:p>
        </w:tc>
        <w:tc>
          <w:tcPr>
            <w:tcW w:w="3735" w:type="dxa"/>
          </w:tcPr>
          <w:p w14:paraId="0D161A5F" w14:textId="77777777" w:rsidR="49AD16B9" w:rsidRPr="00F8181D" w:rsidRDefault="49AD16B9" w:rsidP="49AD16B9">
            <w:pPr>
              <w:rPr>
                <w:b/>
                <w:bCs/>
                <w:sz w:val="20"/>
                <w:szCs w:val="20"/>
                <w:lang w:val="uk-UA"/>
              </w:rPr>
            </w:pPr>
          </w:p>
        </w:tc>
        <w:tc>
          <w:tcPr>
            <w:tcW w:w="2970" w:type="dxa"/>
          </w:tcPr>
          <w:p w14:paraId="571CB37F" w14:textId="6D74CD11" w:rsidR="0FC754EA" w:rsidRPr="00F8181D" w:rsidRDefault="0FC754EA" w:rsidP="0FC754EA">
            <w:pPr>
              <w:rPr>
                <w:b/>
                <w:bCs/>
                <w:sz w:val="20"/>
                <w:szCs w:val="20"/>
                <w:lang w:val="uk-UA"/>
              </w:rPr>
            </w:pPr>
          </w:p>
        </w:tc>
      </w:tr>
      <w:tr w:rsidR="49AD16B9" w:rsidRPr="00F8181D" w14:paraId="6D62FD65" w14:textId="133CF4A8" w:rsidTr="158A2285">
        <w:trPr>
          <w:trHeight w:val="480"/>
        </w:trPr>
        <w:tc>
          <w:tcPr>
            <w:tcW w:w="1207" w:type="dxa"/>
          </w:tcPr>
          <w:p w14:paraId="0E90C593" w14:textId="77777777" w:rsidR="0340D790" w:rsidRPr="00F8181D" w:rsidRDefault="0340D790" w:rsidP="49AD16B9">
            <w:pPr>
              <w:ind w:left="720"/>
              <w:rPr>
                <w:b/>
                <w:bCs/>
                <w:sz w:val="20"/>
                <w:szCs w:val="20"/>
                <w:lang w:val="uk-UA"/>
              </w:rPr>
            </w:pPr>
            <w:r w:rsidRPr="00F8181D">
              <w:rPr>
                <w:b/>
                <w:bCs/>
                <w:sz w:val="20"/>
                <w:szCs w:val="20"/>
                <w:lang w:val="uk-UA"/>
              </w:rPr>
              <w:t>3</w:t>
            </w:r>
          </w:p>
        </w:tc>
        <w:tc>
          <w:tcPr>
            <w:tcW w:w="2573" w:type="dxa"/>
          </w:tcPr>
          <w:p w14:paraId="5655B022" w14:textId="77777777" w:rsidR="49AD16B9" w:rsidRPr="00F8181D" w:rsidRDefault="49AD16B9" w:rsidP="49AD16B9">
            <w:pPr>
              <w:rPr>
                <w:b/>
                <w:bCs/>
                <w:sz w:val="20"/>
                <w:szCs w:val="20"/>
                <w:lang w:val="uk-UA"/>
              </w:rPr>
            </w:pPr>
          </w:p>
        </w:tc>
        <w:tc>
          <w:tcPr>
            <w:tcW w:w="3735" w:type="dxa"/>
          </w:tcPr>
          <w:p w14:paraId="34EC4935" w14:textId="77777777" w:rsidR="49AD16B9" w:rsidRPr="00F8181D" w:rsidRDefault="49AD16B9" w:rsidP="49AD16B9">
            <w:pPr>
              <w:rPr>
                <w:b/>
                <w:bCs/>
                <w:sz w:val="20"/>
                <w:szCs w:val="20"/>
                <w:lang w:val="uk-UA"/>
              </w:rPr>
            </w:pPr>
          </w:p>
        </w:tc>
        <w:tc>
          <w:tcPr>
            <w:tcW w:w="2970" w:type="dxa"/>
          </w:tcPr>
          <w:p w14:paraId="032382D5" w14:textId="6F0A80D0" w:rsidR="0FC754EA" w:rsidRPr="00F8181D" w:rsidRDefault="0FC754EA" w:rsidP="0FC754EA">
            <w:pPr>
              <w:rPr>
                <w:b/>
                <w:bCs/>
                <w:sz w:val="20"/>
                <w:szCs w:val="20"/>
                <w:lang w:val="uk-UA"/>
              </w:rPr>
            </w:pPr>
          </w:p>
        </w:tc>
      </w:tr>
      <w:tr w:rsidR="49AD16B9" w:rsidRPr="00F8181D" w14:paraId="3CB5FCA6" w14:textId="082B7BE7" w:rsidTr="158A2285">
        <w:trPr>
          <w:trHeight w:val="480"/>
        </w:trPr>
        <w:tc>
          <w:tcPr>
            <w:tcW w:w="1207" w:type="dxa"/>
          </w:tcPr>
          <w:p w14:paraId="50F810F2" w14:textId="77777777" w:rsidR="0340D790" w:rsidRPr="00F8181D" w:rsidRDefault="0340D790" w:rsidP="49AD16B9">
            <w:pPr>
              <w:ind w:left="720"/>
              <w:rPr>
                <w:b/>
                <w:bCs/>
                <w:sz w:val="20"/>
                <w:szCs w:val="20"/>
                <w:lang w:val="uk-UA"/>
              </w:rPr>
            </w:pPr>
            <w:r w:rsidRPr="00F8181D">
              <w:rPr>
                <w:b/>
                <w:bCs/>
                <w:sz w:val="20"/>
                <w:szCs w:val="20"/>
                <w:lang w:val="uk-UA"/>
              </w:rPr>
              <w:t>4</w:t>
            </w:r>
          </w:p>
        </w:tc>
        <w:tc>
          <w:tcPr>
            <w:tcW w:w="2573" w:type="dxa"/>
          </w:tcPr>
          <w:p w14:paraId="695993D4" w14:textId="77777777" w:rsidR="49AD16B9" w:rsidRPr="00F8181D" w:rsidRDefault="49AD16B9" w:rsidP="49AD16B9">
            <w:pPr>
              <w:rPr>
                <w:b/>
                <w:bCs/>
                <w:sz w:val="20"/>
                <w:szCs w:val="20"/>
                <w:lang w:val="uk-UA"/>
              </w:rPr>
            </w:pPr>
          </w:p>
        </w:tc>
        <w:tc>
          <w:tcPr>
            <w:tcW w:w="3735" w:type="dxa"/>
          </w:tcPr>
          <w:p w14:paraId="6074A50F" w14:textId="77777777" w:rsidR="49AD16B9" w:rsidRPr="00F8181D" w:rsidRDefault="49AD16B9" w:rsidP="49AD16B9">
            <w:pPr>
              <w:rPr>
                <w:b/>
                <w:bCs/>
                <w:sz w:val="20"/>
                <w:szCs w:val="20"/>
                <w:lang w:val="uk-UA"/>
              </w:rPr>
            </w:pPr>
          </w:p>
        </w:tc>
        <w:tc>
          <w:tcPr>
            <w:tcW w:w="2970" w:type="dxa"/>
          </w:tcPr>
          <w:p w14:paraId="4772069B" w14:textId="6602CD89" w:rsidR="0FC754EA" w:rsidRPr="00F8181D" w:rsidRDefault="0FC754EA" w:rsidP="0FC754EA">
            <w:pPr>
              <w:rPr>
                <w:b/>
                <w:bCs/>
                <w:sz w:val="20"/>
                <w:szCs w:val="20"/>
                <w:lang w:val="uk-UA"/>
              </w:rPr>
            </w:pPr>
          </w:p>
        </w:tc>
      </w:tr>
      <w:tr w:rsidR="49AD16B9" w:rsidRPr="00F8181D" w14:paraId="0736C2CA" w14:textId="6F0A7AF5" w:rsidTr="158A2285">
        <w:trPr>
          <w:trHeight w:val="480"/>
        </w:trPr>
        <w:tc>
          <w:tcPr>
            <w:tcW w:w="1207" w:type="dxa"/>
          </w:tcPr>
          <w:p w14:paraId="5FB2B4F8" w14:textId="77777777" w:rsidR="0340D790" w:rsidRPr="00F8181D" w:rsidRDefault="0340D790" w:rsidP="49AD16B9">
            <w:pPr>
              <w:ind w:left="720"/>
              <w:rPr>
                <w:b/>
                <w:bCs/>
                <w:sz w:val="20"/>
                <w:szCs w:val="20"/>
                <w:lang w:val="uk-UA"/>
              </w:rPr>
            </w:pPr>
            <w:r w:rsidRPr="00F8181D">
              <w:rPr>
                <w:b/>
                <w:bCs/>
                <w:sz w:val="20"/>
                <w:szCs w:val="20"/>
                <w:lang w:val="uk-UA"/>
              </w:rPr>
              <w:t>5</w:t>
            </w:r>
          </w:p>
        </w:tc>
        <w:tc>
          <w:tcPr>
            <w:tcW w:w="2573" w:type="dxa"/>
          </w:tcPr>
          <w:p w14:paraId="575813A8" w14:textId="77777777" w:rsidR="49AD16B9" w:rsidRPr="00F8181D" w:rsidRDefault="49AD16B9" w:rsidP="49AD16B9">
            <w:pPr>
              <w:rPr>
                <w:b/>
                <w:bCs/>
                <w:sz w:val="20"/>
                <w:szCs w:val="20"/>
                <w:lang w:val="uk-UA"/>
              </w:rPr>
            </w:pPr>
          </w:p>
        </w:tc>
        <w:tc>
          <w:tcPr>
            <w:tcW w:w="3735" w:type="dxa"/>
          </w:tcPr>
          <w:p w14:paraId="48E9148D" w14:textId="77777777" w:rsidR="49AD16B9" w:rsidRPr="00F8181D" w:rsidRDefault="49AD16B9" w:rsidP="49AD16B9">
            <w:pPr>
              <w:rPr>
                <w:b/>
                <w:bCs/>
                <w:sz w:val="20"/>
                <w:szCs w:val="20"/>
                <w:lang w:val="uk-UA"/>
              </w:rPr>
            </w:pPr>
          </w:p>
        </w:tc>
        <w:tc>
          <w:tcPr>
            <w:tcW w:w="2970" w:type="dxa"/>
          </w:tcPr>
          <w:p w14:paraId="62F935DB" w14:textId="6D8D82CC" w:rsidR="0FC754EA" w:rsidRPr="00F8181D" w:rsidRDefault="0FC754EA" w:rsidP="0FC754EA">
            <w:pPr>
              <w:rPr>
                <w:b/>
                <w:bCs/>
                <w:sz w:val="20"/>
                <w:szCs w:val="20"/>
                <w:lang w:val="uk-UA"/>
              </w:rPr>
            </w:pPr>
          </w:p>
        </w:tc>
      </w:tr>
      <w:tr w:rsidR="49AD16B9" w:rsidRPr="00F8181D" w14:paraId="78670F9E" w14:textId="752DF827" w:rsidTr="158A2285">
        <w:trPr>
          <w:trHeight w:val="480"/>
        </w:trPr>
        <w:tc>
          <w:tcPr>
            <w:tcW w:w="1207" w:type="dxa"/>
          </w:tcPr>
          <w:p w14:paraId="7C9361DF" w14:textId="77777777" w:rsidR="0340D790" w:rsidRPr="00F8181D" w:rsidRDefault="0340D790" w:rsidP="49AD16B9">
            <w:pPr>
              <w:ind w:left="720"/>
              <w:rPr>
                <w:b/>
                <w:bCs/>
                <w:sz w:val="20"/>
                <w:szCs w:val="20"/>
                <w:lang w:val="uk-UA"/>
              </w:rPr>
            </w:pPr>
            <w:r w:rsidRPr="00F8181D">
              <w:rPr>
                <w:b/>
                <w:bCs/>
                <w:sz w:val="20"/>
                <w:szCs w:val="20"/>
                <w:lang w:val="uk-UA"/>
              </w:rPr>
              <w:t>6</w:t>
            </w:r>
          </w:p>
        </w:tc>
        <w:tc>
          <w:tcPr>
            <w:tcW w:w="2573" w:type="dxa"/>
          </w:tcPr>
          <w:p w14:paraId="3D40E749" w14:textId="77777777" w:rsidR="49AD16B9" w:rsidRPr="00F8181D" w:rsidRDefault="49AD16B9" w:rsidP="49AD16B9">
            <w:pPr>
              <w:rPr>
                <w:b/>
                <w:bCs/>
                <w:sz w:val="20"/>
                <w:szCs w:val="20"/>
                <w:lang w:val="uk-UA"/>
              </w:rPr>
            </w:pPr>
          </w:p>
        </w:tc>
        <w:tc>
          <w:tcPr>
            <w:tcW w:w="3735" w:type="dxa"/>
          </w:tcPr>
          <w:p w14:paraId="666665B2" w14:textId="77777777" w:rsidR="49AD16B9" w:rsidRPr="00F8181D" w:rsidRDefault="49AD16B9" w:rsidP="49AD16B9">
            <w:pPr>
              <w:rPr>
                <w:b/>
                <w:bCs/>
                <w:sz w:val="20"/>
                <w:szCs w:val="20"/>
                <w:lang w:val="uk-UA"/>
              </w:rPr>
            </w:pPr>
          </w:p>
        </w:tc>
        <w:tc>
          <w:tcPr>
            <w:tcW w:w="2970" w:type="dxa"/>
          </w:tcPr>
          <w:p w14:paraId="4B46B410" w14:textId="2185C998" w:rsidR="0FC754EA" w:rsidRPr="00F8181D" w:rsidRDefault="0FC754EA" w:rsidP="0FC754EA">
            <w:pPr>
              <w:rPr>
                <w:b/>
                <w:bCs/>
                <w:sz w:val="20"/>
                <w:szCs w:val="20"/>
                <w:lang w:val="uk-UA"/>
              </w:rPr>
            </w:pPr>
          </w:p>
        </w:tc>
      </w:tr>
      <w:tr w:rsidR="49AD16B9" w:rsidRPr="00F8181D" w14:paraId="02D9368C" w14:textId="6F7BA036" w:rsidTr="158A2285">
        <w:trPr>
          <w:trHeight w:val="480"/>
        </w:trPr>
        <w:tc>
          <w:tcPr>
            <w:tcW w:w="1207" w:type="dxa"/>
          </w:tcPr>
          <w:p w14:paraId="50CF58AD" w14:textId="77777777" w:rsidR="0340D790" w:rsidRPr="00F8181D" w:rsidRDefault="0340D790" w:rsidP="49AD16B9">
            <w:pPr>
              <w:ind w:left="720"/>
              <w:rPr>
                <w:b/>
                <w:bCs/>
                <w:sz w:val="20"/>
                <w:szCs w:val="20"/>
                <w:lang w:val="uk-UA"/>
              </w:rPr>
            </w:pPr>
            <w:r w:rsidRPr="00F8181D">
              <w:rPr>
                <w:b/>
                <w:bCs/>
                <w:sz w:val="20"/>
                <w:szCs w:val="20"/>
                <w:lang w:val="uk-UA"/>
              </w:rPr>
              <w:t>7</w:t>
            </w:r>
          </w:p>
        </w:tc>
        <w:tc>
          <w:tcPr>
            <w:tcW w:w="2573" w:type="dxa"/>
          </w:tcPr>
          <w:p w14:paraId="49B85155" w14:textId="77777777" w:rsidR="49AD16B9" w:rsidRPr="00F8181D" w:rsidRDefault="49AD16B9" w:rsidP="49AD16B9">
            <w:pPr>
              <w:rPr>
                <w:b/>
                <w:bCs/>
                <w:sz w:val="20"/>
                <w:szCs w:val="20"/>
                <w:lang w:val="uk-UA"/>
              </w:rPr>
            </w:pPr>
          </w:p>
        </w:tc>
        <w:tc>
          <w:tcPr>
            <w:tcW w:w="3735" w:type="dxa"/>
          </w:tcPr>
          <w:p w14:paraId="4E236D06" w14:textId="77777777" w:rsidR="49AD16B9" w:rsidRPr="00F8181D" w:rsidRDefault="49AD16B9" w:rsidP="49AD16B9">
            <w:pPr>
              <w:rPr>
                <w:b/>
                <w:bCs/>
                <w:sz w:val="20"/>
                <w:szCs w:val="20"/>
                <w:lang w:val="uk-UA"/>
              </w:rPr>
            </w:pPr>
          </w:p>
        </w:tc>
        <w:tc>
          <w:tcPr>
            <w:tcW w:w="2970" w:type="dxa"/>
          </w:tcPr>
          <w:p w14:paraId="34472D6D" w14:textId="1A727F1C" w:rsidR="0FC754EA" w:rsidRPr="00F8181D" w:rsidRDefault="0FC754EA" w:rsidP="0FC754EA">
            <w:pPr>
              <w:rPr>
                <w:b/>
                <w:bCs/>
                <w:sz w:val="20"/>
                <w:szCs w:val="20"/>
                <w:lang w:val="uk-UA"/>
              </w:rPr>
            </w:pPr>
          </w:p>
        </w:tc>
      </w:tr>
      <w:tr w:rsidR="49AD16B9" w:rsidRPr="00F8181D" w14:paraId="22293EB4" w14:textId="457BA4C0" w:rsidTr="158A2285">
        <w:trPr>
          <w:trHeight w:val="480"/>
        </w:trPr>
        <w:tc>
          <w:tcPr>
            <w:tcW w:w="1207" w:type="dxa"/>
          </w:tcPr>
          <w:p w14:paraId="7FB6284D" w14:textId="77777777" w:rsidR="0340D790" w:rsidRPr="00F8181D" w:rsidRDefault="0340D790" w:rsidP="49AD16B9">
            <w:pPr>
              <w:ind w:left="720"/>
              <w:rPr>
                <w:b/>
                <w:bCs/>
                <w:sz w:val="20"/>
                <w:szCs w:val="20"/>
                <w:lang w:val="uk-UA"/>
              </w:rPr>
            </w:pPr>
            <w:r w:rsidRPr="00F8181D">
              <w:rPr>
                <w:b/>
                <w:bCs/>
                <w:sz w:val="20"/>
                <w:szCs w:val="20"/>
                <w:lang w:val="uk-UA"/>
              </w:rPr>
              <w:t>8</w:t>
            </w:r>
          </w:p>
        </w:tc>
        <w:tc>
          <w:tcPr>
            <w:tcW w:w="2573" w:type="dxa"/>
          </w:tcPr>
          <w:p w14:paraId="3F905FCF" w14:textId="77777777" w:rsidR="49AD16B9" w:rsidRPr="00F8181D" w:rsidRDefault="49AD16B9" w:rsidP="49AD16B9">
            <w:pPr>
              <w:rPr>
                <w:b/>
                <w:bCs/>
                <w:sz w:val="20"/>
                <w:szCs w:val="20"/>
                <w:lang w:val="uk-UA"/>
              </w:rPr>
            </w:pPr>
          </w:p>
        </w:tc>
        <w:tc>
          <w:tcPr>
            <w:tcW w:w="3735" w:type="dxa"/>
          </w:tcPr>
          <w:p w14:paraId="23EEE88E" w14:textId="77777777" w:rsidR="49AD16B9" w:rsidRPr="00F8181D" w:rsidRDefault="49AD16B9" w:rsidP="49AD16B9">
            <w:pPr>
              <w:rPr>
                <w:b/>
                <w:bCs/>
                <w:sz w:val="20"/>
                <w:szCs w:val="20"/>
                <w:lang w:val="uk-UA"/>
              </w:rPr>
            </w:pPr>
          </w:p>
        </w:tc>
        <w:tc>
          <w:tcPr>
            <w:tcW w:w="2970" w:type="dxa"/>
          </w:tcPr>
          <w:p w14:paraId="403AF3FC" w14:textId="3B4E34BE" w:rsidR="0FC754EA" w:rsidRPr="00F8181D" w:rsidRDefault="0FC754EA" w:rsidP="0FC754EA">
            <w:pPr>
              <w:rPr>
                <w:b/>
                <w:bCs/>
                <w:sz w:val="20"/>
                <w:szCs w:val="20"/>
                <w:lang w:val="uk-UA"/>
              </w:rPr>
            </w:pPr>
          </w:p>
        </w:tc>
      </w:tr>
      <w:tr w:rsidR="49AD16B9" w:rsidRPr="00F8181D" w14:paraId="40BDD607" w14:textId="312B49F4" w:rsidTr="158A2285">
        <w:trPr>
          <w:trHeight w:val="480"/>
        </w:trPr>
        <w:tc>
          <w:tcPr>
            <w:tcW w:w="1207" w:type="dxa"/>
          </w:tcPr>
          <w:p w14:paraId="791D8CFB" w14:textId="77777777" w:rsidR="0340D790" w:rsidRPr="00F8181D" w:rsidRDefault="0340D790" w:rsidP="49AD16B9">
            <w:pPr>
              <w:ind w:left="720"/>
              <w:rPr>
                <w:b/>
                <w:bCs/>
                <w:sz w:val="20"/>
                <w:szCs w:val="20"/>
                <w:lang w:val="uk-UA"/>
              </w:rPr>
            </w:pPr>
            <w:r w:rsidRPr="00F8181D">
              <w:rPr>
                <w:b/>
                <w:bCs/>
                <w:sz w:val="20"/>
                <w:szCs w:val="20"/>
                <w:lang w:val="uk-UA"/>
              </w:rPr>
              <w:t>9</w:t>
            </w:r>
          </w:p>
        </w:tc>
        <w:tc>
          <w:tcPr>
            <w:tcW w:w="2573" w:type="dxa"/>
          </w:tcPr>
          <w:p w14:paraId="03D9709B" w14:textId="77777777" w:rsidR="49AD16B9" w:rsidRPr="00F8181D" w:rsidRDefault="49AD16B9" w:rsidP="49AD16B9">
            <w:pPr>
              <w:rPr>
                <w:b/>
                <w:bCs/>
                <w:sz w:val="20"/>
                <w:szCs w:val="20"/>
                <w:lang w:val="uk-UA"/>
              </w:rPr>
            </w:pPr>
          </w:p>
        </w:tc>
        <w:tc>
          <w:tcPr>
            <w:tcW w:w="3735" w:type="dxa"/>
          </w:tcPr>
          <w:p w14:paraId="42DC97F0" w14:textId="77777777" w:rsidR="49AD16B9" w:rsidRPr="00F8181D" w:rsidRDefault="49AD16B9" w:rsidP="49AD16B9">
            <w:pPr>
              <w:rPr>
                <w:b/>
                <w:bCs/>
                <w:sz w:val="20"/>
                <w:szCs w:val="20"/>
                <w:lang w:val="uk-UA"/>
              </w:rPr>
            </w:pPr>
          </w:p>
        </w:tc>
        <w:tc>
          <w:tcPr>
            <w:tcW w:w="2970" w:type="dxa"/>
          </w:tcPr>
          <w:p w14:paraId="10A33B47" w14:textId="52967317" w:rsidR="0FC754EA" w:rsidRPr="00F8181D" w:rsidRDefault="0FC754EA" w:rsidP="0FC754EA">
            <w:pPr>
              <w:rPr>
                <w:b/>
                <w:bCs/>
                <w:sz w:val="20"/>
                <w:szCs w:val="20"/>
                <w:lang w:val="uk-UA"/>
              </w:rPr>
            </w:pPr>
          </w:p>
        </w:tc>
      </w:tr>
      <w:tr w:rsidR="49AD16B9" w:rsidRPr="00F8181D" w14:paraId="3A3754C8" w14:textId="6BCF1021" w:rsidTr="158A2285">
        <w:trPr>
          <w:trHeight w:val="480"/>
        </w:trPr>
        <w:tc>
          <w:tcPr>
            <w:tcW w:w="1207" w:type="dxa"/>
          </w:tcPr>
          <w:p w14:paraId="679D3779" w14:textId="77777777" w:rsidR="0340D790" w:rsidRPr="00F8181D" w:rsidRDefault="0340D790" w:rsidP="49AD16B9">
            <w:pPr>
              <w:ind w:left="720"/>
              <w:rPr>
                <w:b/>
                <w:bCs/>
                <w:sz w:val="20"/>
                <w:szCs w:val="20"/>
                <w:lang w:val="uk-UA"/>
              </w:rPr>
            </w:pPr>
            <w:r w:rsidRPr="00F8181D">
              <w:rPr>
                <w:b/>
                <w:bCs/>
                <w:sz w:val="20"/>
                <w:szCs w:val="20"/>
                <w:lang w:val="uk-UA"/>
              </w:rPr>
              <w:t>10</w:t>
            </w:r>
          </w:p>
        </w:tc>
        <w:tc>
          <w:tcPr>
            <w:tcW w:w="2573" w:type="dxa"/>
          </w:tcPr>
          <w:p w14:paraId="2819B28B" w14:textId="77777777" w:rsidR="49AD16B9" w:rsidRPr="00F8181D" w:rsidRDefault="49AD16B9" w:rsidP="49AD16B9">
            <w:pPr>
              <w:rPr>
                <w:b/>
                <w:bCs/>
                <w:sz w:val="20"/>
                <w:szCs w:val="20"/>
                <w:lang w:val="uk-UA"/>
              </w:rPr>
            </w:pPr>
          </w:p>
        </w:tc>
        <w:tc>
          <w:tcPr>
            <w:tcW w:w="3735" w:type="dxa"/>
          </w:tcPr>
          <w:p w14:paraId="20FB815E" w14:textId="77777777" w:rsidR="49AD16B9" w:rsidRPr="00F8181D" w:rsidRDefault="49AD16B9" w:rsidP="49AD16B9">
            <w:pPr>
              <w:rPr>
                <w:b/>
                <w:bCs/>
                <w:sz w:val="20"/>
                <w:szCs w:val="20"/>
                <w:lang w:val="uk-UA"/>
              </w:rPr>
            </w:pPr>
          </w:p>
        </w:tc>
        <w:tc>
          <w:tcPr>
            <w:tcW w:w="2970" w:type="dxa"/>
          </w:tcPr>
          <w:p w14:paraId="3B59CF02" w14:textId="50B9A406" w:rsidR="0FC754EA" w:rsidRPr="00F8181D" w:rsidRDefault="0FC754EA" w:rsidP="0FC754EA">
            <w:pPr>
              <w:rPr>
                <w:b/>
                <w:bCs/>
                <w:sz w:val="20"/>
                <w:szCs w:val="20"/>
                <w:lang w:val="uk-UA"/>
              </w:rPr>
            </w:pPr>
          </w:p>
        </w:tc>
      </w:tr>
      <w:tr w:rsidR="49AD16B9" w:rsidRPr="00F8181D" w14:paraId="3C34503A" w14:textId="019E25AC" w:rsidTr="158A2285">
        <w:trPr>
          <w:trHeight w:val="480"/>
        </w:trPr>
        <w:tc>
          <w:tcPr>
            <w:tcW w:w="1207" w:type="dxa"/>
          </w:tcPr>
          <w:p w14:paraId="1B49E446" w14:textId="77777777" w:rsidR="0340D790" w:rsidRPr="00F8181D" w:rsidRDefault="0340D790" w:rsidP="49AD16B9">
            <w:pPr>
              <w:ind w:left="720"/>
              <w:rPr>
                <w:b/>
                <w:bCs/>
                <w:sz w:val="20"/>
                <w:szCs w:val="20"/>
                <w:lang w:val="uk-UA"/>
              </w:rPr>
            </w:pPr>
            <w:r w:rsidRPr="00F8181D">
              <w:rPr>
                <w:b/>
                <w:bCs/>
                <w:sz w:val="20"/>
                <w:szCs w:val="20"/>
                <w:lang w:val="uk-UA"/>
              </w:rPr>
              <w:t>11</w:t>
            </w:r>
          </w:p>
        </w:tc>
        <w:tc>
          <w:tcPr>
            <w:tcW w:w="2573" w:type="dxa"/>
          </w:tcPr>
          <w:p w14:paraId="3D2C0F4A" w14:textId="77777777" w:rsidR="49AD16B9" w:rsidRPr="00F8181D" w:rsidRDefault="49AD16B9" w:rsidP="49AD16B9">
            <w:pPr>
              <w:rPr>
                <w:b/>
                <w:bCs/>
                <w:sz w:val="20"/>
                <w:szCs w:val="20"/>
                <w:lang w:val="uk-UA"/>
              </w:rPr>
            </w:pPr>
          </w:p>
        </w:tc>
        <w:tc>
          <w:tcPr>
            <w:tcW w:w="3735" w:type="dxa"/>
          </w:tcPr>
          <w:p w14:paraId="5027216D" w14:textId="77777777" w:rsidR="49AD16B9" w:rsidRPr="00F8181D" w:rsidRDefault="49AD16B9" w:rsidP="49AD16B9">
            <w:pPr>
              <w:rPr>
                <w:b/>
                <w:bCs/>
                <w:sz w:val="20"/>
                <w:szCs w:val="20"/>
                <w:lang w:val="uk-UA"/>
              </w:rPr>
            </w:pPr>
          </w:p>
        </w:tc>
        <w:tc>
          <w:tcPr>
            <w:tcW w:w="2970" w:type="dxa"/>
          </w:tcPr>
          <w:p w14:paraId="6C945A39" w14:textId="3DC157E4" w:rsidR="0FC754EA" w:rsidRPr="00F8181D" w:rsidRDefault="0FC754EA" w:rsidP="0FC754EA">
            <w:pPr>
              <w:rPr>
                <w:b/>
                <w:bCs/>
                <w:sz w:val="20"/>
                <w:szCs w:val="20"/>
                <w:lang w:val="uk-UA"/>
              </w:rPr>
            </w:pPr>
          </w:p>
        </w:tc>
      </w:tr>
      <w:tr w:rsidR="49AD16B9" w:rsidRPr="00F8181D" w14:paraId="12F7664E" w14:textId="272C1159" w:rsidTr="158A2285">
        <w:trPr>
          <w:trHeight w:val="480"/>
        </w:trPr>
        <w:tc>
          <w:tcPr>
            <w:tcW w:w="1207" w:type="dxa"/>
          </w:tcPr>
          <w:p w14:paraId="2C0AFCB9" w14:textId="77777777" w:rsidR="0340D790" w:rsidRPr="00F8181D" w:rsidRDefault="0340D790" w:rsidP="49AD16B9">
            <w:pPr>
              <w:ind w:left="720"/>
              <w:rPr>
                <w:b/>
                <w:bCs/>
                <w:sz w:val="20"/>
                <w:szCs w:val="20"/>
                <w:lang w:val="uk-UA"/>
              </w:rPr>
            </w:pPr>
            <w:r w:rsidRPr="00F8181D">
              <w:rPr>
                <w:b/>
                <w:bCs/>
                <w:sz w:val="20"/>
                <w:szCs w:val="20"/>
                <w:lang w:val="uk-UA"/>
              </w:rPr>
              <w:t>12</w:t>
            </w:r>
          </w:p>
        </w:tc>
        <w:tc>
          <w:tcPr>
            <w:tcW w:w="2573" w:type="dxa"/>
          </w:tcPr>
          <w:p w14:paraId="3B226B3A" w14:textId="77777777" w:rsidR="49AD16B9" w:rsidRPr="00F8181D" w:rsidRDefault="49AD16B9" w:rsidP="49AD16B9">
            <w:pPr>
              <w:rPr>
                <w:b/>
                <w:bCs/>
                <w:sz w:val="20"/>
                <w:szCs w:val="20"/>
                <w:lang w:val="uk-UA"/>
              </w:rPr>
            </w:pPr>
          </w:p>
        </w:tc>
        <w:tc>
          <w:tcPr>
            <w:tcW w:w="3735" w:type="dxa"/>
          </w:tcPr>
          <w:p w14:paraId="6647B45C" w14:textId="77777777" w:rsidR="49AD16B9" w:rsidRPr="00F8181D" w:rsidRDefault="49AD16B9" w:rsidP="49AD16B9">
            <w:pPr>
              <w:rPr>
                <w:b/>
                <w:bCs/>
                <w:sz w:val="20"/>
                <w:szCs w:val="20"/>
                <w:lang w:val="uk-UA"/>
              </w:rPr>
            </w:pPr>
          </w:p>
        </w:tc>
        <w:tc>
          <w:tcPr>
            <w:tcW w:w="2970" w:type="dxa"/>
          </w:tcPr>
          <w:p w14:paraId="20E8673D" w14:textId="66D1BA8A" w:rsidR="0FC754EA" w:rsidRPr="00F8181D" w:rsidRDefault="0FC754EA" w:rsidP="0FC754EA">
            <w:pPr>
              <w:rPr>
                <w:b/>
                <w:bCs/>
                <w:sz w:val="20"/>
                <w:szCs w:val="20"/>
                <w:lang w:val="uk-UA"/>
              </w:rPr>
            </w:pPr>
          </w:p>
        </w:tc>
      </w:tr>
      <w:tr w:rsidR="49AD16B9" w:rsidRPr="00F8181D" w14:paraId="2BC7A2C5" w14:textId="6DD7F677" w:rsidTr="158A2285">
        <w:trPr>
          <w:trHeight w:val="480"/>
        </w:trPr>
        <w:tc>
          <w:tcPr>
            <w:tcW w:w="1207" w:type="dxa"/>
          </w:tcPr>
          <w:p w14:paraId="5C79E3B1" w14:textId="77777777" w:rsidR="0340D790" w:rsidRPr="00F8181D" w:rsidRDefault="0340D790" w:rsidP="49AD16B9">
            <w:pPr>
              <w:ind w:left="720"/>
              <w:rPr>
                <w:b/>
                <w:bCs/>
                <w:sz w:val="20"/>
                <w:szCs w:val="20"/>
                <w:lang w:val="uk-UA"/>
              </w:rPr>
            </w:pPr>
            <w:r w:rsidRPr="00F8181D">
              <w:rPr>
                <w:b/>
                <w:bCs/>
                <w:sz w:val="20"/>
                <w:szCs w:val="20"/>
                <w:lang w:val="uk-UA"/>
              </w:rPr>
              <w:t>13</w:t>
            </w:r>
          </w:p>
        </w:tc>
        <w:tc>
          <w:tcPr>
            <w:tcW w:w="2573" w:type="dxa"/>
          </w:tcPr>
          <w:p w14:paraId="4F026814" w14:textId="77777777" w:rsidR="49AD16B9" w:rsidRPr="00F8181D" w:rsidRDefault="49AD16B9" w:rsidP="49AD16B9">
            <w:pPr>
              <w:rPr>
                <w:b/>
                <w:bCs/>
                <w:sz w:val="20"/>
                <w:szCs w:val="20"/>
                <w:lang w:val="uk-UA"/>
              </w:rPr>
            </w:pPr>
          </w:p>
        </w:tc>
        <w:tc>
          <w:tcPr>
            <w:tcW w:w="3735" w:type="dxa"/>
          </w:tcPr>
          <w:p w14:paraId="2FDA1CCF" w14:textId="77777777" w:rsidR="49AD16B9" w:rsidRPr="00F8181D" w:rsidRDefault="49AD16B9" w:rsidP="49AD16B9">
            <w:pPr>
              <w:rPr>
                <w:b/>
                <w:bCs/>
                <w:sz w:val="20"/>
                <w:szCs w:val="20"/>
                <w:lang w:val="uk-UA"/>
              </w:rPr>
            </w:pPr>
          </w:p>
        </w:tc>
        <w:tc>
          <w:tcPr>
            <w:tcW w:w="2970" w:type="dxa"/>
          </w:tcPr>
          <w:p w14:paraId="51D07E30" w14:textId="1D3C6CD8" w:rsidR="0FC754EA" w:rsidRPr="00F8181D" w:rsidRDefault="0FC754EA" w:rsidP="0FC754EA">
            <w:pPr>
              <w:rPr>
                <w:b/>
                <w:bCs/>
                <w:sz w:val="20"/>
                <w:szCs w:val="20"/>
                <w:lang w:val="uk-UA"/>
              </w:rPr>
            </w:pPr>
          </w:p>
        </w:tc>
      </w:tr>
      <w:tr w:rsidR="49AD16B9" w:rsidRPr="00F8181D" w14:paraId="70169A91" w14:textId="6B425A72" w:rsidTr="158A2285">
        <w:trPr>
          <w:trHeight w:val="480"/>
        </w:trPr>
        <w:tc>
          <w:tcPr>
            <w:tcW w:w="1207" w:type="dxa"/>
          </w:tcPr>
          <w:p w14:paraId="49CE37D5" w14:textId="77777777" w:rsidR="0340D790" w:rsidRPr="00F8181D" w:rsidRDefault="0340D790" w:rsidP="49AD16B9">
            <w:pPr>
              <w:ind w:left="720"/>
              <w:rPr>
                <w:b/>
                <w:bCs/>
                <w:sz w:val="20"/>
                <w:szCs w:val="20"/>
                <w:lang w:val="uk-UA"/>
              </w:rPr>
            </w:pPr>
            <w:r w:rsidRPr="00F8181D">
              <w:rPr>
                <w:b/>
                <w:bCs/>
                <w:sz w:val="20"/>
                <w:szCs w:val="20"/>
                <w:lang w:val="uk-UA"/>
              </w:rPr>
              <w:t>14</w:t>
            </w:r>
          </w:p>
        </w:tc>
        <w:tc>
          <w:tcPr>
            <w:tcW w:w="2573" w:type="dxa"/>
          </w:tcPr>
          <w:p w14:paraId="097905A3" w14:textId="77777777" w:rsidR="49AD16B9" w:rsidRPr="00F8181D" w:rsidRDefault="49AD16B9" w:rsidP="49AD16B9">
            <w:pPr>
              <w:rPr>
                <w:b/>
                <w:bCs/>
                <w:sz w:val="20"/>
                <w:szCs w:val="20"/>
                <w:lang w:val="uk-UA"/>
              </w:rPr>
            </w:pPr>
          </w:p>
        </w:tc>
        <w:tc>
          <w:tcPr>
            <w:tcW w:w="3735" w:type="dxa"/>
          </w:tcPr>
          <w:p w14:paraId="0EA9E36D" w14:textId="77777777" w:rsidR="49AD16B9" w:rsidRPr="00F8181D" w:rsidRDefault="49AD16B9" w:rsidP="49AD16B9">
            <w:pPr>
              <w:rPr>
                <w:b/>
                <w:bCs/>
                <w:sz w:val="20"/>
                <w:szCs w:val="20"/>
                <w:lang w:val="uk-UA"/>
              </w:rPr>
            </w:pPr>
          </w:p>
        </w:tc>
        <w:tc>
          <w:tcPr>
            <w:tcW w:w="2970" w:type="dxa"/>
          </w:tcPr>
          <w:p w14:paraId="3CA90DAB" w14:textId="2D2501CB" w:rsidR="0FC754EA" w:rsidRPr="00F8181D" w:rsidRDefault="0FC754EA" w:rsidP="0FC754EA">
            <w:pPr>
              <w:rPr>
                <w:b/>
                <w:bCs/>
                <w:sz w:val="20"/>
                <w:szCs w:val="20"/>
                <w:lang w:val="uk-UA"/>
              </w:rPr>
            </w:pPr>
          </w:p>
        </w:tc>
      </w:tr>
      <w:tr w:rsidR="49AD16B9" w:rsidRPr="00F8181D" w14:paraId="43510642" w14:textId="6FB6EC2F" w:rsidTr="158A2285">
        <w:trPr>
          <w:trHeight w:val="480"/>
        </w:trPr>
        <w:tc>
          <w:tcPr>
            <w:tcW w:w="1207" w:type="dxa"/>
          </w:tcPr>
          <w:p w14:paraId="0A137307" w14:textId="77777777" w:rsidR="0340D790" w:rsidRPr="00F8181D" w:rsidRDefault="0340D790" w:rsidP="49AD16B9">
            <w:pPr>
              <w:ind w:left="720"/>
              <w:rPr>
                <w:b/>
                <w:bCs/>
                <w:sz w:val="20"/>
                <w:szCs w:val="20"/>
                <w:lang w:val="uk-UA"/>
              </w:rPr>
            </w:pPr>
            <w:r w:rsidRPr="00F8181D">
              <w:rPr>
                <w:b/>
                <w:bCs/>
                <w:sz w:val="20"/>
                <w:szCs w:val="20"/>
                <w:lang w:val="uk-UA"/>
              </w:rPr>
              <w:t>15</w:t>
            </w:r>
          </w:p>
        </w:tc>
        <w:tc>
          <w:tcPr>
            <w:tcW w:w="2573" w:type="dxa"/>
          </w:tcPr>
          <w:p w14:paraId="178133CB" w14:textId="77777777" w:rsidR="49AD16B9" w:rsidRPr="00F8181D" w:rsidRDefault="49AD16B9" w:rsidP="49AD16B9">
            <w:pPr>
              <w:rPr>
                <w:b/>
                <w:bCs/>
                <w:sz w:val="20"/>
                <w:szCs w:val="20"/>
                <w:lang w:val="uk-UA"/>
              </w:rPr>
            </w:pPr>
          </w:p>
        </w:tc>
        <w:tc>
          <w:tcPr>
            <w:tcW w:w="3735" w:type="dxa"/>
          </w:tcPr>
          <w:p w14:paraId="37366E44" w14:textId="77777777" w:rsidR="49AD16B9" w:rsidRPr="00F8181D" w:rsidRDefault="49AD16B9" w:rsidP="49AD16B9">
            <w:pPr>
              <w:rPr>
                <w:b/>
                <w:bCs/>
                <w:sz w:val="20"/>
                <w:szCs w:val="20"/>
                <w:lang w:val="uk-UA"/>
              </w:rPr>
            </w:pPr>
          </w:p>
        </w:tc>
        <w:tc>
          <w:tcPr>
            <w:tcW w:w="2970" w:type="dxa"/>
          </w:tcPr>
          <w:p w14:paraId="57AAD5D6" w14:textId="1A4EC7B9" w:rsidR="0FC754EA" w:rsidRPr="00F8181D" w:rsidRDefault="0FC754EA" w:rsidP="0FC754EA">
            <w:pPr>
              <w:rPr>
                <w:b/>
                <w:bCs/>
                <w:sz w:val="20"/>
                <w:szCs w:val="20"/>
                <w:lang w:val="uk-UA"/>
              </w:rPr>
            </w:pPr>
          </w:p>
        </w:tc>
      </w:tr>
      <w:tr w:rsidR="49AD16B9" w:rsidRPr="00F8181D" w14:paraId="3B85A9D8" w14:textId="5AF95063" w:rsidTr="158A2285">
        <w:trPr>
          <w:trHeight w:val="480"/>
        </w:trPr>
        <w:tc>
          <w:tcPr>
            <w:tcW w:w="1207" w:type="dxa"/>
          </w:tcPr>
          <w:p w14:paraId="48110113" w14:textId="77777777" w:rsidR="0340D790" w:rsidRPr="00F8181D" w:rsidRDefault="0340D790" w:rsidP="49AD16B9">
            <w:pPr>
              <w:ind w:left="720"/>
              <w:rPr>
                <w:b/>
                <w:bCs/>
                <w:sz w:val="20"/>
                <w:szCs w:val="20"/>
                <w:lang w:val="uk-UA"/>
              </w:rPr>
            </w:pPr>
            <w:r w:rsidRPr="00F8181D">
              <w:rPr>
                <w:b/>
                <w:bCs/>
                <w:sz w:val="20"/>
                <w:szCs w:val="20"/>
                <w:lang w:val="uk-UA"/>
              </w:rPr>
              <w:t>16</w:t>
            </w:r>
          </w:p>
        </w:tc>
        <w:tc>
          <w:tcPr>
            <w:tcW w:w="2573" w:type="dxa"/>
          </w:tcPr>
          <w:p w14:paraId="3CE9C080" w14:textId="77777777" w:rsidR="49AD16B9" w:rsidRPr="00F8181D" w:rsidRDefault="49AD16B9" w:rsidP="49AD16B9">
            <w:pPr>
              <w:rPr>
                <w:b/>
                <w:bCs/>
                <w:sz w:val="20"/>
                <w:szCs w:val="20"/>
                <w:lang w:val="uk-UA"/>
              </w:rPr>
            </w:pPr>
          </w:p>
        </w:tc>
        <w:tc>
          <w:tcPr>
            <w:tcW w:w="3735" w:type="dxa"/>
          </w:tcPr>
          <w:p w14:paraId="115EA49E" w14:textId="77777777" w:rsidR="49AD16B9" w:rsidRPr="00F8181D" w:rsidRDefault="49AD16B9" w:rsidP="49AD16B9">
            <w:pPr>
              <w:rPr>
                <w:b/>
                <w:bCs/>
                <w:sz w:val="20"/>
                <w:szCs w:val="20"/>
                <w:lang w:val="uk-UA"/>
              </w:rPr>
            </w:pPr>
          </w:p>
        </w:tc>
        <w:tc>
          <w:tcPr>
            <w:tcW w:w="2970" w:type="dxa"/>
          </w:tcPr>
          <w:p w14:paraId="3577391B" w14:textId="62013BEB" w:rsidR="0FC754EA" w:rsidRPr="00F8181D" w:rsidRDefault="0FC754EA" w:rsidP="0FC754EA">
            <w:pPr>
              <w:rPr>
                <w:b/>
                <w:bCs/>
                <w:sz w:val="20"/>
                <w:szCs w:val="20"/>
                <w:lang w:val="uk-UA"/>
              </w:rPr>
            </w:pPr>
          </w:p>
        </w:tc>
      </w:tr>
      <w:tr w:rsidR="49AD16B9" w:rsidRPr="00F8181D" w14:paraId="57092741" w14:textId="4CE79A49" w:rsidTr="158A2285">
        <w:trPr>
          <w:trHeight w:val="480"/>
        </w:trPr>
        <w:tc>
          <w:tcPr>
            <w:tcW w:w="1207" w:type="dxa"/>
          </w:tcPr>
          <w:p w14:paraId="4D51605E" w14:textId="77777777" w:rsidR="0340D790" w:rsidRPr="00F8181D" w:rsidRDefault="0340D790" w:rsidP="49AD16B9">
            <w:pPr>
              <w:ind w:left="720"/>
              <w:rPr>
                <w:b/>
                <w:bCs/>
                <w:sz w:val="20"/>
                <w:szCs w:val="20"/>
                <w:lang w:val="uk-UA"/>
              </w:rPr>
            </w:pPr>
            <w:r w:rsidRPr="00F8181D">
              <w:rPr>
                <w:b/>
                <w:bCs/>
                <w:sz w:val="20"/>
                <w:szCs w:val="20"/>
                <w:lang w:val="uk-UA"/>
              </w:rPr>
              <w:t>17</w:t>
            </w:r>
          </w:p>
        </w:tc>
        <w:tc>
          <w:tcPr>
            <w:tcW w:w="2573" w:type="dxa"/>
          </w:tcPr>
          <w:p w14:paraId="05B09B4D" w14:textId="77777777" w:rsidR="49AD16B9" w:rsidRPr="00F8181D" w:rsidRDefault="49AD16B9" w:rsidP="49AD16B9">
            <w:pPr>
              <w:rPr>
                <w:b/>
                <w:bCs/>
                <w:sz w:val="20"/>
                <w:szCs w:val="20"/>
                <w:lang w:val="uk-UA"/>
              </w:rPr>
            </w:pPr>
          </w:p>
        </w:tc>
        <w:tc>
          <w:tcPr>
            <w:tcW w:w="3735" w:type="dxa"/>
          </w:tcPr>
          <w:p w14:paraId="4B4B2144" w14:textId="77777777" w:rsidR="49AD16B9" w:rsidRPr="00F8181D" w:rsidRDefault="49AD16B9" w:rsidP="49AD16B9">
            <w:pPr>
              <w:rPr>
                <w:b/>
                <w:bCs/>
                <w:sz w:val="20"/>
                <w:szCs w:val="20"/>
                <w:lang w:val="uk-UA"/>
              </w:rPr>
            </w:pPr>
          </w:p>
        </w:tc>
        <w:tc>
          <w:tcPr>
            <w:tcW w:w="2970" w:type="dxa"/>
          </w:tcPr>
          <w:p w14:paraId="331E542A" w14:textId="7AEE821B" w:rsidR="0FC754EA" w:rsidRPr="00F8181D" w:rsidRDefault="0FC754EA" w:rsidP="0FC754EA">
            <w:pPr>
              <w:rPr>
                <w:b/>
                <w:bCs/>
                <w:sz w:val="20"/>
                <w:szCs w:val="20"/>
                <w:lang w:val="uk-UA"/>
              </w:rPr>
            </w:pPr>
          </w:p>
        </w:tc>
      </w:tr>
      <w:tr w:rsidR="49AD16B9" w:rsidRPr="00F8181D" w14:paraId="1E46C4AA" w14:textId="3B86356F" w:rsidTr="158A2285">
        <w:trPr>
          <w:trHeight w:val="480"/>
        </w:trPr>
        <w:tc>
          <w:tcPr>
            <w:tcW w:w="1207" w:type="dxa"/>
          </w:tcPr>
          <w:p w14:paraId="31AD6462" w14:textId="77777777" w:rsidR="0340D790" w:rsidRPr="00F8181D" w:rsidRDefault="0340D790" w:rsidP="49AD16B9">
            <w:pPr>
              <w:ind w:left="720"/>
              <w:rPr>
                <w:b/>
                <w:bCs/>
                <w:sz w:val="20"/>
                <w:szCs w:val="20"/>
                <w:lang w:val="uk-UA"/>
              </w:rPr>
            </w:pPr>
            <w:r w:rsidRPr="00F8181D">
              <w:rPr>
                <w:b/>
                <w:bCs/>
                <w:sz w:val="20"/>
                <w:szCs w:val="20"/>
                <w:lang w:val="uk-UA"/>
              </w:rPr>
              <w:t>18</w:t>
            </w:r>
          </w:p>
        </w:tc>
        <w:tc>
          <w:tcPr>
            <w:tcW w:w="2573" w:type="dxa"/>
          </w:tcPr>
          <w:p w14:paraId="4EF9435D" w14:textId="77777777" w:rsidR="49AD16B9" w:rsidRPr="00F8181D" w:rsidRDefault="49AD16B9" w:rsidP="49AD16B9">
            <w:pPr>
              <w:rPr>
                <w:b/>
                <w:bCs/>
                <w:sz w:val="20"/>
                <w:szCs w:val="20"/>
                <w:lang w:val="uk-UA"/>
              </w:rPr>
            </w:pPr>
          </w:p>
        </w:tc>
        <w:tc>
          <w:tcPr>
            <w:tcW w:w="3735" w:type="dxa"/>
          </w:tcPr>
          <w:p w14:paraId="5B714C99" w14:textId="77777777" w:rsidR="49AD16B9" w:rsidRPr="00F8181D" w:rsidRDefault="49AD16B9" w:rsidP="49AD16B9">
            <w:pPr>
              <w:rPr>
                <w:b/>
                <w:bCs/>
                <w:sz w:val="20"/>
                <w:szCs w:val="20"/>
                <w:lang w:val="uk-UA"/>
              </w:rPr>
            </w:pPr>
          </w:p>
        </w:tc>
        <w:tc>
          <w:tcPr>
            <w:tcW w:w="2970" w:type="dxa"/>
          </w:tcPr>
          <w:p w14:paraId="3F161729" w14:textId="0124DDDF" w:rsidR="0FC754EA" w:rsidRPr="00F8181D" w:rsidRDefault="0FC754EA" w:rsidP="0FC754EA">
            <w:pPr>
              <w:rPr>
                <w:b/>
                <w:bCs/>
                <w:sz w:val="20"/>
                <w:szCs w:val="20"/>
                <w:lang w:val="uk-UA"/>
              </w:rPr>
            </w:pPr>
          </w:p>
        </w:tc>
      </w:tr>
      <w:tr w:rsidR="49AD16B9" w:rsidRPr="00F8181D" w14:paraId="78748864" w14:textId="3642E0CC" w:rsidTr="158A2285">
        <w:trPr>
          <w:trHeight w:val="480"/>
        </w:trPr>
        <w:tc>
          <w:tcPr>
            <w:tcW w:w="1207" w:type="dxa"/>
          </w:tcPr>
          <w:p w14:paraId="6A5C3133" w14:textId="77777777" w:rsidR="0340D790" w:rsidRPr="00F8181D" w:rsidRDefault="0340D790" w:rsidP="49AD16B9">
            <w:pPr>
              <w:ind w:left="720"/>
              <w:rPr>
                <w:b/>
                <w:bCs/>
                <w:sz w:val="20"/>
                <w:szCs w:val="20"/>
                <w:lang w:val="uk-UA"/>
              </w:rPr>
            </w:pPr>
            <w:r w:rsidRPr="00F8181D">
              <w:rPr>
                <w:b/>
                <w:bCs/>
                <w:sz w:val="20"/>
                <w:szCs w:val="20"/>
                <w:lang w:val="uk-UA"/>
              </w:rPr>
              <w:t>19</w:t>
            </w:r>
          </w:p>
        </w:tc>
        <w:tc>
          <w:tcPr>
            <w:tcW w:w="2573" w:type="dxa"/>
          </w:tcPr>
          <w:p w14:paraId="39F51EA9" w14:textId="77777777" w:rsidR="49AD16B9" w:rsidRPr="00F8181D" w:rsidRDefault="49AD16B9" w:rsidP="49AD16B9">
            <w:pPr>
              <w:rPr>
                <w:b/>
                <w:bCs/>
                <w:sz w:val="20"/>
                <w:szCs w:val="20"/>
                <w:lang w:val="uk-UA"/>
              </w:rPr>
            </w:pPr>
          </w:p>
        </w:tc>
        <w:tc>
          <w:tcPr>
            <w:tcW w:w="3735" w:type="dxa"/>
          </w:tcPr>
          <w:p w14:paraId="1BC154B8" w14:textId="77777777" w:rsidR="49AD16B9" w:rsidRPr="00F8181D" w:rsidRDefault="49AD16B9" w:rsidP="49AD16B9">
            <w:pPr>
              <w:rPr>
                <w:b/>
                <w:bCs/>
                <w:sz w:val="20"/>
                <w:szCs w:val="20"/>
                <w:lang w:val="uk-UA"/>
              </w:rPr>
            </w:pPr>
          </w:p>
        </w:tc>
        <w:tc>
          <w:tcPr>
            <w:tcW w:w="2970" w:type="dxa"/>
          </w:tcPr>
          <w:p w14:paraId="0133DBA7" w14:textId="5FAAC61B" w:rsidR="0FC754EA" w:rsidRPr="00F8181D" w:rsidRDefault="0FC754EA" w:rsidP="0FC754EA">
            <w:pPr>
              <w:rPr>
                <w:b/>
                <w:bCs/>
                <w:sz w:val="20"/>
                <w:szCs w:val="20"/>
                <w:lang w:val="uk-UA"/>
              </w:rPr>
            </w:pPr>
          </w:p>
        </w:tc>
      </w:tr>
      <w:tr w:rsidR="49AD16B9" w:rsidRPr="00F8181D" w14:paraId="184AD660" w14:textId="7A7DC349" w:rsidTr="158A2285">
        <w:trPr>
          <w:trHeight w:val="480"/>
        </w:trPr>
        <w:tc>
          <w:tcPr>
            <w:tcW w:w="1207" w:type="dxa"/>
          </w:tcPr>
          <w:p w14:paraId="20EE4742" w14:textId="77777777" w:rsidR="0340D790" w:rsidRPr="00F8181D" w:rsidRDefault="0340D790" w:rsidP="49AD16B9">
            <w:pPr>
              <w:ind w:left="720"/>
              <w:rPr>
                <w:b/>
                <w:bCs/>
                <w:sz w:val="20"/>
                <w:szCs w:val="20"/>
                <w:lang w:val="uk-UA"/>
              </w:rPr>
            </w:pPr>
            <w:r w:rsidRPr="00F8181D">
              <w:rPr>
                <w:b/>
                <w:bCs/>
                <w:sz w:val="20"/>
                <w:szCs w:val="20"/>
                <w:lang w:val="uk-UA"/>
              </w:rPr>
              <w:t>20</w:t>
            </w:r>
          </w:p>
        </w:tc>
        <w:tc>
          <w:tcPr>
            <w:tcW w:w="2573" w:type="dxa"/>
          </w:tcPr>
          <w:p w14:paraId="2A25BD19" w14:textId="77777777" w:rsidR="49AD16B9" w:rsidRPr="00F8181D" w:rsidRDefault="49AD16B9" w:rsidP="49AD16B9">
            <w:pPr>
              <w:rPr>
                <w:b/>
                <w:bCs/>
                <w:sz w:val="20"/>
                <w:szCs w:val="20"/>
                <w:lang w:val="uk-UA"/>
              </w:rPr>
            </w:pPr>
          </w:p>
        </w:tc>
        <w:tc>
          <w:tcPr>
            <w:tcW w:w="3735" w:type="dxa"/>
          </w:tcPr>
          <w:p w14:paraId="565471C9" w14:textId="6A4F9AC2" w:rsidR="49AD16B9" w:rsidRPr="00F8181D" w:rsidRDefault="49AD16B9" w:rsidP="49AD16B9">
            <w:pPr>
              <w:rPr>
                <w:b/>
                <w:bCs/>
                <w:sz w:val="20"/>
                <w:szCs w:val="20"/>
                <w:lang w:val="uk-UA"/>
              </w:rPr>
            </w:pPr>
          </w:p>
        </w:tc>
        <w:tc>
          <w:tcPr>
            <w:tcW w:w="2970" w:type="dxa"/>
          </w:tcPr>
          <w:p w14:paraId="16B6954B" w14:textId="18A727C6" w:rsidR="0FC754EA" w:rsidRPr="00F8181D" w:rsidRDefault="0FC754EA" w:rsidP="0FC754EA">
            <w:pPr>
              <w:rPr>
                <w:b/>
                <w:bCs/>
                <w:sz w:val="20"/>
                <w:szCs w:val="20"/>
                <w:lang w:val="uk-UA"/>
              </w:rPr>
            </w:pPr>
          </w:p>
        </w:tc>
      </w:tr>
      <w:tr w:rsidR="49AD16B9" w:rsidRPr="00F8181D" w14:paraId="6CC67FD8" w14:textId="4888D6FE" w:rsidTr="158A2285">
        <w:trPr>
          <w:trHeight w:val="480"/>
        </w:trPr>
        <w:tc>
          <w:tcPr>
            <w:tcW w:w="1207" w:type="dxa"/>
          </w:tcPr>
          <w:p w14:paraId="38C55F6F" w14:textId="77777777" w:rsidR="0340D790" w:rsidRPr="00F8181D" w:rsidRDefault="0340D790" w:rsidP="49AD16B9">
            <w:pPr>
              <w:ind w:left="720"/>
              <w:rPr>
                <w:b/>
                <w:bCs/>
                <w:sz w:val="20"/>
                <w:szCs w:val="20"/>
                <w:lang w:val="uk-UA"/>
              </w:rPr>
            </w:pPr>
            <w:r w:rsidRPr="00F8181D">
              <w:rPr>
                <w:b/>
                <w:bCs/>
                <w:sz w:val="20"/>
                <w:szCs w:val="20"/>
                <w:lang w:val="uk-UA"/>
              </w:rPr>
              <w:t>21</w:t>
            </w:r>
          </w:p>
        </w:tc>
        <w:tc>
          <w:tcPr>
            <w:tcW w:w="2573" w:type="dxa"/>
          </w:tcPr>
          <w:p w14:paraId="568AA982" w14:textId="77777777" w:rsidR="49AD16B9" w:rsidRPr="00F8181D" w:rsidRDefault="49AD16B9" w:rsidP="49AD16B9">
            <w:pPr>
              <w:rPr>
                <w:b/>
                <w:bCs/>
                <w:sz w:val="20"/>
                <w:szCs w:val="20"/>
                <w:lang w:val="uk-UA"/>
              </w:rPr>
            </w:pPr>
          </w:p>
        </w:tc>
        <w:tc>
          <w:tcPr>
            <w:tcW w:w="3735" w:type="dxa"/>
          </w:tcPr>
          <w:p w14:paraId="42E061AE" w14:textId="77777777" w:rsidR="49AD16B9" w:rsidRPr="00F8181D" w:rsidRDefault="49AD16B9" w:rsidP="49AD16B9">
            <w:pPr>
              <w:rPr>
                <w:b/>
                <w:bCs/>
                <w:sz w:val="20"/>
                <w:szCs w:val="20"/>
                <w:lang w:val="uk-UA"/>
              </w:rPr>
            </w:pPr>
          </w:p>
        </w:tc>
        <w:tc>
          <w:tcPr>
            <w:tcW w:w="2970" w:type="dxa"/>
          </w:tcPr>
          <w:p w14:paraId="0D13AA3C" w14:textId="69C27DD9" w:rsidR="0FC754EA" w:rsidRPr="00F8181D" w:rsidRDefault="0FC754EA" w:rsidP="0FC754EA">
            <w:pPr>
              <w:rPr>
                <w:b/>
                <w:bCs/>
                <w:sz w:val="20"/>
                <w:szCs w:val="20"/>
                <w:lang w:val="uk-UA"/>
              </w:rPr>
            </w:pPr>
          </w:p>
        </w:tc>
      </w:tr>
    </w:tbl>
    <w:p w14:paraId="3F426195" w14:textId="77777777" w:rsidR="0090060B" w:rsidRPr="00F8181D" w:rsidRDefault="0090060B" w:rsidP="00334F7B">
      <w:pPr>
        <w:rPr>
          <w:b/>
          <w:sz w:val="20"/>
          <w:szCs w:val="20"/>
          <w:lang w:val="uk-UA"/>
        </w:rPr>
      </w:pPr>
    </w:p>
    <w:sectPr w:rsidR="0090060B" w:rsidRPr="00F8181D">
      <w:headerReference w:type="default" r:id="rId17"/>
      <w:footerReference w:type="default" r:id="rId18"/>
      <w:pgSz w:w="11900" w:h="16850"/>
      <w:pgMar w:top="360" w:right="0" w:bottom="860" w:left="0" w:header="0" w:footer="67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2B5FF2" w14:textId="77777777" w:rsidR="003332D3" w:rsidRDefault="003332D3">
      <w:r>
        <w:separator/>
      </w:r>
    </w:p>
  </w:endnote>
  <w:endnote w:type="continuationSeparator" w:id="0">
    <w:p w14:paraId="7717E00F" w14:textId="77777777" w:rsidR="003332D3" w:rsidRDefault="003332D3">
      <w:r>
        <w:continuationSeparator/>
      </w:r>
    </w:p>
  </w:endnote>
  <w:endnote w:type="continuationNotice" w:id="1">
    <w:p w14:paraId="728239EF" w14:textId="77777777" w:rsidR="003332D3" w:rsidRDefault="003332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BD360B" w14:textId="5A1B989B" w:rsidR="00D45728" w:rsidRDefault="00D45728" w:rsidP="00707E02">
    <w:pPr>
      <w:pStyle w:val="a3"/>
      <w:tabs>
        <w:tab w:val="left" w:pos="3468"/>
      </w:tabs>
      <w:spacing w:line="14" w:lineRule="auto"/>
      <w:rPr>
        <w:sz w:val="20"/>
      </w:rPr>
    </w:pPr>
    <w:r>
      <w:rPr>
        <w:noProof/>
        <w:color w:val="2B579A"/>
        <w:shd w:val="clear" w:color="auto" w:fill="E6E6E6"/>
        <w:lang w:val="uk-UA" w:eastAsia="uk-UA"/>
      </w:rPr>
      <mc:AlternateContent>
        <mc:Choice Requires="wps">
          <w:drawing>
            <wp:anchor distT="0" distB="0" distL="114300" distR="114300" simplePos="0" relativeHeight="251658247" behindDoc="1" locked="0" layoutInCell="1" allowOverlap="1" wp14:anchorId="53155B1E" wp14:editId="55EBC2D7">
              <wp:simplePos x="0" y="0"/>
              <wp:positionH relativeFrom="page">
                <wp:posOffset>317840</wp:posOffset>
              </wp:positionH>
              <wp:positionV relativeFrom="page">
                <wp:posOffset>10121968</wp:posOffset>
              </wp:positionV>
              <wp:extent cx="6924012" cy="440085"/>
              <wp:effectExtent l="0" t="0" r="10795" b="17145"/>
              <wp:wrapNone/>
              <wp:docPr id="7" name="docshape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924012" cy="440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C302E" w14:textId="7D896D04" w:rsidR="00D45728" w:rsidRDefault="00D45728">
                          <w:pPr>
                            <w:spacing w:before="20"/>
                            <w:ind w:left="20"/>
                            <w:rPr>
                              <w:rFonts w:ascii="Arial Narrow"/>
                              <w:sz w:val="16"/>
                            </w:rPr>
                          </w:pPr>
                          <w:r>
                            <w:rPr>
                              <w:rFonts w:ascii="Arial Narrow" w:hAnsi="Arial Narrow"/>
                              <w:sz w:val="16"/>
                              <w:lang w:val="uk"/>
                            </w:rPr>
                            <w:t>Форма розслідування випадку віспи мавп — версія від 16 червня 2022 року</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26" type="#_x0000_t202" style="position:absolute;margin-left:25.05pt;margin-top:797pt;width:545.2pt;height:34.6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" filled="f" stroked="f">
              <o:lock v:ext="edit" aspectratio="t" verticies="t" text="t" shapetype="t"/>
              <v:textbox inset="0,0,0,0">
                <w:txbxContent>
                  <w:p w14:paraId="723C302E" w14:textId="7D896D04" w:rsidR="00D45728" w:rsidRDefault="00D45728">
                    <w:pPr>
                      <w:spacing w:before="20"/>
                      <w:ind w:left="20"/>
                      <w:rPr>
                        <w:rFonts w:ascii="Arial Narrow"/>
                        <w:sz w:val="16"/>
                      </w:rPr>
                    </w:pPr>
                    <w:r>
                      <w:rPr>
                        <w:rFonts w:ascii="Arial Narrow" w:hAnsi="Arial Narrow"/>
                        <w:sz w:val="16"/>
                        <w:lang w:val="uk"/>
                      </w:rPr>
                      <w:t>Форма розслідування випадку віспи мавп — версія від 16 червня 2022 року</w:t>
                    </w:r>
                  </w:p>
                </w:txbxContent>
              </v:textbox>
              <w10:wrap anchorx="page" anchory="page"/>
            </v:shape>
          </w:pict>
        </mc:Fallback>
      </mc:AlternateContent>
    </w:r>
    <w:r>
      <w:rPr>
        <w:noProof/>
        <w:color w:val="2B579A"/>
        <w:shd w:val="clear" w:color="auto" w:fill="E6E6E6"/>
        <w:lang w:val="uk-UA" w:eastAsia="uk-UA"/>
      </w:rPr>
      <mc:AlternateContent>
        <mc:Choice Requires="wps">
          <w:drawing>
            <wp:anchor distT="0" distB="0" distL="114300" distR="114300" simplePos="0" relativeHeight="251658246" behindDoc="1" locked="0" layoutInCell="1" allowOverlap="1" wp14:anchorId="27ADA8AF" wp14:editId="52B6EE2F">
              <wp:simplePos x="0" y="0"/>
              <wp:positionH relativeFrom="page">
                <wp:posOffset>1629410</wp:posOffset>
              </wp:positionH>
              <wp:positionV relativeFrom="page">
                <wp:posOffset>10486390</wp:posOffset>
              </wp:positionV>
              <wp:extent cx="281940" cy="6350"/>
              <wp:effectExtent l="0" t="0" r="0" b="6350"/>
              <wp:wrapNone/>
              <wp:docPr id="10" name="docshape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281940"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C40A1CE" id="docshape1" o:spid="_x0000_s1026" style="position:absolute;margin-left:128.3pt;margin-top:825.7pt;width:22.2pt;height:.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" fillcolor="blue" stroked="f">
              <o:lock v:ext="edit" aspectratio="t" verticies="t" text="t" shapetype="t"/>
              <w10:wrap anchorx="page" anchory="page"/>
            </v:rect>
          </w:pict>
        </mc:Fallback>
      </mc:AlternateContent>
    </w:r>
    <w:r>
      <w:rPr>
        <w:lang w:val="uk"/>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72D2D" w14:textId="1E986048" w:rsidR="00D45728" w:rsidRDefault="00D45728">
    <w:pPr>
      <w:pStyle w:val="a3"/>
      <w:spacing w:line="14" w:lineRule="auto"/>
      <w:rPr>
        <w:sz w:val="20"/>
      </w:rPr>
    </w:pPr>
    <w:r>
      <w:rPr>
        <w:noProof/>
        <w:color w:val="2B579A"/>
        <w:shd w:val="clear" w:color="auto" w:fill="E6E6E6"/>
        <w:lang w:val="uk-UA" w:eastAsia="uk-UA"/>
      </w:rPr>
      <mc:AlternateContent>
        <mc:Choice Requires="wps">
          <w:drawing>
            <wp:anchor distT="0" distB="0" distL="114300" distR="114300" simplePos="0" relativeHeight="251659264" behindDoc="1" locked="0" layoutInCell="1" allowOverlap="1" wp14:anchorId="2FA2301F" wp14:editId="7CE78616">
              <wp:simplePos x="0" y="0"/>
              <wp:positionH relativeFrom="page">
                <wp:posOffset>317840</wp:posOffset>
              </wp:positionH>
              <wp:positionV relativeFrom="page">
                <wp:posOffset>10126858</wp:posOffset>
              </wp:positionV>
              <wp:extent cx="11391750" cy="660128"/>
              <wp:effectExtent l="0" t="0" r="635" b="6985"/>
              <wp:wrapNone/>
              <wp:docPr id="13" name="docshape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11391750" cy="6601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45C90" w14:textId="4B04419C" w:rsidR="00D45728" w:rsidRDefault="00D45728" w:rsidP="00707E02">
                          <w:pPr>
                            <w:spacing w:before="20"/>
                            <w:ind w:left="20"/>
                            <w:rPr>
                              <w:rFonts w:ascii="Arial Narrow"/>
                              <w:sz w:val="16"/>
                            </w:rPr>
                          </w:pPr>
                          <w:r>
                            <w:rPr>
                              <w:rFonts w:ascii="Arial Narrow" w:hAnsi="Arial Narrow"/>
                              <w:sz w:val="16"/>
                              <w:lang w:val="uk"/>
                            </w:rPr>
                            <w:t>Форма розслідування випадку віспи мавп — версія від 16 червня 2022 року</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3" o:spid="_x0000_s1027" type="#_x0000_t202" style="position:absolute;margin-left:25.05pt;margin-top:797.4pt;width:897pt;height:5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" filled="f" stroked="f">
              <o:lock v:ext="edit" aspectratio="t" verticies="t" text="t" shapetype="t"/>
              <v:textbox inset="0,0,0,0">
                <w:txbxContent>
                  <w:p w14:paraId="05E45C90" w14:textId="4B04419C" w:rsidR="00D45728" w:rsidRDefault="00D45728" w:rsidP="00707E02">
                    <w:pPr>
                      <w:spacing w:before="20"/>
                      <w:ind w:left="20"/>
                      <w:rPr>
                        <w:rFonts w:ascii="Arial Narrow"/>
                        <w:sz w:val="16"/>
                      </w:rPr>
                    </w:pPr>
                    <w:r>
                      <w:rPr>
                        <w:rFonts w:ascii="Arial Narrow" w:hAnsi="Arial Narrow"/>
                        <w:sz w:val="16"/>
                        <w:lang w:val="uk"/>
                      </w:rPr>
                      <w:t>Форма розслідування випадку віспи мавп — версія від 16 червня 2022 року</w:t>
                    </w:r>
                  </w:p>
                </w:txbxContent>
              </v:textbox>
              <w10:wrap anchorx="page" anchory="page"/>
            </v:shape>
          </w:pict>
        </mc:Fallback>
      </mc:AlternateContent>
    </w:r>
    <w:r>
      <w:rPr>
        <w:noProof/>
        <w:color w:val="2B579A"/>
        <w:shd w:val="clear" w:color="auto" w:fill="E6E6E6"/>
        <w:lang w:val="uk-UA" w:eastAsia="uk-UA"/>
      </w:rPr>
      <mc:AlternateContent>
        <mc:Choice Requires="wps">
          <w:drawing>
            <wp:anchor distT="0" distB="0" distL="114300" distR="114300" simplePos="0" relativeHeight="251656192" behindDoc="1" locked="0" layoutInCell="1" allowOverlap="1" wp14:anchorId="19452B51" wp14:editId="1541C55E">
              <wp:simplePos x="0" y="0"/>
              <wp:positionH relativeFrom="page">
                <wp:posOffset>1629410</wp:posOffset>
              </wp:positionH>
              <wp:positionV relativeFrom="page">
                <wp:posOffset>10494010</wp:posOffset>
              </wp:positionV>
              <wp:extent cx="281940" cy="6350"/>
              <wp:effectExtent l="0" t="0" r="0" b="6350"/>
              <wp:wrapNone/>
              <wp:docPr id="27" name="docshape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noChangeShapeType="1" noTextEdit="1"/>
                    </wps:cNvSpPr>
                    <wps:spPr bwMode="auto">
                      <a:xfrm>
                        <a:off x="0" y="0"/>
                        <a:ext cx="281940" cy="6350"/>
                      </a:xfrm>
                      <a:prstGeom prst="rect">
                        <a:avLst/>
                      </a:prstGeom>
                      <a:solidFill>
                        <a:srgbClr val="0000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9413314" id="docshape12" o:spid="_x0000_s1026" style="position:absolute;margin-left:128.3pt;margin-top:826.3pt;width:22.2pt;height:.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" fillcolor="blue" stroked="f">
              <o:lock v:ext="edit" aspectratio="t" verticies="t" text="t" shapetype="t"/>
              <w10:wrap anchorx="page"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CC3E58" w14:textId="77777777" w:rsidR="003332D3" w:rsidRDefault="003332D3">
      <w:r>
        <w:separator/>
      </w:r>
    </w:p>
  </w:footnote>
  <w:footnote w:type="continuationSeparator" w:id="0">
    <w:p w14:paraId="3E2EEE07" w14:textId="77777777" w:rsidR="003332D3" w:rsidRDefault="003332D3">
      <w:r>
        <w:continuationSeparator/>
      </w:r>
    </w:p>
  </w:footnote>
  <w:footnote w:type="continuationNotice" w:id="1">
    <w:p w14:paraId="078DA7CA" w14:textId="77777777" w:rsidR="003332D3" w:rsidRDefault="003332D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EDEB10" w14:textId="77777777" w:rsidR="00D45728"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spacing w:val="-2"/>
      </w:rPr>
    </w:pPr>
  </w:p>
  <w:p w14:paraId="5D7048AF" w14:textId="77777777" w:rsidR="00D45728"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spacing w:val="-2"/>
      </w:rPr>
    </w:pPr>
  </w:p>
  <w:p w14:paraId="097C9C44" w14:textId="410659D5" w:rsidR="00D45728" w:rsidRPr="004F3D1F"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rPr>
    </w:pPr>
    <w:r>
      <w:rPr>
        <w:noProof/>
        <w:color w:val="2B579A"/>
        <w:shd w:val="clear" w:color="auto" w:fill="E6E6E6"/>
        <w:lang w:val="uk-UA" w:eastAsia="uk-UA"/>
      </w:rPr>
      <w:drawing>
        <wp:anchor distT="0" distB="0" distL="0" distR="0" simplePos="0" relativeHeight="251658244" behindDoc="0" locked="0" layoutInCell="1" allowOverlap="1" wp14:anchorId="797B0EF1" wp14:editId="00F91D34">
          <wp:simplePos x="0" y="0"/>
          <wp:positionH relativeFrom="page">
            <wp:posOffset>410844</wp:posOffset>
          </wp:positionH>
          <wp:positionV relativeFrom="paragraph">
            <wp:posOffset>4872</wp:posOffset>
          </wp:positionV>
          <wp:extent cx="837565" cy="255904"/>
          <wp:effectExtent l="0" t="0" r="0" b="0"/>
          <wp:wrapNone/>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837565" cy="255904"/>
                  </a:xfrm>
                  <a:prstGeom prst="rect">
                    <a:avLst/>
                  </a:prstGeom>
                </pic:spPr>
              </pic:pic>
            </a:graphicData>
          </a:graphic>
        </wp:anchor>
      </w:drawing>
    </w:r>
    <w:r>
      <w:rPr>
        <w:rFonts w:ascii="Calibri" w:hAnsi="Calibri"/>
        <w:lang w:val="uk"/>
      </w:rPr>
      <w:t>ІДЕНТИФІКАЦІЙНИЙ НОМЕР УЧАСНИКА I</w:t>
    </w:r>
    <w:r>
      <w:rPr>
        <w:lang w:val="uk"/>
      </w:rPr>
      <w:tab/>
    </w:r>
    <w:r>
      <w:rPr>
        <w:rFonts w:ascii="Calibri" w:hAnsi="Calibri"/>
        <w:lang w:val="uk"/>
      </w:rPr>
      <w:t>I I</w:t>
    </w:r>
    <w:r>
      <w:rPr>
        <w:lang w:val="uk"/>
      </w:rPr>
      <w:tab/>
    </w:r>
    <w:r>
      <w:rPr>
        <w:rFonts w:ascii="Calibri" w:hAnsi="Calibri"/>
        <w:lang w:val="uk"/>
      </w:rPr>
      <w:t>I I</w:t>
    </w:r>
    <w:r>
      <w:rPr>
        <w:lang w:val="uk"/>
      </w:rPr>
      <w:tab/>
    </w:r>
    <w:r>
      <w:rPr>
        <w:rFonts w:ascii="Calibri" w:hAnsi="Calibri"/>
        <w:lang w:val="uk"/>
      </w:rPr>
      <w:t>I I_</w:t>
    </w:r>
    <w:r>
      <w:rPr>
        <w:rFonts w:ascii="Calibri" w:hAnsi="Calibri"/>
        <w:u w:val="single"/>
        <w:lang w:val="uk"/>
      </w:rPr>
      <w:t xml:space="preserve">  </w:t>
    </w:r>
    <w:r>
      <w:rPr>
        <w:rFonts w:ascii="Calibri" w:hAnsi="Calibri"/>
        <w:lang w:val="uk"/>
      </w:rPr>
      <w:t>I I</w:t>
    </w:r>
    <w:r>
      <w:rPr>
        <w:lang w:val="uk"/>
      </w:rPr>
      <w:tab/>
    </w:r>
    <w:r>
      <w:rPr>
        <w:rFonts w:ascii="Calibri" w:hAnsi="Calibri"/>
        <w:lang w:val="uk"/>
      </w:rPr>
      <w:t>I -- I</w:t>
    </w:r>
    <w:r>
      <w:rPr>
        <w:lang w:val="uk"/>
      </w:rPr>
      <w:tab/>
    </w:r>
    <w:r>
      <w:rPr>
        <w:rFonts w:ascii="Calibri" w:hAnsi="Calibri"/>
        <w:lang w:val="uk"/>
      </w:rPr>
      <w:t>I I</w:t>
    </w:r>
    <w:r>
      <w:rPr>
        <w:lang w:val="uk"/>
      </w:rPr>
      <w:tab/>
    </w:r>
    <w:r>
      <w:rPr>
        <w:rFonts w:ascii="Calibri" w:hAnsi="Calibri"/>
        <w:lang w:val="uk"/>
      </w:rPr>
      <w:t>I I</w:t>
    </w:r>
    <w:r>
      <w:rPr>
        <w:lang w:val="uk"/>
      </w:rPr>
      <w:tab/>
    </w:r>
    <w:r>
      <w:rPr>
        <w:rFonts w:ascii="Calibri" w:hAnsi="Calibri"/>
        <w:lang w:val="uk"/>
      </w:rPr>
      <w:t>I I_</w:t>
    </w:r>
    <w:r>
      <w:rPr>
        <w:rFonts w:ascii="Calibri" w:hAnsi="Calibri"/>
        <w:u w:val="single"/>
        <w:lang w:val="uk"/>
      </w:rPr>
      <w:t xml:space="preserve">  </w:t>
    </w:r>
    <w:r>
      <w:rPr>
        <w:rFonts w:ascii="Calibri" w:hAnsi="Calibri"/>
        <w:lang w:val="uk"/>
      </w:rPr>
      <w:t xml:space="preserve">I </w:t>
    </w:r>
    <w:r>
      <w:rPr>
        <w:noProof/>
        <w:color w:val="2B579A"/>
        <w:shd w:val="clear" w:color="auto" w:fill="E6E6E6"/>
        <w:lang w:val="uk-UA" w:eastAsia="uk-UA"/>
      </w:rPr>
      <w:drawing>
        <wp:anchor distT="0" distB="0" distL="0" distR="0" simplePos="0" relativeHeight="251658245" behindDoc="0" locked="0" layoutInCell="1" allowOverlap="1" wp14:anchorId="2D9B2DC1" wp14:editId="35372339">
          <wp:simplePos x="0" y="0"/>
          <wp:positionH relativeFrom="page">
            <wp:posOffset>410844</wp:posOffset>
          </wp:positionH>
          <wp:positionV relativeFrom="paragraph">
            <wp:posOffset>4872</wp:posOffset>
          </wp:positionV>
          <wp:extent cx="837565" cy="255904"/>
          <wp:effectExtent l="0" t="0" r="0" b="0"/>
          <wp:wrapNone/>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837565" cy="255904"/>
                  </a:xfrm>
                  <a:prstGeom prst="rect">
                    <a:avLst/>
                  </a:prstGeom>
                </pic:spPr>
              </pic:pic>
            </a:graphicData>
          </a:graphic>
        </wp:anchor>
      </w:drawing>
    </w:r>
    <w:r>
      <w:rPr>
        <w:rFonts w:ascii="Calibri" w:hAnsi="Calibri"/>
        <w:lang w:val="uk"/>
      </w:rPr>
      <w:t xml:space="preserve">                        Модуль 1 — сторінка 1</w:t>
    </w:r>
  </w:p>
  <w:p w14:paraId="11976E9C" w14:textId="0C838BE9" w:rsidR="00D45728" w:rsidRPr="004F3D1F"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rPr>
    </w:pPr>
    <w:r>
      <w:rPr>
        <w:lang w:val="uk"/>
      </w:rPr>
      <w:tab/>
    </w:r>
  </w:p>
  <w:p w14:paraId="6A20E26F" w14:textId="07288A5A" w:rsidR="00D45728" w:rsidRPr="004F3D1F" w:rsidRDefault="00D45728">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5F4F7" w14:textId="78A752CF" w:rsidR="00D45728"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spacing w:val="-2"/>
      </w:rPr>
    </w:pPr>
  </w:p>
  <w:p w14:paraId="4F837727" w14:textId="77777777" w:rsidR="00D45728"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spacing w:val="-2"/>
      </w:rPr>
    </w:pPr>
  </w:p>
  <w:p w14:paraId="017F01B1" w14:textId="6D0E9089" w:rsidR="00D45728" w:rsidRPr="004F3D1F"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rPr>
    </w:pPr>
    <w:r>
      <w:rPr>
        <w:noProof/>
        <w:color w:val="2B579A"/>
        <w:shd w:val="clear" w:color="auto" w:fill="E6E6E6"/>
        <w:lang w:val="uk-UA" w:eastAsia="uk-UA"/>
      </w:rPr>
      <w:drawing>
        <wp:anchor distT="0" distB="0" distL="0" distR="0" simplePos="0" relativeHeight="251658242" behindDoc="0" locked="0" layoutInCell="1" allowOverlap="1" wp14:anchorId="05BDF01B" wp14:editId="62B0F26E">
          <wp:simplePos x="0" y="0"/>
          <wp:positionH relativeFrom="page">
            <wp:posOffset>410844</wp:posOffset>
          </wp:positionH>
          <wp:positionV relativeFrom="paragraph">
            <wp:posOffset>4872</wp:posOffset>
          </wp:positionV>
          <wp:extent cx="837565" cy="255904"/>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837565" cy="255904"/>
                  </a:xfrm>
                  <a:prstGeom prst="rect">
                    <a:avLst/>
                  </a:prstGeom>
                </pic:spPr>
              </pic:pic>
            </a:graphicData>
          </a:graphic>
        </wp:anchor>
      </w:drawing>
    </w:r>
    <w:r>
      <w:rPr>
        <w:rFonts w:ascii="Calibri" w:hAnsi="Calibri"/>
        <w:lang w:val="uk"/>
      </w:rPr>
      <w:t xml:space="preserve">УНІКАЛЬНИЙ ІДЕНТИФІКАЦІЙНИЙ НОМЕР ВИПАДКУ ______________________________________________________ </w:t>
    </w:r>
    <w:r>
      <w:rPr>
        <w:noProof/>
        <w:color w:val="2B579A"/>
        <w:shd w:val="clear" w:color="auto" w:fill="E6E6E6"/>
        <w:lang w:val="uk-UA" w:eastAsia="uk-UA"/>
      </w:rPr>
      <w:drawing>
        <wp:anchor distT="0" distB="0" distL="0" distR="0" simplePos="0" relativeHeight="251658243" behindDoc="0" locked="0" layoutInCell="1" allowOverlap="1" wp14:anchorId="39514FC3" wp14:editId="7F6DB198">
          <wp:simplePos x="0" y="0"/>
          <wp:positionH relativeFrom="page">
            <wp:posOffset>410844</wp:posOffset>
          </wp:positionH>
          <wp:positionV relativeFrom="paragraph">
            <wp:posOffset>4872</wp:posOffset>
          </wp:positionV>
          <wp:extent cx="837565" cy="255904"/>
          <wp:effectExtent l="0" t="0" r="0" b="0"/>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837565" cy="255904"/>
                  </a:xfrm>
                  <a:prstGeom prst="rect">
                    <a:avLst/>
                  </a:prstGeom>
                </pic:spPr>
              </pic:pic>
            </a:graphicData>
          </a:graphic>
        </wp:anchor>
      </w:drawing>
    </w:r>
    <w:r>
      <w:rPr>
        <w:rFonts w:ascii="Calibri" w:hAnsi="Calibri"/>
        <w:lang w:val="uk"/>
      </w:rPr>
      <w:t xml:space="preserve">                        </w:t>
    </w:r>
  </w:p>
  <w:p w14:paraId="007093B5" w14:textId="77777777" w:rsidR="00D45728" w:rsidRPr="004F3D1F"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rPr>
    </w:pPr>
    <w:r>
      <w:rPr>
        <w:lang w:val="uk"/>
      </w:rPr>
      <w:tab/>
    </w:r>
  </w:p>
  <w:p w14:paraId="79DF4744" w14:textId="77777777" w:rsidR="00D45728" w:rsidRPr="004F3D1F" w:rsidRDefault="00D45728">
    <w:pPr>
      <w:pStyle w:val="a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07EF1" w14:textId="77777777" w:rsidR="00D45728"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spacing w:val="-2"/>
      </w:rPr>
    </w:pPr>
  </w:p>
  <w:p w14:paraId="1972B6CC" w14:textId="77777777" w:rsidR="00D45728"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spacing w:val="-2"/>
      </w:rPr>
    </w:pPr>
  </w:p>
  <w:p w14:paraId="60DB8261" w14:textId="2AB16C6B" w:rsidR="00D45728" w:rsidRPr="004F3D1F"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rPr>
    </w:pPr>
    <w:r>
      <w:rPr>
        <w:noProof/>
        <w:color w:val="2B579A"/>
        <w:shd w:val="clear" w:color="auto" w:fill="E6E6E6"/>
        <w:lang w:val="uk-UA" w:eastAsia="uk-UA"/>
      </w:rPr>
      <w:drawing>
        <wp:anchor distT="0" distB="0" distL="0" distR="0" simplePos="0" relativeHeight="251660295" behindDoc="0" locked="0" layoutInCell="1" allowOverlap="1" wp14:anchorId="086A20DF" wp14:editId="6A7BBAD0">
          <wp:simplePos x="0" y="0"/>
          <wp:positionH relativeFrom="page">
            <wp:posOffset>410844</wp:posOffset>
          </wp:positionH>
          <wp:positionV relativeFrom="paragraph">
            <wp:posOffset>4872</wp:posOffset>
          </wp:positionV>
          <wp:extent cx="837565" cy="255904"/>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837565" cy="255904"/>
                  </a:xfrm>
                  <a:prstGeom prst="rect">
                    <a:avLst/>
                  </a:prstGeom>
                </pic:spPr>
              </pic:pic>
            </a:graphicData>
          </a:graphic>
        </wp:anchor>
      </w:drawing>
    </w:r>
    <w:r>
      <w:rPr>
        <w:rFonts w:ascii="Calibri" w:hAnsi="Calibri"/>
        <w:lang w:val="uk"/>
      </w:rPr>
      <w:t xml:space="preserve">УНІКАЛЬНИЙ ІДЕНТИФІКАЦІЙНИЙ НОМЕР КОНТАКТНОЇ ОСОБИ ______________________________________________________ </w:t>
    </w:r>
    <w:r>
      <w:rPr>
        <w:noProof/>
        <w:color w:val="2B579A"/>
        <w:shd w:val="clear" w:color="auto" w:fill="E6E6E6"/>
        <w:lang w:val="uk-UA" w:eastAsia="uk-UA"/>
      </w:rPr>
      <w:drawing>
        <wp:anchor distT="0" distB="0" distL="0" distR="0" simplePos="0" relativeHeight="251661319" behindDoc="0" locked="0" layoutInCell="1" allowOverlap="1" wp14:anchorId="27BAB96C" wp14:editId="41682160">
          <wp:simplePos x="0" y="0"/>
          <wp:positionH relativeFrom="page">
            <wp:posOffset>410844</wp:posOffset>
          </wp:positionH>
          <wp:positionV relativeFrom="paragraph">
            <wp:posOffset>4872</wp:posOffset>
          </wp:positionV>
          <wp:extent cx="837565" cy="255904"/>
          <wp:effectExtent l="0" t="0" r="0" b="0"/>
          <wp:wrapNone/>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837565" cy="255904"/>
                  </a:xfrm>
                  <a:prstGeom prst="rect">
                    <a:avLst/>
                  </a:prstGeom>
                </pic:spPr>
              </pic:pic>
            </a:graphicData>
          </a:graphic>
        </wp:anchor>
      </w:drawing>
    </w:r>
    <w:r>
      <w:rPr>
        <w:rFonts w:ascii="Calibri" w:hAnsi="Calibri"/>
        <w:lang w:val="uk"/>
      </w:rPr>
      <w:t xml:space="preserve">                        </w:t>
    </w:r>
  </w:p>
  <w:p w14:paraId="6025AE02" w14:textId="77777777" w:rsidR="00D45728" w:rsidRPr="004F3D1F" w:rsidRDefault="00D45728" w:rsidP="0074064D">
    <w:pPr>
      <w:pStyle w:val="a3"/>
      <w:tabs>
        <w:tab w:val="left" w:pos="4347"/>
        <w:tab w:val="left" w:pos="4834"/>
        <w:tab w:val="left" w:pos="5324"/>
        <w:tab w:val="left" w:pos="6301"/>
        <w:tab w:val="left" w:pos="6980"/>
        <w:tab w:val="left" w:pos="7465"/>
        <w:tab w:val="left" w:pos="7947"/>
        <w:tab w:val="left" w:pos="9544"/>
      </w:tabs>
      <w:spacing w:before="36"/>
      <w:ind w:left="2503"/>
      <w:rPr>
        <w:rFonts w:ascii="Calibri" w:hAnsi="Calibri"/>
      </w:rPr>
    </w:pPr>
    <w:r>
      <w:rPr>
        <w:lang w:val="uk"/>
      </w:rPr>
      <w:tab/>
    </w:r>
  </w:p>
  <w:p w14:paraId="20917CB6" w14:textId="77777777" w:rsidR="00D45728" w:rsidRPr="004F3D1F" w:rsidRDefault="00D45728">
    <w:pPr>
      <w:pStyle w:val="a6"/>
    </w:pPr>
  </w:p>
</w:hdr>
</file>

<file path=word/intelligence2.xml><?xml version="1.0" encoding="utf-8"?>
<int2:intelligence xmlns:int2="http://schemas.microsoft.com/office/intelligence/2020/intelligence" xmlns:oel="http://schemas.microsoft.com/office/2019/extlst">
  <int2:observations>
    <int2:textHash int2:hashCode="UNi0qUHCa4lILJ" int2:id="QNtR4Kc7">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CE7CE"/>
    <w:multiLevelType w:val="hybridMultilevel"/>
    <w:tmpl w:val="FFFFFFFF"/>
    <w:lvl w:ilvl="0" w:tplc="4BB01BB2">
      <w:start w:val="1"/>
      <w:numFmt w:val="bullet"/>
      <w:lvlText w:val="☐"/>
      <w:lvlJc w:val="left"/>
      <w:pPr>
        <w:ind w:left="720" w:hanging="360"/>
      </w:pPr>
      <w:rPr>
        <w:rFonts w:ascii="Segoe UI Symbol" w:hAnsi="Segoe UI Symbol" w:hint="default"/>
      </w:rPr>
    </w:lvl>
    <w:lvl w:ilvl="1" w:tplc="E438D42E">
      <w:start w:val="1"/>
      <w:numFmt w:val="bullet"/>
      <w:lvlText w:val="o"/>
      <w:lvlJc w:val="left"/>
      <w:pPr>
        <w:ind w:left="1440" w:hanging="360"/>
      </w:pPr>
      <w:rPr>
        <w:rFonts w:ascii="Courier New" w:hAnsi="Courier New" w:hint="default"/>
      </w:rPr>
    </w:lvl>
    <w:lvl w:ilvl="2" w:tplc="7C845DFE">
      <w:start w:val="1"/>
      <w:numFmt w:val="bullet"/>
      <w:lvlText w:val=""/>
      <w:lvlJc w:val="left"/>
      <w:pPr>
        <w:ind w:left="2160" w:hanging="360"/>
      </w:pPr>
      <w:rPr>
        <w:rFonts w:ascii="Wingdings" w:hAnsi="Wingdings" w:hint="default"/>
      </w:rPr>
    </w:lvl>
    <w:lvl w:ilvl="3" w:tplc="6694CC92">
      <w:start w:val="1"/>
      <w:numFmt w:val="bullet"/>
      <w:lvlText w:val=""/>
      <w:lvlJc w:val="left"/>
      <w:pPr>
        <w:ind w:left="2880" w:hanging="360"/>
      </w:pPr>
      <w:rPr>
        <w:rFonts w:ascii="Symbol" w:hAnsi="Symbol" w:hint="default"/>
      </w:rPr>
    </w:lvl>
    <w:lvl w:ilvl="4" w:tplc="BA5CE900">
      <w:start w:val="1"/>
      <w:numFmt w:val="bullet"/>
      <w:lvlText w:val="o"/>
      <w:lvlJc w:val="left"/>
      <w:pPr>
        <w:ind w:left="3600" w:hanging="360"/>
      </w:pPr>
      <w:rPr>
        <w:rFonts w:ascii="Courier New" w:hAnsi="Courier New" w:hint="default"/>
      </w:rPr>
    </w:lvl>
    <w:lvl w:ilvl="5" w:tplc="573ACD0A">
      <w:start w:val="1"/>
      <w:numFmt w:val="bullet"/>
      <w:lvlText w:val=""/>
      <w:lvlJc w:val="left"/>
      <w:pPr>
        <w:ind w:left="4320" w:hanging="360"/>
      </w:pPr>
      <w:rPr>
        <w:rFonts w:ascii="Wingdings" w:hAnsi="Wingdings" w:hint="default"/>
      </w:rPr>
    </w:lvl>
    <w:lvl w:ilvl="6" w:tplc="A6D01EC8">
      <w:start w:val="1"/>
      <w:numFmt w:val="bullet"/>
      <w:lvlText w:val=""/>
      <w:lvlJc w:val="left"/>
      <w:pPr>
        <w:ind w:left="5040" w:hanging="360"/>
      </w:pPr>
      <w:rPr>
        <w:rFonts w:ascii="Symbol" w:hAnsi="Symbol" w:hint="default"/>
      </w:rPr>
    </w:lvl>
    <w:lvl w:ilvl="7" w:tplc="5CE2B2C0">
      <w:start w:val="1"/>
      <w:numFmt w:val="bullet"/>
      <w:lvlText w:val="o"/>
      <w:lvlJc w:val="left"/>
      <w:pPr>
        <w:ind w:left="5760" w:hanging="360"/>
      </w:pPr>
      <w:rPr>
        <w:rFonts w:ascii="Courier New" w:hAnsi="Courier New" w:hint="default"/>
      </w:rPr>
    </w:lvl>
    <w:lvl w:ilvl="8" w:tplc="02D4E1BA">
      <w:start w:val="1"/>
      <w:numFmt w:val="bullet"/>
      <w:lvlText w:val=""/>
      <w:lvlJc w:val="left"/>
      <w:pPr>
        <w:ind w:left="6480" w:hanging="360"/>
      </w:pPr>
      <w:rPr>
        <w:rFonts w:ascii="Wingdings" w:hAnsi="Wingdings" w:hint="default"/>
      </w:rPr>
    </w:lvl>
  </w:abstractNum>
  <w:abstractNum w:abstractNumId="1">
    <w:nsid w:val="106B74B1"/>
    <w:multiLevelType w:val="hybridMultilevel"/>
    <w:tmpl w:val="BFAA5070"/>
    <w:lvl w:ilvl="0" w:tplc="5AA28DD0">
      <w:start w:val="1"/>
      <w:numFmt w:val="bullet"/>
      <w:lvlText w:val="-"/>
      <w:lvlJc w:val="left"/>
      <w:pPr>
        <w:ind w:left="360" w:hanging="360"/>
      </w:pPr>
      <w:rPr>
        <w:rFonts w:ascii="Calibri" w:hAnsi="Calibri" w:hint="default"/>
      </w:rPr>
    </w:lvl>
    <w:lvl w:ilvl="1" w:tplc="FBCECB86">
      <w:start w:val="1"/>
      <w:numFmt w:val="bullet"/>
      <w:lvlText w:val="o"/>
      <w:lvlJc w:val="left"/>
      <w:pPr>
        <w:ind w:left="1080" w:hanging="360"/>
      </w:pPr>
      <w:rPr>
        <w:rFonts w:ascii="Courier New" w:hAnsi="Courier New" w:hint="default"/>
      </w:rPr>
    </w:lvl>
    <w:lvl w:ilvl="2" w:tplc="5954855C">
      <w:start w:val="1"/>
      <w:numFmt w:val="bullet"/>
      <w:lvlText w:val=""/>
      <w:lvlJc w:val="left"/>
      <w:pPr>
        <w:ind w:left="1800" w:hanging="360"/>
      </w:pPr>
      <w:rPr>
        <w:rFonts w:ascii="Wingdings" w:hAnsi="Wingdings" w:hint="default"/>
      </w:rPr>
    </w:lvl>
    <w:lvl w:ilvl="3" w:tplc="B3149B62">
      <w:start w:val="1"/>
      <w:numFmt w:val="bullet"/>
      <w:lvlText w:val=""/>
      <w:lvlJc w:val="left"/>
      <w:pPr>
        <w:ind w:left="2520" w:hanging="360"/>
      </w:pPr>
      <w:rPr>
        <w:rFonts w:ascii="Symbol" w:hAnsi="Symbol" w:hint="default"/>
      </w:rPr>
    </w:lvl>
    <w:lvl w:ilvl="4" w:tplc="71A674DC">
      <w:start w:val="1"/>
      <w:numFmt w:val="bullet"/>
      <w:lvlText w:val="o"/>
      <w:lvlJc w:val="left"/>
      <w:pPr>
        <w:ind w:left="3240" w:hanging="360"/>
      </w:pPr>
      <w:rPr>
        <w:rFonts w:ascii="Courier New" w:hAnsi="Courier New" w:hint="default"/>
      </w:rPr>
    </w:lvl>
    <w:lvl w:ilvl="5" w:tplc="8EB41D60">
      <w:start w:val="1"/>
      <w:numFmt w:val="bullet"/>
      <w:lvlText w:val=""/>
      <w:lvlJc w:val="left"/>
      <w:pPr>
        <w:ind w:left="3960" w:hanging="360"/>
      </w:pPr>
      <w:rPr>
        <w:rFonts w:ascii="Wingdings" w:hAnsi="Wingdings" w:hint="default"/>
      </w:rPr>
    </w:lvl>
    <w:lvl w:ilvl="6" w:tplc="74D8FDCA">
      <w:start w:val="1"/>
      <w:numFmt w:val="bullet"/>
      <w:lvlText w:val=""/>
      <w:lvlJc w:val="left"/>
      <w:pPr>
        <w:ind w:left="4680" w:hanging="360"/>
      </w:pPr>
      <w:rPr>
        <w:rFonts w:ascii="Symbol" w:hAnsi="Symbol" w:hint="default"/>
      </w:rPr>
    </w:lvl>
    <w:lvl w:ilvl="7" w:tplc="D1AC59D2">
      <w:start w:val="1"/>
      <w:numFmt w:val="bullet"/>
      <w:lvlText w:val="o"/>
      <w:lvlJc w:val="left"/>
      <w:pPr>
        <w:ind w:left="5400" w:hanging="360"/>
      </w:pPr>
      <w:rPr>
        <w:rFonts w:ascii="Courier New" w:hAnsi="Courier New" w:hint="default"/>
      </w:rPr>
    </w:lvl>
    <w:lvl w:ilvl="8" w:tplc="69403924">
      <w:start w:val="1"/>
      <w:numFmt w:val="bullet"/>
      <w:lvlText w:val=""/>
      <w:lvlJc w:val="left"/>
      <w:pPr>
        <w:ind w:left="6120" w:hanging="360"/>
      </w:pPr>
      <w:rPr>
        <w:rFonts w:ascii="Wingdings" w:hAnsi="Wingdings" w:hint="default"/>
      </w:rPr>
    </w:lvl>
  </w:abstractNum>
  <w:abstractNum w:abstractNumId="2">
    <w:nsid w:val="10F6440C"/>
    <w:multiLevelType w:val="hybridMultilevel"/>
    <w:tmpl w:val="FFFFFFFF"/>
    <w:lvl w:ilvl="0" w:tplc="1A8CC02E">
      <w:start w:val="1"/>
      <w:numFmt w:val="bullet"/>
      <w:lvlText w:val="-"/>
      <w:lvlJc w:val="left"/>
      <w:pPr>
        <w:ind w:left="720" w:hanging="360"/>
      </w:pPr>
      <w:rPr>
        <w:rFonts w:ascii="Calibri" w:hAnsi="Calibri" w:hint="default"/>
      </w:rPr>
    </w:lvl>
    <w:lvl w:ilvl="1" w:tplc="18A4A7FE">
      <w:start w:val="1"/>
      <w:numFmt w:val="bullet"/>
      <w:lvlText w:val="o"/>
      <w:lvlJc w:val="left"/>
      <w:pPr>
        <w:ind w:left="1440" w:hanging="360"/>
      </w:pPr>
      <w:rPr>
        <w:rFonts w:ascii="Courier New" w:hAnsi="Courier New" w:hint="default"/>
      </w:rPr>
    </w:lvl>
    <w:lvl w:ilvl="2" w:tplc="58DC8636">
      <w:start w:val="1"/>
      <w:numFmt w:val="bullet"/>
      <w:lvlText w:val=""/>
      <w:lvlJc w:val="left"/>
      <w:pPr>
        <w:ind w:left="2160" w:hanging="360"/>
      </w:pPr>
      <w:rPr>
        <w:rFonts w:ascii="Wingdings" w:hAnsi="Wingdings" w:hint="default"/>
      </w:rPr>
    </w:lvl>
    <w:lvl w:ilvl="3" w:tplc="3854619C">
      <w:start w:val="1"/>
      <w:numFmt w:val="bullet"/>
      <w:lvlText w:val=""/>
      <w:lvlJc w:val="left"/>
      <w:pPr>
        <w:ind w:left="2880" w:hanging="360"/>
      </w:pPr>
      <w:rPr>
        <w:rFonts w:ascii="Symbol" w:hAnsi="Symbol" w:hint="default"/>
      </w:rPr>
    </w:lvl>
    <w:lvl w:ilvl="4" w:tplc="015A358C">
      <w:start w:val="1"/>
      <w:numFmt w:val="bullet"/>
      <w:lvlText w:val="o"/>
      <w:lvlJc w:val="left"/>
      <w:pPr>
        <w:ind w:left="3600" w:hanging="360"/>
      </w:pPr>
      <w:rPr>
        <w:rFonts w:ascii="Courier New" w:hAnsi="Courier New" w:hint="default"/>
      </w:rPr>
    </w:lvl>
    <w:lvl w:ilvl="5" w:tplc="A646489E">
      <w:start w:val="1"/>
      <w:numFmt w:val="bullet"/>
      <w:lvlText w:val=""/>
      <w:lvlJc w:val="left"/>
      <w:pPr>
        <w:ind w:left="4320" w:hanging="360"/>
      </w:pPr>
      <w:rPr>
        <w:rFonts w:ascii="Wingdings" w:hAnsi="Wingdings" w:hint="default"/>
      </w:rPr>
    </w:lvl>
    <w:lvl w:ilvl="6" w:tplc="52003A44">
      <w:start w:val="1"/>
      <w:numFmt w:val="bullet"/>
      <w:lvlText w:val=""/>
      <w:lvlJc w:val="left"/>
      <w:pPr>
        <w:ind w:left="5040" w:hanging="360"/>
      </w:pPr>
      <w:rPr>
        <w:rFonts w:ascii="Symbol" w:hAnsi="Symbol" w:hint="default"/>
      </w:rPr>
    </w:lvl>
    <w:lvl w:ilvl="7" w:tplc="8FA4E7F0">
      <w:start w:val="1"/>
      <w:numFmt w:val="bullet"/>
      <w:lvlText w:val="o"/>
      <w:lvlJc w:val="left"/>
      <w:pPr>
        <w:ind w:left="5760" w:hanging="360"/>
      </w:pPr>
      <w:rPr>
        <w:rFonts w:ascii="Courier New" w:hAnsi="Courier New" w:hint="default"/>
      </w:rPr>
    </w:lvl>
    <w:lvl w:ilvl="8" w:tplc="99329FB6">
      <w:start w:val="1"/>
      <w:numFmt w:val="bullet"/>
      <w:lvlText w:val=""/>
      <w:lvlJc w:val="left"/>
      <w:pPr>
        <w:ind w:left="6480" w:hanging="360"/>
      </w:pPr>
      <w:rPr>
        <w:rFonts w:ascii="Wingdings" w:hAnsi="Wingdings" w:hint="default"/>
      </w:rPr>
    </w:lvl>
  </w:abstractNum>
  <w:abstractNum w:abstractNumId="3">
    <w:nsid w:val="11B914C6"/>
    <w:multiLevelType w:val="hybridMultilevel"/>
    <w:tmpl w:val="04D0EB56"/>
    <w:lvl w:ilvl="0" w:tplc="4BB01BB2">
      <w:start w:val="1"/>
      <w:numFmt w:val="bullet"/>
      <w:lvlText w:val="☐"/>
      <w:lvlJc w:val="left"/>
      <w:pPr>
        <w:ind w:left="720" w:hanging="360"/>
      </w:pPr>
      <w:rPr>
        <w:rFonts w:ascii="Segoe UI Symbol" w:hAnsi="Segoe UI 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4">
    <w:nsid w:val="123CB498"/>
    <w:multiLevelType w:val="hybridMultilevel"/>
    <w:tmpl w:val="07CA366A"/>
    <w:lvl w:ilvl="0" w:tplc="EB9C5A98">
      <w:start w:val="1"/>
      <w:numFmt w:val="bullet"/>
      <w:lvlText w:val="-"/>
      <w:lvlJc w:val="left"/>
      <w:pPr>
        <w:ind w:left="360" w:hanging="360"/>
      </w:pPr>
      <w:rPr>
        <w:rFonts w:ascii="Calibri" w:hAnsi="Calibri" w:hint="default"/>
      </w:rPr>
    </w:lvl>
    <w:lvl w:ilvl="1" w:tplc="0AD013D4">
      <w:start w:val="1"/>
      <w:numFmt w:val="bullet"/>
      <w:lvlText w:val="o"/>
      <w:lvlJc w:val="left"/>
      <w:pPr>
        <w:ind w:left="1080" w:hanging="360"/>
      </w:pPr>
      <w:rPr>
        <w:rFonts w:ascii="Courier New" w:hAnsi="Courier New" w:hint="default"/>
      </w:rPr>
    </w:lvl>
    <w:lvl w:ilvl="2" w:tplc="1188F186">
      <w:start w:val="1"/>
      <w:numFmt w:val="bullet"/>
      <w:lvlText w:val=""/>
      <w:lvlJc w:val="left"/>
      <w:pPr>
        <w:ind w:left="1800" w:hanging="360"/>
      </w:pPr>
      <w:rPr>
        <w:rFonts w:ascii="Wingdings" w:hAnsi="Wingdings" w:hint="default"/>
      </w:rPr>
    </w:lvl>
    <w:lvl w:ilvl="3" w:tplc="60AE8726">
      <w:start w:val="1"/>
      <w:numFmt w:val="bullet"/>
      <w:lvlText w:val=""/>
      <w:lvlJc w:val="left"/>
      <w:pPr>
        <w:ind w:left="2520" w:hanging="360"/>
      </w:pPr>
      <w:rPr>
        <w:rFonts w:ascii="Symbol" w:hAnsi="Symbol" w:hint="default"/>
      </w:rPr>
    </w:lvl>
    <w:lvl w:ilvl="4" w:tplc="36E67DCA">
      <w:start w:val="1"/>
      <w:numFmt w:val="bullet"/>
      <w:lvlText w:val="o"/>
      <w:lvlJc w:val="left"/>
      <w:pPr>
        <w:ind w:left="3240" w:hanging="360"/>
      </w:pPr>
      <w:rPr>
        <w:rFonts w:ascii="Courier New" w:hAnsi="Courier New" w:hint="default"/>
      </w:rPr>
    </w:lvl>
    <w:lvl w:ilvl="5" w:tplc="4620B8F0">
      <w:start w:val="1"/>
      <w:numFmt w:val="bullet"/>
      <w:lvlText w:val=""/>
      <w:lvlJc w:val="left"/>
      <w:pPr>
        <w:ind w:left="3960" w:hanging="360"/>
      </w:pPr>
      <w:rPr>
        <w:rFonts w:ascii="Wingdings" w:hAnsi="Wingdings" w:hint="default"/>
      </w:rPr>
    </w:lvl>
    <w:lvl w:ilvl="6" w:tplc="6CF69A88">
      <w:start w:val="1"/>
      <w:numFmt w:val="bullet"/>
      <w:lvlText w:val=""/>
      <w:lvlJc w:val="left"/>
      <w:pPr>
        <w:ind w:left="4680" w:hanging="360"/>
      </w:pPr>
      <w:rPr>
        <w:rFonts w:ascii="Symbol" w:hAnsi="Symbol" w:hint="default"/>
      </w:rPr>
    </w:lvl>
    <w:lvl w:ilvl="7" w:tplc="039827C4">
      <w:start w:val="1"/>
      <w:numFmt w:val="bullet"/>
      <w:lvlText w:val="o"/>
      <w:lvlJc w:val="left"/>
      <w:pPr>
        <w:ind w:left="5400" w:hanging="360"/>
      </w:pPr>
      <w:rPr>
        <w:rFonts w:ascii="Courier New" w:hAnsi="Courier New" w:hint="default"/>
      </w:rPr>
    </w:lvl>
    <w:lvl w:ilvl="8" w:tplc="E0A493C6">
      <w:start w:val="1"/>
      <w:numFmt w:val="bullet"/>
      <w:lvlText w:val=""/>
      <w:lvlJc w:val="left"/>
      <w:pPr>
        <w:ind w:left="6120" w:hanging="360"/>
      </w:pPr>
      <w:rPr>
        <w:rFonts w:ascii="Wingdings" w:hAnsi="Wingdings" w:hint="default"/>
      </w:rPr>
    </w:lvl>
  </w:abstractNum>
  <w:abstractNum w:abstractNumId="5">
    <w:nsid w:val="148D16C9"/>
    <w:multiLevelType w:val="hybridMultilevel"/>
    <w:tmpl w:val="C8F053EE"/>
    <w:lvl w:ilvl="0" w:tplc="57D85000">
      <w:numFmt w:val="bullet"/>
      <w:lvlText w:val="☐"/>
      <w:lvlJc w:val="left"/>
      <w:pPr>
        <w:ind w:left="176" w:hanging="176"/>
      </w:pPr>
      <w:rPr>
        <w:rFonts w:ascii="Segoe UI Symbol" w:eastAsia="Segoe UI Symbol" w:hAnsi="Segoe UI Symbol" w:cs="Segoe UI Symbol" w:hint="default"/>
        <w:b w:val="0"/>
        <w:bCs w:val="0"/>
        <w:i w:val="0"/>
        <w:iCs w:val="0"/>
        <w:spacing w:val="3"/>
        <w:w w:val="99"/>
        <w:sz w:val="18"/>
        <w:szCs w:val="18"/>
        <w:lang w:val="en-US" w:eastAsia="en-US" w:bidi="ar-SA"/>
      </w:rPr>
    </w:lvl>
    <w:lvl w:ilvl="1" w:tplc="E928649A">
      <w:numFmt w:val="bullet"/>
      <w:lvlText w:val="•"/>
      <w:lvlJc w:val="left"/>
      <w:pPr>
        <w:ind w:left="313" w:hanging="176"/>
      </w:pPr>
      <w:rPr>
        <w:rFonts w:hint="default"/>
        <w:lang w:val="en-US" w:eastAsia="en-US" w:bidi="ar-SA"/>
      </w:rPr>
    </w:lvl>
    <w:lvl w:ilvl="2" w:tplc="05FE227C">
      <w:numFmt w:val="bullet"/>
      <w:lvlText w:val="•"/>
      <w:lvlJc w:val="left"/>
      <w:pPr>
        <w:ind w:left="366" w:hanging="176"/>
      </w:pPr>
      <w:rPr>
        <w:rFonts w:hint="default"/>
        <w:lang w:val="en-US" w:eastAsia="en-US" w:bidi="ar-SA"/>
      </w:rPr>
    </w:lvl>
    <w:lvl w:ilvl="3" w:tplc="717E7D7C">
      <w:numFmt w:val="bullet"/>
      <w:lvlText w:val="•"/>
      <w:lvlJc w:val="left"/>
      <w:pPr>
        <w:ind w:left="419" w:hanging="176"/>
      </w:pPr>
      <w:rPr>
        <w:rFonts w:hint="default"/>
        <w:lang w:val="en-US" w:eastAsia="en-US" w:bidi="ar-SA"/>
      </w:rPr>
    </w:lvl>
    <w:lvl w:ilvl="4" w:tplc="83689038">
      <w:numFmt w:val="bullet"/>
      <w:lvlText w:val="•"/>
      <w:lvlJc w:val="left"/>
      <w:pPr>
        <w:ind w:left="472" w:hanging="176"/>
      </w:pPr>
      <w:rPr>
        <w:rFonts w:hint="default"/>
        <w:lang w:val="en-US" w:eastAsia="en-US" w:bidi="ar-SA"/>
      </w:rPr>
    </w:lvl>
    <w:lvl w:ilvl="5" w:tplc="36D034E8">
      <w:numFmt w:val="bullet"/>
      <w:lvlText w:val="•"/>
      <w:lvlJc w:val="left"/>
      <w:pPr>
        <w:ind w:left="525" w:hanging="176"/>
      </w:pPr>
      <w:rPr>
        <w:rFonts w:hint="default"/>
        <w:lang w:val="en-US" w:eastAsia="en-US" w:bidi="ar-SA"/>
      </w:rPr>
    </w:lvl>
    <w:lvl w:ilvl="6" w:tplc="395CD3D4">
      <w:numFmt w:val="bullet"/>
      <w:lvlText w:val="•"/>
      <w:lvlJc w:val="left"/>
      <w:pPr>
        <w:ind w:left="578" w:hanging="176"/>
      </w:pPr>
      <w:rPr>
        <w:rFonts w:hint="default"/>
        <w:lang w:val="en-US" w:eastAsia="en-US" w:bidi="ar-SA"/>
      </w:rPr>
    </w:lvl>
    <w:lvl w:ilvl="7" w:tplc="2D98891A">
      <w:numFmt w:val="bullet"/>
      <w:lvlText w:val="•"/>
      <w:lvlJc w:val="left"/>
      <w:pPr>
        <w:ind w:left="631" w:hanging="176"/>
      </w:pPr>
      <w:rPr>
        <w:rFonts w:hint="default"/>
        <w:lang w:val="en-US" w:eastAsia="en-US" w:bidi="ar-SA"/>
      </w:rPr>
    </w:lvl>
    <w:lvl w:ilvl="8" w:tplc="38DA6BAE">
      <w:numFmt w:val="bullet"/>
      <w:lvlText w:val="•"/>
      <w:lvlJc w:val="left"/>
      <w:pPr>
        <w:ind w:left="684" w:hanging="176"/>
      </w:pPr>
      <w:rPr>
        <w:rFonts w:hint="default"/>
        <w:lang w:val="en-US" w:eastAsia="en-US" w:bidi="ar-SA"/>
      </w:rPr>
    </w:lvl>
  </w:abstractNum>
  <w:abstractNum w:abstractNumId="6">
    <w:nsid w:val="1A3711DB"/>
    <w:multiLevelType w:val="hybridMultilevel"/>
    <w:tmpl w:val="FFFFFFFF"/>
    <w:lvl w:ilvl="0" w:tplc="55D89FAC">
      <w:start w:val="1"/>
      <w:numFmt w:val="bullet"/>
      <w:lvlText w:val="-"/>
      <w:lvlJc w:val="left"/>
      <w:pPr>
        <w:ind w:left="720" w:hanging="360"/>
      </w:pPr>
      <w:rPr>
        <w:rFonts w:ascii="Calibri" w:hAnsi="Calibri" w:hint="default"/>
      </w:rPr>
    </w:lvl>
    <w:lvl w:ilvl="1" w:tplc="1DB40D68">
      <w:start w:val="1"/>
      <w:numFmt w:val="bullet"/>
      <w:lvlText w:val="o"/>
      <w:lvlJc w:val="left"/>
      <w:pPr>
        <w:ind w:left="1440" w:hanging="360"/>
      </w:pPr>
      <w:rPr>
        <w:rFonts w:ascii="Courier New" w:hAnsi="Courier New" w:hint="default"/>
      </w:rPr>
    </w:lvl>
    <w:lvl w:ilvl="2" w:tplc="98FC838A">
      <w:start w:val="1"/>
      <w:numFmt w:val="bullet"/>
      <w:lvlText w:val=""/>
      <w:lvlJc w:val="left"/>
      <w:pPr>
        <w:ind w:left="2160" w:hanging="360"/>
      </w:pPr>
      <w:rPr>
        <w:rFonts w:ascii="Wingdings" w:hAnsi="Wingdings" w:hint="default"/>
      </w:rPr>
    </w:lvl>
    <w:lvl w:ilvl="3" w:tplc="D4321686">
      <w:start w:val="1"/>
      <w:numFmt w:val="bullet"/>
      <w:lvlText w:val=""/>
      <w:lvlJc w:val="left"/>
      <w:pPr>
        <w:ind w:left="2880" w:hanging="360"/>
      </w:pPr>
      <w:rPr>
        <w:rFonts w:ascii="Symbol" w:hAnsi="Symbol" w:hint="default"/>
      </w:rPr>
    </w:lvl>
    <w:lvl w:ilvl="4" w:tplc="7F287E76">
      <w:start w:val="1"/>
      <w:numFmt w:val="bullet"/>
      <w:lvlText w:val="o"/>
      <w:lvlJc w:val="left"/>
      <w:pPr>
        <w:ind w:left="3600" w:hanging="360"/>
      </w:pPr>
      <w:rPr>
        <w:rFonts w:ascii="Courier New" w:hAnsi="Courier New" w:hint="default"/>
      </w:rPr>
    </w:lvl>
    <w:lvl w:ilvl="5" w:tplc="DFAA1146">
      <w:start w:val="1"/>
      <w:numFmt w:val="bullet"/>
      <w:lvlText w:val=""/>
      <w:lvlJc w:val="left"/>
      <w:pPr>
        <w:ind w:left="4320" w:hanging="360"/>
      </w:pPr>
      <w:rPr>
        <w:rFonts w:ascii="Wingdings" w:hAnsi="Wingdings" w:hint="default"/>
      </w:rPr>
    </w:lvl>
    <w:lvl w:ilvl="6" w:tplc="F5AA0F8C">
      <w:start w:val="1"/>
      <w:numFmt w:val="bullet"/>
      <w:lvlText w:val=""/>
      <w:lvlJc w:val="left"/>
      <w:pPr>
        <w:ind w:left="5040" w:hanging="360"/>
      </w:pPr>
      <w:rPr>
        <w:rFonts w:ascii="Symbol" w:hAnsi="Symbol" w:hint="default"/>
      </w:rPr>
    </w:lvl>
    <w:lvl w:ilvl="7" w:tplc="EA2EAA58">
      <w:start w:val="1"/>
      <w:numFmt w:val="bullet"/>
      <w:lvlText w:val="o"/>
      <w:lvlJc w:val="left"/>
      <w:pPr>
        <w:ind w:left="5760" w:hanging="360"/>
      </w:pPr>
      <w:rPr>
        <w:rFonts w:ascii="Courier New" w:hAnsi="Courier New" w:hint="default"/>
      </w:rPr>
    </w:lvl>
    <w:lvl w:ilvl="8" w:tplc="82D486DC">
      <w:start w:val="1"/>
      <w:numFmt w:val="bullet"/>
      <w:lvlText w:val=""/>
      <w:lvlJc w:val="left"/>
      <w:pPr>
        <w:ind w:left="6480" w:hanging="360"/>
      </w:pPr>
      <w:rPr>
        <w:rFonts w:ascii="Wingdings" w:hAnsi="Wingdings" w:hint="default"/>
      </w:rPr>
    </w:lvl>
  </w:abstractNum>
  <w:abstractNum w:abstractNumId="7">
    <w:nsid w:val="20E72025"/>
    <w:multiLevelType w:val="hybridMultilevel"/>
    <w:tmpl w:val="FFFFFFFF"/>
    <w:lvl w:ilvl="0" w:tplc="201AD9A6">
      <w:start w:val="1"/>
      <w:numFmt w:val="bullet"/>
      <w:lvlText w:val="-"/>
      <w:lvlJc w:val="left"/>
      <w:pPr>
        <w:ind w:left="720" w:hanging="360"/>
      </w:pPr>
      <w:rPr>
        <w:rFonts w:ascii="Calibri" w:hAnsi="Calibri" w:hint="default"/>
      </w:rPr>
    </w:lvl>
    <w:lvl w:ilvl="1" w:tplc="45DED414">
      <w:start w:val="1"/>
      <w:numFmt w:val="bullet"/>
      <w:lvlText w:val="o"/>
      <w:lvlJc w:val="left"/>
      <w:pPr>
        <w:ind w:left="1440" w:hanging="360"/>
      </w:pPr>
      <w:rPr>
        <w:rFonts w:ascii="Courier New" w:hAnsi="Courier New" w:hint="default"/>
      </w:rPr>
    </w:lvl>
    <w:lvl w:ilvl="2" w:tplc="A78C31DA">
      <w:start w:val="1"/>
      <w:numFmt w:val="bullet"/>
      <w:lvlText w:val=""/>
      <w:lvlJc w:val="left"/>
      <w:pPr>
        <w:ind w:left="2160" w:hanging="360"/>
      </w:pPr>
      <w:rPr>
        <w:rFonts w:ascii="Wingdings" w:hAnsi="Wingdings" w:hint="default"/>
      </w:rPr>
    </w:lvl>
    <w:lvl w:ilvl="3" w:tplc="EF041A92">
      <w:start w:val="1"/>
      <w:numFmt w:val="bullet"/>
      <w:lvlText w:val=""/>
      <w:lvlJc w:val="left"/>
      <w:pPr>
        <w:ind w:left="2880" w:hanging="360"/>
      </w:pPr>
      <w:rPr>
        <w:rFonts w:ascii="Symbol" w:hAnsi="Symbol" w:hint="default"/>
      </w:rPr>
    </w:lvl>
    <w:lvl w:ilvl="4" w:tplc="A746A70A">
      <w:start w:val="1"/>
      <w:numFmt w:val="bullet"/>
      <w:lvlText w:val="o"/>
      <w:lvlJc w:val="left"/>
      <w:pPr>
        <w:ind w:left="3600" w:hanging="360"/>
      </w:pPr>
      <w:rPr>
        <w:rFonts w:ascii="Courier New" w:hAnsi="Courier New" w:hint="default"/>
      </w:rPr>
    </w:lvl>
    <w:lvl w:ilvl="5" w:tplc="B2A4F4C4">
      <w:start w:val="1"/>
      <w:numFmt w:val="bullet"/>
      <w:lvlText w:val=""/>
      <w:lvlJc w:val="left"/>
      <w:pPr>
        <w:ind w:left="4320" w:hanging="360"/>
      </w:pPr>
      <w:rPr>
        <w:rFonts w:ascii="Wingdings" w:hAnsi="Wingdings" w:hint="default"/>
      </w:rPr>
    </w:lvl>
    <w:lvl w:ilvl="6" w:tplc="A2B6B5CE">
      <w:start w:val="1"/>
      <w:numFmt w:val="bullet"/>
      <w:lvlText w:val=""/>
      <w:lvlJc w:val="left"/>
      <w:pPr>
        <w:ind w:left="5040" w:hanging="360"/>
      </w:pPr>
      <w:rPr>
        <w:rFonts w:ascii="Symbol" w:hAnsi="Symbol" w:hint="default"/>
      </w:rPr>
    </w:lvl>
    <w:lvl w:ilvl="7" w:tplc="291A2240">
      <w:start w:val="1"/>
      <w:numFmt w:val="bullet"/>
      <w:lvlText w:val="o"/>
      <w:lvlJc w:val="left"/>
      <w:pPr>
        <w:ind w:left="5760" w:hanging="360"/>
      </w:pPr>
      <w:rPr>
        <w:rFonts w:ascii="Courier New" w:hAnsi="Courier New" w:hint="default"/>
      </w:rPr>
    </w:lvl>
    <w:lvl w:ilvl="8" w:tplc="4E709160">
      <w:start w:val="1"/>
      <w:numFmt w:val="bullet"/>
      <w:lvlText w:val=""/>
      <w:lvlJc w:val="left"/>
      <w:pPr>
        <w:ind w:left="6480" w:hanging="360"/>
      </w:pPr>
      <w:rPr>
        <w:rFonts w:ascii="Wingdings" w:hAnsi="Wingdings" w:hint="default"/>
      </w:rPr>
    </w:lvl>
  </w:abstractNum>
  <w:abstractNum w:abstractNumId="8">
    <w:nsid w:val="24B600A4"/>
    <w:multiLevelType w:val="hybridMultilevel"/>
    <w:tmpl w:val="1BD8B506"/>
    <w:lvl w:ilvl="0" w:tplc="4BB01BB2">
      <w:start w:val="1"/>
      <w:numFmt w:val="bullet"/>
      <w:lvlText w:val="☐"/>
      <w:lvlJc w:val="left"/>
      <w:pPr>
        <w:ind w:left="720" w:hanging="360"/>
      </w:pPr>
      <w:rPr>
        <w:rFonts w:ascii="Segoe UI Symbol" w:hAnsi="Segoe UI 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9">
    <w:nsid w:val="2EDB4C0B"/>
    <w:multiLevelType w:val="hybridMultilevel"/>
    <w:tmpl w:val="0B7E38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116A633"/>
    <w:multiLevelType w:val="hybridMultilevel"/>
    <w:tmpl w:val="1BCCCD76"/>
    <w:lvl w:ilvl="0" w:tplc="E4CAA482">
      <w:start w:val="1"/>
      <w:numFmt w:val="bullet"/>
      <w:lvlText w:val=""/>
      <w:lvlJc w:val="left"/>
      <w:pPr>
        <w:ind w:left="720" w:hanging="360"/>
      </w:pPr>
      <w:rPr>
        <w:rFonts w:ascii="Symbol" w:hAnsi="Symbol" w:hint="default"/>
      </w:rPr>
    </w:lvl>
    <w:lvl w:ilvl="1" w:tplc="A14EBC9A">
      <w:start w:val="1"/>
      <w:numFmt w:val="bullet"/>
      <w:lvlText w:val="o"/>
      <w:lvlJc w:val="left"/>
      <w:pPr>
        <w:ind w:left="1800" w:hanging="360"/>
      </w:pPr>
      <w:rPr>
        <w:rFonts w:ascii="Courier New" w:hAnsi="Courier New" w:hint="default"/>
      </w:rPr>
    </w:lvl>
    <w:lvl w:ilvl="2" w:tplc="E00245C0">
      <w:start w:val="1"/>
      <w:numFmt w:val="bullet"/>
      <w:lvlText w:val=""/>
      <w:lvlJc w:val="left"/>
      <w:pPr>
        <w:ind w:left="2520" w:hanging="360"/>
      </w:pPr>
      <w:rPr>
        <w:rFonts w:ascii="Wingdings" w:hAnsi="Wingdings" w:hint="default"/>
      </w:rPr>
    </w:lvl>
    <w:lvl w:ilvl="3" w:tplc="3DF09608">
      <w:start w:val="1"/>
      <w:numFmt w:val="bullet"/>
      <w:lvlText w:val=""/>
      <w:lvlJc w:val="left"/>
      <w:pPr>
        <w:ind w:left="3240" w:hanging="360"/>
      </w:pPr>
      <w:rPr>
        <w:rFonts w:ascii="Symbol" w:hAnsi="Symbol" w:hint="default"/>
      </w:rPr>
    </w:lvl>
    <w:lvl w:ilvl="4" w:tplc="2092E11C">
      <w:start w:val="1"/>
      <w:numFmt w:val="bullet"/>
      <w:lvlText w:val="o"/>
      <w:lvlJc w:val="left"/>
      <w:pPr>
        <w:ind w:left="3960" w:hanging="360"/>
      </w:pPr>
      <w:rPr>
        <w:rFonts w:ascii="Courier New" w:hAnsi="Courier New" w:hint="default"/>
      </w:rPr>
    </w:lvl>
    <w:lvl w:ilvl="5" w:tplc="87DEBD38">
      <w:start w:val="1"/>
      <w:numFmt w:val="bullet"/>
      <w:lvlText w:val=""/>
      <w:lvlJc w:val="left"/>
      <w:pPr>
        <w:ind w:left="4680" w:hanging="360"/>
      </w:pPr>
      <w:rPr>
        <w:rFonts w:ascii="Wingdings" w:hAnsi="Wingdings" w:hint="default"/>
      </w:rPr>
    </w:lvl>
    <w:lvl w:ilvl="6" w:tplc="8128441A">
      <w:start w:val="1"/>
      <w:numFmt w:val="bullet"/>
      <w:lvlText w:val=""/>
      <w:lvlJc w:val="left"/>
      <w:pPr>
        <w:ind w:left="5400" w:hanging="360"/>
      </w:pPr>
      <w:rPr>
        <w:rFonts w:ascii="Symbol" w:hAnsi="Symbol" w:hint="default"/>
      </w:rPr>
    </w:lvl>
    <w:lvl w:ilvl="7" w:tplc="F3409162">
      <w:start w:val="1"/>
      <w:numFmt w:val="bullet"/>
      <w:lvlText w:val="o"/>
      <w:lvlJc w:val="left"/>
      <w:pPr>
        <w:ind w:left="6120" w:hanging="360"/>
      </w:pPr>
      <w:rPr>
        <w:rFonts w:ascii="Courier New" w:hAnsi="Courier New" w:hint="default"/>
      </w:rPr>
    </w:lvl>
    <w:lvl w:ilvl="8" w:tplc="FC4CB822">
      <w:start w:val="1"/>
      <w:numFmt w:val="bullet"/>
      <w:lvlText w:val=""/>
      <w:lvlJc w:val="left"/>
      <w:pPr>
        <w:ind w:left="6840" w:hanging="360"/>
      </w:pPr>
      <w:rPr>
        <w:rFonts w:ascii="Wingdings" w:hAnsi="Wingdings" w:hint="default"/>
      </w:rPr>
    </w:lvl>
  </w:abstractNum>
  <w:abstractNum w:abstractNumId="11">
    <w:nsid w:val="324212C0"/>
    <w:multiLevelType w:val="hybridMultilevel"/>
    <w:tmpl w:val="613CD588"/>
    <w:lvl w:ilvl="0" w:tplc="68889312">
      <w:start w:val="1"/>
      <w:numFmt w:val="bullet"/>
      <w:lvlText w:val=""/>
      <w:lvlJc w:val="left"/>
      <w:pPr>
        <w:ind w:left="720" w:hanging="360"/>
      </w:pPr>
      <w:rPr>
        <w:rFonts w:ascii="Symbol" w:hAnsi="Symbol" w:hint="default"/>
      </w:rPr>
    </w:lvl>
    <w:lvl w:ilvl="1" w:tplc="81FE5616">
      <w:start w:val="1"/>
      <w:numFmt w:val="bullet"/>
      <w:lvlText w:val="o"/>
      <w:lvlJc w:val="left"/>
      <w:pPr>
        <w:ind w:left="1800" w:hanging="360"/>
      </w:pPr>
      <w:rPr>
        <w:rFonts w:ascii="Courier New" w:hAnsi="Courier New" w:hint="default"/>
      </w:rPr>
    </w:lvl>
    <w:lvl w:ilvl="2" w:tplc="FE047812">
      <w:start w:val="1"/>
      <w:numFmt w:val="bullet"/>
      <w:lvlText w:val=""/>
      <w:lvlJc w:val="left"/>
      <w:pPr>
        <w:ind w:left="2520" w:hanging="360"/>
      </w:pPr>
      <w:rPr>
        <w:rFonts w:ascii="Wingdings" w:hAnsi="Wingdings" w:hint="default"/>
      </w:rPr>
    </w:lvl>
    <w:lvl w:ilvl="3" w:tplc="E30ABA8C">
      <w:start w:val="1"/>
      <w:numFmt w:val="bullet"/>
      <w:lvlText w:val=""/>
      <w:lvlJc w:val="left"/>
      <w:pPr>
        <w:ind w:left="3240" w:hanging="360"/>
      </w:pPr>
      <w:rPr>
        <w:rFonts w:ascii="Symbol" w:hAnsi="Symbol" w:hint="default"/>
      </w:rPr>
    </w:lvl>
    <w:lvl w:ilvl="4" w:tplc="23C0DC8A">
      <w:start w:val="1"/>
      <w:numFmt w:val="bullet"/>
      <w:lvlText w:val="o"/>
      <w:lvlJc w:val="left"/>
      <w:pPr>
        <w:ind w:left="3960" w:hanging="360"/>
      </w:pPr>
      <w:rPr>
        <w:rFonts w:ascii="Courier New" w:hAnsi="Courier New" w:hint="default"/>
      </w:rPr>
    </w:lvl>
    <w:lvl w:ilvl="5" w:tplc="5BC87282">
      <w:start w:val="1"/>
      <w:numFmt w:val="bullet"/>
      <w:lvlText w:val=""/>
      <w:lvlJc w:val="left"/>
      <w:pPr>
        <w:ind w:left="4680" w:hanging="360"/>
      </w:pPr>
      <w:rPr>
        <w:rFonts w:ascii="Wingdings" w:hAnsi="Wingdings" w:hint="default"/>
      </w:rPr>
    </w:lvl>
    <w:lvl w:ilvl="6" w:tplc="64102DC4">
      <w:start w:val="1"/>
      <w:numFmt w:val="bullet"/>
      <w:lvlText w:val=""/>
      <w:lvlJc w:val="left"/>
      <w:pPr>
        <w:ind w:left="5400" w:hanging="360"/>
      </w:pPr>
      <w:rPr>
        <w:rFonts w:ascii="Symbol" w:hAnsi="Symbol" w:hint="default"/>
      </w:rPr>
    </w:lvl>
    <w:lvl w:ilvl="7" w:tplc="1ACEA626">
      <w:start w:val="1"/>
      <w:numFmt w:val="bullet"/>
      <w:lvlText w:val="o"/>
      <w:lvlJc w:val="left"/>
      <w:pPr>
        <w:ind w:left="6120" w:hanging="360"/>
      </w:pPr>
      <w:rPr>
        <w:rFonts w:ascii="Courier New" w:hAnsi="Courier New" w:hint="default"/>
      </w:rPr>
    </w:lvl>
    <w:lvl w:ilvl="8" w:tplc="70B2EDFA">
      <w:start w:val="1"/>
      <w:numFmt w:val="bullet"/>
      <w:lvlText w:val=""/>
      <w:lvlJc w:val="left"/>
      <w:pPr>
        <w:ind w:left="6840" w:hanging="360"/>
      </w:pPr>
      <w:rPr>
        <w:rFonts w:ascii="Wingdings" w:hAnsi="Wingdings" w:hint="default"/>
      </w:rPr>
    </w:lvl>
  </w:abstractNum>
  <w:abstractNum w:abstractNumId="12">
    <w:nsid w:val="341C4E4B"/>
    <w:multiLevelType w:val="hybridMultilevel"/>
    <w:tmpl w:val="5F641392"/>
    <w:lvl w:ilvl="0" w:tplc="4516D800">
      <w:start w:val="1"/>
      <w:numFmt w:val="bullet"/>
      <w:lvlText w:val="-"/>
      <w:lvlJc w:val="left"/>
      <w:pPr>
        <w:ind w:left="360" w:hanging="360"/>
      </w:pPr>
      <w:rPr>
        <w:rFonts w:ascii="Calibri" w:hAnsi="Calibri" w:hint="default"/>
      </w:rPr>
    </w:lvl>
    <w:lvl w:ilvl="1" w:tplc="24F403D4">
      <w:start w:val="1"/>
      <w:numFmt w:val="bullet"/>
      <w:lvlText w:val="o"/>
      <w:lvlJc w:val="left"/>
      <w:pPr>
        <w:ind w:left="1080" w:hanging="360"/>
      </w:pPr>
      <w:rPr>
        <w:rFonts w:ascii="Courier New" w:hAnsi="Courier New" w:hint="default"/>
      </w:rPr>
    </w:lvl>
    <w:lvl w:ilvl="2" w:tplc="1B7CDEA0">
      <w:start w:val="1"/>
      <w:numFmt w:val="bullet"/>
      <w:lvlText w:val=""/>
      <w:lvlJc w:val="left"/>
      <w:pPr>
        <w:ind w:left="1800" w:hanging="360"/>
      </w:pPr>
      <w:rPr>
        <w:rFonts w:ascii="Wingdings" w:hAnsi="Wingdings" w:hint="default"/>
      </w:rPr>
    </w:lvl>
    <w:lvl w:ilvl="3" w:tplc="5ADE5C4E">
      <w:start w:val="1"/>
      <w:numFmt w:val="bullet"/>
      <w:lvlText w:val=""/>
      <w:lvlJc w:val="left"/>
      <w:pPr>
        <w:ind w:left="2520" w:hanging="360"/>
      </w:pPr>
      <w:rPr>
        <w:rFonts w:ascii="Symbol" w:hAnsi="Symbol" w:hint="default"/>
      </w:rPr>
    </w:lvl>
    <w:lvl w:ilvl="4" w:tplc="A66C2D50">
      <w:start w:val="1"/>
      <w:numFmt w:val="bullet"/>
      <w:lvlText w:val="o"/>
      <w:lvlJc w:val="left"/>
      <w:pPr>
        <w:ind w:left="3240" w:hanging="360"/>
      </w:pPr>
      <w:rPr>
        <w:rFonts w:ascii="Courier New" w:hAnsi="Courier New" w:hint="default"/>
      </w:rPr>
    </w:lvl>
    <w:lvl w:ilvl="5" w:tplc="DC44CD3C">
      <w:start w:val="1"/>
      <w:numFmt w:val="bullet"/>
      <w:lvlText w:val=""/>
      <w:lvlJc w:val="left"/>
      <w:pPr>
        <w:ind w:left="3960" w:hanging="360"/>
      </w:pPr>
      <w:rPr>
        <w:rFonts w:ascii="Wingdings" w:hAnsi="Wingdings" w:hint="default"/>
      </w:rPr>
    </w:lvl>
    <w:lvl w:ilvl="6" w:tplc="27EE2080">
      <w:start w:val="1"/>
      <w:numFmt w:val="bullet"/>
      <w:lvlText w:val=""/>
      <w:lvlJc w:val="left"/>
      <w:pPr>
        <w:ind w:left="4680" w:hanging="360"/>
      </w:pPr>
      <w:rPr>
        <w:rFonts w:ascii="Symbol" w:hAnsi="Symbol" w:hint="default"/>
      </w:rPr>
    </w:lvl>
    <w:lvl w:ilvl="7" w:tplc="11762788">
      <w:start w:val="1"/>
      <w:numFmt w:val="bullet"/>
      <w:lvlText w:val="o"/>
      <w:lvlJc w:val="left"/>
      <w:pPr>
        <w:ind w:left="5400" w:hanging="360"/>
      </w:pPr>
      <w:rPr>
        <w:rFonts w:ascii="Courier New" w:hAnsi="Courier New" w:hint="default"/>
      </w:rPr>
    </w:lvl>
    <w:lvl w:ilvl="8" w:tplc="06BE1344">
      <w:start w:val="1"/>
      <w:numFmt w:val="bullet"/>
      <w:lvlText w:val=""/>
      <w:lvlJc w:val="left"/>
      <w:pPr>
        <w:ind w:left="6120" w:hanging="360"/>
      </w:pPr>
      <w:rPr>
        <w:rFonts w:ascii="Wingdings" w:hAnsi="Wingdings" w:hint="default"/>
      </w:rPr>
    </w:lvl>
  </w:abstractNum>
  <w:abstractNum w:abstractNumId="13">
    <w:nsid w:val="36883F78"/>
    <w:multiLevelType w:val="hybridMultilevel"/>
    <w:tmpl w:val="96388CB8"/>
    <w:lvl w:ilvl="0" w:tplc="E7E4DB44">
      <w:start w:val="1"/>
      <w:numFmt w:val="bullet"/>
      <w:lvlText w:val="-"/>
      <w:lvlJc w:val="left"/>
      <w:pPr>
        <w:ind w:left="360" w:hanging="360"/>
      </w:pPr>
      <w:rPr>
        <w:rFonts w:ascii="Calibri" w:hAnsi="Calibri" w:hint="default"/>
      </w:rPr>
    </w:lvl>
    <w:lvl w:ilvl="1" w:tplc="78F277D0">
      <w:start w:val="1"/>
      <w:numFmt w:val="bullet"/>
      <w:lvlText w:val="o"/>
      <w:lvlJc w:val="left"/>
      <w:pPr>
        <w:ind w:left="1080" w:hanging="360"/>
      </w:pPr>
      <w:rPr>
        <w:rFonts w:ascii="Courier New" w:hAnsi="Courier New" w:hint="default"/>
      </w:rPr>
    </w:lvl>
    <w:lvl w:ilvl="2" w:tplc="D7683926">
      <w:start w:val="1"/>
      <w:numFmt w:val="bullet"/>
      <w:lvlText w:val=""/>
      <w:lvlJc w:val="left"/>
      <w:pPr>
        <w:ind w:left="1800" w:hanging="360"/>
      </w:pPr>
      <w:rPr>
        <w:rFonts w:ascii="Wingdings" w:hAnsi="Wingdings" w:hint="default"/>
      </w:rPr>
    </w:lvl>
    <w:lvl w:ilvl="3" w:tplc="F378D39C">
      <w:start w:val="1"/>
      <w:numFmt w:val="bullet"/>
      <w:lvlText w:val=""/>
      <w:lvlJc w:val="left"/>
      <w:pPr>
        <w:ind w:left="2520" w:hanging="360"/>
      </w:pPr>
      <w:rPr>
        <w:rFonts w:ascii="Symbol" w:hAnsi="Symbol" w:hint="default"/>
      </w:rPr>
    </w:lvl>
    <w:lvl w:ilvl="4" w:tplc="A0B26AB6">
      <w:start w:val="1"/>
      <w:numFmt w:val="bullet"/>
      <w:lvlText w:val="o"/>
      <w:lvlJc w:val="left"/>
      <w:pPr>
        <w:ind w:left="3240" w:hanging="360"/>
      </w:pPr>
      <w:rPr>
        <w:rFonts w:ascii="Courier New" w:hAnsi="Courier New" w:hint="default"/>
      </w:rPr>
    </w:lvl>
    <w:lvl w:ilvl="5" w:tplc="5BF2E9CE">
      <w:start w:val="1"/>
      <w:numFmt w:val="bullet"/>
      <w:lvlText w:val=""/>
      <w:lvlJc w:val="left"/>
      <w:pPr>
        <w:ind w:left="3960" w:hanging="360"/>
      </w:pPr>
      <w:rPr>
        <w:rFonts w:ascii="Wingdings" w:hAnsi="Wingdings" w:hint="default"/>
      </w:rPr>
    </w:lvl>
    <w:lvl w:ilvl="6" w:tplc="007E41A8">
      <w:start w:val="1"/>
      <w:numFmt w:val="bullet"/>
      <w:lvlText w:val=""/>
      <w:lvlJc w:val="left"/>
      <w:pPr>
        <w:ind w:left="4680" w:hanging="360"/>
      </w:pPr>
      <w:rPr>
        <w:rFonts w:ascii="Symbol" w:hAnsi="Symbol" w:hint="default"/>
      </w:rPr>
    </w:lvl>
    <w:lvl w:ilvl="7" w:tplc="5CEC1EB8">
      <w:start w:val="1"/>
      <w:numFmt w:val="bullet"/>
      <w:lvlText w:val="o"/>
      <w:lvlJc w:val="left"/>
      <w:pPr>
        <w:ind w:left="5400" w:hanging="360"/>
      </w:pPr>
      <w:rPr>
        <w:rFonts w:ascii="Courier New" w:hAnsi="Courier New" w:hint="default"/>
      </w:rPr>
    </w:lvl>
    <w:lvl w:ilvl="8" w:tplc="D1B0E0C4">
      <w:start w:val="1"/>
      <w:numFmt w:val="bullet"/>
      <w:lvlText w:val=""/>
      <w:lvlJc w:val="left"/>
      <w:pPr>
        <w:ind w:left="6120" w:hanging="360"/>
      </w:pPr>
      <w:rPr>
        <w:rFonts w:ascii="Wingdings" w:hAnsi="Wingdings" w:hint="default"/>
      </w:rPr>
    </w:lvl>
  </w:abstractNum>
  <w:abstractNum w:abstractNumId="14">
    <w:nsid w:val="37E9CA96"/>
    <w:multiLevelType w:val="hybridMultilevel"/>
    <w:tmpl w:val="6C72BFC6"/>
    <w:lvl w:ilvl="0" w:tplc="AA62030A">
      <w:start w:val="1"/>
      <w:numFmt w:val="bullet"/>
      <w:lvlText w:val="-"/>
      <w:lvlJc w:val="left"/>
      <w:pPr>
        <w:ind w:left="360" w:hanging="360"/>
      </w:pPr>
      <w:rPr>
        <w:rFonts w:ascii="Calibri" w:hAnsi="Calibri" w:hint="default"/>
      </w:rPr>
    </w:lvl>
    <w:lvl w:ilvl="1" w:tplc="FA728E88">
      <w:start w:val="1"/>
      <w:numFmt w:val="bullet"/>
      <w:lvlText w:val="o"/>
      <w:lvlJc w:val="left"/>
      <w:pPr>
        <w:ind w:left="1080" w:hanging="360"/>
      </w:pPr>
      <w:rPr>
        <w:rFonts w:ascii="Courier New" w:hAnsi="Courier New" w:hint="default"/>
      </w:rPr>
    </w:lvl>
    <w:lvl w:ilvl="2" w:tplc="98AA47B4">
      <w:start w:val="1"/>
      <w:numFmt w:val="bullet"/>
      <w:lvlText w:val=""/>
      <w:lvlJc w:val="left"/>
      <w:pPr>
        <w:ind w:left="1800" w:hanging="360"/>
      </w:pPr>
      <w:rPr>
        <w:rFonts w:ascii="Wingdings" w:hAnsi="Wingdings" w:hint="default"/>
      </w:rPr>
    </w:lvl>
    <w:lvl w:ilvl="3" w:tplc="56EE769E">
      <w:start w:val="1"/>
      <w:numFmt w:val="bullet"/>
      <w:lvlText w:val=""/>
      <w:lvlJc w:val="left"/>
      <w:pPr>
        <w:ind w:left="2520" w:hanging="360"/>
      </w:pPr>
      <w:rPr>
        <w:rFonts w:ascii="Symbol" w:hAnsi="Symbol" w:hint="default"/>
      </w:rPr>
    </w:lvl>
    <w:lvl w:ilvl="4" w:tplc="06F65346">
      <w:start w:val="1"/>
      <w:numFmt w:val="bullet"/>
      <w:lvlText w:val="o"/>
      <w:lvlJc w:val="left"/>
      <w:pPr>
        <w:ind w:left="3240" w:hanging="360"/>
      </w:pPr>
      <w:rPr>
        <w:rFonts w:ascii="Courier New" w:hAnsi="Courier New" w:hint="default"/>
      </w:rPr>
    </w:lvl>
    <w:lvl w:ilvl="5" w:tplc="F84AB39E">
      <w:start w:val="1"/>
      <w:numFmt w:val="bullet"/>
      <w:lvlText w:val=""/>
      <w:lvlJc w:val="left"/>
      <w:pPr>
        <w:ind w:left="3960" w:hanging="360"/>
      </w:pPr>
      <w:rPr>
        <w:rFonts w:ascii="Wingdings" w:hAnsi="Wingdings" w:hint="default"/>
      </w:rPr>
    </w:lvl>
    <w:lvl w:ilvl="6" w:tplc="4C8617DE">
      <w:start w:val="1"/>
      <w:numFmt w:val="bullet"/>
      <w:lvlText w:val=""/>
      <w:lvlJc w:val="left"/>
      <w:pPr>
        <w:ind w:left="4680" w:hanging="360"/>
      </w:pPr>
      <w:rPr>
        <w:rFonts w:ascii="Symbol" w:hAnsi="Symbol" w:hint="default"/>
      </w:rPr>
    </w:lvl>
    <w:lvl w:ilvl="7" w:tplc="1E46CD86">
      <w:start w:val="1"/>
      <w:numFmt w:val="bullet"/>
      <w:lvlText w:val="o"/>
      <w:lvlJc w:val="left"/>
      <w:pPr>
        <w:ind w:left="5400" w:hanging="360"/>
      </w:pPr>
      <w:rPr>
        <w:rFonts w:ascii="Courier New" w:hAnsi="Courier New" w:hint="default"/>
      </w:rPr>
    </w:lvl>
    <w:lvl w:ilvl="8" w:tplc="25E0747E">
      <w:start w:val="1"/>
      <w:numFmt w:val="bullet"/>
      <w:lvlText w:val=""/>
      <w:lvlJc w:val="left"/>
      <w:pPr>
        <w:ind w:left="6120" w:hanging="360"/>
      </w:pPr>
      <w:rPr>
        <w:rFonts w:ascii="Wingdings" w:hAnsi="Wingdings" w:hint="default"/>
      </w:rPr>
    </w:lvl>
  </w:abstractNum>
  <w:abstractNum w:abstractNumId="15">
    <w:nsid w:val="390538A7"/>
    <w:multiLevelType w:val="hybridMultilevel"/>
    <w:tmpl w:val="3BD25658"/>
    <w:lvl w:ilvl="0" w:tplc="EFA29F22">
      <w:numFmt w:val="bullet"/>
      <w:lvlText w:val="☐"/>
      <w:lvlJc w:val="left"/>
      <w:pPr>
        <w:ind w:left="358" w:hanging="173"/>
      </w:pPr>
      <w:rPr>
        <w:rFonts w:ascii="Segoe UI Symbol" w:eastAsia="Segoe UI Symbol" w:hAnsi="Segoe UI Symbol" w:cs="Segoe UI Symbol" w:hint="default"/>
        <w:b w:val="0"/>
        <w:bCs w:val="0"/>
        <w:i w:val="0"/>
        <w:iCs w:val="0"/>
        <w:spacing w:val="1"/>
        <w:w w:val="99"/>
        <w:sz w:val="18"/>
        <w:szCs w:val="18"/>
        <w:lang w:val="en-US" w:eastAsia="en-US" w:bidi="ar-SA"/>
      </w:rPr>
    </w:lvl>
    <w:lvl w:ilvl="1" w:tplc="4B5EC2AC">
      <w:numFmt w:val="bullet"/>
      <w:lvlText w:val="•"/>
      <w:lvlJc w:val="left"/>
      <w:pPr>
        <w:ind w:left="557" w:hanging="173"/>
      </w:pPr>
      <w:rPr>
        <w:rFonts w:hint="default"/>
        <w:lang w:val="en-US" w:eastAsia="en-US" w:bidi="ar-SA"/>
      </w:rPr>
    </w:lvl>
    <w:lvl w:ilvl="2" w:tplc="C81C9228">
      <w:numFmt w:val="bullet"/>
      <w:lvlText w:val="•"/>
      <w:lvlJc w:val="left"/>
      <w:pPr>
        <w:ind w:left="755" w:hanging="173"/>
      </w:pPr>
      <w:rPr>
        <w:rFonts w:hint="default"/>
        <w:lang w:val="en-US" w:eastAsia="en-US" w:bidi="ar-SA"/>
      </w:rPr>
    </w:lvl>
    <w:lvl w:ilvl="3" w:tplc="9926B8B4">
      <w:numFmt w:val="bullet"/>
      <w:lvlText w:val="•"/>
      <w:lvlJc w:val="left"/>
      <w:pPr>
        <w:ind w:left="953" w:hanging="173"/>
      </w:pPr>
      <w:rPr>
        <w:rFonts w:hint="default"/>
        <w:lang w:val="en-US" w:eastAsia="en-US" w:bidi="ar-SA"/>
      </w:rPr>
    </w:lvl>
    <w:lvl w:ilvl="4" w:tplc="4B741F6C">
      <w:numFmt w:val="bullet"/>
      <w:lvlText w:val="•"/>
      <w:lvlJc w:val="left"/>
      <w:pPr>
        <w:ind w:left="1151" w:hanging="173"/>
      </w:pPr>
      <w:rPr>
        <w:rFonts w:hint="default"/>
        <w:lang w:val="en-US" w:eastAsia="en-US" w:bidi="ar-SA"/>
      </w:rPr>
    </w:lvl>
    <w:lvl w:ilvl="5" w:tplc="BFCC771A">
      <w:numFmt w:val="bullet"/>
      <w:lvlText w:val="•"/>
      <w:lvlJc w:val="left"/>
      <w:pPr>
        <w:ind w:left="1349" w:hanging="173"/>
      </w:pPr>
      <w:rPr>
        <w:rFonts w:hint="default"/>
        <w:lang w:val="en-US" w:eastAsia="en-US" w:bidi="ar-SA"/>
      </w:rPr>
    </w:lvl>
    <w:lvl w:ilvl="6" w:tplc="B5CCEB24">
      <w:numFmt w:val="bullet"/>
      <w:lvlText w:val="•"/>
      <w:lvlJc w:val="left"/>
      <w:pPr>
        <w:ind w:left="1547" w:hanging="173"/>
      </w:pPr>
      <w:rPr>
        <w:rFonts w:hint="default"/>
        <w:lang w:val="en-US" w:eastAsia="en-US" w:bidi="ar-SA"/>
      </w:rPr>
    </w:lvl>
    <w:lvl w:ilvl="7" w:tplc="5FD2729A">
      <w:numFmt w:val="bullet"/>
      <w:lvlText w:val="•"/>
      <w:lvlJc w:val="left"/>
      <w:pPr>
        <w:ind w:left="1745" w:hanging="173"/>
      </w:pPr>
      <w:rPr>
        <w:rFonts w:hint="default"/>
        <w:lang w:val="en-US" w:eastAsia="en-US" w:bidi="ar-SA"/>
      </w:rPr>
    </w:lvl>
    <w:lvl w:ilvl="8" w:tplc="FCB2E92C">
      <w:numFmt w:val="bullet"/>
      <w:lvlText w:val="•"/>
      <w:lvlJc w:val="left"/>
      <w:pPr>
        <w:ind w:left="1943" w:hanging="173"/>
      </w:pPr>
      <w:rPr>
        <w:rFonts w:hint="default"/>
        <w:lang w:val="en-US" w:eastAsia="en-US" w:bidi="ar-SA"/>
      </w:rPr>
    </w:lvl>
  </w:abstractNum>
  <w:abstractNum w:abstractNumId="16">
    <w:nsid w:val="39A3EFCB"/>
    <w:multiLevelType w:val="hybridMultilevel"/>
    <w:tmpl w:val="1124086E"/>
    <w:lvl w:ilvl="0" w:tplc="BEDEEFEE">
      <w:start w:val="1"/>
      <w:numFmt w:val="bullet"/>
      <w:lvlText w:val=""/>
      <w:lvlJc w:val="left"/>
      <w:pPr>
        <w:ind w:left="720" w:hanging="360"/>
      </w:pPr>
      <w:rPr>
        <w:rFonts w:ascii="Symbol" w:hAnsi="Symbol" w:hint="default"/>
      </w:rPr>
    </w:lvl>
    <w:lvl w:ilvl="1" w:tplc="3F66A1A8">
      <w:start w:val="1"/>
      <w:numFmt w:val="bullet"/>
      <w:lvlText w:val="o"/>
      <w:lvlJc w:val="left"/>
      <w:pPr>
        <w:ind w:left="1800" w:hanging="360"/>
      </w:pPr>
      <w:rPr>
        <w:rFonts w:ascii="Courier New" w:hAnsi="Courier New" w:hint="default"/>
      </w:rPr>
    </w:lvl>
    <w:lvl w:ilvl="2" w:tplc="3DB4AE40">
      <w:start w:val="1"/>
      <w:numFmt w:val="bullet"/>
      <w:lvlText w:val=""/>
      <w:lvlJc w:val="left"/>
      <w:pPr>
        <w:ind w:left="2520" w:hanging="360"/>
      </w:pPr>
      <w:rPr>
        <w:rFonts w:ascii="Wingdings" w:hAnsi="Wingdings" w:hint="default"/>
      </w:rPr>
    </w:lvl>
    <w:lvl w:ilvl="3" w:tplc="7B3C2920">
      <w:start w:val="1"/>
      <w:numFmt w:val="bullet"/>
      <w:lvlText w:val=""/>
      <w:lvlJc w:val="left"/>
      <w:pPr>
        <w:ind w:left="3240" w:hanging="360"/>
      </w:pPr>
      <w:rPr>
        <w:rFonts w:ascii="Symbol" w:hAnsi="Symbol" w:hint="default"/>
      </w:rPr>
    </w:lvl>
    <w:lvl w:ilvl="4" w:tplc="0DD887F2">
      <w:start w:val="1"/>
      <w:numFmt w:val="bullet"/>
      <w:lvlText w:val="o"/>
      <w:lvlJc w:val="left"/>
      <w:pPr>
        <w:ind w:left="3960" w:hanging="360"/>
      </w:pPr>
      <w:rPr>
        <w:rFonts w:ascii="Courier New" w:hAnsi="Courier New" w:hint="default"/>
      </w:rPr>
    </w:lvl>
    <w:lvl w:ilvl="5" w:tplc="C77441B2">
      <w:start w:val="1"/>
      <w:numFmt w:val="bullet"/>
      <w:lvlText w:val=""/>
      <w:lvlJc w:val="left"/>
      <w:pPr>
        <w:ind w:left="4680" w:hanging="360"/>
      </w:pPr>
      <w:rPr>
        <w:rFonts w:ascii="Wingdings" w:hAnsi="Wingdings" w:hint="default"/>
      </w:rPr>
    </w:lvl>
    <w:lvl w:ilvl="6" w:tplc="CC64A340">
      <w:start w:val="1"/>
      <w:numFmt w:val="bullet"/>
      <w:lvlText w:val=""/>
      <w:lvlJc w:val="left"/>
      <w:pPr>
        <w:ind w:left="5400" w:hanging="360"/>
      </w:pPr>
      <w:rPr>
        <w:rFonts w:ascii="Symbol" w:hAnsi="Symbol" w:hint="default"/>
      </w:rPr>
    </w:lvl>
    <w:lvl w:ilvl="7" w:tplc="659A24C8">
      <w:start w:val="1"/>
      <w:numFmt w:val="bullet"/>
      <w:lvlText w:val="o"/>
      <w:lvlJc w:val="left"/>
      <w:pPr>
        <w:ind w:left="6120" w:hanging="360"/>
      </w:pPr>
      <w:rPr>
        <w:rFonts w:ascii="Courier New" w:hAnsi="Courier New" w:hint="default"/>
      </w:rPr>
    </w:lvl>
    <w:lvl w:ilvl="8" w:tplc="5E52DD90">
      <w:start w:val="1"/>
      <w:numFmt w:val="bullet"/>
      <w:lvlText w:val=""/>
      <w:lvlJc w:val="left"/>
      <w:pPr>
        <w:ind w:left="6840" w:hanging="360"/>
      </w:pPr>
      <w:rPr>
        <w:rFonts w:ascii="Wingdings" w:hAnsi="Wingdings" w:hint="default"/>
      </w:rPr>
    </w:lvl>
  </w:abstractNum>
  <w:abstractNum w:abstractNumId="17">
    <w:nsid w:val="3E101EE7"/>
    <w:multiLevelType w:val="hybridMultilevel"/>
    <w:tmpl w:val="70AE2180"/>
    <w:lvl w:ilvl="0" w:tplc="4BB01BB2">
      <w:start w:val="1"/>
      <w:numFmt w:val="bullet"/>
      <w:lvlText w:val="☐"/>
      <w:lvlJc w:val="left"/>
      <w:pPr>
        <w:ind w:left="720" w:hanging="360"/>
      </w:pPr>
      <w:rPr>
        <w:rFonts w:ascii="Segoe UI Symbol" w:hAnsi="Segoe UI 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18">
    <w:nsid w:val="3F1067A2"/>
    <w:multiLevelType w:val="hybridMultilevel"/>
    <w:tmpl w:val="53A692EE"/>
    <w:lvl w:ilvl="0" w:tplc="1B0E653E">
      <w:start w:val="1"/>
      <w:numFmt w:val="decimal"/>
      <w:lvlText w:val="%1."/>
      <w:lvlJc w:val="left"/>
      <w:pPr>
        <w:ind w:left="360" w:hanging="360"/>
      </w:pPr>
    </w:lvl>
    <w:lvl w:ilvl="1" w:tplc="6C0A3E2C">
      <w:start w:val="1"/>
      <w:numFmt w:val="lowerLetter"/>
      <w:lvlText w:val="%2."/>
      <w:lvlJc w:val="left"/>
      <w:pPr>
        <w:ind w:left="1080" w:hanging="360"/>
      </w:pPr>
    </w:lvl>
    <w:lvl w:ilvl="2" w:tplc="70F4D2D0">
      <w:start w:val="1"/>
      <w:numFmt w:val="lowerRoman"/>
      <w:lvlText w:val="%3."/>
      <w:lvlJc w:val="right"/>
      <w:pPr>
        <w:ind w:left="1800" w:hanging="180"/>
      </w:pPr>
    </w:lvl>
    <w:lvl w:ilvl="3" w:tplc="1DE401FA">
      <w:start w:val="1"/>
      <w:numFmt w:val="decimal"/>
      <w:lvlText w:val="%4."/>
      <w:lvlJc w:val="left"/>
      <w:pPr>
        <w:ind w:left="2520" w:hanging="360"/>
      </w:pPr>
    </w:lvl>
    <w:lvl w:ilvl="4" w:tplc="33AE1808">
      <w:start w:val="1"/>
      <w:numFmt w:val="lowerLetter"/>
      <w:lvlText w:val="%5."/>
      <w:lvlJc w:val="left"/>
      <w:pPr>
        <w:ind w:left="3240" w:hanging="360"/>
      </w:pPr>
    </w:lvl>
    <w:lvl w:ilvl="5" w:tplc="4B8CA4CC">
      <w:start w:val="1"/>
      <w:numFmt w:val="lowerRoman"/>
      <w:lvlText w:val="%6."/>
      <w:lvlJc w:val="right"/>
      <w:pPr>
        <w:ind w:left="3960" w:hanging="180"/>
      </w:pPr>
    </w:lvl>
    <w:lvl w:ilvl="6" w:tplc="CAD8758C">
      <w:start w:val="1"/>
      <w:numFmt w:val="decimal"/>
      <w:lvlText w:val="%7."/>
      <w:lvlJc w:val="left"/>
      <w:pPr>
        <w:ind w:left="4680" w:hanging="360"/>
      </w:pPr>
    </w:lvl>
    <w:lvl w:ilvl="7" w:tplc="11CE8D1C">
      <w:start w:val="1"/>
      <w:numFmt w:val="lowerLetter"/>
      <w:lvlText w:val="%8."/>
      <w:lvlJc w:val="left"/>
      <w:pPr>
        <w:ind w:left="5400" w:hanging="360"/>
      </w:pPr>
    </w:lvl>
    <w:lvl w:ilvl="8" w:tplc="D3FE78FC">
      <w:start w:val="1"/>
      <w:numFmt w:val="lowerRoman"/>
      <w:lvlText w:val="%9."/>
      <w:lvlJc w:val="right"/>
      <w:pPr>
        <w:ind w:left="6120" w:hanging="180"/>
      </w:pPr>
    </w:lvl>
  </w:abstractNum>
  <w:abstractNum w:abstractNumId="19">
    <w:nsid w:val="4A5B8176"/>
    <w:multiLevelType w:val="hybridMultilevel"/>
    <w:tmpl w:val="FFFFFFFF"/>
    <w:lvl w:ilvl="0" w:tplc="5964AFE2">
      <w:start w:val="1"/>
      <w:numFmt w:val="bullet"/>
      <w:lvlText w:val="-"/>
      <w:lvlJc w:val="left"/>
      <w:pPr>
        <w:ind w:left="720" w:hanging="360"/>
      </w:pPr>
      <w:rPr>
        <w:rFonts w:ascii="Calibri" w:hAnsi="Calibri" w:hint="default"/>
      </w:rPr>
    </w:lvl>
    <w:lvl w:ilvl="1" w:tplc="F61C1D46">
      <w:start w:val="1"/>
      <w:numFmt w:val="bullet"/>
      <w:lvlText w:val="o"/>
      <w:lvlJc w:val="left"/>
      <w:pPr>
        <w:ind w:left="1440" w:hanging="360"/>
      </w:pPr>
      <w:rPr>
        <w:rFonts w:ascii="Courier New" w:hAnsi="Courier New" w:hint="default"/>
      </w:rPr>
    </w:lvl>
    <w:lvl w:ilvl="2" w:tplc="4E06AE8E">
      <w:start w:val="1"/>
      <w:numFmt w:val="bullet"/>
      <w:lvlText w:val=""/>
      <w:lvlJc w:val="left"/>
      <w:pPr>
        <w:ind w:left="2160" w:hanging="360"/>
      </w:pPr>
      <w:rPr>
        <w:rFonts w:ascii="Wingdings" w:hAnsi="Wingdings" w:hint="default"/>
      </w:rPr>
    </w:lvl>
    <w:lvl w:ilvl="3" w:tplc="27066152">
      <w:start w:val="1"/>
      <w:numFmt w:val="bullet"/>
      <w:lvlText w:val=""/>
      <w:lvlJc w:val="left"/>
      <w:pPr>
        <w:ind w:left="2880" w:hanging="360"/>
      </w:pPr>
      <w:rPr>
        <w:rFonts w:ascii="Symbol" w:hAnsi="Symbol" w:hint="default"/>
      </w:rPr>
    </w:lvl>
    <w:lvl w:ilvl="4" w:tplc="EF60FAA4">
      <w:start w:val="1"/>
      <w:numFmt w:val="bullet"/>
      <w:lvlText w:val="o"/>
      <w:lvlJc w:val="left"/>
      <w:pPr>
        <w:ind w:left="3600" w:hanging="360"/>
      </w:pPr>
      <w:rPr>
        <w:rFonts w:ascii="Courier New" w:hAnsi="Courier New" w:hint="default"/>
      </w:rPr>
    </w:lvl>
    <w:lvl w:ilvl="5" w:tplc="FD3CAE1A">
      <w:start w:val="1"/>
      <w:numFmt w:val="bullet"/>
      <w:lvlText w:val=""/>
      <w:lvlJc w:val="left"/>
      <w:pPr>
        <w:ind w:left="4320" w:hanging="360"/>
      </w:pPr>
      <w:rPr>
        <w:rFonts w:ascii="Wingdings" w:hAnsi="Wingdings" w:hint="default"/>
      </w:rPr>
    </w:lvl>
    <w:lvl w:ilvl="6" w:tplc="923A559A">
      <w:start w:val="1"/>
      <w:numFmt w:val="bullet"/>
      <w:lvlText w:val=""/>
      <w:lvlJc w:val="left"/>
      <w:pPr>
        <w:ind w:left="5040" w:hanging="360"/>
      </w:pPr>
      <w:rPr>
        <w:rFonts w:ascii="Symbol" w:hAnsi="Symbol" w:hint="default"/>
      </w:rPr>
    </w:lvl>
    <w:lvl w:ilvl="7" w:tplc="6B5C348A">
      <w:start w:val="1"/>
      <w:numFmt w:val="bullet"/>
      <w:lvlText w:val="o"/>
      <w:lvlJc w:val="left"/>
      <w:pPr>
        <w:ind w:left="5760" w:hanging="360"/>
      </w:pPr>
      <w:rPr>
        <w:rFonts w:ascii="Courier New" w:hAnsi="Courier New" w:hint="default"/>
      </w:rPr>
    </w:lvl>
    <w:lvl w:ilvl="8" w:tplc="179657E0">
      <w:start w:val="1"/>
      <w:numFmt w:val="bullet"/>
      <w:lvlText w:val=""/>
      <w:lvlJc w:val="left"/>
      <w:pPr>
        <w:ind w:left="6480" w:hanging="360"/>
      </w:pPr>
      <w:rPr>
        <w:rFonts w:ascii="Wingdings" w:hAnsi="Wingdings" w:hint="default"/>
      </w:rPr>
    </w:lvl>
  </w:abstractNum>
  <w:abstractNum w:abstractNumId="20">
    <w:nsid w:val="538F768F"/>
    <w:multiLevelType w:val="hybridMultilevel"/>
    <w:tmpl w:val="782A8342"/>
    <w:lvl w:ilvl="0" w:tplc="E1E46C6C">
      <w:start w:val="1"/>
      <w:numFmt w:val="bullet"/>
      <w:lvlText w:val="-"/>
      <w:lvlJc w:val="left"/>
      <w:pPr>
        <w:ind w:left="360" w:hanging="360"/>
      </w:pPr>
      <w:rPr>
        <w:rFonts w:ascii="Calibri" w:hAnsi="Calibri" w:hint="default"/>
      </w:rPr>
    </w:lvl>
    <w:lvl w:ilvl="1" w:tplc="073E2816">
      <w:start w:val="1"/>
      <w:numFmt w:val="bullet"/>
      <w:lvlText w:val="o"/>
      <w:lvlJc w:val="left"/>
      <w:pPr>
        <w:ind w:left="1080" w:hanging="360"/>
      </w:pPr>
      <w:rPr>
        <w:rFonts w:ascii="Courier New" w:hAnsi="Courier New" w:hint="default"/>
      </w:rPr>
    </w:lvl>
    <w:lvl w:ilvl="2" w:tplc="5DB089B8">
      <w:start w:val="1"/>
      <w:numFmt w:val="bullet"/>
      <w:lvlText w:val=""/>
      <w:lvlJc w:val="left"/>
      <w:pPr>
        <w:ind w:left="1800" w:hanging="360"/>
      </w:pPr>
      <w:rPr>
        <w:rFonts w:ascii="Wingdings" w:hAnsi="Wingdings" w:hint="default"/>
      </w:rPr>
    </w:lvl>
    <w:lvl w:ilvl="3" w:tplc="EE0CFBE8">
      <w:start w:val="1"/>
      <w:numFmt w:val="bullet"/>
      <w:lvlText w:val=""/>
      <w:lvlJc w:val="left"/>
      <w:pPr>
        <w:ind w:left="2520" w:hanging="360"/>
      </w:pPr>
      <w:rPr>
        <w:rFonts w:ascii="Symbol" w:hAnsi="Symbol" w:hint="default"/>
      </w:rPr>
    </w:lvl>
    <w:lvl w:ilvl="4" w:tplc="AAD6531C">
      <w:start w:val="1"/>
      <w:numFmt w:val="bullet"/>
      <w:lvlText w:val="o"/>
      <w:lvlJc w:val="left"/>
      <w:pPr>
        <w:ind w:left="3240" w:hanging="360"/>
      </w:pPr>
      <w:rPr>
        <w:rFonts w:ascii="Courier New" w:hAnsi="Courier New" w:hint="default"/>
      </w:rPr>
    </w:lvl>
    <w:lvl w:ilvl="5" w:tplc="ED0EE464">
      <w:start w:val="1"/>
      <w:numFmt w:val="bullet"/>
      <w:lvlText w:val=""/>
      <w:lvlJc w:val="left"/>
      <w:pPr>
        <w:ind w:left="3960" w:hanging="360"/>
      </w:pPr>
      <w:rPr>
        <w:rFonts w:ascii="Wingdings" w:hAnsi="Wingdings" w:hint="default"/>
      </w:rPr>
    </w:lvl>
    <w:lvl w:ilvl="6" w:tplc="5A82B792">
      <w:start w:val="1"/>
      <w:numFmt w:val="bullet"/>
      <w:lvlText w:val=""/>
      <w:lvlJc w:val="left"/>
      <w:pPr>
        <w:ind w:left="4680" w:hanging="360"/>
      </w:pPr>
      <w:rPr>
        <w:rFonts w:ascii="Symbol" w:hAnsi="Symbol" w:hint="default"/>
      </w:rPr>
    </w:lvl>
    <w:lvl w:ilvl="7" w:tplc="F65CB9A4">
      <w:start w:val="1"/>
      <w:numFmt w:val="bullet"/>
      <w:lvlText w:val="o"/>
      <w:lvlJc w:val="left"/>
      <w:pPr>
        <w:ind w:left="5400" w:hanging="360"/>
      </w:pPr>
      <w:rPr>
        <w:rFonts w:ascii="Courier New" w:hAnsi="Courier New" w:hint="default"/>
      </w:rPr>
    </w:lvl>
    <w:lvl w:ilvl="8" w:tplc="6610FC82">
      <w:start w:val="1"/>
      <w:numFmt w:val="bullet"/>
      <w:lvlText w:val=""/>
      <w:lvlJc w:val="left"/>
      <w:pPr>
        <w:ind w:left="6120" w:hanging="360"/>
      </w:pPr>
      <w:rPr>
        <w:rFonts w:ascii="Wingdings" w:hAnsi="Wingdings" w:hint="default"/>
      </w:rPr>
    </w:lvl>
  </w:abstractNum>
  <w:abstractNum w:abstractNumId="21">
    <w:nsid w:val="544D67FE"/>
    <w:multiLevelType w:val="hybridMultilevel"/>
    <w:tmpl w:val="7C962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F7CD44"/>
    <w:multiLevelType w:val="hybridMultilevel"/>
    <w:tmpl w:val="FFFFFFFF"/>
    <w:lvl w:ilvl="0" w:tplc="4E407594">
      <w:start w:val="1"/>
      <w:numFmt w:val="bullet"/>
      <w:lvlText w:val="-"/>
      <w:lvlJc w:val="left"/>
      <w:pPr>
        <w:ind w:left="720" w:hanging="360"/>
      </w:pPr>
      <w:rPr>
        <w:rFonts w:ascii="Calibri" w:hAnsi="Calibri" w:hint="default"/>
      </w:rPr>
    </w:lvl>
    <w:lvl w:ilvl="1" w:tplc="4728337E">
      <w:start w:val="1"/>
      <w:numFmt w:val="bullet"/>
      <w:lvlText w:val="o"/>
      <w:lvlJc w:val="left"/>
      <w:pPr>
        <w:ind w:left="1440" w:hanging="360"/>
      </w:pPr>
      <w:rPr>
        <w:rFonts w:ascii="Courier New" w:hAnsi="Courier New" w:hint="default"/>
      </w:rPr>
    </w:lvl>
    <w:lvl w:ilvl="2" w:tplc="FADC73FC">
      <w:start w:val="1"/>
      <w:numFmt w:val="bullet"/>
      <w:lvlText w:val=""/>
      <w:lvlJc w:val="left"/>
      <w:pPr>
        <w:ind w:left="2160" w:hanging="360"/>
      </w:pPr>
      <w:rPr>
        <w:rFonts w:ascii="Wingdings" w:hAnsi="Wingdings" w:hint="default"/>
      </w:rPr>
    </w:lvl>
    <w:lvl w:ilvl="3" w:tplc="2AEC2DF4">
      <w:start w:val="1"/>
      <w:numFmt w:val="bullet"/>
      <w:lvlText w:val=""/>
      <w:lvlJc w:val="left"/>
      <w:pPr>
        <w:ind w:left="2880" w:hanging="360"/>
      </w:pPr>
      <w:rPr>
        <w:rFonts w:ascii="Symbol" w:hAnsi="Symbol" w:hint="default"/>
      </w:rPr>
    </w:lvl>
    <w:lvl w:ilvl="4" w:tplc="6608CFA4">
      <w:start w:val="1"/>
      <w:numFmt w:val="bullet"/>
      <w:lvlText w:val="o"/>
      <w:lvlJc w:val="left"/>
      <w:pPr>
        <w:ind w:left="3600" w:hanging="360"/>
      </w:pPr>
      <w:rPr>
        <w:rFonts w:ascii="Courier New" w:hAnsi="Courier New" w:hint="default"/>
      </w:rPr>
    </w:lvl>
    <w:lvl w:ilvl="5" w:tplc="7696CE28">
      <w:start w:val="1"/>
      <w:numFmt w:val="bullet"/>
      <w:lvlText w:val=""/>
      <w:lvlJc w:val="left"/>
      <w:pPr>
        <w:ind w:left="4320" w:hanging="360"/>
      </w:pPr>
      <w:rPr>
        <w:rFonts w:ascii="Wingdings" w:hAnsi="Wingdings" w:hint="default"/>
      </w:rPr>
    </w:lvl>
    <w:lvl w:ilvl="6" w:tplc="6AAE0EC4">
      <w:start w:val="1"/>
      <w:numFmt w:val="bullet"/>
      <w:lvlText w:val=""/>
      <w:lvlJc w:val="left"/>
      <w:pPr>
        <w:ind w:left="5040" w:hanging="360"/>
      </w:pPr>
      <w:rPr>
        <w:rFonts w:ascii="Symbol" w:hAnsi="Symbol" w:hint="default"/>
      </w:rPr>
    </w:lvl>
    <w:lvl w:ilvl="7" w:tplc="F4DE98AE">
      <w:start w:val="1"/>
      <w:numFmt w:val="bullet"/>
      <w:lvlText w:val="o"/>
      <w:lvlJc w:val="left"/>
      <w:pPr>
        <w:ind w:left="5760" w:hanging="360"/>
      </w:pPr>
      <w:rPr>
        <w:rFonts w:ascii="Courier New" w:hAnsi="Courier New" w:hint="default"/>
      </w:rPr>
    </w:lvl>
    <w:lvl w:ilvl="8" w:tplc="C63441D4">
      <w:start w:val="1"/>
      <w:numFmt w:val="bullet"/>
      <w:lvlText w:val=""/>
      <w:lvlJc w:val="left"/>
      <w:pPr>
        <w:ind w:left="6480" w:hanging="360"/>
      </w:pPr>
      <w:rPr>
        <w:rFonts w:ascii="Wingdings" w:hAnsi="Wingdings" w:hint="default"/>
      </w:rPr>
    </w:lvl>
  </w:abstractNum>
  <w:abstractNum w:abstractNumId="23">
    <w:nsid w:val="568419E7"/>
    <w:multiLevelType w:val="hybridMultilevel"/>
    <w:tmpl w:val="1B04BBB4"/>
    <w:lvl w:ilvl="0" w:tplc="727204F8">
      <w:start w:val="1"/>
      <w:numFmt w:val="decimal"/>
      <w:lvlText w:val="%1."/>
      <w:lvlJc w:val="left"/>
      <w:pPr>
        <w:ind w:left="360" w:hanging="360"/>
      </w:pPr>
    </w:lvl>
    <w:lvl w:ilvl="1" w:tplc="199CCCAC">
      <w:start w:val="1"/>
      <w:numFmt w:val="lowerLetter"/>
      <w:lvlText w:val="%2."/>
      <w:lvlJc w:val="left"/>
      <w:pPr>
        <w:ind w:left="1080" w:hanging="360"/>
      </w:pPr>
    </w:lvl>
    <w:lvl w:ilvl="2" w:tplc="A116492E">
      <w:start w:val="1"/>
      <w:numFmt w:val="lowerRoman"/>
      <w:lvlText w:val="%3."/>
      <w:lvlJc w:val="right"/>
      <w:pPr>
        <w:ind w:left="1800" w:hanging="180"/>
      </w:pPr>
    </w:lvl>
    <w:lvl w:ilvl="3" w:tplc="D9148408">
      <w:start w:val="1"/>
      <w:numFmt w:val="decimal"/>
      <w:lvlText w:val="%4."/>
      <w:lvlJc w:val="left"/>
      <w:pPr>
        <w:ind w:left="2520" w:hanging="360"/>
      </w:pPr>
    </w:lvl>
    <w:lvl w:ilvl="4" w:tplc="C30E7442">
      <w:start w:val="1"/>
      <w:numFmt w:val="lowerLetter"/>
      <w:lvlText w:val="%5."/>
      <w:lvlJc w:val="left"/>
      <w:pPr>
        <w:ind w:left="3240" w:hanging="360"/>
      </w:pPr>
    </w:lvl>
    <w:lvl w:ilvl="5" w:tplc="A9EA1AA4">
      <w:start w:val="1"/>
      <w:numFmt w:val="lowerRoman"/>
      <w:lvlText w:val="%6."/>
      <w:lvlJc w:val="right"/>
      <w:pPr>
        <w:ind w:left="3960" w:hanging="180"/>
      </w:pPr>
    </w:lvl>
    <w:lvl w:ilvl="6" w:tplc="5F329B8A">
      <w:start w:val="1"/>
      <w:numFmt w:val="decimal"/>
      <w:lvlText w:val="%7."/>
      <w:lvlJc w:val="left"/>
      <w:pPr>
        <w:ind w:left="4680" w:hanging="360"/>
      </w:pPr>
    </w:lvl>
    <w:lvl w:ilvl="7" w:tplc="7E982E28">
      <w:start w:val="1"/>
      <w:numFmt w:val="lowerLetter"/>
      <w:lvlText w:val="%8."/>
      <w:lvlJc w:val="left"/>
      <w:pPr>
        <w:ind w:left="5400" w:hanging="360"/>
      </w:pPr>
    </w:lvl>
    <w:lvl w:ilvl="8" w:tplc="38043B96">
      <w:start w:val="1"/>
      <w:numFmt w:val="lowerRoman"/>
      <w:lvlText w:val="%9."/>
      <w:lvlJc w:val="right"/>
      <w:pPr>
        <w:ind w:left="6120" w:hanging="180"/>
      </w:pPr>
    </w:lvl>
  </w:abstractNum>
  <w:abstractNum w:abstractNumId="24">
    <w:nsid w:val="5A030C82"/>
    <w:multiLevelType w:val="hybridMultilevel"/>
    <w:tmpl w:val="2B48B922"/>
    <w:lvl w:ilvl="0" w:tplc="FDA8DB60">
      <w:start w:val="1"/>
      <w:numFmt w:val="decimal"/>
      <w:lvlText w:val="%1."/>
      <w:lvlJc w:val="left"/>
      <w:pPr>
        <w:ind w:left="360" w:hanging="360"/>
      </w:pPr>
    </w:lvl>
    <w:lvl w:ilvl="1" w:tplc="9ACC12E6">
      <w:start w:val="1"/>
      <w:numFmt w:val="lowerLetter"/>
      <w:lvlText w:val="%2."/>
      <w:lvlJc w:val="left"/>
      <w:pPr>
        <w:ind w:left="1080" w:hanging="360"/>
      </w:pPr>
    </w:lvl>
    <w:lvl w:ilvl="2" w:tplc="577C97DC">
      <w:start w:val="1"/>
      <w:numFmt w:val="lowerRoman"/>
      <w:lvlText w:val="%3."/>
      <w:lvlJc w:val="right"/>
      <w:pPr>
        <w:ind w:left="1800" w:hanging="180"/>
      </w:pPr>
    </w:lvl>
    <w:lvl w:ilvl="3" w:tplc="3C02984C">
      <w:start w:val="1"/>
      <w:numFmt w:val="decimal"/>
      <w:lvlText w:val="%4."/>
      <w:lvlJc w:val="left"/>
      <w:pPr>
        <w:ind w:left="2520" w:hanging="360"/>
      </w:pPr>
    </w:lvl>
    <w:lvl w:ilvl="4" w:tplc="0A7479A4">
      <w:start w:val="1"/>
      <w:numFmt w:val="lowerLetter"/>
      <w:lvlText w:val="%5."/>
      <w:lvlJc w:val="left"/>
      <w:pPr>
        <w:ind w:left="3240" w:hanging="360"/>
      </w:pPr>
    </w:lvl>
    <w:lvl w:ilvl="5" w:tplc="F12003CC">
      <w:start w:val="1"/>
      <w:numFmt w:val="lowerRoman"/>
      <w:lvlText w:val="%6."/>
      <w:lvlJc w:val="right"/>
      <w:pPr>
        <w:ind w:left="3960" w:hanging="180"/>
      </w:pPr>
    </w:lvl>
    <w:lvl w:ilvl="6" w:tplc="FA40FC8E">
      <w:start w:val="1"/>
      <w:numFmt w:val="decimal"/>
      <w:lvlText w:val="%7."/>
      <w:lvlJc w:val="left"/>
      <w:pPr>
        <w:ind w:left="4680" w:hanging="360"/>
      </w:pPr>
    </w:lvl>
    <w:lvl w:ilvl="7" w:tplc="842637E4">
      <w:start w:val="1"/>
      <w:numFmt w:val="lowerLetter"/>
      <w:lvlText w:val="%8."/>
      <w:lvlJc w:val="left"/>
      <w:pPr>
        <w:ind w:left="5400" w:hanging="360"/>
      </w:pPr>
    </w:lvl>
    <w:lvl w:ilvl="8" w:tplc="8772B790">
      <w:start w:val="1"/>
      <w:numFmt w:val="lowerRoman"/>
      <w:lvlText w:val="%9."/>
      <w:lvlJc w:val="right"/>
      <w:pPr>
        <w:ind w:left="6120" w:hanging="180"/>
      </w:pPr>
    </w:lvl>
  </w:abstractNum>
  <w:abstractNum w:abstractNumId="25">
    <w:nsid w:val="5B5EB254"/>
    <w:multiLevelType w:val="hybridMultilevel"/>
    <w:tmpl w:val="93D4B13E"/>
    <w:lvl w:ilvl="0" w:tplc="1C181EA6">
      <w:start w:val="1"/>
      <w:numFmt w:val="bullet"/>
      <w:lvlText w:val=""/>
      <w:lvlJc w:val="left"/>
      <w:pPr>
        <w:ind w:left="720" w:hanging="360"/>
      </w:pPr>
      <w:rPr>
        <w:rFonts w:ascii="Symbol" w:hAnsi="Symbol" w:hint="default"/>
      </w:rPr>
    </w:lvl>
    <w:lvl w:ilvl="1" w:tplc="4BCC3A06">
      <w:start w:val="1"/>
      <w:numFmt w:val="bullet"/>
      <w:lvlText w:val="o"/>
      <w:lvlJc w:val="left"/>
      <w:pPr>
        <w:ind w:left="1800" w:hanging="360"/>
      </w:pPr>
      <w:rPr>
        <w:rFonts w:ascii="Courier New" w:hAnsi="Courier New" w:hint="default"/>
      </w:rPr>
    </w:lvl>
    <w:lvl w:ilvl="2" w:tplc="6A248804">
      <w:start w:val="1"/>
      <w:numFmt w:val="bullet"/>
      <w:lvlText w:val=""/>
      <w:lvlJc w:val="left"/>
      <w:pPr>
        <w:ind w:left="2520" w:hanging="360"/>
      </w:pPr>
      <w:rPr>
        <w:rFonts w:ascii="Wingdings" w:hAnsi="Wingdings" w:hint="default"/>
      </w:rPr>
    </w:lvl>
    <w:lvl w:ilvl="3" w:tplc="98161690">
      <w:start w:val="1"/>
      <w:numFmt w:val="bullet"/>
      <w:lvlText w:val=""/>
      <w:lvlJc w:val="left"/>
      <w:pPr>
        <w:ind w:left="3240" w:hanging="360"/>
      </w:pPr>
      <w:rPr>
        <w:rFonts w:ascii="Symbol" w:hAnsi="Symbol" w:hint="default"/>
      </w:rPr>
    </w:lvl>
    <w:lvl w:ilvl="4" w:tplc="EF809F64">
      <w:start w:val="1"/>
      <w:numFmt w:val="bullet"/>
      <w:lvlText w:val="o"/>
      <w:lvlJc w:val="left"/>
      <w:pPr>
        <w:ind w:left="3960" w:hanging="360"/>
      </w:pPr>
      <w:rPr>
        <w:rFonts w:ascii="Courier New" w:hAnsi="Courier New" w:hint="default"/>
      </w:rPr>
    </w:lvl>
    <w:lvl w:ilvl="5" w:tplc="55342408">
      <w:start w:val="1"/>
      <w:numFmt w:val="bullet"/>
      <w:lvlText w:val=""/>
      <w:lvlJc w:val="left"/>
      <w:pPr>
        <w:ind w:left="4680" w:hanging="360"/>
      </w:pPr>
      <w:rPr>
        <w:rFonts w:ascii="Wingdings" w:hAnsi="Wingdings" w:hint="default"/>
      </w:rPr>
    </w:lvl>
    <w:lvl w:ilvl="6" w:tplc="C218C332">
      <w:start w:val="1"/>
      <w:numFmt w:val="bullet"/>
      <w:lvlText w:val=""/>
      <w:lvlJc w:val="left"/>
      <w:pPr>
        <w:ind w:left="5400" w:hanging="360"/>
      </w:pPr>
      <w:rPr>
        <w:rFonts w:ascii="Symbol" w:hAnsi="Symbol" w:hint="default"/>
      </w:rPr>
    </w:lvl>
    <w:lvl w:ilvl="7" w:tplc="F5624F0A">
      <w:start w:val="1"/>
      <w:numFmt w:val="bullet"/>
      <w:lvlText w:val="o"/>
      <w:lvlJc w:val="left"/>
      <w:pPr>
        <w:ind w:left="6120" w:hanging="360"/>
      </w:pPr>
      <w:rPr>
        <w:rFonts w:ascii="Courier New" w:hAnsi="Courier New" w:hint="default"/>
      </w:rPr>
    </w:lvl>
    <w:lvl w:ilvl="8" w:tplc="816223D0">
      <w:start w:val="1"/>
      <w:numFmt w:val="bullet"/>
      <w:lvlText w:val=""/>
      <w:lvlJc w:val="left"/>
      <w:pPr>
        <w:ind w:left="6840" w:hanging="360"/>
      </w:pPr>
      <w:rPr>
        <w:rFonts w:ascii="Wingdings" w:hAnsi="Wingdings" w:hint="default"/>
      </w:rPr>
    </w:lvl>
  </w:abstractNum>
  <w:abstractNum w:abstractNumId="26">
    <w:nsid w:val="5CA24828"/>
    <w:multiLevelType w:val="hybridMultilevel"/>
    <w:tmpl w:val="5EB6CBAA"/>
    <w:lvl w:ilvl="0" w:tplc="C792DBE2">
      <w:start w:val="1"/>
      <w:numFmt w:val="bullet"/>
      <w:lvlText w:val=""/>
      <w:lvlJc w:val="left"/>
      <w:pPr>
        <w:ind w:left="720" w:hanging="360"/>
      </w:pPr>
      <w:rPr>
        <w:rFonts w:ascii="Symbol" w:hAnsi="Symbol" w:hint="default"/>
      </w:rPr>
    </w:lvl>
    <w:lvl w:ilvl="1" w:tplc="256AB972">
      <w:start w:val="1"/>
      <w:numFmt w:val="bullet"/>
      <w:lvlText w:val="o"/>
      <w:lvlJc w:val="left"/>
      <w:pPr>
        <w:ind w:left="1800" w:hanging="360"/>
      </w:pPr>
      <w:rPr>
        <w:rFonts w:ascii="Courier New" w:hAnsi="Courier New" w:hint="default"/>
      </w:rPr>
    </w:lvl>
    <w:lvl w:ilvl="2" w:tplc="FD066872">
      <w:start w:val="1"/>
      <w:numFmt w:val="bullet"/>
      <w:lvlText w:val=""/>
      <w:lvlJc w:val="left"/>
      <w:pPr>
        <w:ind w:left="2520" w:hanging="360"/>
      </w:pPr>
      <w:rPr>
        <w:rFonts w:ascii="Wingdings" w:hAnsi="Wingdings" w:hint="default"/>
      </w:rPr>
    </w:lvl>
    <w:lvl w:ilvl="3" w:tplc="3F38CFA2">
      <w:start w:val="1"/>
      <w:numFmt w:val="bullet"/>
      <w:lvlText w:val=""/>
      <w:lvlJc w:val="left"/>
      <w:pPr>
        <w:ind w:left="3240" w:hanging="360"/>
      </w:pPr>
      <w:rPr>
        <w:rFonts w:ascii="Symbol" w:hAnsi="Symbol" w:hint="default"/>
      </w:rPr>
    </w:lvl>
    <w:lvl w:ilvl="4" w:tplc="2690ECB6">
      <w:start w:val="1"/>
      <w:numFmt w:val="bullet"/>
      <w:lvlText w:val="o"/>
      <w:lvlJc w:val="left"/>
      <w:pPr>
        <w:ind w:left="3960" w:hanging="360"/>
      </w:pPr>
      <w:rPr>
        <w:rFonts w:ascii="Courier New" w:hAnsi="Courier New" w:hint="default"/>
      </w:rPr>
    </w:lvl>
    <w:lvl w:ilvl="5" w:tplc="A40CE8C0">
      <w:start w:val="1"/>
      <w:numFmt w:val="bullet"/>
      <w:lvlText w:val=""/>
      <w:lvlJc w:val="left"/>
      <w:pPr>
        <w:ind w:left="4680" w:hanging="360"/>
      </w:pPr>
      <w:rPr>
        <w:rFonts w:ascii="Wingdings" w:hAnsi="Wingdings" w:hint="default"/>
      </w:rPr>
    </w:lvl>
    <w:lvl w:ilvl="6" w:tplc="964A0C2C">
      <w:start w:val="1"/>
      <w:numFmt w:val="bullet"/>
      <w:lvlText w:val=""/>
      <w:lvlJc w:val="left"/>
      <w:pPr>
        <w:ind w:left="5400" w:hanging="360"/>
      </w:pPr>
      <w:rPr>
        <w:rFonts w:ascii="Symbol" w:hAnsi="Symbol" w:hint="default"/>
      </w:rPr>
    </w:lvl>
    <w:lvl w:ilvl="7" w:tplc="2F6A41B4">
      <w:start w:val="1"/>
      <w:numFmt w:val="bullet"/>
      <w:lvlText w:val="o"/>
      <w:lvlJc w:val="left"/>
      <w:pPr>
        <w:ind w:left="6120" w:hanging="360"/>
      </w:pPr>
      <w:rPr>
        <w:rFonts w:ascii="Courier New" w:hAnsi="Courier New" w:hint="default"/>
      </w:rPr>
    </w:lvl>
    <w:lvl w:ilvl="8" w:tplc="21CC04D0">
      <w:start w:val="1"/>
      <w:numFmt w:val="bullet"/>
      <w:lvlText w:val=""/>
      <w:lvlJc w:val="left"/>
      <w:pPr>
        <w:ind w:left="6840" w:hanging="360"/>
      </w:pPr>
      <w:rPr>
        <w:rFonts w:ascii="Wingdings" w:hAnsi="Wingdings" w:hint="default"/>
      </w:rPr>
    </w:lvl>
  </w:abstractNum>
  <w:abstractNum w:abstractNumId="27">
    <w:nsid w:val="659717BC"/>
    <w:multiLevelType w:val="hybridMultilevel"/>
    <w:tmpl w:val="8C2E64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B4BAC2F"/>
    <w:multiLevelType w:val="hybridMultilevel"/>
    <w:tmpl w:val="FFFFFFFF"/>
    <w:lvl w:ilvl="0" w:tplc="78863D7E">
      <w:start w:val="1"/>
      <w:numFmt w:val="bullet"/>
      <w:lvlText w:val="-"/>
      <w:lvlJc w:val="left"/>
      <w:pPr>
        <w:ind w:left="720" w:hanging="360"/>
      </w:pPr>
      <w:rPr>
        <w:rFonts w:ascii="Calibri" w:hAnsi="Calibri" w:hint="default"/>
      </w:rPr>
    </w:lvl>
    <w:lvl w:ilvl="1" w:tplc="9F46E65A">
      <w:start w:val="1"/>
      <w:numFmt w:val="bullet"/>
      <w:lvlText w:val="o"/>
      <w:lvlJc w:val="left"/>
      <w:pPr>
        <w:ind w:left="1440" w:hanging="360"/>
      </w:pPr>
      <w:rPr>
        <w:rFonts w:ascii="Courier New" w:hAnsi="Courier New" w:hint="default"/>
      </w:rPr>
    </w:lvl>
    <w:lvl w:ilvl="2" w:tplc="8F1EEF56">
      <w:start w:val="1"/>
      <w:numFmt w:val="bullet"/>
      <w:lvlText w:val=""/>
      <w:lvlJc w:val="left"/>
      <w:pPr>
        <w:ind w:left="2160" w:hanging="360"/>
      </w:pPr>
      <w:rPr>
        <w:rFonts w:ascii="Wingdings" w:hAnsi="Wingdings" w:hint="default"/>
      </w:rPr>
    </w:lvl>
    <w:lvl w:ilvl="3" w:tplc="74E6F64C">
      <w:start w:val="1"/>
      <w:numFmt w:val="bullet"/>
      <w:lvlText w:val=""/>
      <w:lvlJc w:val="left"/>
      <w:pPr>
        <w:ind w:left="2880" w:hanging="360"/>
      </w:pPr>
      <w:rPr>
        <w:rFonts w:ascii="Symbol" w:hAnsi="Symbol" w:hint="default"/>
      </w:rPr>
    </w:lvl>
    <w:lvl w:ilvl="4" w:tplc="7D582A42">
      <w:start w:val="1"/>
      <w:numFmt w:val="bullet"/>
      <w:lvlText w:val="o"/>
      <w:lvlJc w:val="left"/>
      <w:pPr>
        <w:ind w:left="3600" w:hanging="360"/>
      </w:pPr>
      <w:rPr>
        <w:rFonts w:ascii="Courier New" w:hAnsi="Courier New" w:hint="default"/>
      </w:rPr>
    </w:lvl>
    <w:lvl w:ilvl="5" w:tplc="854AE09A">
      <w:start w:val="1"/>
      <w:numFmt w:val="bullet"/>
      <w:lvlText w:val=""/>
      <w:lvlJc w:val="left"/>
      <w:pPr>
        <w:ind w:left="4320" w:hanging="360"/>
      </w:pPr>
      <w:rPr>
        <w:rFonts w:ascii="Wingdings" w:hAnsi="Wingdings" w:hint="default"/>
      </w:rPr>
    </w:lvl>
    <w:lvl w:ilvl="6" w:tplc="FF7E4AFE">
      <w:start w:val="1"/>
      <w:numFmt w:val="bullet"/>
      <w:lvlText w:val=""/>
      <w:lvlJc w:val="left"/>
      <w:pPr>
        <w:ind w:left="5040" w:hanging="360"/>
      </w:pPr>
      <w:rPr>
        <w:rFonts w:ascii="Symbol" w:hAnsi="Symbol" w:hint="default"/>
      </w:rPr>
    </w:lvl>
    <w:lvl w:ilvl="7" w:tplc="516C0C30">
      <w:start w:val="1"/>
      <w:numFmt w:val="bullet"/>
      <w:lvlText w:val="o"/>
      <w:lvlJc w:val="left"/>
      <w:pPr>
        <w:ind w:left="5760" w:hanging="360"/>
      </w:pPr>
      <w:rPr>
        <w:rFonts w:ascii="Courier New" w:hAnsi="Courier New" w:hint="default"/>
      </w:rPr>
    </w:lvl>
    <w:lvl w:ilvl="8" w:tplc="0B0AE560">
      <w:start w:val="1"/>
      <w:numFmt w:val="bullet"/>
      <w:lvlText w:val=""/>
      <w:lvlJc w:val="left"/>
      <w:pPr>
        <w:ind w:left="6480" w:hanging="360"/>
      </w:pPr>
      <w:rPr>
        <w:rFonts w:ascii="Wingdings" w:hAnsi="Wingdings" w:hint="default"/>
      </w:rPr>
    </w:lvl>
  </w:abstractNum>
  <w:abstractNum w:abstractNumId="29">
    <w:nsid w:val="763D6659"/>
    <w:multiLevelType w:val="hybridMultilevel"/>
    <w:tmpl w:val="0D38943E"/>
    <w:lvl w:ilvl="0" w:tplc="4BB01BB2">
      <w:start w:val="1"/>
      <w:numFmt w:val="bullet"/>
      <w:lvlText w:val="☐"/>
      <w:lvlJc w:val="left"/>
      <w:pPr>
        <w:ind w:left="720" w:hanging="360"/>
      </w:pPr>
      <w:rPr>
        <w:rFonts w:ascii="Segoe UI Symbol" w:hAnsi="Segoe UI Symbol"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30">
    <w:nsid w:val="7A345DA1"/>
    <w:multiLevelType w:val="hybridMultilevel"/>
    <w:tmpl w:val="9E7EB956"/>
    <w:lvl w:ilvl="0" w:tplc="BD3C4B98">
      <w:start w:val="1"/>
      <w:numFmt w:val="bullet"/>
      <w:lvlText w:val="-"/>
      <w:lvlJc w:val="left"/>
      <w:pPr>
        <w:ind w:left="360" w:hanging="360"/>
      </w:pPr>
      <w:rPr>
        <w:rFonts w:ascii="Calibri" w:hAnsi="Calibri" w:hint="default"/>
      </w:rPr>
    </w:lvl>
    <w:lvl w:ilvl="1" w:tplc="56CC540A">
      <w:start w:val="1"/>
      <w:numFmt w:val="bullet"/>
      <w:lvlText w:val="o"/>
      <w:lvlJc w:val="left"/>
      <w:pPr>
        <w:ind w:left="1080" w:hanging="360"/>
      </w:pPr>
      <w:rPr>
        <w:rFonts w:ascii="Courier New" w:hAnsi="Courier New" w:hint="default"/>
      </w:rPr>
    </w:lvl>
    <w:lvl w:ilvl="2" w:tplc="96DAD47E">
      <w:start w:val="1"/>
      <w:numFmt w:val="bullet"/>
      <w:lvlText w:val=""/>
      <w:lvlJc w:val="left"/>
      <w:pPr>
        <w:ind w:left="1800" w:hanging="360"/>
      </w:pPr>
      <w:rPr>
        <w:rFonts w:ascii="Wingdings" w:hAnsi="Wingdings" w:hint="default"/>
      </w:rPr>
    </w:lvl>
    <w:lvl w:ilvl="3" w:tplc="828A5980">
      <w:start w:val="1"/>
      <w:numFmt w:val="bullet"/>
      <w:lvlText w:val=""/>
      <w:lvlJc w:val="left"/>
      <w:pPr>
        <w:ind w:left="2520" w:hanging="360"/>
      </w:pPr>
      <w:rPr>
        <w:rFonts w:ascii="Symbol" w:hAnsi="Symbol" w:hint="default"/>
      </w:rPr>
    </w:lvl>
    <w:lvl w:ilvl="4" w:tplc="1796563E">
      <w:start w:val="1"/>
      <w:numFmt w:val="bullet"/>
      <w:lvlText w:val="o"/>
      <w:lvlJc w:val="left"/>
      <w:pPr>
        <w:ind w:left="3240" w:hanging="360"/>
      </w:pPr>
      <w:rPr>
        <w:rFonts w:ascii="Courier New" w:hAnsi="Courier New" w:hint="default"/>
      </w:rPr>
    </w:lvl>
    <w:lvl w:ilvl="5" w:tplc="1B722ED0">
      <w:start w:val="1"/>
      <w:numFmt w:val="bullet"/>
      <w:lvlText w:val=""/>
      <w:lvlJc w:val="left"/>
      <w:pPr>
        <w:ind w:left="3960" w:hanging="360"/>
      </w:pPr>
      <w:rPr>
        <w:rFonts w:ascii="Wingdings" w:hAnsi="Wingdings" w:hint="default"/>
      </w:rPr>
    </w:lvl>
    <w:lvl w:ilvl="6" w:tplc="32F89C6E">
      <w:start w:val="1"/>
      <w:numFmt w:val="bullet"/>
      <w:lvlText w:val=""/>
      <w:lvlJc w:val="left"/>
      <w:pPr>
        <w:ind w:left="4680" w:hanging="360"/>
      </w:pPr>
      <w:rPr>
        <w:rFonts w:ascii="Symbol" w:hAnsi="Symbol" w:hint="default"/>
      </w:rPr>
    </w:lvl>
    <w:lvl w:ilvl="7" w:tplc="C58C09D4">
      <w:start w:val="1"/>
      <w:numFmt w:val="bullet"/>
      <w:lvlText w:val="o"/>
      <w:lvlJc w:val="left"/>
      <w:pPr>
        <w:ind w:left="5400" w:hanging="360"/>
      </w:pPr>
      <w:rPr>
        <w:rFonts w:ascii="Courier New" w:hAnsi="Courier New" w:hint="default"/>
      </w:rPr>
    </w:lvl>
    <w:lvl w:ilvl="8" w:tplc="76C0195E">
      <w:start w:val="1"/>
      <w:numFmt w:val="bullet"/>
      <w:lvlText w:val=""/>
      <w:lvlJc w:val="left"/>
      <w:pPr>
        <w:ind w:left="6120" w:hanging="360"/>
      </w:pPr>
      <w:rPr>
        <w:rFonts w:ascii="Wingdings" w:hAnsi="Wingdings" w:hint="default"/>
      </w:rPr>
    </w:lvl>
  </w:abstractNum>
  <w:abstractNum w:abstractNumId="31">
    <w:nsid w:val="7AE7CFCC"/>
    <w:multiLevelType w:val="hybridMultilevel"/>
    <w:tmpl w:val="6EEE22C4"/>
    <w:lvl w:ilvl="0" w:tplc="03F6371E">
      <w:start w:val="1"/>
      <w:numFmt w:val="bullet"/>
      <w:lvlText w:val="-"/>
      <w:lvlJc w:val="left"/>
      <w:pPr>
        <w:ind w:left="360" w:hanging="360"/>
      </w:pPr>
      <w:rPr>
        <w:rFonts w:ascii="Calibri" w:hAnsi="Calibri" w:hint="default"/>
      </w:rPr>
    </w:lvl>
    <w:lvl w:ilvl="1" w:tplc="C6C276FA">
      <w:start w:val="1"/>
      <w:numFmt w:val="bullet"/>
      <w:lvlText w:val="o"/>
      <w:lvlJc w:val="left"/>
      <w:pPr>
        <w:ind w:left="1080" w:hanging="360"/>
      </w:pPr>
      <w:rPr>
        <w:rFonts w:ascii="Courier New" w:hAnsi="Courier New" w:hint="default"/>
      </w:rPr>
    </w:lvl>
    <w:lvl w:ilvl="2" w:tplc="BF0E29EA">
      <w:start w:val="1"/>
      <w:numFmt w:val="bullet"/>
      <w:lvlText w:val=""/>
      <w:lvlJc w:val="left"/>
      <w:pPr>
        <w:ind w:left="1800" w:hanging="360"/>
      </w:pPr>
      <w:rPr>
        <w:rFonts w:ascii="Wingdings" w:hAnsi="Wingdings" w:hint="default"/>
      </w:rPr>
    </w:lvl>
    <w:lvl w:ilvl="3" w:tplc="50C2B194">
      <w:start w:val="1"/>
      <w:numFmt w:val="bullet"/>
      <w:lvlText w:val=""/>
      <w:lvlJc w:val="left"/>
      <w:pPr>
        <w:ind w:left="2520" w:hanging="360"/>
      </w:pPr>
      <w:rPr>
        <w:rFonts w:ascii="Symbol" w:hAnsi="Symbol" w:hint="default"/>
      </w:rPr>
    </w:lvl>
    <w:lvl w:ilvl="4" w:tplc="F16EBB7A">
      <w:start w:val="1"/>
      <w:numFmt w:val="bullet"/>
      <w:lvlText w:val="o"/>
      <w:lvlJc w:val="left"/>
      <w:pPr>
        <w:ind w:left="3240" w:hanging="360"/>
      </w:pPr>
      <w:rPr>
        <w:rFonts w:ascii="Courier New" w:hAnsi="Courier New" w:hint="default"/>
      </w:rPr>
    </w:lvl>
    <w:lvl w:ilvl="5" w:tplc="ABD82560">
      <w:start w:val="1"/>
      <w:numFmt w:val="bullet"/>
      <w:lvlText w:val=""/>
      <w:lvlJc w:val="left"/>
      <w:pPr>
        <w:ind w:left="3960" w:hanging="360"/>
      </w:pPr>
      <w:rPr>
        <w:rFonts w:ascii="Wingdings" w:hAnsi="Wingdings" w:hint="default"/>
      </w:rPr>
    </w:lvl>
    <w:lvl w:ilvl="6" w:tplc="38046AF0">
      <w:start w:val="1"/>
      <w:numFmt w:val="bullet"/>
      <w:lvlText w:val=""/>
      <w:lvlJc w:val="left"/>
      <w:pPr>
        <w:ind w:left="4680" w:hanging="360"/>
      </w:pPr>
      <w:rPr>
        <w:rFonts w:ascii="Symbol" w:hAnsi="Symbol" w:hint="default"/>
      </w:rPr>
    </w:lvl>
    <w:lvl w:ilvl="7" w:tplc="ED2AF186">
      <w:start w:val="1"/>
      <w:numFmt w:val="bullet"/>
      <w:lvlText w:val="o"/>
      <w:lvlJc w:val="left"/>
      <w:pPr>
        <w:ind w:left="5400" w:hanging="360"/>
      </w:pPr>
      <w:rPr>
        <w:rFonts w:ascii="Courier New" w:hAnsi="Courier New" w:hint="default"/>
      </w:rPr>
    </w:lvl>
    <w:lvl w:ilvl="8" w:tplc="4C523D60">
      <w:start w:val="1"/>
      <w:numFmt w:val="bullet"/>
      <w:lvlText w:val=""/>
      <w:lvlJc w:val="left"/>
      <w:pPr>
        <w:ind w:left="6120" w:hanging="360"/>
      </w:pPr>
      <w:rPr>
        <w:rFonts w:ascii="Wingdings" w:hAnsi="Wingdings" w:hint="default"/>
      </w:rPr>
    </w:lvl>
  </w:abstractNum>
  <w:abstractNum w:abstractNumId="32">
    <w:nsid w:val="7BE51CC9"/>
    <w:multiLevelType w:val="hybridMultilevel"/>
    <w:tmpl w:val="F6BAFE8A"/>
    <w:lvl w:ilvl="0" w:tplc="85CC51B8">
      <w:start w:val="1"/>
      <w:numFmt w:val="bullet"/>
      <w:lvlText w:val="-"/>
      <w:lvlJc w:val="left"/>
      <w:pPr>
        <w:ind w:left="360" w:hanging="360"/>
      </w:pPr>
      <w:rPr>
        <w:rFonts w:ascii="Calibri" w:hAnsi="Calibri" w:hint="default"/>
      </w:rPr>
    </w:lvl>
    <w:lvl w:ilvl="1" w:tplc="7D0C9C7E">
      <w:start w:val="1"/>
      <w:numFmt w:val="bullet"/>
      <w:lvlText w:val="o"/>
      <w:lvlJc w:val="left"/>
      <w:pPr>
        <w:ind w:left="1080" w:hanging="360"/>
      </w:pPr>
      <w:rPr>
        <w:rFonts w:ascii="Courier New" w:hAnsi="Courier New" w:hint="default"/>
      </w:rPr>
    </w:lvl>
    <w:lvl w:ilvl="2" w:tplc="3EBAE894">
      <w:start w:val="1"/>
      <w:numFmt w:val="bullet"/>
      <w:lvlText w:val=""/>
      <w:lvlJc w:val="left"/>
      <w:pPr>
        <w:ind w:left="1800" w:hanging="360"/>
      </w:pPr>
      <w:rPr>
        <w:rFonts w:ascii="Wingdings" w:hAnsi="Wingdings" w:hint="default"/>
      </w:rPr>
    </w:lvl>
    <w:lvl w:ilvl="3" w:tplc="30B06056">
      <w:start w:val="1"/>
      <w:numFmt w:val="bullet"/>
      <w:lvlText w:val=""/>
      <w:lvlJc w:val="left"/>
      <w:pPr>
        <w:ind w:left="2520" w:hanging="360"/>
      </w:pPr>
      <w:rPr>
        <w:rFonts w:ascii="Symbol" w:hAnsi="Symbol" w:hint="default"/>
      </w:rPr>
    </w:lvl>
    <w:lvl w:ilvl="4" w:tplc="377E6BEE">
      <w:start w:val="1"/>
      <w:numFmt w:val="bullet"/>
      <w:lvlText w:val="o"/>
      <w:lvlJc w:val="left"/>
      <w:pPr>
        <w:ind w:left="3240" w:hanging="360"/>
      </w:pPr>
      <w:rPr>
        <w:rFonts w:ascii="Courier New" w:hAnsi="Courier New" w:hint="default"/>
      </w:rPr>
    </w:lvl>
    <w:lvl w:ilvl="5" w:tplc="07D0F5A0">
      <w:start w:val="1"/>
      <w:numFmt w:val="bullet"/>
      <w:lvlText w:val=""/>
      <w:lvlJc w:val="left"/>
      <w:pPr>
        <w:ind w:left="3960" w:hanging="360"/>
      </w:pPr>
      <w:rPr>
        <w:rFonts w:ascii="Wingdings" w:hAnsi="Wingdings" w:hint="default"/>
      </w:rPr>
    </w:lvl>
    <w:lvl w:ilvl="6" w:tplc="B9E4FB54">
      <w:start w:val="1"/>
      <w:numFmt w:val="bullet"/>
      <w:lvlText w:val=""/>
      <w:lvlJc w:val="left"/>
      <w:pPr>
        <w:ind w:left="4680" w:hanging="360"/>
      </w:pPr>
      <w:rPr>
        <w:rFonts w:ascii="Symbol" w:hAnsi="Symbol" w:hint="default"/>
      </w:rPr>
    </w:lvl>
    <w:lvl w:ilvl="7" w:tplc="77FED76C">
      <w:start w:val="1"/>
      <w:numFmt w:val="bullet"/>
      <w:lvlText w:val="o"/>
      <w:lvlJc w:val="left"/>
      <w:pPr>
        <w:ind w:left="5400" w:hanging="360"/>
      </w:pPr>
      <w:rPr>
        <w:rFonts w:ascii="Courier New" w:hAnsi="Courier New" w:hint="default"/>
      </w:rPr>
    </w:lvl>
    <w:lvl w:ilvl="8" w:tplc="F020A3B2">
      <w:start w:val="1"/>
      <w:numFmt w:val="bullet"/>
      <w:lvlText w:val=""/>
      <w:lvlJc w:val="left"/>
      <w:pPr>
        <w:ind w:left="6120" w:hanging="360"/>
      </w:pPr>
      <w:rPr>
        <w:rFonts w:ascii="Wingdings" w:hAnsi="Wingdings" w:hint="default"/>
      </w:rPr>
    </w:lvl>
  </w:abstractNum>
  <w:num w:numId="1">
    <w:abstractNumId w:val="15"/>
  </w:num>
  <w:num w:numId="2">
    <w:abstractNumId w:val="5"/>
  </w:num>
  <w:num w:numId="3">
    <w:abstractNumId w:val="16"/>
  </w:num>
  <w:num w:numId="4">
    <w:abstractNumId w:val="25"/>
  </w:num>
  <w:num w:numId="5">
    <w:abstractNumId w:val="26"/>
  </w:num>
  <w:num w:numId="6">
    <w:abstractNumId w:val="10"/>
  </w:num>
  <w:num w:numId="7">
    <w:abstractNumId w:val="11"/>
  </w:num>
  <w:num w:numId="8">
    <w:abstractNumId w:val="24"/>
  </w:num>
  <w:num w:numId="9">
    <w:abstractNumId w:val="23"/>
  </w:num>
  <w:num w:numId="10">
    <w:abstractNumId w:val="18"/>
  </w:num>
  <w:num w:numId="11">
    <w:abstractNumId w:val="4"/>
  </w:num>
  <w:num w:numId="12">
    <w:abstractNumId w:val="1"/>
  </w:num>
  <w:num w:numId="13">
    <w:abstractNumId w:val="14"/>
  </w:num>
  <w:num w:numId="14">
    <w:abstractNumId w:val="31"/>
  </w:num>
  <w:num w:numId="15">
    <w:abstractNumId w:val="32"/>
  </w:num>
  <w:num w:numId="16">
    <w:abstractNumId w:val="12"/>
  </w:num>
  <w:num w:numId="17">
    <w:abstractNumId w:val="30"/>
  </w:num>
  <w:num w:numId="18">
    <w:abstractNumId w:val="20"/>
  </w:num>
  <w:num w:numId="19">
    <w:abstractNumId w:val="13"/>
  </w:num>
  <w:num w:numId="20">
    <w:abstractNumId w:val="9"/>
  </w:num>
  <w:num w:numId="21">
    <w:abstractNumId w:val="27"/>
  </w:num>
  <w:num w:numId="22">
    <w:abstractNumId w:val="21"/>
  </w:num>
  <w:num w:numId="23">
    <w:abstractNumId w:val="2"/>
  </w:num>
  <w:num w:numId="24">
    <w:abstractNumId w:val="28"/>
  </w:num>
  <w:num w:numId="25">
    <w:abstractNumId w:val="22"/>
  </w:num>
  <w:num w:numId="26">
    <w:abstractNumId w:val="7"/>
  </w:num>
  <w:num w:numId="27">
    <w:abstractNumId w:val="6"/>
  </w:num>
  <w:num w:numId="28">
    <w:abstractNumId w:val="19"/>
  </w:num>
  <w:num w:numId="29">
    <w:abstractNumId w:val="0"/>
  </w:num>
  <w:num w:numId="30">
    <w:abstractNumId w:val="29"/>
  </w:num>
  <w:num w:numId="31">
    <w:abstractNumId w:val="8"/>
  </w:num>
  <w:num w:numId="32">
    <w:abstractNumId w:val="3"/>
  </w:num>
  <w:num w:numId="33">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4"/>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tDQysTA3M7EwMbMwMTdX0lEKTi0uzszPAykwqgUAG1jOWiwAAAA="/>
  </w:docVars>
  <w:rsids>
    <w:rsidRoot w:val="00AB0F71"/>
    <w:rsid w:val="000006C9"/>
    <w:rsid w:val="00000B6B"/>
    <w:rsid w:val="000019E3"/>
    <w:rsid w:val="00002056"/>
    <w:rsid w:val="0000212B"/>
    <w:rsid w:val="000027AB"/>
    <w:rsid w:val="00003923"/>
    <w:rsid w:val="0000428D"/>
    <w:rsid w:val="00006BD1"/>
    <w:rsid w:val="00006FB3"/>
    <w:rsid w:val="000077A8"/>
    <w:rsid w:val="00010052"/>
    <w:rsid w:val="0001106E"/>
    <w:rsid w:val="00011425"/>
    <w:rsid w:val="000114FB"/>
    <w:rsid w:val="000116E0"/>
    <w:rsid w:val="000119D2"/>
    <w:rsid w:val="000139F0"/>
    <w:rsid w:val="00014297"/>
    <w:rsid w:val="00015A2A"/>
    <w:rsid w:val="00015A5B"/>
    <w:rsid w:val="00017D7B"/>
    <w:rsid w:val="0002028B"/>
    <w:rsid w:val="000204A1"/>
    <w:rsid w:val="00022310"/>
    <w:rsid w:val="00022739"/>
    <w:rsid w:val="00022A13"/>
    <w:rsid w:val="00025336"/>
    <w:rsid w:val="00025427"/>
    <w:rsid w:val="00026232"/>
    <w:rsid w:val="00026434"/>
    <w:rsid w:val="0003151B"/>
    <w:rsid w:val="0003375C"/>
    <w:rsid w:val="000357F6"/>
    <w:rsid w:val="000359FE"/>
    <w:rsid w:val="00036031"/>
    <w:rsid w:val="00036116"/>
    <w:rsid w:val="0003737D"/>
    <w:rsid w:val="00041456"/>
    <w:rsid w:val="000420B7"/>
    <w:rsid w:val="00043640"/>
    <w:rsid w:val="00046709"/>
    <w:rsid w:val="00046B0A"/>
    <w:rsid w:val="00047155"/>
    <w:rsid w:val="00047389"/>
    <w:rsid w:val="00047EA2"/>
    <w:rsid w:val="000502AD"/>
    <w:rsid w:val="0005034B"/>
    <w:rsid w:val="0005109C"/>
    <w:rsid w:val="00051385"/>
    <w:rsid w:val="00051639"/>
    <w:rsid w:val="00052362"/>
    <w:rsid w:val="00052922"/>
    <w:rsid w:val="00053117"/>
    <w:rsid w:val="000547B8"/>
    <w:rsid w:val="00054B07"/>
    <w:rsid w:val="00055549"/>
    <w:rsid w:val="00055DDB"/>
    <w:rsid w:val="00055DF9"/>
    <w:rsid w:val="00056E5D"/>
    <w:rsid w:val="000573BF"/>
    <w:rsid w:val="000576C0"/>
    <w:rsid w:val="00057DB7"/>
    <w:rsid w:val="000587D4"/>
    <w:rsid w:val="0006023C"/>
    <w:rsid w:val="000634B6"/>
    <w:rsid w:val="000649E6"/>
    <w:rsid w:val="00064E31"/>
    <w:rsid w:val="00065FD7"/>
    <w:rsid w:val="0006608B"/>
    <w:rsid w:val="00066CFB"/>
    <w:rsid w:val="00067074"/>
    <w:rsid w:val="0006B682"/>
    <w:rsid w:val="00070061"/>
    <w:rsid w:val="00071339"/>
    <w:rsid w:val="0007299D"/>
    <w:rsid w:val="00073789"/>
    <w:rsid w:val="00073B95"/>
    <w:rsid w:val="00073F0C"/>
    <w:rsid w:val="0007446A"/>
    <w:rsid w:val="0007482F"/>
    <w:rsid w:val="00074BC5"/>
    <w:rsid w:val="00074EAB"/>
    <w:rsid w:val="0007520A"/>
    <w:rsid w:val="00076255"/>
    <w:rsid w:val="00076764"/>
    <w:rsid w:val="000768CD"/>
    <w:rsid w:val="00076BED"/>
    <w:rsid w:val="00076D1C"/>
    <w:rsid w:val="0008101B"/>
    <w:rsid w:val="000817B3"/>
    <w:rsid w:val="0008221C"/>
    <w:rsid w:val="00082ED2"/>
    <w:rsid w:val="0008309D"/>
    <w:rsid w:val="000836C7"/>
    <w:rsid w:val="00084D37"/>
    <w:rsid w:val="00085495"/>
    <w:rsid w:val="000862BA"/>
    <w:rsid w:val="00087381"/>
    <w:rsid w:val="000873C4"/>
    <w:rsid w:val="0008787A"/>
    <w:rsid w:val="00087D67"/>
    <w:rsid w:val="00087DA0"/>
    <w:rsid w:val="000904E1"/>
    <w:rsid w:val="0009171A"/>
    <w:rsid w:val="000928E2"/>
    <w:rsid w:val="00092E5D"/>
    <w:rsid w:val="00092F95"/>
    <w:rsid w:val="00094499"/>
    <w:rsid w:val="00094936"/>
    <w:rsid w:val="00095262"/>
    <w:rsid w:val="00095BA4"/>
    <w:rsid w:val="00096692"/>
    <w:rsid w:val="00096E9F"/>
    <w:rsid w:val="000972C0"/>
    <w:rsid w:val="000972FE"/>
    <w:rsid w:val="000973ED"/>
    <w:rsid w:val="0009780A"/>
    <w:rsid w:val="00097D40"/>
    <w:rsid w:val="00097EC7"/>
    <w:rsid w:val="00097FB3"/>
    <w:rsid w:val="000A0564"/>
    <w:rsid w:val="000A15D4"/>
    <w:rsid w:val="000A1AA2"/>
    <w:rsid w:val="000A1D69"/>
    <w:rsid w:val="000A2238"/>
    <w:rsid w:val="000A27AF"/>
    <w:rsid w:val="000A2E73"/>
    <w:rsid w:val="000A3141"/>
    <w:rsid w:val="000A3F2D"/>
    <w:rsid w:val="000A627F"/>
    <w:rsid w:val="000A629A"/>
    <w:rsid w:val="000A67ED"/>
    <w:rsid w:val="000B04C0"/>
    <w:rsid w:val="000B25F1"/>
    <w:rsid w:val="000B2695"/>
    <w:rsid w:val="000B28FB"/>
    <w:rsid w:val="000B3522"/>
    <w:rsid w:val="000B3834"/>
    <w:rsid w:val="000B3E42"/>
    <w:rsid w:val="000B49B6"/>
    <w:rsid w:val="000B5203"/>
    <w:rsid w:val="000B5DAC"/>
    <w:rsid w:val="000B7170"/>
    <w:rsid w:val="000B7353"/>
    <w:rsid w:val="000B7D0E"/>
    <w:rsid w:val="000C08D5"/>
    <w:rsid w:val="000C2E46"/>
    <w:rsid w:val="000C3106"/>
    <w:rsid w:val="000C3A41"/>
    <w:rsid w:val="000C4073"/>
    <w:rsid w:val="000C4EFF"/>
    <w:rsid w:val="000C5BBF"/>
    <w:rsid w:val="000C607A"/>
    <w:rsid w:val="000C6228"/>
    <w:rsid w:val="000C7A4D"/>
    <w:rsid w:val="000D0965"/>
    <w:rsid w:val="000D09BE"/>
    <w:rsid w:val="000D121C"/>
    <w:rsid w:val="000D2EF3"/>
    <w:rsid w:val="000D3C32"/>
    <w:rsid w:val="000D4782"/>
    <w:rsid w:val="000D4C8D"/>
    <w:rsid w:val="000D50CD"/>
    <w:rsid w:val="000D6784"/>
    <w:rsid w:val="000D6953"/>
    <w:rsid w:val="000D6E75"/>
    <w:rsid w:val="000D706B"/>
    <w:rsid w:val="000E1B2B"/>
    <w:rsid w:val="000E2017"/>
    <w:rsid w:val="000E218E"/>
    <w:rsid w:val="000E3459"/>
    <w:rsid w:val="000E3A8C"/>
    <w:rsid w:val="000E3EA4"/>
    <w:rsid w:val="000E3FCE"/>
    <w:rsid w:val="000E40DD"/>
    <w:rsid w:val="000E45F9"/>
    <w:rsid w:val="000E5FFB"/>
    <w:rsid w:val="000E7C9A"/>
    <w:rsid w:val="000F10AC"/>
    <w:rsid w:val="000F2835"/>
    <w:rsid w:val="000F2857"/>
    <w:rsid w:val="000F298D"/>
    <w:rsid w:val="000F43C8"/>
    <w:rsid w:val="000F4FAF"/>
    <w:rsid w:val="000F5D99"/>
    <w:rsid w:val="000F68EA"/>
    <w:rsid w:val="000F76B9"/>
    <w:rsid w:val="0010135F"/>
    <w:rsid w:val="001021FE"/>
    <w:rsid w:val="001036B4"/>
    <w:rsid w:val="00103B8A"/>
    <w:rsid w:val="00104608"/>
    <w:rsid w:val="00104CC2"/>
    <w:rsid w:val="00106EF6"/>
    <w:rsid w:val="00107F47"/>
    <w:rsid w:val="001107AA"/>
    <w:rsid w:val="001107C4"/>
    <w:rsid w:val="001108FF"/>
    <w:rsid w:val="00111070"/>
    <w:rsid w:val="00111383"/>
    <w:rsid w:val="00111AD2"/>
    <w:rsid w:val="00111BA3"/>
    <w:rsid w:val="00111FBF"/>
    <w:rsid w:val="00112047"/>
    <w:rsid w:val="001121D8"/>
    <w:rsid w:val="0011312B"/>
    <w:rsid w:val="00113B23"/>
    <w:rsid w:val="001142DA"/>
    <w:rsid w:val="0011474A"/>
    <w:rsid w:val="00114A53"/>
    <w:rsid w:val="00115435"/>
    <w:rsid w:val="001175EC"/>
    <w:rsid w:val="00118ADD"/>
    <w:rsid w:val="00120082"/>
    <w:rsid w:val="00121D93"/>
    <w:rsid w:val="00123415"/>
    <w:rsid w:val="00123558"/>
    <w:rsid w:val="00123599"/>
    <w:rsid w:val="0012365C"/>
    <w:rsid w:val="0012375D"/>
    <w:rsid w:val="00124D42"/>
    <w:rsid w:val="00125F9F"/>
    <w:rsid w:val="00126666"/>
    <w:rsid w:val="00127419"/>
    <w:rsid w:val="00127944"/>
    <w:rsid w:val="00127CD7"/>
    <w:rsid w:val="0013021A"/>
    <w:rsid w:val="00130A55"/>
    <w:rsid w:val="00131143"/>
    <w:rsid w:val="0013178C"/>
    <w:rsid w:val="00131F7D"/>
    <w:rsid w:val="00132524"/>
    <w:rsid w:val="00132EED"/>
    <w:rsid w:val="0013331B"/>
    <w:rsid w:val="001337F7"/>
    <w:rsid w:val="00135425"/>
    <w:rsid w:val="00135472"/>
    <w:rsid w:val="00135CB1"/>
    <w:rsid w:val="00137354"/>
    <w:rsid w:val="0013F08D"/>
    <w:rsid w:val="00140027"/>
    <w:rsid w:val="0014048B"/>
    <w:rsid w:val="0014095D"/>
    <w:rsid w:val="001412D9"/>
    <w:rsid w:val="00141589"/>
    <w:rsid w:val="0014182F"/>
    <w:rsid w:val="00141BC4"/>
    <w:rsid w:val="00142CDB"/>
    <w:rsid w:val="00146408"/>
    <w:rsid w:val="00146D63"/>
    <w:rsid w:val="00146E0C"/>
    <w:rsid w:val="001505AE"/>
    <w:rsid w:val="00151753"/>
    <w:rsid w:val="001523A8"/>
    <w:rsid w:val="001526AE"/>
    <w:rsid w:val="00154928"/>
    <w:rsid w:val="001555B3"/>
    <w:rsid w:val="00155F5B"/>
    <w:rsid w:val="00156628"/>
    <w:rsid w:val="0015666F"/>
    <w:rsid w:val="0016040F"/>
    <w:rsid w:val="00160628"/>
    <w:rsid w:val="00160A13"/>
    <w:rsid w:val="00161776"/>
    <w:rsid w:val="001620ED"/>
    <w:rsid w:val="00162441"/>
    <w:rsid w:val="00162EF2"/>
    <w:rsid w:val="00163072"/>
    <w:rsid w:val="00164684"/>
    <w:rsid w:val="001651D3"/>
    <w:rsid w:val="00165376"/>
    <w:rsid w:val="001658EB"/>
    <w:rsid w:val="00165C7F"/>
    <w:rsid w:val="00166241"/>
    <w:rsid w:val="001667AA"/>
    <w:rsid w:val="001671B9"/>
    <w:rsid w:val="0017074C"/>
    <w:rsid w:val="0017100F"/>
    <w:rsid w:val="001716AE"/>
    <w:rsid w:val="00172C63"/>
    <w:rsid w:val="0017390C"/>
    <w:rsid w:val="00174095"/>
    <w:rsid w:val="00174A96"/>
    <w:rsid w:val="00174EE3"/>
    <w:rsid w:val="00176430"/>
    <w:rsid w:val="00177030"/>
    <w:rsid w:val="00177284"/>
    <w:rsid w:val="0017753D"/>
    <w:rsid w:val="00177838"/>
    <w:rsid w:val="0017797F"/>
    <w:rsid w:val="001779AC"/>
    <w:rsid w:val="00177BAA"/>
    <w:rsid w:val="00180450"/>
    <w:rsid w:val="00180DF9"/>
    <w:rsid w:val="00182446"/>
    <w:rsid w:val="001827E5"/>
    <w:rsid w:val="00183885"/>
    <w:rsid w:val="00184AB9"/>
    <w:rsid w:val="00184B37"/>
    <w:rsid w:val="0018570B"/>
    <w:rsid w:val="00185BC9"/>
    <w:rsid w:val="00185D46"/>
    <w:rsid w:val="0018682C"/>
    <w:rsid w:val="00186C4F"/>
    <w:rsid w:val="00186E3F"/>
    <w:rsid w:val="0018776D"/>
    <w:rsid w:val="0019058B"/>
    <w:rsid w:val="00190629"/>
    <w:rsid w:val="00190801"/>
    <w:rsid w:val="00190941"/>
    <w:rsid w:val="00190A31"/>
    <w:rsid w:val="001915A5"/>
    <w:rsid w:val="00191C0F"/>
    <w:rsid w:val="00192031"/>
    <w:rsid w:val="00192A34"/>
    <w:rsid w:val="00193038"/>
    <w:rsid w:val="00194109"/>
    <w:rsid w:val="00194496"/>
    <w:rsid w:val="001958C3"/>
    <w:rsid w:val="00195C5C"/>
    <w:rsid w:val="00195C74"/>
    <w:rsid w:val="00195FF7"/>
    <w:rsid w:val="00197E3E"/>
    <w:rsid w:val="001A0E33"/>
    <w:rsid w:val="001A1EAC"/>
    <w:rsid w:val="001A2728"/>
    <w:rsid w:val="001A299E"/>
    <w:rsid w:val="001A3A2C"/>
    <w:rsid w:val="001A4554"/>
    <w:rsid w:val="001A4818"/>
    <w:rsid w:val="001A51B8"/>
    <w:rsid w:val="001A534E"/>
    <w:rsid w:val="001A682E"/>
    <w:rsid w:val="001A7640"/>
    <w:rsid w:val="001B04B5"/>
    <w:rsid w:val="001B168E"/>
    <w:rsid w:val="001B18C9"/>
    <w:rsid w:val="001B2B5D"/>
    <w:rsid w:val="001B682A"/>
    <w:rsid w:val="001B6E02"/>
    <w:rsid w:val="001C170E"/>
    <w:rsid w:val="001C3FF9"/>
    <w:rsid w:val="001C4322"/>
    <w:rsid w:val="001C525E"/>
    <w:rsid w:val="001C52C3"/>
    <w:rsid w:val="001C6C7E"/>
    <w:rsid w:val="001C707D"/>
    <w:rsid w:val="001D0EAC"/>
    <w:rsid w:val="001D1509"/>
    <w:rsid w:val="001D1A6C"/>
    <w:rsid w:val="001D2BB7"/>
    <w:rsid w:val="001D3578"/>
    <w:rsid w:val="001D3F98"/>
    <w:rsid w:val="001D409A"/>
    <w:rsid w:val="001D4F66"/>
    <w:rsid w:val="001D632A"/>
    <w:rsid w:val="001D6F53"/>
    <w:rsid w:val="001D752D"/>
    <w:rsid w:val="001E0AB2"/>
    <w:rsid w:val="001E0B77"/>
    <w:rsid w:val="001E4D1E"/>
    <w:rsid w:val="001E51FC"/>
    <w:rsid w:val="001E6110"/>
    <w:rsid w:val="001E69B4"/>
    <w:rsid w:val="001E6A89"/>
    <w:rsid w:val="001E6CF6"/>
    <w:rsid w:val="001E79D2"/>
    <w:rsid w:val="001E7E35"/>
    <w:rsid w:val="001F02EF"/>
    <w:rsid w:val="001F0E11"/>
    <w:rsid w:val="001F0EC4"/>
    <w:rsid w:val="001F101C"/>
    <w:rsid w:val="001F1524"/>
    <w:rsid w:val="001F2341"/>
    <w:rsid w:val="001F2661"/>
    <w:rsid w:val="001F26DF"/>
    <w:rsid w:val="001F2D54"/>
    <w:rsid w:val="001F3935"/>
    <w:rsid w:val="001F3EDF"/>
    <w:rsid w:val="001F3F04"/>
    <w:rsid w:val="001F4F7F"/>
    <w:rsid w:val="001F50BE"/>
    <w:rsid w:val="001F57A9"/>
    <w:rsid w:val="001F6570"/>
    <w:rsid w:val="001F6B4A"/>
    <w:rsid w:val="001F736F"/>
    <w:rsid w:val="001F7F93"/>
    <w:rsid w:val="002019C6"/>
    <w:rsid w:val="00201F74"/>
    <w:rsid w:val="00202511"/>
    <w:rsid w:val="002027E2"/>
    <w:rsid w:val="00204480"/>
    <w:rsid w:val="00204A0A"/>
    <w:rsid w:val="00205A1A"/>
    <w:rsid w:val="00205CFD"/>
    <w:rsid w:val="002062AC"/>
    <w:rsid w:val="0020673E"/>
    <w:rsid w:val="0020771F"/>
    <w:rsid w:val="002078FE"/>
    <w:rsid w:val="00207D1C"/>
    <w:rsid w:val="00210BDD"/>
    <w:rsid w:val="002130E4"/>
    <w:rsid w:val="00213A39"/>
    <w:rsid w:val="00214648"/>
    <w:rsid w:val="00214A81"/>
    <w:rsid w:val="00214B31"/>
    <w:rsid w:val="00214D50"/>
    <w:rsid w:val="00214DB0"/>
    <w:rsid w:val="002176BA"/>
    <w:rsid w:val="002178C3"/>
    <w:rsid w:val="00220E6A"/>
    <w:rsid w:val="00221337"/>
    <w:rsid w:val="00222324"/>
    <w:rsid w:val="00222856"/>
    <w:rsid w:val="00222C67"/>
    <w:rsid w:val="0022335E"/>
    <w:rsid w:val="0022354E"/>
    <w:rsid w:val="0022453D"/>
    <w:rsid w:val="00224641"/>
    <w:rsid w:val="00224FC6"/>
    <w:rsid w:val="002251F9"/>
    <w:rsid w:val="00225FB8"/>
    <w:rsid w:val="0022668A"/>
    <w:rsid w:val="002278E1"/>
    <w:rsid w:val="00227A5E"/>
    <w:rsid w:val="00232F1D"/>
    <w:rsid w:val="002334A7"/>
    <w:rsid w:val="00233DE4"/>
    <w:rsid w:val="00233F53"/>
    <w:rsid w:val="00234059"/>
    <w:rsid w:val="00234AE6"/>
    <w:rsid w:val="00234EAE"/>
    <w:rsid w:val="002357FE"/>
    <w:rsid w:val="00236A03"/>
    <w:rsid w:val="00236BD6"/>
    <w:rsid w:val="00237270"/>
    <w:rsid w:val="00237664"/>
    <w:rsid w:val="0024109E"/>
    <w:rsid w:val="002411F3"/>
    <w:rsid w:val="00241ACD"/>
    <w:rsid w:val="00241E22"/>
    <w:rsid w:val="002421E2"/>
    <w:rsid w:val="0024271F"/>
    <w:rsid w:val="00242B7B"/>
    <w:rsid w:val="00245C16"/>
    <w:rsid w:val="00246ACD"/>
    <w:rsid w:val="00246FFB"/>
    <w:rsid w:val="00247B8E"/>
    <w:rsid w:val="00250047"/>
    <w:rsid w:val="00250E83"/>
    <w:rsid w:val="00251DA7"/>
    <w:rsid w:val="00252DA6"/>
    <w:rsid w:val="00254D0D"/>
    <w:rsid w:val="002552E3"/>
    <w:rsid w:val="00255882"/>
    <w:rsid w:val="00256FBC"/>
    <w:rsid w:val="00257DD8"/>
    <w:rsid w:val="00260002"/>
    <w:rsid w:val="00260BE3"/>
    <w:rsid w:val="00260CE3"/>
    <w:rsid w:val="00260E2F"/>
    <w:rsid w:val="002613CB"/>
    <w:rsid w:val="002618FF"/>
    <w:rsid w:val="002620A5"/>
    <w:rsid w:val="0026293E"/>
    <w:rsid w:val="00262C4A"/>
    <w:rsid w:val="00263595"/>
    <w:rsid w:val="00265914"/>
    <w:rsid w:val="00266E3F"/>
    <w:rsid w:val="00267216"/>
    <w:rsid w:val="002704EC"/>
    <w:rsid w:val="002708D3"/>
    <w:rsid w:val="002727F5"/>
    <w:rsid w:val="00272808"/>
    <w:rsid w:val="00274B9D"/>
    <w:rsid w:val="00275B47"/>
    <w:rsid w:val="0027704C"/>
    <w:rsid w:val="00277389"/>
    <w:rsid w:val="002778E0"/>
    <w:rsid w:val="002802B1"/>
    <w:rsid w:val="00280D0A"/>
    <w:rsid w:val="00281D19"/>
    <w:rsid w:val="00281F43"/>
    <w:rsid w:val="002829E4"/>
    <w:rsid w:val="00282FCE"/>
    <w:rsid w:val="002833CD"/>
    <w:rsid w:val="00285896"/>
    <w:rsid w:val="002866BA"/>
    <w:rsid w:val="00286AF9"/>
    <w:rsid w:val="00287E78"/>
    <w:rsid w:val="00287F3A"/>
    <w:rsid w:val="00287FB0"/>
    <w:rsid w:val="0029082F"/>
    <w:rsid w:val="00290C18"/>
    <w:rsid w:val="002911E9"/>
    <w:rsid w:val="0029242D"/>
    <w:rsid w:val="00294772"/>
    <w:rsid w:val="002955BD"/>
    <w:rsid w:val="00295DAD"/>
    <w:rsid w:val="00296BC7"/>
    <w:rsid w:val="002A042D"/>
    <w:rsid w:val="002A3003"/>
    <w:rsid w:val="002A3464"/>
    <w:rsid w:val="002A3A7D"/>
    <w:rsid w:val="002A4287"/>
    <w:rsid w:val="002A5547"/>
    <w:rsid w:val="002A5C1F"/>
    <w:rsid w:val="002A6604"/>
    <w:rsid w:val="002A6F30"/>
    <w:rsid w:val="002A7624"/>
    <w:rsid w:val="002A7DBA"/>
    <w:rsid w:val="002B088F"/>
    <w:rsid w:val="002B10EF"/>
    <w:rsid w:val="002B20C8"/>
    <w:rsid w:val="002B2DF0"/>
    <w:rsid w:val="002B3238"/>
    <w:rsid w:val="002B3247"/>
    <w:rsid w:val="002B3B5F"/>
    <w:rsid w:val="002B3C11"/>
    <w:rsid w:val="002B3F28"/>
    <w:rsid w:val="002B4054"/>
    <w:rsid w:val="002B4710"/>
    <w:rsid w:val="002B49AF"/>
    <w:rsid w:val="002B4F02"/>
    <w:rsid w:val="002B71BF"/>
    <w:rsid w:val="002B7D09"/>
    <w:rsid w:val="002C0ADD"/>
    <w:rsid w:val="002C21CB"/>
    <w:rsid w:val="002C2B5A"/>
    <w:rsid w:val="002C319C"/>
    <w:rsid w:val="002C3616"/>
    <w:rsid w:val="002C369A"/>
    <w:rsid w:val="002C398F"/>
    <w:rsid w:val="002C48CB"/>
    <w:rsid w:val="002C5189"/>
    <w:rsid w:val="002C5239"/>
    <w:rsid w:val="002C6692"/>
    <w:rsid w:val="002C6FEF"/>
    <w:rsid w:val="002C76C6"/>
    <w:rsid w:val="002C7CE0"/>
    <w:rsid w:val="002C7ECE"/>
    <w:rsid w:val="002D0309"/>
    <w:rsid w:val="002D39CF"/>
    <w:rsid w:val="002D3E4E"/>
    <w:rsid w:val="002D5A9A"/>
    <w:rsid w:val="002D6B71"/>
    <w:rsid w:val="002D70D7"/>
    <w:rsid w:val="002D7322"/>
    <w:rsid w:val="002D7970"/>
    <w:rsid w:val="002E1146"/>
    <w:rsid w:val="002E267E"/>
    <w:rsid w:val="002E297E"/>
    <w:rsid w:val="002E309F"/>
    <w:rsid w:val="002E5659"/>
    <w:rsid w:val="002E5D93"/>
    <w:rsid w:val="002E69D7"/>
    <w:rsid w:val="002F05EB"/>
    <w:rsid w:val="002F080D"/>
    <w:rsid w:val="002F2173"/>
    <w:rsid w:val="002F3478"/>
    <w:rsid w:val="002F34D2"/>
    <w:rsid w:val="002F3D86"/>
    <w:rsid w:val="002F4214"/>
    <w:rsid w:val="002F42F0"/>
    <w:rsid w:val="002F430D"/>
    <w:rsid w:val="002F63C8"/>
    <w:rsid w:val="002F7D91"/>
    <w:rsid w:val="0030089C"/>
    <w:rsid w:val="00301DD3"/>
    <w:rsid w:val="003022E4"/>
    <w:rsid w:val="003025D3"/>
    <w:rsid w:val="003029BC"/>
    <w:rsid w:val="00302DB0"/>
    <w:rsid w:val="0030317C"/>
    <w:rsid w:val="00303446"/>
    <w:rsid w:val="00304446"/>
    <w:rsid w:val="003068E9"/>
    <w:rsid w:val="003072DA"/>
    <w:rsid w:val="003102CC"/>
    <w:rsid w:val="00310AC7"/>
    <w:rsid w:val="0031249A"/>
    <w:rsid w:val="00312DAB"/>
    <w:rsid w:val="00312E02"/>
    <w:rsid w:val="00315682"/>
    <w:rsid w:val="00316BBF"/>
    <w:rsid w:val="00317746"/>
    <w:rsid w:val="003202B0"/>
    <w:rsid w:val="00320648"/>
    <w:rsid w:val="00321737"/>
    <w:rsid w:val="00321E44"/>
    <w:rsid w:val="00323661"/>
    <w:rsid w:val="00323CE8"/>
    <w:rsid w:val="00323EA4"/>
    <w:rsid w:val="003263BB"/>
    <w:rsid w:val="003274D5"/>
    <w:rsid w:val="00327515"/>
    <w:rsid w:val="00327A67"/>
    <w:rsid w:val="00327B55"/>
    <w:rsid w:val="0032A593"/>
    <w:rsid w:val="00330636"/>
    <w:rsid w:val="00331E2D"/>
    <w:rsid w:val="00333261"/>
    <w:rsid w:val="003332D3"/>
    <w:rsid w:val="00334F7B"/>
    <w:rsid w:val="00335BEA"/>
    <w:rsid w:val="003361B8"/>
    <w:rsid w:val="003364E7"/>
    <w:rsid w:val="00336C3A"/>
    <w:rsid w:val="00336F6D"/>
    <w:rsid w:val="00337F90"/>
    <w:rsid w:val="00340489"/>
    <w:rsid w:val="00340651"/>
    <w:rsid w:val="00340A36"/>
    <w:rsid w:val="00340D5A"/>
    <w:rsid w:val="00343389"/>
    <w:rsid w:val="00344972"/>
    <w:rsid w:val="00346160"/>
    <w:rsid w:val="003462B1"/>
    <w:rsid w:val="003475E2"/>
    <w:rsid w:val="003475EF"/>
    <w:rsid w:val="003510D8"/>
    <w:rsid w:val="00351298"/>
    <w:rsid w:val="00351BF3"/>
    <w:rsid w:val="003529B5"/>
    <w:rsid w:val="00352E92"/>
    <w:rsid w:val="003532E5"/>
    <w:rsid w:val="003533AC"/>
    <w:rsid w:val="00354192"/>
    <w:rsid w:val="00355B22"/>
    <w:rsid w:val="00360560"/>
    <w:rsid w:val="0036208F"/>
    <w:rsid w:val="00362856"/>
    <w:rsid w:val="00362C32"/>
    <w:rsid w:val="00363438"/>
    <w:rsid w:val="003647D6"/>
    <w:rsid w:val="00364C07"/>
    <w:rsid w:val="00366A1D"/>
    <w:rsid w:val="003670F5"/>
    <w:rsid w:val="003699B3"/>
    <w:rsid w:val="003706C4"/>
    <w:rsid w:val="00371DF5"/>
    <w:rsid w:val="00371E57"/>
    <w:rsid w:val="00372116"/>
    <w:rsid w:val="00372363"/>
    <w:rsid w:val="00372514"/>
    <w:rsid w:val="00373D61"/>
    <w:rsid w:val="00373F8A"/>
    <w:rsid w:val="003773B0"/>
    <w:rsid w:val="0037796E"/>
    <w:rsid w:val="00377D6B"/>
    <w:rsid w:val="00380701"/>
    <w:rsid w:val="00380AD6"/>
    <w:rsid w:val="00381FB8"/>
    <w:rsid w:val="00382C4B"/>
    <w:rsid w:val="00383C41"/>
    <w:rsid w:val="00384234"/>
    <w:rsid w:val="0038629F"/>
    <w:rsid w:val="00386B71"/>
    <w:rsid w:val="00386BE7"/>
    <w:rsid w:val="00387212"/>
    <w:rsid w:val="0038756E"/>
    <w:rsid w:val="0039020A"/>
    <w:rsid w:val="00391817"/>
    <w:rsid w:val="00394475"/>
    <w:rsid w:val="003951C0"/>
    <w:rsid w:val="00395C4D"/>
    <w:rsid w:val="00396B2A"/>
    <w:rsid w:val="003974D1"/>
    <w:rsid w:val="003A0DC5"/>
    <w:rsid w:val="003A1931"/>
    <w:rsid w:val="003A1FD6"/>
    <w:rsid w:val="003A2890"/>
    <w:rsid w:val="003A2A7A"/>
    <w:rsid w:val="003A36C5"/>
    <w:rsid w:val="003A43BB"/>
    <w:rsid w:val="003A462C"/>
    <w:rsid w:val="003A5F82"/>
    <w:rsid w:val="003A6326"/>
    <w:rsid w:val="003A6BDD"/>
    <w:rsid w:val="003A6C65"/>
    <w:rsid w:val="003A6FE1"/>
    <w:rsid w:val="003A7C78"/>
    <w:rsid w:val="003B0B06"/>
    <w:rsid w:val="003B0E38"/>
    <w:rsid w:val="003B1478"/>
    <w:rsid w:val="003B161B"/>
    <w:rsid w:val="003B1900"/>
    <w:rsid w:val="003B2B3D"/>
    <w:rsid w:val="003B3666"/>
    <w:rsid w:val="003B372E"/>
    <w:rsid w:val="003B491A"/>
    <w:rsid w:val="003B609D"/>
    <w:rsid w:val="003B7176"/>
    <w:rsid w:val="003B7419"/>
    <w:rsid w:val="003B7DAF"/>
    <w:rsid w:val="003C1812"/>
    <w:rsid w:val="003C1E47"/>
    <w:rsid w:val="003C2ACE"/>
    <w:rsid w:val="003C47B3"/>
    <w:rsid w:val="003C579B"/>
    <w:rsid w:val="003C5C45"/>
    <w:rsid w:val="003C752C"/>
    <w:rsid w:val="003C7CE7"/>
    <w:rsid w:val="003D0540"/>
    <w:rsid w:val="003D07D7"/>
    <w:rsid w:val="003D0D55"/>
    <w:rsid w:val="003D146D"/>
    <w:rsid w:val="003D1CE9"/>
    <w:rsid w:val="003D1D29"/>
    <w:rsid w:val="003D21DB"/>
    <w:rsid w:val="003D23F6"/>
    <w:rsid w:val="003D2475"/>
    <w:rsid w:val="003D3E8C"/>
    <w:rsid w:val="003D4539"/>
    <w:rsid w:val="003D4BD5"/>
    <w:rsid w:val="003D4C5B"/>
    <w:rsid w:val="003D676A"/>
    <w:rsid w:val="003E1CBC"/>
    <w:rsid w:val="003E35A9"/>
    <w:rsid w:val="003E3E59"/>
    <w:rsid w:val="003E506A"/>
    <w:rsid w:val="003E5E8C"/>
    <w:rsid w:val="003E643F"/>
    <w:rsid w:val="003E71B6"/>
    <w:rsid w:val="003F0885"/>
    <w:rsid w:val="003F1900"/>
    <w:rsid w:val="003F27EB"/>
    <w:rsid w:val="003F2DDF"/>
    <w:rsid w:val="003F5192"/>
    <w:rsid w:val="003F678B"/>
    <w:rsid w:val="003F72AF"/>
    <w:rsid w:val="004012AA"/>
    <w:rsid w:val="0040232E"/>
    <w:rsid w:val="00402FEC"/>
    <w:rsid w:val="00404D54"/>
    <w:rsid w:val="004050BC"/>
    <w:rsid w:val="004050FC"/>
    <w:rsid w:val="004056F2"/>
    <w:rsid w:val="0040684B"/>
    <w:rsid w:val="00406C8F"/>
    <w:rsid w:val="00406F64"/>
    <w:rsid w:val="00407135"/>
    <w:rsid w:val="00407D1B"/>
    <w:rsid w:val="00410B14"/>
    <w:rsid w:val="004114B2"/>
    <w:rsid w:val="004117E2"/>
    <w:rsid w:val="00411BFB"/>
    <w:rsid w:val="00412261"/>
    <w:rsid w:val="00412A12"/>
    <w:rsid w:val="00416613"/>
    <w:rsid w:val="00416934"/>
    <w:rsid w:val="00420593"/>
    <w:rsid w:val="00421F4F"/>
    <w:rsid w:val="00422B67"/>
    <w:rsid w:val="00423D03"/>
    <w:rsid w:val="00424D44"/>
    <w:rsid w:val="00426EB6"/>
    <w:rsid w:val="00427DFC"/>
    <w:rsid w:val="00427E0C"/>
    <w:rsid w:val="004308C2"/>
    <w:rsid w:val="00431E1F"/>
    <w:rsid w:val="0043233D"/>
    <w:rsid w:val="0043288A"/>
    <w:rsid w:val="004330F0"/>
    <w:rsid w:val="00433638"/>
    <w:rsid w:val="00433810"/>
    <w:rsid w:val="00433CC3"/>
    <w:rsid w:val="004348F4"/>
    <w:rsid w:val="00434971"/>
    <w:rsid w:val="00435305"/>
    <w:rsid w:val="00435C24"/>
    <w:rsid w:val="0043657D"/>
    <w:rsid w:val="0043671D"/>
    <w:rsid w:val="004368C6"/>
    <w:rsid w:val="0043B580"/>
    <w:rsid w:val="00441B22"/>
    <w:rsid w:val="0044232C"/>
    <w:rsid w:val="00442F6B"/>
    <w:rsid w:val="00443600"/>
    <w:rsid w:val="00443C3F"/>
    <w:rsid w:val="00443C6F"/>
    <w:rsid w:val="00444112"/>
    <w:rsid w:val="00444279"/>
    <w:rsid w:val="0044452D"/>
    <w:rsid w:val="0044465F"/>
    <w:rsid w:val="0044583A"/>
    <w:rsid w:val="00445A3D"/>
    <w:rsid w:val="0044642F"/>
    <w:rsid w:val="00446F37"/>
    <w:rsid w:val="00447970"/>
    <w:rsid w:val="0044799B"/>
    <w:rsid w:val="00447DA3"/>
    <w:rsid w:val="00452628"/>
    <w:rsid w:val="004527F9"/>
    <w:rsid w:val="004546C7"/>
    <w:rsid w:val="00454C7B"/>
    <w:rsid w:val="00454D99"/>
    <w:rsid w:val="0045526A"/>
    <w:rsid w:val="00456058"/>
    <w:rsid w:val="00456CBB"/>
    <w:rsid w:val="00457EEF"/>
    <w:rsid w:val="00457FAD"/>
    <w:rsid w:val="00460592"/>
    <w:rsid w:val="0046060E"/>
    <w:rsid w:val="00461026"/>
    <w:rsid w:val="00461760"/>
    <w:rsid w:val="004620A9"/>
    <w:rsid w:val="0046215A"/>
    <w:rsid w:val="00462810"/>
    <w:rsid w:val="004633E3"/>
    <w:rsid w:val="00463720"/>
    <w:rsid w:val="00465069"/>
    <w:rsid w:val="004653A4"/>
    <w:rsid w:val="00467E19"/>
    <w:rsid w:val="004726DF"/>
    <w:rsid w:val="004744EF"/>
    <w:rsid w:val="00474A54"/>
    <w:rsid w:val="004762C5"/>
    <w:rsid w:val="004762F5"/>
    <w:rsid w:val="0047640A"/>
    <w:rsid w:val="004771E5"/>
    <w:rsid w:val="00477C3E"/>
    <w:rsid w:val="00477DB0"/>
    <w:rsid w:val="00477DFF"/>
    <w:rsid w:val="00477E5C"/>
    <w:rsid w:val="00480314"/>
    <w:rsid w:val="0048163D"/>
    <w:rsid w:val="00484455"/>
    <w:rsid w:val="00485C42"/>
    <w:rsid w:val="00486332"/>
    <w:rsid w:val="00487469"/>
    <w:rsid w:val="00490B6D"/>
    <w:rsid w:val="0049228D"/>
    <w:rsid w:val="00492A57"/>
    <w:rsid w:val="00493C81"/>
    <w:rsid w:val="0049595B"/>
    <w:rsid w:val="00495DF8"/>
    <w:rsid w:val="00496D49"/>
    <w:rsid w:val="00496EE2"/>
    <w:rsid w:val="00496F55"/>
    <w:rsid w:val="00497EF9"/>
    <w:rsid w:val="004A0724"/>
    <w:rsid w:val="004A0981"/>
    <w:rsid w:val="004A2F57"/>
    <w:rsid w:val="004A6E76"/>
    <w:rsid w:val="004A71B7"/>
    <w:rsid w:val="004A767B"/>
    <w:rsid w:val="004A78BB"/>
    <w:rsid w:val="004B06CA"/>
    <w:rsid w:val="004B07B8"/>
    <w:rsid w:val="004B0D63"/>
    <w:rsid w:val="004B31A9"/>
    <w:rsid w:val="004B37F4"/>
    <w:rsid w:val="004B3E45"/>
    <w:rsid w:val="004B468F"/>
    <w:rsid w:val="004B5844"/>
    <w:rsid w:val="004B5B88"/>
    <w:rsid w:val="004B7490"/>
    <w:rsid w:val="004B7DF1"/>
    <w:rsid w:val="004C1970"/>
    <w:rsid w:val="004C2988"/>
    <w:rsid w:val="004C3176"/>
    <w:rsid w:val="004C33BA"/>
    <w:rsid w:val="004C3850"/>
    <w:rsid w:val="004C3C18"/>
    <w:rsid w:val="004C5140"/>
    <w:rsid w:val="004C6343"/>
    <w:rsid w:val="004C6CD2"/>
    <w:rsid w:val="004C6E74"/>
    <w:rsid w:val="004C6F66"/>
    <w:rsid w:val="004C74CC"/>
    <w:rsid w:val="004C7EC5"/>
    <w:rsid w:val="004D0216"/>
    <w:rsid w:val="004D0CDF"/>
    <w:rsid w:val="004D108A"/>
    <w:rsid w:val="004D2D8E"/>
    <w:rsid w:val="004D2EF5"/>
    <w:rsid w:val="004D3C63"/>
    <w:rsid w:val="004D3C6D"/>
    <w:rsid w:val="004D4200"/>
    <w:rsid w:val="004D4687"/>
    <w:rsid w:val="004D47A6"/>
    <w:rsid w:val="004D53A5"/>
    <w:rsid w:val="004D6E30"/>
    <w:rsid w:val="004D6F3A"/>
    <w:rsid w:val="004E2697"/>
    <w:rsid w:val="004E27F5"/>
    <w:rsid w:val="004E311C"/>
    <w:rsid w:val="004E39A3"/>
    <w:rsid w:val="004E39B7"/>
    <w:rsid w:val="004E46AE"/>
    <w:rsid w:val="004E4B9F"/>
    <w:rsid w:val="004E5343"/>
    <w:rsid w:val="004E55CB"/>
    <w:rsid w:val="004E627A"/>
    <w:rsid w:val="004E6532"/>
    <w:rsid w:val="004E7877"/>
    <w:rsid w:val="004F0340"/>
    <w:rsid w:val="004F0EDE"/>
    <w:rsid w:val="004F10F5"/>
    <w:rsid w:val="004F1240"/>
    <w:rsid w:val="004F1982"/>
    <w:rsid w:val="004F1F4D"/>
    <w:rsid w:val="004F3124"/>
    <w:rsid w:val="004F3D1F"/>
    <w:rsid w:val="004F4030"/>
    <w:rsid w:val="004F4BF2"/>
    <w:rsid w:val="004F529C"/>
    <w:rsid w:val="004F63AF"/>
    <w:rsid w:val="004F7087"/>
    <w:rsid w:val="004F7FC3"/>
    <w:rsid w:val="00500420"/>
    <w:rsid w:val="0050077B"/>
    <w:rsid w:val="005007A3"/>
    <w:rsid w:val="00500F4D"/>
    <w:rsid w:val="00502134"/>
    <w:rsid w:val="005024D0"/>
    <w:rsid w:val="0050339C"/>
    <w:rsid w:val="00503CE2"/>
    <w:rsid w:val="00505DF0"/>
    <w:rsid w:val="00506069"/>
    <w:rsid w:val="00506108"/>
    <w:rsid w:val="00507D3B"/>
    <w:rsid w:val="00510743"/>
    <w:rsid w:val="00511CC6"/>
    <w:rsid w:val="00512ED7"/>
    <w:rsid w:val="00514491"/>
    <w:rsid w:val="00515645"/>
    <w:rsid w:val="00520EF7"/>
    <w:rsid w:val="00520FBF"/>
    <w:rsid w:val="00521100"/>
    <w:rsid w:val="00521176"/>
    <w:rsid w:val="00521523"/>
    <w:rsid w:val="00522D21"/>
    <w:rsid w:val="00523DE9"/>
    <w:rsid w:val="00524FA5"/>
    <w:rsid w:val="005250C8"/>
    <w:rsid w:val="005250D6"/>
    <w:rsid w:val="005250E7"/>
    <w:rsid w:val="00525BF9"/>
    <w:rsid w:val="00525D8A"/>
    <w:rsid w:val="00526835"/>
    <w:rsid w:val="00526B77"/>
    <w:rsid w:val="00526DDA"/>
    <w:rsid w:val="0052775F"/>
    <w:rsid w:val="00527CED"/>
    <w:rsid w:val="005300E8"/>
    <w:rsid w:val="00532985"/>
    <w:rsid w:val="0053302A"/>
    <w:rsid w:val="00535635"/>
    <w:rsid w:val="005370E6"/>
    <w:rsid w:val="00537BD6"/>
    <w:rsid w:val="005405CD"/>
    <w:rsid w:val="0054063F"/>
    <w:rsid w:val="00542512"/>
    <w:rsid w:val="00542D84"/>
    <w:rsid w:val="00542F43"/>
    <w:rsid w:val="00544AA2"/>
    <w:rsid w:val="00547635"/>
    <w:rsid w:val="00547C75"/>
    <w:rsid w:val="00550209"/>
    <w:rsid w:val="00550FFD"/>
    <w:rsid w:val="00551052"/>
    <w:rsid w:val="0055186C"/>
    <w:rsid w:val="00552A16"/>
    <w:rsid w:val="0055536A"/>
    <w:rsid w:val="005563CC"/>
    <w:rsid w:val="00557A2B"/>
    <w:rsid w:val="00557BE9"/>
    <w:rsid w:val="00560D37"/>
    <w:rsid w:val="00561843"/>
    <w:rsid w:val="005619A2"/>
    <w:rsid w:val="005629B2"/>
    <w:rsid w:val="00562E1B"/>
    <w:rsid w:val="00563209"/>
    <w:rsid w:val="00563386"/>
    <w:rsid w:val="005635DD"/>
    <w:rsid w:val="005648FD"/>
    <w:rsid w:val="00564E1F"/>
    <w:rsid w:val="00570232"/>
    <w:rsid w:val="00570C7C"/>
    <w:rsid w:val="00570C8C"/>
    <w:rsid w:val="0057141D"/>
    <w:rsid w:val="00571FA6"/>
    <w:rsid w:val="005722D3"/>
    <w:rsid w:val="0057367E"/>
    <w:rsid w:val="00573D44"/>
    <w:rsid w:val="00574953"/>
    <w:rsid w:val="005759E3"/>
    <w:rsid w:val="00577416"/>
    <w:rsid w:val="00577A33"/>
    <w:rsid w:val="0057E73C"/>
    <w:rsid w:val="00581F19"/>
    <w:rsid w:val="00582854"/>
    <w:rsid w:val="00583386"/>
    <w:rsid w:val="00583DC7"/>
    <w:rsid w:val="00584048"/>
    <w:rsid w:val="00584E5A"/>
    <w:rsid w:val="0058501B"/>
    <w:rsid w:val="00585A30"/>
    <w:rsid w:val="00585C67"/>
    <w:rsid w:val="005864B6"/>
    <w:rsid w:val="00586CC8"/>
    <w:rsid w:val="00590626"/>
    <w:rsid w:val="00590990"/>
    <w:rsid w:val="00591C84"/>
    <w:rsid w:val="00593B07"/>
    <w:rsid w:val="0059559A"/>
    <w:rsid w:val="00595A05"/>
    <w:rsid w:val="0059609D"/>
    <w:rsid w:val="0059656C"/>
    <w:rsid w:val="00597BBA"/>
    <w:rsid w:val="00597DB4"/>
    <w:rsid w:val="005A1E82"/>
    <w:rsid w:val="005A3C99"/>
    <w:rsid w:val="005A4194"/>
    <w:rsid w:val="005A5C3D"/>
    <w:rsid w:val="005A6FCD"/>
    <w:rsid w:val="005A76E0"/>
    <w:rsid w:val="005A9D86"/>
    <w:rsid w:val="005B09BA"/>
    <w:rsid w:val="005B0AD2"/>
    <w:rsid w:val="005B14C5"/>
    <w:rsid w:val="005B2DE3"/>
    <w:rsid w:val="005B38D6"/>
    <w:rsid w:val="005B40C2"/>
    <w:rsid w:val="005B4597"/>
    <w:rsid w:val="005B4815"/>
    <w:rsid w:val="005B48F8"/>
    <w:rsid w:val="005B6294"/>
    <w:rsid w:val="005B6DEB"/>
    <w:rsid w:val="005B7723"/>
    <w:rsid w:val="005C0A6A"/>
    <w:rsid w:val="005C1F57"/>
    <w:rsid w:val="005C2E15"/>
    <w:rsid w:val="005C31E9"/>
    <w:rsid w:val="005C390A"/>
    <w:rsid w:val="005C3F5A"/>
    <w:rsid w:val="005C41A1"/>
    <w:rsid w:val="005C452A"/>
    <w:rsid w:val="005C4DC4"/>
    <w:rsid w:val="005C4F5B"/>
    <w:rsid w:val="005C4F61"/>
    <w:rsid w:val="005C50CE"/>
    <w:rsid w:val="005C61DF"/>
    <w:rsid w:val="005C6B51"/>
    <w:rsid w:val="005D0450"/>
    <w:rsid w:val="005D1D78"/>
    <w:rsid w:val="005D41A6"/>
    <w:rsid w:val="005D4C15"/>
    <w:rsid w:val="005D5245"/>
    <w:rsid w:val="005D58C9"/>
    <w:rsid w:val="005D5AB8"/>
    <w:rsid w:val="005D5DDB"/>
    <w:rsid w:val="005E1BB2"/>
    <w:rsid w:val="005E20B6"/>
    <w:rsid w:val="005E2510"/>
    <w:rsid w:val="005E2F87"/>
    <w:rsid w:val="005E30A4"/>
    <w:rsid w:val="005E35DC"/>
    <w:rsid w:val="005E3F36"/>
    <w:rsid w:val="005E3F49"/>
    <w:rsid w:val="005E4EB1"/>
    <w:rsid w:val="005E53ED"/>
    <w:rsid w:val="005E713A"/>
    <w:rsid w:val="005E7CF3"/>
    <w:rsid w:val="005F0465"/>
    <w:rsid w:val="005F09B3"/>
    <w:rsid w:val="005F20CF"/>
    <w:rsid w:val="005F37E5"/>
    <w:rsid w:val="005F3CC3"/>
    <w:rsid w:val="005F4E22"/>
    <w:rsid w:val="005F54E8"/>
    <w:rsid w:val="005F55EA"/>
    <w:rsid w:val="005F5A5D"/>
    <w:rsid w:val="005F5A9E"/>
    <w:rsid w:val="005F5D57"/>
    <w:rsid w:val="005F6514"/>
    <w:rsid w:val="005F6A2B"/>
    <w:rsid w:val="005F6ABD"/>
    <w:rsid w:val="005F7ED3"/>
    <w:rsid w:val="005FCA53"/>
    <w:rsid w:val="00601055"/>
    <w:rsid w:val="00601AE7"/>
    <w:rsid w:val="00602682"/>
    <w:rsid w:val="006026DA"/>
    <w:rsid w:val="00602C9B"/>
    <w:rsid w:val="00603D0E"/>
    <w:rsid w:val="0060633C"/>
    <w:rsid w:val="00606938"/>
    <w:rsid w:val="00606D04"/>
    <w:rsid w:val="006070D1"/>
    <w:rsid w:val="00607CC4"/>
    <w:rsid w:val="00610930"/>
    <w:rsid w:val="006118D5"/>
    <w:rsid w:val="006120B3"/>
    <w:rsid w:val="006124C4"/>
    <w:rsid w:val="006132F5"/>
    <w:rsid w:val="00614E8A"/>
    <w:rsid w:val="00616046"/>
    <w:rsid w:val="00616D71"/>
    <w:rsid w:val="00617164"/>
    <w:rsid w:val="00620671"/>
    <w:rsid w:val="006209F7"/>
    <w:rsid w:val="00620C20"/>
    <w:rsid w:val="00621448"/>
    <w:rsid w:val="006221AE"/>
    <w:rsid w:val="00624129"/>
    <w:rsid w:val="00624EC7"/>
    <w:rsid w:val="006256BF"/>
    <w:rsid w:val="00626304"/>
    <w:rsid w:val="00626D62"/>
    <w:rsid w:val="00627043"/>
    <w:rsid w:val="00632452"/>
    <w:rsid w:val="0063438E"/>
    <w:rsid w:val="006353C3"/>
    <w:rsid w:val="00635D59"/>
    <w:rsid w:val="006378B6"/>
    <w:rsid w:val="00637A59"/>
    <w:rsid w:val="00637F8B"/>
    <w:rsid w:val="0064003B"/>
    <w:rsid w:val="00640C4E"/>
    <w:rsid w:val="00641624"/>
    <w:rsid w:val="006416CB"/>
    <w:rsid w:val="0064196D"/>
    <w:rsid w:val="00641F0A"/>
    <w:rsid w:val="00642302"/>
    <w:rsid w:val="00643C90"/>
    <w:rsid w:val="00644B60"/>
    <w:rsid w:val="0064610E"/>
    <w:rsid w:val="00647586"/>
    <w:rsid w:val="006504BD"/>
    <w:rsid w:val="00651324"/>
    <w:rsid w:val="00652BC6"/>
    <w:rsid w:val="00652D26"/>
    <w:rsid w:val="0065372D"/>
    <w:rsid w:val="0065397C"/>
    <w:rsid w:val="00654790"/>
    <w:rsid w:val="00654CE0"/>
    <w:rsid w:val="00654FA6"/>
    <w:rsid w:val="006550B6"/>
    <w:rsid w:val="00656242"/>
    <w:rsid w:val="00656914"/>
    <w:rsid w:val="00656C53"/>
    <w:rsid w:val="00656E6E"/>
    <w:rsid w:val="00657324"/>
    <w:rsid w:val="00657389"/>
    <w:rsid w:val="00657B1B"/>
    <w:rsid w:val="00660B7B"/>
    <w:rsid w:val="00661140"/>
    <w:rsid w:val="00661402"/>
    <w:rsid w:val="006620F2"/>
    <w:rsid w:val="006641F5"/>
    <w:rsid w:val="006660C7"/>
    <w:rsid w:val="00666246"/>
    <w:rsid w:val="00666777"/>
    <w:rsid w:val="006677D1"/>
    <w:rsid w:val="00667BD0"/>
    <w:rsid w:val="0067070E"/>
    <w:rsid w:val="00671445"/>
    <w:rsid w:val="00671D31"/>
    <w:rsid w:val="00672118"/>
    <w:rsid w:val="0067291A"/>
    <w:rsid w:val="0067298C"/>
    <w:rsid w:val="00673A39"/>
    <w:rsid w:val="0067417D"/>
    <w:rsid w:val="0067577A"/>
    <w:rsid w:val="00675C3C"/>
    <w:rsid w:val="00676961"/>
    <w:rsid w:val="00676DF3"/>
    <w:rsid w:val="006775DD"/>
    <w:rsid w:val="00677E25"/>
    <w:rsid w:val="00680CFB"/>
    <w:rsid w:val="00681229"/>
    <w:rsid w:val="00681453"/>
    <w:rsid w:val="006815AD"/>
    <w:rsid w:val="00682ACA"/>
    <w:rsid w:val="00682CBD"/>
    <w:rsid w:val="00684081"/>
    <w:rsid w:val="006844E9"/>
    <w:rsid w:val="00685933"/>
    <w:rsid w:val="00685C5B"/>
    <w:rsid w:val="00686A04"/>
    <w:rsid w:val="00686B5B"/>
    <w:rsid w:val="006872B6"/>
    <w:rsid w:val="0068771A"/>
    <w:rsid w:val="006879F8"/>
    <w:rsid w:val="00687D35"/>
    <w:rsid w:val="0069124C"/>
    <w:rsid w:val="00691C1E"/>
    <w:rsid w:val="00692033"/>
    <w:rsid w:val="006931B1"/>
    <w:rsid w:val="006931FC"/>
    <w:rsid w:val="0069356A"/>
    <w:rsid w:val="00695036"/>
    <w:rsid w:val="006963CF"/>
    <w:rsid w:val="006971D4"/>
    <w:rsid w:val="00697E62"/>
    <w:rsid w:val="00697FD6"/>
    <w:rsid w:val="006A0E27"/>
    <w:rsid w:val="006A0E8B"/>
    <w:rsid w:val="006A1436"/>
    <w:rsid w:val="006A2245"/>
    <w:rsid w:val="006A24A2"/>
    <w:rsid w:val="006A2828"/>
    <w:rsid w:val="006A306A"/>
    <w:rsid w:val="006A338C"/>
    <w:rsid w:val="006A4637"/>
    <w:rsid w:val="006A4934"/>
    <w:rsid w:val="006A49DA"/>
    <w:rsid w:val="006A4B49"/>
    <w:rsid w:val="006A5987"/>
    <w:rsid w:val="006A5C36"/>
    <w:rsid w:val="006A683A"/>
    <w:rsid w:val="006A6D38"/>
    <w:rsid w:val="006A6FF8"/>
    <w:rsid w:val="006A7188"/>
    <w:rsid w:val="006A78BC"/>
    <w:rsid w:val="006A7A1D"/>
    <w:rsid w:val="006A7E7B"/>
    <w:rsid w:val="006A7ECD"/>
    <w:rsid w:val="006B09C2"/>
    <w:rsid w:val="006B174F"/>
    <w:rsid w:val="006B1758"/>
    <w:rsid w:val="006B1D2D"/>
    <w:rsid w:val="006B1DEE"/>
    <w:rsid w:val="006B29AF"/>
    <w:rsid w:val="006B350E"/>
    <w:rsid w:val="006B3F5E"/>
    <w:rsid w:val="006B4190"/>
    <w:rsid w:val="006B4339"/>
    <w:rsid w:val="006B450B"/>
    <w:rsid w:val="006B4E08"/>
    <w:rsid w:val="006B6247"/>
    <w:rsid w:val="006B76CE"/>
    <w:rsid w:val="006B7F04"/>
    <w:rsid w:val="006C06EA"/>
    <w:rsid w:val="006C114C"/>
    <w:rsid w:val="006C1516"/>
    <w:rsid w:val="006C1C8B"/>
    <w:rsid w:val="006C2B74"/>
    <w:rsid w:val="006C38B0"/>
    <w:rsid w:val="006C3B07"/>
    <w:rsid w:val="006C3E9F"/>
    <w:rsid w:val="006C412F"/>
    <w:rsid w:val="006C48BD"/>
    <w:rsid w:val="006C4D81"/>
    <w:rsid w:val="006C4DCA"/>
    <w:rsid w:val="006C6E38"/>
    <w:rsid w:val="006C7A85"/>
    <w:rsid w:val="006D00FD"/>
    <w:rsid w:val="006D1E57"/>
    <w:rsid w:val="006D20ED"/>
    <w:rsid w:val="006D28BB"/>
    <w:rsid w:val="006D2B9A"/>
    <w:rsid w:val="006D32AE"/>
    <w:rsid w:val="006D40E9"/>
    <w:rsid w:val="006D4A85"/>
    <w:rsid w:val="006D5ADE"/>
    <w:rsid w:val="006D5D68"/>
    <w:rsid w:val="006D612D"/>
    <w:rsid w:val="006D646A"/>
    <w:rsid w:val="006D660A"/>
    <w:rsid w:val="006D665E"/>
    <w:rsid w:val="006D71A2"/>
    <w:rsid w:val="006D748F"/>
    <w:rsid w:val="006D76F2"/>
    <w:rsid w:val="006E1B1C"/>
    <w:rsid w:val="006E271E"/>
    <w:rsid w:val="006E3B1A"/>
    <w:rsid w:val="006E43B8"/>
    <w:rsid w:val="006E5B30"/>
    <w:rsid w:val="006E6BE6"/>
    <w:rsid w:val="006F0527"/>
    <w:rsid w:val="006F07CC"/>
    <w:rsid w:val="006F108B"/>
    <w:rsid w:val="006F24EF"/>
    <w:rsid w:val="006F327B"/>
    <w:rsid w:val="006F3301"/>
    <w:rsid w:val="006F3336"/>
    <w:rsid w:val="006F3814"/>
    <w:rsid w:val="006F4659"/>
    <w:rsid w:val="006F56FF"/>
    <w:rsid w:val="006F5A61"/>
    <w:rsid w:val="006F7B47"/>
    <w:rsid w:val="00700346"/>
    <w:rsid w:val="007005BD"/>
    <w:rsid w:val="00701CBE"/>
    <w:rsid w:val="0070217C"/>
    <w:rsid w:val="007024E3"/>
    <w:rsid w:val="00705586"/>
    <w:rsid w:val="0070612D"/>
    <w:rsid w:val="00707056"/>
    <w:rsid w:val="00707182"/>
    <w:rsid w:val="00707E02"/>
    <w:rsid w:val="00712FE2"/>
    <w:rsid w:val="00713173"/>
    <w:rsid w:val="007141A8"/>
    <w:rsid w:val="007153DF"/>
    <w:rsid w:val="00715C13"/>
    <w:rsid w:val="0071688B"/>
    <w:rsid w:val="00721341"/>
    <w:rsid w:val="00721B7A"/>
    <w:rsid w:val="0072244C"/>
    <w:rsid w:val="007224FD"/>
    <w:rsid w:val="00723539"/>
    <w:rsid w:val="00723872"/>
    <w:rsid w:val="00723CAD"/>
    <w:rsid w:val="00723F31"/>
    <w:rsid w:val="00725AE5"/>
    <w:rsid w:val="00726751"/>
    <w:rsid w:val="00726D72"/>
    <w:rsid w:val="00730C12"/>
    <w:rsid w:val="00730F76"/>
    <w:rsid w:val="0073310F"/>
    <w:rsid w:val="00733886"/>
    <w:rsid w:val="007349C2"/>
    <w:rsid w:val="00734C59"/>
    <w:rsid w:val="0073680A"/>
    <w:rsid w:val="00736987"/>
    <w:rsid w:val="00736D20"/>
    <w:rsid w:val="00737042"/>
    <w:rsid w:val="00737E91"/>
    <w:rsid w:val="00740450"/>
    <w:rsid w:val="0074064D"/>
    <w:rsid w:val="00740F6A"/>
    <w:rsid w:val="00741B8F"/>
    <w:rsid w:val="00742689"/>
    <w:rsid w:val="00742C9E"/>
    <w:rsid w:val="007439AA"/>
    <w:rsid w:val="0074487F"/>
    <w:rsid w:val="00751865"/>
    <w:rsid w:val="00751B36"/>
    <w:rsid w:val="0075233C"/>
    <w:rsid w:val="00753CD7"/>
    <w:rsid w:val="0075422E"/>
    <w:rsid w:val="00755253"/>
    <w:rsid w:val="007557E1"/>
    <w:rsid w:val="00756017"/>
    <w:rsid w:val="00756222"/>
    <w:rsid w:val="00756732"/>
    <w:rsid w:val="00756BAA"/>
    <w:rsid w:val="00756DF3"/>
    <w:rsid w:val="007600EB"/>
    <w:rsid w:val="0076062D"/>
    <w:rsid w:val="0076069D"/>
    <w:rsid w:val="007606EB"/>
    <w:rsid w:val="00760774"/>
    <w:rsid w:val="007618AE"/>
    <w:rsid w:val="00761B02"/>
    <w:rsid w:val="0076266C"/>
    <w:rsid w:val="007633F2"/>
    <w:rsid w:val="007646BB"/>
    <w:rsid w:val="0076477B"/>
    <w:rsid w:val="00764F71"/>
    <w:rsid w:val="00764FCD"/>
    <w:rsid w:val="007650DB"/>
    <w:rsid w:val="0076525D"/>
    <w:rsid w:val="00765645"/>
    <w:rsid w:val="00766429"/>
    <w:rsid w:val="00766739"/>
    <w:rsid w:val="00766D60"/>
    <w:rsid w:val="00770D37"/>
    <w:rsid w:val="00772868"/>
    <w:rsid w:val="0077344D"/>
    <w:rsid w:val="00773563"/>
    <w:rsid w:val="00773576"/>
    <w:rsid w:val="00773D88"/>
    <w:rsid w:val="0077463E"/>
    <w:rsid w:val="007747A4"/>
    <w:rsid w:val="007748CC"/>
    <w:rsid w:val="00774A01"/>
    <w:rsid w:val="00774E58"/>
    <w:rsid w:val="00775361"/>
    <w:rsid w:val="0077575C"/>
    <w:rsid w:val="00776380"/>
    <w:rsid w:val="00782041"/>
    <w:rsid w:val="00784604"/>
    <w:rsid w:val="007872AC"/>
    <w:rsid w:val="007908EB"/>
    <w:rsid w:val="0079101F"/>
    <w:rsid w:val="00791412"/>
    <w:rsid w:val="00791F54"/>
    <w:rsid w:val="0079269D"/>
    <w:rsid w:val="007927A9"/>
    <w:rsid w:val="007927B5"/>
    <w:rsid w:val="00792C2C"/>
    <w:rsid w:val="00793038"/>
    <w:rsid w:val="0079354B"/>
    <w:rsid w:val="00793712"/>
    <w:rsid w:val="007948F2"/>
    <w:rsid w:val="00794F1E"/>
    <w:rsid w:val="007952FC"/>
    <w:rsid w:val="007968C9"/>
    <w:rsid w:val="007A0073"/>
    <w:rsid w:val="007A0193"/>
    <w:rsid w:val="007A0563"/>
    <w:rsid w:val="007A180D"/>
    <w:rsid w:val="007A22B5"/>
    <w:rsid w:val="007A22DC"/>
    <w:rsid w:val="007A37ED"/>
    <w:rsid w:val="007A3B59"/>
    <w:rsid w:val="007A4472"/>
    <w:rsid w:val="007A53BD"/>
    <w:rsid w:val="007A5640"/>
    <w:rsid w:val="007A5B74"/>
    <w:rsid w:val="007A616E"/>
    <w:rsid w:val="007A7154"/>
    <w:rsid w:val="007B0670"/>
    <w:rsid w:val="007B1949"/>
    <w:rsid w:val="007B2371"/>
    <w:rsid w:val="007B258A"/>
    <w:rsid w:val="007B2A81"/>
    <w:rsid w:val="007B2F71"/>
    <w:rsid w:val="007B3624"/>
    <w:rsid w:val="007B3BCC"/>
    <w:rsid w:val="007B4E33"/>
    <w:rsid w:val="007B6B5A"/>
    <w:rsid w:val="007B701C"/>
    <w:rsid w:val="007C02D1"/>
    <w:rsid w:val="007C086B"/>
    <w:rsid w:val="007C10C4"/>
    <w:rsid w:val="007C4751"/>
    <w:rsid w:val="007C57B3"/>
    <w:rsid w:val="007C7304"/>
    <w:rsid w:val="007D0770"/>
    <w:rsid w:val="007D193C"/>
    <w:rsid w:val="007D2236"/>
    <w:rsid w:val="007D2F74"/>
    <w:rsid w:val="007D3A43"/>
    <w:rsid w:val="007D486F"/>
    <w:rsid w:val="007D6D3F"/>
    <w:rsid w:val="007D72F6"/>
    <w:rsid w:val="007E0018"/>
    <w:rsid w:val="007E0237"/>
    <w:rsid w:val="007E05C5"/>
    <w:rsid w:val="007E0CE1"/>
    <w:rsid w:val="007E12D5"/>
    <w:rsid w:val="007E18B3"/>
    <w:rsid w:val="007E3584"/>
    <w:rsid w:val="007E3BB9"/>
    <w:rsid w:val="007E3E15"/>
    <w:rsid w:val="007E3E5B"/>
    <w:rsid w:val="007E5240"/>
    <w:rsid w:val="007E559C"/>
    <w:rsid w:val="007E5C16"/>
    <w:rsid w:val="007E67F0"/>
    <w:rsid w:val="007E7477"/>
    <w:rsid w:val="007E7920"/>
    <w:rsid w:val="007F0AC2"/>
    <w:rsid w:val="007F1400"/>
    <w:rsid w:val="007F147F"/>
    <w:rsid w:val="007F1BAF"/>
    <w:rsid w:val="007F358F"/>
    <w:rsid w:val="007F3AF1"/>
    <w:rsid w:val="007F4BCB"/>
    <w:rsid w:val="007F580A"/>
    <w:rsid w:val="007F5EAA"/>
    <w:rsid w:val="007F7889"/>
    <w:rsid w:val="007F7AB7"/>
    <w:rsid w:val="008013D6"/>
    <w:rsid w:val="00801B37"/>
    <w:rsid w:val="008024E9"/>
    <w:rsid w:val="00802EA2"/>
    <w:rsid w:val="00803358"/>
    <w:rsid w:val="008037DB"/>
    <w:rsid w:val="00803D43"/>
    <w:rsid w:val="00804CAF"/>
    <w:rsid w:val="0080574A"/>
    <w:rsid w:val="00805D7D"/>
    <w:rsid w:val="0080707E"/>
    <w:rsid w:val="00807427"/>
    <w:rsid w:val="00810A80"/>
    <w:rsid w:val="00810EC4"/>
    <w:rsid w:val="00811C45"/>
    <w:rsid w:val="00812FF4"/>
    <w:rsid w:val="00814F01"/>
    <w:rsid w:val="00815F42"/>
    <w:rsid w:val="00816253"/>
    <w:rsid w:val="008165B9"/>
    <w:rsid w:val="00817590"/>
    <w:rsid w:val="008178B5"/>
    <w:rsid w:val="00817D36"/>
    <w:rsid w:val="00820268"/>
    <w:rsid w:val="008205F0"/>
    <w:rsid w:val="00820DFA"/>
    <w:rsid w:val="00821E79"/>
    <w:rsid w:val="00822BC9"/>
    <w:rsid w:val="008236CA"/>
    <w:rsid w:val="008239E7"/>
    <w:rsid w:val="0082489D"/>
    <w:rsid w:val="0082724A"/>
    <w:rsid w:val="00827549"/>
    <w:rsid w:val="00827D0D"/>
    <w:rsid w:val="00830148"/>
    <w:rsid w:val="00831C6A"/>
    <w:rsid w:val="00832275"/>
    <w:rsid w:val="00832593"/>
    <w:rsid w:val="008327C2"/>
    <w:rsid w:val="00832A59"/>
    <w:rsid w:val="0083378A"/>
    <w:rsid w:val="00834246"/>
    <w:rsid w:val="00834540"/>
    <w:rsid w:val="00834E21"/>
    <w:rsid w:val="00835E6A"/>
    <w:rsid w:val="0083696B"/>
    <w:rsid w:val="00840564"/>
    <w:rsid w:val="008422DA"/>
    <w:rsid w:val="0084238B"/>
    <w:rsid w:val="008434C4"/>
    <w:rsid w:val="00843996"/>
    <w:rsid w:val="0084415B"/>
    <w:rsid w:val="008441F7"/>
    <w:rsid w:val="008447BB"/>
    <w:rsid w:val="008449D1"/>
    <w:rsid w:val="0084616D"/>
    <w:rsid w:val="008465F1"/>
    <w:rsid w:val="00847632"/>
    <w:rsid w:val="00847A3B"/>
    <w:rsid w:val="00851CD4"/>
    <w:rsid w:val="00851EAD"/>
    <w:rsid w:val="00852267"/>
    <w:rsid w:val="00854BAA"/>
    <w:rsid w:val="008567C7"/>
    <w:rsid w:val="00857DC6"/>
    <w:rsid w:val="0085B6D0"/>
    <w:rsid w:val="00860223"/>
    <w:rsid w:val="00864ABE"/>
    <w:rsid w:val="00864B0F"/>
    <w:rsid w:val="008654CC"/>
    <w:rsid w:val="008663A7"/>
    <w:rsid w:val="008663BA"/>
    <w:rsid w:val="00866581"/>
    <w:rsid w:val="008666B0"/>
    <w:rsid w:val="00867B6E"/>
    <w:rsid w:val="00867D2C"/>
    <w:rsid w:val="008701EB"/>
    <w:rsid w:val="008712EF"/>
    <w:rsid w:val="008723E6"/>
    <w:rsid w:val="00872D3E"/>
    <w:rsid w:val="00873B18"/>
    <w:rsid w:val="0087410B"/>
    <w:rsid w:val="008741A6"/>
    <w:rsid w:val="00874993"/>
    <w:rsid w:val="00874C2F"/>
    <w:rsid w:val="00875603"/>
    <w:rsid w:val="00875792"/>
    <w:rsid w:val="00876711"/>
    <w:rsid w:val="00876F59"/>
    <w:rsid w:val="008777F9"/>
    <w:rsid w:val="00881A12"/>
    <w:rsid w:val="00881F74"/>
    <w:rsid w:val="00883FFE"/>
    <w:rsid w:val="00887441"/>
    <w:rsid w:val="008912C1"/>
    <w:rsid w:val="00892117"/>
    <w:rsid w:val="00892995"/>
    <w:rsid w:val="00892A42"/>
    <w:rsid w:val="008935BE"/>
    <w:rsid w:val="00893740"/>
    <w:rsid w:val="008939FB"/>
    <w:rsid w:val="00893EC5"/>
    <w:rsid w:val="00893ECD"/>
    <w:rsid w:val="00894540"/>
    <w:rsid w:val="0089567C"/>
    <w:rsid w:val="00896577"/>
    <w:rsid w:val="008969C3"/>
    <w:rsid w:val="008970CA"/>
    <w:rsid w:val="008976B2"/>
    <w:rsid w:val="008A0009"/>
    <w:rsid w:val="008A0199"/>
    <w:rsid w:val="008A0449"/>
    <w:rsid w:val="008A0F05"/>
    <w:rsid w:val="008A212B"/>
    <w:rsid w:val="008A3133"/>
    <w:rsid w:val="008A357E"/>
    <w:rsid w:val="008A4D7B"/>
    <w:rsid w:val="008A5621"/>
    <w:rsid w:val="008A5E99"/>
    <w:rsid w:val="008A629D"/>
    <w:rsid w:val="008A63D8"/>
    <w:rsid w:val="008A7574"/>
    <w:rsid w:val="008B00EF"/>
    <w:rsid w:val="008B05B7"/>
    <w:rsid w:val="008B0DD7"/>
    <w:rsid w:val="008B1146"/>
    <w:rsid w:val="008B164C"/>
    <w:rsid w:val="008B1EDE"/>
    <w:rsid w:val="008B2EF8"/>
    <w:rsid w:val="008B3204"/>
    <w:rsid w:val="008B3263"/>
    <w:rsid w:val="008B36AA"/>
    <w:rsid w:val="008B6E76"/>
    <w:rsid w:val="008C0D0E"/>
    <w:rsid w:val="008C14D1"/>
    <w:rsid w:val="008C1BD2"/>
    <w:rsid w:val="008C2E1E"/>
    <w:rsid w:val="008C2FB6"/>
    <w:rsid w:val="008C35AB"/>
    <w:rsid w:val="008C44DF"/>
    <w:rsid w:val="008C59DD"/>
    <w:rsid w:val="008C6101"/>
    <w:rsid w:val="008C62C2"/>
    <w:rsid w:val="008C68B7"/>
    <w:rsid w:val="008C6B5D"/>
    <w:rsid w:val="008C7248"/>
    <w:rsid w:val="008D08E4"/>
    <w:rsid w:val="008D0A00"/>
    <w:rsid w:val="008D12E1"/>
    <w:rsid w:val="008D1423"/>
    <w:rsid w:val="008D2604"/>
    <w:rsid w:val="008D2BB8"/>
    <w:rsid w:val="008D303E"/>
    <w:rsid w:val="008D3A70"/>
    <w:rsid w:val="008D3BAA"/>
    <w:rsid w:val="008D46C6"/>
    <w:rsid w:val="008D5F2D"/>
    <w:rsid w:val="008D66BD"/>
    <w:rsid w:val="008D6859"/>
    <w:rsid w:val="008D6AD8"/>
    <w:rsid w:val="008D6DB9"/>
    <w:rsid w:val="008D765D"/>
    <w:rsid w:val="008D7FB8"/>
    <w:rsid w:val="008E04C2"/>
    <w:rsid w:val="008E134A"/>
    <w:rsid w:val="008E158D"/>
    <w:rsid w:val="008E1B9D"/>
    <w:rsid w:val="008E1E48"/>
    <w:rsid w:val="008E1EFD"/>
    <w:rsid w:val="008E21DE"/>
    <w:rsid w:val="008E2858"/>
    <w:rsid w:val="008E30F8"/>
    <w:rsid w:val="008E3728"/>
    <w:rsid w:val="008E4AA6"/>
    <w:rsid w:val="008E63B0"/>
    <w:rsid w:val="008E655B"/>
    <w:rsid w:val="008E747A"/>
    <w:rsid w:val="008E7B8E"/>
    <w:rsid w:val="008F16DC"/>
    <w:rsid w:val="008F1DC2"/>
    <w:rsid w:val="008F207D"/>
    <w:rsid w:val="008F2433"/>
    <w:rsid w:val="008F278B"/>
    <w:rsid w:val="008F4800"/>
    <w:rsid w:val="008F74E8"/>
    <w:rsid w:val="008F7B45"/>
    <w:rsid w:val="008FA788"/>
    <w:rsid w:val="0090060B"/>
    <w:rsid w:val="00900F8C"/>
    <w:rsid w:val="0090198A"/>
    <w:rsid w:val="00904125"/>
    <w:rsid w:val="009045C6"/>
    <w:rsid w:val="009045C8"/>
    <w:rsid w:val="00905325"/>
    <w:rsid w:val="0090564A"/>
    <w:rsid w:val="00905DDB"/>
    <w:rsid w:val="009069C2"/>
    <w:rsid w:val="00907D16"/>
    <w:rsid w:val="009107F4"/>
    <w:rsid w:val="00910C3A"/>
    <w:rsid w:val="00911C25"/>
    <w:rsid w:val="0091304A"/>
    <w:rsid w:val="00913136"/>
    <w:rsid w:val="009137C9"/>
    <w:rsid w:val="00913921"/>
    <w:rsid w:val="009143AB"/>
    <w:rsid w:val="0091475C"/>
    <w:rsid w:val="00914DD2"/>
    <w:rsid w:val="009154AB"/>
    <w:rsid w:val="00915BE6"/>
    <w:rsid w:val="00915FA0"/>
    <w:rsid w:val="009165D3"/>
    <w:rsid w:val="00916A07"/>
    <w:rsid w:val="0091785B"/>
    <w:rsid w:val="0091C1BA"/>
    <w:rsid w:val="009209E5"/>
    <w:rsid w:val="009212E5"/>
    <w:rsid w:val="00922457"/>
    <w:rsid w:val="00922E38"/>
    <w:rsid w:val="00923789"/>
    <w:rsid w:val="0092430A"/>
    <w:rsid w:val="009244AC"/>
    <w:rsid w:val="00924B98"/>
    <w:rsid w:val="00925841"/>
    <w:rsid w:val="00925B2F"/>
    <w:rsid w:val="00925F45"/>
    <w:rsid w:val="00926B24"/>
    <w:rsid w:val="009276BD"/>
    <w:rsid w:val="00930286"/>
    <w:rsid w:val="0093075E"/>
    <w:rsid w:val="00930A59"/>
    <w:rsid w:val="00930BA2"/>
    <w:rsid w:val="00932C68"/>
    <w:rsid w:val="00932DFE"/>
    <w:rsid w:val="00933671"/>
    <w:rsid w:val="00933EC7"/>
    <w:rsid w:val="00934301"/>
    <w:rsid w:val="00934BBA"/>
    <w:rsid w:val="00934EE0"/>
    <w:rsid w:val="00934FA2"/>
    <w:rsid w:val="00935820"/>
    <w:rsid w:val="00935DD5"/>
    <w:rsid w:val="00936388"/>
    <w:rsid w:val="009363A3"/>
    <w:rsid w:val="00936827"/>
    <w:rsid w:val="00936D4C"/>
    <w:rsid w:val="00936F57"/>
    <w:rsid w:val="00937150"/>
    <w:rsid w:val="00937457"/>
    <w:rsid w:val="00940757"/>
    <w:rsid w:val="00940BCE"/>
    <w:rsid w:val="00940EAA"/>
    <w:rsid w:val="00941B40"/>
    <w:rsid w:val="009421ED"/>
    <w:rsid w:val="0094255D"/>
    <w:rsid w:val="0094266C"/>
    <w:rsid w:val="0094305E"/>
    <w:rsid w:val="009437A3"/>
    <w:rsid w:val="00943E2C"/>
    <w:rsid w:val="00943E59"/>
    <w:rsid w:val="00944F11"/>
    <w:rsid w:val="009460AD"/>
    <w:rsid w:val="009465E9"/>
    <w:rsid w:val="00946A8E"/>
    <w:rsid w:val="00946D9C"/>
    <w:rsid w:val="009474AD"/>
    <w:rsid w:val="00947B68"/>
    <w:rsid w:val="00949FD0"/>
    <w:rsid w:val="00950FEC"/>
    <w:rsid w:val="00952098"/>
    <w:rsid w:val="009539A5"/>
    <w:rsid w:val="00953CC7"/>
    <w:rsid w:val="00954E91"/>
    <w:rsid w:val="00956125"/>
    <w:rsid w:val="009572C3"/>
    <w:rsid w:val="0095742E"/>
    <w:rsid w:val="00960432"/>
    <w:rsid w:val="00960A65"/>
    <w:rsid w:val="00960E25"/>
    <w:rsid w:val="00961393"/>
    <w:rsid w:val="009615DA"/>
    <w:rsid w:val="00961749"/>
    <w:rsid w:val="00961E82"/>
    <w:rsid w:val="009633D0"/>
    <w:rsid w:val="00963BE9"/>
    <w:rsid w:val="00963FD8"/>
    <w:rsid w:val="0096585C"/>
    <w:rsid w:val="00965D07"/>
    <w:rsid w:val="00966370"/>
    <w:rsid w:val="0096744F"/>
    <w:rsid w:val="009679DC"/>
    <w:rsid w:val="009704A0"/>
    <w:rsid w:val="00970DC6"/>
    <w:rsid w:val="009712C3"/>
    <w:rsid w:val="009713C5"/>
    <w:rsid w:val="0097164A"/>
    <w:rsid w:val="00971FA7"/>
    <w:rsid w:val="00972057"/>
    <w:rsid w:val="009724DA"/>
    <w:rsid w:val="00972559"/>
    <w:rsid w:val="0097406B"/>
    <w:rsid w:val="0097416E"/>
    <w:rsid w:val="0097454A"/>
    <w:rsid w:val="00974C15"/>
    <w:rsid w:val="00975026"/>
    <w:rsid w:val="00975706"/>
    <w:rsid w:val="00976CA0"/>
    <w:rsid w:val="00977410"/>
    <w:rsid w:val="009777B0"/>
    <w:rsid w:val="00984787"/>
    <w:rsid w:val="009874A3"/>
    <w:rsid w:val="0098779B"/>
    <w:rsid w:val="00987C68"/>
    <w:rsid w:val="009902E6"/>
    <w:rsid w:val="00990762"/>
    <w:rsid w:val="00991841"/>
    <w:rsid w:val="00992169"/>
    <w:rsid w:val="00992B34"/>
    <w:rsid w:val="00993C84"/>
    <w:rsid w:val="009945BA"/>
    <w:rsid w:val="00995DBE"/>
    <w:rsid w:val="0099681E"/>
    <w:rsid w:val="00997095"/>
    <w:rsid w:val="009A06E6"/>
    <w:rsid w:val="009A0913"/>
    <w:rsid w:val="009A1783"/>
    <w:rsid w:val="009A3213"/>
    <w:rsid w:val="009A3781"/>
    <w:rsid w:val="009A466A"/>
    <w:rsid w:val="009A62EF"/>
    <w:rsid w:val="009B0624"/>
    <w:rsid w:val="009B0A5C"/>
    <w:rsid w:val="009B14C4"/>
    <w:rsid w:val="009B1A70"/>
    <w:rsid w:val="009B1A8B"/>
    <w:rsid w:val="009B1BBA"/>
    <w:rsid w:val="009B25B3"/>
    <w:rsid w:val="009B2EA2"/>
    <w:rsid w:val="009B483E"/>
    <w:rsid w:val="009B4A01"/>
    <w:rsid w:val="009B6E4B"/>
    <w:rsid w:val="009B7D1B"/>
    <w:rsid w:val="009C1037"/>
    <w:rsid w:val="009C11FA"/>
    <w:rsid w:val="009C13E4"/>
    <w:rsid w:val="009C2202"/>
    <w:rsid w:val="009C45F1"/>
    <w:rsid w:val="009C4D9E"/>
    <w:rsid w:val="009C5314"/>
    <w:rsid w:val="009C54E6"/>
    <w:rsid w:val="009C6CC5"/>
    <w:rsid w:val="009C77AD"/>
    <w:rsid w:val="009C7F13"/>
    <w:rsid w:val="009D006F"/>
    <w:rsid w:val="009D18EF"/>
    <w:rsid w:val="009D213D"/>
    <w:rsid w:val="009D28B9"/>
    <w:rsid w:val="009D46A1"/>
    <w:rsid w:val="009D4A80"/>
    <w:rsid w:val="009D64DE"/>
    <w:rsid w:val="009D6E0C"/>
    <w:rsid w:val="009D7123"/>
    <w:rsid w:val="009D791A"/>
    <w:rsid w:val="009E080F"/>
    <w:rsid w:val="009E2A93"/>
    <w:rsid w:val="009E2CDF"/>
    <w:rsid w:val="009E32E4"/>
    <w:rsid w:val="009E3E4E"/>
    <w:rsid w:val="009E4327"/>
    <w:rsid w:val="009E49AB"/>
    <w:rsid w:val="009E4CDA"/>
    <w:rsid w:val="009E4E82"/>
    <w:rsid w:val="009E608C"/>
    <w:rsid w:val="009E612C"/>
    <w:rsid w:val="009E618E"/>
    <w:rsid w:val="009E72E6"/>
    <w:rsid w:val="009E7B42"/>
    <w:rsid w:val="009F11EE"/>
    <w:rsid w:val="009F15A7"/>
    <w:rsid w:val="009F24D2"/>
    <w:rsid w:val="009F36A6"/>
    <w:rsid w:val="009F4D8D"/>
    <w:rsid w:val="009F556B"/>
    <w:rsid w:val="009F566B"/>
    <w:rsid w:val="009F75F0"/>
    <w:rsid w:val="009F7938"/>
    <w:rsid w:val="00A00263"/>
    <w:rsid w:val="00A00283"/>
    <w:rsid w:val="00A00391"/>
    <w:rsid w:val="00A01614"/>
    <w:rsid w:val="00A018C3"/>
    <w:rsid w:val="00A0277D"/>
    <w:rsid w:val="00A03060"/>
    <w:rsid w:val="00A04034"/>
    <w:rsid w:val="00A044A4"/>
    <w:rsid w:val="00A0471C"/>
    <w:rsid w:val="00A059B0"/>
    <w:rsid w:val="00A061EA"/>
    <w:rsid w:val="00A06486"/>
    <w:rsid w:val="00A06664"/>
    <w:rsid w:val="00A070A2"/>
    <w:rsid w:val="00A07ABC"/>
    <w:rsid w:val="00A07CD9"/>
    <w:rsid w:val="00A102A2"/>
    <w:rsid w:val="00A132E2"/>
    <w:rsid w:val="00A132F4"/>
    <w:rsid w:val="00A133A3"/>
    <w:rsid w:val="00A134B6"/>
    <w:rsid w:val="00A13DE5"/>
    <w:rsid w:val="00A14A0D"/>
    <w:rsid w:val="00A15F26"/>
    <w:rsid w:val="00A161C3"/>
    <w:rsid w:val="00A1626B"/>
    <w:rsid w:val="00A16B4A"/>
    <w:rsid w:val="00A16BD6"/>
    <w:rsid w:val="00A16E22"/>
    <w:rsid w:val="00A17012"/>
    <w:rsid w:val="00A17654"/>
    <w:rsid w:val="00A2003F"/>
    <w:rsid w:val="00A20BCF"/>
    <w:rsid w:val="00A21493"/>
    <w:rsid w:val="00A21710"/>
    <w:rsid w:val="00A22722"/>
    <w:rsid w:val="00A2355D"/>
    <w:rsid w:val="00A24325"/>
    <w:rsid w:val="00A249B9"/>
    <w:rsid w:val="00A24C0A"/>
    <w:rsid w:val="00A26021"/>
    <w:rsid w:val="00A27570"/>
    <w:rsid w:val="00A27BF7"/>
    <w:rsid w:val="00A27CF1"/>
    <w:rsid w:val="00A30690"/>
    <w:rsid w:val="00A30927"/>
    <w:rsid w:val="00A327AF"/>
    <w:rsid w:val="00A334B2"/>
    <w:rsid w:val="00A33E5B"/>
    <w:rsid w:val="00A35B37"/>
    <w:rsid w:val="00A35FA5"/>
    <w:rsid w:val="00A3732B"/>
    <w:rsid w:val="00A37580"/>
    <w:rsid w:val="00A378A3"/>
    <w:rsid w:val="00A40D80"/>
    <w:rsid w:val="00A41CB3"/>
    <w:rsid w:val="00A430E6"/>
    <w:rsid w:val="00A445AD"/>
    <w:rsid w:val="00A467C9"/>
    <w:rsid w:val="00A5027F"/>
    <w:rsid w:val="00A50C53"/>
    <w:rsid w:val="00A50D48"/>
    <w:rsid w:val="00A51779"/>
    <w:rsid w:val="00A534E6"/>
    <w:rsid w:val="00A53A76"/>
    <w:rsid w:val="00A545AD"/>
    <w:rsid w:val="00A545E7"/>
    <w:rsid w:val="00A54670"/>
    <w:rsid w:val="00A54846"/>
    <w:rsid w:val="00A5521F"/>
    <w:rsid w:val="00A55D6A"/>
    <w:rsid w:val="00A5651B"/>
    <w:rsid w:val="00A572A7"/>
    <w:rsid w:val="00A61BBF"/>
    <w:rsid w:val="00A61F68"/>
    <w:rsid w:val="00A62925"/>
    <w:rsid w:val="00A63B18"/>
    <w:rsid w:val="00A6477D"/>
    <w:rsid w:val="00A64D9A"/>
    <w:rsid w:val="00A64DD9"/>
    <w:rsid w:val="00A65674"/>
    <w:rsid w:val="00A65B14"/>
    <w:rsid w:val="00A65DB8"/>
    <w:rsid w:val="00A66D7B"/>
    <w:rsid w:val="00A675F8"/>
    <w:rsid w:val="00A7176B"/>
    <w:rsid w:val="00A7236B"/>
    <w:rsid w:val="00A72DF7"/>
    <w:rsid w:val="00A746C5"/>
    <w:rsid w:val="00A74982"/>
    <w:rsid w:val="00A75938"/>
    <w:rsid w:val="00A75E88"/>
    <w:rsid w:val="00A75F5E"/>
    <w:rsid w:val="00A7700B"/>
    <w:rsid w:val="00A77658"/>
    <w:rsid w:val="00A81C99"/>
    <w:rsid w:val="00A83A16"/>
    <w:rsid w:val="00A83CDE"/>
    <w:rsid w:val="00A8545B"/>
    <w:rsid w:val="00A857AC"/>
    <w:rsid w:val="00A863AF"/>
    <w:rsid w:val="00A86DC8"/>
    <w:rsid w:val="00A87FB8"/>
    <w:rsid w:val="00A9036C"/>
    <w:rsid w:val="00A907C2"/>
    <w:rsid w:val="00A90C80"/>
    <w:rsid w:val="00A90D77"/>
    <w:rsid w:val="00A92442"/>
    <w:rsid w:val="00A943FA"/>
    <w:rsid w:val="00A9507E"/>
    <w:rsid w:val="00A96242"/>
    <w:rsid w:val="00A9632A"/>
    <w:rsid w:val="00A965A8"/>
    <w:rsid w:val="00A965BB"/>
    <w:rsid w:val="00AA00F2"/>
    <w:rsid w:val="00AA0825"/>
    <w:rsid w:val="00AA0A04"/>
    <w:rsid w:val="00AA1CA1"/>
    <w:rsid w:val="00AA28B0"/>
    <w:rsid w:val="00AA3F34"/>
    <w:rsid w:val="00AA4358"/>
    <w:rsid w:val="00AA5F2D"/>
    <w:rsid w:val="00AA6293"/>
    <w:rsid w:val="00AA659C"/>
    <w:rsid w:val="00AA7904"/>
    <w:rsid w:val="00AA7B3A"/>
    <w:rsid w:val="00AB0748"/>
    <w:rsid w:val="00AB0B2F"/>
    <w:rsid w:val="00AB0D9F"/>
    <w:rsid w:val="00AB0F71"/>
    <w:rsid w:val="00AB1CB4"/>
    <w:rsid w:val="00AB2066"/>
    <w:rsid w:val="00AB4F18"/>
    <w:rsid w:val="00AB517E"/>
    <w:rsid w:val="00AB55AB"/>
    <w:rsid w:val="00AB568B"/>
    <w:rsid w:val="00AB68CF"/>
    <w:rsid w:val="00AB7623"/>
    <w:rsid w:val="00AB76BD"/>
    <w:rsid w:val="00AB7CEA"/>
    <w:rsid w:val="00AC007A"/>
    <w:rsid w:val="00AC14A8"/>
    <w:rsid w:val="00AC1F79"/>
    <w:rsid w:val="00AC26C6"/>
    <w:rsid w:val="00AC392F"/>
    <w:rsid w:val="00AC5301"/>
    <w:rsid w:val="00AC6ED1"/>
    <w:rsid w:val="00AC762C"/>
    <w:rsid w:val="00AC7885"/>
    <w:rsid w:val="00AD0CB6"/>
    <w:rsid w:val="00AD0DD9"/>
    <w:rsid w:val="00AD1694"/>
    <w:rsid w:val="00AD2926"/>
    <w:rsid w:val="00AD46C8"/>
    <w:rsid w:val="00AD4A65"/>
    <w:rsid w:val="00AD587D"/>
    <w:rsid w:val="00AD62C5"/>
    <w:rsid w:val="00AD63EB"/>
    <w:rsid w:val="00AD6655"/>
    <w:rsid w:val="00AD67D8"/>
    <w:rsid w:val="00AD680F"/>
    <w:rsid w:val="00AD7BF9"/>
    <w:rsid w:val="00ADC5CC"/>
    <w:rsid w:val="00AE02BB"/>
    <w:rsid w:val="00AE04DA"/>
    <w:rsid w:val="00AE05BB"/>
    <w:rsid w:val="00AE08FA"/>
    <w:rsid w:val="00AE0BCB"/>
    <w:rsid w:val="00AE1B9C"/>
    <w:rsid w:val="00AE1D89"/>
    <w:rsid w:val="00AE2D0B"/>
    <w:rsid w:val="00AE3004"/>
    <w:rsid w:val="00AE343A"/>
    <w:rsid w:val="00AE584E"/>
    <w:rsid w:val="00AE623B"/>
    <w:rsid w:val="00AE6713"/>
    <w:rsid w:val="00AE79E2"/>
    <w:rsid w:val="00AF07AE"/>
    <w:rsid w:val="00AF0D5C"/>
    <w:rsid w:val="00AF1364"/>
    <w:rsid w:val="00AF2173"/>
    <w:rsid w:val="00AF32D8"/>
    <w:rsid w:val="00AF3542"/>
    <w:rsid w:val="00AF45E0"/>
    <w:rsid w:val="00AF646A"/>
    <w:rsid w:val="00AF68BF"/>
    <w:rsid w:val="00AF7E11"/>
    <w:rsid w:val="00B005EF"/>
    <w:rsid w:val="00B00611"/>
    <w:rsid w:val="00B00D5C"/>
    <w:rsid w:val="00B00E22"/>
    <w:rsid w:val="00B019F0"/>
    <w:rsid w:val="00B01A88"/>
    <w:rsid w:val="00B01AC5"/>
    <w:rsid w:val="00B036C0"/>
    <w:rsid w:val="00B03812"/>
    <w:rsid w:val="00B03CD0"/>
    <w:rsid w:val="00B04ED5"/>
    <w:rsid w:val="00B0513C"/>
    <w:rsid w:val="00B05D10"/>
    <w:rsid w:val="00B05E8F"/>
    <w:rsid w:val="00B06B22"/>
    <w:rsid w:val="00B06B38"/>
    <w:rsid w:val="00B0746C"/>
    <w:rsid w:val="00B07575"/>
    <w:rsid w:val="00B07FA1"/>
    <w:rsid w:val="00B117DB"/>
    <w:rsid w:val="00B12DD0"/>
    <w:rsid w:val="00B132D7"/>
    <w:rsid w:val="00B135EF"/>
    <w:rsid w:val="00B137E2"/>
    <w:rsid w:val="00B14182"/>
    <w:rsid w:val="00B141B9"/>
    <w:rsid w:val="00B1465A"/>
    <w:rsid w:val="00B14835"/>
    <w:rsid w:val="00B153B1"/>
    <w:rsid w:val="00B15EE6"/>
    <w:rsid w:val="00B1606E"/>
    <w:rsid w:val="00B1770B"/>
    <w:rsid w:val="00B178AB"/>
    <w:rsid w:val="00B2112D"/>
    <w:rsid w:val="00B21229"/>
    <w:rsid w:val="00B215B0"/>
    <w:rsid w:val="00B2277F"/>
    <w:rsid w:val="00B228D0"/>
    <w:rsid w:val="00B22C8F"/>
    <w:rsid w:val="00B23505"/>
    <w:rsid w:val="00B24094"/>
    <w:rsid w:val="00B25E16"/>
    <w:rsid w:val="00B26AB5"/>
    <w:rsid w:val="00B27A65"/>
    <w:rsid w:val="00B27B3B"/>
    <w:rsid w:val="00B30EB6"/>
    <w:rsid w:val="00B322D6"/>
    <w:rsid w:val="00B32864"/>
    <w:rsid w:val="00B32AD0"/>
    <w:rsid w:val="00B331EC"/>
    <w:rsid w:val="00B3364B"/>
    <w:rsid w:val="00B33B2D"/>
    <w:rsid w:val="00B350DE"/>
    <w:rsid w:val="00B3589C"/>
    <w:rsid w:val="00B40206"/>
    <w:rsid w:val="00B420B4"/>
    <w:rsid w:val="00B425BC"/>
    <w:rsid w:val="00B42BC4"/>
    <w:rsid w:val="00B47379"/>
    <w:rsid w:val="00B47C1B"/>
    <w:rsid w:val="00B47EA2"/>
    <w:rsid w:val="00B50D71"/>
    <w:rsid w:val="00B5196C"/>
    <w:rsid w:val="00B51AEF"/>
    <w:rsid w:val="00B520E9"/>
    <w:rsid w:val="00B52ED8"/>
    <w:rsid w:val="00B535F6"/>
    <w:rsid w:val="00B540C7"/>
    <w:rsid w:val="00B54624"/>
    <w:rsid w:val="00B55802"/>
    <w:rsid w:val="00B57C7B"/>
    <w:rsid w:val="00B6017D"/>
    <w:rsid w:val="00B6079E"/>
    <w:rsid w:val="00B60CD8"/>
    <w:rsid w:val="00B61106"/>
    <w:rsid w:val="00B612A3"/>
    <w:rsid w:val="00B61AC5"/>
    <w:rsid w:val="00B62C06"/>
    <w:rsid w:val="00B642DE"/>
    <w:rsid w:val="00B64A85"/>
    <w:rsid w:val="00B64B2F"/>
    <w:rsid w:val="00B64DDE"/>
    <w:rsid w:val="00B652C3"/>
    <w:rsid w:val="00B652FD"/>
    <w:rsid w:val="00B65E24"/>
    <w:rsid w:val="00B65F42"/>
    <w:rsid w:val="00B66BC7"/>
    <w:rsid w:val="00B670EF"/>
    <w:rsid w:val="00B67707"/>
    <w:rsid w:val="00B7225D"/>
    <w:rsid w:val="00B7279F"/>
    <w:rsid w:val="00B73D71"/>
    <w:rsid w:val="00B75189"/>
    <w:rsid w:val="00B7577D"/>
    <w:rsid w:val="00B767C8"/>
    <w:rsid w:val="00B7719E"/>
    <w:rsid w:val="00B77559"/>
    <w:rsid w:val="00B8027E"/>
    <w:rsid w:val="00B80649"/>
    <w:rsid w:val="00B812ED"/>
    <w:rsid w:val="00B8168B"/>
    <w:rsid w:val="00B821EB"/>
    <w:rsid w:val="00B831C4"/>
    <w:rsid w:val="00B8451F"/>
    <w:rsid w:val="00B84DDB"/>
    <w:rsid w:val="00B850C0"/>
    <w:rsid w:val="00B8537B"/>
    <w:rsid w:val="00B87810"/>
    <w:rsid w:val="00B91D8E"/>
    <w:rsid w:val="00B92C28"/>
    <w:rsid w:val="00B9397D"/>
    <w:rsid w:val="00B93B75"/>
    <w:rsid w:val="00B93C0F"/>
    <w:rsid w:val="00B946CA"/>
    <w:rsid w:val="00B96FA1"/>
    <w:rsid w:val="00B97274"/>
    <w:rsid w:val="00B97719"/>
    <w:rsid w:val="00B9F8ED"/>
    <w:rsid w:val="00BA06BB"/>
    <w:rsid w:val="00BA0973"/>
    <w:rsid w:val="00BA0A4D"/>
    <w:rsid w:val="00BA139B"/>
    <w:rsid w:val="00BA22A7"/>
    <w:rsid w:val="00BA398A"/>
    <w:rsid w:val="00BA4182"/>
    <w:rsid w:val="00BA688D"/>
    <w:rsid w:val="00BB25E5"/>
    <w:rsid w:val="00BB3B8E"/>
    <w:rsid w:val="00BB400D"/>
    <w:rsid w:val="00BB4573"/>
    <w:rsid w:val="00BB60BF"/>
    <w:rsid w:val="00BB6729"/>
    <w:rsid w:val="00BB7834"/>
    <w:rsid w:val="00BB78D6"/>
    <w:rsid w:val="00BC0354"/>
    <w:rsid w:val="00BC07B9"/>
    <w:rsid w:val="00BC09DC"/>
    <w:rsid w:val="00BC0F26"/>
    <w:rsid w:val="00BC165E"/>
    <w:rsid w:val="00BC37DA"/>
    <w:rsid w:val="00BC48B1"/>
    <w:rsid w:val="00BC66AB"/>
    <w:rsid w:val="00BC743F"/>
    <w:rsid w:val="00BD16C2"/>
    <w:rsid w:val="00BD1843"/>
    <w:rsid w:val="00BD248F"/>
    <w:rsid w:val="00BD55DD"/>
    <w:rsid w:val="00BD65AE"/>
    <w:rsid w:val="00BE051B"/>
    <w:rsid w:val="00BE108E"/>
    <w:rsid w:val="00BE1DBF"/>
    <w:rsid w:val="00BE29CD"/>
    <w:rsid w:val="00BE3780"/>
    <w:rsid w:val="00BE3978"/>
    <w:rsid w:val="00BE4D9D"/>
    <w:rsid w:val="00BE5AE1"/>
    <w:rsid w:val="00BE5D44"/>
    <w:rsid w:val="00BE5DA1"/>
    <w:rsid w:val="00BE727E"/>
    <w:rsid w:val="00BF0D1D"/>
    <w:rsid w:val="00BF147E"/>
    <w:rsid w:val="00BF3019"/>
    <w:rsid w:val="00BF35E0"/>
    <w:rsid w:val="00BF3C3D"/>
    <w:rsid w:val="00BF5296"/>
    <w:rsid w:val="00BF5BDF"/>
    <w:rsid w:val="00BF692C"/>
    <w:rsid w:val="00BF77A0"/>
    <w:rsid w:val="00C00007"/>
    <w:rsid w:val="00C009A5"/>
    <w:rsid w:val="00C00D1D"/>
    <w:rsid w:val="00C037D2"/>
    <w:rsid w:val="00C04604"/>
    <w:rsid w:val="00C04845"/>
    <w:rsid w:val="00C049AF"/>
    <w:rsid w:val="00C05373"/>
    <w:rsid w:val="00C05E9E"/>
    <w:rsid w:val="00C10A14"/>
    <w:rsid w:val="00C10C1D"/>
    <w:rsid w:val="00C1252D"/>
    <w:rsid w:val="00C1319D"/>
    <w:rsid w:val="00C1357C"/>
    <w:rsid w:val="00C149BE"/>
    <w:rsid w:val="00C16E5E"/>
    <w:rsid w:val="00C170F5"/>
    <w:rsid w:val="00C17498"/>
    <w:rsid w:val="00C17F6C"/>
    <w:rsid w:val="00C20482"/>
    <w:rsid w:val="00C212E7"/>
    <w:rsid w:val="00C21791"/>
    <w:rsid w:val="00C21B1D"/>
    <w:rsid w:val="00C21ED2"/>
    <w:rsid w:val="00C22C5C"/>
    <w:rsid w:val="00C24611"/>
    <w:rsid w:val="00C249E1"/>
    <w:rsid w:val="00C257B8"/>
    <w:rsid w:val="00C27D90"/>
    <w:rsid w:val="00C3012B"/>
    <w:rsid w:val="00C3397E"/>
    <w:rsid w:val="00C3413C"/>
    <w:rsid w:val="00C34E18"/>
    <w:rsid w:val="00C34E49"/>
    <w:rsid w:val="00C35505"/>
    <w:rsid w:val="00C35938"/>
    <w:rsid w:val="00C35E17"/>
    <w:rsid w:val="00C366BB"/>
    <w:rsid w:val="00C3711A"/>
    <w:rsid w:val="00C3717E"/>
    <w:rsid w:val="00C37A29"/>
    <w:rsid w:val="00C37C1E"/>
    <w:rsid w:val="00C419A0"/>
    <w:rsid w:val="00C42B7C"/>
    <w:rsid w:val="00C44EDE"/>
    <w:rsid w:val="00C450CF"/>
    <w:rsid w:val="00C46918"/>
    <w:rsid w:val="00C476C1"/>
    <w:rsid w:val="00C4796D"/>
    <w:rsid w:val="00C4F870"/>
    <w:rsid w:val="00C50442"/>
    <w:rsid w:val="00C507C9"/>
    <w:rsid w:val="00C50B4D"/>
    <w:rsid w:val="00C50D8D"/>
    <w:rsid w:val="00C511AC"/>
    <w:rsid w:val="00C51441"/>
    <w:rsid w:val="00C51531"/>
    <w:rsid w:val="00C51EBC"/>
    <w:rsid w:val="00C51ECC"/>
    <w:rsid w:val="00C5233E"/>
    <w:rsid w:val="00C53F80"/>
    <w:rsid w:val="00C5493F"/>
    <w:rsid w:val="00C5649C"/>
    <w:rsid w:val="00C568E1"/>
    <w:rsid w:val="00C56E8B"/>
    <w:rsid w:val="00C5750E"/>
    <w:rsid w:val="00C5755A"/>
    <w:rsid w:val="00C57BC2"/>
    <w:rsid w:val="00C60252"/>
    <w:rsid w:val="00C6263C"/>
    <w:rsid w:val="00C6295B"/>
    <w:rsid w:val="00C6440E"/>
    <w:rsid w:val="00C64994"/>
    <w:rsid w:val="00C654AD"/>
    <w:rsid w:val="00C65AF2"/>
    <w:rsid w:val="00C65B3A"/>
    <w:rsid w:val="00C65E3D"/>
    <w:rsid w:val="00C65FE8"/>
    <w:rsid w:val="00C669E1"/>
    <w:rsid w:val="00C700EE"/>
    <w:rsid w:val="00C704F2"/>
    <w:rsid w:val="00C704F6"/>
    <w:rsid w:val="00C719D6"/>
    <w:rsid w:val="00C73300"/>
    <w:rsid w:val="00C7365E"/>
    <w:rsid w:val="00C752EC"/>
    <w:rsid w:val="00C753A2"/>
    <w:rsid w:val="00C76FA4"/>
    <w:rsid w:val="00C800B6"/>
    <w:rsid w:val="00C80338"/>
    <w:rsid w:val="00C8085C"/>
    <w:rsid w:val="00C814DD"/>
    <w:rsid w:val="00C82124"/>
    <w:rsid w:val="00C8488D"/>
    <w:rsid w:val="00C84E6E"/>
    <w:rsid w:val="00C856B3"/>
    <w:rsid w:val="00C863C0"/>
    <w:rsid w:val="00C87852"/>
    <w:rsid w:val="00C902B2"/>
    <w:rsid w:val="00C919CD"/>
    <w:rsid w:val="00C92600"/>
    <w:rsid w:val="00C9333A"/>
    <w:rsid w:val="00C94979"/>
    <w:rsid w:val="00C95CC5"/>
    <w:rsid w:val="00C96160"/>
    <w:rsid w:val="00C96D9A"/>
    <w:rsid w:val="00CA0DA5"/>
    <w:rsid w:val="00CA1234"/>
    <w:rsid w:val="00CA1462"/>
    <w:rsid w:val="00CA2C2D"/>
    <w:rsid w:val="00CA2DB3"/>
    <w:rsid w:val="00CA2EFE"/>
    <w:rsid w:val="00CA3359"/>
    <w:rsid w:val="00CA41B6"/>
    <w:rsid w:val="00CA5E15"/>
    <w:rsid w:val="00CA7702"/>
    <w:rsid w:val="00CA783D"/>
    <w:rsid w:val="00CB0070"/>
    <w:rsid w:val="00CB106A"/>
    <w:rsid w:val="00CB18C7"/>
    <w:rsid w:val="00CB1BBF"/>
    <w:rsid w:val="00CB1E8E"/>
    <w:rsid w:val="00CB1EBC"/>
    <w:rsid w:val="00CB330C"/>
    <w:rsid w:val="00CB4012"/>
    <w:rsid w:val="00CB47FA"/>
    <w:rsid w:val="00CB5AC8"/>
    <w:rsid w:val="00CB5C0B"/>
    <w:rsid w:val="00CB5FEB"/>
    <w:rsid w:val="00CB69C6"/>
    <w:rsid w:val="00CB795C"/>
    <w:rsid w:val="00CC011C"/>
    <w:rsid w:val="00CC084B"/>
    <w:rsid w:val="00CC12E1"/>
    <w:rsid w:val="00CC2BD8"/>
    <w:rsid w:val="00CC3581"/>
    <w:rsid w:val="00CC43BD"/>
    <w:rsid w:val="00CC47BA"/>
    <w:rsid w:val="00CC698E"/>
    <w:rsid w:val="00CC71C1"/>
    <w:rsid w:val="00CC732B"/>
    <w:rsid w:val="00CC7641"/>
    <w:rsid w:val="00CD016D"/>
    <w:rsid w:val="00CD2389"/>
    <w:rsid w:val="00CD4472"/>
    <w:rsid w:val="00CD4747"/>
    <w:rsid w:val="00CD5DE0"/>
    <w:rsid w:val="00CD5FEA"/>
    <w:rsid w:val="00CD720F"/>
    <w:rsid w:val="00CE0180"/>
    <w:rsid w:val="00CE0AF3"/>
    <w:rsid w:val="00CE0CCD"/>
    <w:rsid w:val="00CE0CFF"/>
    <w:rsid w:val="00CE1B4C"/>
    <w:rsid w:val="00CE20C6"/>
    <w:rsid w:val="00CE20F3"/>
    <w:rsid w:val="00CE2132"/>
    <w:rsid w:val="00CE213B"/>
    <w:rsid w:val="00CE237D"/>
    <w:rsid w:val="00CE24A7"/>
    <w:rsid w:val="00CE24B3"/>
    <w:rsid w:val="00CE286E"/>
    <w:rsid w:val="00CE3AA7"/>
    <w:rsid w:val="00CE414B"/>
    <w:rsid w:val="00CE5D33"/>
    <w:rsid w:val="00CE5FF7"/>
    <w:rsid w:val="00CE66BE"/>
    <w:rsid w:val="00CE7CF4"/>
    <w:rsid w:val="00CF26DC"/>
    <w:rsid w:val="00CF4C6E"/>
    <w:rsid w:val="00CF6F86"/>
    <w:rsid w:val="00CF778B"/>
    <w:rsid w:val="00D002CE"/>
    <w:rsid w:val="00D00E71"/>
    <w:rsid w:val="00D024AC"/>
    <w:rsid w:val="00D04179"/>
    <w:rsid w:val="00D04F32"/>
    <w:rsid w:val="00D05BA5"/>
    <w:rsid w:val="00D060B0"/>
    <w:rsid w:val="00D0667F"/>
    <w:rsid w:val="00D06B83"/>
    <w:rsid w:val="00D071E4"/>
    <w:rsid w:val="00D100B3"/>
    <w:rsid w:val="00D1090B"/>
    <w:rsid w:val="00D114CA"/>
    <w:rsid w:val="00D125CB"/>
    <w:rsid w:val="00D14D44"/>
    <w:rsid w:val="00D152E5"/>
    <w:rsid w:val="00D16E61"/>
    <w:rsid w:val="00D16E8E"/>
    <w:rsid w:val="00D17003"/>
    <w:rsid w:val="00D179E9"/>
    <w:rsid w:val="00D17EE4"/>
    <w:rsid w:val="00D206EB"/>
    <w:rsid w:val="00D2091A"/>
    <w:rsid w:val="00D209DE"/>
    <w:rsid w:val="00D20C1E"/>
    <w:rsid w:val="00D2141E"/>
    <w:rsid w:val="00D2184A"/>
    <w:rsid w:val="00D24B77"/>
    <w:rsid w:val="00D24D43"/>
    <w:rsid w:val="00D24F9F"/>
    <w:rsid w:val="00D25224"/>
    <w:rsid w:val="00D25EFD"/>
    <w:rsid w:val="00D262E7"/>
    <w:rsid w:val="00D26D13"/>
    <w:rsid w:val="00D27118"/>
    <w:rsid w:val="00D27ADE"/>
    <w:rsid w:val="00D31790"/>
    <w:rsid w:val="00D32EC7"/>
    <w:rsid w:val="00D3397A"/>
    <w:rsid w:val="00D33FDC"/>
    <w:rsid w:val="00D342DE"/>
    <w:rsid w:val="00D34657"/>
    <w:rsid w:val="00D3697C"/>
    <w:rsid w:val="00D369E8"/>
    <w:rsid w:val="00D36F26"/>
    <w:rsid w:val="00D404DF"/>
    <w:rsid w:val="00D407EB"/>
    <w:rsid w:val="00D4317E"/>
    <w:rsid w:val="00D43C01"/>
    <w:rsid w:val="00D441B2"/>
    <w:rsid w:val="00D44B20"/>
    <w:rsid w:val="00D44B22"/>
    <w:rsid w:val="00D45728"/>
    <w:rsid w:val="00D45825"/>
    <w:rsid w:val="00D45D38"/>
    <w:rsid w:val="00D46A7C"/>
    <w:rsid w:val="00D46FBC"/>
    <w:rsid w:val="00D46FC4"/>
    <w:rsid w:val="00D477DF"/>
    <w:rsid w:val="00D47D78"/>
    <w:rsid w:val="00D500C1"/>
    <w:rsid w:val="00D511C3"/>
    <w:rsid w:val="00D52668"/>
    <w:rsid w:val="00D52BB9"/>
    <w:rsid w:val="00D53584"/>
    <w:rsid w:val="00D53C2F"/>
    <w:rsid w:val="00D5471A"/>
    <w:rsid w:val="00D54DC4"/>
    <w:rsid w:val="00D5519D"/>
    <w:rsid w:val="00D551B1"/>
    <w:rsid w:val="00D55DC4"/>
    <w:rsid w:val="00D5613F"/>
    <w:rsid w:val="00D5700A"/>
    <w:rsid w:val="00D57893"/>
    <w:rsid w:val="00D57B58"/>
    <w:rsid w:val="00D5AB26"/>
    <w:rsid w:val="00D60374"/>
    <w:rsid w:val="00D6066C"/>
    <w:rsid w:val="00D611E2"/>
    <w:rsid w:val="00D61B96"/>
    <w:rsid w:val="00D6214D"/>
    <w:rsid w:val="00D624D3"/>
    <w:rsid w:val="00D62B78"/>
    <w:rsid w:val="00D63CC8"/>
    <w:rsid w:val="00D63CDF"/>
    <w:rsid w:val="00D6413E"/>
    <w:rsid w:val="00D64C50"/>
    <w:rsid w:val="00D6580F"/>
    <w:rsid w:val="00D65D8A"/>
    <w:rsid w:val="00D66BDE"/>
    <w:rsid w:val="00D674BB"/>
    <w:rsid w:val="00D70502"/>
    <w:rsid w:val="00D708BC"/>
    <w:rsid w:val="00D72308"/>
    <w:rsid w:val="00D72786"/>
    <w:rsid w:val="00D72EBA"/>
    <w:rsid w:val="00D740D0"/>
    <w:rsid w:val="00D74B10"/>
    <w:rsid w:val="00D75F08"/>
    <w:rsid w:val="00D76030"/>
    <w:rsid w:val="00D7697C"/>
    <w:rsid w:val="00D76C4C"/>
    <w:rsid w:val="00D80C1E"/>
    <w:rsid w:val="00D833E6"/>
    <w:rsid w:val="00D84ED4"/>
    <w:rsid w:val="00D85491"/>
    <w:rsid w:val="00D85A16"/>
    <w:rsid w:val="00D877CA"/>
    <w:rsid w:val="00D8784B"/>
    <w:rsid w:val="00D87DAB"/>
    <w:rsid w:val="00D90081"/>
    <w:rsid w:val="00D90152"/>
    <w:rsid w:val="00D90D28"/>
    <w:rsid w:val="00D91215"/>
    <w:rsid w:val="00D912B5"/>
    <w:rsid w:val="00D9159D"/>
    <w:rsid w:val="00D92187"/>
    <w:rsid w:val="00D929AD"/>
    <w:rsid w:val="00D92B64"/>
    <w:rsid w:val="00D94849"/>
    <w:rsid w:val="00D951C1"/>
    <w:rsid w:val="00D96288"/>
    <w:rsid w:val="00D96DD0"/>
    <w:rsid w:val="00D97022"/>
    <w:rsid w:val="00D9731C"/>
    <w:rsid w:val="00D97484"/>
    <w:rsid w:val="00D975DF"/>
    <w:rsid w:val="00DA050C"/>
    <w:rsid w:val="00DA11C7"/>
    <w:rsid w:val="00DA1281"/>
    <w:rsid w:val="00DA2930"/>
    <w:rsid w:val="00DA4507"/>
    <w:rsid w:val="00DA56C2"/>
    <w:rsid w:val="00DA5B12"/>
    <w:rsid w:val="00DA6A6A"/>
    <w:rsid w:val="00DB0238"/>
    <w:rsid w:val="00DB037D"/>
    <w:rsid w:val="00DB0594"/>
    <w:rsid w:val="00DB0997"/>
    <w:rsid w:val="00DB1BDE"/>
    <w:rsid w:val="00DB1D9A"/>
    <w:rsid w:val="00DB211F"/>
    <w:rsid w:val="00DB3A99"/>
    <w:rsid w:val="00DB3C71"/>
    <w:rsid w:val="00DB4045"/>
    <w:rsid w:val="00DB419C"/>
    <w:rsid w:val="00DB5D07"/>
    <w:rsid w:val="00DB5DE1"/>
    <w:rsid w:val="00DB6729"/>
    <w:rsid w:val="00DB70A0"/>
    <w:rsid w:val="00DB78CD"/>
    <w:rsid w:val="00DC1422"/>
    <w:rsid w:val="00DC1AEF"/>
    <w:rsid w:val="00DC249C"/>
    <w:rsid w:val="00DC28C9"/>
    <w:rsid w:val="00DC2FA4"/>
    <w:rsid w:val="00DC3B07"/>
    <w:rsid w:val="00DC46D7"/>
    <w:rsid w:val="00DC49E1"/>
    <w:rsid w:val="00DC5004"/>
    <w:rsid w:val="00DC51A5"/>
    <w:rsid w:val="00DC5623"/>
    <w:rsid w:val="00DC5867"/>
    <w:rsid w:val="00DC5B73"/>
    <w:rsid w:val="00DC60E1"/>
    <w:rsid w:val="00DC74A1"/>
    <w:rsid w:val="00DC7520"/>
    <w:rsid w:val="00DC7C56"/>
    <w:rsid w:val="00DC7F9E"/>
    <w:rsid w:val="00DD0109"/>
    <w:rsid w:val="00DD073B"/>
    <w:rsid w:val="00DD3B16"/>
    <w:rsid w:val="00DD3DF8"/>
    <w:rsid w:val="00DD4526"/>
    <w:rsid w:val="00DD4ACA"/>
    <w:rsid w:val="00DD5152"/>
    <w:rsid w:val="00DD5747"/>
    <w:rsid w:val="00DD5BD7"/>
    <w:rsid w:val="00DD6AC2"/>
    <w:rsid w:val="00DD729F"/>
    <w:rsid w:val="00DE021C"/>
    <w:rsid w:val="00DE0642"/>
    <w:rsid w:val="00DE0C85"/>
    <w:rsid w:val="00DE0F87"/>
    <w:rsid w:val="00DE1BD0"/>
    <w:rsid w:val="00DE3380"/>
    <w:rsid w:val="00DE4760"/>
    <w:rsid w:val="00DE521D"/>
    <w:rsid w:val="00DE5C45"/>
    <w:rsid w:val="00DE6119"/>
    <w:rsid w:val="00DE753A"/>
    <w:rsid w:val="00DF0BC2"/>
    <w:rsid w:val="00DF1477"/>
    <w:rsid w:val="00DF1A2E"/>
    <w:rsid w:val="00DF267D"/>
    <w:rsid w:val="00DF2A68"/>
    <w:rsid w:val="00DF2CC5"/>
    <w:rsid w:val="00DF5360"/>
    <w:rsid w:val="00DF57A6"/>
    <w:rsid w:val="00DF5F45"/>
    <w:rsid w:val="00DF66A7"/>
    <w:rsid w:val="00DF6B2F"/>
    <w:rsid w:val="00DF7208"/>
    <w:rsid w:val="00DF77F2"/>
    <w:rsid w:val="00E00801"/>
    <w:rsid w:val="00E01AB9"/>
    <w:rsid w:val="00E01E56"/>
    <w:rsid w:val="00E02371"/>
    <w:rsid w:val="00E02DA2"/>
    <w:rsid w:val="00E03208"/>
    <w:rsid w:val="00E03341"/>
    <w:rsid w:val="00E04714"/>
    <w:rsid w:val="00E04B21"/>
    <w:rsid w:val="00E06560"/>
    <w:rsid w:val="00E069E7"/>
    <w:rsid w:val="00E071AD"/>
    <w:rsid w:val="00E0767A"/>
    <w:rsid w:val="00E07C6A"/>
    <w:rsid w:val="00E10F90"/>
    <w:rsid w:val="00E1150C"/>
    <w:rsid w:val="00E12757"/>
    <w:rsid w:val="00E1471D"/>
    <w:rsid w:val="00E1474F"/>
    <w:rsid w:val="00E14C90"/>
    <w:rsid w:val="00E155C9"/>
    <w:rsid w:val="00E15B18"/>
    <w:rsid w:val="00E16D5C"/>
    <w:rsid w:val="00E175E7"/>
    <w:rsid w:val="00E17D01"/>
    <w:rsid w:val="00E17F11"/>
    <w:rsid w:val="00E17F4F"/>
    <w:rsid w:val="00E20717"/>
    <w:rsid w:val="00E20EB9"/>
    <w:rsid w:val="00E21157"/>
    <w:rsid w:val="00E22404"/>
    <w:rsid w:val="00E2270C"/>
    <w:rsid w:val="00E2288B"/>
    <w:rsid w:val="00E244B9"/>
    <w:rsid w:val="00E24F2D"/>
    <w:rsid w:val="00E25CB7"/>
    <w:rsid w:val="00E26313"/>
    <w:rsid w:val="00E27A85"/>
    <w:rsid w:val="00E301E9"/>
    <w:rsid w:val="00E30B85"/>
    <w:rsid w:val="00E30D53"/>
    <w:rsid w:val="00E3157E"/>
    <w:rsid w:val="00E31AE1"/>
    <w:rsid w:val="00E325CE"/>
    <w:rsid w:val="00E35012"/>
    <w:rsid w:val="00E360A0"/>
    <w:rsid w:val="00E363E8"/>
    <w:rsid w:val="00E36814"/>
    <w:rsid w:val="00E378C1"/>
    <w:rsid w:val="00E4091C"/>
    <w:rsid w:val="00E41383"/>
    <w:rsid w:val="00E41DCA"/>
    <w:rsid w:val="00E425FE"/>
    <w:rsid w:val="00E42E57"/>
    <w:rsid w:val="00E42EB8"/>
    <w:rsid w:val="00E42F89"/>
    <w:rsid w:val="00E43D1C"/>
    <w:rsid w:val="00E43DFF"/>
    <w:rsid w:val="00E44439"/>
    <w:rsid w:val="00E46096"/>
    <w:rsid w:val="00E46854"/>
    <w:rsid w:val="00E47E9A"/>
    <w:rsid w:val="00E509B0"/>
    <w:rsid w:val="00E50B0F"/>
    <w:rsid w:val="00E5129E"/>
    <w:rsid w:val="00E51AEF"/>
    <w:rsid w:val="00E51D7F"/>
    <w:rsid w:val="00E5341F"/>
    <w:rsid w:val="00E5353F"/>
    <w:rsid w:val="00E54469"/>
    <w:rsid w:val="00E565CC"/>
    <w:rsid w:val="00E56694"/>
    <w:rsid w:val="00E5710B"/>
    <w:rsid w:val="00E57EA5"/>
    <w:rsid w:val="00E60690"/>
    <w:rsid w:val="00E606F1"/>
    <w:rsid w:val="00E60B9A"/>
    <w:rsid w:val="00E614AE"/>
    <w:rsid w:val="00E61701"/>
    <w:rsid w:val="00E61C8B"/>
    <w:rsid w:val="00E6381A"/>
    <w:rsid w:val="00E64D66"/>
    <w:rsid w:val="00E66011"/>
    <w:rsid w:val="00E673ED"/>
    <w:rsid w:val="00E67E1C"/>
    <w:rsid w:val="00E71139"/>
    <w:rsid w:val="00E71900"/>
    <w:rsid w:val="00E71CC9"/>
    <w:rsid w:val="00E72A2E"/>
    <w:rsid w:val="00E72E01"/>
    <w:rsid w:val="00E74196"/>
    <w:rsid w:val="00E7485E"/>
    <w:rsid w:val="00E748AE"/>
    <w:rsid w:val="00E74D22"/>
    <w:rsid w:val="00E758D2"/>
    <w:rsid w:val="00E75933"/>
    <w:rsid w:val="00E76DEF"/>
    <w:rsid w:val="00E77092"/>
    <w:rsid w:val="00E7731E"/>
    <w:rsid w:val="00E77622"/>
    <w:rsid w:val="00E80190"/>
    <w:rsid w:val="00E80A03"/>
    <w:rsid w:val="00E81319"/>
    <w:rsid w:val="00E81729"/>
    <w:rsid w:val="00E82425"/>
    <w:rsid w:val="00E832A4"/>
    <w:rsid w:val="00E83593"/>
    <w:rsid w:val="00E83984"/>
    <w:rsid w:val="00E84453"/>
    <w:rsid w:val="00E85E46"/>
    <w:rsid w:val="00E8691B"/>
    <w:rsid w:val="00E872B6"/>
    <w:rsid w:val="00E90BBD"/>
    <w:rsid w:val="00E90C68"/>
    <w:rsid w:val="00E911AA"/>
    <w:rsid w:val="00E912F7"/>
    <w:rsid w:val="00E93094"/>
    <w:rsid w:val="00E93200"/>
    <w:rsid w:val="00E932B4"/>
    <w:rsid w:val="00E93473"/>
    <w:rsid w:val="00E949AE"/>
    <w:rsid w:val="00E94B21"/>
    <w:rsid w:val="00E9531A"/>
    <w:rsid w:val="00E9740E"/>
    <w:rsid w:val="00EA113D"/>
    <w:rsid w:val="00EA17D3"/>
    <w:rsid w:val="00EA2318"/>
    <w:rsid w:val="00EA25B2"/>
    <w:rsid w:val="00EA280E"/>
    <w:rsid w:val="00EA31EC"/>
    <w:rsid w:val="00EA6259"/>
    <w:rsid w:val="00EA669F"/>
    <w:rsid w:val="00EB39C1"/>
    <w:rsid w:val="00EB4193"/>
    <w:rsid w:val="00EB4374"/>
    <w:rsid w:val="00EB4A1B"/>
    <w:rsid w:val="00EB4CA1"/>
    <w:rsid w:val="00EB4DEE"/>
    <w:rsid w:val="00EB55F7"/>
    <w:rsid w:val="00EB5BEB"/>
    <w:rsid w:val="00EB651F"/>
    <w:rsid w:val="00EB75B7"/>
    <w:rsid w:val="00EC011B"/>
    <w:rsid w:val="00EC058B"/>
    <w:rsid w:val="00EC170F"/>
    <w:rsid w:val="00EC20B1"/>
    <w:rsid w:val="00EC2562"/>
    <w:rsid w:val="00EC2990"/>
    <w:rsid w:val="00EC3765"/>
    <w:rsid w:val="00EC38EC"/>
    <w:rsid w:val="00EC3C36"/>
    <w:rsid w:val="00EC3E3A"/>
    <w:rsid w:val="00EC4AE8"/>
    <w:rsid w:val="00EC581D"/>
    <w:rsid w:val="00EC5F9C"/>
    <w:rsid w:val="00EC788B"/>
    <w:rsid w:val="00EC78E4"/>
    <w:rsid w:val="00ED0D56"/>
    <w:rsid w:val="00ED0EAE"/>
    <w:rsid w:val="00ED1EC5"/>
    <w:rsid w:val="00ED2459"/>
    <w:rsid w:val="00ED2A8D"/>
    <w:rsid w:val="00ED37FA"/>
    <w:rsid w:val="00ED542F"/>
    <w:rsid w:val="00ED54E6"/>
    <w:rsid w:val="00ED57F3"/>
    <w:rsid w:val="00ED656B"/>
    <w:rsid w:val="00ED6780"/>
    <w:rsid w:val="00ED67DB"/>
    <w:rsid w:val="00ED6978"/>
    <w:rsid w:val="00ED7AAE"/>
    <w:rsid w:val="00EE0D82"/>
    <w:rsid w:val="00EE0E44"/>
    <w:rsid w:val="00EE2297"/>
    <w:rsid w:val="00EE28C3"/>
    <w:rsid w:val="00EE2BD6"/>
    <w:rsid w:val="00EE3166"/>
    <w:rsid w:val="00EE38F6"/>
    <w:rsid w:val="00EF1065"/>
    <w:rsid w:val="00EF1618"/>
    <w:rsid w:val="00EF2974"/>
    <w:rsid w:val="00EF4046"/>
    <w:rsid w:val="00EF4CD9"/>
    <w:rsid w:val="00EF52E4"/>
    <w:rsid w:val="00EF5F3A"/>
    <w:rsid w:val="00F001DE"/>
    <w:rsid w:val="00F00C14"/>
    <w:rsid w:val="00F01CD5"/>
    <w:rsid w:val="00F0282F"/>
    <w:rsid w:val="00F03017"/>
    <w:rsid w:val="00F05665"/>
    <w:rsid w:val="00F06964"/>
    <w:rsid w:val="00F1278E"/>
    <w:rsid w:val="00F12A93"/>
    <w:rsid w:val="00F12BBB"/>
    <w:rsid w:val="00F133AB"/>
    <w:rsid w:val="00F13A62"/>
    <w:rsid w:val="00F13B49"/>
    <w:rsid w:val="00F13CB4"/>
    <w:rsid w:val="00F1524A"/>
    <w:rsid w:val="00F15936"/>
    <w:rsid w:val="00F16C26"/>
    <w:rsid w:val="00F171AB"/>
    <w:rsid w:val="00F1776A"/>
    <w:rsid w:val="00F200A9"/>
    <w:rsid w:val="00F20817"/>
    <w:rsid w:val="00F21208"/>
    <w:rsid w:val="00F215D6"/>
    <w:rsid w:val="00F21B13"/>
    <w:rsid w:val="00F220C3"/>
    <w:rsid w:val="00F22DD5"/>
    <w:rsid w:val="00F23C39"/>
    <w:rsid w:val="00F2473F"/>
    <w:rsid w:val="00F26B31"/>
    <w:rsid w:val="00F27C50"/>
    <w:rsid w:val="00F27F14"/>
    <w:rsid w:val="00F3063A"/>
    <w:rsid w:val="00F306AB"/>
    <w:rsid w:val="00F30E77"/>
    <w:rsid w:val="00F30E94"/>
    <w:rsid w:val="00F3291B"/>
    <w:rsid w:val="00F32EAE"/>
    <w:rsid w:val="00F348BE"/>
    <w:rsid w:val="00F3583A"/>
    <w:rsid w:val="00F35EF2"/>
    <w:rsid w:val="00F374B7"/>
    <w:rsid w:val="00F37AA4"/>
    <w:rsid w:val="00F4115C"/>
    <w:rsid w:val="00F41E37"/>
    <w:rsid w:val="00F42058"/>
    <w:rsid w:val="00F427D1"/>
    <w:rsid w:val="00F43B4B"/>
    <w:rsid w:val="00F44002"/>
    <w:rsid w:val="00F44347"/>
    <w:rsid w:val="00F44C6B"/>
    <w:rsid w:val="00F44F76"/>
    <w:rsid w:val="00F460B6"/>
    <w:rsid w:val="00F46EEF"/>
    <w:rsid w:val="00F47C8A"/>
    <w:rsid w:val="00F47F3F"/>
    <w:rsid w:val="00F4A1F3"/>
    <w:rsid w:val="00F50B0D"/>
    <w:rsid w:val="00F50DE2"/>
    <w:rsid w:val="00F50E3A"/>
    <w:rsid w:val="00F5105E"/>
    <w:rsid w:val="00F510D7"/>
    <w:rsid w:val="00F516D4"/>
    <w:rsid w:val="00F51DD7"/>
    <w:rsid w:val="00F53E3D"/>
    <w:rsid w:val="00F546F0"/>
    <w:rsid w:val="00F5489F"/>
    <w:rsid w:val="00F54D8C"/>
    <w:rsid w:val="00F553C2"/>
    <w:rsid w:val="00F55508"/>
    <w:rsid w:val="00F55B82"/>
    <w:rsid w:val="00F5785B"/>
    <w:rsid w:val="00F57F18"/>
    <w:rsid w:val="00F60354"/>
    <w:rsid w:val="00F60CA4"/>
    <w:rsid w:val="00F60D04"/>
    <w:rsid w:val="00F67048"/>
    <w:rsid w:val="00F67879"/>
    <w:rsid w:val="00F67B87"/>
    <w:rsid w:val="00F7063A"/>
    <w:rsid w:val="00F7111C"/>
    <w:rsid w:val="00F71ABD"/>
    <w:rsid w:val="00F722AF"/>
    <w:rsid w:val="00F725A1"/>
    <w:rsid w:val="00F72C2D"/>
    <w:rsid w:val="00F73412"/>
    <w:rsid w:val="00F73F46"/>
    <w:rsid w:val="00F74223"/>
    <w:rsid w:val="00F7490C"/>
    <w:rsid w:val="00F74E63"/>
    <w:rsid w:val="00F754E5"/>
    <w:rsid w:val="00F75AA5"/>
    <w:rsid w:val="00F75FF9"/>
    <w:rsid w:val="00F76243"/>
    <w:rsid w:val="00F765EE"/>
    <w:rsid w:val="00F80257"/>
    <w:rsid w:val="00F804D9"/>
    <w:rsid w:val="00F80A75"/>
    <w:rsid w:val="00F80C66"/>
    <w:rsid w:val="00F81649"/>
    <w:rsid w:val="00F8181D"/>
    <w:rsid w:val="00F82D05"/>
    <w:rsid w:val="00F83DBB"/>
    <w:rsid w:val="00F84425"/>
    <w:rsid w:val="00F85451"/>
    <w:rsid w:val="00F86438"/>
    <w:rsid w:val="00F865C6"/>
    <w:rsid w:val="00F867EF"/>
    <w:rsid w:val="00F8757B"/>
    <w:rsid w:val="00F90047"/>
    <w:rsid w:val="00F9055F"/>
    <w:rsid w:val="00F905A4"/>
    <w:rsid w:val="00F90BAB"/>
    <w:rsid w:val="00F926C9"/>
    <w:rsid w:val="00F933C2"/>
    <w:rsid w:val="00F94A3A"/>
    <w:rsid w:val="00F94BA2"/>
    <w:rsid w:val="00F95C93"/>
    <w:rsid w:val="00F95FBB"/>
    <w:rsid w:val="00F967F7"/>
    <w:rsid w:val="00F96E9F"/>
    <w:rsid w:val="00F979E3"/>
    <w:rsid w:val="00FA0206"/>
    <w:rsid w:val="00FA0897"/>
    <w:rsid w:val="00FA195B"/>
    <w:rsid w:val="00FA3031"/>
    <w:rsid w:val="00FA331D"/>
    <w:rsid w:val="00FA34F2"/>
    <w:rsid w:val="00FA4A88"/>
    <w:rsid w:val="00FA4B9F"/>
    <w:rsid w:val="00FA590F"/>
    <w:rsid w:val="00FA6305"/>
    <w:rsid w:val="00FA695E"/>
    <w:rsid w:val="00FA6C7D"/>
    <w:rsid w:val="00FA731B"/>
    <w:rsid w:val="00FB22B6"/>
    <w:rsid w:val="00FB41EE"/>
    <w:rsid w:val="00FB5052"/>
    <w:rsid w:val="00FB55CF"/>
    <w:rsid w:val="00FB5DF3"/>
    <w:rsid w:val="00FB742F"/>
    <w:rsid w:val="00FB7E89"/>
    <w:rsid w:val="00FC0F44"/>
    <w:rsid w:val="00FC10D1"/>
    <w:rsid w:val="00FC1511"/>
    <w:rsid w:val="00FC2739"/>
    <w:rsid w:val="00FC46EA"/>
    <w:rsid w:val="00FC6549"/>
    <w:rsid w:val="00FC6C13"/>
    <w:rsid w:val="00FC7C8C"/>
    <w:rsid w:val="00FD1264"/>
    <w:rsid w:val="00FD18A5"/>
    <w:rsid w:val="00FD3D73"/>
    <w:rsid w:val="00FD3F6C"/>
    <w:rsid w:val="00FD57AB"/>
    <w:rsid w:val="00FD5C2F"/>
    <w:rsid w:val="00FD673D"/>
    <w:rsid w:val="00FE023E"/>
    <w:rsid w:val="00FE04AA"/>
    <w:rsid w:val="00FE20F6"/>
    <w:rsid w:val="00FE2296"/>
    <w:rsid w:val="00FE3FDD"/>
    <w:rsid w:val="00FE51C6"/>
    <w:rsid w:val="00FE6BDF"/>
    <w:rsid w:val="00FE6E52"/>
    <w:rsid w:val="00FE74C8"/>
    <w:rsid w:val="00FF051C"/>
    <w:rsid w:val="00FF10A4"/>
    <w:rsid w:val="00FF15E5"/>
    <w:rsid w:val="00FF1721"/>
    <w:rsid w:val="00FF1973"/>
    <w:rsid w:val="00FF1CD2"/>
    <w:rsid w:val="00FF1E0A"/>
    <w:rsid w:val="00FF1EC3"/>
    <w:rsid w:val="00FF3142"/>
    <w:rsid w:val="00FF37EF"/>
    <w:rsid w:val="00FF3804"/>
    <w:rsid w:val="00FF3F70"/>
    <w:rsid w:val="00FF4133"/>
    <w:rsid w:val="00FF5066"/>
    <w:rsid w:val="00FF606A"/>
    <w:rsid w:val="00FF66C4"/>
    <w:rsid w:val="01038B53"/>
    <w:rsid w:val="0104F59C"/>
    <w:rsid w:val="0105CE56"/>
    <w:rsid w:val="010C094A"/>
    <w:rsid w:val="01122700"/>
    <w:rsid w:val="01217F4E"/>
    <w:rsid w:val="0126A810"/>
    <w:rsid w:val="01286BF5"/>
    <w:rsid w:val="012E18E7"/>
    <w:rsid w:val="01525BB2"/>
    <w:rsid w:val="016082E4"/>
    <w:rsid w:val="016DF54A"/>
    <w:rsid w:val="016E999A"/>
    <w:rsid w:val="01747ABA"/>
    <w:rsid w:val="0177AEB8"/>
    <w:rsid w:val="017CC872"/>
    <w:rsid w:val="01824A18"/>
    <w:rsid w:val="018DD802"/>
    <w:rsid w:val="0191496C"/>
    <w:rsid w:val="0194C20F"/>
    <w:rsid w:val="019604E5"/>
    <w:rsid w:val="01961744"/>
    <w:rsid w:val="01998054"/>
    <w:rsid w:val="01A36A1B"/>
    <w:rsid w:val="01A6BF1C"/>
    <w:rsid w:val="01A89364"/>
    <w:rsid w:val="01ADBBA1"/>
    <w:rsid w:val="01B15BF5"/>
    <w:rsid w:val="01C018B9"/>
    <w:rsid w:val="01C4323A"/>
    <w:rsid w:val="01CF870E"/>
    <w:rsid w:val="01D1C046"/>
    <w:rsid w:val="01DA85CC"/>
    <w:rsid w:val="01DD8EF1"/>
    <w:rsid w:val="01E348AF"/>
    <w:rsid w:val="01E6A2D0"/>
    <w:rsid w:val="01E6E585"/>
    <w:rsid w:val="01E9A329"/>
    <w:rsid w:val="01FA7EFC"/>
    <w:rsid w:val="020683A4"/>
    <w:rsid w:val="020FD0E9"/>
    <w:rsid w:val="0210831E"/>
    <w:rsid w:val="02130EE1"/>
    <w:rsid w:val="0217C447"/>
    <w:rsid w:val="021A848D"/>
    <w:rsid w:val="022954F3"/>
    <w:rsid w:val="0233432E"/>
    <w:rsid w:val="023895B5"/>
    <w:rsid w:val="024063D9"/>
    <w:rsid w:val="024264C1"/>
    <w:rsid w:val="0249445D"/>
    <w:rsid w:val="025577AF"/>
    <w:rsid w:val="0256AF03"/>
    <w:rsid w:val="02577FE0"/>
    <w:rsid w:val="0257C12B"/>
    <w:rsid w:val="0257E900"/>
    <w:rsid w:val="025A0312"/>
    <w:rsid w:val="0262FBF0"/>
    <w:rsid w:val="026D5074"/>
    <w:rsid w:val="02735268"/>
    <w:rsid w:val="027F8FCC"/>
    <w:rsid w:val="02800009"/>
    <w:rsid w:val="028F8C69"/>
    <w:rsid w:val="02946270"/>
    <w:rsid w:val="029644A4"/>
    <w:rsid w:val="029C0129"/>
    <w:rsid w:val="02A484A3"/>
    <w:rsid w:val="02A78628"/>
    <w:rsid w:val="02ACE857"/>
    <w:rsid w:val="02B0F07B"/>
    <w:rsid w:val="02B7DECF"/>
    <w:rsid w:val="02C31F3E"/>
    <w:rsid w:val="02C364AE"/>
    <w:rsid w:val="02E3A365"/>
    <w:rsid w:val="02F7EC4C"/>
    <w:rsid w:val="02FF0F7F"/>
    <w:rsid w:val="0306C5BE"/>
    <w:rsid w:val="03157C6F"/>
    <w:rsid w:val="031E05DA"/>
    <w:rsid w:val="03240141"/>
    <w:rsid w:val="0325A975"/>
    <w:rsid w:val="032AC468"/>
    <w:rsid w:val="0330263C"/>
    <w:rsid w:val="033E407C"/>
    <w:rsid w:val="0340D790"/>
    <w:rsid w:val="03425DA7"/>
    <w:rsid w:val="03440220"/>
    <w:rsid w:val="0345165A"/>
    <w:rsid w:val="034585D7"/>
    <w:rsid w:val="03606625"/>
    <w:rsid w:val="03637CDF"/>
    <w:rsid w:val="0369AEDD"/>
    <w:rsid w:val="036FBB57"/>
    <w:rsid w:val="038EA9A9"/>
    <w:rsid w:val="0395DCEA"/>
    <w:rsid w:val="03B1AA8F"/>
    <w:rsid w:val="03BAEB83"/>
    <w:rsid w:val="03C04E59"/>
    <w:rsid w:val="03CE10F2"/>
    <w:rsid w:val="03CEE147"/>
    <w:rsid w:val="03E236B3"/>
    <w:rsid w:val="03F18562"/>
    <w:rsid w:val="03F57436"/>
    <w:rsid w:val="03F900FD"/>
    <w:rsid w:val="03FAC266"/>
    <w:rsid w:val="0403E81D"/>
    <w:rsid w:val="040870FC"/>
    <w:rsid w:val="040CB470"/>
    <w:rsid w:val="0413433D"/>
    <w:rsid w:val="04135F0A"/>
    <w:rsid w:val="0418FC6C"/>
    <w:rsid w:val="041B830B"/>
    <w:rsid w:val="041FF318"/>
    <w:rsid w:val="042334CB"/>
    <w:rsid w:val="04287E25"/>
    <w:rsid w:val="04376044"/>
    <w:rsid w:val="043C5501"/>
    <w:rsid w:val="04432051"/>
    <w:rsid w:val="04466119"/>
    <w:rsid w:val="0450D08C"/>
    <w:rsid w:val="0457790A"/>
    <w:rsid w:val="045CA7CA"/>
    <w:rsid w:val="045DD8FF"/>
    <w:rsid w:val="046B645A"/>
    <w:rsid w:val="04747630"/>
    <w:rsid w:val="0477433E"/>
    <w:rsid w:val="0483AC46"/>
    <w:rsid w:val="048F8F44"/>
    <w:rsid w:val="049FCDFC"/>
    <w:rsid w:val="04A19D2B"/>
    <w:rsid w:val="04A2DC86"/>
    <w:rsid w:val="04A7EF7D"/>
    <w:rsid w:val="04B1930B"/>
    <w:rsid w:val="04B63EE9"/>
    <w:rsid w:val="04BA5220"/>
    <w:rsid w:val="04BD498D"/>
    <w:rsid w:val="04BE1BBD"/>
    <w:rsid w:val="04C005DD"/>
    <w:rsid w:val="04D01964"/>
    <w:rsid w:val="04DE87A2"/>
    <w:rsid w:val="04E09CA2"/>
    <w:rsid w:val="04E278BD"/>
    <w:rsid w:val="04ECD929"/>
    <w:rsid w:val="04F0A3F5"/>
    <w:rsid w:val="04F58F02"/>
    <w:rsid w:val="04F8892D"/>
    <w:rsid w:val="04F8E3D3"/>
    <w:rsid w:val="04FA722A"/>
    <w:rsid w:val="050A4391"/>
    <w:rsid w:val="051400C3"/>
    <w:rsid w:val="05179610"/>
    <w:rsid w:val="051B664E"/>
    <w:rsid w:val="05229E39"/>
    <w:rsid w:val="05255589"/>
    <w:rsid w:val="0531CF1D"/>
    <w:rsid w:val="053E9737"/>
    <w:rsid w:val="054331D1"/>
    <w:rsid w:val="0548840E"/>
    <w:rsid w:val="05582731"/>
    <w:rsid w:val="056318AB"/>
    <w:rsid w:val="05664654"/>
    <w:rsid w:val="05688A69"/>
    <w:rsid w:val="056F7AC2"/>
    <w:rsid w:val="0576DC79"/>
    <w:rsid w:val="058BAFBE"/>
    <w:rsid w:val="059F0FE6"/>
    <w:rsid w:val="05A0A0E2"/>
    <w:rsid w:val="05A820C6"/>
    <w:rsid w:val="05B40246"/>
    <w:rsid w:val="05BD8DFB"/>
    <w:rsid w:val="05CA620C"/>
    <w:rsid w:val="05CB8C18"/>
    <w:rsid w:val="05CDE566"/>
    <w:rsid w:val="05CE9283"/>
    <w:rsid w:val="05CEF5DE"/>
    <w:rsid w:val="05CFA60C"/>
    <w:rsid w:val="05D27272"/>
    <w:rsid w:val="05D727F4"/>
    <w:rsid w:val="05D92CE2"/>
    <w:rsid w:val="05DD86C3"/>
    <w:rsid w:val="05DF203D"/>
    <w:rsid w:val="05E4FBD7"/>
    <w:rsid w:val="05E549A6"/>
    <w:rsid w:val="05EACA6F"/>
    <w:rsid w:val="05ECE9E3"/>
    <w:rsid w:val="05EF9FBF"/>
    <w:rsid w:val="05F4B4FB"/>
    <w:rsid w:val="05F91F68"/>
    <w:rsid w:val="05FD954D"/>
    <w:rsid w:val="0603E833"/>
    <w:rsid w:val="060A5CCB"/>
    <w:rsid w:val="06148591"/>
    <w:rsid w:val="062680DF"/>
    <w:rsid w:val="06295EFB"/>
    <w:rsid w:val="062D1D7A"/>
    <w:rsid w:val="062F9F98"/>
    <w:rsid w:val="062FEFCE"/>
    <w:rsid w:val="063526D2"/>
    <w:rsid w:val="063AA23E"/>
    <w:rsid w:val="063F6397"/>
    <w:rsid w:val="0641BDD7"/>
    <w:rsid w:val="0646B8B0"/>
    <w:rsid w:val="064E56B9"/>
    <w:rsid w:val="06543954"/>
    <w:rsid w:val="066328DF"/>
    <w:rsid w:val="06682DE5"/>
    <w:rsid w:val="06683C92"/>
    <w:rsid w:val="066F62AF"/>
    <w:rsid w:val="066F9C15"/>
    <w:rsid w:val="06706536"/>
    <w:rsid w:val="0674BF35"/>
    <w:rsid w:val="067C1FA4"/>
    <w:rsid w:val="0688A31B"/>
    <w:rsid w:val="069EA167"/>
    <w:rsid w:val="06A2FC80"/>
    <w:rsid w:val="06A3BCEA"/>
    <w:rsid w:val="06A6A745"/>
    <w:rsid w:val="06AC237E"/>
    <w:rsid w:val="06AFC7EF"/>
    <w:rsid w:val="06B7AA68"/>
    <w:rsid w:val="06B9A31B"/>
    <w:rsid w:val="06BD0DD1"/>
    <w:rsid w:val="06C0193B"/>
    <w:rsid w:val="06C3D921"/>
    <w:rsid w:val="06C94258"/>
    <w:rsid w:val="06D089E2"/>
    <w:rsid w:val="06D4A6A1"/>
    <w:rsid w:val="06D9C49D"/>
    <w:rsid w:val="06DD5092"/>
    <w:rsid w:val="06DDB6F8"/>
    <w:rsid w:val="06E0BEC5"/>
    <w:rsid w:val="06E485F4"/>
    <w:rsid w:val="06EE151B"/>
    <w:rsid w:val="06F31AEA"/>
    <w:rsid w:val="06F7B436"/>
    <w:rsid w:val="06FA15D5"/>
    <w:rsid w:val="06FF2C6D"/>
    <w:rsid w:val="06FF3E49"/>
    <w:rsid w:val="0706426B"/>
    <w:rsid w:val="0708858E"/>
    <w:rsid w:val="070888B0"/>
    <w:rsid w:val="07102BD1"/>
    <w:rsid w:val="07248BEC"/>
    <w:rsid w:val="0725A75C"/>
    <w:rsid w:val="072AC331"/>
    <w:rsid w:val="073BA373"/>
    <w:rsid w:val="0743AD43"/>
    <w:rsid w:val="074A22DD"/>
    <w:rsid w:val="074C1BE4"/>
    <w:rsid w:val="074DDAEF"/>
    <w:rsid w:val="075385EF"/>
    <w:rsid w:val="075E1921"/>
    <w:rsid w:val="07610F03"/>
    <w:rsid w:val="0770EE0D"/>
    <w:rsid w:val="0773FFAC"/>
    <w:rsid w:val="0799AD31"/>
    <w:rsid w:val="07A91258"/>
    <w:rsid w:val="07AAC5B8"/>
    <w:rsid w:val="07ABF642"/>
    <w:rsid w:val="07C0AAEB"/>
    <w:rsid w:val="07C42681"/>
    <w:rsid w:val="07C6A86E"/>
    <w:rsid w:val="07C9879B"/>
    <w:rsid w:val="07CD2A16"/>
    <w:rsid w:val="07DACF10"/>
    <w:rsid w:val="07DE91FB"/>
    <w:rsid w:val="07EF3E8F"/>
    <w:rsid w:val="07F15B6A"/>
    <w:rsid w:val="07F526E6"/>
    <w:rsid w:val="07F53976"/>
    <w:rsid w:val="07FF9933"/>
    <w:rsid w:val="080F4305"/>
    <w:rsid w:val="08163990"/>
    <w:rsid w:val="081F2DD0"/>
    <w:rsid w:val="08253F46"/>
    <w:rsid w:val="08275942"/>
    <w:rsid w:val="0827931E"/>
    <w:rsid w:val="08295210"/>
    <w:rsid w:val="082F9422"/>
    <w:rsid w:val="0831158E"/>
    <w:rsid w:val="083611ED"/>
    <w:rsid w:val="08395828"/>
    <w:rsid w:val="08411DA5"/>
    <w:rsid w:val="085111CB"/>
    <w:rsid w:val="08514FAF"/>
    <w:rsid w:val="08549AE6"/>
    <w:rsid w:val="085C0E03"/>
    <w:rsid w:val="086F2876"/>
    <w:rsid w:val="087231E3"/>
    <w:rsid w:val="08773B81"/>
    <w:rsid w:val="0878A784"/>
    <w:rsid w:val="08837EE9"/>
    <w:rsid w:val="0887CB28"/>
    <w:rsid w:val="08909D5A"/>
    <w:rsid w:val="089A379A"/>
    <w:rsid w:val="089AE0C4"/>
    <w:rsid w:val="08A6E568"/>
    <w:rsid w:val="08A71839"/>
    <w:rsid w:val="08B86D25"/>
    <w:rsid w:val="08C0A4DE"/>
    <w:rsid w:val="08D4EA3D"/>
    <w:rsid w:val="08DB1D74"/>
    <w:rsid w:val="08DFAFD6"/>
    <w:rsid w:val="08F404E5"/>
    <w:rsid w:val="08F59A81"/>
    <w:rsid w:val="09009312"/>
    <w:rsid w:val="0905C920"/>
    <w:rsid w:val="09081AF6"/>
    <w:rsid w:val="090C22B7"/>
    <w:rsid w:val="09255585"/>
    <w:rsid w:val="0926825D"/>
    <w:rsid w:val="09271A85"/>
    <w:rsid w:val="092FE95C"/>
    <w:rsid w:val="0935604F"/>
    <w:rsid w:val="09447253"/>
    <w:rsid w:val="09458FDD"/>
    <w:rsid w:val="094D11E5"/>
    <w:rsid w:val="09649D33"/>
    <w:rsid w:val="0965CFFD"/>
    <w:rsid w:val="096C2C5A"/>
    <w:rsid w:val="097D84EA"/>
    <w:rsid w:val="09823FAF"/>
    <w:rsid w:val="0987627A"/>
    <w:rsid w:val="0990EC1F"/>
    <w:rsid w:val="09914241"/>
    <w:rsid w:val="0991427E"/>
    <w:rsid w:val="0992562E"/>
    <w:rsid w:val="099B263B"/>
    <w:rsid w:val="09A66BF9"/>
    <w:rsid w:val="09A9EAD9"/>
    <w:rsid w:val="09B4704C"/>
    <w:rsid w:val="09B6FF61"/>
    <w:rsid w:val="09BFC804"/>
    <w:rsid w:val="09D4A378"/>
    <w:rsid w:val="09D549E8"/>
    <w:rsid w:val="09E0D876"/>
    <w:rsid w:val="09E7E5FB"/>
    <w:rsid w:val="09EA2126"/>
    <w:rsid w:val="09F904B4"/>
    <w:rsid w:val="09FD820D"/>
    <w:rsid w:val="0A001154"/>
    <w:rsid w:val="0A05BF66"/>
    <w:rsid w:val="0A088539"/>
    <w:rsid w:val="0A0A50E2"/>
    <w:rsid w:val="0A1BD90E"/>
    <w:rsid w:val="0A1D6171"/>
    <w:rsid w:val="0A244341"/>
    <w:rsid w:val="0A246E9C"/>
    <w:rsid w:val="0A253F60"/>
    <w:rsid w:val="0A2EDA26"/>
    <w:rsid w:val="0A2F1815"/>
    <w:rsid w:val="0A322A1C"/>
    <w:rsid w:val="0A35563C"/>
    <w:rsid w:val="0A3C9D77"/>
    <w:rsid w:val="0A487840"/>
    <w:rsid w:val="0A4DE681"/>
    <w:rsid w:val="0A4E2F24"/>
    <w:rsid w:val="0A50C972"/>
    <w:rsid w:val="0A52DFCE"/>
    <w:rsid w:val="0A5C0952"/>
    <w:rsid w:val="0A6107F7"/>
    <w:rsid w:val="0A64F513"/>
    <w:rsid w:val="0A6A5676"/>
    <w:rsid w:val="0A76D7C0"/>
    <w:rsid w:val="0A7EBD90"/>
    <w:rsid w:val="0A825A6E"/>
    <w:rsid w:val="0A837B4A"/>
    <w:rsid w:val="0A84A513"/>
    <w:rsid w:val="0A89610F"/>
    <w:rsid w:val="0A90FADC"/>
    <w:rsid w:val="0A95E1C0"/>
    <w:rsid w:val="0AA15689"/>
    <w:rsid w:val="0AB74527"/>
    <w:rsid w:val="0AC97A08"/>
    <w:rsid w:val="0ADD0D6B"/>
    <w:rsid w:val="0AE06ED0"/>
    <w:rsid w:val="0AF3C6C2"/>
    <w:rsid w:val="0AF4A8FB"/>
    <w:rsid w:val="0AFB5580"/>
    <w:rsid w:val="0AFCE89E"/>
    <w:rsid w:val="0B02972A"/>
    <w:rsid w:val="0B03F62C"/>
    <w:rsid w:val="0B0CD38E"/>
    <w:rsid w:val="0B105C0D"/>
    <w:rsid w:val="0B1396EE"/>
    <w:rsid w:val="0B1F120E"/>
    <w:rsid w:val="0B2708ED"/>
    <w:rsid w:val="0B3DFBF5"/>
    <w:rsid w:val="0B45CD04"/>
    <w:rsid w:val="0B49027D"/>
    <w:rsid w:val="0B4B6540"/>
    <w:rsid w:val="0B53834B"/>
    <w:rsid w:val="0B60146B"/>
    <w:rsid w:val="0B644087"/>
    <w:rsid w:val="0B6707AE"/>
    <w:rsid w:val="0B739BB0"/>
    <w:rsid w:val="0B796B67"/>
    <w:rsid w:val="0B799E4C"/>
    <w:rsid w:val="0B8BEFE6"/>
    <w:rsid w:val="0B8CE847"/>
    <w:rsid w:val="0B97C3D6"/>
    <w:rsid w:val="0B9B60DA"/>
    <w:rsid w:val="0BACC34B"/>
    <w:rsid w:val="0BB1C6AD"/>
    <w:rsid w:val="0BB5DEC6"/>
    <w:rsid w:val="0BB66635"/>
    <w:rsid w:val="0BBC24FC"/>
    <w:rsid w:val="0BBE08BA"/>
    <w:rsid w:val="0BC7389F"/>
    <w:rsid w:val="0BC83E1C"/>
    <w:rsid w:val="0BCB2559"/>
    <w:rsid w:val="0BCF8B67"/>
    <w:rsid w:val="0BE00CC8"/>
    <w:rsid w:val="0BE39430"/>
    <w:rsid w:val="0BE9B6E2"/>
    <w:rsid w:val="0BEE8181"/>
    <w:rsid w:val="0BF0709B"/>
    <w:rsid w:val="0BF1A03C"/>
    <w:rsid w:val="0BF1AC46"/>
    <w:rsid w:val="0C032BFC"/>
    <w:rsid w:val="0C0BFF1A"/>
    <w:rsid w:val="0C0C6370"/>
    <w:rsid w:val="0C33FA41"/>
    <w:rsid w:val="0C37A238"/>
    <w:rsid w:val="0C3D26EA"/>
    <w:rsid w:val="0C41A7E0"/>
    <w:rsid w:val="0C43E645"/>
    <w:rsid w:val="0C469642"/>
    <w:rsid w:val="0C4B7316"/>
    <w:rsid w:val="0C4F5DFD"/>
    <w:rsid w:val="0C57BF1E"/>
    <w:rsid w:val="0C87B1F8"/>
    <w:rsid w:val="0C8827CB"/>
    <w:rsid w:val="0C8E9621"/>
    <w:rsid w:val="0C918178"/>
    <w:rsid w:val="0C9CA04C"/>
    <w:rsid w:val="0CA2C085"/>
    <w:rsid w:val="0CAC097F"/>
    <w:rsid w:val="0CB45B63"/>
    <w:rsid w:val="0CB62CFF"/>
    <w:rsid w:val="0CBCDDAF"/>
    <w:rsid w:val="0CBD4FA5"/>
    <w:rsid w:val="0CBE015D"/>
    <w:rsid w:val="0CC134D4"/>
    <w:rsid w:val="0CC20F27"/>
    <w:rsid w:val="0CC39364"/>
    <w:rsid w:val="0CC7F834"/>
    <w:rsid w:val="0CC98BCB"/>
    <w:rsid w:val="0CD3B769"/>
    <w:rsid w:val="0CD47F60"/>
    <w:rsid w:val="0CD83772"/>
    <w:rsid w:val="0CE705B4"/>
    <w:rsid w:val="0CF62B24"/>
    <w:rsid w:val="0CFD9784"/>
    <w:rsid w:val="0CFFF0A7"/>
    <w:rsid w:val="0D009DEF"/>
    <w:rsid w:val="0D087F7F"/>
    <w:rsid w:val="0D1659B9"/>
    <w:rsid w:val="0D182F13"/>
    <w:rsid w:val="0D205017"/>
    <w:rsid w:val="0D230AD6"/>
    <w:rsid w:val="0D2DC119"/>
    <w:rsid w:val="0D30B277"/>
    <w:rsid w:val="0D4242FB"/>
    <w:rsid w:val="0D44C97F"/>
    <w:rsid w:val="0D4603F6"/>
    <w:rsid w:val="0D4B0217"/>
    <w:rsid w:val="0D4B771D"/>
    <w:rsid w:val="0D504E02"/>
    <w:rsid w:val="0D542A95"/>
    <w:rsid w:val="0D544975"/>
    <w:rsid w:val="0D5FD27D"/>
    <w:rsid w:val="0D6716BA"/>
    <w:rsid w:val="0D69E5C7"/>
    <w:rsid w:val="0D730178"/>
    <w:rsid w:val="0D753141"/>
    <w:rsid w:val="0D7973DF"/>
    <w:rsid w:val="0D7E4C1C"/>
    <w:rsid w:val="0D89CCAE"/>
    <w:rsid w:val="0D8C4027"/>
    <w:rsid w:val="0D8E73FC"/>
    <w:rsid w:val="0D929684"/>
    <w:rsid w:val="0D96C241"/>
    <w:rsid w:val="0DB28FFF"/>
    <w:rsid w:val="0DB7A98C"/>
    <w:rsid w:val="0DBDA7E5"/>
    <w:rsid w:val="0DC29E95"/>
    <w:rsid w:val="0DCD40FC"/>
    <w:rsid w:val="0DCF3439"/>
    <w:rsid w:val="0DD8F74B"/>
    <w:rsid w:val="0DE47030"/>
    <w:rsid w:val="0DE4F5E9"/>
    <w:rsid w:val="0DEE8142"/>
    <w:rsid w:val="0DF0E517"/>
    <w:rsid w:val="0DF56469"/>
    <w:rsid w:val="0DFE4FBD"/>
    <w:rsid w:val="0DFE5043"/>
    <w:rsid w:val="0E09B088"/>
    <w:rsid w:val="0E0A2904"/>
    <w:rsid w:val="0E12A85C"/>
    <w:rsid w:val="0E1305DC"/>
    <w:rsid w:val="0E1CC277"/>
    <w:rsid w:val="0E20A93C"/>
    <w:rsid w:val="0E2A400D"/>
    <w:rsid w:val="0E32D582"/>
    <w:rsid w:val="0E36454D"/>
    <w:rsid w:val="0E484D0E"/>
    <w:rsid w:val="0E497F0E"/>
    <w:rsid w:val="0E515F54"/>
    <w:rsid w:val="0E531D60"/>
    <w:rsid w:val="0E62FA32"/>
    <w:rsid w:val="0E6D4AC8"/>
    <w:rsid w:val="0E76DFFF"/>
    <w:rsid w:val="0E76E7E2"/>
    <w:rsid w:val="0E7E14D5"/>
    <w:rsid w:val="0E7E1EE7"/>
    <w:rsid w:val="0E7E96C1"/>
    <w:rsid w:val="0E826D05"/>
    <w:rsid w:val="0E855D04"/>
    <w:rsid w:val="0E8DA606"/>
    <w:rsid w:val="0E99ABC9"/>
    <w:rsid w:val="0EA070A3"/>
    <w:rsid w:val="0EA8CE20"/>
    <w:rsid w:val="0EAF7905"/>
    <w:rsid w:val="0EBD37B4"/>
    <w:rsid w:val="0EC77394"/>
    <w:rsid w:val="0EC9DC8C"/>
    <w:rsid w:val="0ED29CF5"/>
    <w:rsid w:val="0EF10565"/>
    <w:rsid w:val="0EF56CAF"/>
    <w:rsid w:val="0EFBCA1C"/>
    <w:rsid w:val="0F00BDD1"/>
    <w:rsid w:val="0F09E4E2"/>
    <w:rsid w:val="0F0FAB16"/>
    <w:rsid w:val="0F2E5CB8"/>
    <w:rsid w:val="0F2F3CC2"/>
    <w:rsid w:val="0F35B0BC"/>
    <w:rsid w:val="0F3B0AAD"/>
    <w:rsid w:val="0F3CA3DD"/>
    <w:rsid w:val="0F3D5881"/>
    <w:rsid w:val="0F4E7F52"/>
    <w:rsid w:val="0F56E4A6"/>
    <w:rsid w:val="0F5B66FE"/>
    <w:rsid w:val="0F5BF406"/>
    <w:rsid w:val="0F666465"/>
    <w:rsid w:val="0F697604"/>
    <w:rsid w:val="0F6ABD47"/>
    <w:rsid w:val="0F727DB3"/>
    <w:rsid w:val="0F7B2CAD"/>
    <w:rsid w:val="0F832E66"/>
    <w:rsid w:val="0F834907"/>
    <w:rsid w:val="0F848016"/>
    <w:rsid w:val="0F9385A6"/>
    <w:rsid w:val="0F94A465"/>
    <w:rsid w:val="0F9C503D"/>
    <w:rsid w:val="0FA372CA"/>
    <w:rsid w:val="0FA9A328"/>
    <w:rsid w:val="0FA9B59A"/>
    <w:rsid w:val="0FB069CD"/>
    <w:rsid w:val="0FB3472F"/>
    <w:rsid w:val="0FBB2710"/>
    <w:rsid w:val="0FC1C544"/>
    <w:rsid w:val="0FC754EA"/>
    <w:rsid w:val="0FC85826"/>
    <w:rsid w:val="0FD7F919"/>
    <w:rsid w:val="0FECDCC0"/>
    <w:rsid w:val="10003791"/>
    <w:rsid w:val="10035FDC"/>
    <w:rsid w:val="1006A2E4"/>
    <w:rsid w:val="1012E4CB"/>
    <w:rsid w:val="102C9858"/>
    <w:rsid w:val="1034A0CE"/>
    <w:rsid w:val="1038ECE5"/>
    <w:rsid w:val="10429514"/>
    <w:rsid w:val="104419F8"/>
    <w:rsid w:val="1045E2D1"/>
    <w:rsid w:val="10487C25"/>
    <w:rsid w:val="1069CE98"/>
    <w:rsid w:val="106CA9E8"/>
    <w:rsid w:val="10849F0C"/>
    <w:rsid w:val="10857052"/>
    <w:rsid w:val="10A4B75A"/>
    <w:rsid w:val="10A6901A"/>
    <w:rsid w:val="10AA7F16"/>
    <w:rsid w:val="10AC23C0"/>
    <w:rsid w:val="10C6DB3B"/>
    <w:rsid w:val="10D069A4"/>
    <w:rsid w:val="10D0A8D2"/>
    <w:rsid w:val="10E1827E"/>
    <w:rsid w:val="10E6368B"/>
    <w:rsid w:val="10EA406E"/>
    <w:rsid w:val="10EA9307"/>
    <w:rsid w:val="10EB693D"/>
    <w:rsid w:val="10EE7BE8"/>
    <w:rsid w:val="10FE55F9"/>
    <w:rsid w:val="11028C74"/>
    <w:rsid w:val="110C166D"/>
    <w:rsid w:val="111215DC"/>
    <w:rsid w:val="112841DC"/>
    <w:rsid w:val="112BBE4B"/>
    <w:rsid w:val="113CE42A"/>
    <w:rsid w:val="1160E829"/>
    <w:rsid w:val="11623B64"/>
    <w:rsid w:val="11646E14"/>
    <w:rsid w:val="1165BB23"/>
    <w:rsid w:val="116D5B39"/>
    <w:rsid w:val="116EA9C4"/>
    <w:rsid w:val="1171EE51"/>
    <w:rsid w:val="1179B25F"/>
    <w:rsid w:val="117F7295"/>
    <w:rsid w:val="118735A8"/>
    <w:rsid w:val="118A0200"/>
    <w:rsid w:val="119BA831"/>
    <w:rsid w:val="119D5DC3"/>
    <w:rsid w:val="119E20D1"/>
    <w:rsid w:val="11A115A3"/>
    <w:rsid w:val="11AE49FD"/>
    <w:rsid w:val="11B05114"/>
    <w:rsid w:val="11BEA94E"/>
    <w:rsid w:val="11D127E1"/>
    <w:rsid w:val="11DE5207"/>
    <w:rsid w:val="11E4072D"/>
    <w:rsid w:val="11EEDF14"/>
    <w:rsid w:val="11F3251B"/>
    <w:rsid w:val="11FADE93"/>
    <w:rsid w:val="12028B60"/>
    <w:rsid w:val="1203FA9E"/>
    <w:rsid w:val="1208392B"/>
    <w:rsid w:val="122B0107"/>
    <w:rsid w:val="122D1D08"/>
    <w:rsid w:val="122E9A74"/>
    <w:rsid w:val="123945C8"/>
    <w:rsid w:val="1239BFC2"/>
    <w:rsid w:val="12408C9C"/>
    <w:rsid w:val="1242CA47"/>
    <w:rsid w:val="12546A5D"/>
    <w:rsid w:val="12562512"/>
    <w:rsid w:val="125F6236"/>
    <w:rsid w:val="12610613"/>
    <w:rsid w:val="12611F3A"/>
    <w:rsid w:val="1261E51F"/>
    <w:rsid w:val="1262925D"/>
    <w:rsid w:val="1263D2A5"/>
    <w:rsid w:val="12665215"/>
    <w:rsid w:val="126FC7C9"/>
    <w:rsid w:val="1274F943"/>
    <w:rsid w:val="128944FB"/>
    <w:rsid w:val="129A6A44"/>
    <w:rsid w:val="129AD100"/>
    <w:rsid w:val="129E9D3B"/>
    <w:rsid w:val="12BA5251"/>
    <w:rsid w:val="12BAF1AF"/>
    <w:rsid w:val="12BF6DCA"/>
    <w:rsid w:val="12C17161"/>
    <w:rsid w:val="12CB2408"/>
    <w:rsid w:val="12CE4BBC"/>
    <w:rsid w:val="12CFCBC0"/>
    <w:rsid w:val="12D6CBA2"/>
    <w:rsid w:val="12D6F1F2"/>
    <w:rsid w:val="12D93893"/>
    <w:rsid w:val="12E055F8"/>
    <w:rsid w:val="12E531BD"/>
    <w:rsid w:val="12E7C70E"/>
    <w:rsid w:val="12EB0C1B"/>
    <w:rsid w:val="12F0234D"/>
    <w:rsid w:val="12F6F5E7"/>
    <w:rsid w:val="12F7AB31"/>
    <w:rsid w:val="12FA60BC"/>
    <w:rsid w:val="12FD2A58"/>
    <w:rsid w:val="130A634C"/>
    <w:rsid w:val="130ADE09"/>
    <w:rsid w:val="1316EA04"/>
    <w:rsid w:val="131EEE4A"/>
    <w:rsid w:val="133AB05A"/>
    <w:rsid w:val="134B9E69"/>
    <w:rsid w:val="135207E4"/>
    <w:rsid w:val="13598F45"/>
    <w:rsid w:val="135EF07C"/>
    <w:rsid w:val="136058CC"/>
    <w:rsid w:val="13654F52"/>
    <w:rsid w:val="136D1CEC"/>
    <w:rsid w:val="1375DBF0"/>
    <w:rsid w:val="13770986"/>
    <w:rsid w:val="13797AAF"/>
    <w:rsid w:val="13842326"/>
    <w:rsid w:val="13871062"/>
    <w:rsid w:val="138FBDCB"/>
    <w:rsid w:val="1395DA7B"/>
    <w:rsid w:val="1396C4E8"/>
    <w:rsid w:val="139C1755"/>
    <w:rsid w:val="13B523A8"/>
    <w:rsid w:val="13C1E01D"/>
    <w:rsid w:val="13C2D7FD"/>
    <w:rsid w:val="13C4B36B"/>
    <w:rsid w:val="13C5715B"/>
    <w:rsid w:val="13C7D41E"/>
    <w:rsid w:val="13D35001"/>
    <w:rsid w:val="13DF0790"/>
    <w:rsid w:val="13E18860"/>
    <w:rsid w:val="13E601A2"/>
    <w:rsid w:val="13ED56B5"/>
    <w:rsid w:val="13FCA6D5"/>
    <w:rsid w:val="13FE492C"/>
    <w:rsid w:val="13FEE0A4"/>
    <w:rsid w:val="1404CD31"/>
    <w:rsid w:val="140CCB33"/>
    <w:rsid w:val="14160DC6"/>
    <w:rsid w:val="14194F9F"/>
    <w:rsid w:val="14310BF6"/>
    <w:rsid w:val="143B7307"/>
    <w:rsid w:val="14458C4C"/>
    <w:rsid w:val="1445AD92"/>
    <w:rsid w:val="145537A6"/>
    <w:rsid w:val="1460156F"/>
    <w:rsid w:val="146B0DA4"/>
    <w:rsid w:val="146F1BAC"/>
    <w:rsid w:val="148C7B79"/>
    <w:rsid w:val="149C6370"/>
    <w:rsid w:val="14A27CAC"/>
    <w:rsid w:val="14A40FE0"/>
    <w:rsid w:val="14B23C67"/>
    <w:rsid w:val="14B461C6"/>
    <w:rsid w:val="14B7D938"/>
    <w:rsid w:val="14B898CB"/>
    <w:rsid w:val="14BC57C9"/>
    <w:rsid w:val="14CA5B63"/>
    <w:rsid w:val="14CD762C"/>
    <w:rsid w:val="14EEE9A1"/>
    <w:rsid w:val="1503078B"/>
    <w:rsid w:val="151903A5"/>
    <w:rsid w:val="1520C61D"/>
    <w:rsid w:val="1520F38D"/>
    <w:rsid w:val="15260E05"/>
    <w:rsid w:val="153FDC5D"/>
    <w:rsid w:val="154324B1"/>
    <w:rsid w:val="1544FE8A"/>
    <w:rsid w:val="1548FAE8"/>
    <w:rsid w:val="154C67F0"/>
    <w:rsid w:val="154EAD63"/>
    <w:rsid w:val="15566E56"/>
    <w:rsid w:val="156785ED"/>
    <w:rsid w:val="156DEEEA"/>
    <w:rsid w:val="156F2062"/>
    <w:rsid w:val="158A2285"/>
    <w:rsid w:val="158DADE6"/>
    <w:rsid w:val="158FC933"/>
    <w:rsid w:val="159118B6"/>
    <w:rsid w:val="1592C47A"/>
    <w:rsid w:val="1594826A"/>
    <w:rsid w:val="1599175B"/>
    <w:rsid w:val="159CFB4B"/>
    <w:rsid w:val="159F32DD"/>
    <w:rsid w:val="15A03316"/>
    <w:rsid w:val="15A8F65A"/>
    <w:rsid w:val="15B592BB"/>
    <w:rsid w:val="15BA2547"/>
    <w:rsid w:val="15BCB05D"/>
    <w:rsid w:val="15CB4C27"/>
    <w:rsid w:val="15CD128F"/>
    <w:rsid w:val="15D19BD5"/>
    <w:rsid w:val="15E12A78"/>
    <w:rsid w:val="15E5425B"/>
    <w:rsid w:val="15E7D700"/>
    <w:rsid w:val="15EBF6B6"/>
    <w:rsid w:val="15EFD0AC"/>
    <w:rsid w:val="15F13AD8"/>
    <w:rsid w:val="15F42B1B"/>
    <w:rsid w:val="15FD5916"/>
    <w:rsid w:val="1608A158"/>
    <w:rsid w:val="160F45BE"/>
    <w:rsid w:val="16104FA6"/>
    <w:rsid w:val="1621E1A4"/>
    <w:rsid w:val="1622934B"/>
    <w:rsid w:val="1627CA2E"/>
    <w:rsid w:val="16282FD0"/>
    <w:rsid w:val="1628B49B"/>
    <w:rsid w:val="162A1B2F"/>
    <w:rsid w:val="162EFEDD"/>
    <w:rsid w:val="164BA1A0"/>
    <w:rsid w:val="16522DE8"/>
    <w:rsid w:val="16682A55"/>
    <w:rsid w:val="1679E148"/>
    <w:rsid w:val="167EE2E3"/>
    <w:rsid w:val="168331E7"/>
    <w:rsid w:val="16879D35"/>
    <w:rsid w:val="1687BD11"/>
    <w:rsid w:val="1688D743"/>
    <w:rsid w:val="1689A8A6"/>
    <w:rsid w:val="168DFDA2"/>
    <w:rsid w:val="16962EAD"/>
    <w:rsid w:val="16A0AD37"/>
    <w:rsid w:val="16A9C04D"/>
    <w:rsid w:val="16AC1A6C"/>
    <w:rsid w:val="16B0082B"/>
    <w:rsid w:val="16B2AE0C"/>
    <w:rsid w:val="16B4EA58"/>
    <w:rsid w:val="16C7D545"/>
    <w:rsid w:val="16CF897C"/>
    <w:rsid w:val="16E14544"/>
    <w:rsid w:val="16E3DB55"/>
    <w:rsid w:val="16E7BF57"/>
    <w:rsid w:val="16EA30CE"/>
    <w:rsid w:val="16F6BA19"/>
    <w:rsid w:val="16FEACCC"/>
    <w:rsid w:val="1709E213"/>
    <w:rsid w:val="170AF0C3"/>
    <w:rsid w:val="170CFCD8"/>
    <w:rsid w:val="170D1FC5"/>
    <w:rsid w:val="17183507"/>
    <w:rsid w:val="171FA53A"/>
    <w:rsid w:val="17218C07"/>
    <w:rsid w:val="17220E51"/>
    <w:rsid w:val="1723639F"/>
    <w:rsid w:val="172D65EB"/>
    <w:rsid w:val="1737D178"/>
    <w:rsid w:val="173D22BA"/>
    <w:rsid w:val="17415CD1"/>
    <w:rsid w:val="174941AA"/>
    <w:rsid w:val="1758906B"/>
    <w:rsid w:val="175B3F00"/>
    <w:rsid w:val="175E099B"/>
    <w:rsid w:val="1760969D"/>
    <w:rsid w:val="1761F069"/>
    <w:rsid w:val="176C688D"/>
    <w:rsid w:val="176C93E8"/>
    <w:rsid w:val="1775A8C2"/>
    <w:rsid w:val="1777CA1B"/>
    <w:rsid w:val="177D04D5"/>
    <w:rsid w:val="177D1599"/>
    <w:rsid w:val="177FC0DE"/>
    <w:rsid w:val="17804475"/>
    <w:rsid w:val="178997B7"/>
    <w:rsid w:val="17A1BCDF"/>
    <w:rsid w:val="17A77E88"/>
    <w:rsid w:val="17ADA579"/>
    <w:rsid w:val="17CB05E8"/>
    <w:rsid w:val="17CB355B"/>
    <w:rsid w:val="17D0E325"/>
    <w:rsid w:val="17D89E95"/>
    <w:rsid w:val="17E3EC39"/>
    <w:rsid w:val="17EC79F1"/>
    <w:rsid w:val="17ECA3BC"/>
    <w:rsid w:val="17EDF867"/>
    <w:rsid w:val="180318A0"/>
    <w:rsid w:val="180B33ED"/>
    <w:rsid w:val="1810ADF6"/>
    <w:rsid w:val="181198FD"/>
    <w:rsid w:val="181343C6"/>
    <w:rsid w:val="18146243"/>
    <w:rsid w:val="181EDA31"/>
    <w:rsid w:val="1823189F"/>
    <w:rsid w:val="1832898C"/>
    <w:rsid w:val="183B2A20"/>
    <w:rsid w:val="183C2D59"/>
    <w:rsid w:val="1844F2B8"/>
    <w:rsid w:val="184C8BB4"/>
    <w:rsid w:val="184E939D"/>
    <w:rsid w:val="18554E16"/>
    <w:rsid w:val="18606CED"/>
    <w:rsid w:val="186FFF23"/>
    <w:rsid w:val="187E8419"/>
    <w:rsid w:val="188909D2"/>
    <w:rsid w:val="188D0432"/>
    <w:rsid w:val="188F62C6"/>
    <w:rsid w:val="1897BCA8"/>
    <w:rsid w:val="1899ABE5"/>
    <w:rsid w:val="18A7A516"/>
    <w:rsid w:val="18AEC354"/>
    <w:rsid w:val="18B7B077"/>
    <w:rsid w:val="18BA5265"/>
    <w:rsid w:val="18C30201"/>
    <w:rsid w:val="18C3ECA5"/>
    <w:rsid w:val="18C89AFA"/>
    <w:rsid w:val="18CBEBC4"/>
    <w:rsid w:val="18CDB1A6"/>
    <w:rsid w:val="18E2DBC8"/>
    <w:rsid w:val="18E32DD0"/>
    <w:rsid w:val="18E33BE0"/>
    <w:rsid w:val="18E3B8F7"/>
    <w:rsid w:val="18F90605"/>
    <w:rsid w:val="1913BE8E"/>
    <w:rsid w:val="1914A5A6"/>
    <w:rsid w:val="1916FAF9"/>
    <w:rsid w:val="191F0C4D"/>
    <w:rsid w:val="19348252"/>
    <w:rsid w:val="19444638"/>
    <w:rsid w:val="19445FBC"/>
    <w:rsid w:val="194CDF11"/>
    <w:rsid w:val="194ED444"/>
    <w:rsid w:val="196336CD"/>
    <w:rsid w:val="19638309"/>
    <w:rsid w:val="1979CACA"/>
    <w:rsid w:val="197A7ADA"/>
    <w:rsid w:val="197CA4E8"/>
    <w:rsid w:val="19806A2C"/>
    <w:rsid w:val="19893D27"/>
    <w:rsid w:val="198957CB"/>
    <w:rsid w:val="198B1867"/>
    <w:rsid w:val="198CA861"/>
    <w:rsid w:val="199B5317"/>
    <w:rsid w:val="19ABF865"/>
    <w:rsid w:val="19B82459"/>
    <w:rsid w:val="19BA3B31"/>
    <w:rsid w:val="19BEA301"/>
    <w:rsid w:val="19C57EC9"/>
    <w:rsid w:val="19C79B42"/>
    <w:rsid w:val="19F23FFF"/>
    <w:rsid w:val="1A10A3E5"/>
    <w:rsid w:val="1A1D141D"/>
    <w:rsid w:val="1A1D949B"/>
    <w:rsid w:val="1A1DCC82"/>
    <w:rsid w:val="1A21F6E4"/>
    <w:rsid w:val="1A26D340"/>
    <w:rsid w:val="1A28C616"/>
    <w:rsid w:val="1A36061C"/>
    <w:rsid w:val="1A38E723"/>
    <w:rsid w:val="1A3B2794"/>
    <w:rsid w:val="1A3BD53A"/>
    <w:rsid w:val="1A418EEB"/>
    <w:rsid w:val="1A429185"/>
    <w:rsid w:val="1A4D58A4"/>
    <w:rsid w:val="1A53323D"/>
    <w:rsid w:val="1A5C8056"/>
    <w:rsid w:val="1A682760"/>
    <w:rsid w:val="1A6B4DF2"/>
    <w:rsid w:val="1A74DF77"/>
    <w:rsid w:val="1A826585"/>
    <w:rsid w:val="1A8AE690"/>
    <w:rsid w:val="1A9FB8A5"/>
    <w:rsid w:val="1AA7E2D8"/>
    <w:rsid w:val="1AA8E93B"/>
    <w:rsid w:val="1AAB0952"/>
    <w:rsid w:val="1AB4C752"/>
    <w:rsid w:val="1ABE521D"/>
    <w:rsid w:val="1ABF3925"/>
    <w:rsid w:val="1AC7FCE6"/>
    <w:rsid w:val="1AC8B52A"/>
    <w:rsid w:val="1ACADC60"/>
    <w:rsid w:val="1ACDD0E8"/>
    <w:rsid w:val="1AD9927C"/>
    <w:rsid w:val="1AEAD7CE"/>
    <w:rsid w:val="1AF7089F"/>
    <w:rsid w:val="1B00EFF0"/>
    <w:rsid w:val="1B02C98F"/>
    <w:rsid w:val="1B0F641D"/>
    <w:rsid w:val="1B15B2EF"/>
    <w:rsid w:val="1B21C868"/>
    <w:rsid w:val="1B21D54A"/>
    <w:rsid w:val="1B2B080D"/>
    <w:rsid w:val="1B2E6B53"/>
    <w:rsid w:val="1B3CF8C0"/>
    <w:rsid w:val="1B47B7E9"/>
    <w:rsid w:val="1B51F2DD"/>
    <w:rsid w:val="1B58DE57"/>
    <w:rsid w:val="1B5D19C9"/>
    <w:rsid w:val="1B6E7B58"/>
    <w:rsid w:val="1B7FF897"/>
    <w:rsid w:val="1B851218"/>
    <w:rsid w:val="1B966A81"/>
    <w:rsid w:val="1B99B771"/>
    <w:rsid w:val="1B9DE8E4"/>
    <w:rsid w:val="1BA01229"/>
    <w:rsid w:val="1BA50488"/>
    <w:rsid w:val="1BA882CF"/>
    <w:rsid w:val="1BBB634B"/>
    <w:rsid w:val="1BBBFF30"/>
    <w:rsid w:val="1BBDD5FD"/>
    <w:rsid w:val="1BBF16FD"/>
    <w:rsid w:val="1BCD7020"/>
    <w:rsid w:val="1BE975FE"/>
    <w:rsid w:val="1BFFC940"/>
    <w:rsid w:val="1C02B71F"/>
    <w:rsid w:val="1C0C6EFB"/>
    <w:rsid w:val="1C12DA1D"/>
    <w:rsid w:val="1C141AB5"/>
    <w:rsid w:val="1C15A1B7"/>
    <w:rsid w:val="1C161543"/>
    <w:rsid w:val="1C24DFC1"/>
    <w:rsid w:val="1C26FEC8"/>
    <w:rsid w:val="1C38E9E2"/>
    <w:rsid w:val="1C3C9A55"/>
    <w:rsid w:val="1C520FE6"/>
    <w:rsid w:val="1C63D9D9"/>
    <w:rsid w:val="1C6AFCBC"/>
    <w:rsid w:val="1C6C7311"/>
    <w:rsid w:val="1C7AFB0C"/>
    <w:rsid w:val="1C805A6F"/>
    <w:rsid w:val="1C8F6E02"/>
    <w:rsid w:val="1C939879"/>
    <w:rsid w:val="1CA765C3"/>
    <w:rsid w:val="1CADE7BA"/>
    <w:rsid w:val="1CBC6AAC"/>
    <w:rsid w:val="1CD77393"/>
    <w:rsid w:val="1CEB4E86"/>
    <w:rsid w:val="1CEE399A"/>
    <w:rsid w:val="1CEF429B"/>
    <w:rsid w:val="1CF116C2"/>
    <w:rsid w:val="1CF290E8"/>
    <w:rsid w:val="1CFEA48C"/>
    <w:rsid w:val="1D03B008"/>
    <w:rsid w:val="1D08FA04"/>
    <w:rsid w:val="1D0A1D61"/>
    <w:rsid w:val="1D140E81"/>
    <w:rsid w:val="1D14D435"/>
    <w:rsid w:val="1D184CEA"/>
    <w:rsid w:val="1D20A19C"/>
    <w:rsid w:val="1D213755"/>
    <w:rsid w:val="1D29FEE0"/>
    <w:rsid w:val="1D2B5A0D"/>
    <w:rsid w:val="1D41A6D4"/>
    <w:rsid w:val="1D4802C5"/>
    <w:rsid w:val="1D539C44"/>
    <w:rsid w:val="1D54B4DF"/>
    <w:rsid w:val="1D611970"/>
    <w:rsid w:val="1D64B8BB"/>
    <w:rsid w:val="1D65DAB3"/>
    <w:rsid w:val="1D66EF67"/>
    <w:rsid w:val="1D687501"/>
    <w:rsid w:val="1D75CDCF"/>
    <w:rsid w:val="1D790E64"/>
    <w:rsid w:val="1D808FB4"/>
    <w:rsid w:val="1D886E8A"/>
    <w:rsid w:val="1D9056F2"/>
    <w:rsid w:val="1D9F30AA"/>
    <w:rsid w:val="1DB5669A"/>
    <w:rsid w:val="1DC7FFAE"/>
    <w:rsid w:val="1DC977BE"/>
    <w:rsid w:val="1DE2129C"/>
    <w:rsid w:val="1DEB283E"/>
    <w:rsid w:val="1DECBC71"/>
    <w:rsid w:val="1DEE99C8"/>
    <w:rsid w:val="1DF262DF"/>
    <w:rsid w:val="1DFC2116"/>
    <w:rsid w:val="1E04AE0D"/>
    <w:rsid w:val="1E084372"/>
    <w:rsid w:val="1E10FFF8"/>
    <w:rsid w:val="1E1B8256"/>
    <w:rsid w:val="1E1FF77A"/>
    <w:rsid w:val="1E235292"/>
    <w:rsid w:val="1E31414A"/>
    <w:rsid w:val="1E370008"/>
    <w:rsid w:val="1E3A53BC"/>
    <w:rsid w:val="1E3B36D4"/>
    <w:rsid w:val="1E417C6F"/>
    <w:rsid w:val="1E420262"/>
    <w:rsid w:val="1E4712BD"/>
    <w:rsid w:val="1E47B9CC"/>
    <w:rsid w:val="1E4877D2"/>
    <w:rsid w:val="1E4BC66B"/>
    <w:rsid w:val="1E4CDB6C"/>
    <w:rsid w:val="1E50C4F9"/>
    <w:rsid w:val="1E521BAC"/>
    <w:rsid w:val="1E528480"/>
    <w:rsid w:val="1E542A47"/>
    <w:rsid w:val="1E55E93C"/>
    <w:rsid w:val="1E59EBC3"/>
    <w:rsid w:val="1E5D2D95"/>
    <w:rsid w:val="1E610EAB"/>
    <w:rsid w:val="1E61D4CE"/>
    <w:rsid w:val="1E685F99"/>
    <w:rsid w:val="1E8751B8"/>
    <w:rsid w:val="1E8BA208"/>
    <w:rsid w:val="1E8F6E00"/>
    <w:rsid w:val="1E9B12FC"/>
    <w:rsid w:val="1EA40E6D"/>
    <w:rsid w:val="1EACC4AA"/>
    <w:rsid w:val="1EB46A0F"/>
    <w:rsid w:val="1EB8103A"/>
    <w:rsid w:val="1EBC654A"/>
    <w:rsid w:val="1EC34BA4"/>
    <w:rsid w:val="1EC408B4"/>
    <w:rsid w:val="1EC8107E"/>
    <w:rsid w:val="1EC8CF90"/>
    <w:rsid w:val="1ED6AFB8"/>
    <w:rsid w:val="1EDC8201"/>
    <w:rsid w:val="1EE2D76D"/>
    <w:rsid w:val="1EF12A34"/>
    <w:rsid w:val="1EF764C3"/>
    <w:rsid w:val="1F19D657"/>
    <w:rsid w:val="1F2678DF"/>
    <w:rsid w:val="1F2DA5F9"/>
    <w:rsid w:val="1F2FB0B2"/>
    <w:rsid w:val="1F43E41C"/>
    <w:rsid w:val="1F5366FA"/>
    <w:rsid w:val="1F5EC04D"/>
    <w:rsid w:val="1F672A0B"/>
    <w:rsid w:val="1F714CDC"/>
    <w:rsid w:val="1F763355"/>
    <w:rsid w:val="1F8CD1C2"/>
    <w:rsid w:val="1F9C264D"/>
    <w:rsid w:val="1FA0EF08"/>
    <w:rsid w:val="1FA3E07C"/>
    <w:rsid w:val="1FA60404"/>
    <w:rsid w:val="1FBB9390"/>
    <w:rsid w:val="1FBF9CAC"/>
    <w:rsid w:val="1FC0001D"/>
    <w:rsid w:val="1FC12674"/>
    <w:rsid w:val="1FCB741A"/>
    <w:rsid w:val="1FCF323A"/>
    <w:rsid w:val="1FE87313"/>
    <w:rsid w:val="1FEE743D"/>
    <w:rsid w:val="1FF332A6"/>
    <w:rsid w:val="1FF344A3"/>
    <w:rsid w:val="1FF70B8D"/>
    <w:rsid w:val="1FFB1E21"/>
    <w:rsid w:val="200E6EE4"/>
    <w:rsid w:val="200FE543"/>
    <w:rsid w:val="20168E9E"/>
    <w:rsid w:val="2020D49B"/>
    <w:rsid w:val="2022A7F7"/>
    <w:rsid w:val="2023A1AD"/>
    <w:rsid w:val="202D5CA4"/>
    <w:rsid w:val="203C6059"/>
    <w:rsid w:val="203C7D98"/>
    <w:rsid w:val="2047A15D"/>
    <w:rsid w:val="204E254A"/>
    <w:rsid w:val="2051B8F7"/>
    <w:rsid w:val="2052B37F"/>
    <w:rsid w:val="2057AAE6"/>
    <w:rsid w:val="20583805"/>
    <w:rsid w:val="2078458D"/>
    <w:rsid w:val="207EAE69"/>
    <w:rsid w:val="2089A96F"/>
    <w:rsid w:val="208A5299"/>
    <w:rsid w:val="208EC652"/>
    <w:rsid w:val="209439FA"/>
    <w:rsid w:val="209B7FFA"/>
    <w:rsid w:val="209E5D30"/>
    <w:rsid w:val="20A4CDC4"/>
    <w:rsid w:val="20A98856"/>
    <w:rsid w:val="20B017AE"/>
    <w:rsid w:val="20B36FC9"/>
    <w:rsid w:val="20BAD485"/>
    <w:rsid w:val="20BDE8DA"/>
    <w:rsid w:val="20C0510B"/>
    <w:rsid w:val="20C33763"/>
    <w:rsid w:val="20CC519A"/>
    <w:rsid w:val="20D05B14"/>
    <w:rsid w:val="20D54B4F"/>
    <w:rsid w:val="20D86D8F"/>
    <w:rsid w:val="20DD19A9"/>
    <w:rsid w:val="20E0CB14"/>
    <w:rsid w:val="20E3B628"/>
    <w:rsid w:val="20F8120B"/>
    <w:rsid w:val="20FC5EAC"/>
    <w:rsid w:val="20FFF176"/>
    <w:rsid w:val="21046666"/>
    <w:rsid w:val="21339EE2"/>
    <w:rsid w:val="21399662"/>
    <w:rsid w:val="2139C036"/>
    <w:rsid w:val="213AA79C"/>
    <w:rsid w:val="213C28E5"/>
    <w:rsid w:val="21448A41"/>
    <w:rsid w:val="214B23C0"/>
    <w:rsid w:val="214C94D3"/>
    <w:rsid w:val="214E5420"/>
    <w:rsid w:val="214F4C09"/>
    <w:rsid w:val="21688752"/>
    <w:rsid w:val="216980B6"/>
    <w:rsid w:val="217BD8CB"/>
    <w:rsid w:val="217D6284"/>
    <w:rsid w:val="2183ABAD"/>
    <w:rsid w:val="218847CA"/>
    <w:rsid w:val="218A7AC8"/>
    <w:rsid w:val="218B00C0"/>
    <w:rsid w:val="218E9A75"/>
    <w:rsid w:val="21A805C8"/>
    <w:rsid w:val="21A9091E"/>
    <w:rsid w:val="21B835B5"/>
    <w:rsid w:val="21C5E2E6"/>
    <w:rsid w:val="21CB4322"/>
    <w:rsid w:val="21D8E78C"/>
    <w:rsid w:val="21DB3CBE"/>
    <w:rsid w:val="21E9B487"/>
    <w:rsid w:val="21EC1E5D"/>
    <w:rsid w:val="22095BB9"/>
    <w:rsid w:val="220C2CF1"/>
    <w:rsid w:val="2234EF55"/>
    <w:rsid w:val="2236567E"/>
    <w:rsid w:val="22433164"/>
    <w:rsid w:val="22440A20"/>
    <w:rsid w:val="224684A6"/>
    <w:rsid w:val="22554F86"/>
    <w:rsid w:val="2268637B"/>
    <w:rsid w:val="226A9094"/>
    <w:rsid w:val="226D42F6"/>
    <w:rsid w:val="2272419F"/>
    <w:rsid w:val="2273128D"/>
    <w:rsid w:val="22737D5B"/>
    <w:rsid w:val="22756EE8"/>
    <w:rsid w:val="22793710"/>
    <w:rsid w:val="227B4D6D"/>
    <w:rsid w:val="22822D49"/>
    <w:rsid w:val="228B264C"/>
    <w:rsid w:val="2292819B"/>
    <w:rsid w:val="2292E233"/>
    <w:rsid w:val="2294328C"/>
    <w:rsid w:val="22994C45"/>
    <w:rsid w:val="229AD9F5"/>
    <w:rsid w:val="22A61FE0"/>
    <w:rsid w:val="22A652B1"/>
    <w:rsid w:val="22B26289"/>
    <w:rsid w:val="22BAD1B5"/>
    <w:rsid w:val="22BAF21F"/>
    <w:rsid w:val="22C313EA"/>
    <w:rsid w:val="22C45CCE"/>
    <w:rsid w:val="22D1760D"/>
    <w:rsid w:val="22DEEA4E"/>
    <w:rsid w:val="22E1C205"/>
    <w:rsid w:val="22E69A0F"/>
    <w:rsid w:val="22E9E03B"/>
    <w:rsid w:val="22EB3AF3"/>
    <w:rsid w:val="22F2315F"/>
    <w:rsid w:val="22FC2B04"/>
    <w:rsid w:val="22FC808A"/>
    <w:rsid w:val="22FF5196"/>
    <w:rsid w:val="23109827"/>
    <w:rsid w:val="2317E27B"/>
    <w:rsid w:val="232685D3"/>
    <w:rsid w:val="232961D2"/>
    <w:rsid w:val="233942E1"/>
    <w:rsid w:val="233B1100"/>
    <w:rsid w:val="2341B251"/>
    <w:rsid w:val="2342A59A"/>
    <w:rsid w:val="234947C3"/>
    <w:rsid w:val="23494C6D"/>
    <w:rsid w:val="2349ED1B"/>
    <w:rsid w:val="2352B63D"/>
    <w:rsid w:val="2354661B"/>
    <w:rsid w:val="23553507"/>
    <w:rsid w:val="235BB84F"/>
    <w:rsid w:val="23671E2C"/>
    <w:rsid w:val="236B52E8"/>
    <w:rsid w:val="2370BDD5"/>
    <w:rsid w:val="23734444"/>
    <w:rsid w:val="237686D2"/>
    <w:rsid w:val="237756FA"/>
    <w:rsid w:val="2379DF85"/>
    <w:rsid w:val="237C1EE1"/>
    <w:rsid w:val="237C8C91"/>
    <w:rsid w:val="237F1996"/>
    <w:rsid w:val="239A8BFA"/>
    <w:rsid w:val="239C10F5"/>
    <w:rsid w:val="23AD1173"/>
    <w:rsid w:val="23ADE44B"/>
    <w:rsid w:val="23AFE257"/>
    <w:rsid w:val="23B595AA"/>
    <w:rsid w:val="23D8F0AC"/>
    <w:rsid w:val="2407CCA6"/>
    <w:rsid w:val="24084078"/>
    <w:rsid w:val="2411AE3B"/>
    <w:rsid w:val="242F1310"/>
    <w:rsid w:val="243A40C3"/>
    <w:rsid w:val="243AD8BE"/>
    <w:rsid w:val="24415E64"/>
    <w:rsid w:val="244180BB"/>
    <w:rsid w:val="244406F1"/>
    <w:rsid w:val="244FE241"/>
    <w:rsid w:val="245A49FC"/>
    <w:rsid w:val="24620D24"/>
    <w:rsid w:val="246D9A52"/>
    <w:rsid w:val="2475072D"/>
    <w:rsid w:val="248BA317"/>
    <w:rsid w:val="249763F0"/>
    <w:rsid w:val="2498D008"/>
    <w:rsid w:val="249DCBF4"/>
    <w:rsid w:val="24A97EC3"/>
    <w:rsid w:val="24AC362C"/>
    <w:rsid w:val="24B67F9F"/>
    <w:rsid w:val="24BBCC40"/>
    <w:rsid w:val="24C314D9"/>
    <w:rsid w:val="24C4035E"/>
    <w:rsid w:val="24C41C3A"/>
    <w:rsid w:val="24CCCFCD"/>
    <w:rsid w:val="24D00844"/>
    <w:rsid w:val="24D2A2F4"/>
    <w:rsid w:val="24DC5448"/>
    <w:rsid w:val="24DEAC8D"/>
    <w:rsid w:val="24E21ECD"/>
    <w:rsid w:val="24E3AFF2"/>
    <w:rsid w:val="24E81AEC"/>
    <w:rsid w:val="24ECAEC4"/>
    <w:rsid w:val="24EF7366"/>
    <w:rsid w:val="24F53E17"/>
    <w:rsid w:val="24FB2AA8"/>
    <w:rsid w:val="24FB4D45"/>
    <w:rsid w:val="24FFD1A8"/>
    <w:rsid w:val="2502B2D2"/>
    <w:rsid w:val="2503FC0F"/>
    <w:rsid w:val="25068AA3"/>
    <w:rsid w:val="2508E951"/>
    <w:rsid w:val="250B6B4C"/>
    <w:rsid w:val="251AD40B"/>
    <w:rsid w:val="253AD33C"/>
    <w:rsid w:val="253F1E43"/>
    <w:rsid w:val="25448AA8"/>
    <w:rsid w:val="255592AE"/>
    <w:rsid w:val="255825BB"/>
    <w:rsid w:val="25635A63"/>
    <w:rsid w:val="256524E8"/>
    <w:rsid w:val="2565EF17"/>
    <w:rsid w:val="256BF90A"/>
    <w:rsid w:val="25751B19"/>
    <w:rsid w:val="257680DE"/>
    <w:rsid w:val="2582A1E5"/>
    <w:rsid w:val="25877358"/>
    <w:rsid w:val="258A3559"/>
    <w:rsid w:val="258A448A"/>
    <w:rsid w:val="258E9AA5"/>
    <w:rsid w:val="25907203"/>
    <w:rsid w:val="259DA27E"/>
    <w:rsid w:val="25A1F065"/>
    <w:rsid w:val="25A8C50A"/>
    <w:rsid w:val="25B0B91D"/>
    <w:rsid w:val="25C41C0D"/>
    <w:rsid w:val="25CEBE49"/>
    <w:rsid w:val="25D1745B"/>
    <w:rsid w:val="25EBE08A"/>
    <w:rsid w:val="25F8FC70"/>
    <w:rsid w:val="25FB7608"/>
    <w:rsid w:val="260614AC"/>
    <w:rsid w:val="2615D8AC"/>
    <w:rsid w:val="261D5ED6"/>
    <w:rsid w:val="2628B9B3"/>
    <w:rsid w:val="263092E6"/>
    <w:rsid w:val="2634F422"/>
    <w:rsid w:val="26391CE2"/>
    <w:rsid w:val="2644A40C"/>
    <w:rsid w:val="2656D850"/>
    <w:rsid w:val="26738C82"/>
    <w:rsid w:val="267827D9"/>
    <w:rsid w:val="2678D80C"/>
    <w:rsid w:val="268ADD8B"/>
    <w:rsid w:val="268D2E06"/>
    <w:rsid w:val="269825FB"/>
    <w:rsid w:val="2699EEE8"/>
    <w:rsid w:val="269C13BF"/>
    <w:rsid w:val="26A39BA3"/>
    <w:rsid w:val="26A9A6A1"/>
    <w:rsid w:val="26B2822B"/>
    <w:rsid w:val="26B4D6F0"/>
    <w:rsid w:val="26D66365"/>
    <w:rsid w:val="26DCB516"/>
    <w:rsid w:val="26EDEFED"/>
    <w:rsid w:val="26F9601A"/>
    <w:rsid w:val="270068C5"/>
    <w:rsid w:val="271A8616"/>
    <w:rsid w:val="27200A53"/>
    <w:rsid w:val="27233207"/>
    <w:rsid w:val="2728A223"/>
    <w:rsid w:val="272DB4DC"/>
    <w:rsid w:val="272E1710"/>
    <w:rsid w:val="272F15A5"/>
    <w:rsid w:val="2737CC71"/>
    <w:rsid w:val="273EAC2B"/>
    <w:rsid w:val="27419448"/>
    <w:rsid w:val="27478A3D"/>
    <w:rsid w:val="2748CE5D"/>
    <w:rsid w:val="274B90C4"/>
    <w:rsid w:val="274DC8C4"/>
    <w:rsid w:val="2752A7A4"/>
    <w:rsid w:val="275A3C05"/>
    <w:rsid w:val="27690370"/>
    <w:rsid w:val="276A8310"/>
    <w:rsid w:val="276CED58"/>
    <w:rsid w:val="2776F6B5"/>
    <w:rsid w:val="277BC749"/>
    <w:rsid w:val="278B59DC"/>
    <w:rsid w:val="27907CDC"/>
    <w:rsid w:val="27961779"/>
    <w:rsid w:val="279EB9E1"/>
    <w:rsid w:val="279F248D"/>
    <w:rsid w:val="279F32F4"/>
    <w:rsid w:val="27ADDE9B"/>
    <w:rsid w:val="27BF2A9E"/>
    <w:rsid w:val="27C0D2FB"/>
    <w:rsid w:val="27C64DD9"/>
    <w:rsid w:val="27C696BE"/>
    <w:rsid w:val="27CA3FFF"/>
    <w:rsid w:val="27D40358"/>
    <w:rsid w:val="27D7099C"/>
    <w:rsid w:val="27DA2D47"/>
    <w:rsid w:val="27DB6EF5"/>
    <w:rsid w:val="27E24357"/>
    <w:rsid w:val="27F1E403"/>
    <w:rsid w:val="27F8CEEE"/>
    <w:rsid w:val="27FB5907"/>
    <w:rsid w:val="2802179D"/>
    <w:rsid w:val="2809DD70"/>
    <w:rsid w:val="280A71B3"/>
    <w:rsid w:val="280B7E16"/>
    <w:rsid w:val="28176F46"/>
    <w:rsid w:val="2823EC13"/>
    <w:rsid w:val="282824B3"/>
    <w:rsid w:val="282C0C56"/>
    <w:rsid w:val="28457702"/>
    <w:rsid w:val="2847E2F8"/>
    <w:rsid w:val="2848A8A1"/>
    <w:rsid w:val="2850E207"/>
    <w:rsid w:val="285E0B65"/>
    <w:rsid w:val="2860D7FE"/>
    <w:rsid w:val="2865791A"/>
    <w:rsid w:val="286DF27A"/>
    <w:rsid w:val="28776B90"/>
    <w:rsid w:val="2879DC6E"/>
    <w:rsid w:val="2882918F"/>
    <w:rsid w:val="2886CE23"/>
    <w:rsid w:val="2887364A"/>
    <w:rsid w:val="28899E7E"/>
    <w:rsid w:val="288A7767"/>
    <w:rsid w:val="289A785B"/>
    <w:rsid w:val="28A0D299"/>
    <w:rsid w:val="28A38D8C"/>
    <w:rsid w:val="28A50A77"/>
    <w:rsid w:val="28AEB37D"/>
    <w:rsid w:val="28B7B523"/>
    <w:rsid w:val="28B89A21"/>
    <w:rsid w:val="28C26679"/>
    <w:rsid w:val="28C2994A"/>
    <w:rsid w:val="28CE3197"/>
    <w:rsid w:val="28D608E7"/>
    <w:rsid w:val="28D97066"/>
    <w:rsid w:val="28E38BC1"/>
    <w:rsid w:val="28EA0A20"/>
    <w:rsid w:val="28F0C49D"/>
    <w:rsid w:val="28F29124"/>
    <w:rsid w:val="2912AB0C"/>
    <w:rsid w:val="2912CBB6"/>
    <w:rsid w:val="29163767"/>
    <w:rsid w:val="292C868C"/>
    <w:rsid w:val="29349AB4"/>
    <w:rsid w:val="29439EBA"/>
    <w:rsid w:val="2946AA6C"/>
    <w:rsid w:val="2948EAAB"/>
    <w:rsid w:val="294E41FD"/>
    <w:rsid w:val="29523514"/>
    <w:rsid w:val="29595814"/>
    <w:rsid w:val="295AA176"/>
    <w:rsid w:val="295C72D2"/>
    <w:rsid w:val="2963614E"/>
    <w:rsid w:val="296E59CB"/>
    <w:rsid w:val="296F0D3C"/>
    <w:rsid w:val="297CEFE6"/>
    <w:rsid w:val="29801714"/>
    <w:rsid w:val="2981B59F"/>
    <w:rsid w:val="2983F6D9"/>
    <w:rsid w:val="29849A65"/>
    <w:rsid w:val="2986934C"/>
    <w:rsid w:val="298E261A"/>
    <w:rsid w:val="2996CF59"/>
    <w:rsid w:val="299FA992"/>
    <w:rsid w:val="29A49486"/>
    <w:rsid w:val="29A57660"/>
    <w:rsid w:val="29B81993"/>
    <w:rsid w:val="29BA7A75"/>
    <w:rsid w:val="29C1E6D5"/>
    <w:rsid w:val="29C9AD40"/>
    <w:rsid w:val="29CE35AB"/>
    <w:rsid w:val="29DA59DE"/>
    <w:rsid w:val="29DD41A9"/>
    <w:rsid w:val="29DFE51C"/>
    <w:rsid w:val="29EF7BA5"/>
    <w:rsid w:val="29EFC323"/>
    <w:rsid w:val="29F11500"/>
    <w:rsid w:val="29F66C11"/>
    <w:rsid w:val="2A09BFE9"/>
    <w:rsid w:val="2A335A1F"/>
    <w:rsid w:val="2A3A7C11"/>
    <w:rsid w:val="2A3B528A"/>
    <w:rsid w:val="2A424141"/>
    <w:rsid w:val="2A514274"/>
    <w:rsid w:val="2A65DA15"/>
    <w:rsid w:val="2A77D7AB"/>
    <w:rsid w:val="2A805A19"/>
    <w:rsid w:val="2A84111F"/>
    <w:rsid w:val="2A875371"/>
    <w:rsid w:val="2A94C367"/>
    <w:rsid w:val="2A963963"/>
    <w:rsid w:val="2A9FF0F6"/>
    <w:rsid w:val="2AA05952"/>
    <w:rsid w:val="2AA0D95C"/>
    <w:rsid w:val="2AA75AF6"/>
    <w:rsid w:val="2AA9718D"/>
    <w:rsid w:val="2AB13CF9"/>
    <w:rsid w:val="2ABEE662"/>
    <w:rsid w:val="2AC615B3"/>
    <w:rsid w:val="2AC711D2"/>
    <w:rsid w:val="2AD3E9D2"/>
    <w:rsid w:val="2AD4C8C9"/>
    <w:rsid w:val="2AD5AB44"/>
    <w:rsid w:val="2AE3F65E"/>
    <w:rsid w:val="2AE6C67A"/>
    <w:rsid w:val="2AEAD047"/>
    <w:rsid w:val="2AECF5A8"/>
    <w:rsid w:val="2AF6E7D6"/>
    <w:rsid w:val="2B081C44"/>
    <w:rsid w:val="2B084C93"/>
    <w:rsid w:val="2B09AEAD"/>
    <w:rsid w:val="2B0B0CA2"/>
    <w:rsid w:val="2B0E122B"/>
    <w:rsid w:val="2B1871E5"/>
    <w:rsid w:val="2B1B0788"/>
    <w:rsid w:val="2B21E6B6"/>
    <w:rsid w:val="2B25607C"/>
    <w:rsid w:val="2B2D7FFF"/>
    <w:rsid w:val="2B35E7BD"/>
    <w:rsid w:val="2B39747B"/>
    <w:rsid w:val="2B3CB33A"/>
    <w:rsid w:val="2B41B3E5"/>
    <w:rsid w:val="2B4B1C33"/>
    <w:rsid w:val="2B4D4A10"/>
    <w:rsid w:val="2B54ACA7"/>
    <w:rsid w:val="2B58DBE8"/>
    <w:rsid w:val="2B5F2DFD"/>
    <w:rsid w:val="2B5FAA85"/>
    <w:rsid w:val="2B60CC55"/>
    <w:rsid w:val="2B7CE2D3"/>
    <w:rsid w:val="2B7E49AC"/>
    <w:rsid w:val="2B8BCBA4"/>
    <w:rsid w:val="2B901322"/>
    <w:rsid w:val="2B98E839"/>
    <w:rsid w:val="2B9DBD96"/>
    <w:rsid w:val="2BA0D172"/>
    <w:rsid w:val="2BB350FE"/>
    <w:rsid w:val="2BB4ABA5"/>
    <w:rsid w:val="2BBB34A3"/>
    <w:rsid w:val="2BBD0025"/>
    <w:rsid w:val="2BBDD76D"/>
    <w:rsid w:val="2BBDF70A"/>
    <w:rsid w:val="2BC0AB20"/>
    <w:rsid w:val="2BCFA9D5"/>
    <w:rsid w:val="2BD40CB9"/>
    <w:rsid w:val="2BD845AB"/>
    <w:rsid w:val="2BE3DBD6"/>
    <w:rsid w:val="2BED5B19"/>
    <w:rsid w:val="2BEE099C"/>
    <w:rsid w:val="2BEEFFD9"/>
    <w:rsid w:val="2BF32583"/>
    <w:rsid w:val="2BF92E40"/>
    <w:rsid w:val="2C131FEB"/>
    <w:rsid w:val="2C13CA02"/>
    <w:rsid w:val="2C16FAD8"/>
    <w:rsid w:val="2C1A0CB8"/>
    <w:rsid w:val="2C1F07D5"/>
    <w:rsid w:val="2C270DF2"/>
    <w:rsid w:val="2C327E18"/>
    <w:rsid w:val="2C3A7B09"/>
    <w:rsid w:val="2C409DF3"/>
    <w:rsid w:val="2C42DFF4"/>
    <w:rsid w:val="2C4B9AE2"/>
    <w:rsid w:val="2C4D7001"/>
    <w:rsid w:val="2C4F5988"/>
    <w:rsid w:val="2C57ED3B"/>
    <w:rsid w:val="2C7466C1"/>
    <w:rsid w:val="2C7C929A"/>
    <w:rsid w:val="2C843983"/>
    <w:rsid w:val="2C850763"/>
    <w:rsid w:val="2C86D1E2"/>
    <w:rsid w:val="2C8AC548"/>
    <w:rsid w:val="2C9434ED"/>
    <w:rsid w:val="2C96A6E1"/>
    <w:rsid w:val="2CA4F389"/>
    <w:rsid w:val="2CA886C5"/>
    <w:rsid w:val="2CC853D7"/>
    <w:rsid w:val="2CCEE1BE"/>
    <w:rsid w:val="2CD37A81"/>
    <w:rsid w:val="2CDC9CD3"/>
    <w:rsid w:val="2CE321D6"/>
    <w:rsid w:val="2CE848A3"/>
    <w:rsid w:val="2CE8F419"/>
    <w:rsid w:val="2CF183BF"/>
    <w:rsid w:val="2CFC059B"/>
    <w:rsid w:val="2D004AB8"/>
    <w:rsid w:val="2D007164"/>
    <w:rsid w:val="2D08328E"/>
    <w:rsid w:val="2D0B2715"/>
    <w:rsid w:val="2D0C99E9"/>
    <w:rsid w:val="2D1501BB"/>
    <w:rsid w:val="2D1A5776"/>
    <w:rsid w:val="2D1A650B"/>
    <w:rsid w:val="2D1B72BF"/>
    <w:rsid w:val="2D3402F9"/>
    <w:rsid w:val="2D3D796D"/>
    <w:rsid w:val="2D42A1D3"/>
    <w:rsid w:val="2D43BC18"/>
    <w:rsid w:val="2D6055BC"/>
    <w:rsid w:val="2D6EEB93"/>
    <w:rsid w:val="2D8BAE94"/>
    <w:rsid w:val="2D8D4806"/>
    <w:rsid w:val="2D904446"/>
    <w:rsid w:val="2D93C487"/>
    <w:rsid w:val="2D9439F3"/>
    <w:rsid w:val="2D972C5C"/>
    <w:rsid w:val="2DA0452B"/>
    <w:rsid w:val="2DA8E4AD"/>
    <w:rsid w:val="2DAB7AC9"/>
    <w:rsid w:val="2DB47D95"/>
    <w:rsid w:val="2DB64979"/>
    <w:rsid w:val="2DBAD8E6"/>
    <w:rsid w:val="2DBE95B2"/>
    <w:rsid w:val="2DC695C6"/>
    <w:rsid w:val="2DDDC36E"/>
    <w:rsid w:val="2DFFF11B"/>
    <w:rsid w:val="2E0DAA30"/>
    <w:rsid w:val="2E0FB491"/>
    <w:rsid w:val="2E107849"/>
    <w:rsid w:val="2E1A6701"/>
    <w:rsid w:val="2E1B4FA8"/>
    <w:rsid w:val="2E1E673C"/>
    <w:rsid w:val="2E32EFCF"/>
    <w:rsid w:val="2E43120B"/>
    <w:rsid w:val="2E538837"/>
    <w:rsid w:val="2E76031E"/>
    <w:rsid w:val="2EA1CC0B"/>
    <w:rsid w:val="2EA535FC"/>
    <w:rsid w:val="2EAED2C4"/>
    <w:rsid w:val="2EAF1595"/>
    <w:rsid w:val="2EB0BA86"/>
    <w:rsid w:val="2EB8F004"/>
    <w:rsid w:val="2EB95A98"/>
    <w:rsid w:val="2EBC912B"/>
    <w:rsid w:val="2ECABA16"/>
    <w:rsid w:val="2ECDF3B3"/>
    <w:rsid w:val="2ED8278C"/>
    <w:rsid w:val="2EE8755F"/>
    <w:rsid w:val="2EE9C304"/>
    <w:rsid w:val="2EF38222"/>
    <w:rsid w:val="2EF4BCA8"/>
    <w:rsid w:val="2F053246"/>
    <w:rsid w:val="2F0F49E0"/>
    <w:rsid w:val="2F1C78B7"/>
    <w:rsid w:val="2F21BEDB"/>
    <w:rsid w:val="2F28691E"/>
    <w:rsid w:val="2F30ABDE"/>
    <w:rsid w:val="2F320CA4"/>
    <w:rsid w:val="2F3EBCA9"/>
    <w:rsid w:val="2F407729"/>
    <w:rsid w:val="2F44D6F8"/>
    <w:rsid w:val="2F5819E1"/>
    <w:rsid w:val="2F5E5C68"/>
    <w:rsid w:val="2F698762"/>
    <w:rsid w:val="2F6AA2C6"/>
    <w:rsid w:val="2F6CFF88"/>
    <w:rsid w:val="2F766183"/>
    <w:rsid w:val="2F89B83F"/>
    <w:rsid w:val="2F93BDE7"/>
    <w:rsid w:val="2F9522E5"/>
    <w:rsid w:val="2F953BDE"/>
    <w:rsid w:val="2F9AA831"/>
    <w:rsid w:val="2F9FCE38"/>
    <w:rsid w:val="2FA05699"/>
    <w:rsid w:val="2FA51101"/>
    <w:rsid w:val="2FA71027"/>
    <w:rsid w:val="2FADBE8C"/>
    <w:rsid w:val="2FAFDF9D"/>
    <w:rsid w:val="2FB0D70C"/>
    <w:rsid w:val="2FBFF75B"/>
    <w:rsid w:val="2FC897DD"/>
    <w:rsid w:val="2FCF6DFD"/>
    <w:rsid w:val="2FE143A0"/>
    <w:rsid w:val="2FF70200"/>
    <w:rsid w:val="30033032"/>
    <w:rsid w:val="300ED365"/>
    <w:rsid w:val="300F689F"/>
    <w:rsid w:val="3010AC3F"/>
    <w:rsid w:val="3014049D"/>
    <w:rsid w:val="302930F6"/>
    <w:rsid w:val="302A5446"/>
    <w:rsid w:val="302C15A0"/>
    <w:rsid w:val="3036D898"/>
    <w:rsid w:val="30384D2B"/>
    <w:rsid w:val="303EC7AF"/>
    <w:rsid w:val="3043D519"/>
    <w:rsid w:val="30472C80"/>
    <w:rsid w:val="30503D57"/>
    <w:rsid w:val="3056BD4E"/>
    <w:rsid w:val="305D117C"/>
    <w:rsid w:val="30771F5A"/>
    <w:rsid w:val="307D441A"/>
    <w:rsid w:val="30865150"/>
    <w:rsid w:val="309CD4C2"/>
    <w:rsid w:val="30A334E6"/>
    <w:rsid w:val="30A4B55A"/>
    <w:rsid w:val="30A4BFB4"/>
    <w:rsid w:val="30B164D9"/>
    <w:rsid w:val="30CB015B"/>
    <w:rsid w:val="30D0BF5D"/>
    <w:rsid w:val="30D339C0"/>
    <w:rsid w:val="30D43672"/>
    <w:rsid w:val="30D8A91A"/>
    <w:rsid w:val="30E05FFD"/>
    <w:rsid w:val="30E07B0B"/>
    <w:rsid w:val="30E3D2A1"/>
    <w:rsid w:val="30E88703"/>
    <w:rsid w:val="30F21501"/>
    <w:rsid w:val="30F4DBA2"/>
    <w:rsid w:val="30FB6D89"/>
    <w:rsid w:val="30FDF4CA"/>
    <w:rsid w:val="31066A6E"/>
    <w:rsid w:val="3107FE04"/>
    <w:rsid w:val="3109111E"/>
    <w:rsid w:val="31098732"/>
    <w:rsid w:val="31188040"/>
    <w:rsid w:val="31275FBC"/>
    <w:rsid w:val="3129C6CE"/>
    <w:rsid w:val="312F1464"/>
    <w:rsid w:val="315D7779"/>
    <w:rsid w:val="316039B6"/>
    <w:rsid w:val="31689202"/>
    <w:rsid w:val="316C86A4"/>
    <w:rsid w:val="317EC46B"/>
    <w:rsid w:val="3182ECCD"/>
    <w:rsid w:val="318E2863"/>
    <w:rsid w:val="319A58C7"/>
    <w:rsid w:val="31A149C6"/>
    <w:rsid w:val="31A204FE"/>
    <w:rsid w:val="31A4851D"/>
    <w:rsid w:val="31A82F9A"/>
    <w:rsid w:val="31A8BBD0"/>
    <w:rsid w:val="31AA1DDF"/>
    <w:rsid w:val="31B2EAC5"/>
    <w:rsid w:val="31BC6A61"/>
    <w:rsid w:val="31BE6EB8"/>
    <w:rsid w:val="31C86951"/>
    <w:rsid w:val="31D60A0B"/>
    <w:rsid w:val="31D80DF2"/>
    <w:rsid w:val="31E9D308"/>
    <w:rsid w:val="31EC24A7"/>
    <w:rsid w:val="31EC5948"/>
    <w:rsid w:val="31ECD097"/>
    <w:rsid w:val="32014DDF"/>
    <w:rsid w:val="320347A7"/>
    <w:rsid w:val="321C2756"/>
    <w:rsid w:val="3222058F"/>
    <w:rsid w:val="324766CC"/>
    <w:rsid w:val="324C6896"/>
    <w:rsid w:val="324F40E9"/>
    <w:rsid w:val="325372EA"/>
    <w:rsid w:val="3264BF75"/>
    <w:rsid w:val="32651193"/>
    <w:rsid w:val="3266D1BC"/>
    <w:rsid w:val="3269A354"/>
    <w:rsid w:val="327241CF"/>
    <w:rsid w:val="32874B51"/>
    <w:rsid w:val="3298BE42"/>
    <w:rsid w:val="32B12559"/>
    <w:rsid w:val="32B23A54"/>
    <w:rsid w:val="32B3BFA7"/>
    <w:rsid w:val="32B9196C"/>
    <w:rsid w:val="32BC5C8C"/>
    <w:rsid w:val="32CD0C9E"/>
    <w:rsid w:val="32D5446D"/>
    <w:rsid w:val="32DAF13C"/>
    <w:rsid w:val="32E31FA9"/>
    <w:rsid w:val="32E7F784"/>
    <w:rsid w:val="32EA4882"/>
    <w:rsid w:val="32F6A36E"/>
    <w:rsid w:val="3304C66E"/>
    <w:rsid w:val="330CB80E"/>
    <w:rsid w:val="330CFA45"/>
    <w:rsid w:val="3313131D"/>
    <w:rsid w:val="3317CCC2"/>
    <w:rsid w:val="331AA0C9"/>
    <w:rsid w:val="33220B9A"/>
    <w:rsid w:val="33330AF0"/>
    <w:rsid w:val="333F738E"/>
    <w:rsid w:val="3340586B"/>
    <w:rsid w:val="3343E54F"/>
    <w:rsid w:val="334CA2B0"/>
    <w:rsid w:val="33521FEE"/>
    <w:rsid w:val="3358BEC9"/>
    <w:rsid w:val="335E9C20"/>
    <w:rsid w:val="335EE151"/>
    <w:rsid w:val="3373EF37"/>
    <w:rsid w:val="3379B35F"/>
    <w:rsid w:val="337D4C3F"/>
    <w:rsid w:val="337D69EF"/>
    <w:rsid w:val="337F17A4"/>
    <w:rsid w:val="3391B856"/>
    <w:rsid w:val="33926B61"/>
    <w:rsid w:val="3394DE95"/>
    <w:rsid w:val="339E0C37"/>
    <w:rsid w:val="33B49E45"/>
    <w:rsid w:val="33B729DA"/>
    <w:rsid w:val="33BE7DBC"/>
    <w:rsid w:val="33C0D64F"/>
    <w:rsid w:val="33C61CEF"/>
    <w:rsid w:val="33C8654D"/>
    <w:rsid w:val="33D60D35"/>
    <w:rsid w:val="33DFF918"/>
    <w:rsid w:val="33E22CBD"/>
    <w:rsid w:val="34087AB3"/>
    <w:rsid w:val="341FCEB8"/>
    <w:rsid w:val="34257507"/>
    <w:rsid w:val="3438944C"/>
    <w:rsid w:val="344976AE"/>
    <w:rsid w:val="344C90B4"/>
    <w:rsid w:val="3451C449"/>
    <w:rsid w:val="3458637D"/>
    <w:rsid w:val="345EF77E"/>
    <w:rsid w:val="34630558"/>
    <w:rsid w:val="346EAF17"/>
    <w:rsid w:val="3470C687"/>
    <w:rsid w:val="347A2E14"/>
    <w:rsid w:val="34889E84"/>
    <w:rsid w:val="348D968B"/>
    <w:rsid w:val="348DB7D1"/>
    <w:rsid w:val="349369B6"/>
    <w:rsid w:val="3493FDC9"/>
    <w:rsid w:val="34A3DB3F"/>
    <w:rsid w:val="34A9C31F"/>
    <w:rsid w:val="34B4B4C3"/>
    <w:rsid w:val="34D38251"/>
    <w:rsid w:val="34D4C348"/>
    <w:rsid w:val="34D4EC47"/>
    <w:rsid w:val="34D8956F"/>
    <w:rsid w:val="34DD8E75"/>
    <w:rsid w:val="34E3AE1B"/>
    <w:rsid w:val="34F13E04"/>
    <w:rsid w:val="3501ED7C"/>
    <w:rsid w:val="3502A549"/>
    <w:rsid w:val="3504366A"/>
    <w:rsid w:val="35117C63"/>
    <w:rsid w:val="351D8226"/>
    <w:rsid w:val="351E0537"/>
    <w:rsid w:val="3523C712"/>
    <w:rsid w:val="3534BA59"/>
    <w:rsid w:val="3535B253"/>
    <w:rsid w:val="353AA0D2"/>
    <w:rsid w:val="3540F51B"/>
    <w:rsid w:val="35416FBE"/>
    <w:rsid w:val="35591ADB"/>
    <w:rsid w:val="35634317"/>
    <w:rsid w:val="3564C81E"/>
    <w:rsid w:val="356ACBC0"/>
    <w:rsid w:val="356FFA88"/>
    <w:rsid w:val="3572750E"/>
    <w:rsid w:val="35771FB9"/>
    <w:rsid w:val="35D1D257"/>
    <w:rsid w:val="35D9385C"/>
    <w:rsid w:val="35E60060"/>
    <w:rsid w:val="35E98270"/>
    <w:rsid w:val="35F08071"/>
    <w:rsid w:val="35F969A1"/>
    <w:rsid w:val="35FD5417"/>
    <w:rsid w:val="3616236C"/>
    <w:rsid w:val="36197474"/>
    <w:rsid w:val="361CFEB4"/>
    <w:rsid w:val="361E1378"/>
    <w:rsid w:val="362BD9D4"/>
    <w:rsid w:val="3644BD77"/>
    <w:rsid w:val="364A5DC0"/>
    <w:rsid w:val="364B3829"/>
    <w:rsid w:val="364DD9ED"/>
    <w:rsid w:val="364FB10C"/>
    <w:rsid w:val="36606E5C"/>
    <w:rsid w:val="3661DBA3"/>
    <w:rsid w:val="366AE686"/>
    <w:rsid w:val="366F26F5"/>
    <w:rsid w:val="3671D972"/>
    <w:rsid w:val="3673B0FA"/>
    <w:rsid w:val="3676028C"/>
    <w:rsid w:val="3687CDDA"/>
    <w:rsid w:val="369CE1B7"/>
    <w:rsid w:val="36A2F993"/>
    <w:rsid w:val="36A7456E"/>
    <w:rsid w:val="36A82885"/>
    <w:rsid w:val="36A9E999"/>
    <w:rsid w:val="36BFCA6B"/>
    <w:rsid w:val="36C156E8"/>
    <w:rsid w:val="36C87B2A"/>
    <w:rsid w:val="36D8CA09"/>
    <w:rsid w:val="36D92D10"/>
    <w:rsid w:val="36E1D3D2"/>
    <w:rsid w:val="36E2B4BE"/>
    <w:rsid w:val="36ECECA3"/>
    <w:rsid w:val="36ED7412"/>
    <w:rsid w:val="37037BB9"/>
    <w:rsid w:val="37076F6D"/>
    <w:rsid w:val="370B039D"/>
    <w:rsid w:val="370E088C"/>
    <w:rsid w:val="37168AEE"/>
    <w:rsid w:val="37197F22"/>
    <w:rsid w:val="371A992E"/>
    <w:rsid w:val="371D341B"/>
    <w:rsid w:val="371D9004"/>
    <w:rsid w:val="372302A3"/>
    <w:rsid w:val="372601F9"/>
    <w:rsid w:val="372CD539"/>
    <w:rsid w:val="373A7493"/>
    <w:rsid w:val="3743C6D2"/>
    <w:rsid w:val="3747C981"/>
    <w:rsid w:val="3749F401"/>
    <w:rsid w:val="37581FC5"/>
    <w:rsid w:val="375909F3"/>
    <w:rsid w:val="3761E64E"/>
    <w:rsid w:val="37639409"/>
    <w:rsid w:val="376680B1"/>
    <w:rsid w:val="37681F54"/>
    <w:rsid w:val="376959CA"/>
    <w:rsid w:val="37735EE4"/>
    <w:rsid w:val="377E2A4E"/>
    <w:rsid w:val="377E7B1F"/>
    <w:rsid w:val="378085D5"/>
    <w:rsid w:val="3780DBF0"/>
    <w:rsid w:val="37992490"/>
    <w:rsid w:val="379DE37A"/>
    <w:rsid w:val="37ADB9D4"/>
    <w:rsid w:val="37AE625F"/>
    <w:rsid w:val="37B98D9F"/>
    <w:rsid w:val="37C0F5AF"/>
    <w:rsid w:val="37C46C04"/>
    <w:rsid w:val="37C976E1"/>
    <w:rsid w:val="37C9FDF2"/>
    <w:rsid w:val="37DEB76A"/>
    <w:rsid w:val="37FD4FD1"/>
    <w:rsid w:val="3802D1B0"/>
    <w:rsid w:val="3812A1F6"/>
    <w:rsid w:val="3823654B"/>
    <w:rsid w:val="3824A5A6"/>
    <w:rsid w:val="38253473"/>
    <w:rsid w:val="3827B578"/>
    <w:rsid w:val="3828B869"/>
    <w:rsid w:val="383BB302"/>
    <w:rsid w:val="383FF4C7"/>
    <w:rsid w:val="38420D9B"/>
    <w:rsid w:val="38530E27"/>
    <w:rsid w:val="385364BF"/>
    <w:rsid w:val="3858AD2A"/>
    <w:rsid w:val="385B503E"/>
    <w:rsid w:val="385C6DDB"/>
    <w:rsid w:val="3865501E"/>
    <w:rsid w:val="386C35F2"/>
    <w:rsid w:val="38744F72"/>
    <w:rsid w:val="38753451"/>
    <w:rsid w:val="38852BA3"/>
    <w:rsid w:val="3887FFB4"/>
    <w:rsid w:val="388933B9"/>
    <w:rsid w:val="388D6AE2"/>
    <w:rsid w:val="3892406D"/>
    <w:rsid w:val="389B2DCC"/>
    <w:rsid w:val="38A1BFEE"/>
    <w:rsid w:val="38A3AA50"/>
    <w:rsid w:val="38A968CC"/>
    <w:rsid w:val="38AE9D78"/>
    <w:rsid w:val="38AF5D19"/>
    <w:rsid w:val="38B99BF4"/>
    <w:rsid w:val="38C1C766"/>
    <w:rsid w:val="38C729C0"/>
    <w:rsid w:val="38C74AF6"/>
    <w:rsid w:val="38D67105"/>
    <w:rsid w:val="38DA01A4"/>
    <w:rsid w:val="38DCDB4C"/>
    <w:rsid w:val="38E374E6"/>
    <w:rsid w:val="38E9CDED"/>
    <w:rsid w:val="38EAA330"/>
    <w:rsid w:val="38F22882"/>
    <w:rsid w:val="38F4A2E3"/>
    <w:rsid w:val="38FF8A4D"/>
    <w:rsid w:val="3902141D"/>
    <w:rsid w:val="39118987"/>
    <w:rsid w:val="391332D4"/>
    <w:rsid w:val="391EF1A6"/>
    <w:rsid w:val="3921A065"/>
    <w:rsid w:val="39295A1F"/>
    <w:rsid w:val="392AEDB6"/>
    <w:rsid w:val="393B34FD"/>
    <w:rsid w:val="393F8B1F"/>
    <w:rsid w:val="3943BCA3"/>
    <w:rsid w:val="394CB556"/>
    <w:rsid w:val="394EF11B"/>
    <w:rsid w:val="39589B92"/>
    <w:rsid w:val="395E3A8F"/>
    <w:rsid w:val="39615BC5"/>
    <w:rsid w:val="3967FC34"/>
    <w:rsid w:val="39706F24"/>
    <w:rsid w:val="3974D2B4"/>
    <w:rsid w:val="398B3811"/>
    <w:rsid w:val="39950BEE"/>
    <w:rsid w:val="39A5A967"/>
    <w:rsid w:val="39ABBF24"/>
    <w:rsid w:val="39AFC19D"/>
    <w:rsid w:val="39B18DC4"/>
    <w:rsid w:val="39B5403B"/>
    <w:rsid w:val="39B7D569"/>
    <w:rsid w:val="39C0EFF0"/>
    <w:rsid w:val="39CA454B"/>
    <w:rsid w:val="39DA02DD"/>
    <w:rsid w:val="39DCBF04"/>
    <w:rsid w:val="39DCCEB7"/>
    <w:rsid w:val="39FFEB08"/>
    <w:rsid w:val="3A084B71"/>
    <w:rsid w:val="3A124044"/>
    <w:rsid w:val="3A17F30E"/>
    <w:rsid w:val="3A201684"/>
    <w:rsid w:val="3A25DF1A"/>
    <w:rsid w:val="3A25DF1F"/>
    <w:rsid w:val="3A32B221"/>
    <w:rsid w:val="3A43FEAD"/>
    <w:rsid w:val="3A4471A1"/>
    <w:rsid w:val="3A4DE7CD"/>
    <w:rsid w:val="3A523110"/>
    <w:rsid w:val="3A5F7954"/>
    <w:rsid w:val="3A661121"/>
    <w:rsid w:val="3A6E5BBF"/>
    <w:rsid w:val="3A83AF4D"/>
    <w:rsid w:val="3A88F59C"/>
    <w:rsid w:val="3A8A1C6D"/>
    <w:rsid w:val="3A8BBC99"/>
    <w:rsid w:val="3A9747C8"/>
    <w:rsid w:val="3AA24982"/>
    <w:rsid w:val="3AA6B285"/>
    <w:rsid w:val="3ABAC491"/>
    <w:rsid w:val="3ABEA9EF"/>
    <w:rsid w:val="3ABF332C"/>
    <w:rsid w:val="3AC0083A"/>
    <w:rsid w:val="3AC23A8F"/>
    <w:rsid w:val="3ACC8F64"/>
    <w:rsid w:val="3AD6902F"/>
    <w:rsid w:val="3ADC5421"/>
    <w:rsid w:val="3ADF3E6C"/>
    <w:rsid w:val="3AE93461"/>
    <w:rsid w:val="3AED8365"/>
    <w:rsid w:val="3B130496"/>
    <w:rsid w:val="3B162078"/>
    <w:rsid w:val="3B1811BC"/>
    <w:rsid w:val="3B1B1DA5"/>
    <w:rsid w:val="3B24718E"/>
    <w:rsid w:val="3B28D2F4"/>
    <w:rsid w:val="3B2C5FDE"/>
    <w:rsid w:val="3B3681F6"/>
    <w:rsid w:val="3B3BAA71"/>
    <w:rsid w:val="3B3FB871"/>
    <w:rsid w:val="3B4175F3"/>
    <w:rsid w:val="3B43E175"/>
    <w:rsid w:val="3B449126"/>
    <w:rsid w:val="3B4D107C"/>
    <w:rsid w:val="3B4FC8DD"/>
    <w:rsid w:val="3B5D4DAE"/>
    <w:rsid w:val="3B61F679"/>
    <w:rsid w:val="3B69A2A8"/>
    <w:rsid w:val="3B69D850"/>
    <w:rsid w:val="3B75B6F4"/>
    <w:rsid w:val="3B7B4614"/>
    <w:rsid w:val="3B7CD9D6"/>
    <w:rsid w:val="3B7ED92C"/>
    <w:rsid w:val="3B806C9A"/>
    <w:rsid w:val="3B82A952"/>
    <w:rsid w:val="3B8A230B"/>
    <w:rsid w:val="3B8B0D40"/>
    <w:rsid w:val="3B8D4027"/>
    <w:rsid w:val="3BA7641D"/>
    <w:rsid w:val="3BB282F4"/>
    <w:rsid w:val="3BBA8333"/>
    <w:rsid w:val="3BC51E40"/>
    <w:rsid w:val="3BCA37AD"/>
    <w:rsid w:val="3BD8E5A0"/>
    <w:rsid w:val="3BD9F1CB"/>
    <w:rsid w:val="3BF2FE1E"/>
    <w:rsid w:val="3BF5A982"/>
    <w:rsid w:val="3BF9BB1D"/>
    <w:rsid w:val="3C00D8BF"/>
    <w:rsid w:val="3C09C67E"/>
    <w:rsid w:val="3C144B63"/>
    <w:rsid w:val="3C181C95"/>
    <w:rsid w:val="3C1AAD27"/>
    <w:rsid w:val="3C1B4E4B"/>
    <w:rsid w:val="3C23283B"/>
    <w:rsid w:val="3C286790"/>
    <w:rsid w:val="3C35CEFE"/>
    <w:rsid w:val="3C3C940C"/>
    <w:rsid w:val="3C44750D"/>
    <w:rsid w:val="3C4C34D1"/>
    <w:rsid w:val="3C4E5F44"/>
    <w:rsid w:val="3C4EBD6D"/>
    <w:rsid w:val="3C4F0B3C"/>
    <w:rsid w:val="3C5CF9AE"/>
    <w:rsid w:val="3C60963A"/>
    <w:rsid w:val="3C6B6A42"/>
    <w:rsid w:val="3C7028CD"/>
    <w:rsid w:val="3C76590B"/>
    <w:rsid w:val="3C79E866"/>
    <w:rsid w:val="3C861D87"/>
    <w:rsid w:val="3C882575"/>
    <w:rsid w:val="3C8C1A6A"/>
    <w:rsid w:val="3C8E58E0"/>
    <w:rsid w:val="3C91CCD0"/>
    <w:rsid w:val="3C93186B"/>
    <w:rsid w:val="3C9BAEA0"/>
    <w:rsid w:val="3C9BEE95"/>
    <w:rsid w:val="3C9C7C99"/>
    <w:rsid w:val="3CA0E499"/>
    <w:rsid w:val="3CA55A58"/>
    <w:rsid w:val="3CB12744"/>
    <w:rsid w:val="3CB743F4"/>
    <w:rsid w:val="3CB9DC70"/>
    <w:rsid w:val="3CBB2990"/>
    <w:rsid w:val="3CBFE916"/>
    <w:rsid w:val="3CC2C344"/>
    <w:rsid w:val="3CC915BD"/>
    <w:rsid w:val="3CC98F98"/>
    <w:rsid w:val="3CCCF487"/>
    <w:rsid w:val="3CD03A22"/>
    <w:rsid w:val="3CD1EFA4"/>
    <w:rsid w:val="3CD2FA99"/>
    <w:rsid w:val="3CD6FFD6"/>
    <w:rsid w:val="3CDA570F"/>
    <w:rsid w:val="3CE4D14E"/>
    <w:rsid w:val="3CE644C1"/>
    <w:rsid w:val="3CE67F85"/>
    <w:rsid w:val="3CEA706B"/>
    <w:rsid w:val="3CF0EAE1"/>
    <w:rsid w:val="3CFF1D33"/>
    <w:rsid w:val="3D0ECE5F"/>
    <w:rsid w:val="3D3E0AA4"/>
    <w:rsid w:val="3D45614C"/>
    <w:rsid w:val="3D4E4F23"/>
    <w:rsid w:val="3D5A767D"/>
    <w:rsid w:val="3D621A64"/>
    <w:rsid w:val="3D6A0AFC"/>
    <w:rsid w:val="3D6B0826"/>
    <w:rsid w:val="3D766889"/>
    <w:rsid w:val="3D7FBF22"/>
    <w:rsid w:val="3D811896"/>
    <w:rsid w:val="3D858533"/>
    <w:rsid w:val="3D8C59D8"/>
    <w:rsid w:val="3D9EF442"/>
    <w:rsid w:val="3DA50194"/>
    <w:rsid w:val="3DA8AC97"/>
    <w:rsid w:val="3DA9B015"/>
    <w:rsid w:val="3DAAF6FD"/>
    <w:rsid w:val="3DB16F05"/>
    <w:rsid w:val="3DD265BC"/>
    <w:rsid w:val="3DE43216"/>
    <w:rsid w:val="3DE793E6"/>
    <w:rsid w:val="3DE88E6A"/>
    <w:rsid w:val="3DEC97F8"/>
    <w:rsid w:val="3DECEBAE"/>
    <w:rsid w:val="3DEE32CB"/>
    <w:rsid w:val="3DF5D8D4"/>
    <w:rsid w:val="3DF94626"/>
    <w:rsid w:val="3DFF751A"/>
    <w:rsid w:val="3E045996"/>
    <w:rsid w:val="3E0ABEF4"/>
    <w:rsid w:val="3E1A5455"/>
    <w:rsid w:val="3E289451"/>
    <w:rsid w:val="3E2CBE2C"/>
    <w:rsid w:val="3E31B939"/>
    <w:rsid w:val="3E397ED4"/>
    <w:rsid w:val="3E3C91AF"/>
    <w:rsid w:val="3E400FBA"/>
    <w:rsid w:val="3E414C94"/>
    <w:rsid w:val="3E42EF00"/>
    <w:rsid w:val="3E4F0C8C"/>
    <w:rsid w:val="3E52668B"/>
    <w:rsid w:val="3E5F0877"/>
    <w:rsid w:val="3E664BC1"/>
    <w:rsid w:val="3E66A1BC"/>
    <w:rsid w:val="3E6A6A71"/>
    <w:rsid w:val="3E73DE6F"/>
    <w:rsid w:val="3E78E4EA"/>
    <w:rsid w:val="3E7E2573"/>
    <w:rsid w:val="3E85615E"/>
    <w:rsid w:val="3E8901F7"/>
    <w:rsid w:val="3E8A31BC"/>
    <w:rsid w:val="3E8D1729"/>
    <w:rsid w:val="3E90A99F"/>
    <w:rsid w:val="3E9BF5AE"/>
    <w:rsid w:val="3EC325E5"/>
    <w:rsid w:val="3EC388F0"/>
    <w:rsid w:val="3EC79A6B"/>
    <w:rsid w:val="3EC7BF93"/>
    <w:rsid w:val="3EC8AFAA"/>
    <w:rsid w:val="3ECA17EF"/>
    <w:rsid w:val="3EE2EA6A"/>
    <w:rsid w:val="3EE95F63"/>
    <w:rsid w:val="3EE9AF78"/>
    <w:rsid w:val="3EF5D379"/>
    <w:rsid w:val="3EFB42E2"/>
    <w:rsid w:val="3EFDEAC5"/>
    <w:rsid w:val="3F00898C"/>
    <w:rsid w:val="3F0B8114"/>
    <w:rsid w:val="3F0F259C"/>
    <w:rsid w:val="3F222DF8"/>
    <w:rsid w:val="3F2310C5"/>
    <w:rsid w:val="3F249763"/>
    <w:rsid w:val="3F2AC9CF"/>
    <w:rsid w:val="3F2E4663"/>
    <w:rsid w:val="3F2E7B7B"/>
    <w:rsid w:val="3F3DD751"/>
    <w:rsid w:val="3F425F45"/>
    <w:rsid w:val="3F489610"/>
    <w:rsid w:val="3F5C3F04"/>
    <w:rsid w:val="3F5F5C17"/>
    <w:rsid w:val="3F609943"/>
    <w:rsid w:val="3F72F75A"/>
    <w:rsid w:val="3F733D52"/>
    <w:rsid w:val="3F74BEB1"/>
    <w:rsid w:val="3F76E949"/>
    <w:rsid w:val="3F78CB26"/>
    <w:rsid w:val="3F79DA03"/>
    <w:rsid w:val="3F7A627B"/>
    <w:rsid w:val="3F90BC65"/>
    <w:rsid w:val="3F93187C"/>
    <w:rsid w:val="3F94F9DD"/>
    <w:rsid w:val="3F9C2817"/>
    <w:rsid w:val="3FA04BE7"/>
    <w:rsid w:val="3FA53BA0"/>
    <w:rsid w:val="3FA7C98F"/>
    <w:rsid w:val="3FACB914"/>
    <w:rsid w:val="3FB1FB71"/>
    <w:rsid w:val="3FC0B768"/>
    <w:rsid w:val="3FC51A8F"/>
    <w:rsid w:val="3FC7551E"/>
    <w:rsid w:val="3FE34976"/>
    <w:rsid w:val="3FE74A9A"/>
    <w:rsid w:val="3FF3F1EA"/>
    <w:rsid w:val="3FF58581"/>
    <w:rsid w:val="4000D3C9"/>
    <w:rsid w:val="40017B93"/>
    <w:rsid w:val="400431D3"/>
    <w:rsid w:val="4012E1E4"/>
    <w:rsid w:val="4023E4C4"/>
    <w:rsid w:val="4024D258"/>
    <w:rsid w:val="40307071"/>
    <w:rsid w:val="40404FA1"/>
    <w:rsid w:val="4042F9F8"/>
    <w:rsid w:val="4043DDAE"/>
    <w:rsid w:val="405B005E"/>
    <w:rsid w:val="405CCAFB"/>
    <w:rsid w:val="4062C64A"/>
    <w:rsid w:val="4066BA39"/>
    <w:rsid w:val="40734D5C"/>
    <w:rsid w:val="40AAF5FD"/>
    <w:rsid w:val="40B2985C"/>
    <w:rsid w:val="40B7FFAE"/>
    <w:rsid w:val="40B8F0F3"/>
    <w:rsid w:val="40BBDB57"/>
    <w:rsid w:val="40BF1CAA"/>
    <w:rsid w:val="40C61B0D"/>
    <w:rsid w:val="40D20200"/>
    <w:rsid w:val="40D93B92"/>
    <w:rsid w:val="40DA925F"/>
    <w:rsid w:val="40E4FD40"/>
    <w:rsid w:val="40E67A8C"/>
    <w:rsid w:val="40E7888A"/>
    <w:rsid w:val="40EC439E"/>
    <w:rsid w:val="40ED0BE4"/>
    <w:rsid w:val="40F338D0"/>
    <w:rsid w:val="40F5C970"/>
    <w:rsid w:val="40F77F68"/>
    <w:rsid w:val="40F790F0"/>
    <w:rsid w:val="40F9C237"/>
    <w:rsid w:val="40FAE65C"/>
    <w:rsid w:val="410C27D1"/>
    <w:rsid w:val="410CF7AA"/>
    <w:rsid w:val="4112DB4C"/>
    <w:rsid w:val="4113093C"/>
    <w:rsid w:val="411C2E31"/>
    <w:rsid w:val="411E44B9"/>
    <w:rsid w:val="41227C5F"/>
    <w:rsid w:val="41272744"/>
    <w:rsid w:val="4129EB72"/>
    <w:rsid w:val="412BCAAB"/>
    <w:rsid w:val="412C02E0"/>
    <w:rsid w:val="41381994"/>
    <w:rsid w:val="4149CD56"/>
    <w:rsid w:val="416084B4"/>
    <w:rsid w:val="4165FDAC"/>
    <w:rsid w:val="416645AA"/>
    <w:rsid w:val="4169CB8A"/>
    <w:rsid w:val="416B6611"/>
    <w:rsid w:val="4185012B"/>
    <w:rsid w:val="419AA776"/>
    <w:rsid w:val="41A11F44"/>
    <w:rsid w:val="41B1CB9D"/>
    <w:rsid w:val="41B3E116"/>
    <w:rsid w:val="41B716AF"/>
    <w:rsid w:val="41C6F08F"/>
    <w:rsid w:val="41C8B3FA"/>
    <w:rsid w:val="41CBF33A"/>
    <w:rsid w:val="41DDDFD3"/>
    <w:rsid w:val="42052270"/>
    <w:rsid w:val="420AE862"/>
    <w:rsid w:val="4215A3A9"/>
    <w:rsid w:val="4215F923"/>
    <w:rsid w:val="421A4B4B"/>
    <w:rsid w:val="42230ED6"/>
    <w:rsid w:val="422565F2"/>
    <w:rsid w:val="422EF8C1"/>
    <w:rsid w:val="422F0FAE"/>
    <w:rsid w:val="4230CBDC"/>
    <w:rsid w:val="4236F165"/>
    <w:rsid w:val="423AC3F7"/>
    <w:rsid w:val="423AD02F"/>
    <w:rsid w:val="42451E2F"/>
    <w:rsid w:val="4248576D"/>
    <w:rsid w:val="42516E72"/>
    <w:rsid w:val="426C1F2F"/>
    <w:rsid w:val="4276BFFC"/>
    <w:rsid w:val="428385C4"/>
    <w:rsid w:val="429C2B53"/>
    <w:rsid w:val="42A698E2"/>
    <w:rsid w:val="42B34FE5"/>
    <w:rsid w:val="42BA151A"/>
    <w:rsid w:val="42C84303"/>
    <w:rsid w:val="42CF9563"/>
    <w:rsid w:val="42D18B4F"/>
    <w:rsid w:val="42DB5119"/>
    <w:rsid w:val="42DB935D"/>
    <w:rsid w:val="42DD17A8"/>
    <w:rsid w:val="42F94A07"/>
    <w:rsid w:val="43023FEA"/>
    <w:rsid w:val="4305A2DB"/>
    <w:rsid w:val="430644D2"/>
    <w:rsid w:val="4311F078"/>
    <w:rsid w:val="43133C7B"/>
    <w:rsid w:val="431A13F1"/>
    <w:rsid w:val="4320B1F5"/>
    <w:rsid w:val="43246645"/>
    <w:rsid w:val="4324D098"/>
    <w:rsid w:val="432AC9CB"/>
    <w:rsid w:val="43369A59"/>
    <w:rsid w:val="4336DD06"/>
    <w:rsid w:val="433EEDFA"/>
    <w:rsid w:val="4343B873"/>
    <w:rsid w:val="43453044"/>
    <w:rsid w:val="434FD5DC"/>
    <w:rsid w:val="434FF187"/>
    <w:rsid w:val="4357F275"/>
    <w:rsid w:val="4359CBF7"/>
    <w:rsid w:val="435F1C92"/>
    <w:rsid w:val="436287A7"/>
    <w:rsid w:val="4368404E"/>
    <w:rsid w:val="436C60BA"/>
    <w:rsid w:val="436F94F7"/>
    <w:rsid w:val="437C7235"/>
    <w:rsid w:val="438FC4AA"/>
    <w:rsid w:val="43972E29"/>
    <w:rsid w:val="4397D6DA"/>
    <w:rsid w:val="439883FB"/>
    <w:rsid w:val="439E1C2D"/>
    <w:rsid w:val="43B1BC1F"/>
    <w:rsid w:val="43B2C921"/>
    <w:rsid w:val="43B538B3"/>
    <w:rsid w:val="43B592C2"/>
    <w:rsid w:val="43CEAF24"/>
    <w:rsid w:val="43D15BE8"/>
    <w:rsid w:val="43E0A29E"/>
    <w:rsid w:val="43E247BD"/>
    <w:rsid w:val="43EC1F96"/>
    <w:rsid w:val="43ED1287"/>
    <w:rsid w:val="43EDC20D"/>
    <w:rsid w:val="43F64F17"/>
    <w:rsid w:val="44057BDE"/>
    <w:rsid w:val="44077A97"/>
    <w:rsid w:val="440A306B"/>
    <w:rsid w:val="440B2156"/>
    <w:rsid w:val="440DA020"/>
    <w:rsid w:val="440FC68C"/>
    <w:rsid w:val="44179416"/>
    <w:rsid w:val="4419E243"/>
    <w:rsid w:val="441DDE52"/>
    <w:rsid w:val="4424B274"/>
    <w:rsid w:val="4427BFF9"/>
    <w:rsid w:val="442B2D26"/>
    <w:rsid w:val="442C1703"/>
    <w:rsid w:val="442CBD69"/>
    <w:rsid w:val="442CF009"/>
    <w:rsid w:val="4432E11B"/>
    <w:rsid w:val="44352483"/>
    <w:rsid w:val="443C20AF"/>
    <w:rsid w:val="443E4395"/>
    <w:rsid w:val="444ED4E8"/>
    <w:rsid w:val="4454F45F"/>
    <w:rsid w:val="4455A16D"/>
    <w:rsid w:val="445DD301"/>
    <w:rsid w:val="445DE9EC"/>
    <w:rsid w:val="4464BBCD"/>
    <w:rsid w:val="446ED20C"/>
    <w:rsid w:val="44740283"/>
    <w:rsid w:val="44778621"/>
    <w:rsid w:val="447A1AEC"/>
    <w:rsid w:val="447A3BAF"/>
    <w:rsid w:val="44806FC6"/>
    <w:rsid w:val="448EEC30"/>
    <w:rsid w:val="44998AFB"/>
    <w:rsid w:val="449ADCA4"/>
    <w:rsid w:val="449B735C"/>
    <w:rsid w:val="449D5654"/>
    <w:rsid w:val="44C11BCB"/>
    <w:rsid w:val="44C80350"/>
    <w:rsid w:val="44CFCA6A"/>
    <w:rsid w:val="44D7746A"/>
    <w:rsid w:val="44DF5C7A"/>
    <w:rsid w:val="44F572D9"/>
    <w:rsid w:val="44F687B6"/>
    <w:rsid w:val="44F7921D"/>
    <w:rsid w:val="44FAB605"/>
    <w:rsid w:val="44FFE43B"/>
    <w:rsid w:val="44FFE708"/>
    <w:rsid w:val="450C38E0"/>
    <w:rsid w:val="4513CC2D"/>
    <w:rsid w:val="4518BC64"/>
    <w:rsid w:val="4539E1D6"/>
    <w:rsid w:val="453F7A23"/>
    <w:rsid w:val="4542F0C8"/>
    <w:rsid w:val="455AF8EA"/>
    <w:rsid w:val="455C0986"/>
    <w:rsid w:val="45665B7E"/>
    <w:rsid w:val="456FF362"/>
    <w:rsid w:val="45769D2F"/>
    <w:rsid w:val="45792BA3"/>
    <w:rsid w:val="45797707"/>
    <w:rsid w:val="459B5E6D"/>
    <w:rsid w:val="459D42DE"/>
    <w:rsid w:val="45B5DD8B"/>
    <w:rsid w:val="45B6FE3A"/>
    <w:rsid w:val="45B95F98"/>
    <w:rsid w:val="45BACC77"/>
    <w:rsid w:val="45C72F5D"/>
    <w:rsid w:val="45CAD230"/>
    <w:rsid w:val="45DB1690"/>
    <w:rsid w:val="45E2A591"/>
    <w:rsid w:val="45E539BD"/>
    <w:rsid w:val="45EA9ED0"/>
    <w:rsid w:val="45EB409E"/>
    <w:rsid w:val="45FF7071"/>
    <w:rsid w:val="45FFC806"/>
    <w:rsid w:val="4610F3A5"/>
    <w:rsid w:val="461258B8"/>
    <w:rsid w:val="4614B86A"/>
    <w:rsid w:val="461970A7"/>
    <w:rsid w:val="46213855"/>
    <w:rsid w:val="462458B7"/>
    <w:rsid w:val="46281C23"/>
    <w:rsid w:val="462A2DC9"/>
    <w:rsid w:val="46304CBD"/>
    <w:rsid w:val="463595B9"/>
    <w:rsid w:val="46371D05"/>
    <w:rsid w:val="4648F6E5"/>
    <w:rsid w:val="4653BEFF"/>
    <w:rsid w:val="46574FA7"/>
    <w:rsid w:val="46596B75"/>
    <w:rsid w:val="4659807B"/>
    <w:rsid w:val="465B1E92"/>
    <w:rsid w:val="465ECC3D"/>
    <w:rsid w:val="466DB6C9"/>
    <w:rsid w:val="467B77D9"/>
    <w:rsid w:val="46853B9C"/>
    <w:rsid w:val="4686B0CE"/>
    <w:rsid w:val="468D2707"/>
    <w:rsid w:val="4691F995"/>
    <w:rsid w:val="46959329"/>
    <w:rsid w:val="469B6274"/>
    <w:rsid w:val="46A1D7E7"/>
    <w:rsid w:val="46A692AC"/>
    <w:rsid w:val="46AEA085"/>
    <w:rsid w:val="46B1AAFE"/>
    <w:rsid w:val="46B6DBFC"/>
    <w:rsid w:val="46B882CF"/>
    <w:rsid w:val="46BE9F4E"/>
    <w:rsid w:val="46D2B4F9"/>
    <w:rsid w:val="46E28EFB"/>
    <w:rsid w:val="46E2B5C2"/>
    <w:rsid w:val="46E5DA9B"/>
    <w:rsid w:val="46EBF25C"/>
    <w:rsid w:val="46F1CFD1"/>
    <w:rsid w:val="46F6D4FC"/>
    <w:rsid w:val="47081885"/>
    <w:rsid w:val="47116439"/>
    <w:rsid w:val="471F5B7F"/>
    <w:rsid w:val="472FD826"/>
    <w:rsid w:val="473447B0"/>
    <w:rsid w:val="473DBBDA"/>
    <w:rsid w:val="473DFD85"/>
    <w:rsid w:val="473E1F3A"/>
    <w:rsid w:val="47428F47"/>
    <w:rsid w:val="4750141A"/>
    <w:rsid w:val="47553677"/>
    <w:rsid w:val="475A89B5"/>
    <w:rsid w:val="475CBC85"/>
    <w:rsid w:val="475F276F"/>
    <w:rsid w:val="47642ABB"/>
    <w:rsid w:val="4767B9B3"/>
    <w:rsid w:val="4769E4AA"/>
    <w:rsid w:val="476BB81D"/>
    <w:rsid w:val="47753C34"/>
    <w:rsid w:val="477707B4"/>
    <w:rsid w:val="4781A37D"/>
    <w:rsid w:val="4785BA4B"/>
    <w:rsid w:val="4793746B"/>
    <w:rsid w:val="4797BC9C"/>
    <w:rsid w:val="479C9DA8"/>
    <w:rsid w:val="47A219F1"/>
    <w:rsid w:val="47A73A58"/>
    <w:rsid w:val="47A921AA"/>
    <w:rsid w:val="47C33841"/>
    <w:rsid w:val="47D9E8C6"/>
    <w:rsid w:val="47DFFD50"/>
    <w:rsid w:val="47EC2F9C"/>
    <w:rsid w:val="47EC3147"/>
    <w:rsid w:val="47EC8A45"/>
    <w:rsid w:val="47EDB220"/>
    <w:rsid w:val="47EDFE09"/>
    <w:rsid w:val="480A0B48"/>
    <w:rsid w:val="481F71A2"/>
    <w:rsid w:val="4821246B"/>
    <w:rsid w:val="482785AB"/>
    <w:rsid w:val="482BD5F9"/>
    <w:rsid w:val="482E6A4F"/>
    <w:rsid w:val="482F0D0E"/>
    <w:rsid w:val="483A30F3"/>
    <w:rsid w:val="48448D86"/>
    <w:rsid w:val="484A9835"/>
    <w:rsid w:val="4851EC67"/>
    <w:rsid w:val="48629443"/>
    <w:rsid w:val="48629C65"/>
    <w:rsid w:val="4868E72C"/>
    <w:rsid w:val="48703570"/>
    <w:rsid w:val="4877690C"/>
    <w:rsid w:val="4878A7E8"/>
    <w:rsid w:val="4881E970"/>
    <w:rsid w:val="48869FE6"/>
    <w:rsid w:val="48999D50"/>
    <w:rsid w:val="48A5568D"/>
    <w:rsid w:val="48B1346A"/>
    <w:rsid w:val="48BD7D91"/>
    <w:rsid w:val="48C1A5F3"/>
    <w:rsid w:val="48CAEFC6"/>
    <w:rsid w:val="48CFF705"/>
    <w:rsid w:val="48D108EE"/>
    <w:rsid w:val="48D4E6B4"/>
    <w:rsid w:val="48D75CBC"/>
    <w:rsid w:val="48DCCBEB"/>
    <w:rsid w:val="48DF0257"/>
    <w:rsid w:val="48E70162"/>
    <w:rsid w:val="48E997BE"/>
    <w:rsid w:val="48EFBC3A"/>
    <w:rsid w:val="48F42788"/>
    <w:rsid w:val="48F93741"/>
    <w:rsid w:val="49019731"/>
    <w:rsid w:val="490241AF"/>
    <w:rsid w:val="490AD65B"/>
    <w:rsid w:val="49359349"/>
    <w:rsid w:val="4939B1AB"/>
    <w:rsid w:val="49429DC2"/>
    <w:rsid w:val="494379F8"/>
    <w:rsid w:val="49444449"/>
    <w:rsid w:val="49498985"/>
    <w:rsid w:val="494C592C"/>
    <w:rsid w:val="49526C6A"/>
    <w:rsid w:val="49579AFF"/>
    <w:rsid w:val="49627CB3"/>
    <w:rsid w:val="49644005"/>
    <w:rsid w:val="4965CC3B"/>
    <w:rsid w:val="49690F58"/>
    <w:rsid w:val="496A3048"/>
    <w:rsid w:val="4973982A"/>
    <w:rsid w:val="4974D2AD"/>
    <w:rsid w:val="49795687"/>
    <w:rsid w:val="4980AC36"/>
    <w:rsid w:val="49859D4A"/>
    <w:rsid w:val="498B402A"/>
    <w:rsid w:val="499074BF"/>
    <w:rsid w:val="499EDB5D"/>
    <w:rsid w:val="49A98F01"/>
    <w:rsid w:val="49AAF1CC"/>
    <w:rsid w:val="49AB777B"/>
    <w:rsid w:val="49AD16B9"/>
    <w:rsid w:val="49B28123"/>
    <w:rsid w:val="49B3380A"/>
    <w:rsid w:val="49C14F19"/>
    <w:rsid w:val="49C60680"/>
    <w:rsid w:val="49C6D01B"/>
    <w:rsid w:val="49CC3268"/>
    <w:rsid w:val="49CCB49D"/>
    <w:rsid w:val="49D76431"/>
    <w:rsid w:val="49E2914E"/>
    <w:rsid w:val="4A059735"/>
    <w:rsid w:val="4A067DE7"/>
    <w:rsid w:val="4A0CEBBA"/>
    <w:rsid w:val="4A123681"/>
    <w:rsid w:val="4A185B12"/>
    <w:rsid w:val="4A19BF0C"/>
    <w:rsid w:val="4A252375"/>
    <w:rsid w:val="4A2F32F1"/>
    <w:rsid w:val="4A36CD1D"/>
    <w:rsid w:val="4A378266"/>
    <w:rsid w:val="4A3AD86D"/>
    <w:rsid w:val="4A409D6C"/>
    <w:rsid w:val="4A815E7D"/>
    <w:rsid w:val="4A8FFA56"/>
    <w:rsid w:val="4A9A9CD3"/>
    <w:rsid w:val="4A9AE464"/>
    <w:rsid w:val="4A9F451A"/>
    <w:rsid w:val="4AAA46EE"/>
    <w:rsid w:val="4AAA9045"/>
    <w:rsid w:val="4AB48100"/>
    <w:rsid w:val="4AB8D93B"/>
    <w:rsid w:val="4AC8A335"/>
    <w:rsid w:val="4ACD1485"/>
    <w:rsid w:val="4ACDAA7F"/>
    <w:rsid w:val="4AD6DAC8"/>
    <w:rsid w:val="4AE4CE8E"/>
    <w:rsid w:val="4AE74C5F"/>
    <w:rsid w:val="4AE85B3C"/>
    <w:rsid w:val="4AF0B344"/>
    <w:rsid w:val="4AF63D0F"/>
    <w:rsid w:val="4AF7D0A6"/>
    <w:rsid w:val="4B0C2527"/>
    <w:rsid w:val="4B22A2BA"/>
    <w:rsid w:val="4B24B123"/>
    <w:rsid w:val="4B276D8B"/>
    <w:rsid w:val="4B28916F"/>
    <w:rsid w:val="4B28D654"/>
    <w:rsid w:val="4B28DF3A"/>
    <w:rsid w:val="4B2E0DFC"/>
    <w:rsid w:val="4B317281"/>
    <w:rsid w:val="4B33EF79"/>
    <w:rsid w:val="4B36B643"/>
    <w:rsid w:val="4B500542"/>
    <w:rsid w:val="4B6A98FD"/>
    <w:rsid w:val="4B6CB713"/>
    <w:rsid w:val="4B6F53C2"/>
    <w:rsid w:val="4B7E225D"/>
    <w:rsid w:val="4B82C53B"/>
    <w:rsid w:val="4B950ECF"/>
    <w:rsid w:val="4B99F8FF"/>
    <w:rsid w:val="4B9ABEA8"/>
    <w:rsid w:val="4B9CB6E6"/>
    <w:rsid w:val="4B9E9E38"/>
    <w:rsid w:val="4BA0EFFF"/>
    <w:rsid w:val="4BA29AA3"/>
    <w:rsid w:val="4BA3B30C"/>
    <w:rsid w:val="4BAB7FCE"/>
    <w:rsid w:val="4BC34D80"/>
    <w:rsid w:val="4BDBC420"/>
    <w:rsid w:val="4BDC10BD"/>
    <w:rsid w:val="4BE9FD76"/>
    <w:rsid w:val="4BEF5C78"/>
    <w:rsid w:val="4BF8993C"/>
    <w:rsid w:val="4BF8AF3D"/>
    <w:rsid w:val="4BFD7F32"/>
    <w:rsid w:val="4C1D6E5A"/>
    <w:rsid w:val="4C24E990"/>
    <w:rsid w:val="4C2EB872"/>
    <w:rsid w:val="4C30A7AD"/>
    <w:rsid w:val="4C3AC30C"/>
    <w:rsid w:val="4C3E2149"/>
    <w:rsid w:val="4C48A984"/>
    <w:rsid w:val="4C5A92B2"/>
    <w:rsid w:val="4C64E1BD"/>
    <w:rsid w:val="4C65DB25"/>
    <w:rsid w:val="4C665171"/>
    <w:rsid w:val="4C666849"/>
    <w:rsid w:val="4C6EDD89"/>
    <w:rsid w:val="4C72BDF5"/>
    <w:rsid w:val="4C7321EC"/>
    <w:rsid w:val="4C761D3A"/>
    <w:rsid w:val="4C7CA37D"/>
    <w:rsid w:val="4C8092CF"/>
    <w:rsid w:val="4C83F251"/>
    <w:rsid w:val="4C876606"/>
    <w:rsid w:val="4C93DCC5"/>
    <w:rsid w:val="4C99736E"/>
    <w:rsid w:val="4CA65F81"/>
    <w:rsid w:val="4CA7B434"/>
    <w:rsid w:val="4CAB9E8E"/>
    <w:rsid w:val="4CB24BA9"/>
    <w:rsid w:val="4CB87ABA"/>
    <w:rsid w:val="4CC12343"/>
    <w:rsid w:val="4CC2997F"/>
    <w:rsid w:val="4CC9FBD3"/>
    <w:rsid w:val="4CCB265D"/>
    <w:rsid w:val="4CCF05ED"/>
    <w:rsid w:val="4CD615BB"/>
    <w:rsid w:val="4CD70364"/>
    <w:rsid w:val="4CE2815B"/>
    <w:rsid w:val="4CEE1E85"/>
    <w:rsid w:val="4CF298D9"/>
    <w:rsid w:val="4CF446E8"/>
    <w:rsid w:val="4CF7F556"/>
    <w:rsid w:val="4CF9DF77"/>
    <w:rsid w:val="4D036A0A"/>
    <w:rsid w:val="4D0A089F"/>
    <w:rsid w:val="4D0A818E"/>
    <w:rsid w:val="4D101B12"/>
    <w:rsid w:val="4D1611D7"/>
    <w:rsid w:val="4D16ABF2"/>
    <w:rsid w:val="4D1B222B"/>
    <w:rsid w:val="4D20371D"/>
    <w:rsid w:val="4D230186"/>
    <w:rsid w:val="4D29B287"/>
    <w:rsid w:val="4D32A232"/>
    <w:rsid w:val="4D36B0ED"/>
    <w:rsid w:val="4D3F4A7D"/>
    <w:rsid w:val="4D40EAD1"/>
    <w:rsid w:val="4D41D593"/>
    <w:rsid w:val="4D492AA6"/>
    <w:rsid w:val="4D523092"/>
    <w:rsid w:val="4D567636"/>
    <w:rsid w:val="4D56E955"/>
    <w:rsid w:val="4D5D3D0F"/>
    <w:rsid w:val="4D62F28F"/>
    <w:rsid w:val="4D75964B"/>
    <w:rsid w:val="4D7AC9FC"/>
    <w:rsid w:val="4D88A7BE"/>
    <w:rsid w:val="4D914CDD"/>
    <w:rsid w:val="4D9746F8"/>
    <w:rsid w:val="4D9D8F9E"/>
    <w:rsid w:val="4DA0562A"/>
    <w:rsid w:val="4DA0E7D5"/>
    <w:rsid w:val="4DB17D4C"/>
    <w:rsid w:val="4DB73E2E"/>
    <w:rsid w:val="4DBE608A"/>
    <w:rsid w:val="4DD1EDAE"/>
    <w:rsid w:val="4DD27020"/>
    <w:rsid w:val="4DD7476A"/>
    <w:rsid w:val="4DDA609E"/>
    <w:rsid w:val="4DE0C5A3"/>
    <w:rsid w:val="4DE4AB57"/>
    <w:rsid w:val="4DE5981A"/>
    <w:rsid w:val="4DE806AE"/>
    <w:rsid w:val="4DFA6A56"/>
    <w:rsid w:val="4E035300"/>
    <w:rsid w:val="4E0A32B5"/>
    <w:rsid w:val="4E18C7D5"/>
    <w:rsid w:val="4E19670D"/>
    <w:rsid w:val="4E1F6486"/>
    <w:rsid w:val="4E1FCA4F"/>
    <w:rsid w:val="4E200AE8"/>
    <w:rsid w:val="4E228CD6"/>
    <w:rsid w:val="4E340909"/>
    <w:rsid w:val="4E40AD08"/>
    <w:rsid w:val="4E428382"/>
    <w:rsid w:val="4E463FFF"/>
    <w:rsid w:val="4E49AF2E"/>
    <w:rsid w:val="4E4E6A28"/>
    <w:rsid w:val="4E52D8C4"/>
    <w:rsid w:val="4E558918"/>
    <w:rsid w:val="4E5EB70C"/>
    <w:rsid w:val="4E620470"/>
    <w:rsid w:val="4E63510B"/>
    <w:rsid w:val="4E64D866"/>
    <w:rsid w:val="4E6C382C"/>
    <w:rsid w:val="4E6E199C"/>
    <w:rsid w:val="4E74D796"/>
    <w:rsid w:val="4E78134B"/>
    <w:rsid w:val="4E7DFE9D"/>
    <w:rsid w:val="4E7E1607"/>
    <w:rsid w:val="4E928883"/>
    <w:rsid w:val="4EA3CC43"/>
    <w:rsid w:val="4EAC03FF"/>
    <w:rsid w:val="4EB010FA"/>
    <w:rsid w:val="4EBEED41"/>
    <w:rsid w:val="4EC1078E"/>
    <w:rsid w:val="4EC1B78F"/>
    <w:rsid w:val="4EC1D708"/>
    <w:rsid w:val="4EC359DE"/>
    <w:rsid w:val="4ECF7D29"/>
    <w:rsid w:val="4ED1C7F2"/>
    <w:rsid w:val="4ED1FD80"/>
    <w:rsid w:val="4ED28132"/>
    <w:rsid w:val="4EDB53CE"/>
    <w:rsid w:val="4EE10577"/>
    <w:rsid w:val="4EE422DF"/>
    <w:rsid w:val="4EE4BD2F"/>
    <w:rsid w:val="4EECC526"/>
    <w:rsid w:val="4EECC561"/>
    <w:rsid w:val="4EF2D005"/>
    <w:rsid w:val="4EFA0F97"/>
    <w:rsid w:val="4EFAC71D"/>
    <w:rsid w:val="4EFE2DFC"/>
    <w:rsid w:val="4F110ECC"/>
    <w:rsid w:val="4F1166AC"/>
    <w:rsid w:val="4F23018A"/>
    <w:rsid w:val="4F288DF0"/>
    <w:rsid w:val="4F28E680"/>
    <w:rsid w:val="4F30B08C"/>
    <w:rsid w:val="4F317A76"/>
    <w:rsid w:val="4F317DF4"/>
    <w:rsid w:val="4F348B79"/>
    <w:rsid w:val="4F402F93"/>
    <w:rsid w:val="4F44EF6D"/>
    <w:rsid w:val="4F471B02"/>
    <w:rsid w:val="4F4C1D45"/>
    <w:rsid w:val="4F5310AB"/>
    <w:rsid w:val="4F56DE62"/>
    <w:rsid w:val="4F592ABA"/>
    <w:rsid w:val="4F6370AE"/>
    <w:rsid w:val="4F63A675"/>
    <w:rsid w:val="4F6535F2"/>
    <w:rsid w:val="4F6910DF"/>
    <w:rsid w:val="4F711DDC"/>
    <w:rsid w:val="4F72ABA5"/>
    <w:rsid w:val="4F7CDDA5"/>
    <w:rsid w:val="4F7E2F98"/>
    <w:rsid w:val="4F7EECFA"/>
    <w:rsid w:val="4F830D4F"/>
    <w:rsid w:val="4F85EF20"/>
    <w:rsid w:val="4F929DB6"/>
    <w:rsid w:val="4F9F72D5"/>
    <w:rsid w:val="4FA77591"/>
    <w:rsid w:val="4FB4C1C0"/>
    <w:rsid w:val="4FBD323A"/>
    <w:rsid w:val="4FBE5D37"/>
    <w:rsid w:val="4FC35958"/>
    <w:rsid w:val="4FC41EA2"/>
    <w:rsid w:val="4FC5051C"/>
    <w:rsid w:val="4FC53077"/>
    <w:rsid w:val="4FC8E803"/>
    <w:rsid w:val="4FD187FF"/>
    <w:rsid w:val="4FEA9D2F"/>
    <w:rsid w:val="4FF52351"/>
    <w:rsid w:val="4FF63919"/>
    <w:rsid w:val="4FFA85EE"/>
    <w:rsid w:val="500783F0"/>
    <w:rsid w:val="500BBB00"/>
    <w:rsid w:val="500C86E0"/>
    <w:rsid w:val="501A1807"/>
    <w:rsid w:val="5021B0F8"/>
    <w:rsid w:val="5025123D"/>
    <w:rsid w:val="50356E8C"/>
    <w:rsid w:val="504D8D5F"/>
    <w:rsid w:val="5051B8C4"/>
    <w:rsid w:val="505657A4"/>
    <w:rsid w:val="50607638"/>
    <w:rsid w:val="50637FBE"/>
    <w:rsid w:val="507C96A9"/>
    <w:rsid w:val="50806ADB"/>
    <w:rsid w:val="5084AD56"/>
    <w:rsid w:val="50931291"/>
    <w:rsid w:val="50969EAC"/>
    <w:rsid w:val="509CCF96"/>
    <w:rsid w:val="509D30C2"/>
    <w:rsid w:val="50A31DF2"/>
    <w:rsid w:val="50A8D5D1"/>
    <w:rsid w:val="50B9AB06"/>
    <w:rsid w:val="50C65DE9"/>
    <w:rsid w:val="50CB569D"/>
    <w:rsid w:val="50CBA113"/>
    <w:rsid w:val="50CEE7F7"/>
    <w:rsid w:val="50DA7172"/>
    <w:rsid w:val="50E0E199"/>
    <w:rsid w:val="50E18502"/>
    <w:rsid w:val="50E552B7"/>
    <w:rsid w:val="50EBF44A"/>
    <w:rsid w:val="50ED08F5"/>
    <w:rsid w:val="50F33B87"/>
    <w:rsid w:val="50F4F580"/>
    <w:rsid w:val="50FB96C0"/>
    <w:rsid w:val="510A4230"/>
    <w:rsid w:val="511665BB"/>
    <w:rsid w:val="51169B62"/>
    <w:rsid w:val="5123B2EC"/>
    <w:rsid w:val="51247D35"/>
    <w:rsid w:val="512C80BA"/>
    <w:rsid w:val="512EFE36"/>
    <w:rsid w:val="512FEFDC"/>
    <w:rsid w:val="513C5609"/>
    <w:rsid w:val="514896DC"/>
    <w:rsid w:val="51541C22"/>
    <w:rsid w:val="5155F83D"/>
    <w:rsid w:val="51576B11"/>
    <w:rsid w:val="515A2D98"/>
    <w:rsid w:val="516191BC"/>
    <w:rsid w:val="51643E31"/>
    <w:rsid w:val="5166E9F1"/>
    <w:rsid w:val="516C1DC8"/>
    <w:rsid w:val="517085FE"/>
    <w:rsid w:val="51709642"/>
    <w:rsid w:val="517E7E28"/>
    <w:rsid w:val="518012D2"/>
    <w:rsid w:val="51961DB9"/>
    <w:rsid w:val="5197274E"/>
    <w:rsid w:val="519EB8C6"/>
    <w:rsid w:val="519F818E"/>
    <w:rsid w:val="51A88858"/>
    <w:rsid w:val="51ABBD16"/>
    <w:rsid w:val="51C51F8F"/>
    <w:rsid w:val="51CD8047"/>
    <w:rsid w:val="51D14C20"/>
    <w:rsid w:val="51E4E81E"/>
    <w:rsid w:val="51E591E4"/>
    <w:rsid w:val="51E5E07D"/>
    <w:rsid w:val="51E64EFF"/>
    <w:rsid w:val="51EB7F9A"/>
    <w:rsid w:val="51F8A433"/>
    <w:rsid w:val="52040FF9"/>
    <w:rsid w:val="5204612F"/>
    <w:rsid w:val="5205D566"/>
    <w:rsid w:val="520A96A9"/>
    <w:rsid w:val="520B6307"/>
    <w:rsid w:val="520C5DAD"/>
    <w:rsid w:val="5228411B"/>
    <w:rsid w:val="522C64EE"/>
    <w:rsid w:val="522D66DA"/>
    <w:rsid w:val="522E7E0F"/>
    <w:rsid w:val="5233A553"/>
    <w:rsid w:val="523A76C5"/>
    <w:rsid w:val="523BEFE4"/>
    <w:rsid w:val="523E080B"/>
    <w:rsid w:val="524423BD"/>
    <w:rsid w:val="52467F85"/>
    <w:rsid w:val="5258616B"/>
    <w:rsid w:val="5260510A"/>
    <w:rsid w:val="52615FE7"/>
    <w:rsid w:val="52633037"/>
    <w:rsid w:val="5263E9EE"/>
    <w:rsid w:val="5264EE22"/>
    <w:rsid w:val="526D497C"/>
    <w:rsid w:val="52713E12"/>
    <w:rsid w:val="527F6DB4"/>
    <w:rsid w:val="528BE3B1"/>
    <w:rsid w:val="52916C3E"/>
    <w:rsid w:val="5295B817"/>
    <w:rsid w:val="529D7246"/>
    <w:rsid w:val="52A814BB"/>
    <w:rsid w:val="52ACD609"/>
    <w:rsid w:val="52B5E4AD"/>
    <w:rsid w:val="52C030F0"/>
    <w:rsid w:val="52C08E7D"/>
    <w:rsid w:val="52C31C9D"/>
    <w:rsid w:val="52D061D4"/>
    <w:rsid w:val="52D2457B"/>
    <w:rsid w:val="52E414F9"/>
    <w:rsid w:val="52F19762"/>
    <w:rsid w:val="52FC39C1"/>
    <w:rsid w:val="5301F5A4"/>
    <w:rsid w:val="530D80B1"/>
    <w:rsid w:val="53111EBF"/>
    <w:rsid w:val="5313E499"/>
    <w:rsid w:val="53184CF0"/>
    <w:rsid w:val="532315CB"/>
    <w:rsid w:val="532C990B"/>
    <w:rsid w:val="532E376D"/>
    <w:rsid w:val="5335DF14"/>
    <w:rsid w:val="5338FB88"/>
    <w:rsid w:val="533C1DF7"/>
    <w:rsid w:val="53457B9A"/>
    <w:rsid w:val="53479790"/>
    <w:rsid w:val="534A81C3"/>
    <w:rsid w:val="534E73F1"/>
    <w:rsid w:val="53500EF7"/>
    <w:rsid w:val="5357C957"/>
    <w:rsid w:val="5357FB30"/>
    <w:rsid w:val="5368F35E"/>
    <w:rsid w:val="536E02BA"/>
    <w:rsid w:val="5372ABED"/>
    <w:rsid w:val="53738066"/>
    <w:rsid w:val="5379A8FD"/>
    <w:rsid w:val="5389C8A5"/>
    <w:rsid w:val="5393C076"/>
    <w:rsid w:val="539CBCDC"/>
    <w:rsid w:val="53A634F1"/>
    <w:rsid w:val="53B2F9C6"/>
    <w:rsid w:val="53B5CBE4"/>
    <w:rsid w:val="53BB3A24"/>
    <w:rsid w:val="53D8517A"/>
    <w:rsid w:val="53EC5C9E"/>
    <w:rsid w:val="53F45994"/>
    <w:rsid w:val="53FF19C6"/>
    <w:rsid w:val="5403E911"/>
    <w:rsid w:val="5408F2FF"/>
    <w:rsid w:val="54172D86"/>
    <w:rsid w:val="5427B412"/>
    <w:rsid w:val="544B31C6"/>
    <w:rsid w:val="544D8390"/>
    <w:rsid w:val="54514B5E"/>
    <w:rsid w:val="545D577F"/>
    <w:rsid w:val="546CC629"/>
    <w:rsid w:val="547B958B"/>
    <w:rsid w:val="547CD8D0"/>
    <w:rsid w:val="547DA4AF"/>
    <w:rsid w:val="54946351"/>
    <w:rsid w:val="5496C46E"/>
    <w:rsid w:val="549A49F7"/>
    <w:rsid w:val="549C7A41"/>
    <w:rsid w:val="54A313A2"/>
    <w:rsid w:val="54A83C4F"/>
    <w:rsid w:val="54B12B65"/>
    <w:rsid w:val="54B17B62"/>
    <w:rsid w:val="54B18755"/>
    <w:rsid w:val="54B385D0"/>
    <w:rsid w:val="54B58801"/>
    <w:rsid w:val="54B5BAD2"/>
    <w:rsid w:val="54B7FF2E"/>
    <w:rsid w:val="54BA9A74"/>
    <w:rsid w:val="54C22258"/>
    <w:rsid w:val="54E61C40"/>
    <w:rsid w:val="54EA720E"/>
    <w:rsid w:val="54EC969F"/>
    <w:rsid w:val="54F1134E"/>
    <w:rsid w:val="54F62254"/>
    <w:rsid w:val="54FAFEF1"/>
    <w:rsid w:val="550500CC"/>
    <w:rsid w:val="5505DD49"/>
    <w:rsid w:val="550C9ED1"/>
    <w:rsid w:val="550D8B63"/>
    <w:rsid w:val="550F3412"/>
    <w:rsid w:val="5511DD11"/>
    <w:rsid w:val="55148FB3"/>
    <w:rsid w:val="55233188"/>
    <w:rsid w:val="553512E8"/>
    <w:rsid w:val="5538C6F6"/>
    <w:rsid w:val="554204DC"/>
    <w:rsid w:val="554A0AF7"/>
    <w:rsid w:val="554CBD7C"/>
    <w:rsid w:val="5554751D"/>
    <w:rsid w:val="555A2809"/>
    <w:rsid w:val="555EC798"/>
    <w:rsid w:val="5568009A"/>
    <w:rsid w:val="55689A18"/>
    <w:rsid w:val="556C5043"/>
    <w:rsid w:val="558337E6"/>
    <w:rsid w:val="55858899"/>
    <w:rsid w:val="55913065"/>
    <w:rsid w:val="559483E9"/>
    <w:rsid w:val="5596BC61"/>
    <w:rsid w:val="55997248"/>
    <w:rsid w:val="559F7D17"/>
    <w:rsid w:val="55A0F8C7"/>
    <w:rsid w:val="55AA91DC"/>
    <w:rsid w:val="55B5545D"/>
    <w:rsid w:val="55B676FE"/>
    <w:rsid w:val="55B789F5"/>
    <w:rsid w:val="55C00EF3"/>
    <w:rsid w:val="55D1DC4C"/>
    <w:rsid w:val="55D1E379"/>
    <w:rsid w:val="55D1F2F4"/>
    <w:rsid w:val="55D4681F"/>
    <w:rsid w:val="55D90132"/>
    <w:rsid w:val="55D98E3D"/>
    <w:rsid w:val="55DEC182"/>
    <w:rsid w:val="55E2C20A"/>
    <w:rsid w:val="55EFB99D"/>
    <w:rsid w:val="55F29706"/>
    <w:rsid w:val="55FF3B67"/>
    <w:rsid w:val="5600BFEC"/>
    <w:rsid w:val="5607CDEC"/>
    <w:rsid w:val="56275A74"/>
    <w:rsid w:val="563C5E89"/>
    <w:rsid w:val="56465C90"/>
    <w:rsid w:val="56480230"/>
    <w:rsid w:val="566CB6D0"/>
    <w:rsid w:val="566E75DB"/>
    <w:rsid w:val="56771306"/>
    <w:rsid w:val="5679BF86"/>
    <w:rsid w:val="567D0B46"/>
    <w:rsid w:val="56829BB0"/>
    <w:rsid w:val="56876932"/>
    <w:rsid w:val="568C2BB7"/>
    <w:rsid w:val="568F5EE5"/>
    <w:rsid w:val="56949A98"/>
    <w:rsid w:val="569AC0BC"/>
    <w:rsid w:val="569F14D7"/>
    <w:rsid w:val="56BCDA87"/>
    <w:rsid w:val="56BDA030"/>
    <w:rsid w:val="56C3058E"/>
    <w:rsid w:val="56CA74B0"/>
    <w:rsid w:val="56D99187"/>
    <w:rsid w:val="56DE5BFC"/>
    <w:rsid w:val="56DE78A5"/>
    <w:rsid w:val="56DEA459"/>
    <w:rsid w:val="56E0049F"/>
    <w:rsid w:val="56F4ABA7"/>
    <w:rsid w:val="56F8F691"/>
    <w:rsid w:val="5700441D"/>
    <w:rsid w:val="5706D90C"/>
    <w:rsid w:val="5707C973"/>
    <w:rsid w:val="570BCADB"/>
    <w:rsid w:val="570DC7D5"/>
    <w:rsid w:val="57123B35"/>
    <w:rsid w:val="571CCAA4"/>
    <w:rsid w:val="571E55A5"/>
    <w:rsid w:val="57226BB5"/>
    <w:rsid w:val="572CE91F"/>
    <w:rsid w:val="572DFED7"/>
    <w:rsid w:val="573A4034"/>
    <w:rsid w:val="5747DAB5"/>
    <w:rsid w:val="575DE1BE"/>
    <w:rsid w:val="57633467"/>
    <w:rsid w:val="5770B098"/>
    <w:rsid w:val="577EA1A8"/>
    <w:rsid w:val="578B496B"/>
    <w:rsid w:val="578CC1BD"/>
    <w:rsid w:val="57962636"/>
    <w:rsid w:val="57A217CF"/>
    <w:rsid w:val="57A2C38D"/>
    <w:rsid w:val="57AFDAFE"/>
    <w:rsid w:val="57BDD0AD"/>
    <w:rsid w:val="57C31B0E"/>
    <w:rsid w:val="57C98FFC"/>
    <w:rsid w:val="57CD3F97"/>
    <w:rsid w:val="57D0A0E4"/>
    <w:rsid w:val="57D15F9A"/>
    <w:rsid w:val="57D6FD88"/>
    <w:rsid w:val="57E23C48"/>
    <w:rsid w:val="57E325A9"/>
    <w:rsid w:val="57E39DAA"/>
    <w:rsid w:val="57E834AF"/>
    <w:rsid w:val="57E91511"/>
    <w:rsid w:val="57F0B7C6"/>
    <w:rsid w:val="57F116EB"/>
    <w:rsid w:val="57F6E6ED"/>
    <w:rsid w:val="57F745F8"/>
    <w:rsid w:val="57FAD61A"/>
    <w:rsid w:val="57FBB860"/>
    <w:rsid w:val="58025DFE"/>
    <w:rsid w:val="5806553A"/>
    <w:rsid w:val="580E6C6B"/>
    <w:rsid w:val="581314B7"/>
    <w:rsid w:val="58190573"/>
    <w:rsid w:val="581E618A"/>
    <w:rsid w:val="581ECF60"/>
    <w:rsid w:val="5823E46F"/>
    <w:rsid w:val="58241E3E"/>
    <w:rsid w:val="582FA47C"/>
    <w:rsid w:val="58318D92"/>
    <w:rsid w:val="583914DB"/>
    <w:rsid w:val="584A350C"/>
    <w:rsid w:val="584B2A41"/>
    <w:rsid w:val="584D3259"/>
    <w:rsid w:val="584DAF8C"/>
    <w:rsid w:val="584EBD5A"/>
    <w:rsid w:val="58562993"/>
    <w:rsid w:val="585F3300"/>
    <w:rsid w:val="5875DD19"/>
    <w:rsid w:val="587CB15F"/>
    <w:rsid w:val="587F0E63"/>
    <w:rsid w:val="58894620"/>
    <w:rsid w:val="5890311F"/>
    <w:rsid w:val="589707CD"/>
    <w:rsid w:val="5898DDDE"/>
    <w:rsid w:val="589AD3AC"/>
    <w:rsid w:val="589BF2C1"/>
    <w:rsid w:val="589D2EEB"/>
    <w:rsid w:val="58A22C21"/>
    <w:rsid w:val="58B120B6"/>
    <w:rsid w:val="58BF95AF"/>
    <w:rsid w:val="58C7F398"/>
    <w:rsid w:val="590249C1"/>
    <w:rsid w:val="5910915B"/>
    <w:rsid w:val="5912C742"/>
    <w:rsid w:val="591593A3"/>
    <w:rsid w:val="59292025"/>
    <w:rsid w:val="592A0447"/>
    <w:rsid w:val="592A26B2"/>
    <w:rsid w:val="592D99F5"/>
    <w:rsid w:val="59367F86"/>
    <w:rsid w:val="59400D4A"/>
    <w:rsid w:val="5941075A"/>
    <w:rsid w:val="595D504B"/>
    <w:rsid w:val="595E336E"/>
    <w:rsid w:val="595F8E7B"/>
    <w:rsid w:val="596217C9"/>
    <w:rsid w:val="597784FE"/>
    <w:rsid w:val="5978231C"/>
    <w:rsid w:val="597D14A4"/>
    <w:rsid w:val="597E2BC1"/>
    <w:rsid w:val="59840A28"/>
    <w:rsid w:val="59857126"/>
    <w:rsid w:val="598CD6E2"/>
    <w:rsid w:val="598D17FB"/>
    <w:rsid w:val="5993FD86"/>
    <w:rsid w:val="5999F6DC"/>
    <w:rsid w:val="599B1496"/>
    <w:rsid w:val="59A1C713"/>
    <w:rsid w:val="59AD9DEA"/>
    <w:rsid w:val="59AE31F5"/>
    <w:rsid w:val="59B86BDE"/>
    <w:rsid w:val="59BEF69D"/>
    <w:rsid w:val="59BF50AC"/>
    <w:rsid w:val="59CCC89E"/>
    <w:rsid w:val="59D33740"/>
    <w:rsid w:val="59D4ACFE"/>
    <w:rsid w:val="59E7288B"/>
    <w:rsid w:val="59EB3479"/>
    <w:rsid w:val="59EB8448"/>
    <w:rsid w:val="59F2C2B7"/>
    <w:rsid w:val="59FBF109"/>
    <w:rsid w:val="5A0105B9"/>
    <w:rsid w:val="5A032E37"/>
    <w:rsid w:val="5A076B99"/>
    <w:rsid w:val="5A097B60"/>
    <w:rsid w:val="5A1405A2"/>
    <w:rsid w:val="5A16BB14"/>
    <w:rsid w:val="5A175E0A"/>
    <w:rsid w:val="5A1822B5"/>
    <w:rsid w:val="5A203AD0"/>
    <w:rsid w:val="5A27DED4"/>
    <w:rsid w:val="5A359A34"/>
    <w:rsid w:val="5A38D04B"/>
    <w:rsid w:val="5A392B03"/>
    <w:rsid w:val="5A3E1489"/>
    <w:rsid w:val="5A3F8A19"/>
    <w:rsid w:val="5A45048C"/>
    <w:rsid w:val="5A479ABD"/>
    <w:rsid w:val="5A47A38A"/>
    <w:rsid w:val="5A4F5E94"/>
    <w:rsid w:val="5A512262"/>
    <w:rsid w:val="5A638EB8"/>
    <w:rsid w:val="5A66988E"/>
    <w:rsid w:val="5A699D69"/>
    <w:rsid w:val="5A6D8487"/>
    <w:rsid w:val="5A713670"/>
    <w:rsid w:val="5A738FC4"/>
    <w:rsid w:val="5A775EED"/>
    <w:rsid w:val="5A80D00D"/>
    <w:rsid w:val="5A82E504"/>
    <w:rsid w:val="5A83AC37"/>
    <w:rsid w:val="5A84B1AF"/>
    <w:rsid w:val="5A87EF86"/>
    <w:rsid w:val="5A954F9D"/>
    <w:rsid w:val="5A9B2F55"/>
    <w:rsid w:val="5AA0515E"/>
    <w:rsid w:val="5AAEC2D3"/>
    <w:rsid w:val="5AB7E686"/>
    <w:rsid w:val="5AC4EC69"/>
    <w:rsid w:val="5AD1BEED"/>
    <w:rsid w:val="5ADB702D"/>
    <w:rsid w:val="5ADF7F9E"/>
    <w:rsid w:val="5AEFBB38"/>
    <w:rsid w:val="5AFD9B54"/>
    <w:rsid w:val="5B031773"/>
    <w:rsid w:val="5B130BB6"/>
    <w:rsid w:val="5B1A9705"/>
    <w:rsid w:val="5B1AB68B"/>
    <w:rsid w:val="5B20B16C"/>
    <w:rsid w:val="5B255A7F"/>
    <w:rsid w:val="5B2BB373"/>
    <w:rsid w:val="5B34FD29"/>
    <w:rsid w:val="5B41FFB5"/>
    <w:rsid w:val="5B423A0C"/>
    <w:rsid w:val="5B58EFEF"/>
    <w:rsid w:val="5B64476E"/>
    <w:rsid w:val="5B6B33DD"/>
    <w:rsid w:val="5B769F98"/>
    <w:rsid w:val="5B8192C0"/>
    <w:rsid w:val="5B84B8D6"/>
    <w:rsid w:val="5B8AA327"/>
    <w:rsid w:val="5B8C16A9"/>
    <w:rsid w:val="5B8DA282"/>
    <w:rsid w:val="5B9E354A"/>
    <w:rsid w:val="5BA7DD49"/>
    <w:rsid w:val="5BAA5A77"/>
    <w:rsid w:val="5BAF77E4"/>
    <w:rsid w:val="5BB94BA4"/>
    <w:rsid w:val="5BC9F7F8"/>
    <w:rsid w:val="5BCC0727"/>
    <w:rsid w:val="5BCEA175"/>
    <w:rsid w:val="5BCEE67E"/>
    <w:rsid w:val="5BD74DB1"/>
    <w:rsid w:val="5BDA3A09"/>
    <w:rsid w:val="5BDAFC4B"/>
    <w:rsid w:val="5BEC637B"/>
    <w:rsid w:val="5BEE73FC"/>
    <w:rsid w:val="5BF4DDC4"/>
    <w:rsid w:val="5BF55334"/>
    <w:rsid w:val="5C00AD50"/>
    <w:rsid w:val="5C044B33"/>
    <w:rsid w:val="5C1960FD"/>
    <w:rsid w:val="5C1C16A2"/>
    <w:rsid w:val="5C1FAC55"/>
    <w:rsid w:val="5C3A2766"/>
    <w:rsid w:val="5C3F1B02"/>
    <w:rsid w:val="5C3F4ADB"/>
    <w:rsid w:val="5C43AE26"/>
    <w:rsid w:val="5C47F76B"/>
    <w:rsid w:val="5C523583"/>
    <w:rsid w:val="5C5AE8D2"/>
    <w:rsid w:val="5C6261E2"/>
    <w:rsid w:val="5C6C6C18"/>
    <w:rsid w:val="5C6D88D0"/>
    <w:rsid w:val="5C6F55B6"/>
    <w:rsid w:val="5C6FDBBC"/>
    <w:rsid w:val="5C7EFA9C"/>
    <w:rsid w:val="5C7F082A"/>
    <w:rsid w:val="5C86BC4B"/>
    <w:rsid w:val="5C8A7A6B"/>
    <w:rsid w:val="5C8D478A"/>
    <w:rsid w:val="5C977BF4"/>
    <w:rsid w:val="5CA26DE1"/>
    <w:rsid w:val="5CBC7696"/>
    <w:rsid w:val="5CC7A19F"/>
    <w:rsid w:val="5CCB58A5"/>
    <w:rsid w:val="5CCBAE3B"/>
    <w:rsid w:val="5CD1BD40"/>
    <w:rsid w:val="5CD7CC98"/>
    <w:rsid w:val="5CD82E42"/>
    <w:rsid w:val="5CDAB7F9"/>
    <w:rsid w:val="5CE679C6"/>
    <w:rsid w:val="5D0EE95D"/>
    <w:rsid w:val="5D0F078D"/>
    <w:rsid w:val="5D104F94"/>
    <w:rsid w:val="5D113C06"/>
    <w:rsid w:val="5D1451C2"/>
    <w:rsid w:val="5D1578DE"/>
    <w:rsid w:val="5D169977"/>
    <w:rsid w:val="5D1CEC4C"/>
    <w:rsid w:val="5D1E421E"/>
    <w:rsid w:val="5D29B719"/>
    <w:rsid w:val="5D2B92F4"/>
    <w:rsid w:val="5D2C18E4"/>
    <w:rsid w:val="5D2C1A0C"/>
    <w:rsid w:val="5D37491C"/>
    <w:rsid w:val="5D3BEE66"/>
    <w:rsid w:val="5D4268A2"/>
    <w:rsid w:val="5D44ADC9"/>
    <w:rsid w:val="5D47DD24"/>
    <w:rsid w:val="5D4B9A35"/>
    <w:rsid w:val="5D5196A5"/>
    <w:rsid w:val="5D5375EC"/>
    <w:rsid w:val="5D54131D"/>
    <w:rsid w:val="5D546278"/>
    <w:rsid w:val="5D57DB71"/>
    <w:rsid w:val="5D5A4C10"/>
    <w:rsid w:val="5D5ED70B"/>
    <w:rsid w:val="5D5EDB1B"/>
    <w:rsid w:val="5D73B58A"/>
    <w:rsid w:val="5D8735A9"/>
    <w:rsid w:val="5D9422EE"/>
    <w:rsid w:val="5D956810"/>
    <w:rsid w:val="5D9E5A0A"/>
    <w:rsid w:val="5DA0A6B3"/>
    <w:rsid w:val="5DC127A3"/>
    <w:rsid w:val="5DD49606"/>
    <w:rsid w:val="5DD88E5F"/>
    <w:rsid w:val="5DDBFD86"/>
    <w:rsid w:val="5DE3F9BE"/>
    <w:rsid w:val="5DE49755"/>
    <w:rsid w:val="5DE588DF"/>
    <w:rsid w:val="5DF337E1"/>
    <w:rsid w:val="5DF6CE01"/>
    <w:rsid w:val="5DFD6A1C"/>
    <w:rsid w:val="5E0F5F30"/>
    <w:rsid w:val="5E12B045"/>
    <w:rsid w:val="5E15D32C"/>
    <w:rsid w:val="5E182FAD"/>
    <w:rsid w:val="5E2AB26A"/>
    <w:rsid w:val="5E2F2005"/>
    <w:rsid w:val="5E36F8C3"/>
    <w:rsid w:val="5E3EB378"/>
    <w:rsid w:val="5E3FBC51"/>
    <w:rsid w:val="5E5B2168"/>
    <w:rsid w:val="5E5B3060"/>
    <w:rsid w:val="5E60F750"/>
    <w:rsid w:val="5E81733A"/>
    <w:rsid w:val="5E82448C"/>
    <w:rsid w:val="5E935FC2"/>
    <w:rsid w:val="5EA01857"/>
    <w:rsid w:val="5EA23A31"/>
    <w:rsid w:val="5EAF420E"/>
    <w:rsid w:val="5EB0F45B"/>
    <w:rsid w:val="5EC072E9"/>
    <w:rsid w:val="5EC43C27"/>
    <w:rsid w:val="5EC7CCFB"/>
    <w:rsid w:val="5ECD3AFC"/>
    <w:rsid w:val="5EDE19B1"/>
    <w:rsid w:val="5EE12D26"/>
    <w:rsid w:val="5EEECE36"/>
    <w:rsid w:val="5EF08FB9"/>
    <w:rsid w:val="5EFDC456"/>
    <w:rsid w:val="5F00AF13"/>
    <w:rsid w:val="5F091FC8"/>
    <w:rsid w:val="5F0D6574"/>
    <w:rsid w:val="5F1280C6"/>
    <w:rsid w:val="5F19A81D"/>
    <w:rsid w:val="5F2275AC"/>
    <w:rsid w:val="5F2D79C4"/>
    <w:rsid w:val="5F2DEA01"/>
    <w:rsid w:val="5F3042D3"/>
    <w:rsid w:val="5F3A62F6"/>
    <w:rsid w:val="5F3E507A"/>
    <w:rsid w:val="5F422CB8"/>
    <w:rsid w:val="5F44217C"/>
    <w:rsid w:val="5F4D89DA"/>
    <w:rsid w:val="5F528ABB"/>
    <w:rsid w:val="5F54B0A5"/>
    <w:rsid w:val="5F5ACF53"/>
    <w:rsid w:val="5F65C8C7"/>
    <w:rsid w:val="5F6CD8D7"/>
    <w:rsid w:val="5F76BBC4"/>
    <w:rsid w:val="5F78855F"/>
    <w:rsid w:val="5F7A7D97"/>
    <w:rsid w:val="5F7B762C"/>
    <w:rsid w:val="5F87E505"/>
    <w:rsid w:val="5F8BCF5F"/>
    <w:rsid w:val="5F8EAA13"/>
    <w:rsid w:val="5F8EFCAC"/>
    <w:rsid w:val="5F8FE421"/>
    <w:rsid w:val="5F98226E"/>
    <w:rsid w:val="5F98348A"/>
    <w:rsid w:val="5F9A5BFC"/>
    <w:rsid w:val="5F9E3F45"/>
    <w:rsid w:val="5FA8A927"/>
    <w:rsid w:val="5FAE0EA5"/>
    <w:rsid w:val="5FAE64A3"/>
    <w:rsid w:val="5FB29ACF"/>
    <w:rsid w:val="5FBFB66F"/>
    <w:rsid w:val="5FC4C9D2"/>
    <w:rsid w:val="5FD18A82"/>
    <w:rsid w:val="5FD9BA9E"/>
    <w:rsid w:val="5FD9CC19"/>
    <w:rsid w:val="5FE15D68"/>
    <w:rsid w:val="5FE35634"/>
    <w:rsid w:val="5FE59792"/>
    <w:rsid w:val="5FEC2A74"/>
    <w:rsid w:val="600CBA75"/>
    <w:rsid w:val="6011B33C"/>
    <w:rsid w:val="60138783"/>
    <w:rsid w:val="602D6FBE"/>
    <w:rsid w:val="603AAD15"/>
    <w:rsid w:val="603EBEB0"/>
    <w:rsid w:val="6054938C"/>
    <w:rsid w:val="605791AF"/>
    <w:rsid w:val="605AB2AF"/>
    <w:rsid w:val="606157DB"/>
    <w:rsid w:val="6070B662"/>
    <w:rsid w:val="607C7A38"/>
    <w:rsid w:val="607C876E"/>
    <w:rsid w:val="607F8568"/>
    <w:rsid w:val="60806AE7"/>
    <w:rsid w:val="6087F7D7"/>
    <w:rsid w:val="609808AD"/>
    <w:rsid w:val="609E3813"/>
    <w:rsid w:val="60A3A1B6"/>
    <w:rsid w:val="60A40AD6"/>
    <w:rsid w:val="60ADAB16"/>
    <w:rsid w:val="60AEC779"/>
    <w:rsid w:val="60B6F8A4"/>
    <w:rsid w:val="60BDC9BB"/>
    <w:rsid w:val="60C13BB1"/>
    <w:rsid w:val="60C26F1B"/>
    <w:rsid w:val="60D139E0"/>
    <w:rsid w:val="60D98789"/>
    <w:rsid w:val="60E241EC"/>
    <w:rsid w:val="60E6D6B6"/>
    <w:rsid w:val="60EDF223"/>
    <w:rsid w:val="60FB747B"/>
    <w:rsid w:val="60FE352D"/>
    <w:rsid w:val="610545AB"/>
    <w:rsid w:val="61131773"/>
    <w:rsid w:val="61172A75"/>
    <w:rsid w:val="6131963E"/>
    <w:rsid w:val="61409B6B"/>
    <w:rsid w:val="6145C344"/>
    <w:rsid w:val="61466B1B"/>
    <w:rsid w:val="614B2BC2"/>
    <w:rsid w:val="614CE28D"/>
    <w:rsid w:val="615930C9"/>
    <w:rsid w:val="616E0CF6"/>
    <w:rsid w:val="6191C14B"/>
    <w:rsid w:val="6198009A"/>
    <w:rsid w:val="61982F50"/>
    <w:rsid w:val="61A12293"/>
    <w:rsid w:val="61A32403"/>
    <w:rsid w:val="61A449C1"/>
    <w:rsid w:val="61A91A62"/>
    <w:rsid w:val="61B8A0B8"/>
    <w:rsid w:val="61CF16CD"/>
    <w:rsid w:val="61CF1A34"/>
    <w:rsid w:val="61D2AC70"/>
    <w:rsid w:val="61D33F81"/>
    <w:rsid w:val="61D44ED0"/>
    <w:rsid w:val="61DE15A2"/>
    <w:rsid w:val="61E0BEEA"/>
    <w:rsid w:val="61ED2034"/>
    <w:rsid w:val="61ED87EC"/>
    <w:rsid w:val="61EFF4D5"/>
    <w:rsid w:val="61FB9B20"/>
    <w:rsid w:val="620A876E"/>
    <w:rsid w:val="620F238C"/>
    <w:rsid w:val="6210CFEB"/>
    <w:rsid w:val="621545B4"/>
    <w:rsid w:val="621D7C67"/>
    <w:rsid w:val="622D66D8"/>
    <w:rsid w:val="62312D68"/>
    <w:rsid w:val="62358AC5"/>
    <w:rsid w:val="623DE37F"/>
    <w:rsid w:val="6242ED5F"/>
    <w:rsid w:val="624AEBF8"/>
    <w:rsid w:val="624D58E9"/>
    <w:rsid w:val="6259B756"/>
    <w:rsid w:val="625F9E8D"/>
    <w:rsid w:val="626A866C"/>
    <w:rsid w:val="626D8D76"/>
    <w:rsid w:val="626D902F"/>
    <w:rsid w:val="627CDFD6"/>
    <w:rsid w:val="62889AFD"/>
    <w:rsid w:val="628D3488"/>
    <w:rsid w:val="628FED58"/>
    <w:rsid w:val="62934864"/>
    <w:rsid w:val="6294A81D"/>
    <w:rsid w:val="6297B246"/>
    <w:rsid w:val="629BBC03"/>
    <w:rsid w:val="62A343E7"/>
    <w:rsid w:val="62A66D73"/>
    <w:rsid w:val="62B0DD86"/>
    <w:rsid w:val="62B1721E"/>
    <w:rsid w:val="62BC7A44"/>
    <w:rsid w:val="62BF2120"/>
    <w:rsid w:val="62C784E3"/>
    <w:rsid w:val="62CBF00A"/>
    <w:rsid w:val="62EBD629"/>
    <w:rsid w:val="62F0ADAC"/>
    <w:rsid w:val="63006877"/>
    <w:rsid w:val="6302C50B"/>
    <w:rsid w:val="630524D8"/>
    <w:rsid w:val="63095822"/>
    <w:rsid w:val="631302B8"/>
    <w:rsid w:val="631F7B90"/>
    <w:rsid w:val="632B32DA"/>
    <w:rsid w:val="632B4CF8"/>
    <w:rsid w:val="632EBABD"/>
    <w:rsid w:val="6343BADF"/>
    <w:rsid w:val="634653C7"/>
    <w:rsid w:val="63465E69"/>
    <w:rsid w:val="63469D76"/>
    <w:rsid w:val="63534C87"/>
    <w:rsid w:val="63539620"/>
    <w:rsid w:val="6365C731"/>
    <w:rsid w:val="6367D9D9"/>
    <w:rsid w:val="636A3999"/>
    <w:rsid w:val="637AB897"/>
    <w:rsid w:val="638AFEE0"/>
    <w:rsid w:val="6393116F"/>
    <w:rsid w:val="63AC7DE3"/>
    <w:rsid w:val="63B7FD13"/>
    <w:rsid w:val="63B942F4"/>
    <w:rsid w:val="63D6F265"/>
    <w:rsid w:val="63D94EB3"/>
    <w:rsid w:val="63DE5179"/>
    <w:rsid w:val="63DEC23F"/>
    <w:rsid w:val="63E3A695"/>
    <w:rsid w:val="63E45E52"/>
    <w:rsid w:val="63E76CF4"/>
    <w:rsid w:val="63E81BA5"/>
    <w:rsid w:val="63E87CE0"/>
    <w:rsid w:val="63E9C3A1"/>
    <w:rsid w:val="63EE155F"/>
    <w:rsid w:val="63F277FD"/>
    <w:rsid w:val="63FEF7D1"/>
    <w:rsid w:val="6404E27B"/>
    <w:rsid w:val="64138AFD"/>
    <w:rsid w:val="6423EC77"/>
    <w:rsid w:val="64249A7C"/>
    <w:rsid w:val="642B5199"/>
    <w:rsid w:val="643127EC"/>
    <w:rsid w:val="64330C4E"/>
    <w:rsid w:val="6443C7C0"/>
    <w:rsid w:val="6449FE8F"/>
    <w:rsid w:val="644DFA23"/>
    <w:rsid w:val="645652C3"/>
    <w:rsid w:val="6456B6BA"/>
    <w:rsid w:val="645E64BC"/>
    <w:rsid w:val="64649C8D"/>
    <w:rsid w:val="64793D4B"/>
    <w:rsid w:val="647A2647"/>
    <w:rsid w:val="648480A8"/>
    <w:rsid w:val="648704AC"/>
    <w:rsid w:val="648841F5"/>
    <w:rsid w:val="648DEB3A"/>
    <w:rsid w:val="6497A15E"/>
    <w:rsid w:val="649B49B2"/>
    <w:rsid w:val="64A03F33"/>
    <w:rsid w:val="64A3D138"/>
    <w:rsid w:val="64AA002F"/>
    <w:rsid w:val="64C6A9D1"/>
    <w:rsid w:val="64CB58D3"/>
    <w:rsid w:val="64CB962B"/>
    <w:rsid w:val="64CE5CE0"/>
    <w:rsid w:val="64D5433A"/>
    <w:rsid w:val="64D83E12"/>
    <w:rsid w:val="64DC8615"/>
    <w:rsid w:val="64DCCB1E"/>
    <w:rsid w:val="64E02B98"/>
    <w:rsid w:val="64E06077"/>
    <w:rsid w:val="64FA69FB"/>
    <w:rsid w:val="64FCFDC0"/>
    <w:rsid w:val="650B6864"/>
    <w:rsid w:val="651BF1AA"/>
    <w:rsid w:val="6521777F"/>
    <w:rsid w:val="65281C16"/>
    <w:rsid w:val="652997E7"/>
    <w:rsid w:val="652B7DC6"/>
    <w:rsid w:val="652CBF74"/>
    <w:rsid w:val="653947D4"/>
    <w:rsid w:val="65403035"/>
    <w:rsid w:val="65453F7B"/>
    <w:rsid w:val="6556FA6F"/>
    <w:rsid w:val="65573877"/>
    <w:rsid w:val="655B9320"/>
    <w:rsid w:val="655D006B"/>
    <w:rsid w:val="65630AE3"/>
    <w:rsid w:val="6565A9D6"/>
    <w:rsid w:val="6572E96D"/>
    <w:rsid w:val="65828CBA"/>
    <w:rsid w:val="65846233"/>
    <w:rsid w:val="659EB3E5"/>
    <w:rsid w:val="65A0E233"/>
    <w:rsid w:val="65AA591E"/>
    <w:rsid w:val="65ADB6B4"/>
    <w:rsid w:val="65B4D96C"/>
    <w:rsid w:val="65B5DCBD"/>
    <w:rsid w:val="65B9E3B8"/>
    <w:rsid w:val="65C7D8D2"/>
    <w:rsid w:val="65C8E1E7"/>
    <w:rsid w:val="65CA5B39"/>
    <w:rsid w:val="65D4568C"/>
    <w:rsid w:val="65D71101"/>
    <w:rsid w:val="65E48A2A"/>
    <w:rsid w:val="65F49247"/>
    <w:rsid w:val="6600037B"/>
    <w:rsid w:val="6607760E"/>
    <w:rsid w:val="662D6720"/>
    <w:rsid w:val="66302ABC"/>
    <w:rsid w:val="663870C4"/>
    <w:rsid w:val="664424DD"/>
    <w:rsid w:val="664B97AB"/>
    <w:rsid w:val="664D507B"/>
    <w:rsid w:val="66558FEE"/>
    <w:rsid w:val="6657D98C"/>
    <w:rsid w:val="66679B95"/>
    <w:rsid w:val="66697506"/>
    <w:rsid w:val="666E1885"/>
    <w:rsid w:val="66703300"/>
    <w:rsid w:val="6675AA54"/>
    <w:rsid w:val="6679B7C4"/>
    <w:rsid w:val="66867C57"/>
    <w:rsid w:val="668BD0AF"/>
    <w:rsid w:val="66980B1E"/>
    <w:rsid w:val="6698B3C2"/>
    <w:rsid w:val="66A017B0"/>
    <w:rsid w:val="66BECFE9"/>
    <w:rsid w:val="66BFB21A"/>
    <w:rsid w:val="66CDC56C"/>
    <w:rsid w:val="66D1D39A"/>
    <w:rsid w:val="66D4B463"/>
    <w:rsid w:val="66E94430"/>
    <w:rsid w:val="66EB9AAE"/>
    <w:rsid w:val="66F255F9"/>
    <w:rsid w:val="66F42279"/>
    <w:rsid w:val="67030A24"/>
    <w:rsid w:val="6703D226"/>
    <w:rsid w:val="670554AA"/>
    <w:rsid w:val="6707A8C9"/>
    <w:rsid w:val="6710866D"/>
    <w:rsid w:val="671270FE"/>
    <w:rsid w:val="67194228"/>
    <w:rsid w:val="671DC958"/>
    <w:rsid w:val="672095B8"/>
    <w:rsid w:val="67219E67"/>
    <w:rsid w:val="672AB00E"/>
    <w:rsid w:val="672DB7FA"/>
    <w:rsid w:val="6737CC57"/>
    <w:rsid w:val="674407E0"/>
    <w:rsid w:val="67450FBE"/>
    <w:rsid w:val="6748651E"/>
    <w:rsid w:val="675779FB"/>
    <w:rsid w:val="6758CF3A"/>
    <w:rsid w:val="675C4672"/>
    <w:rsid w:val="675DE671"/>
    <w:rsid w:val="675F6686"/>
    <w:rsid w:val="675FB627"/>
    <w:rsid w:val="676040C4"/>
    <w:rsid w:val="6769CDDA"/>
    <w:rsid w:val="67708F5C"/>
    <w:rsid w:val="677224CB"/>
    <w:rsid w:val="677D0182"/>
    <w:rsid w:val="6788A148"/>
    <w:rsid w:val="679AF606"/>
    <w:rsid w:val="679B3762"/>
    <w:rsid w:val="67AA1482"/>
    <w:rsid w:val="67B45849"/>
    <w:rsid w:val="67B53A23"/>
    <w:rsid w:val="67BB2917"/>
    <w:rsid w:val="67BBECED"/>
    <w:rsid w:val="67C684A7"/>
    <w:rsid w:val="67D285CD"/>
    <w:rsid w:val="67E237A5"/>
    <w:rsid w:val="67E9D8A2"/>
    <w:rsid w:val="67ED4609"/>
    <w:rsid w:val="67F294D0"/>
    <w:rsid w:val="67FCC500"/>
    <w:rsid w:val="680F5C19"/>
    <w:rsid w:val="681126E7"/>
    <w:rsid w:val="681BCC00"/>
    <w:rsid w:val="6831F592"/>
    <w:rsid w:val="6834C2AC"/>
    <w:rsid w:val="683808F3"/>
    <w:rsid w:val="6839EC72"/>
    <w:rsid w:val="683C013D"/>
    <w:rsid w:val="68460DFC"/>
    <w:rsid w:val="684D352C"/>
    <w:rsid w:val="685B430A"/>
    <w:rsid w:val="685B9876"/>
    <w:rsid w:val="685F631C"/>
    <w:rsid w:val="68623941"/>
    <w:rsid w:val="6865663D"/>
    <w:rsid w:val="686B1DD1"/>
    <w:rsid w:val="6874568E"/>
    <w:rsid w:val="68770766"/>
    <w:rsid w:val="687A6EFC"/>
    <w:rsid w:val="687EF891"/>
    <w:rsid w:val="68865499"/>
    <w:rsid w:val="688A5FAC"/>
    <w:rsid w:val="689BC46A"/>
    <w:rsid w:val="68A9D813"/>
    <w:rsid w:val="68AEDA18"/>
    <w:rsid w:val="68B71BF3"/>
    <w:rsid w:val="68CFBBE9"/>
    <w:rsid w:val="68D455E0"/>
    <w:rsid w:val="68D775A8"/>
    <w:rsid w:val="68D8DD83"/>
    <w:rsid w:val="68DE781D"/>
    <w:rsid w:val="68DFACCD"/>
    <w:rsid w:val="68E16268"/>
    <w:rsid w:val="68E4DE3E"/>
    <w:rsid w:val="68EA8F0F"/>
    <w:rsid w:val="68EC47E2"/>
    <w:rsid w:val="68F12667"/>
    <w:rsid w:val="68F85FB6"/>
    <w:rsid w:val="690466B5"/>
    <w:rsid w:val="6905CC50"/>
    <w:rsid w:val="69076FEC"/>
    <w:rsid w:val="69154493"/>
    <w:rsid w:val="69178399"/>
    <w:rsid w:val="691C9052"/>
    <w:rsid w:val="691F4746"/>
    <w:rsid w:val="692160CD"/>
    <w:rsid w:val="692B3EF1"/>
    <w:rsid w:val="69349E3B"/>
    <w:rsid w:val="69423CFF"/>
    <w:rsid w:val="6942C421"/>
    <w:rsid w:val="694A21BA"/>
    <w:rsid w:val="694A3315"/>
    <w:rsid w:val="694FAD28"/>
    <w:rsid w:val="69595633"/>
    <w:rsid w:val="695C879D"/>
    <w:rsid w:val="6961B91A"/>
    <w:rsid w:val="6962455B"/>
    <w:rsid w:val="6963AB36"/>
    <w:rsid w:val="697C69D7"/>
    <w:rsid w:val="698B8437"/>
    <w:rsid w:val="699BC3B6"/>
    <w:rsid w:val="69ABAF35"/>
    <w:rsid w:val="69AC0C89"/>
    <w:rsid w:val="69AC241E"/>
    <w:rsid w:val="69B1CA00"/>
    <w:rsid w:val="69BE484A"/>
    <w:rsid w:val="69C19CEC"/>
    <w:rsid w:val="69C63BEF"/>
    <w:rsid w:val="69DF8BB9"/>
    <w:rsid w:val="69E0B3D6"/>
    <w:rsid w:val="69E21521"/>
    <w:rsid w:val="69E38CDC"/>
    <w:rsid w:val="69E6C7C0"/>
    <w:rsid w:val="69F3EDEE"/>
    <w:rsid w:val="6A052866"/>
    <w:rsid w:val="6A07E3E3"/>
    <w:rsid w:val="6A0A52C9"/>
    <w:rsid w:val="6A0DBC75"/>
    <w:rsid w:val="6A1E014C"/>
    <w:rsid w:val="6A25A635"/>
    <w:rsid w:val="6A2C9ABB"/>
    <w:rsid w:val="6A2ED1E3"/>
    <w:rsid w:val="6A2FC1E9"/>
    <w:rsid w:val="6A396B0D"/>
    <w:rsid w:val="6A403B88"/>
    <w:rsid w:val="6A4B0C7C"/>
    <w:rsid w:val="6A523F10"/>
    <w:rsid w:val="6A528CE4"/>
    <w:rsid w:val="6A563B37"/>
    <w:rsid w:val="6A633A89"/>
    <w:rsid w:val="6A67CDA4"/>
    <w:rsid w:val="6A67DA9D"/>
    <w:rsid w:val="6A81EF9D"/>
    <w:rsid w:val="6A89EBA4"/>
    <w:rsid w:val="6A9784AC"/>
    <w:rsid w:val="6A980AB4"/>
    <w:rsid w:val="6AA06981"/>
    <w:rsid w:val="6AC44248"/>
    <w:rsid w:val="6AC8A5E6"/>
    <w:rsid w:val="6AD44A00"/>
    <w:rsid w:val="6AD52C30"/>
    <w:rsid w:val="6AD6FED8"/>
    <w:rsid w:val="6ADABBD6"/>
    <w:rsid w:val="6ADDC49F"/>
    <w:rsid w:val="6AE58A72"/>
    <w:rsid w:val="6AE7B674"/>
    <w:rsid w:val="6AE8F278"/>
    <w:rsid w:val="6AEA9A9F"/>
    <w:rsid w:val="6AF1D09B"/>
    <w:rsid w:val="6B0B15B5"/>
    <w:rsid w:val="6B0CCC11"/>
    <w:rsid w:val="6B129D10"/>
    <w:rsid w:val="6B163E00"/>
    <w:rsid w:val="6B2171FA"/>
    <w:rsid w:val="6B2BFECD"/>
    <w:rsid w:val="6B2F8A8D"/>
    <w:rsid w:val="6B42223B"/>
    <w:rsid w:val="6B47FEE1"/>
    <w:rsid w:val="6B485EE8"/>
    <w:rsid w:val="6B4B480B"/>
    <w:rsid w:val="6B4DAAD1"/>
    <w:rsid w:val="6B531892"/>
    <w:rsid w:val="6B62F7A9"/>
    <w:rsid w:val="6B6A7F9C"/>
    <w:rsid w:val="6B6F3A61"/>
    <w:rsid w:val="6B7CFE0C"/>
    <w:rsid w:val="6B860220"/>
    <w:rsid w:val="6B8C17CD"/>
    <w:rsid w:val="6B8E47E1"/>
    <w:rsid w:val="6B9E0F02"/>
    <w:rsid w:val="6BA2271B"/>
    <w:rsid w:val="6BA33032"/>
    <w:rsid w:val="6BA51A5F"/>
    <w:rsid w:val="6BA6FEA5"/>
    <w:rsid w:val="6BA77113"/>
    <w:rsid w:val="6BB6D21C"/>
    <w:rsid w:val="6BC6BFF7"/>
    <w:rsid w:val="6BD0999F"/>
    <w:rsid w:val="6BD3F6AF"/>
    <w:rsid w:val="6BD54E07"/>
    <w:rsid w:val="6BD550D0"/>
    <w:rsid w:val="6BE232BE"/>
    <w:rsid w:val="6BE53AA6"/>
    <w:rsid w:val="6BE809C3"/>
    <w:rsid w:val="6BE87074"/>
    <w:rsid w:val="6BF00BC9"/>
    <w:rsid w:val="6BF29E40"/>
    <w:rsid w:val="6BF9AB4B"/>
    <w:rsid w:val="6C144E5D"/>
    <w:rsid w:val="6C183158"/>
    <w:rsid w:val="6C1A5665"/>
    <w:rsid w:val="6C1ADABE"/>
    <w:rsid w:val="6C2B424C"/>
    <w:rsid w:val="6C2B9F66"/>
    <w:rsid w:val="6C31185E"/>
    <w:rsid w:val="6C34CC69"/>
    <w:rsid w:val="6C3572F2"/>
    <w:rsid w:val="6C490730"/>
    <w:rsid w:val="6C52775F"/>
    <w:rsid w:val="6C558731"/>
    <w:rsid w:val="6C6E4E97"/>
    <w:rsid w:val="6C815333"/>
    <w:rsid w:val="6C8198AC"/>
    <w:rsid w:val="6C81C590"/>
    <w:rsid w:val="6C8DFB2C"/>
    <w:rsid w:val="6C8FCD49"/>
    <w:rsid w:val="6C91A0D1"/>
    <w:rsid w:val="6CA210AD"/>
    <w:rsid w:val="6CA5C41F"/>
    <w:rsid w:val="6CBD6066"/>
    <w:rsid w:val="6CC29898"/>
    <w:rsid w:val="6CC7B9A2"/>
    <w:rsid w:val="6CCB6C8E"/>
    <w:rsid w:val="6CDF02DD"/>
    <w:rsid w:val="6CE7C813"/>
    <w:rsid w:val="6CE7F986"/>
    <w:rsid w:val="6CE95EE8"/>
    <w:rsid w:val="6CF2201E"/>
    <w:rsid w:val="6CFD07D3"/>
    <w:rsid w:val="6CFDA083"/>
    <w:rsid w:val="6CFE6991"/>
    <w:rsid w:val="6D1BF91F"/>
    <w:rsid w:val="6D2738FC"/>
    <w:rsid w:val="6D2D8B0E"/>
    <w:rsid w:val="6D2F0999"/>
    <w:rsid w:val="6D3DEE7A"/>
    <w:rsid w:val="6D51B218"/>
    <w:rsid w:val="6D63310D"/>
    <w:rsid w:val="6D8E2F6B"/>
    <w:rsid w:val="6DA8FA82"/>
    <w:rsid w:val="6DBCDDB8"/>
    <w:rsid w:val="6DD5DEB4"/>
    <w:rsid w:val="6DDA28B0"/>
    <w:rsid w:val="6DE87899"/>
    <w:rsid w:val="6DF71300"/>
    <w:rsid w:val="6DFFCF57"/>
    <w:rsid w:val="6E153953"/>
    <w:rsid w:val="6E169356"/>
    <w:rsid w:val="6E1817CD"/>
    <w:rsid w:val="6E2425B2"/>
    <w:rsid w:val="6E396266"/>
    <w:rsid w:val="6E39C290"/>
    <w:rsid w:val="6E3CEB6A"/>
    <w:rsid w:val="6E3F373C"/>
    <w:rsid w:val="6E3F3BB5"/>
    <w:rsid w:val="6E436580"/>
    <w:rsid w:val="6E558211"/>
    <w:rsid w:val="6E6A6C4E"/>
    <w:rsid w:val="6E6C11F9"/>
    <w:rsid w:val="6E74B8C1"/>
    <w:rsid w:val="6E816192"/>
    <w:rsid w:val="6E8430DD"/>
    <w:rsid w:val="6E8F42D9"/>
    <w:rsid w:val="6E959F51"/>
    <w:rsid w:val="6E983F5C"/>
    <w:rsid w:val="6E9B0252"/>
    <w:rsid w:val="6E9CD0F0"/>
    <w:rsid w:val="6EB58D00"/>
    <w:rsid w:val="6EBCF384"/>
    <w:rsid w:val="6EBECD1A"/>
    <w:rsid w:val="6EC2432A"/>
    <w:rsid w:val="6EC50CA2"/>
    <w:rsid w:val="6EC59A0E"/>
    <w:rsid w:val="6ED6A888"/>
    <w:rsid w:val="6ED78D34"/>
    <w:rsid w:val="6EDAB5E3"/>
    <w:rsid w:val="6EE842BC"/>
    <w:rsid w:val="6EEECCED"/>
    <w:rsid w:val="6EFF0BA5"/>
    <w:rsid w:val="6F021D44"/>
    <w:rsid w:val="6F19B9F7"/>
    <w:rsid w:val="6F19D231"/>
    <w:rsid w:val="6F1BD5A6"/>
    <w:rsid w:val="6F282795"/>
    <w:rsid w:val="6F2A47D4"/>
    <w:rsid w:val="6F41A2FF"/>
    <w:rsid w:val="6F46383B"/>
    <w:rsid w:val="6F489520"/>
    <w:rsid w:val="6F4DC16B"/>
    <w:rsid w:val="6F534382"/>
    <w:rsid w:val="6F567B0D"/>
    <w:rsid w:val="6F5D8063"/>
    <w:rsid w:val="6F5EEA66"/>
    <w:rsid w:val="6F5F1FD6"/>
    <w:rsid w:val="6F6150CE"/>
    <w:rsid w:val="6F6A72B5"/>
    <w:rsid w:val="6F72EDF1"/>
    <w:rsid w:val="6F7845D2"/>
    <w:rsid w:val="6F7C35B4"/>
    <w:rsid w:val="6F83A581"/>
    <w:rsid w:val="6F8702F1"/>
    <w:rsid w:val="6F92BBAE"/>
    <w:rsid w:val="6F9C5BF6"/>
    <w:rsid w:val="6FBA4E40"/>
    <w:rsid w:val="6FBEC99B"/>
    <w:rsid w:val="6FC6BA77"/>
    <w:rsid w:val="6FC8B487"/>
    <w:rsid w:val="6FDE6AE8"/>
    <w:rsid w:val="6FE52A2E"/>
    <w:rsid w:val="6FFA0DD9"/>
    <w:rsid w:val="6FFD8C5C"/>
    <w:rsid w:val="7000865C"/>
    <w:rsid w:val="7000A52C"/>
    <w:rsid w:val="700D67FB"/>
    <w:rsid w:val="700FB43A"/>
    <w:rsid w:val="700FB8BA"/>
    <w:rsid w:val="7010C06C"/>
    <w:rsid w:val="701490C4"/>
    <w:rsid w:val="7017B9A1"/>
    <w:rsid w:val="701E01A2"/>
    <w:rsid w:val="7022DE3F"/>
    <w:rsid w:val="70370AEB"/>
    <w:rsid w:val="7044AEE0"/>
    <w:rsid w:val="705AD9D6"/>
    <w:rsid w:val="706FA906"/>
    <w:rsid w:val="7070AF80"/>
    <w:rsid w:val="707A692E"/>
    <w:rsid w:val="707C01DA"/>
    <w:rsid w:val="708B83F6"/>
    <w:rsid w:val="7097F958"/>
    <w:rsid w:val="709B40AD"/>
    <w:rsid w:val="709D8987"/>
    <w:rsid w:val="70BCC692"/>
    <w:rsid w:val="70BF43D3"/>
    <w:rsid w:val="70C3836A"/>
    <w:rsid w:val="70D169DD"/>
    <w:rsid w:val="70D1A5CD"/>
    <w:rsid w:val="70D65773"/>
    <w:rsid w:val="70DEA81F"/>
    <w:rsid w:val="70E34413"/>
    <w:rsid w:val="70E358D2"/>
    <w:rsid w:val="70EB28B7"/>
    <w:rsid w:val="70F03586"/>
    <w:rsid w:val="70F6A258"/>
    <w:rsid w:val="70FB6E03"/>
    <w:rsid w:val="70FDBDD9"/>
    <w:rsid w:val="7101BC5F"/>
    <w:rsid w:val="710A4F73"/>
    <w:rsid w:val="711046BD"/>
    <w:rsid w:val="711E430E"/>
    <w:rsid w:val="711F6FE3"/>
    <w:rsid w:val="71248627"/>
    <w:rsid w:val="7129F268"/>
    <w:rsid w:val="713B1CDD"/>
    <w:rsid w:val="71412E9F"/>
    <w:rsid w:val="71418CC8"/>
    <w:rsid w:val="71465B2E"/>
    <w:rsid w:val="71490A14"/>
    <w:rsid w:val="71496BB8"/>
    <w:rsid w:val="714C4609"/>
    <w:rsid w:val="715B2464"/>
    <w:rsid w:val="715FFB09"/>
    <w:rsid w:val="7160EC8E"/>
    <w:rsid w:val="7161F2E8"/>
    <w:rsid w:val="71685775"/>
    <w:rsid w:val="716CA444"/>
    <w:rsid w:val="717E8187"/>
    <w:rsid w:val="71810864"/>
    <w:rsid w:val="71831DB0"/>
    <w:rsid w:val="718EBEF3"/>
    <w:rsid w:val="71907063"/>
    <w:rsid w:val="71943D51"/>
    <w:rsid w:val="719BE859"/>
    <w:rsid w:val="71A1C2F3"/>
    <w:rsid w:val="71A5FECD"/>
    <w:rsid w:val="71AC2711"/>
    <w:rsid w:val="71ADADAF"/>
    <w:rsid w:val="71ADF193"/>
    <w:rsid w:val="71B0227E"/>
    <w:rsid w:val="71B6C11A"/>
    <w:rsid w:val="71C6ED9D"/>
    <w:rsid w:val="71CB15FF"/>
    <w:rsid w:val="71D287B8"/>
    <w:rsid w:val="71D7CF01"/>
    <w:rsid w:val="71DC07C9"/>
    <w:rsid w:val="71DD4CF5"/>
    <w:rsid w:val="71DDC5EF"/>
    <w:rsid w:val="71EF4841"/>
    <w:rsid w:val="71FA17DC"/>
    <w:rsid w:val="71FB84B2"/>
    <w:rsid w:val="7206FD3A"/>
    <w:rsid w:val="720BE020"/>
    <w:rsid w:val="720C7BA5"/>
    <w:rsid w:val="720DE801"/>
    <w:rsid w:val="7215B0E4"/>
    <w:rsid w:val="72171A1A"/>
    <w:rsid w:val="721B5432"/>
    <w:rsid w:val="7222071A"/>
    <w:rsid w:val="72231EE7"/>
    <w:rsid w:val="722450E4"/>
    <w:rsid w:val="72249D84"/>
    <w:rsid w:val="723002B5"/>
    <w:rsid w:val="723470C8"/>
    <w:rsid w:val="7235140E"/>
    <w:rsid w:val="72379B8D"/>
    <w:rsid w:val="7237FB0B"/>
    <w:rsid w:val="72491362"/>
    <w:rsid w:val="725F6B18"/>
    <w:rsid w:val="72610FC2"/>
    <w:rsid w:val="72661616"/>
    <w:rsid w:val="72663AC1"/>
    <w:rsid w:val="7266614E"/>
    <w:rsid w:val="726A9A55"/>
    <w:rsid w:val="7272CAF3"/>
    <w:rsid w:val="7273D5E3"/>
    <w:rsid w:val="727934E6"/>
    <w:rsid w:val="727B4DE7"/>
    <w:rsid w:val="72852E10"/>
    <w:rsid w:val="7286A180"/>
    <w:rsid w:val="72876456"/>
    <w:rsid w:val="7288A32C"/>
    <w:rsid w:val="728A0425"/>
    <w:rsid w:val="728B8654"/>
    <w:rsid w:val="72A139DE"/>
    <w:rsid w:val="72A4BB21"/>
    <w:rsid w:val="72A51D3A"/>
    <w:rsid w:val="72B03C30"/>
    <w:rsid w:val="72B553BB"/>
    <w:rsid w:val="72B7617B"/>
    <w:rsid w:val="72B95F80"/>
    <w:rsid w:val="72D197BF"/>
    <w:rsid w:val="72D73DEE"/>
    <w:rsid w:val="72DFC6F3"/>
    <w:rsid w:val="72E21E6C"/>
    <w:rsid w:val="72EBE6FF"/>
    <w:rsid w:val="72F059EF"/>
    <w:rsid w:val="72F5182A"/>
    <w:rsid w:val="7303D603"/>
    <w:rsid w:val="73072FD0"/>
    <w:rsid w:val="7309247D"/>
    <w:rsid w:val="7309E779"/>
    <w:rsid w:val="730C6EE2"/>
    <w:rsid w:val="730EC317"/>
    <w:rsid w:val="7311142C"/>
    <w:rsid w:val="73263F13"/>
    <w:rsid w:val="7328166F"/>
    <w:rsid w:val="7330E90E"/>
    <w:rsid w:val="7331AE9B"/>
    <w:rsid w:val="73338E90"/>
    <w:rsid w:val="733C54B9"/>
    <w:rsid w:val="734353FA"/>
    <w:rsid w:val="734418A5"/>
    <w:rsid w:val="734EED79"/>
    <w:rsid w:val="73502EF8"/>
    <w:rsid w:val="73516205"/>
    <w:rsid w:val="73519B0E"/>
    <w:rsid w:val="7352917B"/>
    <w:rsid w:val="73557821"/>
    <w:rsid w:val="735A7F01"/>
    <w:rsid w:val="7375BF3D"/>
    <w:rsid w:val="7376047B"/>
    <w:rsid w:val="7379F237"/>
    <w:rsid w:val="737C4F1C"/>
    <w:rsid w:val="738D5308"/>
    <w:rsid w:val="73A4A411"/>
    <w:rsid w:val="73B584A9"/>
    <w:rsid w:val="73B7CC0B"/>
    <w:rsid w:val="73C51E8F"/>
    <w:rsid w:val="73D56525"/>
    <w:rsid w:val="73D617DA"/>
    <w:rsid w:val="73D71A8B"/>
    <w:rsid w:val="73DB6F5A"/>
    <w:rsid w:val="73DF0894"/>
    <w:rsid w:val="73E5889F"/>
    <w:rsid w:val="73F01720"/>
    <w:rsid w:val="73F08597"/>
    <w:rsid w:val="73FAEBD8"/>
    <w:rsid w:val="73FCC431"/>
    <w:rsid w:val="74025918"/>
    <w:rsid w:val="7409C4B5"/>
    <w:rsid w:val="74126145"/>
    <w:rsid w:val="74161470"/>
    <w:rsid w:val="74202344"/>
    <w:rsid w:val="742E23D0"/>
    <w:rsid w:val="742F7062"/>
    <w:rsid w:val="743C6C07"/>
    <w:rsid w:val="743D09AB"/>
    <w:rsid w:val="743D0B1F"/>
    <w:rsid w:val="743EBA55"/>
    <w:rsid w:val="74405438"/>
    <w:rsid w:val="7449A052"/>
    <w:rsid w:val="744DACC7"/>
    <w:rsid w:val="7454E4AA"/>
    <w:rsid w:val="745AC2B6"/>
    <w:rsid w:val="745C9550"/>
    <w:rsid w:val="7469DB8D"/>
    <w:rsid w:val="746AB53A"/>
    <w:rsid w:val="747B63B7"/>
    <w:rsid w:val="7488AD8C"/>
    <w:rsid w:val="74A39BDC"/>
    <w:rsid w:val="74A5B7DA"/>
    <w:rsid w:val="74A63229"/>
    <w:rsid w:val="74AAD83C"/>
    <w:rsid w:val="74B08A85"/>
    <w:rsid w:val="74C5760E"/>
    <w:rsid w:val="74CA30D3"/>
    <w:rsid w:val="74CF6ACE"/>
    <w:rsid w:val="74CF92A7"/>
    <w:rsid w:val="74D22C6F"/>
    <w:rsid w:val="74D24412"/>
    <w:rsid w:val="74E31E11"/>
    <w:rsid w:val="74E7212A"/>
    <w:rsid w:val="74EBEDD7"/>
    <w:rsid w:val="74EE61DC"/>
    <w:rsid w:val="74EF2B9F"/>
    <w:rsid w:val="74F508CE"/>
    <w:rsid w:val="74FA898E"/>
    <w:rsid w:val="751D4B02"/>
    <w:rsid w:val="752E963C"/>
    <w:rsid w:val="752EC61B"/>
    <w:rsid w:val="7537A7EB"/>
    <w:rsid w:val="753BD034"/>
    <w:rsid w:val="754932DC"/>
    <w:rsid w:val="7550A178"/>
    <w:rsid w:val="755A9FC5"/>
    <w:rsid w:val="755FDCEA"/>
    <w:rsid w:val="75607B03"/>
    <w:rsid w:val="75780468"/>
    <w:rsid w:val="7579D5BC"/>
    <w:rsid w:val="757A93EC"/>
    <w:rsid w:val="757AD8F5"/>
    <w:rsid w:val="7580D5F0"/>
    <w:rsid w:val="7592BDD7"/>
    <w:rsid w:val="7594276E"/>
    <w:rsid w:val="75960643"/>
    <w:rsid w:val="75A8F9AD"/>
    <w:rsid w:val="75B224D5"/>
    <w:rsid w:val="75B26711"/>
    <w:rsid w:val="75BF345E"/>
    <w:rsid w:val="75C00F8F"/>
    <w:rsid w:val="75C06AC1"/>
    <w:rsid w:val="75C24389"/>
    <w:rsid w:val="75C633E5"/>
    <w:rsid w:val="75CCB6BD"/>
    <w:rsid w:val="75CEFB30"/>
    <w:rsid w:val="75E0E3AA"/>
    <w:rsid w:val="75E8E782"/>
    <w:rsid w:val="75ED27B3"/>
    <w:rsid w:val="75EE2272"/>
    <w:rsid w:val="75EF884D"/>
    <w:rsid w:val="75F06F66"/>
    <w:rsid w:val="75FA0589"/>
    <w:rsid w:val="75FF7410"/>
    <w:rsid w:val="76019D5A"/>
    <w:rsid w:val="760C6505"/>
    <w:rsid w:val="760F1436"/>
    <w:rsid w:val="761EF6A7"/>
    <w:rsid w:val="762459C6"/>
    <w:rsid w:val="7642A863"/>
    <w:rsid w:val="764549EB"/>
    <w:rsid w:val="76473A39"/>
    <w:rsid w:val="764C796F"/>
    <w:rsid w:val="764E5441"/>
    <w:rsid w:val="76531BA8"/>
    <w:rsid w:val="7655AC51"/>
    <w:rsid w:val="765DEBD4"/>
    <w:rsid w:val="765FABFC"/>
    <w:rsid w:val="7665D95A"/>
    <w:rsid w:val="76664101"/>
    <w:rsid w:val="766B51E6"/>
    <w:rsid w:val="766D2893"/>
    <w:rsid w:val="767BBADB"/>
    <w:rsid w:val="767DF40D"/>
    <w:rsid w:val="76851D5F"/>
    <w:rsid w:val="7685AFA2"/>
    <w:rsid w:val="7688EC47"/>
    <w:rsid w:val="768A323D"/>
    <w:rsid w:val="7693D715"/>
    <w:rsid w:val="76986A34"/>
    <w:rsid w:val="769DF413"/>
    <w:rsid w:val="76B05971"/>
    <w:rsid w:val="76C931A5"/>
    <w:rsid w:val="76CBEF5C"/>
    <w:rsid w:val="76CEEEB5"/>
    <w:rsid w:val="76F3D999"/>
    <w:rsid w:val="76FA0D85"/>
    <w:rsid w:val="7704D8AE"/>
    <w:rsid w:val="770CC30C"/>
    <w:rsid w:val="7717AB6A"/>
    <w:rsid w:val="7717AF87"/>
    <w:rsid w:val="771CB32F"/>
    <w:rsid w:val="77292E1A"/>
    <w:rsid w:val="772A2C80"/>
    <w:rsid w:val="7733C622"/>
    <w:rsid w:val="77360369"/>
    <w:rsid w:val="77368394"/>
    <w:rsid w:val="77369816"/>
    <w:rsid w:val="77382CF7"/>
    <w:rsid w:val="773A03A3"/>
    <w:rsid w:val="773E1B25"/>
    <w:rsid w:val="7745DC4F"/>
    <w:rsid w:val="7750500D"/>
    <w:rsid w:val="7754AF53"/>
    <w:rsid w:val="7756F5C2"/>
    <w:rsid w:val="7757EBB1"/>
    <w:rsid w:val="77675386"/>
    <w:rsid w:val="776A11FC"/>
    <w:rsid w:val="777AC787"/>
    <w:rsid w:val="777B7A83"/>
    <w:rsid w:val="777D0169"/>
    <w:rsid w:val="77846842"/>
    <w:rsid w:val="779DEA39"/>
    <w:rsid w:val="779F9997"/>
    <w:rsid w:val="77A11C74"/>
    <w:rsid w:val="77B21A0C"/>
    <w:rsid w:val="77BCAC4E"/>
    <w:rsid w:val="77C1C53F"/>
    <w:rsid w:val="77D0CA28"/>
    <w:rsid w:val="77D717D3"/>
    <w:rsid w:val="77DD223D"/>
    <w:rsid w:val="77E0EE83"/>
    <w:rsid w:val="77E87332"/>
    <w:rsid w:val="77EB394D"/>
    <w:rsid w:val="78065E8A"/>
    <w:rsid w:val="7807B45A"/>
    <w:rsid w:val="7812CD98"/>
    <w:rsid w:val="78144558"/>
    <w:rsid w:val="781487D6"/>
    <w:rsid w:val="7818A7B3"/>
    <w:rsid w:val="781C81F6"/>
    <w:rsid w:val="781D07F0"/>
    <w:rsid w:val="781EE7D8"/>
    <w:rsid w:val="782826AC"/>
    <w:rsid w:val="78318909"/>
    <w:rsid w:val="783A88F6"/>
    <w:rsid w:val="783FD184"/>
    <w:rsid w:val="78432955"/>
    <w:rsid w:val="7853CCB4"/>
    <w:rsid w:val="785716D3"/>
    <w:rsid w:val="786B8CA5"/>
    <w:rsid w:val="787460FC"/>
    <w:rsid w:val="7880FD07"/>
    <w:rsid w:val="78869F6B"/>
    <w:rsid w:val="788AA6C5"/>
    <w:rsid w:val="78929DA0"/>
    <w:rsid w:val="7892B35D"/>
    <w:rsid w:val="78933369"/>
    <w:rsid w:val="7896CECC"/>
    <w:rsid w:val="78A3D096"/>
    <w:rsid w:val="78AD3605"/>
    <w:rsid w:val="78B957EB"/>
    <w:rsid w:val="78F6D80C"/>
    <w:rsid w:val="78F6D8A8"/>
    <w:rsid w:val="78F91E74"/>
    <w:rsid w:val="78F9CF0A"/>
    <w:rsid w:val="790B083B"/>
    <w:rsid w:val="790FF717"/>
    <w:rsid w:val="791224FA"/>
    <w:rsid w:val="79129484"/>
    <w:rsid w:val="7917E6EA"/>
    <w:rsid w:val="79181382"/>
    <w:rsid w:val="791BCCE0"/>
    <w:rsid w:val="791F74AA"/>
    <w:rsid w:val="79288005"/>
    <w:rsid w:val="7934EE25"/>
    <w:rsid w:val="7940DD32"/>
    <w:rsid w:val="7950525F"/>
    <w:rsid w:val="79524EE4"/>
    <w:rsid w:val="79535D51"/>
    <w:rsid w:val="79545962"/>
    <w:rsid w:val="7959E3F3"/>
    <w:rsid w:val="795C45ED"/>
    <w:rsid w:val="7963B2BA"/>
    <w:rsid w:val="7964F19A"/>
    <w:rsid w:val="796BA949"/>
    <w:rsid w:val="7977A82C"/>
    <w:rsid w:val="7979707B"/>
    <w:rsid w:val="797D36C8"/>
    <w:rsid w:val="798E95AC"/>
    <w:rsid w:val="79958BE6"/>
    <w:rsid w:val="79972FDA"/>
    <w:rsid w:val="79A7FBF8"/>
    <w:rsid w:val="79B6D44F"/>
    <w:rsid w:val="79B6FCC2"/>
    <w:rsid w:val="79BBD097"/>
    <w:rsid w:val="79BE4EE9"/>
    <w:rsid w:val="79BE9A3B"/>
    <w:rsid w:val="79C4DD22"/>
    <w:rsid w:val="79C9AD55"/>
    <w:rsid w:val="79D1F335"/>
    <w:rsid w:val="79DD4AAC"/>
    <w:rsid w:val="79EF8217"/>
    <w:rsid w:val="7A020B3D"/>
    <w:rsid w:val="7A16CED4"/>
    <w:rsid w:val="7A21784D"/>
    <w:rsid w:val="7A28CCDF"/>
    <w:rsid w:val="7A2A7D34"/>
    <w:rsid w:val="7A2E79AC"/>
    <w:rsid w:val="7A31690C"/>
    <w:rsid w:val="7A39E78D"/>
    <w:rsid w:val="7A3C494D"/>
    <w:rsid w:val="7A4A6275"/>
    <w:rsid w:val="7A4AB6D5"/>
    <w:rsid w:val="7A4E4A18"/>
    <w:rsid w:val="7A5D747C"/>
    <w:rsid w:val="7A621BA3"/>
    <w:rsid w:val="7A6EEE16"/>
    <w:rsid w:val="7A756D84"/>
    <w:rsid w:val="7A7B4714"/>
    <w:rsid w:val="7A85B92C"/>
    <w:rsid w:val="7A8B32BE"/>
    <w:rsid w:val="7A8C4660"/>
    <w:rsid w:val="7A8C9136"/>
    <w:rsid w:val="7A9393A1"/>
    <w:rsid w:val="7A969366"/>
    <w:rsid w:val="7A9CF1DC"/>
    <w:rsid w:val="7AA14D10"/>
    <w:rsid w:val="7AB42D30"/>
    <w:rsid w:val="7AB98B86"/>
    <w:rsid w:val="7AC03E03"/>
    <w:rsid w:val="7AC07D8C"/>
    <w:rsid w:val="7AC1D2D4"/>
    <w:rsid w:val="7AC2199B"/>
    <w:rsid w:val="7ACA133C"/>
    <w:rsid w:val="7ACD06C1"/>
    <w:rsid w:val="7AD02F5F"/>
    <w:rsid w:val="7AD785AE"/>
    <w:rsid w:val="7ADB3665"/>
    <w:rsid w:val="7ADD8D2B"/>
    <w:rsid w:val="7ADF0124"/>
    <w:rsid w:val="7AE70933"/>
    <w:rsid w:val="7AEF14D2"/>
    <w:rsid w:val="7AF362A3"/>
    <w:rsid w:val="7AF57F15"/>
    <w:rsid w:val="7AFC3320"/>
    <w:rsid w:val="7B04323F"/>
    <w:rsid w:val="7B07F12B"/>
    <w:rsid w:val="7B1B60BC"/>
    <w:rsid w:val="7B2AB8A1"/>
    <w:rsid w:val="7B31C299"/>
    <w:rsid w:val="7B320237"/>
    <w:rsid w:val="7B32F5A3"/>
    <w:rsid w:val="7B382575"/>
    <w:rsid w:val="7B3F2D31"/>
    <w:rsid w:val="7B484914"/>
    <w:rsid w:val="7B48FCF4"/>
    <w:rsid w:val="7B4A6D10"/>
    <w:rsid w:val="7B4CE81A"/>
    <w:rsid w:val="7B54543E"/>
    <w:rsid w:val="7B54C75D"/>
    <w:rsid w:val="7B591F03"/>
    <w:rsid w:val="7B637AE0"/>
    <w:rsid w:val="7B6561AC"/>
    <w:rsid w:val="7B6590E6"/>
    <w:rsid w:val="7B6C4780"/>
    <w:rsid w:val="7B6F57B7"/>
    <w:rsid w:val="7B73C72E"/>
    <w:rsid w:val="7B767740"/>
    <w:rsid w:val="7B77B1FE"/>
    <w:rsid w:val="7B7B5108"/>
    <w:rsid w:val="7B89BA68"/>
    <w:rsid w:val="7B994B7D"/>
    <w:rsid w:val="7BA1B368"/>
    <w:rsid w:val="7BA3B70A"/>
    <w:rsid w:val="7BAA9C2F"/>
    <w:rsid w:val="7BAAA0F8"/>
    <w:rsid w:val="7BB245AC"/>
    <w:rsid w:val="7BB4B6DA"/>
    <w:rsid w:val="7BBB17B3"/>
    <w:rsid w:val="7BBC3664"/>
    <w:rsid w:val="7BBC415B"/>
    <w:rsid w:val="7BC7F320"/>
    <w:rsid w:val="7BCEB157"/>
    <w:rsid w:val="7BD0ADE5"/>
    <w:rsid w:val="7BD24CDF"/>
    <w:rsid w:val="7BDB8FF1"/>
    <w:rsid w:val="7BDCA46E"/>
    <w:rsid w:val="7BE1C921"/>
    <w:rsid w:val="7BE29FDC"/>
    <w:rsid w:val="7BE43F4F"/>
    <w:rsid w:val="7BE70E8F"/>
    <w:rsid w:val="7BE94565"/>
    <w:rsid w:val="7BFE0758"/>
    <w:rsid w:val="7C11A214"/>
    <w:rsid w:val="7C151403"/>
    <w:rsid w:val="7C1C1244"/>
    <w:rsid w:val="7C1F36D4"/>
    <w:rsid w:val="7C2BA05F"/>
    <w:rsid w:val="7C2E9A89"/>
    <w:rsid w:val="7C32F5DD"/>
    <w:rsid w:val="7C3789B1"/>
    <w:rsid w:val="7C3F41C2"/>
    <w:rsid w:val="7C426C2F"/>
    <w:rsid w:val="7C4667D8"/>
    <w:rsid w:val="7C48EA60"/>
    <w:rsid w:val="7C50524D"/>
    <w:rsid w:val="7C51CA74"/>
    <w:rsid w:val="7C53CC72"/>
    <w:rsid w:val="7C57BEC1"/>
    <w:rsid w:val="7C57DE38"/>
    <w:rsid w:val="7C64170C"/>
    <w:rsid w:val="7C67BAC2"/>
    <w:rsid w:val="7C67EA88"/>
    <w:rsid w:val="7C7B5487"/>
    <w:rsid w:val="7C82BDEA"/>
    <w:rsid w:val="7C8707DF"/>
    <w:rsid w:val="7C8862BC"/>
    <w:rsid w:val="7C8A84F2"/>
    <w:rsid w:val="7C8FD24D"/>
    <w:rsid w:val="7C950187"/>
    <w:rsid w:val="7CA7122D"/>
    <w:rsid w:val="7CA8FA79"/>
    <w:rsid w:val="7CAB0809"/>
    <w:rsid w:val="7CAF7515"/>
    <w:rsid w:val="7CBF6884"/>
    <w:rsid w:val="7CC0CF96"/>
    <w:rsid w:val="7CC8CC5D"/>
    <w:rsid w:val="7CCF2AAB"/>
    <w:rsid w:val="7CD552A6"/>
    <w:rsid w:val="7CDB2C4F"/>
    <w:rsid w:val="7CDF3692"/>
    <w:rsid w:val="7CE1C22E"/>
    <w:rsid w:val="7CED88BA"/>
    <w:rsid w:val="7CF5D621"/>
    <w:rsid w:val="7D016147"/>
    <w:rsid w:val="7D05D706"/>
    <w:rsid w:val="7D0F1294"/>
    <w:rsid w:val="7D129C1E"/>
    <w:rsid w:val="7D138AA8"/>
    <w:rsid w:val="7D1EEB38"/>
    <w:rsid w:val="7D32C316"/>
    <w:rsid w:val="7D464AC5"/>
    <w:rsid w:val="7D5F9F39"/>
    <w:rsid w:val="7D6CC046"/>
    <w:rsid w:val="7D8DEF25"/>
    <w:rsid w:val="7D906076"/>
    <w:rsid w:val="7D91A020"/>
    <w:rsid w:val="7D9FD4E5"/>
    <w:rsid w:val="7DA1300F"/>
    <w:rsid w:val="7DA486D1"/>
    <w:rsid w:val="7DA91736"/>
    <w:rsid w:val="7DB2349A"/>
    <w:rsid w:val="7DB57189"/>
    <w:rsid w:val="7DB8FD42"/>
    <w:rsid w:val="7DBD3677"/>
    <w:rsid w:val="7DC2D380"/>
    <w:rsid w:val="7DC47B70"/>
    <w:rsid w:val="7DC8EE89"/>
    <w:rsid w:val="7DCAF040"/>
    <w:rsid w:val="7DCBB1DB"/>
    <w:rsid w:val="7DCE329F"/>
    <w:rsid w:val="7DD1FDEC"/>
    <w:rsid w:val="7DD7F645"/>
    <w:rsid w:val="7DD84BC2"/>
    <w:rsid w:val="7DE55858"/>
    <w:rsid w:val="7DEADF81"/>
    <w:rsid w:val="7DEDD1C3"/>
    <w:rsid w:val="7DF26765"/>
    <w:rsid w:val="7DF366D4"/>
    <w:rsid w:val="7DF7474D"/>
    <w:rsid w:val="7DF8DAE7"/>
    <w:rsid w:val="7DFD3601"/>
    <w:rsid w:val="7DFE8EAE"/>
    <w:rsid w:val="7DFEA643"/>
    <w:rsid w:val="7E0E7839"/>
    <w:rsid w:val="7E198312"/>
    <w:rsid w:val="7E19C1FA"/>
    <w:rsid w:val="7E1B068F"/>
    <w:rsid w:val="7E1CAB1B"/>
    <w:rsid w:val="7E21719F"/>
    <w:rsid w:val="7E2507FE"/>
    <w:rsid w:val="7E29DB02"/>
    <w:rsid w:val="7E3FE0C2"/>
    <w:rsid w:val="7E4023AF"/>
    <w:rsid w:val="7E45BC17"/>
    <w:rsid w:val="7E476502"/>
    <w:rsid w:val="7E4B560C"/>
    <w:rsid w:val="7E4DDA06"/>
    <w:rsid w:val="7E54FEED"/>
    <w:rsid w:val="7E5A5DCF"/>
    <w:rsid w:val="7E655660"/>
    <w:rsid w:val="7E65B690"/>
    <w:rsid w:val="7E70FCEE"/>
    <w:rsid w:val="7E71A3FD"/>
    <w:rsid w:val="7E72573C"/>
    <w:rsid w:val="7E73E537"/>
    <w:rsid w:val="7E750E8C"/>
    <w:rsid w:val="7E7AF382"/>
    <w:rsid w:val="7EAAC37E"/>
    <w:rsid w:val="7EC3CF21"/>
    <w:rsid w:val="7ECE7C53"/>
    <w:rsid w:val="7ED979D3"/>
    <w:rsid w:val="7EDD74F7"/>
    <w:rsid w:val="7EE1271D"/>
    <w:rsid w:val="7EE44076"/>
    <w:rsid w:val="7EE8D7C1"/>
    <w:rsid w:val="7EEAE388"/>
    <w:rsid w:val="7EEDFFE8"/>
    <w:rsid w:val="7EF7C609"/>
    <w:rsid w:val="7F00CD0B"/>
    <w:rsid w:val="7F18407F"/>
    <w:rsid w:val="7F2EBE6C"/>
    <w:rsid w:val="7F32587B"/>
    <w:rsid w:val="7F4045F2"/>
    <w:rsid w:val="7F409F29"/>
    <w:rsid w:val="7F504136"/>
    <w:rsid w:val="7F548129"/>
    <w:rsid w:val="7F5C22AC"/>
    <w:rsid w:val="7F5EA3E1"/>
    <w:rsid w:val="7F6122C7"/>
    <w:rsid w:val="7F6D4887"/>
    <w:rsid w:val="7F7737F3"/>
    <w:rsid w:val="7F7940F0"/>
    <w:rsid w:val="7F799F39"/>
    <w:rsid w:val="7F875ACB"/>
    <w:rsid w:val="7F9C37A2"/>
    <w:rsid w:val="7F9DBC28"/>
    <w:rsid w:val="7F9FD529"/>
    <w:rsid w:val="7FA01D86"/>
    <w:rsid w:val="7FA60DE0"/>
    <w:rsid w:val="7FAC6BC2"/>
    <w:rsid w:val="7FAD3B8E"/>
    <w:rsid w:val="7FBD3CDD"/>
    <w:rsid w:val="7FBF7108"/>
    <w:rsid w:val="7FC62A9C"/>
    <w:rsid w:val="7FC7C852"/>
    <w:rsid w:val="7FD0D49C"/>
    <w:rsid w:val="7FD7F991"/>
    <w:rsid w:val="7FD91554"/>
    <w:rsid w:val="7FE0111D"/>
    <w:rsid w:val="7FE2F7F4"/>
    <w:rsid w:val="7FF0CBBF"/>
    <w:rsid w:val="7FF4BA84"/>
    <w:rsid w:val="7FF735DF"/>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A2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Arial" w:eastAsia="Arial" w:hAnsi="Arial" w:cs="Arial"/>
    </w:rPr>
  </w:style>
  <w:style w:type="paragraph" w:styleId="1">
    <w:name w:val="heading 1"/>
    <w:basedOn w:val="a"/>
    <w:uiPriority w:val="9"/>
    <w:qFormat/>
    <w:pPr>
      <w:ind w:left="520"/>
      <w:outlineLvl w:val="0"/>
    </w:pPr>
    <w:rPr>
      <w:b/>
      <w:bCs/>
      <w:sz w:val="28"/>
      <w:szCs w:val="28"/>
    </w:rPr>
  </w:style>
  <w:style w:type="paragraph" w:styleId="2">
    <w:name w:val="heading 2"/>
    <w:basedOn w:val="a"/>
    <w:uiPriority w:val="9"/>
    <w:unhideWhenUsed/>
    <w:qFormat/>
    <w:pPr>
      <w:spacing w:before="94"/>
      <w:outlineLvl w:val="1"/>
    </w:pPr>
    <w:rPr>
      <w:b/>
      <w:bCs/>
    </w:rPr>
  </w:style>
  <w:style w:type="paragraph" w:styleId="3">
    <w:name w:val="heading 3"/>
    <w:basedOn w:val="a"/>
    <w:next w:val="a"/>
    <w:link w:val="30"/>
    <w:uiPriority w:val="9"/>
    <w:semiHidden/>
    <w:unhideWhenUsed/>
    <w:qFormat/>
    <w:rsid w:val="001D1A6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style>
  <w:style w:type="paragraph" w:styleId="a4">
    <w:name w:val="List Paragraph"/>
    <w:aliases w:val="Bullet List,FooterText,List Paragraph1,Colorful List Accent 1,numbered,Paragraphe de liste1,????,????1,Bulletr List Paragraph,List Paragraph2,List Paragraph21,Párrafo de lista1,Parágrafo da Lista1,?????1,Plan,Dot pt,F5 List Paragraph,列出段落"/>
    <w:basedOn w:val="a"/>
    <w:link w:val="a5"/>
    <w:uiPriority w:val="34"/>
    <w:qFormat/>
    <w:pPr>
      <w:ind w:left="1344" w:hanging="361"/>
    </w:pPr>
  </w:style>
  <w:style w:type="paragraph" w:customStyle="1" w:styleId="TableParagraph">
    <w:name w:val="Table Paragraph"/>
    <w:basedOn w:val="a"/>
    <w:uiPriority w:val="1"/>
    <w:qFormat/>
  </w:style>
  <w:style w:type="character" w:customStyle="1" w:styleId="normaltextrun">
    <w:name w:val="normaltextrun"/>
    <w:basedOn w:val="a0"/>
    <w:rsid w:val="00A65DB8"/>
  </w:style>
  <w:style w:type="character" w:customStyle="1" w:styleId="eop">
    <w:name w:val="eop"/>
    <w:basedOn w:val="a0"/>
    <w:rsid w:val="00A65DB8"/>
  </w:style>
  <w:style w:type="paragraph" w:styleId="a6">
    <w:name w:val="header"/>
    <w:basedOn w:val="a"/>
    <w:link w:val="a7"/>
    <w:uiPriority w:val="99"/>
    <w:unhideWhenUsed/>
    <w:rsid w:val="0074064D"/>
    <w:pPr>
      <w:tabs>
        <w:tab w:val="center" w:pos="4536"/>
        <w:tab w:val="right" w:pos="9072"/>
      </w:tabs>
    </w:pPr>
  </w:style>
  <w:style w:type="character" w:customStyle="1" w:styleId="a7">
    <w:name w:val="Верхний колонтитул Знак"/>
    <w:basedOn w:val="a0"/>
    <w:link w:val="a6"/>
    <w:uiPriority w:val="99"/>
    <w:rsid w:val="0074064D"/>
    <w:rPr>
      <w:rFonts w:ascii="Arial" w:eastAsia="Arial" w:hAnsi="Arial" w:cs="Arial"/>
    </w:rPr>
  </w:style>
  <w:style w:type="paragraph" w:styleId="a8">
    <w:name w:val="footer"/>
    <w:basedOn w:val="a"/>
    <w:link w:val="a9"/>
    <w:uiPriority w:val="99"/>
    <w:unhideWhenUsed/>
    <w:rsid w:val="0074064D"/>
    <w:pPr>
      <w:tabs>
        <w:tab w:val="center" w:pos="4536"/>
        <w:tab w:val="right" w:pos="9072"/>
      </w:tabs>
    </w:pPr>
  </w:style>
  <w:style w:type="character" w:customStyle="1" w:styleId="a9">
    <w:name w:val="Нижний колонтитул Знак"/>
    <w:basedOn w:val="a0"/>
    <w:link w:val="a8"/>
    <w:uiPriority w:val="99"/>
    <w:rsid w:val="0074064D"/>
    <w:rPr>
      <w:rFonts w:ascii="Arial" w:eastAsia="Arial" w:hAnsi="Arial" w:cs="Arial"/>
    </w:rPr>
  </w:style>
  <w:style w:type="character" w:styleId="aa">
    <w:name w:val="annotation reference"/>
    <w:basedOn w:val="a0"/>
    <w:uiPriority w:val="99"/>
    <w:semiHidden/>
    <w:unhideWhenUsed/>
    <w:rsid w:val="0074064D"/>
    <w:rPr>
      <w:sz w:val="16"/>
      <w:szCs w:val="16"/>
    </w:rPr>
  </w:style>
  <w:style w:type="paragraph" w:styleId="ab">
    <w:name w:val="annotation text"/>
    <w:basedOn w:val="a"/>
    <w:link w:val="ac"/>
    <w:uiPriority w:val="99"/>
    <w:semiHidden/>
    <w:unhideWhenUsed/>
    <w:rsid w:val="0074064D"/>
    <w:rPr>
      <w:sz w:val="20"/>
      <w:szCs w:val="20"/>
    </w:rPr>
  </w:style>
  <w:style w:type="character" w:customStyle="1" w:styleId="ac">
    <w:name w:val="Текст примечания Знак"/>
    <w:basedOn w:val="a0"/>
    <w:link w:val="ab"/>
    <w:uiPriority w:val="99"/>
    <w:semiHidden/>
    <w:rsid w:val="0074064D"/>
    <w:rPr>
      <w:rFonts w:ascii="Arial" w:eastAsia="Arial" w:hAnsi="Arial" w:cs="Arial"/>
      <w:sz w:val="20"/>
      <w:szCs w:val="20"/>
    </w:rPr>
  </w:style>
  <w:style w:type="paragraph" w:styleId="ad">
    <w:name w:val="annotation subject"/>
    <w:basedOn w:val="ab"/>
    <w:next w:val="ab"/>
    <w:link w:val="ae"/>
    <w:uiPriority w:val="99"/>
    <w:semiHidden/>
    <w:unhideWhenUsed/>
    <w:rsid w:val="0074064D"/>
    <w:rPr>
      <w:b/>
      <w:bCs/>
    </w:rPr>
  </w:style>
  <w:style w:type="character" w:customStyle="1" w:styleId="ae">
    <w:name w:val="Тема примечания Знак"/>
    <w:basedOn w:val="ac"/>
    <w:link w:val="ad"/>
    <w:uiPriority w:val="99"/>
    <w:semiHidden/>
    <w:rsid w:val="0074064D"/>
    <w:rPr>
      <w:rFonts w:ascii="Arial" w:eastAsia="Arial" w:hAnsi="Arial" w:cs="Arial"/>
      <w:b/>
      <w:bCs/>
      <w:sz w:val="20"/>
      <w:szCs w:val="20"/>
    </w:rPr>
  </w:style>
  <w:style w:type="paragraph" w:customStyle="1" w:styleId="paragraph">
    <w:name w:val="paragraph"/>
    <w:basedOn w:val="a"/>
    <w:rsid w:val="00D84ED4"/>
    <w:pPr>
      <w:widowControl/>
      <w:autoSpaceDE/>
      <w:autoSpaceDN/>
      <w:spacing w:before="100" w:beforeAutospacing="1" w:after="100" w:afterAutospacing="1"/>
    </w:pPr>
    <w:rPr>
      <w:rFonts w:ascii="Times New Roman" w:eastAsia="Times New Roman" w:hAnsi="Times New Roman" w:cs="Times New Roman"/>
      <w:sz w:val="24"/>
      <w:szCs w:val="24"/>
      <w:lang w:val="fr-FR" w:eastAsia="fr-FR"/>
    </w:rPr>
  </w:style>
  <w:style w:type="table" w:customStyle="1" w:styleId="NormalTable0">
    <w:name w:val="Normal Table0"/>
    <w:uiPriority w:val="2"/>
    <w:semiHidden/>
    <w:unhideWhenUsed/>
    <w:qFormat/>
    <w:rsid w:val="00AE0BCB"/>
    <w:tblPr>
      <w:tblInd w:w="0" w:type="dxa"/>
      <w:tblCellMar>
        <w:top w:w="0" w:type="dxa"/>
        <w:left w:w="0" w:type="dxa"/>
        <w:bottom w:w="0" w:type="dxa"/>
        <w:right w:w="0" w:type="dxa"/>
      </w:tblCellMar>
    </w:tblPr>
  </w:style>
  <w:style w:type="table" w:styleId="af">
    <w:name w:val="Table Grid"/>
    <w:basedOn w:val="a1"/>
    <w:uiPriority w:val="39"/>
    <w:rsid w:val="0032064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5">
    <w:name w:val="Абзац списка Знак"/>
    <w:aliases w:val="Bullet List Знак,FooterText Знак,List Paragraph1 Знак,Colorful List Accent 1 Знак,numbered Знак,Paragraphe de liste1 Знак,???? Знак,????1 Знак,Bulletr List Paragraph Знак,List Paragraph2 Знак,List Paragraph21 Знак,?????1 Знак,Plan Знак"/>
    <w:link w:val="a4"/>
    <w:uiPriority w:val="34"/>
    <w:qFormat/>
    <w:locked/>
    <w:rsid w:val="000F4FAF"/>
    <w:rPr>
      <w:rFonts w:ascii="Arial" w:eastAsia="Arial" w:hAnsi="Arial" w:cs="Arial"/>
    </w:rPr>
  </w:style>
  <w:style w:type="character" w:customStyle="1" w:styleId="30">
    <w:name w:val="Заголовок 3 Знак"/>
    <w:basedOn w:val="a0"/>
    <w:link w:val="3"/>
    <w:uiPriority w:val="9"/>
    <w:semiHidden/>
    <w:rsid w:val="001D1A6C"/>
    <w:rPr>
      <w:rFonts w:asciiTheme="majorHAnsi" w:eastAsiaTheme="majorEastAsia" w:hAnsiTheme="majorHAnsi" w:cstheme="majorBidi"/>
      <w:color w:val="243F60" w:themeColor="accent1" w:themeShade="7F"/>
      <w:sz w:val="24"/>
      <w:szCs w:val="24"/>
    </w:rPr>
  </w:style>
  <w:style w:type="paragraph" w:styleId="af0">
    <w:name w:val="Revision"/>
    <w:hidden/>
    <w:uiPriority w:val="99"/>
    <w:semiHidden/>
    <w:rsid w:val="00025336"/>
    <w:pPr>
      <w:widowControl/>
      <w:autoSpaceDE/>
      <w:autoSpaceDN/>
    </w:pPr>
    <w:rPr>
      <w:rFonts w:ascii="Arial" w:eastAsia="Arial" w:hAnsi="Arial" w:cs="Arial"/>
    </w:rPr>
  </w:style>
  <w:style w:type="paragraph" w:styleId="af1">
    <w:name w:val="Balloon Text"/>
    <w:basedOn w:val="a"/>
    <w:link w:val="af2"/>
    <w:uiPriority w:val="99"/>
    <w:semiHidden/>
    <w:unhideWhenUsed/>
    <w:rsid w:val="00447DA3"/>
    <w:rPr>
      <w:rFonts w:ascii="Segoe UI" w:hAnsi="Segoe UI" w:cs="Segoe UI"/>
      <w:sz w:val="18"/>
      <w:szCs w:val="18"/>
    </w:rPr>
  </w:style>
  <w:style w:type="character" w:customStyle="1" w:styleId="af2">
    <w:name w:val="Текст выноски Знак"/>
    <w:basedOn w:val="a0"/>
    <w:link w:val="af1"/>
    <w:uiPriority w:val="99"/>
    <w:semiHidden/>
    <w:rsid w:val="00447DA3"/>
    <w:rPr>
      <w:rFonts w:ascii="Segoe UI" w:eastAsia="Arial" w:hAnsi="Segoe UI" w:cs="Segoe UI"/>
      <w:sz w:val="18"/>
      <w:szCs w:val="18"/>
    </w:rPr>
  </w:style>
  <w:style w:type="character" w:styleId="af3">
    <w:name w:val="Hyperlink"/>
    <w:basedOn w:val="a0"/>
    <w:uiPriority w:val="99"/>
    <w:unhideWhenUsed/>
    <w:rsid w:val="00AD4A65"/>
    <w:rPr>
      <w:color w:val="0000FF" w:themeColor="hyperlink"/>
      <w:u w:val="single"/>
    </w:rPr>
  </w:style>
  <w:style w:type="character" w:customStyle="1" w:styleId="Mention">
    <w:name w:val="Mention"/>
    <w:basedOn w:val="a0"/>
    <w:uiPriority w:val="99"/>
    <w:unhideWhenUsed/>
    <w:rsid w:val="00AD4A65"/>
    <w:rPr>
      <w:color w:val="2B579A"/>
      <w:shd w:val="clear" w:color="auto" w:fill="E6E6E6"/>
    </w:rPr>
  </w:style>
  <w:style w:type="character" w:customStyle="1" w:styleId="UnresolvedMention">
    <w:name w:val="Unresolved Mention"/>
    <w:basedOn w:val="a0"/>
    <w:uiPriority w:val="99"/>
    <w:unhideWhenUsed/>
    <w:rsid w:val="00E12757"/>
    <w:rPr>
      <w:color w:val="605E5C"/>
      <w:shd w:val="clear" w:color="auto" w:fill="E1DFDD"/>
    </w:rPr>
  </w:style>
  <w:style w:type="paragraph" w:customStyle="1" w:styleId="Default">
    <w:name w:val="Default"/>
    <w:rsid w:val="008970CA"/>
    <w:pPr>
      <w:widowControl/>
      <w:adjustRightInd w:val="0"/>
    </w:pPr>
    <w:rPr>
      <w:rFonts w:ascii="Arial" w:hAnsi="Arial" w:cs="Arial"/>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rFonts w:ascii="Arial" w:eastAsia="Arial" w:hAnsi="Arial" w:cs="Arial"/>
    </w:rPr>
  </w:style>
  <w:style w:type="paragraph" w:styleId="1">
    <w:name w:val="heading 1"/>
    <w:basedOn w:val="a"/>
    <w:uiPriority w:val="9"/>
    <w:qFormat/>
    <w:pPr>
      <w:ind w:left="520"/>
      <w:outlineLvl w:val="0"/>
    </w:pPr>
    <w:rPr>
      <w:b/>
      <w:bCs/>
      <w:sz w:val="28"/>
      <w:szCs w:val="28"/>
    </w:rPr>
  </w:style>
  <w:style w:type="paragraph" w:styleId="2">
    <w:name w:val="heading 2"/>
    <w:basedOn w:val="a"/>
    <w:uiPriority w:val="9"/>
    <w:unhideWhenUsed/>
    <w:qFormat/>
    <w:pPr>
      <w:spacing w:before="94"/>
      <w:outlineLvl w:val="1"/>
    </w:pPr>
    <w:rPr>
      <w:b/>
      <w:bCs/>
    </w:rPr>
  </w:style>
  <w:style w:type="paragraph" w:styleId="3">
    <w:name w:val="heading 3"/>
    <w:basedOn w:val="a"/>
    <w:next w:val="a"/>
    <w:link w:val="30"/>
    <w:uiPriority w:val="9"/>
    <w:semiHidden/>
    <w:unhideWhenUsed/>
    <w:qFormat/>
    <w:rsid w:val="001D1A6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style>
  <w:style w:type="paragraph" w:styleId="a4">
    <w:name w:val="List Paragraph"/>
    <w:aliases w:val="Bullet List,FooterText,List Paragraph1,Colorful List Accent 1,numbered,Paragraphe de liste1,????,????1,Bulletr List Paragraph,List Paragraph2,List Paragraph21,Párrafo de lista1,Parágrafo da Lista1,?????1,Plan,Dot pt,F5 List Paragraph,列出段落"/>
    <w:basedOn w:val="a"/>
    <w:link w:val="a5"/>
    <w:uiPriority w:val="34"/>
    <w:qFormat/>
    <w:pPr>
      <w:ind w:left="1344" w:hanging="361"/>
    </w:pPr>
  </w:style>
  <w:style w:type="paragraph" w:customStyle="1" w:styleId="TableParagraph">
    <w:name w:val="Table Paragraph"/>
    <w:basedOn w:val="a"/>
    <w:uiPriority w:val="1"/>
    <w:qFormat/>
  </w:style>
  <w:style w:type="character" w:customStyle="1" w:styleId="normaltextrun">
    <w:name w:val="normaltextrun"/>
    <w:basedOn w:val="a0"/>
    <w:rsid w:val="00A65DB8"/>
  </w:style>
  <w:style w:type="character" w:customStyle="1" w:styleId="eop">
    <w:name w:val="eop"/>
    <w:basedOn w:val="a0"/>
    <w:rsid w:val="00A65DB8"/>
  </w:style>
  <w:style w:type="paragraph" w:styleId="a6">
    <w:name w:val="header"/>
    <w:basedOn w:val="a"/>
    <w:link w:val="a7"/>
    <w:uiPriority w:val="99"/>
    <w:unhideWhenUsed/>
    <w:rsid w:val="0074064D"/>
    <w:pPr>
      <w:tabs>
        <w:tab w:val="center" w:pos="4536"/>
        <w:tab w:val="right" w:pos="9072"/>
      </w:tabs>
    </w:pPr>
  </w:style>
  <w:style w:type="character" w:customStyle="1" w:styleId="a7">
    <w:name w:val="Верхний колонтитул Знак"/>
    <w:basedOn w:val="a0"/>
    <w:link w:val="a6"/>
    <w:uiPriority w:val="99"/>
    <w:rsid w:val="0074064D"/>
    <w:rPr>
      <w:rFonts w:ascii="Arial" w:eastAsia="Arial" w:hAnsi="Arial" w:cs="Arial"/>
    </w:rPr>
  </w:style>
  <w:style w:type="paragraph" w:styleId="a8">
    <w:name w:val="footer"/>
    <w:basedOn w:val="a"/>
    <w:link w:val="a9"/>
    <w:uiPriority w:val="99"/>
    <w:unhideWhenUsed/>
    <w:rsid w:val="0074064D"/>
    <w:pPr>
      <w:tabs>
        <w:tab w:val="center" w:pos="4536"/>
        <w:tab w:val="right" w:pos="9072"/>
      </w:tabs>
    </w:pPr>
  </w:style>
  <w:style w:type="character" w:customStyle="1" w:styleId="a9">
    <w:name w:val="Нижний колонтитул Знак"/>
    <w:basedOn w:val="a0"/>
    <w:link w:val="a8"/>
    <w:uiPriority w:val="99"/>
    <w:rsid w:val="0074064D"/>
    <w:rPr>
      <w:rFonts w:ascii="Arial" w:eastAsia="Arial" w:hAnsi="Arial" w:cs="Arial"/>
    </w:rPr>
  </w:style>
  <w:style w:type="character" w:styleId="aa">
    <w:name w:val="annotation reference"/>
    <w:basedOn w:val="a0"/>
    <w:uiPriority w:val="99"/>
    <w:semiHidden/>
    <w:unhideWhenUsed/>
    <w:rsid w:val="0074064D"/>
    <w:rPr>
      <w:sz w:val="16"/>
      <w:szCs w:val="16"/>
    </w:rPr>
  </w:style>
  <w:style w:type="paragraph" w:styleId="ab">
    <w:name w:val="annotation text"/>
    <w:basedOn w:val="a"/>
    <w:link w:val="ac"/>
    <w:uiPriority w:val="99"/>
    <w:semiHidden/>
    <w:unhideWhenUsed/>
    <w:rsid w:val="0074064D"/>
    <w:rPr>
      <w:sz w:val="20"/>
      <w:szCs w:val="20"/>
    </w:rPr>
  </w:style>
  <w:style w:type="character" w:customStyle="1" w:styleId="ac">
    <w:name w:val="Текст примечания Знак"/>
    <w:basedOn w:val="a0"/>
    <w:link w:val="ab"/>
    <w:uiPriority w:val="99"/>
    <w:semiHidden/>
    <w:rsid w:val="0074064D"/>
    <w:rPr>
      <w:rFonts w:ascii="Arial" w:eastAsia="Arial" w:hAnsi="Arial" w:cs="Arial"/>
      <w:sz w:val="20"/>
      <w:szCs w:val="20"/>
    </w:rPr>
  </w:style>
  <w:style w:type="paragraph" w:styleId="ad">
    <w:name w:val="annotation subject"/>
    <w:basedOn w:val="ab"/>
    <w:next w:val="ab"/>
    <w:link w:val="ae"/>
    <w:uiPriority w:val="99"/>
    <w:semiHidden/>
    <w:unhideWhenUsed/>
    <w:rsid w:val="0074064D"/>
    <w:rPr>
      <w:b/>
      <w:bCs/>
    </w:rPr>
  </w:style>
  <w:style w:type="character" w:customStyle="1" w:styleId="ae">
    <w:name w:val="Тема примечания Знак"/>
    <w:basedOn w:val="ac"/>
    <w:link w:val="ad"/>
    <w:uiPriority w:val="99"/>
    <w:semiHidden/>
    <w:rsid w:val="0074064D"/>
    <w:rPr>
      <w:rFonts w:ascii="Arial" w:eastAsia="Arial" w:hAnsi="Arial" w:cs="Arial"/>
      <w:b/>
      <w:bCs/>
      <w:sz w:val="20"/>
      <w:szCs w:val="20"/>
    </w:rPr>
  </w:style>
  <w:style w:type="paragraph" w:customStyle="1" w:styleId="paragraph">
    <w:name w:val="paragraph"/>
    <w:basedOn w:val="a"/>
    <w:rsid w:val="00D84ED4"/>
    <w:pPr>
      <w:widowControl/>
      <w:autoSpaceDE/>
      <w:autoSpaceDN/>
      <w:spacing w:before="100" w:beforeAutospacing="1" w:after="100" w:afterAutospacing="1"/>
    </w:pPr>
    <w:rPr>
      <w:rFonts w:ascii="Times New Roman" w:eastAsia="Times New Roman" w:hAnsi="Times New Roman" w:cs="Times New Roman"/>
      <w:sz w:val="24"/>
      <w:szCs w:val="24"/>
      <w:lang w:val="fr-FR" w:eastAsia="fr-FR"/>
    </w:rPr>
  </w:style>
  <w:style w:type="table" w:customStyle="1" w:styleId="NormalTable0">
    <w:name w:val="Normal Table0"/>
    <w:uiPriority w:val="2"/>
    <w:semiHidden/>
    <w:unhideWhenUsed/>
    <w:qFormat/>
    <w:rsid w:val="00AE0BCB"/>
    <w:tblPr>
      <w:tblInd w:w="0" w:type="dxa"/>
      <w:tblCellMar>
        <w:top w:w="0" w:type="dxa"/>
        <w:left w:w="0" w:type="dxa"/>
        <w:bottom w:w="0" w:type="dxa"/>
        <w:right w:w="0" w:type="dxa"/>
      </w:tblCellMar>
    </w:tblPr>
  </w:style>
  <w:style w:type="table" w:styleId="af">
    <w:name w:val="Table Grid"/>
    <w:basedOn w:val="a1"/>
    <w:uiPriority w:val="39"/>
    <w:rsid w:val="0032064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5">
    <w:name w:val="Абзац списка Знак"/>
    <w:aliases w:val="Bullet List Знак,FooterText Знак,List Paragraph1 Знак,Colorful List Accent 1 Знак,numbered Знак,Paragraphe de liste1 Знак,???? Знак,????1 Знак,Bulletr List Paragraph Знак,List Paragraph2 Знак,List Paragraph21 Знак,?????1 Знак,Plan Знак"/>
    <w:link w:val="a4"/>
    <w:uiPriority w:val="34"/>
    <w:qFormat/>
    <w:locked/>
    <w:rsid w:val="000F4FAF"/>
    <w:rPr>
      <w:rFonts w:ascii="Arial" w:eastAsia="Arial" w:hAnsi="Arial" w:cs="Arial"/>
    </w:rPr>
  </w:style>
  <w:style w:type="character" w:customStyle="1" w:styleId="30">
    <w:name w:val="Заголовок 3 Знак"/>
    <w:basedOn w:val="a0"/>
    <w:link w:val="3"/>
    <w:uiPriority w:val="9"/>
    <w:semiHidden/>
    <w:rsid w:val="001D1A6C"/>
    <w:rPr>
      <w:rFonts w:asciiTheme="majorHAnsi" w:eastAsiaTheme="majorEastAsia" w:hAnsiTheme="majorHAnsi" w:cstheme="majorBidi"/>
      <w:color w:val="243F60" w:themeColor="accent1" w:themeShade="7F"/>
      <w:sz w:val="24"/>
      <w:szCs w:val="24"/>
    </w:rPr>
  </w:style>
  <w:style w:type="paragraph" w:styleId="af0">
    <w:name w:val="Revision"/>
    <w:hidden/>
    <w:uiPriority w:val="99"/>
    <w:semiHidden/>
    <w:rsid w:val="00025336"/>
    <w:pPr>
      <w:widowControl/>
      <w:autoSpaceDE/>
      <w:autoSpaceDN/>
    </w:pPr>
    <w:rPr>
      <w:rFonts w:ascii="Arial" w:eastAsia="Arial" w:hAnsi="Arial" w:cs="Arial"/>
    </w:rPr>
  </w:style>
  <w:style w:type="paragraph" w:styleId="af1">
    <w:name w:val="Balloon Text"/>
    <w:basedOn w:val="a"/>
    <w:link w:val="af2"/>
    <w:uiPriority w:val="99"/>
    <w:semiHidden/>
    <w:unhideWhenUsed/>
    <w:rsid w:val="00447DA3"/>
    <w:rPr>
      <w:rFonts w:ascii="Segoe UI" w:hAnsi="Segoe UI" w:cs="Segoe UI"/>
      <w:sz w:val="18"/>
      <w:szCs w:val="18"/>
    </w:rPr>
  </w:style>
  <w:style w:type="character" w:customStyle="1" w:styleId="af2">
    <w:name w:val="Текст выноски Знак"/>
    <w:basedOn w:val="a0"/>
    <w:link w:val="af1"/>
    <w:uiPriority w:val="99"/>
    <w:semiHidden/>
    <w:rsid w:val="00447DA3"/>
    <w:rPr>
      <w:rFonts w:ascii="Segoe UI" w:eastAsia="Arial" w:hAnsi="Segoe UI" w:cs="Segoe UI"/>
      <w:sz w:val="18"/>
      <w:szCs w:val="18"/>
    </w:rPr>
  </w:style>
  <w:style w:type="character" w:styleId="af3">
    <w:name w:val="Hyperlink"/>
    <w:basedOn w:val="a0"/>
    <w:uiPriority w:val="99"/>
    <w:unhideWhenUsed/>
    <w:rsid w:val="00AD4A65"/>
    <w:rPr>
      <w:color w:val="0000FF" w:themeColor="hyperlink"/>
      <w:u w:val="single"/>
    </w:rPr>
  </w:style>
  <w:style w:type="character" w:customStyle="1" w:styleId="Mention">
    <w:name w:val="Mention"/>
    <w:basedOn w:val="a0"/>
    <w:uiPriority w:val="99"/>
    <w:unhideWhenUsed/>
    <w:rsid w:val="00AD4A65"/>
    <w:rPr>
      <w:color w:val="2B579A"/>
      <w:shd w:val="clear" w:color="auto" w:fill="E6E6E6"/>
    </w:rPr>
  </w:style>
  <w:style w:type="character" w:customStyle="1" w:styleId="UnresolvedMention">
    <w:name w:val="Unresolved Mention"/>
    <w:basedOn w:val="a0"/>
    <w:uiPriority w:val="99"/>
    <w:unhideWhenUsed/>
    <w:rsid w:val="00E12757"/>
    <w:rPr>
      <w:color w:val="605E5C"/>
      <w:shd w:val="clear" w:color="auto" w:fill="E1DFDD"/>
    </w:rPr>
  </w:style>
  <w:style w:type="paragraph" w:customStyle="1" w:styleId="Default">
    <w:name w:val="Default"/>
    <w:rsid w:val="008970CA"/>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22514">
      <w:bodyDiv w:val="1"/>
      <w:marLeft w:val="0"/>
      <w:marRight w:val="0"/>
      <w:marTop w:val="0"/>
      <w:marBottom w:val="0"/>
      <w:divBdr>
        <w:top w:val="none" w:sz="0" w:space="0" w:color="auto"/>
        <w:left w:val="none" w:sz="0" w:space="0" w:color="auto"/>
        <w:bottom w:val="none" w:sz="0" w:space="0" w:color="auto"/>
        <w:right w:val="none" w:sz="0" w:space="0" w:color="auto"/>
      </w:divBdr>
    </w:div>
    <w:div w:id="188954839">
      <w:bodyDiv w:val="1"/>
      <w:marLeft w:val="0"/>
      <w:marRight w:val="0"/>
      <w:marTop w:val="0"/>
      <w:marBottom w:val="0"/>
      <w:divBdr>
        <w:top w:val="none" w:sz="0" w:space="0" w:color="auto"/>
        <w:left w:val="none" w:sz="0" w:space="0" w:color="auto"/>
        <w:bottom w:val="none" w:sz="0" w:space="0" w:color="auto"/>
        <w:right w:val="none" w:sz="0" w:space="0" w:color="auto"/>
      </w:divBdr>
      <w:divsChild>
        <w:div w:id="352193517">
          <w:marLeft w:val="0"/>
          <w:marRight w:val="0"/>
          <w:marTop w:val="0"/>
          <w:marBottom w:val="0"/>
          <w:divBdr>
            <w:top w:val="none" w:sz="0" w:space="0" w:color="auto"/>
            <w:left w:val="none" w:sz="0" w:space="0" w:color="auto"/>
            <w:bottom w:val="none" w:sz="0" w:space="0" w:color="auto"/>
            <w:right w:val="none" w:sz="0" w:space="0" w:color="auto"/>
          </w:divBdr>
        </w:div>
        <w:div w:id="533076939">
          <w:marLeft w:val="0"/>
          <w:marRight w:val="0"/>
          <w:marTop w:val="0"/>
          <w:marBottom w:val="0"/>
          <w:divBdr>
            <w:top w:val="none" w:sz="0" w:space="0" w:color="auto"/>
            <w:left w:val="none" w:sz="0" w:space="0" w:color="auto"/>
            <w:bottom w:val="none" w:sz="0" w:space="0" w:color="auto"/>
            <w:right w:val="none" w:sz="0" w:space="0" w:color="auto"/>
          </w:divBdr>
        </w:div>
        <w:div w:id="581334324">
          <w:marLeft w:val="0"/>
          <w:marRight w:val="0"/>
          <w:marTop w:val="0"/>
          <w:marBottom w:val="0"/>
          <w:divBdr>
            <w:top w:val="none" w:sz="0" w:space="0" w:color="auto"/>
            <w:left w:val="none" w:sz="0" w:space="0" w:color="auto"/>
            <w:bottom w:val="none" w:sz="0" w:space="0" w:color="auto"/>
            <w:right w:val="none" w:sz="0" w:space="0" w:color="auto"/>
          </w:divBdr>
        </w:div>
        <w:div w:id="623846597">
          <w:marLeft w:val="0"/>
          <w:marRight w:val="0"/>
          <w:marTop w:val="0"/>
          <w:marBottom w:val="0"/>
          <w:divBdr>
            <w:top w:val="none" w:sz="0" w:space="0" w:color="auto"/>
            <w:left w:val="none" w:sz="0" w:space="0" w:color="auto"/>
            <w:bottom w:val="none" w:sz="0" w:space="0" w:color="auto"/>
            <w:right w:val="none" w:sz="0" w:space="0" w:color="auto"/>
          </w:divBdr>
        </w:div>
        <w:div w:id="703870720">
          <w:marLeft w:val="0"/>
          <w:marRight w:val="0"/>
          <w:marTop w:val="0"/>
          <w:marBottom w:val="0"/>
          <w:divBdr>
            <w:top w:val="none" w:sz="0" w:space="0" w:color="auto"/>
            <w:left w:val="none" w:sz="0" w:space="0" w:color="auto"/>
            <w:bottom w:val="none" w:sz="0" w:space="0" w:color="auto"/>
            <w:right w:val="none" w:sz="0" w:space="0" w:color="auto"/>
          </w:divBdr>
        </w:div>
        <w:div w:id="848179270">
          <w:marLeft w:val="0"/>
          <w:marRight w:val="0"/>
          <w:marTop w:val="0"/>
          <w:marBottom w:val="0"/>
          <w:divBdr>
            <w:top w:val="none" w:sz="0" w:space="0" w:color="auto"/>
            <w:left w:val="none" w:sz="0" w:space="0" w:color="auto"/>
            <w:bottom w:val="none" w:sz="0" w:space="0" w:color="auto"/>
            <w:right w:val="none" w:sz="0" w:space="0" w:color="auto"/>
          </w:divBdr>
        </w:div>
        <w:div w:id="983777762">
          <w:marLeft w:val="0"/>
          <w:marRight w:val="0"/>
          <w:marTop w:val="0"/>
          <w:marBottom w:val="0"/>
          <w:divBdr>
            <w:top w:val="none" w:sz="0" w:space="0" w:color="auto"/>
            <w:left w:val="none" w:sz="0" w:space="0" w:color="auto"/>
            <w:bottom w:val="none" w:sz="0" w:space="0" w:color="auto"/>
            <w:right w:val="none" w:sz="0" w:space="0" w:color="auto"/>
          </w:divBdr>
        </w:div>
        <w:div w:id="1477450077">
          <w:marLeft w:val="0"/>
          <w:marRight w:val="0"/>
          <w:marTop w:val="0"/>
          <w:marBottom w:val="0"/>
          <w:divBdr>
            <w:top w:val="none" w:sz="0" w:space="0" w:color="auto"/>
            <w:left w:val="none" w:sz="0" w:space="0" w:color="auto"/>
            <w:bottom w:val="none" w:sz="0" w:space="0" w:color="auto"/>
            <w:right w:val="none" w:sz="0" w:space="0" w:color="auto"/>
          </w:divBdr>
        </w:div>
        <w:div w:id="1864323051">
          <w:marLeft w:val="0"/>
          <w:marRight w:val="0"/>
          <w:marTop w:val="0"/>
          <w:marBottom w:val="0"/>
          <w:divBdr>
            <w:top w:val="none" w:sz="0" w:space="0" w:color="auto"/>
            <w:left w:val="none" w:sz="0" w:space="0" w:color="auto"/>
            <w:bottom w:val="none" w:sz="0" w:space="0" w:color="auto"/>
            <w:right w:val="none" w:sz="0" w:space="0" w:color="auto"/>
          </w:divBdr>
        </w:div>
        <w:div w:id="1975596247">
          <w:marLeft w:val="0"/>
          <w:marRight w:val="0"/>
          <w:marTop w:val="0"/>
          <w:marBottom w:val="0"/>
          <w:divBdr>
            <w:top w:val="none" w:sz="0" w:space="0" w:color="auto"/>
            <w:left w:val="none" w:sz="0" w:space="0" w:color="auto"/>
            <w:bottom w:val="none" w:sz="0" w:space="0" w:color="auto"/>
            <w:right w:val="none" w:sz="0" w:space="0" w:color="auto"/>
          </w:divBdr>
        </w:div>
        <w:div w:id="1984042234">
          <w:marLeft w:val="0"/>
          <w:marRight w:val="0"/>
          <w:marTop w:val="0"/>
          <w:marBottom w:val="0"/>
          <w:divBdr>
            <w:top w:val="none" w:sz="0" w:space="0" w:color="auto"/>
            <w:left w:val="none" w:sz="0" w:space="0" w:color="auto"/>
            <w:bottom w:val="none" w:sz="0" w:space="0" w:color="auto"/>
            <w:right w:val="none" w:sz="0" w:space="0" w:color="auto"/>
          </w:divBdr>
        </w:div>
        <w:div w:id="2022730689">
          <w:marLeft w:val="0"/>
          <w:marRight w:val="0"/>
          <w:marTop w:val="0"/>
          <w:marBottom w:val="0"/>
          <w:divBdr>
            <w:top w:val="none" w:sz="0" w:space="0" w:color="auto"/>
            <w:left w:val="none" w:sz="0" w:space="0" w:color="auto"/>
            <w:bottom w:val="none" w:sz="0" w:space="0" w:color="auto"/>
            <w:right w:val="none" w:sz="0" w:space="0" w:color="auto"/>
          </w:divBdr>
        </w:div>
        <w:div w:id="2136286855">
          <w:marLeft w:val="0"/>
          <w:marRight w:val="0"/>
          <w:marTop w:val="0"/>
          <w:marBottom w:val="0"/>
          <w:divBdr>
            <w:top w:val="none" w:sz="0" w:space="0" w:color="auto"/>
            <w:left w:val="none" w:sz="0" w:space="0" w:color="auto"/>
            <w:bottom w:val="none" w:sz="0" w:space="0" w:color="auto"/>
            <w:right w:val="none" w:sz="0" w:space="0" w:color="auto"/>
          </w:divBdr>
        </w:div>
      </w:divsChild>
    </w:div>
    <w:div w:id="488256970">
      <w:bodyDiv w:val="1"/>
      <w:marLeft w:val="0"/>
      <w:marRight w:val="0"/>
      <w:marTop w:val="0"/>
      <w:marBottom w:val="0"/>
      <w:divBdr>
        <w:top w:val="none" w:sz="0" w:space="0" w:color="auto"/>
        <w:left w:val="none" w:sz="0" w:space="0" w:color="auto"/>
        <w:bottom w:val="none" w:sz="0" w:space="0" w:color="auto"/>
        <w:right w:val="none" w:sz="0" w:space="0" w:color="auto"/>
      </w:divBdr>
      <w:divsChild>
        <w:div w:id="11224085">
          <w:marLeft w:val="0"/>
          <w:marRight w:val="0"/>
          <w:marTop w:val="0"/>
          <w:marBottom w:val="0"/>
          <w:divBdr>
            <w:top w:val="none" w:sz="0" w:space="0" w:color="auto"/>
            <w:left w:val="none" w:sz="0" w:space="0" w:color="auto"/>
            <w:bottom w:val="none" w:sz="0" w:space="0" w:color="auto"/>
            <w:right w:val="none" w:sz="0" w:space="0" w:color="auto"/>
          </w:divBdr>
        </w:div>
        <w:div w:id="30082591">
          <w:marLeft w:val="0"/>
          <w:marRight w:val="0"/>
          <w:marTop w:val="0"/>
          <w:marBottom w:val="0"/>
          <w:divBdr>
            <w:top w:val="none" w:sz="0" w:space="0" w:color="auto"/>
            <w:left w:val="none" w:sz="0" w:space="0" w:color="auto"/>
            <w:bottom w:val="none" w:sz="0" w:space="0" w:color="auto"/>
            <w:right w:val="none" w:sz="0" w:space="0" w:color="auto"/>
          </w:divBdr>
        </w:div>
        <w:div w:id="377626962">
          <w:marLeft w:val="0"/>
          <w:marRight w:val="0"/>
          <w:marTop w:val="0"/>
          <w:marBottom w:val="0"/>
          <w:divBdr>
            <w:top w:val="none" w:sz="0" w:space="0" w:color="auto"/>
            <w:left w:val="none" w:sz="0" w:space="0" w:color="auto"/>
            <w:bottom w:val="none" w:sz="0" w:space="0" w:color="auto"/>
            <w:right w:val="none" w:sz="0" w:space="0" w:color="auto"/>
          </w:divBdr>
        </w:div>
        <w:div w:id="714697627">
          <w:marLeft w:val="0"/>
          <w:marRight w:val="0"/>
          <w:marTop w:val="0"/>
          <w:marBottom w:val="0"/>
          <w:divBdr>
            <w:top w:val="none" w:sz="0" w:space="0" w:color="auto"/>
            <w:left w:val="none" w:sz="0" w:space="0" w:color="auto"/>
            <w:bottom w:val="none" w:sz="0" w:space="0" w:color="auto"/>
            <w:right w:val="none" w:sz="0" w:space="0" w:color="auto"/>
          </w:divBdr>
        </w:div>
        <w:div w:id="1011756102">
          <w:marLeft w:val="0"/>
          <w:marRight w:val="0"/>
          <w:marTop w:val="0"/>
          <w:marBottom w:val="0"/>
          <w:divBdr>
            <w:top w:val="none" w:sz="0" w:space="0" w:color="auto"/>
            <w:left w:val="none" w:sz="0" w:space="0" w:color="auto"/>
            <w:bottom w:val="none" w:sz="0" w:space="0" w:color="auto"/>
            <w:right w:val="none" w:sz="0" w:space="0" w:color="auto"/>
          </w:divBdr>
        </w:div>
        <w:div w:id="1015578010">
          <w:marLeft w:val="0"/>
          <w:marRight w:val="0"/>
          <w:marTop w:val="0"/>
          <w:marBottom w:val="0"/>
          <w:divBdr>
            <w:top w:val="none" w:sz="0" w:space="0" w:color="auto"/>
            <w:left w:val="none" w:sz="0" w:space="0" w:color="auto"/>
            <w:bottom w:val="none" w:sz="0" w:space="0" w:color="auto"/>
            <w:right w:val="none" w:sz="0" w:space="0" w:color="auto"/>
          </w:divBdr>
        </w:div>
        <w:div w:id="1402676687">
          <w:marLeft w:val="0"/>
          <w:marRight w:val="0"/>
          <w:marTop w:val="0"/>
          <w:marBottom w:val="0"/>
          <w:divBdr>
            <w:top w:val="none" w:sz="0" w:space="0" w:color="auto"/>
            <w:left w:val="none" w:sz="0" w:space="0" w:color="auto"/>
            <w:bottom w:val="none" w:sz="0" w:space="0" w:color="auto"/>
            <w:right w:val="none" w:sz="0" w:space="0" w:color="auto"/>
          </w:divBdr>
        </w:div>
        <w:div w:id="1597590695">
          <w:marLeft w:val="0"/>
          <w:marRight w:val="0"/>
          <w:marTop w:val="0"/>
          <w:marBottom w:val="0"/>
          <w:divBdr>
            <w:top w:val="none" w:sz="0" w:space="0" w:color="auto"/>
            <w:left w:val="none" w:sz="0" w:space="0" w:color="auto"/>
            <w:bottom w:val="none" w:sz="0" w:space="0" w:color="auto"/>
            <w:right w:val="none" w:sz="0" w:space="0" w:color="auto"/>
          </w:divBdr>
        </w:div>
        <w:div w:id="1616592383">
          <w:marLeft w:val="0"/>
          <w:marRight w:val="0"/>
          <w:marTop w:val="0"/>
          <w:marBottom w:val="0"/>
          <w:divBdr>
            <w:top w:val="none" w:sz="0" w:space="0" w:color="auto"/>
            <w:left w:val="none" w:sz="0" w:space="0" w:color="auto"/>
            <w:bottom w:val="none" w:sz="0" w:space="0" w:color="auto"/>
            <w:right w:val="none" w:sz="0" w:space="0" w:color="auto"/>
          </w:divBdr>
        </w:div>
        <w:div w:id="1646349614">
          <w:marLeft w:val="0"/>
          <w:marRight w:val="0"/>
          <w:marTop w:val="0"/>
          <w:marBottom w:val="0"/>
          <w:divBdr>
            <w:top w:val="none" w:sz="0" w:space="0" w:color="auto"/>
            <w:left w:val="none" w:sz="0" w:space="0" w:color="auto"/>
            <w:bottom w:val="none" w:sz="0" w:space="0" w:color="auto"/>
            <w:right w:val="none" w:sz="0" w:space="0" w:color="auto"/>
          </w:divBdr>
        </w:div>
        <w:div w:id="1992053706">
          <w:marLeft w:val="0"/>
          <w:marRight w:val="0"/>
          <w:marTop w:val="0"/>
          <w:marBottom w:val="0"/>
          <w:divBdr>
            <w:top w:val="none" w:sz="0" w:space="0" w:color="auto"/>
            <w:left w:val="none" w:sz="0" w:space="0" w:color="auto"/>
            <w:bottom w:val="none" w:sz="0" w:space="0" w:color="auto"/>
            <w:right w:val="none" w:sz="0" w:space="0" w:color="auto"/>
          </w:divBdr>
        </w:div>
        <w:div w:id="2014184205">
          <w:marLeft w:val="0"/>
          <w:marRight w:val="0"/>
          <w:marTop w:val="0"/>
          <w:marBottom w:val="0"/>
          <w:divBdr>
            <w:top w:val="none" w:sz="0" w:space="0" w:color="auto"/>
            <w:left w:val="none" w:sz="0" w:space="0" w:color="auto"/>
            <w:bottom w:val="none" w:sz="0" w:space="0" w:color="auto"/>
            <w:right w:val="none" w:sz="0" w:space="0" w:color="auto"/>
          </w:divBdr>
        </w:div>
        <w:div w:id="2092775484">
          <w:marLeft w:val="0"/>
          <w:marRight w:val="0"/>
          <w:marTop w:val="0"/>
          <w:marBottom w:val="0"/>
          <w:divBdr>
            <w:top w:val="none" w:sz="0" w:space="0" w:color="auto"/>
            <w:left w:val="none" w:sz="0" w:space="0" w:color="auto"/>
            <w:bottom w:val="none" w:sz="0" w:space="0" w:color="auto"/>
            <w:right w:val="none" w:sz="0" w:space="0" w:color="auto"/>
          </w:divBdr>
        </w:div>
      </w:divsChild>
    </w:div>
    <w:div w:id="504824621">
      <w:bodyDiv w:val="1"/>
      <w:marLeft w:val="0"/>
      <w:marRight w:val="0"/>
      <w:marTop w:val="0"/>
      <w:marBottom w:val="0"/>
      <w:divBdr>
        <w:top w:val="none" w:sz="0" w:space="0" w:color="auto"/>
        <w:left w:val="none" w:sz="0" w:space="0" w:color="auto"/>
        <w:bottom w:val="none" w:sz="0" w:space="0" w:color="auto"/>
        <w:right w:val="none" w:sz="0" w:space="0" w:color="auto"/>
      </w:divBdr>
      <w:divsChild>
        <w:div w:id="563680106">
          <w:marLeft w:val="0"/>
          <w:marRight w:val="0"/>
          <w:marTop w:val="0"/>
          <w:marBottom w:val="0"/>
          <w:divBdr>
            <w:top w:val="none" w:sz="0" w:space="0" w:color="auto"/>
            <w:left w:val="none" w:sz="0" w:space="0" w:color="auto"/>
            <w:bottom w:val="none" w:sz="0" w:space="0" w:color="auto"/>
            <w:right w:val="none" w:sz="0" w:space="0" w:color="auto"/>
          </w:divBdr>
        </w:div>
        <w:div w:id="583689456">
          <w:marLeft w:val="0"/>
          <w:marRight w:val="0"/>
          <w:marTop w:val="0"/>
          <w:marBottom w:val="0"/>
          <w:divBdr>
            <w:top w:val="none" w:sz="0" w:space="0" w:color="auto"/>
            <w:left w:val="none" w:sz="0" w:space="0" w:color="auto"/>
            <w:bottom w:val="none" w:sz="0" w:space="0" w:color="auto"/>
            <w:right w:val="none" w:sz="0" w:space="0" w:color="auto"/>
          </w:divBdr>
        </w:div>
        <w:div w:id="744107404">
          <w:marLeft w:val="0"/>
          <w:marRight w:val="0"/>
          <w:marTop w:val="0"/>
          <w:marBottom w:val="0"/>
          <w:divBdr>
            <w:top w:val="none" w:sz="0" w:space="0" w:color="auto"/>
            <w:left w:val="none" w:sz="0" w:space="0" w:color="auto"/>
            <w:bottom w:val="none" w:sz="0" w:space="0" w:color="auto"/>
            <w:right w:val="none" w:sz="0" w:space="0" w:color="auto"/>
          </w:divBdr>
        </w:div>
        <w:div w:id="1296788415">
          <w:marLeft w:val="0"/>
          <w:marRight w:val="0"/>
          <w:marTop w:val="0"/>
          <w:marBottom w:val="0"/>
          <w:divBdr>
            <w:top w:val="none" w:sz="0" w:space="0" w:color="auto"/>
            <w:left w:val="none" w:sz="0" w:space="0" w:color="auto"/>
            <w:bottom w:val="none" w:sz="0" w:space="0" w:color="auto"/>
            <w:right w:val="none" w:sz="0" w:space="0" w:color="auto"/>
          </w:divBdr>
        </w:div>
        <w:div w:id="1301887389">
          <w:marLeft w:val="0"/>
          <w:marRight w:val="0"/>
          <w:marTop w:val="0"/>
          <w:marBottom w:val="0"/>
          <w:divBdr>
            <w:top w:val="none" w:sz="0" w:space="0" w:color="auto"/>
            <w:left w:val="none" w:sz="0" w:space="0" w:color="auto"/>
            <w:bottom w:val="none" w:sz="0" w:space="0" w:color="auto"/>
            <w:right w:val="none" w:sz="0" w:space="0" w:color="auto"/>
          </w:divBdr>
        </w:div>
        <w:div w:id="1725443853">
          <w:marLeft w:val="0"/>
          <w:marRight w:val="0"/>
          <w:marTop w:val="0"/>
          <w:marBottom w:val="0"/>
          <w:divBdr>
            <w:top w:val="none" w:sz="0" w:space="0" w:color="auto"/>
            <w:left w:val="none" w:sz="0" w:space="0" w:color="auto"/>
            <w:bottom w:val="none" w:sz="0" w:space="0" w:color="auto"/>
            <w:right w:val="none" w:sz="0" w:space="0" w:color="auto"/>
          </w:divBdr>
        </w:div>
        <w:div w:id="1817607821">
          <w:marLeft w:val="0"/>
          <w:marRight w:val="0"/>
          <w:marTop w:val="0"/>
          <w:marBottom w:val="0"/>
          <w:divBdr>
            <w:top w:val="none" w:sz="0" w:space="0" w:color="auto"/>
            <w:left w:val="none" w:sz="0" w:space="0" w:color="auto"/>
            <w:bottom w:val="none" w:sz="0" w:space="0" w:color="auto"/>
            <w:right w:val="none" w:sz="0" w:space="0" w:color="auto"/>
          </w:divBdr>
        </w:div>
      </w:divsChild>
    </w:div>
    <w:div w:id="505900755">
      <w:bodyDiv w:val="1"/>
      <w:marLeft w:val="0"/>
      <w:marRight w:val="0"/>
      <w:marTop w:val="0"/>
      <w:marBottom w:val="0"/>
      <w:divBdr>
        <w:top w:val="none" w:sz="0" w:space="0" w:color="auto"/>
        <w:left w:val="none" w:sz="0" w:space="0" w:color="auto"/>
        <w:bottom w:val="none" w:sz="0" w:space="0" w:color="auto"/>
        <w:right w:val="none" w:sz="0" w:space="0" w:color="auto"/>
      </w:divBdr>
      <w:divsChild>
        <w:div w:id="133186534">
          <w:marLeft w:val="0"/>
          <w:marRight w:val="0"/>
          <w:marTop w:val="0"/>
          <w:marBottom w:val="0"/>
          <w:divBdr>
            <w:top w:val="none" w:sz="0" w:space="0" w:color="auto"/>
            <w:left w:val="none" w:sz="0" w:space="0" w:color="auto"/>
            <w:bottom w:val="none" w:sz="0" w:space="0" w:color="auto"/>
            <w:right w:val="none" w:sz="0" w:space="0" w:color="auto"/>
          </w:divBdr>
        </w:div>
        <w:div w:id="262228457">
          <w:marLeft w:val="0"/>
          <w:marRight w:val="0"/>
          <w:marTop w:val="0"/>
          <w:marBottom w:val="0"/>
          <w:divBdr>
            <w:top w:val="none" w:sz="0" w:space="0" w:color="auto"/>
            <w:left w:val="none" w:sz="0" w:space="0" w:color="auto"/>
            <w:bottom w:val="none" w:sz="0" w:space="0" w:color="auto"/>
            <w:right w:val="none" w:sz="0" w:space="0" w:color="auto"/>
          </w:divBdr>
        </w:div>
        <w:div w:id="699161333">
          <w:marLeft w:val="0"/>
          <w:marRight w:val="0"/>
          <w:marTop w:val="0"/>
          <w:marBottom w:val="0"/>
          <w:divBdr>
            <w:top w:val="none" w:sz="0" w:space="0" w:color="auto"/>
            <w:left w:val="none" w:sz="0" w:space="0" w:color="auto"/>
            <w:bottom w:val="none" w:sz="0" w:space="0" w:color="auto"/>
            <w:right w:val="none" w:sz="0" w:space="0" w:color="auto"/>
          </w:divBdr>
        </w:div>
        <w:div w:id="1550149960">
          <w:marLeft w:val="0"/>
          <w:marRight w:val="0"/>
          <w:marTop w:val="0"/>
          <w:marBottom w:val="0"/>
          <w:divBdr>
            <w:top w:val="none" w:sz="0" w:space="0" w:color="auto"/>
            <w:left w:val="none" w:sz="0" w:space="0" w:color="auto"/>
            <w:bottom w:val="none" w:sz="0" w:space="0" w:color="auto"/>
            <w:right w:val="none" w:sz="0" w:space="0" w:color="auto"/>
          </w:divBdr>
        </w:div>
      </w:divsChild>
    </w:div>
    <w:div w:id="585498923">
      <w:bodyDiv w:val="1"/>
      <w:marLeft w:val="0"/>
      <w:marRight w:val="0"/>
      <w:marTop w:val="0"/>
      <w:marBottom w:val="0"/>
      <w:divBdr>
        <w:top w:val="none" w:sz="0" w:space="0" w:color="auto"/>
        <w:left w:val="none" w:sz="0" w:space="0" w:color="auto"/>
        <w:bottom w:val="none" w:sz="0" w:space="0" w:color="auto"/>
        <w:right w:val="none" w:sz="0" w:space="0" w:color="auto"/>
      </w:divBdr>
      <w:divsChild>
        <w:div w:id="208104087">
          <w:marLeft w:val="0"/>
          <w:marRight w:val="0"/>
          <w:marTop w:val="0"/>
          <w:marBottom w:val="0"/>
          <w:divBdr>
            <w:top w:val="none" w:sz="0" w:space="0" w:color="auto"/>
            <w:left w:val="none" w:sz="0" w:space="0" w:color="auto"/>
            <w:bottom w:val="none" w:sz="0" w:space="0" w:color="auto"/>
            <w:right w:val="none" w:sz="0" w:space="0" w:color="auto"/>
          </w:divBdr>
        </w:div>
        <w:div w:id="322705785">
          <w:marLeft w:val="0"/>
          <w:marRight w:val="0"/>
          <w:marTop w:val="0"/>
          <w:marBottom w:val="0"/>
          <w:divBdr>
            <w:top w:val="none" w:sz="0" w:space="0" w:color="auto"/>
            <w:left w:val="none" w:sz="0" w:space="0" w:color="auto"/>
            <w:bottom w:val="none" w:sz="0" w:space="0" w:color="auto"/>
            <w:right w:val="none" w:sz="0" w:space="0" w:color="auto"/>
          </w:divBdr>
        </w:div>
        <w:div w:id="690254366">
          <w:marLeft w:val="0"/>
          <w:marRight w:val="0"/>
          <w:marTop w:val="0"/>
          <w:marBottom w:val="0"/>
          <w:divBdr>
            <w:top w:val="none" w:sz="0" w:space="0" w:color="auto"/>
            <w:left w:val="none" w:sz="0" w:space="0" w:color="auto"/>
            <w:bottom w:val="none" w:sz="0" w:space="0" w:color="auto"/>
            <w:right w:val="none" w:sz="0" w:space="0" w:color="auto"/>
          </w:divBdr>
        </w:div>
        <w:div w:id="880435598">
          <w:marLeft w:val="0"/>
          <w:marRight w:val="0"/>
          <w:marTop w:val="0"/>
          <w:marBottom w:val="0"/>
          <w:divBdr>
            <w:top w:val="none" w:sz="0" w:space="0" w:color="auto"/>
            <w:left w:val="none" w:sz="0" w:space="0" w:color="auto"/>
            <w:bottom w:val="none" w:sz="0" w:space="0" w:color="auto"/>
            <w:right w:val="none" w:sz="0" w:space="0" w:color="auto"/>
          </w:divBdr>
        </w:div>
        <w:div w:id="887256538">
          <w:marLeft w:val="0"/>
          <w:marRight w:val="0"/>
          <w:marTop w:val="0"/>
          <w:marBottom w:val="0"/>
          <w:divBdr>
            <w:top w:val="none" w:sz="0" w:space="0" w:color="auto"/>
            <w:left w:val="none" w:sz="0" w:space="0" w:color="auto"/>
            <w:bottom w:val="none" w:sz="0" w:space="0" w:color="auto"/>
            <w:right w:val="none" w:sz="0" w:space="0" w:color="auto"/>
          </w:divBdr>
        </w:div>
        <w:div w:id="935945115">
          <w:marLeft w:val="0"/>
          <w:marRight w:val="0"/>
          <w:marTop w:val="0"/>
          <w:marBottom w:val="0"/>
          <w:divBdr>
            <w:top w:val="none" w:sz="0" w:space="0" w:color="auto"/>
            <w:left w:val="none" w:sz="0" w:space="0" w:color="auto"/>
            <w:bottom w:val="none" w:sz="0" w:space="0" w:color="auto"/>
            <w:right w:val="none" w:sz="0" w:space="0" w:color="auto"/>
          </w:divBdr>
        </w:div>
        <w:div w:id="974604023">
          <w:marLeft w:val="0"/>
          <w:marRight w:val="0"/>
          <w:marTop w:val="0"/>
          <w:marBottom w:val="0"/>
          <w:divBdr>
            <w:top w:val="none" w:sz="0" w:space="0" w:color="auto"/>
            <w:left w:val="none" w:sz="0" w:space="0" w:color="auto"/>
            <w:bottom w:val="none" w:sz="0" w:space="0" w:color="auto"/>
            <w:right w:val="none" w:sz="0" w:space="0" w:color="auto"/>
          </w:divBdr>
        </w:div>
        <w:div w:id="1299646269">
          <w:marLeft w:val="0"/>
          <w:marRight w:val="0"/>
          <w:marTop w:val="0"/>
          <w:marBottom w:val="0"/>
          <w:divBdr>
            <w:top w:val="none" w:sz="0" w:space="0" w:color="auto"/>
            <w:left w:val="none" w:sz="0" w:space="0" w:color="auto"/>
            <w:bottom w:val="none" w:sz="0" w:space="0" w:color="auto"/>
            <w:right w:val="none" w:sz="0" w:space="0" w:color="auto"/>
          </w:divBdr>
        </w:div>
        <w:div w:id="1451170081">
          <w:marLeft w:val="0"/>
          <w:marRight w:val="0"/>
          <w:marTop w:val="0"/>
          <w:marBottom w:val="0"/>
          <w:divBdr>
            <w:top w:val="none" w:sz="0" w:space="0" w:color="auto"/>
            <w:left w:val="none" w:sz="0" w:space="0" w:color="auto"/>
            <w:bottom w:val="none" w:sz="0" w:space="0" w:color="auto"/>
            <w:right w:val="none" w:sz="0" w:space="0" w:color="auto"/>
          </w:divBdr>
        </w:div>
      </w:divsChild>
    </w:div>
    <w:div w:id="800028792">
      <w:bodyDiv w:val="1"/>
      <w:marLeft w:val="0"/>
      <w:marRight w:val="0"/>
      <w:marTop w:val="0"/>
      <w:marBottom w:val="0"/>
      <w:divBdr>
        <w:top w:val="none" w:sz="0" w:space="0" w:color="auto"/>
        <w:left w:val="none" w:sz="0" w:space="0" w:color="auto"/>
        <w:bottom w:val="none" w:sz="0" w:space="0" w:color="auto"/>
        <w:right w:val="none" w:sz="0" w:space="0" w:color="auto"/>
      </w:divBdr>
      <w:divsChild>
        <w:div w:id="131680232">
          <w:marLeft w:val="0"/>
          <w:marRight w:val="0"/>
          <w:marTop w:val="0"/>
          <w:marBottom w:val="0"/>
          <w:divBdr>
            <w:top w:val="none" w:sz="0" w:space="0" w:color="auto"/>
            <w:left w:val="none" w:sz="0" w:space="0" w:color="auto"/>
            <w:bottom w:val="none" w:sz="0" w:space="0" w:color="auto"/>
            <w:right w:val="none" w:sz="0" w:space="0" w:color="auto"/>
          </w:divBdr>
        </w:div>
        <w:div w:id="491724837">
          <w:marLeft w:val="0"/>
          <w:marRight w:val="0"/>
          <w:marTop w:val="0"/>
          <w:marBottom w:val="0"/>
          <w:divBdr>
            <w:top w:val="none" w:sz="0" w:space="0" w:color="auto"/>
            <w:left w:val="none" w:sz="0" w:space="0" w:color="auto"/>
            <w:bottom w:val="none" w:sz="0" w:space="0" w:color="auto"/>
            <w:right w:val="none" w:sz="0" w:space="0" w:color="auto"/>
          </w:divBdr>
        </w:div>
        <w:div w:id="526797169">
          <w:marLeft w:val="0"/>
          <w:marRight w:val="0"/>
          <w:marTop w:val="0"/>
          <w:marBottom w:val="0"/>
          <w:divBdr>
            <w:top w:val="none" w:sz="0" w:space="0" w:color="auto"/>
            <w:left w:val="none" w:sz="0" w:space="0" w:color="auto"/>
            <w:bottom w:val="none" w:sz="0" w:space="0" w:color="auto"/>
            <w:right w:val="none" w:sz="0" w:space="0" w:color="auto"/>
          </w:divBdr>
        </w:div>
        <w:div w:id="542212041">
          <w:marLeft w:val="0"/>
          <w:marRight w:val="0"/>
          <w:marTop w:val="0"/>
          <w:marBottom w:val="0"/>
          <w:divBdr>
            <w:top w:val="none" w:sz="0" w:space="0" w:color="auto"/>
            <w:left w:val="none" w:sz="0" w:space="0" w:color="auto"/>
            <w:bottom w:val="none" w:sz="0" w:space="0" w:color="auto"/>
            <w:right w:val="none" w:sz="0" w:space="0" w:color="auto"/>
          </w:divBdr>
        </w:div>
        <w:div w:id="655720360">
          <w:marLeft w:val="0"/>
          <w:marRight w:val="0"/>
          <w:marTop w:val="0"/>
          <w:marBottom w:val="0"/>
          <w:divBdr>
            <w:top w:val="none" w:sz="0" w:space="0" w:color="auto"/>
            <w:left w:val="none" w:sz="0" w:space="0" w:color="auto"/>
            <w:bottom w:val="none" w:sz="0" w:space="0" w:color="auto"/>
            <w:right w:val="none" w:sz="0" w:space="0" w:color="auto"/>
          </w:divBdr>
        </w:div>
        <w:div w:id="714626643">
          <w:marLeft w:val="0"/>
          <w:marRight w:val="0"/>
          <w:marTop w:val="0"/>
          <w:marBottom w:val="0"/>
          <w:divBdr>
            <w:top w:val="none" w:sz="0" w:space="0" w:color="auto"/>
            <w:left w:val="none" w:sz="0" w:space="0" w:color="auto"/>
            <w:bottom w:val="none" w:sz="0" w:space="0" w:color="auto"/>
            <w:right w:val="none" w:sz="0" w:space="0" w:color="auto"/>
          </w:divBdr>
        </w:div>
        <w:div w:id="904071353">
          <w:marLeft w:val="0"/>
          <w:marRight w:val="0"/>
          <w:marTop w:val="0"/>
          <w:marBottom w:val="0"/>
          <w:divBdr>
            <w:top w:val="none" w:sz="0" w:space="0" w:color="auto"/>
            <w:left w:val="none" w:sz="0" w:space="0" w:color="auto"/>
            <w:bottom w:val="none" w:sz="0" w:space="0" w:color="auto"/>
            <w:right w:val="none" w:sz="0" w:space="0" w:color="auto"/>
          </w:divBdr>
        </w:div>
        <w:div w:id="932007320">
          <w:marLeft w:val="0"/>
          <w:marRight w:val="0"/>
          <w:marTop w:val="0"/>
          <w:marBottom w:val="0"/>
          <w:divBdr>
            <w:top w:val="none" w:sz="0" w:space="0" w:color="auto"/>
            <w:left w:val="none" w:sz="0" w:space="0" w:color="auto"/>
            <w:bottom w:val="none" w:sz="0" w:space="0" w:color="auto"/>
            <w:right w:val="none" w:sz="0" w:space="0" w:color="auto"/>
          </w:divBdr>
        </w:div>
        <w:div w:id="951129107">
          <w:marLeft w:val="0"/>
          <w:marRight w:val="0"/>
          <w:marTop w:val="0"/>
          <w:marBottom w:val="0"/>
          <w:divBdr>
            <w:top w:val="none" w:sz="0" w:space="0" w:color="auto"/>
            <w:left w:val="none" w:sz="0" w:space="0" w:color="auto"/>
            <w:bottom w:val="none" w:sz="0" w:space="0" w:color="auto"/>
            <w:right w:val="none" w:sz="0" w:space="0" w:color="auto"/>
          </w:divBdr>
        </w:div>
        <w:div w:id="1234779304">
          <w:marLeft w:val="0"/>
          <w:marRight w:val="0"/>
          <w:marTop w:val="0"/>
          <w:marBottom w:val="0"/>
          <w:divBdr>
            <w:top w:val="none" w:sz="0" w:space="0" w:color="auto"/>
            <w:left w:val="none" w:sz="0" w:space="0" w:color="auto"/>
            <w:bottom w:val="none" w:sz="0" w:space="0" w:color="auto"/>
            <w:right w:val="none" w:sz="0" w:space="0" w:color="auto"/>
          </w:divBdr>
        </w:div>
        <w:div w:id="1237667383">
          <w:marLeft w:val="0"/>
          <w:marRight w:val="0"/>
          <w:marTop w:val="0"/>
          <w:marBottom w:val="0"/>
          <w:divBdr>
            <w:top w:val="none" w:sz="0" w:space="0" w:color="auto"/>
            <w:left w:val="none" w:sz="0" w:space="0" w:color="auto"/>
            <w:bottom w:val="none" w:sz="0" w:space="0" w:color="auto"/>
            <w:right w:val="none" w:sz="0" w:space="0" w:color="auto"/>
          </w:divBdr>
        </w:div>
        <w:div w:id="1798720882">
          <w:marLeft w:val="0"/>
          <w:marRight w:val="0"/>
          <w:marTop w:val="0"/>
          <w:marBottom w:val="0"/>
          <w:divBdr>
            <w:top w:val="none" w:sz="0" w:space="0" w:color="auto"/>
            <w:left w:val="none" w:sz="0" w:space="0" w:color="auto"/>
            <w:bottom w:val="none" w:sz="0" w:space="0" w:color="auto"/>
            <w:right w:val="none" w:sz="0" w:space="0" w:color="auto"/>
          </w:divBdr>
        </w:div>
        <w:div w:id="1851019732">
          <w:marLeft w:val="0"/>
          <w:marRight w:val="0"/>
          <w:marTop w:val="0"/>
          <w:marBottom w:val="0"/>
          <w:divBdr>
            <w:top w:val="none" w:sz="0" w:space="0" w:color="auto"/>
            <w:left w:val="none" w:sz="0" w:space="0" w:color="auto"/>
            <w:bottom w:val="none" w:sz="0" w:space="0" w:color="auto"/>
            <w:right w:val="none" w:sz="0" w:space="0" w:color="auto"/>
          </w:divBdr>
        </w:div>
        <w:div w:id="1976644479">
          <w:marLeft w:val="0"/>
          <w:marRight w:val="0"/>
          <w:marTop w:val="0"/>
          <w:marBottom w:val="0"/>
          <w:divBdr>
            <w:top w:val="none" w:sz="0" w:space="0" w:color="auto"/>
            <w:left w:val="none" w:sz="0" w:space="0" w:color="auto"/>
            <w:bottom w:val="none" w:sz="0" w:space="0" w:color="auto"/>
            <w:right w:val="none" w:sz="0" w:space="0" w:color="auto"/>
          </w:divBdr>
        </w:div>
      </w:divsChild>
    </w:div>
    <w:div w:id="814613841">
      <w:bodyDiv w:val="1"/>
      <w:marLeft w:val="0"/>
      <w:marRight w:val="0"/>
      <w:marTop w:val="0"/>
      <w:marBottom w:val="0"/>
      <w:divBdr>
        <w:top w:val="none" w:sz="0" w:space="0" w:color="auto"/>
        <w:left w:val="none" w:sz="0" w:space="0" w:color="auto"/>
        <w:bottom w:val="none" w:sz="0" w:space="0" w:color="auto"/>
        <w:right w:val="none" w:sz="0" w:space="0" w:color="auto"/>
      </w:divBdr>
      <w:divsChild>
        <w:div w:id="413939789">
          <w:marLeft w:val="0"/>
          <w:marRight w:val="0"/>
          <w:marTop w:val="0"/>
          <w:marBottom w:val="0"/>
          <w:divBdr>
            <w:top w:val="none" w:sz="0" w:space="0" w:color="auto"/>
            <w:left w:val="none" w:sz="0" w:space="0" w:color="auto"/>
            <w:bottom w:val="none" w:sz="0" w:space="0" w:color="auto"/>
            <w:right w:val="none" w:sz="0" w:space="0" w:color="auto"/>
          </w:divBdr>
        </w:div>
        <w:div w:id="757137531">
          <w:marLeft w:val="0"/>
          <w:marRight w:val="0"/>
          <w:marTop w:val="0"/>
          <w:marBottom w:val="0"/>
          <w:divBdr>
            <w:top w:val="none" w:sz="0" w:space="0" w:color="auto"/>
            <w:left w:val="none" w:sz="0" w:space="0" w:color="auto"/>
            <w:bottom w:val="none" w:sz="0" w:space="0" w:color="auto"/>
            <w:right w:val="none" w:sz="0" w:space="0" w:color="auto"/>
          </w:divBdr>
        </w:div>
        <w:div w:id="1392391145">
          <w:marLeft w:val="0"/>
          <w:marRight w:val="0"/>
          <w:marTop w:val="0"/>
          <w:marBottom w:val="0"/>
          <w:divBdr>
            <w:top w:val="none" w:sz="0" w:space="0" w:color="auto"/>
            <w:left w:val="none" w:sz="0" w:space="0" w:color="auto"/>
            <w:bottom w:val="none" w:sz="0" w:space="0" w:color="auto"/>
            <w:right w:val="none" w:sz="0" w:space="0" w:color="auto"/>
          </w:divBdr>
        </w:div>
        <w:div w:id="1636137350">
          <w:marLeft w:val="0"/>
          <w:marRight w:val="0"/>
          <w:marTop w:val="0"/>
          <w:marBottom w:val="0"/>
          <w:divBdr>
            <w:top w:val="none" w:sz="0" w:space="0" w:color="auto"/>
            <w:left w:val="none" w:sz="0" w:space="0" w:color="auto"/>
            <w:bottom w:val="none" w:sz="0" w:space="0" w:color="auto"/>
            <w:right w:val="none" w:sz="0" w:space="0" w:color="auto"/>
          </w:divBdr>
        </w:div>
        <w:div w:id="2103838673">
          <w:marLeft w:val="0"/>
          <w:marRight w:val="0"/>
          <w:marTop w:val="0"/>
          <w:marBottom w:val="0"/>
          <w:divBdr>
            <w:top w:val="none" w:sz="0" w:space="0" w:color="auto"/>
            <w:left w:val="none" w:sz="0" w:space="0" w:color="auto"/>
            <w:bottom w:val="none" w:sz="0" w:space="0" w:color="auto"/>
            <w:right w:val="none" w:sz="0" w:space="0" w:color="auto"/>
          </w:divBdr>
        </w:div>
        <w:div w:id="2147047424">
          <w:marLeft w:val="0"/>
          <w:marRight w:val="0"/>
          <w:marTop w:val="0"/>
          <w:marBottom w:val="0"/>
          <w:divBdr>
            <w:top w:val="none" w:sz="0" w:space="0" w:color="auto"/>
            <w:left w:val="none" w:sz="0" w:space="0" w:color="auto"/>
            <w:bottom w:val="none" w:sz="0" w:space="0" w:color="auto"/>
            <w:right w:val="none" w:sz="0" w:space="0" w:color="auto"/>
          </w:divBdr>
        </w:div>
      </w:divsChild>
    </w:div>
    <w:div w:id="1258368909">
      <w:bodyDiv w:val="1"/>
      <w:marLeft w:val="0"/>
      <w:marRight w:val="0"/>
      <w:marTop w:val="0"/>
      <w:marBottom w:val="0"/>
      <w:divBdr>
        <w:top w:val="none" w:sz="0" w:space="0" w:color="auto"/>
        <w:left w:val="none" w:sz="0" w:space="0" w:color="auto"/>
        <w:bottom w:val="none" w:sz="0" w:space="0" w:color="auto"/>
        <w:right w:val="none" w:sz="0" w:space="0" w:color="auto"/>
      </w:divBdr>
      <w:divsChild>
        <w:div w:id="244802831">
          <w:marLeft w:val="0"/>
          <w:marRight w:val="0"/>
          <w:marTop w:val="0"/>
          <w:marBottom w:val="0"/>
          <w:divBdr>
            <w:top w:val="none" w:sz="0" w:space="0" w:color="auto"/>
            <w:left w:val="none" w:sz="0" w:space="0" w:color="auto"/>
            <w:bottom w:val="none" w:sz="0" w:space="0" w:color="auto"/>
            <w:right w:val="none" w:sz="0" w:space="0" w:color="auto"/>
          </w:divBdr>
        </w:div>
        <w:div w:id="536090708">
          <w:marLeft w:val="0"/>
          <w:marRight w:val="0"/>
          <w:marTop w:val="0"/>
          <w:marBottom w:val="0"/>
          <w:divBdr>
            <w:top w:val="none" w:sz="0" w:space="0" w:color="auto"/>
            <w:left w:val="none" w:sz="0" w:space="0" w:color="auto"/>
            <w:bottom w:val="none" w:sz="0" w:space="0" w:color="auto"/>
            <w:right w:val="none" w:sz="0" w:space="0" w:color="auto"/>
          </w:divBdr>
        </w:div>
        <w:div w:id="594365771">
          <w:marLeft w:val="0"/>
          <w:marRight w:val="0"/>
          <w:marTop w:val="0"/>
          <w:marBottom w:val="0"/>
          <w:divBdr>
            <w:top w:val="none" w:sz="0" w:space="0" w:color="auto"/>
            <w:left w:val="none" w:sz="0" w:space="0" w:color="auto"/>
            <w:bottom w:val="none" w:sz="0" w:space="0" w:color="auto"/>
            <w:right w:val="none" w:sz="0" w:space="0" w:color="auto"/>
          </w:divBdr>
        </w:div>
        <w:div w:id="936904064">
          <w:marLeft w:val="0"/>
          <w:marRight w:val="0"/>
          <w:marTop w:val="0"/>
          <w:marBottom w:val="0"/>
          <w:divBdr>
            <w:top w:val="none" w:sz="0" w:space="0" w:color="auto"/>
            <w:left w:val="none" w:sz="0" w:space="0" w:color="auto"/>
            <w:bottom w:val="none" w:sz="0" w:space="0" w:color="auto"/>
            <w:right w:val="none" w:sz="0" w:space="0" w:color="auto"/>
          </w:divBdr>
        </w:div>
        <w:div w:id="1249926033">
          <w:marLeft w:val="0"/>
          <w:marRight w:val="0"/>
          <w:marTop w:val="0"/>
          <w:marBottom w:val="0"/>
          <w:divBdr>
            <w:top w:val="none" w:sz="0" w:space="0" w:color="auto"/>
            <w:left w:val="none" w:sz="0" w:space="0" w:color="auto"/>
            <w:bottom w:val="none" w:sz="0" w:space="0" w:color="auto"/>
            <w:right w:val="none" w:sz="0" w:space="0" w:color="auto"/>
          </w:divBdr>
        </w:div>
        <w:div w:id="1302416686">
          <w:marLeft w:val="0"/>
          <w:marRight w:val="0"/>
          <w:marTop w:val="0"/>
          <w:marBottom w:val="0"/>
          <w:divBdr>
            <w:top w:val="none" w:sz="0" w:space="0" w:color="auto"/>
            <w:left w:val="none" w:sz="0" w:space="0" w:color="auto"/>
            <w:bottom w:val="none" w:sz="0" w:space="0" w:color="auto"/>
            <w:right w:val="none" w:sz="0" w:space="0" w:color="auto"/>
          </w:divBdr>
        </w:div>
        <w:div w:id="1728140719">
          <w:marLeft w:val="0"/>
          <w:marRight w:val="0"/>
          <w:marTop w:val="0"/>
          <w:marBottom w:val="0"/>
          <w:divBdr>
            <w:top w:val="none" w:sz="0" w:space="0" w:color="auto"/>
            <w:left w:val="none" w:sz="0" w:space="0" w:color="auto"/>
            <w:bottom w:val="none" w:sz="0" w:space="0" w:color="auto"/>
            <w:right w:val="none" w:sz="0" w:space="0" w:color="auto"/>
          </w:divBdr>
        </w:div>
        <w:div w:id="1805735562">
          <w:marLeft w:val="0"/>
          <w:marRight w:val="0"/>
          <w:marTop w:val="0"/>
          <w:marBottom w:val="0"/>
          <w:divBdr>
            <w:top w:val="none" w:sz="0" w:space="0" w:color="auto"/>
            <w:left w:val="none" w:sz="0" w:space="0" w:color="auto"/>
            <w:bottom w:val="none" w:sz="0" w:space="0" w:color="auto"/>
            <w:right w:val="none" w:sz="0" w:space="0" w:color="auto"/>
          </w:divBdr>
        </w:div>
        <w:div w:id="2114787502">
          <w:marLeft w:val="0"/>
          <w:marRight w:val="0"/>
          <w:marTop w:val="0"/>
          <w:marBottom w:val="0"/>
          <w:divBdr>
            <w:top w:val="none" w:sz="0" w:space="0" w:color="auto"/>
            <w:left w:val="none" w:sz="0" w:space="0" w:color="auto"/>
            <w:bottom w:val="none" w:sz="0" w:space="0" w:color="auto"/>
            <w:right w:val="none" w:sz="0" w:space="0" w:color="auto"/>
          </w:divBdr>
        </w:div>
      </w:divsChild>
    </w:div>
    <w:div w:id="1275594150">
      <w:bodyDiv w:val="1"/>
      <w:marLeft w:val="0"/>
      <w:marRight w:val="0"/>
      <w:marTop w:val="0"/>
      <w:marBottom w:val="0"/>
      <w:divBdr>
        <w:top w:val="none" w:sz="0" w:space="0" w:color="auto"/>
        <w:left w:val="none" w:sz="0" w:space="0" w:color="auto"/>
        <w:bottom w:val="none" w:sz="0" w:space="0" w:color="auto"/>
        <w:right w:val="none" w:sz="0" w:space="0" w:color="auto"/>
      </w:divBdr>
    </w:div>
    <w:div w:id="1310205386">
      <w:bodyDiv w:val="1"/>
      <w:marLeft w:val="0"/>
      <w:marRight w:val="0"/>
      <w:marTop w:val="0"/>
      <w:marBottom w:val="0"/>
      <w:divBdr>
        <w:top w:val="none" w:sz="0" w:space="0" w:color="auto"/>
        <w:left w:val="none" w:sz="0" w:space="0" w:color="auto"/>
        <w:bottom w:val="none" w:sz="0" w:space="0" w:color="auto"/>
        <w:right w:val="none" w:sz="0" w:space="0" w:color="auto"/>
      </w:divBdr>
      <w:divsChild>
        <w:div w:id="104231295">
          <w:marLeft w:val="0"/>
          <w:marRight w:val="0"/>
          <w:marTop w:val="0"/>
          <w:marBottom w:val="0"/>
          <w:divBdr>
            <w:top w:val="none" w:sz="0" w:space="0" w:color="auto"/>
            <w:left w:val="none" w:sz="0" w:space="0" w:color="auto"/>
            <w:bottom w:val="none" w:sz="0" w:space="0" w:color="auto"/>
            <w:right w:val="none" w:sz="0" w:space="0" w:color="auto"/>
          </w:divBdr>
        </w:div>
        <w:div w:id="406540599">
          <w:marLeft w:val="0"/>
          <w:marRight w:val="0"/>
          <w:marTop w:val="0"/>
          <w:marBottom w:val="0"/>
          <w:divBdr>
            <w:top w:val="none" w:sz="0" w:space="0" w:color="auto"/>
            <w:left w:val="none" w:sz="0" w:space="0" w:color="auto"/>
            <w:bottom w:val="none" w:sz="0" w:space="0" w:color="auto"/>
            <w:right w:val="none" w:sz="0" w:space="0" w:color="auto"/>
          </w:divBdr>
        </w:div>
        <w:div w:id="521431430">
          <w:marLeft w:val="0"/>
          <w:marRight w:val="0"/>
          <w:marTop w:val="0"/>
          <w:marBottom w:val="0"/>
          <w:divBdr>
            <w:top w:val="none" w:sz="0" w:space="0" w:color="auto"/>
            <w:left w:val="none" w:sz="0" w:space="0" w:color="auto"/>
            <w:bottom w:val="none" w:sz="0" w:space="0" w:color="auto"/>
            <w:right w:val="none" w:sz="0" w:space="0" w:color="auto"/>
          </w:divBdr>
        </w:div>
        <w:div w:id="967472115">
          <w:marLeft w:val="0"/>
          <w:marRight w:val="0"/>
          <w:marTop w:val="0"/>
          <w:marBottom w:val="0"/>
          <w:divBdr>
            <w:top w:val="none" w:sz="0" w:space="0" w:color="auto"/>
            <w:left w:val="none" w:sz="0" w:space="0" w:color="auto"/>
            <w:bottom w:val="none" w:sz="0" w:space="0" w:color="auto"/>
            <w:right w:val="none" w:sz="0" w:space="0" w:color="auto"/>
          </w:divBdr>
        </w:div>
        <w:div w:id="1008672451">
          <w:marLeft w:val="0"/>
          <w:marRight w:val="0"/>
          <w:marTop w:val="0"/>
          <w:marBottom w:val="0"/>
          <w:divBdr>
            <w:top w:val="none" w:sz="0" w:space="0" w:color="auto"/>
            <w:left w:val="none" w:sz="0" w:space="0" w:color="auto"/>
            <w:bottom w:val="none" w:sz="0" w:space="0" w:color="auto"/>
            <w:right w:val="none" w:sz="0" w:space="0" w:color="auto"/>
          </w:divBdr>
        </w:div>
        <w:div w:id="1063407841">
          <w:marLeft w:val="0"/>
          <w:marRight w:val="0"/>
          <w:marTop w:val="0"/>
          <w:marBottom w:val="0"/>
          <w:divBdr>
            <w:top w:val="none" w:sz="0" w:space="0" w:color="auto"/>
            <w:left w:val="none" w:sz="0" w:space="0" w:color="auto"/>
            <w:bottom w:val="none" w:sz="0" w:space="0" w:color="auto"/>
            <w:right w:val="none" w:sz="0" w:space="0" w:color="auto"/>
          </w:divBdr>
        </w:div>
        <w:div w:id="1245069549">
          <w:marLeft w:val="0"/>
          <w:marRight w:val="0"/>
          <w:marTop w:val="0"/>
          <w:marBottom w:val="0"/>
          <w:divBdr>
            <w:top w:val="none" w:sz="0" w:space="0" w:color="auto"/>
            <w:left w:val="none" w:sz="0" w:space="0" w:color="auto"/>
            <w:bottom w:val="none" w:sz="0" w:space="0" w:color="auto"/>
            <w:right w:val="none" w:sz="0" w:space="0" w:color="auto"/>
          </w:divBdr>
        </w:div>
        <w:div w:id="1276206479">
          <w:marLeft w:val="0"/>
          <w:marRight w:val="0"/>
          <w:marTop w:val="0"/>
          <w:marBottom w:val="0"/>
          <w:divBdr>
            <w:top w:val="none" w:sz="0" w:space="0" w:color="auto"/>
            <w:left w:val="none" w:sz="0" w:space="0" w:color="auto"/>
            <w:bottom w:val="none" w:sz="0" w:space="0" w:color="auto"/>
            <w:right w:val="none" w:sz="0" w:space="0" w:color="auto"/>
          </w:divBdr>
        </w:div>
        <w:div w:id="1317494359">
          <w:marLeft w:val="0"/>
          <w:marRight w:val="0"/>
          <w:marTop w:val="0"/>
          <w:marBottom w:val="0"/>
          <w:divBdr>
            <w:top w:val="none" w:sz="0" w:space="0" w:color="auto"/>
            <w:left w:val="none" w:sz="0" w:space="0" w:color="auto"/>
            <w:bottom w:val="none" w:sz="0" w:space="0" w:color="auto"/>
            <w:right w:val="none" w:sz="0" w:space="0" w:color="auto"/>
          </w:divBdr>
        </w:div>
        <w:div w:id="1363826943">
          <w:marLeft w:val="0"/>
          <w:marRight w:val="0"/>
          <w:marTop w:val="0"/>
          <w:marBottom w:val="0"/>
          <w:divBdr>
            <w:top w:val="none" w:sz="0" w:space="0" w:color="auto"/>
            <w:left w:val="none" w:sz="0" w:space="0" w:color="auto"/>
            <w:bottom w:val="none" w:sz="0" w:space="0" w:color="auto"/>
            <w:right w:val="none" w:sz="0" w:space="0" w:color="auto"/>
          </w:divBdr>
        </w:div>
        <w:div w:id="1442914672">
          <w:marLeft w:val="0"/>
          <w:marRight w:val="0"/>
          <w:marTop w:val="0"/>
          <w:marBottom w:val="0"/>
          <w:divBdr>
            <w:top w:val="none" w:sz="0" w:space="0" w:color="auto"/>
            <w:left w:val="none" w:sz="0" w:space="0" w:color="auto"/>
            <w:bottom w:val="none" w:sz="0" w:space="0" w:color="auto"/>
            <w:right w:val="none" w:sz="0" w:space="0" w:color="auto"/>
          </w:divBdr>
        </w:div>
        <w:div w:id="1530529184">
          <w:marLeft w:val="0"/>
          <w:marRight w:val="0"/>
          <w:marTop w:val="0"/>
          <w:marBottom w:val="0"/>
          <w:divBdr>
            <w:top w:val="none" w:sz="0" w:space="0" w:color="auto"/>
            <w:left w:val="none" w:sz="0" w:space="0" w:color="auto"/>
            <w:bottom w:val="none" w:sz="0" w:space="0" w:color="auto"/>
            <w:right w:val="none" w:sz="0" w:space="0" w:color="auto"/>
          </w:divBdr>
        </w:div>
        <w:div w:id="1567454750">
          <w:marLeft w:val="0"/>
          <w:marRight w:val="0"/>
          <w:marTop w:val="0"/>
          <w:marBottom w:val="0"/>
          <w:divBdr>
            <w:top w:val="none" w:sz="0" w:space="0" w:color="auto"/>
            <w:left w:val="none" w:sz="0" w:space="0" w:color="auto"/>
            <w:bottom w:val="none" w:sz="0" w:space="0" w:color="auto"/>
            <w:right w:val="none" w:sz="0" w:space="0" w:color="auto"/>
          </w:divBdr>
        </w:div>
        <w:div w:id="1652370689">
          <w:marLeft w:val="0"/>
          <w:marRight w:val="0"/>
          <w:marTop w:val="0"/>
          <w:marBottom w:val="0"/>
          <w:divBdr>
            <w:top w:val="none" w:sz="0" w:space="0" w:color="auto"/>
            <w:left w:val="none" w:sz="0" w:space="0" w:color="auto"/>
            <w:bottom w:val="none" w:sz="0" w:space="0" w:color="auto"/>
            <w:right w:val="none" w:sz="0" w:space="0" w:color="auto"/>
          </w:divBdr>
        </w:div>
        <w:div w:id="1922132334">
          <w:marLeft w:val="0"/>
          <w:marRight w:val="0"/>
          <w:marTop w:val="0"/>
          <w:marBottom w:val="0"/>
          <w:divBdr>
            <w:top w:val="none" w:sz="0" w:space="0" w:color="auto"/>
            <w:left w:val="none" w:sz="0" w:space="0" w:color="auto"/>
            <w:bottom w:val="none" w:sz="0" w:space="0" w:color="auto"/>
            <w:right w:val="none" w:sz="0" w:space="0" w:color="auto"/>
          </w:divBdr>
        </w:div>
        <w:div w:id="1933395131">
          <w:marLeft w:val="0"/>
          <w:marRight w:val="0"/>
          <w:marTop w:val="0"/>
          <w:marBottom w:val="0"/>
          <w:divBdr>
            <w:top w:val="none" w:sz="0" w:space="0" w:color="auto"/>
            <w:left w:val="none" w:sz="0" w:space="0" w:color="auto"/>
            <w:bottom w:val="none" w:sz="0" w:space="0" w:color="auto"/>
            <w:right w:val="none" w:sz="0" w:space="0" w:color="auto"/>
          </w:divBdr>
        </w:div>
        <w:div w:id="2009363529">
          <w:marLeft w:val="0"/>
          <w:marRight w:val="0"/>
          <w:marTop w:val="0"/>
          <w:marBottom w:val="0"/>
          <w:divBdr>
            <w:top w:val="none" w:sz="0" w:space="0" w:color="auto"/>
            <w:left w:val="none" w:sz="0" w:space="0" w:color="auto"/>
            <w:bottom w:val="none" w:sz="0" w:space="0" w:color="auto"/>
            <w:right w:val="none" w:sz="0" w:space="0" w:color="auto"/>
          </w:divBdr>
        </w:div>
      </w:divsChild>
    </w:div>
    <w:div w:id="1708409697">
      <w:bodyDiv w:val="1"/>
      <w:marLeft w:val="0"/>
      <w:marRight w:val="0"/>
      <w:marTop w:val="0"/>
      <w:marBottom w:val="0"/>
      <w:divBdr>
        <w:top w:val="none" w:sz="0" w:space="0" w:color="auto"/>
        <w:left w:val="none" w:sz="0" w:space="0" w:color="auto"/>
        <w:bottom w:val="none" w:sz="0" w:space="0" w:color="auto"/>
        <w:right w:val="none" w:sz="0" w:space="0" w:color="auto"/>
      </w:divBdr>
      <w:divsChild>
        <w:div w:id="1067343471">
          <w:marLeft w:val="0"/>
          <w:marRight w:val="0"/>
          <w:marTop w:val="0"/>
          <w:marBottom w:val="0"/>
          <w:divBdr>
            <w:top w:val="none" w:sz="0" w:space="0" w:color="auto"/>
            <w:left w:val="none" w:sz="0" w:space="0" w:color="auto"/>
            <w:bottom w:val="none" w:sz="0" w:space="0" w:color="auto"/>
            <w:right w:val="none" w:sz="0" w:space="0" w:color="auto"/>
          </w:divBdr>
        </w:div>
        <w:div w:id="1372607996">
          <w:marLeft w:val="0"/>
          <w:marRight w:val="0"/>
          <w:marTop w:val="0"/>
          <w:marBottom w:val="0"/>
          <w:divBdr>
            <w:top w:val="none" w:sz="0" w:space="0" w:color="auto"/>
            <w:left w:val="none" w:sz="0" w:space="0" w:color="auto"/>
            <w:bottom w:val="none" w:sz="0" w:space="0" w:color="auto"/>
            <w:right w:val="none" w:sz="0" w:space="0" w:color="auto"/>
          </w:divBdr>
        </w:div>
      </w:divsChild>
    </w:div>
    <w:div w:id="1746873834">
      <w:bodyDiv w:val="1"/>
      <w:marLeft w:val="0"/>
      <w:marRight w:val="0"/>
      <w:marTop w:val="0"/>
      <w:marBottom w:val="0"/>
      <w:divBdr>
        <w:top w:val="none" w:sz="0" w:space="0" w:color="auto"/>
        <w:left w:val="none" w:sz="0" w:space="0" w:color="auto"/>
        <w:bottom w:val="none" w:sz="0" w:space="0" w:color="auto"/>
        <w:right w:val="none" w:sz="0" w:space="0" w:color="auto"/>
      </w:divBdr>
      <w:divsChild>
        <w:div w:id="190655944">
          <w:marLeft w:val="0"/>
          <w:marRight w:val="0"/>
          <w:marTop w:val="0"/>
          <w:marBottom w:val="0"/>
          <w:divBdr>
            <w:top w:val="none" w:sz="0" w:space="0" w:color="auto"/>
            <w:left w:val="none" w:sz="0" w:space="0" w:color="auto"/>
            <w:bottom w:val="none" w:sz="0" w:space="0" w:color="auto"/>
            <w:right w:val="none" w:sz="0" w:space="0" w:color="auto"/>
          </w:divBdr>
        </w:div>
        <w:div w:id="351221387">
          <w:marLeft w:val="0"/>
          <w:marRight w:val="0"/>
          <w:marTop w:val="0"/>
          <w:marBottom w:val="0"/>
          <w:divBdr>
            <w:top w:val="none" w:sz="0" w:space="0" w:color="auto"/>
            <w:left w:val="none" w:sz="0" w:space="0" w:color="auto"/>
            <w:bottom w:val="none" w:sz="0" w:space="0" w:color="auto"/>
            <w:right w:val="none" w:sz="0" w:space="0" w:color="auto"/>
          </w:divBdr>
        </w:div>
        <w:div w:id="927159312">
          <w:marLeft w:val="0"/>
          <w:marRight w:val="0"/>
          <w:marTop w:val="0"/>
          <w:marBottom w:val="0"/>
          <w:divBdr>
            <w:top w:val="none" w:sz="0" w:space="0" w:color="auto"/>
            <w:left w:val="none" w:sz="0" w:space="0" w:color="auto"/>
            <w:bottom w:val="none" w:sz="0" w:space="0" w:color="auto"/>
            <w:right w:val="none" w:sz="0" w:space="0" w:color="auto"/>
          </w:divBdr>
        </w:div>
        <w:div w:id="951476150">
          <w:marLeft w:val="0"/>
          <w:marRight w:val="0"/>
          <w:marTop w:val="0"/>
          <w:marBottom w:val="0"/>
          <w:divBdr>
            <w:top w:val="none" w:sz="0" w:space="0" w:color="auto"/>
            <w:left w:val="none" w:sz="0" w:space="0" w:color="auto"/>
            <w:bottom w:val="none" w:sz="0" w:space="0" w:color="auto"/>
            <w:right w:val="none" w:sz="0" w:space="0" w:color="auto"/>
          </w:divBdr>
        </w:div>
        <w:div w:id="1594361986">
          <w:marLeft w:val="0"/>
          <w:marRight w:val="0"/>
          <w:marTop w:val="0"/>
          <w:marBottom w:val="0"/>
          <w:divBdr>
            <w:top w:val="none" w:sz="0" w:space="0" w:color="auto"/>
            <w:left w:val="none" w:sz="0" w:space="0" w:color="auto"/>
            <w:bottom w:val="none" w:sz="0" w:space="0" w:color="auto"/>
            <w:right w:val="none" w:sz="0" w:space="0" w:color="auto"/>
          </w:divBdr>
        </w:div>
        <w:div w:id="1792896669">
          <w:marLeft w:val="0"/>
          <w:marRight w:val="0"/>
          <w:marTop w:val="0"/>
          <w:marBottom w:val="0"/>
          <w:divBdr>
            <w:top w:val="none" w:sz="0" w:space="0" w:color="auto"/>
            <w:left w:val="none" w:sz="0" w:space="0" w:color="auto"/>
            <w:bottom w:val="none" w:sz="0" w:space="0" w:color="auto"/>
            <w:right w:val="none" w:sz="0" w:space="0" w:color="auto"/>
          </w:divBdr>
        </w:div>
      </w:divsChild>
    </w:div>
    <w:div w:id="1844512641">
      <w:bodyDiv w:val="1"/>
      <w:marLeft w:val="0"/>
      <w:marRight w:val="0"/>
      <w:marTop w:val="0"/>
      <w:marBottom w:val="0"/>
      <w:divBdr>
        <w:top w:val="none" w:sz="0" w:space="0" w:color="auto"/>
        <w:left w:val="none" w:sz="0" w:space="0" w:color="auto"/>
        <w:bottom w:val="none" w:sz="0" w:space="0" w:color="auto"/>
        <w:right w:val="none" w:sz="0" w:space="0" w:color="auto"/>
      </w:divBdr>
      <w:divsChild>
        <w:div w:id="407579240">
          <w:marLeft w:val="0"/>
          <w:marRight w:val="0"/>
          <w:marTop w:val="0"/>
          <w:marBottom w:val="0"/>
          <w:divBdr>
            <w:top w:val="none" w:sz="0" w:space="0" w:color="auto"/>
            <w:left w:val="none" w:sz="0" w:space="0" w:color="auto"/>
            <w:bottom w:val="none" w:sz="0" w:space="0" w:color="auto"/>
            <w:right w:val="none" w:sz="0" w:space="0" w:color="auto"/>
          </w:divBdr>
        </w:div>
        <w:div w:id="975716555">
          <w:marLeft w:val="0"/>
          <w:marRight w:val="0"/>
          <w:marTop w:val="0"/>
          <w:marBottom w:val="0"/>
          <w:divBdr>
            <w:top w:val="none" w:sz="0" w:space="0" w:color="auto"/>
            <w:left w:val="none" w:sz="0" w:space="0" w:color="auto"/>
            <w:bottom w:val="none" w:sz="0" w:space="0" w:color="auto"/>
            <w:right w:val="none" w:sz="0" w:space="0" w:color="auto"/>
          </w:divBdr>
        </w:div>
        <w:div w:id="1281717463">
          <w:marLeft w:val="0"/>
          <w:marRight w:val="0"/>
          <w:marTop w:val="0"/>
          <w:marBottom w:val="0"/>
          <w:divBdr>
            <w:top w:val="none" w:sz="0" w:space="0" w:color="auto"/>
            <w:left w:val="none" w:sz="0" w:space="0" w:color="auto"/>
            <w:bottom w:val="none" w:sz="0" w:space="0" w:color="auto"/>
            <w:right w:val="none" w:sz="0" w:space="0" w:color="auto"/>
          </w:divBdr>
        </w:div>
        <w:div w:id="1345088264">
          <w:marLeft w:val="0"/>
          <w:marRight w:val="0"/>
          <w:marTop w:val="0"/>
          <w:marBottom w:val="0"/>
          <w:divBdr>
            <w:top w:val="none" w:sz="0" w:space="0" w:color="auto"/>
            <w:left w:val="none" w:sz="0" w:space="0" w:color="auto"/>
            <w:bottom w:val="none" w:sz="0" w:space="0" w:color="auto"/>
            <w:right w:val="none" w:sz="0" w:space="0" w:color="auto"/>
          </w:divBdr>
        </w:div>
        <w:div w:id="2106801927">
          <w:marLeft w:val="0"/>
          <w:marRight w:val="0"/>
          <w:marTop w:val="0"/>
          <w:marBottom w:val="0"/>
          <w:divBdr>
            <w:top w:val="none" w:sz="0" w:space="0" w:color="auto"/>
            <w:left w:val="none" w:sz="0" w:space="0" w:color="auto"/>
            <w:bottom w:val="none" w:sz="0" w:space="0" w:color="auto"/>
            <w:right w:val="none" w:sz="0" w:space="0" w:color="auto"/>
          </w:divBdr>
        </w:div>
      </w:divsChild>
    </w:div>
    <w:div w:id="1884171245">
      <w:bodyDiv w:val="1"/>
      <w:marLeft w:val="0"/>
      <w:marRight w:val="0"/>
      <w:marTop w:val="0"/>
      <w:marBottom w:val="0"/>
      <w:divBdr>
        <w:top w:val="none" w:sz="0" w:space="0" w:color="auto"/>
        <w:left w:val="none" w:sz="0" w:space="0" w:color="auto"/>
        <w:bottom w:val="none" w:sz="0" w:space="0" w:color="auto"/>
        <w:right w:val="none" w:sz="0" w:space="0" w:color="auto"/>
      </w:divBdr>
      <w:divsChild>
        <w:div w:id="599483747">
          <w:marLeft w:val="0"/>
          <w:marRight w:val="0"/>
          <w:marTop w:val="0"/>
          <w:marBottom w:val="0"/>
          <w:divBdr>
            <w:top w:val="none" w:sz="0" w:space="0" w:color="auto"/>
            <w:left w:val="none" w:sz="0" w:space="0" w:color="auto"/>
            <w:bottom w:val="none" w:sz="0" w:space="0" w:color="auto"/>
            <w:right w:val="none" w:sz="0" w:space="0" w:color="auto"/>
          </w:divBdr>
        </w:div>
        <w:div w:id="811945325">
          <w:marLeft w:val="0"/>
          <w:marRight w:val="0"/>
          <w:marTop w:val="0"/>
          <w:marBottom w:val="0"/>
          <w:divBdr>
            <w:top w:val="none" w:sz="0" w:space="0" w:color="auto"/>
            <w:left w:val="none" w:sz="0" w:space="0" w:color="auto"/>
            <w:bottom w:val="none" w:sz="0" w:space="0" w:color="auto"/>
            <w:right w:val="none" w:sz="0" w:space="0" w:color="auto"/>
          </w:divBdr>
        </w:div>
        <w:div w:id="1116829537">
          <w:marLeft w:val="0"/>
          <w:marRight w:val="0"/>
          <w:marTop w:val="0"/>
          <w:marBottom w:val="0"/>
          <w:divBdr>
            <w:top w:val="none" w:sz="0" w:space="0" w:color="auto"/>
            <w:left w:val="none" w:sz="0" w:space="0" w:color="auto"/>
            <w:bottom w:val="none" w:sz="0" w:space="0" w:color="auto"/>
            <w:right w:val="none" w:sz="0" w:space="0" w:color="auto"/>
          </w:divBdr>
        </w:div>
        <w:div w:id="1592858594">
          <w:marLeft w:val="0"/>
          <w:marRight w:val="0"/>
          <w:marTop w:val="0"/>
          <w:marBottom w:val="0"/>
          <w:divBdr>
            <w:top w:val="none" w:sz="0" w:space="0" w:color="auto"/>
            <w:left w:val="none" w:sz="0" w:space="0" w:color="auto"/>
            <w:bottom w:val="none" w:sz="0" w:space="0" w:color="auto"/>
            <w:right w:val="none" w:sz="0" w:space="0" w:color="auto"/>
          </w:divBdr>
        </w:div>
        <w:div w:id="1604921054">
          <w:marLeft w:val="0"/>
          <w:marRight w:val="0"/>
          <w:marTop w:val="0"/>
          <w:marBottom w:val="0"/>
          <w:divBdr>
            <w:top w:val="none" w:sz="0" w:space="0" w:color="auto"/>
            <w:left w:val="none" w:sz="0" w:space="0" w:color="auto"/>
            <w:bottom w:val="none" w:sz="0" w:space="0" w:color="auto"/>
            <w:right w:val="none" w:sz="0" w:space="0" w:color="auto"/>
          </w:divBdr>
        </w:div>
      </w:divsChild>
    </w:div>
    <w:div w:id="2074355978">
      <w:bodyDiv w:val="1"/>
      <w:marLeft w:val="0"/>
      <w:marRight w:val="0"/>
      <w:marTop w:val="0"/>
      <w:marBottom w:val="0"/>
      <w:divBdr>
        <w:top w:val="none" w:sz="0" w:space="0" w:color="auto"/>
        <w:left w:val="none" w:sz="0" w:space="0" w:color="auto"/>
        <w:bottom w:val="none" w:sz="0" w:space="0" w:color="auto"/>
        <w:right w:val="none" w:sz="0" w:space="0" w:color="auto"/>
      </w:divBdr>
      <w:divsChild>
        <w:div w:id="390810214">
          <w:marLeft w:val="0"/>
          <w:marRight w:val="0"/>
          <w:marTop w:val="0"/>
          <w:marBottom w:val="0"/>
          <w:divBdr>
            <w:top w:val="none" w:sz="0" w:space="0" w:color="auto"/>
            <w:left w:val="none" w:sz="0" w:space="0" w:color="auto"/>
            <w:bottom w:val="none" w:sz="0" w:space="0" w:color="auto"/>
            <w:right w:val="none" w:sz="0" w:space="0" w:color="auto"/>
          </w:divBdr>
        </w:div>
        <w:div w:id="434834987">
          <w:marLeft w:val="0"/>
          <w:marRight w:val="0"/>
          <w:marTop w:val="0"/>
          <w:marBottom w:val="0"/>
          <w:divBdr>
            <w:top w:val="none" w:sz="0" w:space="0" w:color="auto"/>
            <w:left w:val="none" w:sz="0" w:space="0" w:color="auto"/>
            <w:bottom w:val="none" w:sz="0" w:space="0" w:color="auto"/>
            <w:right w:val="none" w:sz="0" w:space="0" w:color="auto"/>
          </w:divBdr>
        </w:div>
        <w:div w:id="1174415856">
          <w:marLeft w:val="0"/>
          <w:marRight w:val="0"/>
          <w:marTop w:val="0"/>
          <w:marBottom w:val="0"/>
          <w:divBdr>
            <w:top w:val="none" w:sz="0" w:space="0" w:color="auto"/>
            <w:left w:val="none" w:sz="0" w:space="0" w:color="auto"/>
            <w:bottom w:val="none" w:sz="0" w:space="0" w:color="auto"/>
            <w:right w:val="none" w:sz="0" w:space="0" w:color="auto"/>
          </w:divBdr>
        </w:div>
        <w:div w:id="1267421790">
          <w:marLeft w:val="0"/>
          <w:marRight w:val="0"/>
          <w:marTop w:val="0"/>
          <w:marBottom w:val="0"/>
          <w:divBdr>
            <w:top w:val="none" w:sz="0" w:space="0" w:color="auto"/>
            <w:left w:val="none" w:sz="0" w:space="0" w:color="auto"/>
            <w:bottom w:val="none" w:sz="0" w:space="0" w:color="auto"/>
            <w:right w:val="none" w:sz="0" w:space="0" w:color="auto"/>
          </w:divBdr>
        </w:div>
        <w:div w:id="1271280609">
          <w:marLeft w:val="0"/>
          <w:marRight w:val="0"/>
          <w:marTop w:val="0"/>
          <w:marBottom w:val="0"/>
          <w:divBdr>
            <w:top w:val="none" w:sz="0" w:space="0" w:color="auto"/>
            <w:left w:val="none" w:sz="0" w:space="0" w:color="auto"/>
            <w:bottom w:val="none" w:sz="0" w:space="0" w:color="auto"/>
            <w:right w:val="none" w:sz="0" w:space="0" w:color="auto"/>
          </w:divBdr>
        </w:div>
        <w:div w:id="1982926692">
          <w:marLeft w:val="0"/>
          <w:marRight w:val="0"/>
          <w:marTop w:val="0"/>
          <w:marBottom w:val="0"/>
          <w:divBdr>
            <w:top w:val="none" w:sz="0" w:space="0" w:color="auto"/>
            <w:left w:val="none" w:sz="0" w:space="0" w:color="auto"/>
            <w:bottom w:val="none" w:sz="0" w:space="0" w:color="auto"/>
            <w:right w:val="none" w:sz="0" w:space="0" w:color="auto"/>
          </w:divBdr>
        </w:div>
        <w:div w:id="2038695301">
          <w:marLeft w:val="0"/>
          <w:marRight w:val="0"/>
          <w:marTop w:val="0"/>
          <w:marBottom w:val="0"/>
          <w:divBdr>
            <w:top w:val="none" w:sz="0" w:space="0" w:color="auto"/>
            <w:left w:val="none" w:sz="0" w:space="0" w:color="auto"/>
            <w:bottom w:val="none" w:sz="0" w:space="0" w:color="auto"/>
            <w:right w:val="none" w:sz="0" w:space="0" w:color="auto"/>
          </w:divBdr>
        </w:div>
      </w:divsChild>
    </w:div>
    <w:div w:id="2091341364">
      <w:bodyDiv w:val="1"/>
      <w:marLeft w:val="0"/>
      <w:marRight w:val="0"/>
      <w:marTop w:val="0"/>
      <w:marBottom w:val="0"/>
      <w:divBdr>
        <w:top w:val="none" w:sz="0" w:space="0" w:color="auto"/>
        <w:left w:val="none" w:sz="0" w:space="0" w:color="auto"/>
        <w:bottom w:val="none" w:sz="0" w:space="0" w:color="auto"/>
        <w:right w:val="none" w:sz="0" w:space="0" w:color="auto"/>
      </w:divBdr>
      <w:divsChild>
        <w:div w:id="1765413355">
          <w:marLeft w:val="0"/>
          <w:marRight w:val="0"/>
          <w:marTop w:val="0"/>
          <w:marBottom w:val="0"/>
          <w:divBdr>
            <w:top w:val="none" w:sz="0" w:space="0" w:color="auto"/>
            <w:left w:val="none" w:sz="0" w:space="0" w:color="auto"/>
            <w:bottom w:val="none" w:sz="0" w:space="0" w:color="auto"/>
            <w:right w:val="none" w:sz="0" w:space="0" w:color="auto"/>
          </w:divBdr>
        </w:div>
        <w:div w:id="2124567965">
          <w:marLeft w:val="0"/>
          <w:marRight w:val="0"/>
          <w:marTop w:val="0"/>
          <w:marBottom w:val="0"/>
          <w:divBdr>
            <w:top w:val="none" w:sz="0" w:space="0" w:color="auto"/>
            <w:left w:val="none" w:sz="0" w:space="0" w:color="auto"/>
            <w:bottom w:val="none" w:sz="0" w:space="0" w:color="auto"/>
            <w:right w:val="none" w:sz="0" w:space="0" w:color="auto"/>
          </w:divBdr>
        </w:div>
      </w:divsChild>
    </w:div>
    <w:div w:id="2135437872">
      <w:bodyDiv w:val="1"/>
      <w:marLeft w:val="0"/>
      <w:marRight w:val="0"/>
      <w:marTop w:val="0"/>
      <w:marBottom w:val="0"/>
      <w:divBdr>
        <w:top w:val="none" w:sz="0" w:space="0" w:color="auto"/>
        <w:left w:val="none" w:sz="0" w:space="0" w:color="auto"/>
        <w:bottom w:val="none" w:sz="0" w:space="0" w:color="auto"/>
        <w:right w:val="none" w:sz="0" w:space="0" w:color="auto"/>
      </w:divBdr>
      <w:divsChild>
        <w:div w:id="369376346">
          <w:marLeft w:val="0"/>
          <w:marRight w:val="0"/>
          <w:marTop w:val="0"/>
          <w:marBottom w:val="0"/>
          <w:divBdr>
            <w:top w:val="none" w:sz="0" w:space="0" w:color="auto"/>
            <w:left w:val="none" w:sz="0" w:space="0" w:color="auto"/>
            <w:bottom w:val="none" w:sz="0" w:space="0" w:color="auto"/>
            <w:right w:val="none" w:sz="0" w:space="0" w:color="auto"/>
          </w:divBdr>
        </w:div>
        <w:div w:id="1465392606">
          <w:marLeft w:val="0"/>
          <w:marRight w:val="0"/>
          <w:marTop w:val="0"/>
          <w:marBottom w:val="0"/>
          <w:divBdr>
            <w:top w:val="none" w:sz="0" w:space="0" w:color="auto"/>
            <w:left w:val="none" w:sz="0" w:space="0" w:color="auto"/>
            <w:bottom w:val="none" w:sz="0" w:space="0" w:color="auto"/>
            <w:right w:val="none" w:sz="0" w:space="0" w:color="auto"/>
          </w:divBdr>
        </w:div>
        <w:div w:id="1494759314">
          <w:marLeft w:val="0"/>
          <w:marRight w:val="0"/>
          <w:marTop w:val="0"/>
          <w:marBottom w:val="0"/>
          <w:divBdr>
            <w:top w:val="none" w:sz="0" w:space="0" w:color="auto"/>
            <w:left w:val="none" w:sz="0" w:space="0" w:color="auto"/>
            <w:bottom w:val="none" w:sz="0" w:space="0" w:color="auto"/>
            <w:right w:val="none" w:sz="0" w:space="0" w:color="auto"/>
          </w:divBdr>
        </w:div>
        <w:div w:id="1731490169">
          <w:marLeft w:val="0"/>
          <w:marRight w:val="0"/>
          <w:marTop w:val="0"/>
          <w:marBottom w:val="0"/>
          <w:divBdr>
            <w:top w:val="none" w:sz="0" w:space="0" w:color="auto"/>
            <w:left w:val="none" w:sz="0" w:space="0" w:color="auto"/>
            <w:bottom w:val="none" w:sz="0" w:space="0" w:color="auto"/>
            <w:right w:val="none" w:sz="0" w:space="0" w:color="auto"/>
          </w:divBdr>
        </w:div>
        <w:div w:id="1762988644">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who.int/publications/m/item/monkeypox-minimum-dataset-case-reporting-form-(crf"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57F6BD21-C6FF-4B84-B010-80B9FDAF1A1D}">
    <t:Anchor>
      <t:Comment id="1692271419"/>
    </t:Anchor>
    <t:History>
      <t:Event id="{4493D45A-91AD-48CD-847B-F21F96BFEA59}" time="2022-06-14T10:11:16.19Z">
        <t:Attribution userId="S::hoxhaa@who.int::ebdcb145-47d0-4030-8d34-f9bf66d087f1" userProvider="AD" userName="HOXHA, Ana"/>
        <t:Anchor>
          <t:Comment id="1692271419"/>
        </t:Anchor>
        <t:Create/>
      </t:Event>
      <t:Event id="{F16A16D2-3ABA-4EC5-86C9-427D6C5A374E}" time="2022-06-14T10:11:16.19Z">
        <t:Attribution userId="S::hoxhaa@who.int::ebdcb145-47d0-4030-8d34-f9bf66d087f1" userProvider="AD" userName="HOXHA, Ana"/>
        <t:Anchor>
          <t:Comment id="1692271419"/>
        </t:Anchor>
        <t:Assign userId="S::pavlinb@who.int::72e97050-cdec-4043-a0d1-d66827f4b6fe" userProvider="AD" userName="PAVLIN, Boris"/>
      </t:Event>
      <t:Event id="{47291A0B-6EBF-4A0E-A042-5ACB04E48B66}" time="2022-06-14T10:11:16.19Z">
        <t:Attribution userId="S::hoxhaa@who.int::ebdcb145-47d0-4030-8d34-f9bf66d087f1" userProvider="AD" userName="HOXHA, Ana"/>
        <t:Anchor>
          <t:Comment id="1692271419"/>
        </t:Anchor>
        <t:SetTitle title="@PAVLIN, Boris @PEBODY, Richard"/>
      </t:Event>
    </t:History>
  </t:Task>
  <t:Task id="{CADD2009-0FFD-42C7-87D3-6B22F897FD46}">
    <t:Anchor>
      <t:Comment id="2054065145"/>
    </t:Anchor>
    <t:History>
      <t:Event id="{6C40604D-6609-44EA-9E62-2572DCC07DA9}" time="2022-06-14T10:23:39.52Z">
        <t:Attribution userId="S::hoxhaa@who.int::ebdcb145-47d0-4030-8d34-f9bf66d087f1" userProvider="AD" userName="HOXHA, Ana"/>
        <t:Anchor>
          <t:Comment id="204131217"/>
        </t:Anchor>
        <t:Create/>
      </t:Event>
      <t:Event id="{745ABE54-AF9C-491C-B75D-4749EB94BDDC}" time="2022-06-14T10:23:39.52Z">
        <t:Attribution userId="S::hoxhaa@who.int::ebdcb145-47d0-4030-8d34-f9bf66d087f1" userProvider="AD" userName="HOXHA, Ana"/>
        <t:Anchor>
          <t:Comment id="204131217"/>
        </t:Anchor>
        <t:Assign userId="S::pebodyr@who.int::8090f6ab-3d9a-4b6b-9ffc-bf40a96e1866" userProvider="AD" userName="PEBODY, Richard"/>
      </t:Event>
      <t:Event id="{2BFF59FF-E085-4CDB-B7BB-13A1AC3EDCD0}" time="2022-06-14T10:23:39.52Z">
        <t:Attribution userId="S::hoxhaa@who.int::ebdcb145-47d0-4030-8d34-f9bf66d087f1" userProvider="AD" userName="HOXHA, Ana"/>
        <t:Anchor>
          <t:Comment id="204131217"/>
        </t:Anchor>
        <t:SetTitle title="@PAVLIN, Boris @PEBODY, Richard Could you please let us know your final thoughts on this question given the fact that it is part of the minimal dataset and the ECDC metadata?"/>
      </t:Event>
    </t:History>
  </t:Task>
  <t:Task id="{32479468-A1D0-4EE0-AF97-B30D64778AAC}">
    <t:Anchor>
      <t:Comment id="843594271"/>
    </t:Anchor>
    <t:History>
      <t:Event id="{B8585DEA-2C57-4631-8EB8-FEB39EF90E8E}" time="2022-06-14T10:23:39.52Z">
        <t:Attribution userId="S::hoxhaa@who.int::ebdcb145-47d0-4030-8d34-f9bf66d087f1" userProvider="AD" userName="HOXHA, Ana"/>
        <t:Anchor>
          <t:Comment id="748675748"/>
        </t:Anchor>
        <t:Create/>
      </t:Event>
      <t:Event id="{F4F4BD86-B764-4854-9ADD-BC06C5AAE643}" time="2022-06-14T10:23:39.52Z">
        <t:Attribution userId="S::hoxhaa@who.int::ebdcb145-47d0-4030-8d34-f9bf66d087f1" userProvider="AD" userName="HOXHA, Ana"/>
        <t:Anchor>
          <t:Comment id="748675748"/>
        </t:Anchor>
        <t:Assign userId="S::pebodyr@who.int::8090f6ab-3d9a-4b6b-9ffc-bf40a96e1866" userProvider="AD" userName="PEBODY, Richard"/>
      </t:Event>
      <t:Event id="{5CCD0459-C717-40E2-BEDF-9566B2366A07}" time="2022-06-14T10:23:39.52Z">
        <t:Attribution userId="S::hoxhaa@who.int::ebdcb145-47d0-4030-8d34-f9bf66d087f1" userProvider="AD" userName="HOXHA, Ana"/>
        <t:Anchor>
          <t:Comment id="748675748"/>
        </t:Anchor>
        <t:SetTitle title="@PAVLIN, Boris @PEBODY, Richard Could you please let us know your final thoughts on this question given the fact that it is part of the minimal dataset and the ECDC metadata?"/>
      </t:Event>
    </t:History>
  </t:Task>
  <t:Task id="{B5A49CC1-7262-4EBC-B4A4-05B7418DA2DF}">
    <t:Anchor>
      <t:Comment id="1340829227"/>
    </t:Anchor>
    <t:History>
      <t:Event id="{4D5F6968-2612-4AB0-AAF3-909D507652BB}" time="2022-06-16T08:52:22.029Z">
        <t:Attribution userId="S::lewisr@who.int::2c844c90-8031-49eb-b0c6-f7fc6e909235" userProvider="AD" userName="LEWIS, Rosamund"/>
        <t:Anchor>
          <t:Comment id="1340829227"/>
        </t:Anchor>
        <t:Create/>
      </t:Event>
      <t:Event id="{02C7E208-BD3B-4F90-A6DB-61F31550B1DD}" time="2022-06-16T08:52:22.029Z">
        <t:Attribution userId="S::lewisr@who.int::2c844c90-8031-49eb-b0c6-f7fc6e909235" userProvider="AD" userName="LEWIS, Rosamund"/>
        <t:Anchor>
          <t:Comment id="1340829227"/>
        </t:Anchor>
        <t:Assign userId="S::pavlinb@who.int::72e97050-cdec-4043-a0d1-d66827f4b6fe" userProvider="AD" userName="PAVLIN, Boris"/>
      </t:Event>
      <t:Event id="{D23038F9-8A0A-4E91-A576-B619873A4D93}" time="2022-06-16T08:52:22.029Z">
        <t:Attribution userId="S::lewisr@who.int::2c844c90-8031-49eb-b0c6-f7fc6e909235" userProvider="AD" userName="LEWIS, Rosamund"/>
        <t:Anchor>
          <t:Comment id="1340829227"/>
        </t:Anchor>
        <t:SetTitle title="@PAVLIN, Boris need a variable for other? some folks are using other antivirals that would not be effective- such as acyclovir"/>
      </t:Event>
      <t:Event id="{F6955155-345F-46CE-9D52-713756DF4B3A}" time="2022-06-16T08:59:35.79Z">
        <t:Attribution userId="S::pavlinb@who.int::72e97050-cdec-4043-a0d1-d66827f4b6fe" userProvider="AD" userName="PAVLIN, Boris"/>
        <t:Anchor>
          <t:Comment id="920057439"/>
        </t:Anchor>
        <t:UnassignAll/>
      </t:Event>
      <t:Event id="{74A86165-9FE6-460B-841E-E290AC6FD8CB}" time="2022-06-16T08:59:35.79Z">
        <t:Attribution userId="S::pavlinb@who.int::72e97050-cdec-4043-a0d1-d66827f4b6fe" userProvider="AD" userName="PAVLIN, Boris"/>
        <t:Anchor>
          <t:Comment id="920057439"/>
        </t:Anchor>
        <t:Assign userId="S::hoxhaa@who.int::ebdcb145-47d0-4030-8d34-f9bf66d087f1" userProvider="AD" userName="HOXHA, Ana"/>
      </t:Event>
      <t:Event id="{026346FC-471B-4C41-883B-1174479AC6D7}" time="2022-06-16T09:59:19.071Z">
        <t:Attribution userId="S::hoxhaa@who.int::ebdcb145-47d0-4030-8d34-f9bf66d087f1" userProvider="AD" userName="HOXHA, Ana"/>
        <t:Progress percentComplete="100"/>
      </t:Event>
    </t:History>
  </t:Task>
  <t:Task id="{8A76C8EE-7B73-4CC7-A17C-57B3A23FCD47}">
    <t:Anchor>
      <t:Comment id="44838586"/>
    </t:Anchor>
    <t:History>
      <t:Event id="{2989CC84-D68E-45AE-AB85-9F43F1687AE4}" time="2022-06-16T09:15:41.347Z">
        <t:Attribution userId="S::lewisr@who.int::2c844c90-8031-49eb-b0c6-f7fc6e909235" userProvider="AD" userName="LEWIS, Rosamund"/>
        <t:Anchor>
          <t:Comment id="44838586"/>
        </t:Anchor>
        <t:Create/>
      </t:Event>
      <t:Event id="{34CC1773-E323-49DC-A1B1-3D1214E3C03B}" time="2022-06-16T09:15:41.347Z">
        <t:Attribution userId="S::lewisr@who.int::2c844c90-8031-49eb-b0c6-f7fc6e909235" userProvider="AD" userName="LEWIS, Rosamund"/>
        <t:Anchor>
          <t:Comment id="44838586"/>
        </t:Anchor>
        <t:Assign userId="S::dohertym@who.int::abdddcc9-c295-45a0-80e3-fe3eb6c3900c" userProvider="AD" userName="DOHERTY, Meg"/>
      </t:Event>
      <t:Event id="{EA141F75-1AFC-44C4-BEA8-E3CE30995E76}" time="2022-06-16T09:15:41.347Z">
        <t:Attribution userId="S::lewisr@who.int::2c844c90-8031-49eb-b0c6-f7fc6e909235" userProvider="AD" userName="LEWIS, Rosamund"/>
        <t:Anchor>
          <t:Comment id="44838586"/>
        </t:Anchor>
        <t:SetTitle title="@DOHERTY, Meg below says at birth. At what age would a child exposed to mother fall into this first category ?"/>
      </t:Event>
    </t:History>
  </t:Task>
  <t:Task id="{1F6C3BDD-429B-4CD7-B36A-E93CA165A4B4}">
    <t:Anchor>
      <t:Comment id="1851374383"/>
    </t:Anchor>
    <t:History>
      <t:Event id="{8B4E258F-5451-4BBF-8C21-78E2F9A14E19}" time="2022-06-16T09:06:27.265Z">
        <t:Attribution userId="S::lewisr@who.int::2c844c90-8031-49eb-b0c6-f7fc6e909235" userProvider="AD" userName="LEWIS, Rosamund"/>
        <t:Anchor>
          <t:Comment id="1851374383"/>
        </t:Anchor>
        <t:Create/>
      </t:Event>
      <t:Event id="{EE8226AD-E36A-4D6A-A4CD-35BB374506A2}" time="2022-06-16T09:06:27.265Z">
        <t:Attribution userId="S::lewisr@who.int::2c844c90-8031-49eb-b0c6-f7fc6e909235" userProvider="AD" userName="LEWIS, Rosamund"/>
        <t:Anchor>
          <t:Comment id="1851374383"/>
        </t:Anchor>
        <t:Assign userId="S::delarocques@who.int::55474273-c64e-4ebc-9587-7aab9f9091ef" userProvider="AD" userName="DE LA ROCQUE DE SEVERAC, Stéphane"/>
      </t:Event>
      <t:Event id="{5E12F904-5B3A-457D-8D92-B2F44C00E7FA}" time="2022-06-16T09:06:27.265Z">
        <t:Attribution userId="S::lewisr@who.int::2c844c90-8031-49eb-b0c6-f7fc6e909235" userProvider="AD" userName="LEWIS, Rosamund"/>
        <t:Anchor>
          <t:Comment id="1851374383"/>
        </t:Anchor>
        <t:SetTitle title="added. @DE LA ROCQUE DE SEVERAC, Stéphane to chec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588059f-900c-4a71-ad35-24109618ec86">
      <UserInfo>
        <DisplayName>HEGERMANN-LINDENCRONE, Michala</DisplayName>
        <AccountId>38</AccountId>
        <AccountType/>
      </UserInfo>
    </SharedWithUsers>
    <lcf76f155ced4ddcb4097134ff3c332f xmlns="97be4edb-2bc3-4142-9e94-2144b3faaea8">
      <Terms xmlns="http://schemas.microsoft.com/office/infopath/2007/PartnerControls"/>
    </lcf76f155ced4ddcb4097134ff3c332f>
    <TaxCatchAll xmlns="d588059f-900c-4a71-ad35-24109618ec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Документ" ma:contentTypeID="0x01010035BBC1CDDC15D440AB842761FB5009E3" ma:contentTypeVersion="16" ma:contentTypeDescription="Створення нового документа." ma:contentTypeScope="" ma:versionID="40669638d1349468302185642e665d6c">
  <xsd:schema xmlns:xsd="http://www.w3.org/2001/XMLSchema" xmlns:xs="http://www.w3.org/2001/XMLSchema" xmlns:p="http://schemas.microsoft.com/office/2006/metadata/properties" xmlns:ns2="97be4edb-2bc3-4142-9e94-2144b3faaea8" xmlns:ns3="d588059f-900c-4a71-ad35-24109618ec86" targetNamespace="http://schemas.microsoft.com/office/2006/metadata/properties" ma:root="true" ma:fieldsID="6444202109c2abd6ec9c690721b4917d" ns2:_="" ns3:_="">
    <xsd:import namespace="97be4edb-2bc3-4142-9e94-2144b3faaea8"/>
    <xsd:import namespace="d588059f-900c-4a71-ad35-24109618ec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e4edb-2bc3-4142-9e94-2144b3faae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Теги зображень" ma:readOnly="false" ma:fieldId="{5cf76f15-5ced-4ddc-b409-7134ff3c332f}" ma:taxonomyMulti="true" ma:sspId="d305cb1c-214c-4e8f-9a6d-13618e929c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88059f-900c-4a71-ad35-24109618ec86" elementFormDefault="qualified">
    <xsd:import namespace="http://schemas.microsoft.com/office/2006/documentManagement/types"/>
    <xsd:import namespace="http://schemas.microsoft.com/office/infopath/2007/PartnerControls"/>
    <xsd:element name="SharedWithUsers" ma:index="19" nillable="true" ma:displayName="Спільний доступ"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Відомості про тих, хто має доступ" ma:internalName="SharedWithDetails" ma:readOnly="true">
      <xsd:simpleType>
        <xsd:restriction base="dms:Note">
          <xsd:maxLength value="255"/>
        </xsd:restriction>
      </xsd:simpleType>
    </xsd:element>
    <xsd:element name="TaxCatchAll" ma:index="23" nillable="true" ma:displayName="Taxonomy Catch All Column" ma:hidden="true" ma:list="{834106e8-06a9-4498-a3dd-97596eceab35}" ma:internalName="TaxCatchAll" ma:showField="CatchAllData" ma:web="d588059f-900c-4a71-ad35-24109618ec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вмісту"/>
        <xsd:element ref="dc:title" minOccurs="0" maxOccurs="1" ma:index="4" ma:displayName="Заголовок"/>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1FF1B-BD9A-4611-B9FD-1AD65DB745A4}">
  <ds:schemaRefs>
    <ds:schemaRef ds:uri="http://schemas.microsoft.com/sharepoint/v3/contenttype/forms"/>
  </ds:schemaRefs>
</ds:datastoreItem>
</file>

<file path=customXml/itemProps2.xml><?xml version="1.0" encoding="utf-8"?>
<ds:datastoreItem xmlns:ds="http://schemas.openxmlformats.org/officeDocument/2006/customXml" ds:itemID="{7A28700F-33CE-4061-87B0-392DF330FB95}">
  <ds:schemaRefs>
    <ds:schemaRef ds:uri="http://schemas.microsoft.com/office/2006/metadata/properties"/>
    <ds:schemaRef ds:uri="http://schemas.microsoft.com/office/infopath/2007/PartnerControls"/>
    <ds:schemaRef ds:uri="d588059f-900c-4a71-ad35-24109618ec86"/>
    <ds:schemaRef ds:uri="97be4edb-2bc3-4142-9e94-2144b3faaea8"/>
  </ds:schemaRefs>
</ds:datastoreItem>
</file>

<file path=customXml/itemProps3.xml><?xml version="1.0" encoding="utf-8"?>
<ds:datastoreItem xmlns:ds="http://schemas.openxmlformats.org/officeDocument/2006/customXml" ds:itemID="{70F4EEA9-BC19-44F5-A4DB-672DEAC0A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e4edb-2bc3-4142-9e94-2144b3faaea8"/>
    <ds:schemaRef ds:uri="d588059f-900c-4a71-ad35-24109618e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3FDE9-6A91-436D-BB15-2CBA08B8C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15156</Words>
  <Characters>8640</Characters>
  <Application>Microsoft Office Word</Application>
  <DocSecurity>0</DocSecurity>
  <Lines>72</Lines>
  <Paragraphs>4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Dunning &amp; Calum Semple</dc:creator>
  <cp:keywords/>
  <cp:lastModifiedBy>Eugenia</cp:lastModifiedBy>
  <cp:revision>7</cp:revision>
  <dcterms:created xsi:type="dcterms:W3CDTF">2022-06-16T16:42:00Z</dcterms:created>
  <dcterms:modified xsi:type="dcterms:W3CDTF">2022-07-0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8T00:00:00Z</vt:filetime>
  </property>
  <property fmtid="{D5CDD505-2E9C-101B-9397-08002B2CF9AE}" pid="3" name="Creator">
    <vt:lpwstr>Microsoft® Word for Microsoft 365</vt:lpwstr>
  </property>
  <property fmtid="{D5CDD505-2E9C-101B-9397-08002B2CF9AE}" pid="4" name="LastSaved">
    <vt:filetime>2022-05-30T00:00:00Z</vt:filetime>
  </property>
  <property fmtid="{D5CDD505-2E9C-101B-9397-08002B2CF9AE}" pid="5" name="ContentTypeId">
    <vt:lpwstr>0x0101000CEC475780288147893ECE1CB74153A6</vt:lpwstr>
  </property>
  <property fmtid="{D5CDD505-2E9C-101B-9397-08002B2CF9AE}" pid="6" name="MediaServiceImageTags">
    <vt:lpwstr/>
  </property>
</Properties>
</file>